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82F" w:rsidRPr="00AD4F1A" w:rsidRDefault="004424F7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proofErr w:type="spellStart"/>
      <w:r w:rsidRPr="00AD4F1A">
        <w:rPr>
          <w:rFonts w:ascii="Calibri" w:hAnsi="Calibri" w:cs="Calibri"/>
          <w:sz w:val="24"/>
          <w:szCs w:val="24"/>
        </w:rPr>
        <w:t>Cybers</w:t>
      </w:r>
      <w:r w:rsidR="00AA482F" w:rsidRPr="00AD4F1A">
        <w:rPr>
          <w:rFonts w:ascii="Calibri" w:hAnsi="Calibri" w:cs="Calibri"/>
          <w:sz w:val="24"/>
          <w:szCs w:val="24"/>
        </w:rPr>
        <w:t>eminar</w:t>
      </w:r>
      <w:proofErr w:type="spellEnd"/>
      <w:r w:rsidR="00AA482F" w:rsidRPr="00AD4F1A">
        <w:rPr>
          <w:rFonts w:ascii="Calibri" w:hAnsi="Calibri" w:cs="Calibri"/>
          <w:sz w:val="24"/>
          <w:szCs w:val="24"/>
        </w:rPr>
        <w:t xml:space="preserve"> Transcript</w:t>
      </w: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AD4F1A">
        <w:rPr>
          <w:rFonts w:ascii="Calibri" w:hAnsi="Calibri" w:cs="Calibri"/>
          <w:sz w:val="24"/>
          <w:szCs w:val="24"/>
        </w:rPr>
        <w:t>Date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7B7D38">
        <w:rPr>
          <w:rFonts w:ascii="Calibri" w:hAnsi="Calibri" w:cs="Calibri"/>
          <w:sz w:val="24"/>
          <w:szCs w:val="24"/>
        </w:rPr>
        <w:t>February 14</w:t>
      </w:r>
      <w:r w:rsidRPr="00AD4F1A">
        <w:rPr>
          <w:rFonts w:ascii="Calibri" w:hAnsi="Calibri" w:cs="Calibri"/>
          <w:sz w:val="24"/>
          <w:szCs w:val="24"/>
        </w:rPr>
        <w:t>, 2017</w:t>
      </w: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AD4F1A">
        <w:rPr>
          <w:rFonts w:ascii="Calibri" w:hAnsi="Calibri" w:cs="Calibri"/>
          <w:sz w:val="24"/>
          <w:szCs w:val="24"/>
        </w:rPr>
        <w:t>Serie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7B7D38">
        <w:rPr>
          <w:rFonts w:ascii="Calibri" w:hAnsi="Calibri" w:cs="Calibri"/>
          <w:sz w:val="24"/>
          <w:szCs w:val="24"/>
        </w:rPr>
        <w:t xml:space="preserve">HERC </w:t>
      </w:r>
      <w:r w:rsidR="007B7D38" w:rsidRPr="00697B7E">
        <w:rPr>
          <w:rFonts w:ascii="Calibri" w:hAnsi="Calibri" w:cs="Calibri"/>
          <w:noProof/>
          <w:sz w:val="24"/>
          <w:szCs w:val="24"/>
        </w:rPr>
        <w:t>Cost Effectiveness</w:t>
      </w:r>
      <w:r w:rsidR="007B7D38">
        <w:rPr>
          <w:rFonts w:ascii="Calibri" w:hAnsi="Calibri" w:cs="Calibri"/>
          <w:sz w:val="24"/>
          <w:szCs w:val="24"/>
        </w:rPr>
        <w:t xml:space="preserve"> Analysis Course</w:t>
      </w:r>
      <w:r w:rsidR="007B7D38">
        <w:rPr>
          <w:rFonts w:ascii="Calibri" w:hAnsi="Calibri" w:cs="Calibri"/>
          <w:sz w:val="24"/>
          <w:szCs w:val="24"/>
        </w:rPr>
        <w:tab/>
      </w:r>
      <w:r w:rsidR="007B7D38">
        <w:rPr>
          <w:rFonts w:ascii="Calibri" w:hAnsi="Calibri" w:cs="Calibri"/>
          <w:sz w:val="24"/>
          <w:szCs w:val="24"/>
        </w:rPr>
        <w:tab/>
      </w: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AD4F1A">
        <w:rPr>
          <w:rFonts w:ascii="Calibri" w:hAnsi="Calibri" w:cs="Calibri"/>
          <w:sz w:val="24"/>
          <w:szCs w:val="24"/>
        </w:rPr>
        <w:t>Session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7B7D38">
        <w:rPr>
          <w:rFonts w:ascii="Calibri" w:hAnsi="Calibri" w:cs="Calibri"/>
          <w:sz w:val="24"/>
          <w:szCs w:val="24"/>
        </w:rPr>
        <w:t>Introduction to Effec</w:t>
      </w:r>
      <w:r w:rsidR="001A2060">
        <w:rPr>
          <w:rFonts w:ascii="Calibri" w:hAnsi="Calibri" w:cs="Calibri"/>
          <w:sz w:val="24"/>
          <w:szCs w:val="24"/>
        </w:rPr>
        <w:t>tiveness, Patient Preferences, and Utilities</w:t>
      </w:r>
      <w:r w:rsidR="001A2060">
        <w:rPr>
          <w:rFonts w:ascii="Calibri" w:hAnsi="Calibri" w:cs="Calibri"/>
          <w:sz w:val="24"/>
          <w:szCs w:val="24"/>
        </w:rPr>
        <w:tab/>
      </w:r>
      <w:r w:rsidR="001A2060">
        <w:rPr>
          <w:rFonts w:ascii="Calibri" w:hAnsi="Calibri" w:cs="Calibri"/>
          <w:sz w:val="24"/>
          <w:szCs w:val="24"/>
        </w:rPr>
        <w:tab/>
      </w: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AD4F1A">
        <w:rPr>
          <w:rFonts w:ascii="Calibri" w:hAnsi="Calibri" w:cs="Calibri"/>
          <w:sz w:val="24"/>
          <w:szCs w:val="24"/>
        </w:rPr>
        <w:t>Presenter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FA20E2">
        <w:rPr>
          <w:rFonts w:ascii="Calibri" w:hAnsi="Calibri" w:cs="Calibri"/>
          <w:sz w:val="24"/>
          <w:szCs w:val="24"/>
        </w:rPr>
        <w:t>Josephine Jacobs, PhD</w:t>
      </w: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AD4F1A">
        <w:rPr>
          <w:rFonts w:ascii="Calibri" w:hAnsi="Calibri" w:cs="Calibri"/>
          <w:i/>
          <w:iCs/>
          <w:color w:val="000000"/>
          <w:sz w:val="24"/>
          <w:szCs w:val="24"/>
        </w:rPr>
        <w:t>This is an unedited transcript of this session.</w:t>
      </w:r>
      <w:r w:rsidR="008C0B37">
        <w:rPr>
          <w:rFonts w:ascii="Calibri" w:hAnsi="Calibri" w:cs="Calibri"/>
          <w:i/>
          <w:iCs/>
          <w:color w:val="000000"/>
          <w:sz w:val="24"/>
          <w:szCs w:val="24"/>
        </w:rPr>
        <w:t xml:space="preserve"> </w:t>
      </w:r>
      <w:r w:rsidRPr="00AD4F1A">
        <w:rPr>
          <w:rFonts w:ascii="Calibri" w:hAnsi="Calibri" w:cs="Calibri"/>
          <w:i/>
          <w:iCs/>
          <w:color w:val="000000"/>
          <w:sz w:val="24"/>
          <w:szCs w:val="24"/>
        </w:rPr>
        <w:t>As such, it may contain omissions or errors due to sound quality or misinterpretation.</w:t>
      </w:r>
      <w:r w:rsidR="008C0B37">
        <w:rPr>
          <w:rFonts w:ascii="Calibri" w:hAnsi="Calibri" w:cs="Calibri"/>
          <w:i/>
          <w:iCs/>
          <w:color w:val="000000"/>
          <w:sz w:val="24"/>
          <w:szCs w:val="24"/>
        </w:rPr>
        <w:t xml:space="preserve"> </w:t>
      </w:r>
      <w:r w:rsidRPr="00AD4F1A">
        <w:rPr>
          <w:rFonts w:ascii="Calibri" w:hAnsi="Calibri" w:cs="Calibri"/>
          <w:i/>
          <w:iCs/>
          <w:color w:val="000000"/>
          <w:sz w:val="24"/>
          <w:szCs w:val="24"/>
        </w:rPr>
        <w:t>For clarification or verification of any points in the transcript, please refer to the audio version posted at</w:t>
      </w:r>
      <w:r w:rsidRPr="00AD4F1A">
        <w:rPr>
          <w:rFonts w:ascii="Calibri" w:hAnsi="Calibri" w:cs="Calibri"/>
          <w:color w:val="000000"/>
          <w:sz w:val="24"/>
          <w:szCs w:val="24"/>
        </w:rPr>
        <w:t xml:space="preserve"> </w:t>
      </w:r>
      <w:hyperlink r:id="rId5" w:history="1">
        <w:r w:rsidRPr="00AD4F1A">
          <w:rPr>
            <w:rFonts w:ascii="Calibri" w:hAnsi="Calibri" w:cs="Calibri"/>
            <w:color w:val="0000FF"/>
            <w:sz w:val="24"/>
            <w:szCs w:val="24"/>
            <w:u w:val="single"/>
          </w:rPr>
          <w:t>http://www.hsrd.research.va.gov/cyberseminars/catalog-archive.cfm</w:t>
        </w:r>
      </w:hyperlink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AA482F" w:rsidRPr="00AD4F1A" w:rsidRDefault="00AA482F" w:rsidP="004F38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4F385B" w:rsidRDefault="00511DD4" w:rsidP="004F385B">
      <w:pPr>
        <w:spacing w:after="0" w:line="240" w:lineRule="auto"/>
        <w:rPr>
          <w:rFonts w:ascii="Calibri" w:hAnsi="Calibri" w:cs="Calibri"/>
          <w:noProof/>
          <w:sz w:val="24"/>
          <w:szCs w:val="24"/>
        </w:rPr>
      </w:pPr>
      <w:bookmarkStart w:id="0" w:name="_Hlk507391531"/>
      <w:r>
        <w:rPr>
          <w:rFonts w:ascii="Calibri" w:hAnsi="Calibri" w:cs="Calibri"/>
          <w:noProof/>
          <w:sz w:val="24"/>
          <w:szCs w:val="24"/>
        </w:rPr>
        <w:t xml:space="preserve">Dr. Josephine </w:t>
      </w:r>
      <w:r w:rsidR="00AF3FD4">
        <w:rPr>
          <w:rFonts w:ascii="Calibri" w:hAnsi="Calibri" w:cs="Calibri"/>
          <w:noProof/>
          <w:sz w:val="24"/>
          <w:szCs w:val="24"/>
        </w:rPr>
        <w:t>Jacobs</w:t>
      </w:r>
      <w:r w:rsidR="007A5CB4">
        <w:rPr>
          <w:rFonts w:ascii="Calibri" w:hAnsi="Calibri" w:cs="Calibri"/>
          <w:sz w:val="24"/>
          <w:szCs w:val="24"/>
        </w:rPr>
        <w:t>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bookmarkEnd w:id="0"/>
      <w:r w:rsidR="002E78BB">
        <w:rPr>
          <w:rFonts w:ascii="Calibri" w:hAnsi="Calibri" w:cs="Calibri"/>
          <w:sz w:val="24"/>
          <w:szCs w:val="24"/>
        </w:rPr>
        <w:t>H</w:t>
      </w:r>
      <w:r w:rsidR="007A5CB4">
        <w:rPr>
          <w:rFonts w:ascii="Calibri" w:hAnsi="Calibri" w:cs="Calibri"/>
          <w:sz w:val="24"/>
          <w:szCs w:val="24"/>
        </w:rPr>
        <w:t>i everyon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A917EA">
        <w:rPr>
          <w:rFonts w:ascii="Calibri" w:hAnsi="Calibri" w:cs="Calibri"/>
          <w:sz w:val="24"/>
          <w:szCs w:val="24"/>
        </w:rPr>
        <w:t>Thanks</w:t>
      </w:r>
      <w:r w:rsidR="003549E7">
        <w:rPr>
          <w:rFonts w:ascii="Calibri" w:hAnsi="Calibri" w:cs="Calibri"/>
          <w:sz w:val="24"/>
          <w:szCs w:val="24"/>
        </w:rPr>
        <w:t xml:space="preserve"> </w:t>
      </w:r>
      <w:r w:rsidR="005736B3">
        <w:rPr>
          <w:rFonts w:ascii="Calibri" w:hAnsi="Calibri" w:cs="Calibri"/>
          <w:sz w:val="24"/>
          <w:szCs w:val="24"/>
        </w:rPr>
        <w:t xml:space="preserve">for tuning into </w:t>
      </w:r>
      <w:r w:rsidR="003E16A3">
        <w:rPr>
          <w:rFonts w:ascii="Calibri" w:hAnsi="Calibri" w:cs="Calibri"/>
          <w:sz w:val="24"/>
          <w:szCs w:val="24"/>
        </w:rPr>
        <w:t>today’s</w:t>
      </w:r>
      <w:r w:rsidR="005736B3">
        <w:rPr>
          <w:rFonts w:ascii="Calibri" w:hAnsi="Calibri" w:cs="Calibri"/>
          <w:sz w:val="24"/>
          <w:szCs w:val="24"/>
        </w:rPr>
        <w:t xml:space="preserve"> lecture on </w:t>
      </w:r>
      <w:r w:rsidR="00697B7E">
        <w:rPr>
          <w:rFonts w:ascii="Calibri" w:hAnsi="Calibri" w:cs="Calibri"/>
          <w:sz w:val="24"/>
          <w:szCs w:val="24"/>
        </w:rPr>
        <w:t>E</w:t>
      </w:r>
      <w:r w:rsidR="003E16A3">
        <w:rPr>
          <w:rFonts w:ascii="Calibri" w:hAnsi="Calibri" w:cs="Calibri"/>
          <w:sz w:val="24"/>
          <w:szCs w:val="24"/>
        </w:rPr>
        <w:t xml:space="preserve">ffectiveness, </w:t>
      </w:r>
      <w:r w:rsidR="00697B7E">
        <w:rPr>
          <w:rFonts w:ascii="Calibri" w:hAnsi="Calibri" w:cs="Calibri"/>
          <w:sz w:val="24"/>
          <w:szCs w:val="24"/>
        </w:rPr>
        <w:t>P</w:t>
      </w:r>
      <w:r w:rsidR="003E16A3">
        <w:rPr>
          <w:rFonts w:ascii="Calibri" w:hAnsi="Calibri" w:cs="Calibri"/>
          <w:sz w:val="24"/>
          <w:szCs w:val="24"/>
        </w:rPr>
        <w:t xml:space="preserve">atient </w:t>
      </w:r>
      <w:r w:rsidR="00697B7E">
        <w:rPr>
          <w:rFonts w:ascii="Calibri" w:hAnsi="Calibri" w:cs="Calibri"/>
          <w:sz w:val="24"/>
          <w:szCs w:val="24"/>
        </w:rPr>
        <w:t>P</w:t>
      </w:r>
      <w:r w:rsidR="003E16A3">
        <w:rPr>
          <w:rFonts w:ascii="Calibri" w:hAnsi="Calibri" w:cs="Calibri"/>
          <w:sz w:val="24"/>
          <w:szCs w:val="24"/>
        </w:rPr>
        <w:t xml:space="preserve">references, and </w:t>
      </w:r>
      <w:r w:rsidR="00697B7E">
        <w:rPr>
          <w:rFonts w:ascii="Calibri" w:hAnsi="Calibri" w:cs="Calibri"/>
          <w:sz w:val="24"/>
          <w:szCs w:val="24"/>
        </w:rPr>
        <w:t>U</w:t>
      </w:r>
      <w:r w:rsidR="003E16A3" w:rsidRPr="003E16A3">
        <w:rPr>
          <w:rFonts w:ascii="Calibri" w:hAnsi="Calibri" w:cs="Calibri"/>
          <w:noProof/>
          <w:sz w:val="24"/>
          <w:szCs w:val="24"/>
        </w:rPr>
        <w:t>tilit</w:t>
      </w:r>
      <w:r w:rsidR="003E16A3">
        <w:rPr>
          <w:rFonts w:ascii="Calibri" w:hAnsi="Calibri" w:cs="Calibri"/>
          <w:noProof/>
          <w:sz w:val="24"/>
          <w:szCs w:val="24"/>
        </w:rPr>
        <w:t>i</w:t>
      </w:r>
      <w:r w:rsidR="003E16A3" w:rsidRPr="003E16A3">
        <w:rPr>
          <w:rFonts w:ascii="Calibri" w:hAnsi="Calibri" w:cs="Calibri"/>
          <w:noProof/>
          <w:sz w:val="24"/>
          <w:szCs w:val="24"/>
        </w:rPr>
        <w:t>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E16A3" w:rsidRPr="003E16A3">
        <w:rPr>
          <w:rFonts w:ascii="Calibri" w:hAnsi="Calibri" w:cs="Calibri"/>
          <w:noProof/>
          <w:sz w:val="24"/>
          <w:szCs w:val="24"/>
        </w:rPr>
        <w:t>It’</w:t>
      </w:r>
      <w:r w:rsidR="003E16A3">
        <w:rPr>
          <w:rFonts w:ascii="Calibri" w:hAnsi="Calibri" w:cs="Calibri"/>
          <w:noProof/>
          <w:sz w:val="24"/>
          <w:szCs w:val="24"/>
        </w:rPr>
        <w:t xml:space="preserve">s part of the broader </w:t>
      </w:r>
      <w:r w:rsidR="00697B7E" w:rsidRPr="00697B7E">
        <w:rPr>
          <w:rFonts w:ascii="Calibri" w:hAnsi="Calibri" w:cs="Calibri"/>
          <w:noProof/>
          <w:sz w:val="24"/>
          <w:szCs w:val="24"/>
        </w:rPr>
        <w:t>C</w:t>
      </w:r>
      <w:r w:rsidR="003E16A3" w:rsidRPr="00697B7E">
        <w:rPr>
          <w:rFonts w:ascii="Calibri" w:hAnsi="Calibri" w:cs="Calibri"/>
          <w:noProof/>
          <w:sz w:val="24"/>
          <w:szCs w:val="24"/>
        </w:rPr>
        <w:t>ost</w:t>
      </w:r>
      <w:r w:rsidR="00697B7E" w:rsidRPr="00697B7E">
        <w:rPr>
          <w:rFonts w:ascii="Calibri" w:hAnsi="Calibri" w:cs="Calibri"/>
          <w:noProof/>
          <w:sz w:val="24"/>
          <w:szCs w:val="24"/>
        </w:rPr>
        <w:t xml:space="preserve"> E</w:t>
      </w:r>
      <w:r w:rsidR="003E16A3" w:rsidRPr="00697B7E">
        <w:rPr>
          <w:rFonts w:ascii="Calibri" w:hAnsi="Calibri" w:cs="Calibri"/>
          <w:noProof/>
          <w:sz w:val="24"/>
          <w:szCs w:val="24"/>
        </w:rPr>
        <w:t>ffectiveness</w:t>
      </w:r>
      <w:r w:rsidR="003E16A3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3E16A3">
        <w:rPr>
          <w:rFonts w:ascii="Calibri" w:hAnsi="Calibri" w:cs="Calibri"/>
          <w:noProof/>
          <w:sz w:val="24"/>
          <w:szCs w:val="24"/>
        </w:rPr>
        <w:t xml:space="preserve">nalysis </w:t>
      </w:r>
      <w:r w:rsidR="00697B7E">
        <w:rPr>
          <w:rFonts w:ascii="Calibri" w:hAnsi="Calibri" w:cs="Calibri"/>
          <w:noProof/>
          <w:sz w:val="24"/>
          <w:szCs w:val="24"/>
        </w:rPr>
        <w:t>C</w:t>
      </w:r>
      <w:r w:rsidR="003E16A3">
        <w:rPr>
          <w:rFonts w:ascii="Calibri" w:hAnsi="Calibri" w:cs="Calibri"/>
          <w:noProof/>
          <w:sz w:val="24"/>
          <w:szCs w:val="24"/>
        </w:rPr>
        <w:t>ourse at HERC</w:t>
      </w:r>
      <w:r w:rsidR="002E78BB">
        <w:rPr>
          <w:rFonts w:ascii="Calibri" w:hAnsi="Calibri" w:cs="Calibri"/>
          <w:noProof/>
          <w:sz w:val="24"/>
          <w:szCs w:val="24"/>
        </w:rPr>
        <w:t>.</w:t>
      </w:r>
      <w:r w:rsidR="00E60E50">
        <w:rPr>
          <w:rFonts w:ascii="Calibri" w:hAnsi="Calibri" w:cs="Calibri"/>
          <w:noProof/>
          <w:sz w:val="24"/>
          <w:szCs w:val="24"/>
        </w:rPr>
        <w:t xml:space="preserve"> My name’s Jo</w:t>
      </w:r>
      <w:r w:rsidR="002E78BB">
        <w:rPr>
          <w:rFonts w:ascii="Calibri" w:hAnsi="Calibri" w:cs="Calibri"/>
          <w:noProof/>
          <w:sz w:val="24"/>
          <w:szCs w:val="24"/>
        </w:rPr>
        <w:t xml:space="preserve"> Jacobs I’m a Health Economist at HERC in Palo Alto and </w:t>
      </w:r>
      <w:r w:rsidR="002E78BB" w:rsidRPr="00E851A9">
        <w:rPr>
          <w:rFonts w:ascii="Calibri" w:hAnsi="Calibri" w:cs="Calibri"/>
          <w:noProof/>
          <w:sz w:val="24"/>
          <w:szCs w:val="24"/>
        </w:rPr>
        <w:t>co</w:t>
      </w:r>
      <w:r w:rsidR="00E851A9">
        <w:rPr>
          <w:rFonts w:ascii="Calibri" w:hAnsi="Calibri" w:cs="Calibri"/>
          <w:noProof/>
          <w:sz w:val="24"/>
          <w:szCs w:val="24"/>
        </w:rPr>
        <w:t>-</w:t>
      </w:r>
      <w:r w:rsidR="002E78BB" w:rsidRPr="00E851A9">
        <w:rPr>
          <w:rFonts w:ascii="Calibri" w:hAnsi="Calibri" w:cs="Calibri"/>
          <w:noProof/>
          <w:sz w:val="24"/>
          <w:szCs w:val="24"/>
        </w:rPr>
        <w:t>hosting</w:t>
      </w:r>
      <w:r w:rsidR="002E78BB">
        <w:rPr>
          <w:rFonts w:ascii="Calibri" w:hAnsi="Calibri" w:cs="Calibri"/>
          <w:noProof/>
          <w:sz w:val="24"/>
          <w:szCs w:val="24"/>
        </w:rPr>
        <w:t xml:space="preserve"> today with Todd Wagner a Health Economist </w:t>
      </w:r>
      <w:r>
        <w:rPr>
          <w:rFonts w:ascii="Calibri" w:hAnsi="Calibri" w:cs="Calibri"/>
          <w:noProof/>
          <w:sz w:val="24"/>
          <w:szCs w:val="24"/>
        </w:rPr>
        <w:t xml:space="preserve">and Director at HERC who will </w:t>
      </w:r>
      <w:r w:rsidR="00E851A9" w:rsidRPr="00E851A9">
        <w:rPr>
          <w:rFonts w:ascii="Calibri" w:hAnsi="Calibri" w:cs="Calibri"/>
          <w:noProof/>
          <w:sz w:val="24"/>
          <w:szCs w:val="24"/>
        </w:rPr>
        <w:t>b</w:t>
      </w:r>
      <w:r w:rsidR="00E851A9">
        <w:rPr>
          <w:rFonts w:ascii="Calibri" w:hAnsi="Calibri" w:cs="Calibri"/>
          <w:noProof/>
          <w:sz w:val="24"/>
          <w:szCs w:val="24"/>
        </w:rPr>
        <w:t xml:space="preserve">e </w:t>
      </w:r>
      <w:r w:rsidRPr="00E851A9">
        <w:rPr>
          <w:rFonts w:ascii="Calibri" w:hAnsi="Calibri" w:cs="Calibri"/>
          <w:noProof/>
          <w:sz w:val="24"/>
          <w:szCs w:val="24"/>
        </w:rPr>
        <w:t>monitoring</w:t>
      </w:r>
      <w:r>
        <w:rPr>
          <w:rFonts w:ascii="Calibri" w:hAnsi="Calibri" w:cs="Calibri"/>
          <w:noProof/>
          <w:sz w:val="24"/>
          <w:szCs w:val="24"/>
        </w:rPr>
        <w:t xml:space="preserve"> questions as we go along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511DD4" w:rsidRDefault="00511DD4" w:rsidP="004F385B">
      <w:pPr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511DD4" w:rsidRDefault="00511DD4" w:rsidP="004F385B">
      <w:pPr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 today I’</w:t>
      </w:r>
      <w:r w:rsidR="00E851A9">
        <w:rPr>
          <w:rFonts w:ascii="Calibri" w:hAnsi="Calibri" w:cs="Calibri"/>
          <w:noProof/>
          <w:sz w:val="24"/>
          <w:szCs w:val="24"/>
        </w:rPr>
        <w:t xml:space="preserve">ll be giving a </w:t>
      </w:r>
      <w:r w:rsidR="00E851A9" w:rsidRPr="00244C95">
        <w:rPr>
          <w:rFonts w:ascii="Calibri" w:hAnsi="Calibri" w:cs="Calibri"/>
          <w:noProof/>
          <w:sz w:val="24"/>
          <w:szCs w:val="24"/>
        </w:rPr>
        <w:t>birds</w:t>
      </w:r>
      <w:r w:rsidR="00244C95" w:rsidRPr="00244C95">
        <w:rPr>
          <w:rFonts w:ascii="Calibri" w:hAnsi="Calibri" w:cs="Calibri"/>
          <w:noProof/>
          <w:sz w:val="24"/>
          <w:szCs w:val="24"/>
        </w:rPr>
        <w:t>-</w:t>
      </w:r>
      <w:r w:rsidR="00E851A9" w:rsidRPr="00244C95">
        <w:rPr>
          <w:rFonts w:ascii="Calibri" w:hAnsi="Calibri" w:cs="Calibri"/>
          <w:noProof/>
          <w:sz w:val="24"/>
          <w:szCs w:val="24"/>
        </w:rPr>
        <w:t>eye</w:t>
      </w:r>
      <w:r w:rsidR="00E851A9">
        <w:rPr>
          <w:rFonts w:ascii="Calibri" w:hAnsi="Calibri" w:cs="Calibri"/>
          <w:noProof/>
          <w:sz w:val="24"/>
          <w:szCs w:val="24"/>
        </w:rPr>
        <w:t xml:space="preserve"> view of the types of outcomes that we often consider in </w:t>
      </w:r>
      <w:r w:rsidR="00E851A9" w:rsidRPr="00697B7E">
        <w:rPr>
          <w:rFonts w:ascii="Calibri" w:hAnsi="Calibri" w:cs="Calibri"/>
          <w:noProof/>
          <w:sz w:val="24"/>
          <w:szCs w:val="24"/>
        </w:rPr>
        <w:t>cost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E851A9" w:rsidRPr="00697B7E">
        <w:rPr>
          <w:rFonts w:ascii="Calibri" w:hAnsi="Calibri" w:cs="Calibri"/>
          <w:noProof/>
          <w:sz w:val="24"/>
          <w:szCs w:val="24"/>
        </w:rPr>
        <w:t>effectiveness</w:t>
      </w:r>
      <w:r w:rsidR="00E851A9">
        <w:rPr>
          <w:rFonts w:ascii="Calibri" w:hAnsi="Calibri" w:cs="Calibri"/>
          <w:noProof/>
          <w:sz w:val="24"/>
          <w:szCs w:val="24"/>
        </w:rPr>
        <w:t xml:space="preserve"> analysis with a particular emphasis on the commonly used outcomes </w:t>
      </w:r>
      <w:r w:rsidR="00D85E2D">
        <w:rPr>
          <w:rFonts w:ascii="Calibri" w:hAnsi="Calibri" w:cs="Calibri"/>
          <w:noProof/>
          <w:sz w:val="24"/>
          <w:szCs w:val="24"/>
        </w:rPr>
        <w:t xml:space="preserve">the </w:t>
      </w:r>
      <w:r w:rsidR="008C0B37">
        <w:rPr>
          <w:rFonts w:ascii="Calibri" w:hAnsi="Calibri" w:cs="Calibri"/>
          <w:noProof/>
          <w:sz w:val="24"/>
          <w:szCs w:val="24"/>
        </w:rPr>
        <w:t>Q</w:t>
      </w:r>
      <w:r w:rsidR="00D85E2D" w:rsidRPr="00697B7E">
        <w:rPr>
          <w:rFonts w:ascii="Calibri" w:hAnsi="Calibri" w:cs="Calibri"/>
          <w:noProof/>
          <w:sz w:val="24"/>
          <w:szCs w:val="24"/>
        </w:rPr>
        <w:t>uality</w:t>
      </w:r>
      <w:r w:rsidR="00697B7E" w:rsidRPr="00697B7E">
        <w:rPr>
          <w:rFonts w:ascii="Calibri" w:hAnsi="Calibri" w:cs="Calibri"/>
          <w:noProof/>
          <w:sz w:val="24"/>
          <w:szCs w:val="24"/>
        </w:rPr>
        <w:t>-</w:t>
      </w:r>
      <w:r w:rsidR="008C0B37">
        <w:rPr>
          <w:rFonts w:ascii="Calibri" w:hAnsi="Calibri" w:cs="Calibri"/>
          <w:noProof/>
          <w:sz w:val="24"/>
          <w:szCs w:val="24"/>
        </w:rPr>
        <w:t>A</w:t>
      </w:r>
      <w:r w:rsidR="00D85E2D" w:rsidRPr="00697B7E">
        <w:rPr>
          <w:rFonts w:ascii="Calibri" w:hAnsi="Calibri" w:cs="Calibri"/>
          <w:noProof/>
          <w:sz w:val="24"/>
          <w:szCs w:val="24"/>
        </w:rPr>
        <w:t>djusted</w:t>
      </w:r>
      <w:r w:rsidR="00D85E2D">
        <w:rPr>
          <w:rFonts w:ascii="Calibri" w:hAnsi="Calibri" w:cs="Calibri"/>
          <w:noProof/>
          <w:sz w:val="24"/>
          <w:szCs w:val="24"/>
        </w:rPr>
        <w:t xml:space="preserve"> </w:t>
      </w:r>
      <w:r w:rsidR="008C0B37">
        <w:rPr>
          <w:rFonts w:ascii="Calibri" w:hAnsi="Calibri" w:cs="Calibri"/>
          <w:noProof/>
          <w:sz w:val="24"/>
          <w:szCs w:val="24"/>
        </w:rPr>
        <w:t>L</w:t>
      </w:r>
      <w:r w:rsidR="00D85E2D">
        <w:rPr>
          <w:rFonts w:ascii="Calibri" w:hAnsi="Calibri" w:cs="Calibri"/>
          <w:noProof/>
          <w:sz w:val="24"/>
          <w:szCs w:val="24"/>
        </w:rPr>
        <w:t xml:space="preserve">ife </w:t>
      </w:r>
      <w:r w:rsidR="008C0B37">
        <w:rPr>
          <w:rFonts w:ascii="Calibri" w:hAnsi="Calibri" w:cs="Calibri"/>
          <w:noProof/>
          <w:sz w:val="24"/>
          <w:szCs w:val="24"/>
        </w:rPr>
        <w:t>Y</w:t>
      </w:r>
      <w:r w:rsidR="00697B7E">
        <w:rPr>
          <w:rFonts w:ascii="Calibri" w:hAnsi="Calibri" w:cs="Calibri"/>
          <w:noProof/>
          <w:sz w:val="24"/>
          <w:szCs w:val="24"/>
        </w:rPr>
        <w:t>ear</w:t>
      </w:r>
      <w:r w:rsidR="00D85E2D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85E2D">
        <w:rPr>
          <w:rFonts w:ascii="Calibri" w:hAnsi="Calibri" w:cs="Calibri"/>
          <w:noProof/>
          <w:sz w:val="24"/>
          <w:szCs w:val="24"/>
        </w:rPr>
        <w:t xml:space="preserve">I’ll focus on what exactly </w:t>
      </w:r>
      <w:r w:rsidR="00697B7E">
        <w:rPr>
          <w:rFonts w:ascii="Calibri" w:hAnsi="Calibri" w:cs="Calibri"/>
          <w:noProof/>
          <w:sz w:val="24"/>
          <w:szCs w:val="24"/>
        </w:rPr>
        <w:t xml:space="preserve">a </w:t>
      </w:r>
      <w:r w:rsidR="00244C95">
        <w:rPr>
          <w:rFonts w:ascii="Calibri" w:hAnsi="Calibri" w:cs="Calibri"/>
          <w:noProof/>
          <w:sz w:val="24"/>
          <w:szCs w:val="24"/>
        </w:rPr>
        <w:t xml:space="preserve">QALY is, how QALYs are generated and conclude with some recommendations and </w:t>
      </w:r>
      <w:r w:rsidR="00244C95" w:rsidRPr="00244C95">
        <w:rPr>
          <w:rFonts w:ascii="Calibri" w:hAnsi="Calibri" w:cs="Calibri"/>
          <w:noProof/>
          <w:sz w:val="24"/>
          <w:szCs w:val="24"/>
        </w:rPr>
        <w:t>refer</w:t>
      </w:r>
      <w:r w:rsidR="00244C95">
        <w:rPr>
          <w:rFonts w:ascii="Calibri" w:hAnsi="Calibri" w:cs="Calibri"/>
          <w:noProof/>
          <w:sz w:val="24"/>
          <w:szCs w:val="24"/>
        </w:rPr>
        <w:t>e</w:t>
      </w:r>
      <w:r w:rsidR="00244C95" w:rsidRPr="00244C95">
        <w:rPr>
          <w:rFonts w:ascii="Calibri" w:hAnsi="Calibri" w:cs="Calibri"/>
          <w:noProof/>
          <w:sz w:val="24"/>
          <w:szCs w:val="24"/>
        </w:rPr>
        <w:t>nces</w:t>
      </w:r>
      <w:r w:rsidR="00244C95">
        <w:rPr>
          <w:rFonts w:ascii="Calibri" w:hAnsi="Calibri" w:cs="Calibri"/>
          <w:noProof/>
          <w:sz w:val="24"/>
          <w:szCs w:val="24"/>
        </w:rPr>
        <w:t xml:space="preserve"> for more detailed information on selecting outcomes and </w:t>
      </w:r>
      <w:r w:rsidR="00244C95" w:rsidRPr="00363F78">
        <w:rPr>
          <w:rFonts w:ascii="Calibri" w:hAnsi="Calibri" w:cs="Calibri"/>
          <w:noProof/>
          <w:sz w:val="24"/>
          <w:szCs w:val="24"/>
        </w:rPr>
        <w:t>cost</w:t>
      </w:r>
      <w:r w:rsidR="00363F78">
        <w:rPr>
          <w:rFonts w:ascii="Calibri" w:hAnsi="Calibri" w:cs="Calibri"/>
          <w:noProof/>
          <w:sz w:val="24"/>
          <w:szCs w:val="24"/>
        </w:rPr>
        <w:t>-</w:t>
      </w:r>
      <w:r w:rsidR="00244C95" w:rsidRPr="00363F78">
        <w:rPr>
          <w:rFonts w:ascii="Calibri" w:hAnsi="Calibri" w:cs="Calibri"/>
          <w:noProof/>
          <w:sz w:val="24"/>
          <w:szCs w:val="24"/>
        </w:rPr>
        <w:t>effectiveness</w:t>
      </w:r>
      <w:r w:rsidR="00244C95">
        <w:rPr>
          <w:rFonts w:ascii="Calibri" w:hAnsi="Calibri" w:cs="Calibri"/>
          <w:noProof/>
          <w:sz w:val="24"/>
          <w:szCs w:val="24"/>
        </w:rPr>
        <w:t xml:space="preserve"> analysi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857721" w:rsidRDefault="00857721" w:rsidP="004F385B">
      <w:pPr>
        <w:spacing w:after="0" w:line="240" w:lineRule="auto"/>
        <w:rPr>
          <w:rFonts w:ascii="Calibri" w:hAnsi="Calibri" w:cs="Calibri"/>
          <w:noProof/>
          <w:sz w:val="24"/>
          <w:szCs w:val="24"/>
        </w:rPr>
      </w:pPr>
      <w:bookmarkStart w:id="1" w:name="_GoBack"/>
      <w:bookmarkEnd w:id="1"/>
    </w:p>
    <w:p w:rsidR="00B47098" w:rsidRDefault="00857721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As a brief overview </w:t>
      </w:r>
      <w:r w:rsidRPr="00697B7E">
        <w:rPr>
          <w:rFonts w:ascii="Calibri" w:hAnsi="Calibri" w:cs="Calibri"/>
          <w:noProof/>
          <w:sz w:val="24"/>
          <w:szCs w:val="24"/>
        </w:rPr>
        <w:t>in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363F78">
        <w:rPr>
          <w:rFonts w:ascii="Calibri" w:hAnsi="Calibri" w:cs="Calibri"/>
          <w:noProof/>
          <w:sz w:val="24"/>
          <w:szCs w:val="24"/>
        </w:rPr>
        <w:t>cost</w:t>
      </w:r>
      <w:r w:rsidR="00363F78">
        <w:rPr>
          <w:rFonts w:ascii="Calibri" w:hAnsi="Calibri" w:cs="Calibri"/>
          <w:noProof/>
          <w:sz w:val="24"/>
          <w:szCs w:val="24"/>
        </w:rPr>
        <w:t>-</w:t>
      </w:r>
      <w:r w:rsidRPr="00363F78">
        <w:rPr>
          <w:rFonts w:ascii="Calibri" w:hAnsi="Calibri" w:cs="Calibri"/>
          <w:noProof/>
          <w:sz w:val="24"/>
          <w:szCs w:val="24"/>
        </w:rPr>
        <w:t>effectiveness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alysis</w:t>
      </w:r>
      <w:r>
        <w:rPr>
          <w:rFonts w:ascii="Calibri" w:hAnsi="Calibri" w:cs="Calibri"/>
          <w:noProof/>
          <w:sz w:val="24"/>
          <w:szCs w:val="24"/>
        </w:rPr>
        <w:t xml:space="preserve"> we’re interested in </w:t>
      </w:r>
      <w:r w:rsidRPr="00363F78">
        <w:rPr>
          <w:rFonts w:ascii="Calibri" w:hAnsi="Calibri" w:cs="Calibri"/>
          <w:noProof/>
          <w:sz w:val="24"/>
          <w:szCs w:val="24"/>
        </w:rPr>
        <w:t>determ</w:t>
      </w:r>
      <w:r w:rsidR="00363F78">
        <w:rPr>
          <w:rFonts w:ascii="Calibri" w:hAnsi="Calibri" w:cs="Calibri"/>
          <w:noProof/>
          <w:sz w:val="24"/>
          <w:szCs w:val="24"/>
        </w:rPr>
        <w:t>in</w:t>
      </w:r>
      <w:r w:rsidRPr="00363F78">
        <w:rPr>
          <w:rFonts w:ascii="Calibri" w:hAnsi="Calibri" w:cs="Calibri"/>
          <w:noProof/>
          <w:sz w:val="24"/>
          <w:szCs w:val="24"/>
        </w:rPr>
        <w:t>ing</w:t>
      </w:r>
      <w:r>
        <w:rPr>
          <w:rFonts w:ascii="Calibri" w:hAnsi="Calibri" w:cs="Calibri"/>
          <w:noProof/>
          <w:sz w:val="24"/>
          <w:szCs w:val="24"/>
        </w:rPr>
        <w:t xml:space="preserve"> the </w:t>
      </w:r>
      <w:r w:rsidR="00363F78">
        <w:rPr>
          <w:rFonts w:ascii="Calibri" w:hAnsi="Calibri" w:cs="Calibri"/>
          <w:noProof/>
          <w:sz w:val="24"/>
          <w:szCs w:val="24"/>
        </w:rPr>
        <w:t xml:space="preserve">incremental cost-effectiveness ratio which is the difference in cost </w:t>
      </w:r>
      <w:r w:rsidR="005B73E9">
        <w:rPr>
          <w:rFonts w:ascii="Calibri" w:hAnsi="Calibri" w:cs="Calibri"/>
          <w:noProof/>
          <w:sz w:val="24"/>
          <w:szCs w:val="24"/>
        </w:rPr>
        <w:t xml:space="preserve">between two treatment options divided by the difference in </w:t>
      </w:r>
      <w:r w:rsidR="005B73E9" w:rsidRPr="00697B7E">
        <w:rPr>
          <w:rFonts w:ascii="Calibri" w:hAnsi="Calibri" w:cs="Calibri"/>
          <w:noProof/>
          <w:sz w:val="24"/>
          <w:szCs w:val="24"/>
        </w:rPr>
        <w:t>outcome</w:t>
      </w:r>
      <w:r w:rsidR="00697B7E" w:rsidRPr="00697B7E">
        <w:rPr>
          <w:rFonts w:ascii="Calibri" w:hAnsi="Calibri" w:cs="Calibri"/>
          <w:noProof/>
          <w:sz w:val="24"/>
          <w:szCs w:val="24"/>
        </w:rPr>
        <w:t>s</w:t>
      </w:r>
      <w:r w:rsidR="005B73E9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B73E9">
        <w:rPr>
          <w:rFonts w:ascii="Calibri" w:hAnsi="Calibri" w:cs="Calibri"/>
          <w:noProof/>
          <w:sz w:val="24"/>
          <w:szCs w:val="24"/>
        </w:rPr>
        <w:t xml:space="preserve">We’re </w:t>
      </w:r>
      <w:r w:rsidR="005B73E9" w:rsidRPr="00B47098">
        <w:rPr>
          <w:rFonts w:ascii="Calibri" w:hAnsi="Calibri" w:cs="Calibri"/>
          <w:noProof/>
          <w:sz w:val="24"/>
          <w:szCs w:val="24"/>
        </w:rPr>
        <w:t>interested</w:t>
      </w:r>
      <w:r w:rsidR="005B73E9">
        <w:rPr>
          <w:rFonts w:ascii="Calibri" w:hAnsi="Calibri" w:cs="Calibri"/>
          <w:noProof/>
          <w:sz w:val="24"/>
          <w:szCs w:val="24"/>
        </w:rPr>
        <w:t xml:space="preserve"> in incremental costs </w:t>
      </w:r>
      <w:r w:rsidR="005B73E9" w:rsidRPr="00B47098">
        <w:rPr>
          <w:rFonts w:ascii="Calibri" w:hAnsi="Calibri" w:cs="Calibri"/>
          <w:noProof/>
          <w:sz w:val="24"/>
          <w:szCs w:val="24"/>
        </w:rPr>
        <w:t>and</w:t>
      </w:r>
      <w:r w:rsidR="005B73E9">
        <w:rPr>
          <w:rFonts w:ascii="Calibri" w:hAnsi="Calibri" w:cs="Calibri"/>
          <w:noProof/>
          <w:sz w:val="24"/>
          <w:szCs w:val="24"/>
        </w:rPr>
        <w:t xml:space="preserve"> incremental outcomes because th</w:t>
      </w:r>
      <w:r w:rsidR="00697B7E">
        <w:rPr>
          <w:rFonts w:ascii="Calibri" w:hAnsi="Calibri" w:cs="Calibri"/>
          <w:noProof/>
          <w:sz w:val="24"/>
          <w:szCs w:val="24"/>
        </w:rPr>
        <w:t>is</w:t>
      </w:r>
      <w:r w:rsidR="005B73E9">
        <w:rPr>
          <w:rFonts w:ascii="Calibri" w:hAnsi="Calibri" w:cs="Calibri"/>
          <w:noProof/>
          <w:sz w:val="24"/>
          <w:szCs w:val="24"/>
        </w:rPr>
        <w:t xml:space="preserve"> summarize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="005B73E9">
        <w:rPr>
          <w:rFonts w:ascii="Calibri" w:hAnsi="Calibri" w:cs="Calibri"/>
          <w:noProof/>
          <w:sz w:val="24"/>
          <w:szCs w:val="24"/>
        </w:rPr>
        <w:t xml:space="preserve"> the extra amount that we’re paying to gain a chang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B73E9">
        <w:rPr>
          <w:rFonts w:ascii="Calibri" w:hAnsi="Calibri" w:cs="Calibri"/>
          <w:noProof/>
          <w:sz w:val="24"/>
          <w:szCs w:val="24"/>
        </w:rPr>
        <w:t xml:space="preserve"> </w:t>
      </w:r>
      <w:r w:rsidR="005B73E9" w:rsidRPr="00697B7E">
        <w:rPr>
          <w:rFonts w:ascii="Calibri" w:hAnsi="Calibri" w:cs="Calibri"/>
          <w:noProof/>
          <w:sz w:val="24"/>
          <w:szCs w:val="24"/>
        </w:rPr>
        <w:t>maybe</w:t>
      </w:r>
      <w:r w:rsidR="005B73E9">
        <w:rPr>
          <w:rFonts w:ascii="Calibri" w:hAnsi="Calibri" w:cs="Calibri"/>
          <w:noProof/>
          <w:sz w:val="24"/>
          <w:szCs w:val="24"/>
        </w:rPr>
        <w:t xml:space="preserve"> an improvement in our outcome of interes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B47098" w:rsidRDefault="00B47098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D00DB" w:rsidRDefault="00B47098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in previous </w:t>
      </w:r>
      <w:r w:rsidRPr="00697B7E">
        <w:rPr>
          <w:rFonts w:ascii="Calibri" w:hAnsi="Calibri" w:cs="Calibri"/>
          <w:noProof/>
          <w:sz w:val="24"/>
          <w:szCs w:val="24"/>
        </w:rPr>
        <w:t>lectures</w:t>
      </w:r>
      <w:r>
        <w:rPr>
          <w:rFonts w:ascii="Calibri" w:hAnsi="Calibri" w:cs="Calibri"/>
          <w:noProof/>
          <w:sz w:val="24"/>
          <w:szCs w:val="24"/>
        </w:rPr>
        <w:t xml:space="preserve"> we explored how to </w:t>
      </w:r>
      <w:r w:rsidRPr="00697B7E">
        <w:rPr>
          <w:rFonts w:ascii="Calibri" w:hAnsi="Calibri" w:cs="Calibri"/>
          <w:noProof/>
          <w:sz w:val="24"/>
          <w:szCs w:val="24"/>
        </w:rPr>
        <w:t>me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Pr="00697B7E">
        <w:rPr>
          <w:rFonts w:ascii="Calibri" w:hAnsi="Calibri" w:cs="Calibri"/>
          <w:noProof/>
          <w:sz w:val="24"/>
          <w:szCs w:val="24"/>
        </w:rPr>
        <w:t>sure</w:t>
      </w:r>
      <w:r>
        <w:rPr>
          <w:rFonts w:ascii="Calibri" w:hAnsi="Calibri" w:cs="Calibri"/>
          <w:noProof/>
          <w:sz w:val="24"/>
          <w:szCs w:val="24"/>
        </w:rPr>
        <w:t xml:space="preserve"> cost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today we’re focusing on the </w:t>
      </w:r>
      <w:r w:rsidRPr="00697B7E">
        <w:rPr>
          <w:rFonts w:ascii="Calibri" w:hAnsi="Calibri" w:cs="Calibri"/>
          <w:noProof/>
          <w:sz w:val="24"/>
          <w:szCs w:val="24"/>
        </w:rPr>
        <w:t>de</w:t>
      </w:r>
      <w:r w:rsidR="00697B7E" w:rsidRPr="00697B7E">
        <w:rPr>
          <w:rFonts w:ascii="Calibri" w:hAnsi="Calibri" w:cs="Calibri"/>
          <w:noProof/>
          <w:sz w:val="24"/>
          <w:szCs w:val="24"/>
        </w:rPr>
        <w:t>nomi</w:t>
      </w:r>
      <w:r w:rsidR="00697B7E">
        <w:rPr>
          <w:rFonts w:ascii="Calibri" w:hAnsi="Calibri" w:cs="Calibri"/>
          <w:noProof/>
          <w:sz w:val="24"/>
          <w:szCs w:val="24"/>
        </w:rPr>
        <w:t>n</w:t>
      </w:r>
      <w:r w:rsidRPr="00697B7E">
        <w:rPr>
          <w:rFonts w:ascii="Calibri" w:hAnsi="Calibri" w:cs="Calibri"/>
          <w:noProof/>
          <w:sz w:val="24"/>
          <w:szCs w:val="24"/>
        </w:rPr>
        <w:t>ator</w:t>
      </w:r>
      <w:r>
        <w:rPr>
          <w:rFonts w:ascii="Calibri" w:hAnsi="Calibri" w:cs="Calibri"/>
          <w:noProof/>
          <w:sz w:val="24"/>
          <w:szCs w:val="24"/>
        </w:rPr>
        <w:t xml:space="preserve"> in this </w:t>
      </w:r>
      <w:r w:rsidRPr="00697B7E">
        <w:rPr>
          <w:rFonts w:ascii="Calibri" w:hAnsi="Calibri" w:cs="Calibri"/>
          <w:noProof/>
          <w:sz w:val="24"/>
          <w:szCs w:val="24"/>
        </w:rPr>
        <w:t>equat</w:t>
      </w:r>
      <w:r w:rsidR="00697B7E">
        <w:rPr>
          <w:rFonts w:ascii="Calibri" w:hAnsi="Calibri" w:cs="Calibri"/>
          <w:noProof/>
          <w:sz w:val="24"/>
          <w:szCs w:val="24"/>
        </w:rPr>
        <w:t>io</w:t>
      </w:r>
      <w:r w:rsidRPr="00697B7E">
        <w:rPr>
          <w:rFonts w:ascii="Calibri" w:hAnsi="Calibri" w:cs="Calibri"/>
          <w:noProof/>
          <w:sz w:val="24"/>
          <w:szCs w:val="24"/>
        </w:rPr>
        <w:t>n</w:t>
      </w:r>
      <w:r>
        <w:rPr>
          <w:rFonts w:ascii="Calibri" w:hAnsi="Calibri" w:cs="Calibri"/>
          <w:noProof/>
          <w:sz w:val="24"/>
          <w:szCs w:val="24"/>
        </w:rPr>
        <w:t xml:space="preserve">, how to measure outcomes in </w:t>
      </w:r>
      <w:r w:rsidR="008C0B37">
        <w:rPr>
          <w:rFonts w:ascii="Calibri" w:hAnsi="Calibri" w:cs="Calibri"/>
          <w:noProof/>
          <w:sz w:val="24"/>
          <w:szCs w:val="24"/>
        </w:rPr>
        <w:t>these analyse</w:t>
      </w:r>
      <w:r w:rsidRPr="00697B7E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D00DB">
        <w:rPr>
          <w:rFonts w:ascii="Calibri" w:hAnsi="Calibri" w:cs="Calibri"/>
          <w:noProof/>
          <w:sz w:val="24"/>
          <w:szCs w:val="24"/>
        </w:rPr>
        <w:t xml:space="preserve">Now the outcome </w:t>
      </w:r>
      <w:r w:rsidR="003D00DB" w:rsidRPr="00697B7E">
        <w:rPr>
          <w:rFonts w:ascii="Calibri" w:hAnsi="Calibri" w:cs="Calibri"/>
          <w:noProof/>
          <w:sz w:val="24"/>
          <w:szCs w:val="24"/>
        </w:rPr>
        <w:t>in</w:t>
      </w:r>
      <w:r w:rsidR="003D00DB">
        <w:rPr>
          <w:rFonts w:ascii="Calibri" w:hAnsi="Calibri" w:cs="Calibri"/>
          <w:noProof/>
          <w:sz w:val="24"/>
          <w:szCs w:val="24"/>
        </w:rPr>
        <w:t xml:space="preserve"> a </w:t>
      </w:r>
      <w:r w:rsidR="003D00DB" w:rsidRPr="00697B7E">
        <w:rPr>
          <w:rFonts w:ascii="Calibri" w:hAnsi="Calibri" w:cs="Calibri"/>
          <w:noProof/>
          <w:sz w:val="24"/>
          <w:szCs w:val="24"/>
        </w:rPr>
        <w:t>cost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3D00DB" w:rsidRPr="00697B7E">
        <w:rPr>
          <w:rFonts w:ascii="Calibri" w:hAnsi="Calibri" w:cs="Calibri"/>
          <w:noProof/>
          <w:sz w:val="24"/>
          <w:szCs w:val="24"/>
        </w:rPr>
        <w:t>effective</w:t>
      </w:r>
      <w:r w:rsidR="003D00DB">
        <w:rPr>
          <w:rFonts w:ascii="Calibri" w:hAnsi="Calibri" w:cs="Calibri"/>
          <w:noProof/>
          <w:sz w:val="24"/>
          <w:szCs w:val="24"/>
        </w:rPr>
        <w:t xml:space="preserve"> analysis is defined by </w:t>
      </w:r>
      <w:r w:rsidR="003D00DB" w:rsidRPr="00697B7E">
        <w:rPr>
          <w:rFonts w:ascii="Calibri" w:hAnsi="Calibri" w:cs="Calibri"/>
          <w:noProof/>
          <w:sz w:val="24"/>
          <w:szCs w:val="24"/>
        </w:rPr>
        <w:t>the</w:t>
      </w:r>
      <w:r w:rsidR="003D00DB">
        <w:rPr>
          <w:rFonts w:ascii="Calibri" w:hAnsi="Calibri" w:cs="Calibri"/>
          <w:noProof/>
          <w:sz w:val="24"/>
          <w:szCs w:val="24"/>
        </w:rPr>
        <w:t xml:space="preserve"> health benefit that’s achieved with the given </w:t>
      </w:r>
      <w:r w:rsidR="003D00DB" w:rsidRPr="00697B7E">
        <w:rPr>
          <w:rFonts w:ascii="Calibri" w:hAnsi="Calibri" w:cs="Calibri"/>
          <w:noProof/>
          <w:sz w:val="24"/>
          <w:szCs w:val="24"/>
        </w:rPr>
        <w:t>intervention</w:t>
      </w:r>
      <w:r w:rsidR="00697B7E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3D00DB" w:rsidRPr="00697B7E">
        <w:rPr>
          <w:rFonts w:ascii="Calibri" w:hAnsi="Calibri" w:cs="Calibri"/>
          <w:noProof/>
          <w:sz w:val="24"/>
          <w:szCs w:val="24"/>
        </w:rPr>
        <w:t>nd</w:t>
      </w:r>
      <w:r w:rsidR="003D00DB">
        <w:rPr>
          <w:rFonts w:ascii="Calibri" w:hAnsi="Calibri" w:cs="Calibri"/>
          <w:noProof/>
          <w:sz w:val="24"/>
          <w:szCs w:val="24"/>
        </w:rPr>
        <w:t xml:space="preserve"> it’s quantified on a single scal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="003D00DB">
        <w:rPr>
          <w:rFonts w:ascii="Calibri" w:hAnsi="Calibri" w:cs="Calibri"/>
          <w:noProof/>
          <w:sz w:val="24"/>
          <w:szCs w:val="24"/>
        </w:rPr>
        <w:t xml:space="preserve">o that when we calculate the outcome measure for an </w:t>
      </w:r>
      <w:r w:rsidR="003D00DB" w:rsidRPr="00697B7E">
        <w:rPr>
          <w:rFonts w:ascii="Calibri" w:hAnsi="Calibri" w:cs="Calibri"/>
          <w:noProof/>
          <w:sz w:val="24"/>
          <w:szCs w:val="24"/>
        </w:rPr>
        <w:t>intervention</w:t>
      </w:r>
      <w:r w:rsidR="003D00DB">
        <w:rPr>
          <w:rFonts w:ascii="Calibri" w:hAnsi="Calibri" w:cs="Calibri"/>
          <w:noProof/>
          <w:sz w:val="24"/>
          <w:szCs w:val="24"/>
        </w:rPr>
        <w:t xml:space="preserve"> we use the same </w:t>
      </w:r>
      <w:r w:rsidR="003D00DB" w:rsidRPr="00697B7E">
        <w:rPr>
          <w:rFonts w:ascii="Calibri" w:hAnsi="Calibri" w:cs="Calibri"/>
          <w:noProof/>
          <w:sz w:val="24"/>
          <w:szCs w:val="24"/>
        </w:rPr>
        <w:t>mea</w:t>
      </w:r>
      <w:r w:rsidR="00697B7E">
        <w:rPr>
          <w:rFonts w:ascii="Calibri" w:hAnsi="Calibri" w:cs="Calibri"/>
          <w:noProof/>
          <w:sz w:val="24"/>
          <w:szCs w:val="24"/>
        </w:rPr>
        <w:t>sure</w:t>
      </w:r>
      <w:r w:rsidR="003D00DB">
        <w:rPr>
          <w:rFonts w:ascii="Calibri" w:hAnsi="Calibri" w:cs="Calibri"/>
          <w:noProof/>
          <w:sz w:val="24"/>
          <w:szCs w:val="24"/>
        </w:rPr>
        <w:t xml:space="preserve"> and scale as the outcome measure for the alternative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3D00DB" w:rsidRDefault="003D00DB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97B7E" w:rsidRDefault="003D00DB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 deciding which outcome to use depends on the perspective and objective of the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One commonly used outcome is mortality or life years gained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And this would be appropriate in evaluating therapies </w:t>
      </w:r>
      <w:r w:rsidRPr="00697B7E">
        <w:rPr>
          <w:rFonts w:ascii="Calibri" w:hAnsi="Calibri" w:cs="Calibri"/>
          <w:noProof/>
          <w:sz w:val="24"/>
          <w:szCs w:val="24"/>
        </w:rPr>
        <w:t>where</w:t>
      </w:r>
      <w:r>
        <w:rPr>
          <w:rFonts w:ascii="Calibri" w:hAnsi="Calibri" w:cs="Calibri"/>
          <w:noProof/>
          <w:sz w:val="24"/>
          <w:szCs w:val="24"/>
        </w:rPr>
        <w:t xml:space="preserve"> the primary objective is to extend life such </w:t>
      </w:r>
      <w:r w:rsidRPr="00697B7E">
        <w:rPr>
          <w:rFonts w:ascii="Calibri" w:hAnsi="Calibri" w:cs="Calibri"/>
          <w:noProof/>
          <w:sz w:val="24"/>
          <w:szCs w:val="24"/>
        </w:rPr>
        <w:t>as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697B7E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some cancer therapies where life extension has been found to account for about 90% of the total being in heal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Now</w:t>
      </w:r>
      <w:r>
        <w:rPr>
          <w:rFonts w:ascii="Calibri" w:hAnsi="Calibri" w:cs="Calibri"/>
          <w:noProof/>
          <w:sz w:val="24"/>
          <w:szCs w:val="24"/>
        </w:rPr>
        <w:t xml:space="preserve"> this outcome has the added benefit of allowing comparisons across </w:t>
      </w:r>
      <w:r w:rsidR="00697B7E">
        <w:rPr>
          <w:rFonts w:ascii="Calibri" w:hAnsi="Calibri" w:cs="Calibri"/>
          <w:noProof/>
          <w:sz w:val="24"/>
          <w:szCs w:val="24"/>
        </w:rPr>
        <w:t xml:space="preserve">all </w:t>
      </w:r>
      <w:r w:rsidRPr="003D00DB">
        <w:rPr>
          <w:rFonts w:ascii="Calibri" w:hAnsi="Calibri" w:cs="Calibri"/>
          <w:noProof/>
          <w:sz w:val="24"/>
          <w:szCs w:val="24"/>
        </w:rPr>
        <w:t>lif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Pr="003D00DB">
        <w:rPr>
          <w:rFonts w:ascii="Calibri" w:hAnsi="Calibri" w:cs="Calibri"/>
          <w:noProof/>
          <w:sz w:val="24"/>
          <w:szCs w:val="24"/>
        </w:rPr>
        <w:t>saving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D46DFE">
        <w:rPr>
          <w:rFonts w:ascii="Calibri" w:hAnsi="Calibri" w:cs="Calibri"/>
          <w:noProof/>
          <w:sz w:val="24"/>
          <w:szCs w:val="24"/>
        </w:rPr>
        <w:t>therap</w:t>
      </w:r>
      <w:r w:rsidR="00D46DFE">
        <w:rPr>
          <w:rFonts w:ascii="Calibri" w:hAnsi="Calibri" w:cs="Calibri"/>
          <w:noProof/>
          <w:sz w:val="24"/>
          <w:szCs w:val="24"/>
        </w:rPr>
        <w:t>ie</w:t>
      </w:r>
      <w:r w:rsidRPr="00D46DFE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 xml:space="preserve"> because it is a generic outcom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97B7E" w:rsidRDefault="003D00DB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lastRenderedPageBreak/>
        <w:t xml:space="preserve">But not all interventions are aimed primarily </w:t>
      </w:r>
      <w:r w:rsidR="00C0054B">
        <w:rPr>
          <w:rFonts w:ascii="Calibri" w:hAnsi="Calibri" w:cs="Calibri"/>
          <w:noProof/>
          <w:sz w:val="24"/>
          <w:szCs w:val="24"/>
        </w:rPr>
        <w:t>at extend</w:t>
      </w:r>
      <w:r w:rsidR="00697B7E">
        <w:rPr>
          <w:rFonts w:ascii="Calibri" w:hAnsi="Calibri" w:cs="Calibri"/>
          <w:noProof/>
          <w:sz w:val="24"/>
          <w:szCs w:val="24"/>
        </w:rPr>
        <w:t>ing</w:t>
      </w:r>
      <w:r w:rsidR="00C0054B">
        <w:rPr>
          <w:rFonts w:ascii="Calibri" w:hAnsi="Calibri" w:cs="Calibri"/>
          <w:noProof/>
          <w:sz w:val="24"/>
          <w:szCs w:val="24"/>
        </w:rPr>
        <w:t xml:space="preserve"> lif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C0054B">
        <w:rPr>
          <w:rFonts w:ascii="Calibri" w:hAnsi="Calibri" w:cs="Calibri"/>
          <w:noProof/>
          <w:sz w:val="24"/>
          <w:szCs w:val="24"/>
        </w:rPr>
        <w:t>nd, and even those that need b</w:t>
      </w:r>
      <w:r w:rsidR="00697B7E">
        <w:rPr>
          <w:rFonts w:ascii="Calibri" w:hAnsi="Calibri" w:cs="Calibri"/>
          <w:noProof/>
          <w:sz w:val="24"/>
          <w:szCs w:val="24"/>
        </w:rPr>
        <w:t xml:space="preserve">e </w:t>
      </w:r>
      <w:r w:rsidR="00C0054B">
        <w:rPr>
          <w:rFonts w:ascii="Calibri" w:hAnsi="Calibri" w:cs="Calibri"/>
          <w:noProof/>
          <w:sz w:val="24"/>
          <w:szCs w:val="24"/>
        </w:rPr>
        <w:t xml:space="preserve">like chemotherapy may also involve tradeoffs </w:t>
      </w:r>
      <w:r w:rsidR="00C0054B" w:rsidRPr="00697B7E">
        <w:rPr>
          <w:rFonts w:ascii="Calibri" w:hAnsi="Calibri" w:cs="Calibri"/>
          <w:noProof/>
          <w:sz w:val="24"/>
          <w:szCs w:val="24"/>
        </w:rPr>
        <w:t>with respect to</w:t>
      </w:r>
      <w:r w:rsidR="00C0054B">
        <w:rPr>
          <w:rFonts w:ascii="Calibri" w:hAnsi="Calibri" w:cs="Calibri"/>
          <w:noProof/>
          <w:sz w:val="24"/>
          <w:szCs w:val="24"/>
        </w:rPr>
        <w:t xml:space="preserve"> quality of lif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0054B">
        <w:rPr>
          <w:rFonts w:ascii="Calibri" w:hAnsi="Calibri" w:cs="Calibri"/>
          <w:noProof/>
          <w:sz w:val="24"/>
          <w:szCs w:val="24"/>
        </w:rPr>
        <w:t xml:space="preserve">So using mortality </w:t>
      </w:r>
      <w:r w:rsidR="00D46DFE">
        <w:rPr>
          <w:rFonts w:ascii="Calibri" w:hAnsi="Calibri" w:cs="Calibri"/>
          <w:noProof/>
          <w:sz w:val="24"/>
          <w:szCs w:val="24"/>
        </w:rPr>
        <w:t xml:space="preserve">as a primary outcome </w:t>
      </w:r>
      <w:r w:rsidR="00D46DFE" w:rsidRPr="00697B7E">
        <w:rPr>
          <w:rFonts w:ascii="Calibri" w:hAnsi="Calibri" w:cs="Calibri"/>
          <w:noProof/>
          <w:sz w:val="24"/>
          <w:szCs w:val="24"/>
        </w:rPr>
        <w:t>for</w:t>
      </w:r>
      <w:r w:rsidR="00D46DFE">
        <w:rPr>
          <w:rFonts w:ascii="Calibri" w:hAnsi="Calibri" w:cs="Calibri"/>
          <w:noProof/>
          <w:sz w:val="24"/>
          <w:szCs w:val="24"/>
        </w:rPr>
        <w:t xml:space="preserve"> these </w:t>
      </w:r>
      <w:r w:rsidR="00D46DFE" w:rsidRPr="00D46DFE">
        <w:rPr>
          <w:rFonts w:ascii="Calibri" w:hAnsi="Calibri" w:cs="Calibri"/>
          <w:noProof/>
          <w:sz w:val="24"/>
          <w:szCs w:val="24"/>
        </w:rPr>
        <w:t>interventi</w:t>
      </w:r>
      <w:r w:rsidR="00D46DFE">
        <w:rPr>
          <w:rFonts w:ascii="Calibri" w:hAnsi="Calibri" w:cs="Calibri"/>
          <w:noProof/>
          <w:sz w:val="24"/>
          <w:szCs w:val="24"/>
        </w:rPr>
        <w:t>ons wouldn’t capture important potential changes in quality of lif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857721" w:rsidRDefault="00D46DF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Other common outcomes used in economic evaluations capture how the </w:t>
      </w:r>
      <w:r w:rsidRPr="00D46DFE">
        <w:rPr>
          <w:rFonts w:ascii="Calibri" w:hAnsi="Calibri" w:cs="Calibri"/>
          <w:noProof/>
          <w:sz w:val="24"/>
          <w:szCs w:val="24"/>
        </w:rPr>
        <w:t>intervention</w:t>
      </w:r>
      <w:r>
        <w:rPr>
          <w:rFonts w:ascii="Calibri" w:hAnsi="Calibri" w:cs="Calibri"/>
          <w:noProof/>
          <w:sz w:val="24"/>
          <w:szCs w:val="24"/>
        </w:rPr>
        <w:t xml:space="preserve"> might impact morbidit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And you can look rates of heart disease, obesit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or </w:t>
      </w:r>
      <w:r w:rsidRPr="00D46DFE">
        <w:rPr>
          <w:rFonts w:ascii="Calibri" w:hAnsi="Calibri" w:cs="Calibri"/>
          <w:noProof/>
          <w:sz w:val="24"/>
          <w:szCs w:val="24"/>
        </w:rPr>
        <w:t>self</w:t>
      </w:r>
      <w:r>
        <w:rPr>
          <w:rFonts w:ascii="Calibri" w:hAnsi="Calibri" w:cs="Calibri"/>
          <w:noProof/>
          <w:sz w:val="24"/>
          <w:szCs w:val="24"/>
        </w:rPr>
        <w:t>-</w:t>
      </w:r>
      <w:r w:rsidRPr="00D46DFE">
        <w:rPr>
          <w:rFonts w:ascii="Calibri" w:hAnsi="Calibri" w:cs="Calibri"/>
          <w:noProof/>
          <w:sz w:val="24"/>
          <w:szCs w:val="24"/>
        </w:rPr>
        <w:t>rated</w:t>
      </w:r>
      <w:r>
        <w:rPr>
          <w:rFonts w:ascii="Calibri" w:hAnsi="Calibri" w:cs="Calibri"/>
          <w:noProof/>
          <w:sz w:val="24"/>
          <w:szCs w:val="24"/>
        </w:rPr>
        <w:t xml:space="preserve"> health or specific intermediate clinical outcomes like changes in blood pressure or </w:t>
      </w:r>
      <w:r w:rsidRPr="00D46DFE">
        <w:rPr>
          <w:rFonts w:ascii="Calibri" w:hAnsi="Calibri" w:cs="Calibri"/>
          <w:noProof/>
          <w:sz w:val="24"/>
          <w:szCs w:val="24"/>
        </w:rPr>
        <w:t>cholesterol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These outcomes are useful when decision makers are choosing among therapies for the same condi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They can be more practical than mortality or life years gained when you’re conducting </w:t>
      </w:r>
      <w:r w:rsidRPr="00697B7E">
        <w:rPr>
          <w:rFonts w:ascii="Calibri" w:hAnsi="Calibri" w:cs="Calibri"/>
          <w:noProof/>
          <w:sz w:val="24"/>
          <w:szCs w:val="24"/>
        </w:rPr>
        <w:t>economical</w:t>
      </w:r>
      <w:r>
        <w:rPr>
          <w:rFonts w:ascii="Calibri" w:hAnsi="Calibri" w:cs="Calibri"/>
          <w:noProof/>
          <w:sz w:val="24"/>
          <w:szCs w:val="24"/>
        </w:rPr>
        <w:t xml:space="preserve"> analysis </w:t>
      </w:r>
      <w:r w:rsidRPr="00D46DFE">
        <w:rPr>
          <w:rFonts w:ascii="Calibri" w:hAnsi="Calibri" w:cs="Calibri"/>
          <w:noProof/>
          <w:sz w:val="24"/>
          <w:szCs w:val="24"/>
        </w:rPr>
        <w:t>alongside</w:t>
      </w:r>
      <w:r>
        <w:rPr>
          <w:rFonts w:ascii="Calibri" w:hAnsi="Calibri" w:cs="Calibri"/>
          <w:noProof/>
          <w:sz w:val="24"/>
          <w:szCs w:val="24"/>
        </w:rPr>
        <w:t xml:space="preserve"> a clinical trial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B</w:t>
      </w:r>
      <w:r>
        <w:rPr>
          <w:rFonts w:ascii="Calibri" w:hAnsi="Calibri" w:cs="Calibri"/>
          <w:noProof/>
          <w:sz w:val="24"/>
          <w:szCs w:val="24"/>
        </w:rPr>
        <w:t>ecause they require shorter follow up periods and smaller sample siz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However, using these outcomes can limit a decision maker</w:t>
      </w:r>
      <w:r w:rsidR="008C0B37">
        <w:rPr>
          <w:rFonts w:ascii="Calibri" w:hAnsi="Calibri" w:cs="Calibri"/>
          <w:noProof/>
          <w:sz w:val="24"/>
          <w:szCs w:val="24"/>
        </w:rPr>
        <w:t>’</w:t>
      </w:r>
      <w:r>
        <w:rPr>
          <w:rFonts w:ascii="Calibri" w:hAnsi="Calibri" w:cs="Calibri"/>
          <w:noProof/>
          <w:sz w:val="24"/>
          <w:szCs w:val="24"/>
        </w:rPr>
        <w:t xml:space="preserve">s ability to compare </w:t>
      </w:r>
      <w:r w:rsidRPr="00D46DFE">
        <w:rPr>
          <w:rFonts w:ascii="Calibri" w:hAnsi="Calibri" w:cs="Calibri"/>
          <w:noProof/>
          <w:sz w:val="24"/>
          <w:szCs w:val="24"/>
        </w:rPr>
        <w:t>cost</w:t>
      </w:r>
      <w:r>
        <w:rPr>
          <w:rFonts w:ascii="Calibri" w:hAnsi="Calibri" w:cs="Calibri"/>
          <w:noProof/>
          <w:sz w:val="24"/>
          <w:szCs w:val="24"/>
        </w:rPr>
        <w:t>-</w:t>
      </w:r>
      <w:r w:rsidRPr="00D46DFE">
        <w:rPr>
          <w:rFonts w:ascii="Calibri" w:hAnsi="Calibri" w:cs="Calibri"/>
          <w:noProof/>
          <w:sz w:val="24"/>
          <w:szCs w:val="24"/>
        </w:rPr>
        <w:t>effectiveness</w:t>
      </w:r>
      <w:r>
        <w:rPr>
          <w:rFonts w:ascii="Calibri" w:hAnsi="Calibri" w:cs="Calibri"/>
          <w:noProof/>
          <w:sz w:val="24"/>
          <w:szCs w:val="24"/>
        </w:rPr>
        <w:t xml:space="preserve"> across different types of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So if a decision maker in a public system has to consider how to allocate resources </w:t>
      </w:r>
      <w:r w:rsidR="00697B7E">
        <w:rPr>
          <w:rFonts w:ascii="Calibri" w:hAnsi="Calibri" w:cs="Calibri"/>
          <w:noProof/>
          <w:sz w:val="24"/>
          <w:szCs w:val="24"/>
        </w:rPr>
        <w:t xml:space="preserve">in </w:t>
      </w:r>
      <w:r>
        <w:rPr>
          <w:rFonts w:ascii="Calibri" w:hAnsi="Calibri" w:cs="Calibri"/>
          <w:noProof/>
          <w:sz w:val="24"/>
          <w:szCs w:val="24"/>
        </w:rPr>
        <w:t>deciding between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say a smoking cessation program versus a program aimed at reducing alcohol intak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U</w:t>
      </w:r>
      <w:r>
        <w:rPr>
          <w:rFonts w:ascii="Calibri" w:hAnsi="Calibri" w:cs="Calibri"/>
          <w:noProof/>
          <w:sz w:val="24"/>
          <w:szCs w:val="24"/>
        </w:rPr>
        <w:t xml:space="preserve">sing </w:t>
      </w:r>
      <w:r w:rsidRPr="00D46DFE">
        <w:rPr>
          <w:rFonts w:ascii="Calibri" w:hAnsi="Calibri" w:cs="Calibri"/>
          <w:noProof/>
          <w:sz w:val="24"/>
          <w:szCs w:val="24"/>
        </w:rPr>
        <w:t>interm</w:t>
      </w:r>
      <w:r>
        <w:rPr>
          <w:rFonts w:ascii="Calibri" w:hAnsi="Calibri" w:cs="Calibri"/>
          <w:noProof/>
          <w:sz w:val="24"/>
          <w:szCs w:val="24"/>
        </w:rPr>
        <w:t>edi</w:t>
      </w:r>
      <w:r w:rsidRPr="00D46DFE">
        <w:rPr>
          <w:rFonts w:ascii="Calibri" w:hAnsi="Calibri" w:cs="Calibri"/>
          <w:noProof/>
          <w:sz w:val="24"/>
          <w:szCs w:val="24"/>
        </w:rPr>
        <w:t>ate</w:t>
      </w:r>
      <w:r>
        <w:rPr>
          <w:rFonts w:ascii="Calibri" w:hAnsi="Calibri" w:cs="Calibri"/>
          <w:noProof/>
          <w:sz w:val="24"/>
          <w:szCs w:val="24"/>
        </w:rPr>
        <w:t xml:space="preserve"> clinical outcomes for these interventions would tell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>
        <w:rPr>
          <w:rFonts w:ascii="Calibri" w:hAnsi="Calibri" w:cs="Calibri"/>
          <w:noProof/>
          <w:sz w:val="24"/>
          <w:szCs w:val="24"/>
        </w:rPr>
        <w:t xml:space="preserve"> decision maker very little when comparing cross, </w:t>
      </w:r>
      <w:r w:rsidRPr="00D46DFE">
        <w:rPr>
          <w:rFonts w:ascii="Calibri" w:hAnsi="Calibri" w:cs="Calibri"/>
          <w:noProof/>
          <w:sz w:val="24"/>
          <w:szCs w:val="24"/>
        </w:rPr>
        <w:t>cost</w:t>
      </w:r>
      <w:r>
        <w:rPr>
          <w:rFonts w:ascii="Calibri" w:hAnsi="Calibri" w:cs="Calibri"/>
          <w:noProof/>
          <w:sz w:val="24"/>
          <w:szCs w:val="24"/>
        </w:rPr>
        <w:t>-</w:t>
      </w:r>
      <w:r w:rsidRPr="00D46DFE">
        <w:rPr>
          <w:rFonts w:ascii="Calibri" w:hAnsi="Calibri" w:cs="Calibri"/>
          <w:noProof/>
          <w:sz w:val="24"/>
          <w:szCs w:val="24"/>
        </w:rPr>
        <w:t>effectiveness</w:t>
      </w:r>
      <w:r>
        <w:rPr>
          <w:rFonts w:ascii="Calibri" w:hAnsi="Calibri" w:cs="Calibri"/>
          <w:noProof/>
          <w:sz w:val="24"/>
          <w:szCs w:val="24"/>
        </w:rPr>
        <w:t xml:space="preserve"> across these two interventio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D46DFE" w:rsidRDefault="00D46DF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D46DFE" w:rsidRDefault="00D46DF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given the shortcomings of looking at mortality alone or </w:t>
      </w:r>
      <w:r w:rsidRPr="002D16AC">
        <w:rPr>
          <w:rFonts w:ascii="Calibri" w:hAnsi="Calibri" w:cs="Calibri"/>
          <w:noProof/>
          <w:sz w:val="24"/>
          <w:szCs w:val="24"/>
        </w:rPr>
        <w:t>morb</w:t>
      </w:r>
      <w:r w:rsidR="002D16AC">
        <w:rPr>
          <w:rFonts w:ascii="Calibri" w:hAnsi="Calibri" w:cs="Calibri"/>
          <w:noProof/>
          <w:sz w:val="24"/>
          <w:szCs w:val="24"/>
        </w:rPr>
        <w:t>id</w:t>
      </w:r>
      <w:r w:rsidRPr="002D16AC">
        <w:rPr>
          <w:rFonts w:ascii="Calibri" w:hAnsi="Calibri" w:cs="Calibri"/>
          <w:noProof/>
          <w:sz w:val="24"/>
          <w:szCs w:val="24"/>
        </w:rPr>
        <w:t>ity</w:t>
      </w:r>
      <w:r>
        <w:rPr>
          <w:rFonts w:ascii="Calibri" w:hAnsi="Calibri" w:cs="Calibri"/>
          <w:noProof/>
          <w:sz w:val="24"/>
          <w:szCs w:val="24"/>
        </w:rPr>
        <w:t xml:space="preserve"> alon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ideall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we would have some sort of generic health outcome measure that could capture both the </w:t>
      </w:r>
      <w:r w:rsidRPr="002D16AC">
        <w:rPr>
          <w:rFonts w:ascii="Calibri" w:hAnsi="Calibri" w:cs="Calibri"/>
          <w:noProof/>
          <w:sz w:val="24"/>
          <w:szCs w:val="24"/>
        </w:rPr>
        <w:t>quan</w:t>
      </w:r>
      <w:r w:rsidR="002D16AC">
        <w:rPr>
          <w:rFonts w:ascii="Calibri" w:hAnsi="Calibri" w:cs="Calibri"/>
          <w:noProof/>
          <w:sz w:val="24"/>
          <w:szCs w:val="24"/>
        </w:rPr>
        <w:t>t</w:t>
      </w:r>
      <w:r w:rsidRPr="002D16AC">
        <w:rPr>
          <w:rFonts w:ascii="Calibri" w:hAnsi="Calibri" w:cs="Calibri"/>
          <w:noProof/>
          <w:sz w:val="24"/>
          <w:szCs w:val="24"/>
        </w:rPr>
        <w:t>ity</w:t>
      </w:r>
      <w:r>
        <w:rPr>
          <w:rFonts w:ascii="Calibri" w:hAnsi="Calibri" w:cs="Calibri"/>
          <w:noProof/>
          <w:sz w:val="24"/>
          <w:szCs w:val="24"/>
        </w:rPr>
        <w:t xml:space="preserve"> and quality of life gains due to an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So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most </w:t>
      </w:r>
      <w:r w:rsidRPr="002D16AC">
        <w:rPr>
          <w:rFonts w:ascii="Calibri" w:hAnsi="Calibri" w:cs="Calibri"/>
          <w:noProof/>
          <w:sz w:val="24"/>
          <w:szCs w:val="24"/>
        </w:rPr>
        <w:t>internat</w:t>
      </w:r>
      <w:r w:rsidR="002D16AC">
        <w:rPr>
          <w:rFonts w:ascii="Calibri" w:hAnsi="Calibri" w:cs="Calibri"/>
          <w:noProof/>
          <w:sz w:val="24"/>
          <w:szCs w:val="24"/>
        </w:rPr>
        <w:t>io</w:t>
      </w:r>
      <w:r w:rsidRPr="002D16AC">
        <w:rPr>
          <w:rFonts w:ascii="Calibri" w:hAnsi="Calibri" w:cs="Calibri"/>
          <w:noProof/>
          <w:sz w:val="24"/>
          <w:szCs w:val="24"/>
        </w:rPr>
        <w:t>nal</w:t>
      </w:r>
      <w:r>
        <w:rPr>
          <w:rFonts w:ascii="Calibri" w:hAnsi="Calibri" w:cs="Calibri"/>
          <w:noProof/>
          <w:sz w:val="24"/>
          <w:szCs w:val="24"/>
        </w:rPr>
        <w:t xml:space="preserve"> guidelines on conducting </w:t>
      </w:r>
      <w:r w:rsidRPr="002D16AC">
        <w:rPr>
          <w:rFonts w:ascii="Calibri" w:hAnsi="Calibri" w:cs="Calibri"/>
          <w:noProof/>
          <w:sz w:val="24"/>
          <w:szCs w:val="24"/>
        </w:rPr>
        <w:t>cost</w:t>
      </w:r>
      <w:r w:rsidR="002D16AC">
        <w:rPr>
          <w:rFonts w:ascii="Calibri" w:hAnsi="Calibri" w:cs="Calibri"/>
          <w:noProof/>
          <w:sz w:val="24"/>
          <w:szCs w:val="24"/>
        </w:rPr>
        <w:t>-</w:t>
      </w:r>
      <w:r w:rsidRPr="002D16AC">
        <w:rPr>
          <w:rFonts w:ascii="Calibri" w:hAnsi="Calibri" w:cs="Calibri"/>
          <w:noProof/>
          <w:sz w:val="24"/>
          <w:szCs w:val="24"/>
        </w:rPr>
        <w:t>effectiveness</w:t>
      </w:r>
      <w:r>
        <w:rPr>
          <w:rFonts w:ascii="Calibri" w:hAnsi="Calibri" w:cs="Calibri"/>
          <w:noProof/>
          <w:sz w:val="24"/>
          <w:szCs w:val="24"/>
        </w:rPr>
        <w:t xml:space="preserve"> analysis in health care encourage the use of measures that capture both quantity and quality of lif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And the </w:t>
      </w:r>
      <w:r w:rsidRPr="002D16AC">
        <w:rPr>
          <w:rFonts w:ascii="Calibri" w:hAnsi="Calibri" w:cs="Calibri"/>
          <w:noProof/>
          <w:sz w:val="24"/>
          <w:szCs w:val="24"/>
        </w:rPr>
        <w:t>quality</w:t>
      </w:r>
      <w:r w:rsidR="002D16AC">
        <w:rPr>
          <w:rFonts w:ascii="Calibri" w:hAnsi="Calibri" w:cs="Calibri"/>
          <w:noProof/>
          <w:sz w:val="24"/>
          <w:szCs w:val="24"/>
        </w:rPr>
        <w:t>-</w:t>
      </w:r>
      <w:r w:rsidRPr="002D16AC">
        <w:rPr>
          <w:rFonts w:ascii="Calibri" w:hAnsi="Calibri" w:cs="Calibri"/>
          <w:noProof/>
          <w:sz w:val="24"/>
          <w:szCs w:val="24"/>
        </w:rPr>
        <w:t>adjusted</w:t>
      </w:r>
      <w:r>
        <w:rPr>
          <w:rFonts w:ascii="Calibri" w:hAnsi="Calibri" w:cs="Calibri"/>
          <w:noProof/>
          <w:sz w:val="24"/>
          <w:szCs w:val="24"/>
        </w:rPr>
        <w:t xml:space="preserve"> life year or the </w:t>
      </w:r>
      <w:r w:rsidR="00697B7E" w:rsidRPr="00697B7E">
        <w:rPr>
          <w:rFonts w:ascii="Calibri" w:hAnsi="Calibri" w:cs="Calibri"/>
          <w:noProof/>
          <w:sz w:val="24"/>
          <w:szCs w:val="24"/>
        </w:rPr>
        <w:t>QALY</w:t>
      </w:r>
      <w:r>
        <w:rPr>
          <w:rFonts w:ascii="Calibri" w:hAnsi="Calibri" w:cs="Calibri"/>
          <w:noProof/>
          <w:sz w:val="24"/>
          <w:szCs w:val="24"/>
        </w:rPr>
        <w:t xml:space="preserve"> is the most commonly used measure that attempts to do thi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It provides a generic health measure that facilitates comparisons between health outcomes across different </w:t>
      </w:r>
      <w:r w:rsidR="00697B7E">
        <w:rPr>
          <w:rFonts w:ascii="Calibri" w:hAnsi="Calibri" w:cs="Calibri"/>
          <w:noProof/>
          <w:sz w:val="24"/>
          <w:szCs w:val="24"/>
        </w:rPr>
        <w:t>types</w:t>
      </w:r>
      <w:r>
        <w:rPr>
          <w:rFonts w:ascii="Calibri" w:hAnsi="Calibri" w:cs="Calibri"/>
          <w:noProof/>
          <w:sz w:val="24"/>
          <w:szCs w:val="24"/>
        </w:rPr>
        <w:t xml:space="preserve"> of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401E39" w:rsidRDefault="00401E39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401E39" w:rsidRDefault="00401E39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 what exactly is a QALY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The basic idea behind the QALY</w:t>
      </w:r>
      <w:r w:rsidR="000E1D8B">
        <w:rPr>
          <w:rFonts w:ascii="Calibri" w:hAnsi="Calibri" w:cs="Calibri"/>
          <w:noProof/>
          <w:sz w:val="24"/>
          <w:szCs w:val="24"/>
        </w:rPr>
        <w:t xml:space="preserve"> is relatively </w:t>
      </w:r>
      <w:r w:rsidR="000E1D8B" w:rsidRPr="002D16AC">
        <w:rPr>
          <w:rFonts w:ascii="Calibri" w:hAnsi="Calibri" w:cs="Calibri"/>
          <w:noProof/>
          <w:sz w:val="24"/>
          <w:szCs w:val="24"/>
        </w:rPr>
        <w:t>straightforward</w:t>
      </w:r>
      <w:r w:rsidR="000E1D8B">
        <w:rPr>
          <w:rFonts w:ascii="Calibri" w:hAnsi="Calibri" w:cs="Calibri"/>
          <w:noProof/>
          <w:sz w:val="24"/>
          <w:szCs w:val="24"/>
        </w:rPr>
        <w:t xml:space="preserve">. It’s a </w:t>
      </w:r>
      <w:r w:rsidR="000E1D8B" w:rsidRPr="002D16AC">
        <w:rPr>
          <w:rFonts w:ascii="Calibri" w:hAnsi="Calibri" w:cs="Calibri"/>
          <w:noProof/>
          <w:sz w:val="24"/>
          <w:szCs w:val="24"/>
        </w:rPr>
        <w:t>mea</w:t>
      </w:r>
      <w:r w:rsidR="002D16AC">
        <w:rPr>
          <w:rFonts w:ascii="Calibri" w:hAnsi="Calibri" w:cs="Calibri"/>
          <w:noProof/>
          <w:sz w:val="24"/>
          <w:szCs w:val="24"/>
        </w:rPr>
        <w:t>su</w:t>
      </w:r>
      <w:r w:rsidR="000E1D8B" w:rsidRPr="002D16AC">
        <w:rPr>
          <w:rFonts w:ascii="Calibri" w:hAnsi="Calibri" w:cs="Calibri"/>
          <w:noProof/>
          <w:sz w:val="24"/>
          <w:szCs w:val="24"/>
        </w:rPr>
        <w:t>re</w:t>
      </w:r>
      <w:r w:rsidR="000E1D8B">
        <w:rPr>
          <w:rFonts w:ascii="Calibri" w:hAnsi="Calibri" w:cs="Calibri"/>
          <w:noProof/>
          <w:sz w:val="24"/>
          <w:szCs w:val="24"/>
        </w:rPr>
        <w:t xml:space="preserve"> of a person’s length of life weighted by a </w:t>
      </w:r>
      <w:r w:rsidR="000E1D8B" w:rsidRPr="002D16AC">
        <w:rPr>
          <w:rFonts w:ascii="Calibri" w:hAnsi="Calibri" w:cs="Calibri"/>
          <w:noProof/>
          <w:sz w:val="24"/>
          <w:szCs w:val="24"/>
        </w:rPr>
        <w:t>valuat</w:t>
      </w:r>
      <w:r w:rsidR="002D16AC">
        <w:rPr>
          <w:rFonts w:ascii="Calibri" w:hAnsi="Calibri" w:cs="Calibri"/>
          <w:noProof/>
          <w:sz w:val="24"/>
          <w:szCs w:val="24"/>
        </w:rPr>
        <w:t>io</w:t>
      </w:r>
      <w:r w:rsidR="000E1D8B" w:rsidRPr="002D16AC">
        <w:rPr>
          <w:rFonts w:ascii="Calibri" w:hAnsi="Calibri" w:cs="Calibri"/>
          <w:noProof/>
          <w:sz w:val="24"/>
          <w:szCs w:val="24"/>
        </w:rPr>
        <w:t>n</w:t>
      </w:r>
      <w:r w:rsidR="000E1D8B">
        <w:rPr>
          <w:rFonts w:ascii="Calibri" w:hAnsi="Calibri" w:cs="Calibri"/>
          <w:noProof/>
          <w:sz w:val="24"/>
          <w:szCs w:val="24"/>
        </w:rPr>
        <w:t xml:space="preserve"> of their </w:t>
      </w:r>
      <w:r w:rsidR="000E1D8B" w:rsidRPr="002D16AC">
        <w:rPr>
          <w:rFonts w:ascii="Calibri" w:hAnsi="Calibri" w:cs="Calibri"/>
          <w:noProof/>
          <w:sz w:val="24"/>
          <w:szCs w:val="24"/>
        </w:rPr>
        <w:t>health</w:t>
      </w:r>
      <w:r w:rsidR="002D16AC">
        <w:rPr>
          <w:rFonts w:ascii="Calibri" w:hAnsi="Calibri" w:cs="Calibri"/>
          <w:noProof/>
          <w:sz w:val="24"/>
          <w:szCs w:val="24"/>
        </w:rPr>
        <w:t>-</w:t>
      </w:r>
      <w:r w:rsidR="000E1D8B" w:rsidRPr="002D16AC">
        <w:rPr>
          <w:rFonts w:ascii="Calibri" w:hAnsi="Calibri" w:cs="Calibri"/>
          <w:noProof/>
          <w:sz w:val="24"/>
          <w:szCs w:val="24"/>
        </w:rPr>
        <w:t>related</w:t>
      </w:r>
      <w:r w:rsidR="000E1D8B">
        <w:rPr>
          <w:rFonts w:ascii="Calibri" w:hAnsi="Calibri" w:cs="Calibri"/>
          <w:noProof/>
          <w:sz w:val="24"/>
          <w:szCs w:val="24"/>
        </w:rPr>
        <w:t xml:space="preserve"> quality of lif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0E1D8B">
        <w:rPr>
          <w:rFonts w:ascii="Calibri" w:hAnsi="Calibri" w:cs="Calibri"/>
          <w:noProof/>
          <w:sz w:val="24"/>
          <w:szCs w:val="24"/>
        </w:rPr>
        <w:t xml:space="preserve"> or what we can refer to as health </w:t>
      </w:r>
      <w:r w:rsidR="000E1D8B" w:rsidRPr="002D16AC">
        <w:rPr>
          <w:rFonts w:ascii="Calibri" w:hAnsi="Calibri" w:cs="Calibri"/>
          <w:noProof/>
          <w:sz w:val="24"/>
          <w:szCs w:val="24"/>
        </w:rPr>
        <w:t>utilit</w:t>
      </w:r>
      <w:r w:rsidR="002D16AC">
        <w:rPr>
          <w:rFonts w:ascii="Calibri" w:hAnsi="Calibri" w:cs="Calibri"/>
          <w:noProof/>
          <w:sz w:val="24"/>
          <w:szCs w:val="24"/>
        </w:rPr>
        <w:t>i</w:t>
      </w:r>
      <w:r w:rsidR="000E1D8B" w:rsidRPr="002D16AC">
        <w:rPr>
          <w:rFonts w:ascii="Calibri" w:hAnsi="Calibri" w:cs="Calibri"/>
          <w:noProof/>
          <w:sz w:val="24"/>
          <w:szCs w:val="24"/>
        </w:rPr>
        <w:t>es</w:t>
      </w:r>
      <w:r w:rsidR="000E1D8B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0E1D8B">
        <w:rPr>
          <w:rFonts w:ascii="Calibri" w:hAnsi="Calibri" w:cs="Calibri"/>
          <w:noProof/>
          <w:sz w:val="24"/>
          <w:szCs w:val="24"/>
        </w:rPr>
        <w:t xml:space="preserve">Measuring the length or </w:t>
      </w:r>
      <w:r w:rsidR="000E1D8B" w:rsidRPr="00697B7E">
        <w:rPr>
          <w:rFonts w:ascii="Calibri" w:hAnsi="Calibri" w:cs="Calibri"/>
          <w:noProof/>
          <w:sz w:val="24"/>
          <w:szCs w:val="24"/>
        </w:rPr>
        <w:t>quan</w:t>
      </w:r>
      <w:r w:rsidR="00697B7E" w:rsidRPr="00697B7E">
        <w:rPr>
          <w:rFonts w:ascii="Calibri" w:hAnsi="Calibri" w:cs="Calibri"/>
          <w:noProof/>
          <w:sz w:val="24"/>
          <w:szCs w:val="24"/>
        </w:rPr>
        <w:t>t</w:t>
      </w:r>
      <w:r w:rsidR="000E1D8B" w:rsidRPr="00697B7E">
        <w:rPr>
          <w:rFonts w:ascii="Calibri" w:hAnsi="Calibri" w:cs="Calibri"/>
          <w:noProof/>
          <w:sz w:val="24"/>
          <w:szCs w:val="24"/>
        </w:rPr>
        <w:t>ity</w:t>
      </w:r>
      <w:r w:rsidR="000E1D8B">
        <w:rPr>
          <w:rFonts w:ascii="Calibri" w:hAnsi="Calibri" w:cs="Calibri"/>
          <w:noProof/>
          <w:sz w:val="24"/>
          <w:szCs w:val="24"/>
        </w:rPr>
        <w:t xml:space="preserve"> of life is </w:t>
      </w:r>
      <w:r w:rsidR="000E1D8B" w:rsidRPr="002D16AC">
        <w:rPr>
          <w:rFonts w:ascii="Calibri" w:hAnsi="Calibri" w:cs="Calibri"/>
          <w:noProof/>
          <w:sz w:val="24"/>
          <w:szCs w:val="24"/>
        </w:rPr>
        <w:t>straightforward</w:t>
      </w:r>
      <w:r w:rsidR="000E1D8B">
        <w:rPr>
          <w:rFonts w:ascii="Calibri" w:hAnsi="Calibri" w:cs="Calibri"/>
          <w:noProof/>
          <w:sz w:val="24"/>
          <w:szCs w:val="24"/>
        </w:rPr>
        <w:t xml:space="preserve"> because we’re simply measuring whether the person’s alive or no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0E1D8B">
        <w:rPr>
          <w:rFonts w:ascii="Calibri" w:hAnsi="Calibri" w:cs="Calibri"/>
          <w:noProof/>
          <w:sz w:val="24"/>
          <w:szCs w:val="24"/>
        </w:rPr>
        <w:t>But measuring h</w:t>
      </w:r>
      <w:r w:rsidR="0037590C">
        <w:rPr>
          <w:rFonts w:ascii="Calibri" w:hAnsi="Calibri" w:cs="Calibri"/>
          <w:noProof/>
          <w:sz w:val="24"/>
          <w:szCs w:val="24"/>
        </w:rPr>
        <w:t>ealth</w:t>
      </w:r>
      <w:r w:rsidR="00697B7E">
        <w:rPr>
          <w:rFonts w:ascii="Calibri" w:hAnsi="Calibri" w:cs="Calibri"/>
          <w:noProof/>
          <w:sz w:val="24"/>
          <w:szCs w:val="24"/>
        </w:rPr>
        <w:t xml:space="preserve"> related </w:t>
      </w:r>
      <w:r w:rsidR="000E1D8B">
        <w:rPr>
          <w:rFonts w:ascii="Calibri" w:hAnsi="Calibri" w:cs="Calibri"/>
          <w:noProof/>
          <w:sz w:val="24"/>
          <w:szCs w:val="24"/>
        </w:rPr>
        <w:t xml:space="preserve">quality of life is a bit </w:t>
      </w:r>
      <w:r w:rsidR="0037590C">
        <w:rPr>
          <w:rFonts w:ascii="Calibri" w:hAnsi="Calibri" w:cs="Calibri"/>
          <w:noProof/>
          <w:sz w:val="24"/>
          <w:szCs w:val="24"/>
        </w:rPr>
        <w:t xml:space="preserve">more complicated </w:t>
      </w:r>
      <w:r w:rsidR="0037590C" w:rsidRPr="00697B7E">
        <w:rPr>
          <w:rFonts w:ascii="Calibri" w:hAnsi="Calibri" w:cs="Calibri"/>
          <w:noProof/>
          <w:sz w:val="24"/>
          <w:szCs w:val="24"/>
        </w:rPr>
        <w:t>and</w:t>
      </w:r>
      <w:r w:rsidR="0037590C">
        <w:rPr>
          <w:rFonts w:ascii="Calibri" w:hAnsi="Calibri" w:cs="Calibri"/>
          <w:noProof/>
          <w:sz w:val="24"/>
          <w:szCs w:val="24"/>
        </w:rPr>
        <w:t xml:space="preserve"> we’ll be focusing a bit on, on that as we go along in the lectur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37590C" w:rsidRDefault="0037590C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7590C" w:rsidRDefault="00726B91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The scale of </w:t>
      </w:r>
      <w:r w:rsidR="00697B7E" w:rsidRPr="00697B7E">
        <w:rPr>
          <w:rFonts w:ascii="Calibri" w:hAnsi="Calibri" w:cs="Calibri"/>
          <w:noProof/>
          <w:sz w:val="24"/>
          <w:szCs w:val="24"/>
        </w:rPr>
        <w:t>Q</w:t>
      </w:r>
      <w:r w:rsidR="00697B7E">
        <w:rPr>
          <w:rFonts w:ascii="Calibri" w:hAnsi="Calibri" w:cs="Calibri"/>
          <w:noProof/>
          <w:sz w:val="24"/>
          <w:szCs w:val="24"/>
        </w:rPr>
        <w:t>ALY</w:t>
      </w:r>
      <w:r>
        <w:rPr>
          <w:rFonts w:ascii="Calibri" w:hAnsi="Calibri" w:cs="Calibri"/>
          <w:noProof/>
          <w:sz w:val="24"/>
          <w:szCs w:val="24"/>
        </w:rPr>
        <w:t xml:space="preserve"> weight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 xml:space="preserve"> may contain many point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B</w:t>
      </w:r>
      <w:r>
        <w:rPr>
          <w:rFonts w:ascii="Calibri" w:hAnsi="Calibri" w:cs="Calibri"/>
          <w:noProof/>
          <w:sz w:val="24"/>
          <w:szCs w:val="24"/>
        </w:rPr>
        <w:t xml:space="preserve">ut in the most conventional </w:t>
      </w:r>
      <w:r w:rsidRPr="00697B7E">
        <w:rPr>
          <w:rFonts w:ascii="Calibri" w:hAnsi="Calibri" w:cs="Calibri"/>
          <w:noProof/>
          <w:sz w:val="24"/>
          <w:szCs w:val="24"/>
        </w:rPr>
        <w:t>scale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two points that have to be on the scale are perfect or full health and dea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And these two points are usually selected to be the two references points for the </w:t>
      </w:r>
      <w:r w:rsidRPr="002B0D62">
        <w:rPr>
          <w:rFonts w:ascii="Calibri" w:hAnsi="Calibri" w:cs="Calibri"/>
          <w:noProof/>
          <w:sz w:val="24"/>
          <w:szCs w:val="24"/>
        </w:rPr>
        <w:t>int</w:t>
      </w:r>
      <w:r w:rsidR="002B0D62">
        <w:rPr>
          <w:rFonts w:ascii="Calibri" w:hAnsi="Calibri" w:cs="Calibri"/>
          <w:noProof/>
          <w:sz w:val="24"/>
          <w:szCs w:val="24"/>
        </w:rPr>
        <w:t>er</w:t>
      </w:r>
      <w:r w:rsidRPr="002B0D62">
        <w:rPr>
          <w:rFonts w:ascii="Calibri" w:hAnsi="Calibri" w:cs="Calibri"/>
          <w:noProof/>
          <w:sz w:val="24"/>
          <w:szCs w:val="24"/>
        </w:rPr>
        <w:t>val</w:t>
      </w:r>
      <w:r>
        <w:rPr>
          <w:rFonts w:ascii="Calibri" w:hAnsi="Calibri" w:cs="Calibri"/>
          <w:noProof/>
          <w:sz w:val="24"/>
          <w:szCs w:val="24"/>
        </w:rPr>
        <w:t xml:space="preserve"> scale of </w:t>
      </w:r>
      <w:r w:rsidR="002B0D62">
        <w:rPr>
          <w:rFonts w:ascii="Calibri" w:hAnsi="Calibri" w:cs="Calibri"/>
          <w:noProof/>
          <w:sz w:val="24"/>
          <w:szCs w:val="24"/>
        </w:rPr>
        <w:t>QALY weigh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B0D62">
        <w:rPr>
          <w:rFonts w:ascii="Calibri" w:hAnsi="Calibri" w:cs="Calibri"/>
          <w:noProof/>
          <w:sz w:val="24"/>
          <w:szCs w:val="24"/>
        </w:rPr>
        <w:t>It takes on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="002B0D62">
        <w:rPr>
          <w:rFonts w:ascii="Calibri" w:hAnsi="Calibri" w:cs="Calibri"/>
          <w:noProof/>
          <w:sz w:val="24"/>
          <w:szCs w:val="24"/>
        </w:rPr>
        <w:t xml:space="preserve"> </w:t>
      </w:r>
      <w:r w:rsidR="002B0D62" w:rsidRPr="00697B7E">
        <w:rPr>
          <w:rFonts w:ascii="Calibri" w:hAnsi="Calibri" w:cs="Calibri"/>
          <w:noProof/>
          <w:sz w:val="24"/>
          <w:szCs w:val="24"/>
        </w:rPr>
        <w:t>year</w:t>
      </w:r>
      <w:r w:rsidR="002B0D62">
        <w:rPr>
          <w:rFonts w:ascii="Calibri" w:hAnsi="Calibri" w:cs="Calibri"/>
          <w:noProof/>
          <w:sz w:val="24"/>
          <w:szCs w:val="24"/>
        </w:rPr>
        <w:t xml:space="preserve"> of perfect health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2B0D62">
        <w:rPr>
          <w:rFonts w:ascii="Calibri" w:hAnsi="Calibri" w:cs="Calibri"/>
          <w:noProof/>
          <w:sz w:val="24"/>
          <w:szCs w:val="24"/>
        </w:rPr>
        <w:t xml:space="preserve"> a utility score of one to generate one QA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B0D62">
        <w:rPr>
          <w:rFonts w:ascii="Calibri" w:hAnsi="Calibri" w:cs="Calibri"/>
          <w:noProof/>
          <w:sz w:val="24"/>
          <w:szCs w:val="24"/>
        </w:rPr>
        <w:t>While a value of zero is assigned to dea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B0D62">
        <w:rPr>
          <w:rFonts w:ascii="Calibri" w:hAnsi="Calibri" w:cs="Calibri"/>
          <w:noProof/>
          <w:sz w:val="24"/>
          <w:szCs w:val="24"/>
        </w:rPr>
        <w:t>One year in a health state valued at 0.5 is the equivalent to half a QA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B0D62">
        <w:rPr>
          <w:rFonts w:ascii="Calibri" w:hAnsi="Calibri" w:cs="Calibri"/>
          <w:noProof/>
          <w:sz w:val="24"/>
          <w:szCs w:val="24"/>
        </w:rPr>
        <w:t>And negative values are possi</w:t>
      </w:r>
      <w:r w:rsidR="00822A6B">
        <w:rPr>
          <w:rFonts w:ascii="Calibri" w:hAnsi="Calibri" w:cs="Calibri"/>
          <w:noProof/>
          <w:sz w:val="24"/>
          <w:szCs w:val="24"/>
        </w:rPr>
        <w:t>ble for states worse than dea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822A6B" w:rsidRDefault="00822A6B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822A6B" w:rsidRDefault="00822A6B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 how would this work in practice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82E5A">
        <w:rPr>
          <w:rFonts w:ascii="Calibri" w:hAnsi="Calibri" w:cs="Calibri"/>
          <w:noProof/>
          <w:sz w:val="24"/>
          <w:szCs w:val="24"/>
        </w:rPr>
        <w:t xml:space="preserve">In the context of two </w:t>
      </w:r>
      <w:r w:rsidR="00882E5A" w:rsidRPr="00697B7E">
        <w:rPr>
          <w:rFonts w:ascii="Calibri" w:hAnsi="Calibri" w:cs="Calibri"/>
          <w:noProof/>
          <w:sz w:val="24"/>
          <w:szCs w:val="24"/>
        </w:rPr>
        <w:t>interventions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882E5A">
        <w:rPr>
          <w:rFonts w:ascii="Calibri" w:hAnsi="Calibri" w:cs="Calibri"/>
          <w:noProof/>
          <w:sz w:val="24"/>
          <w:szCs w:val="24"/>
        </w:rPr>
        <w:t xml:space="preserve"> we might </w:t>
      </w:r>
      <w:r w:rsidR="00882E5A" w:rsidRPr="00697B7E">
        <w:rPr>
          <w:rFonts w:ascii="Calibri" w:hAnsi="Calibri" w:cs="Calibri"/>
          <w:noProof/>
          <w:sz w:val="24"/>
          <w:szCs w:val="24"/>
        </w:rPr>
        <w:t>have</w:t>
      </w:r>
      <w:r w:rsidR="00697B7E">
        <w:rPr>
          <w:rFonts w:ascii="Calibri" w:hAnsi="Calibri" w:cs="Calibri"/>
          <w:noProof/>
          <w:sz w:val="24"/>
          <w:szCs w:val="24"/>
        </w:rPr>
        <w:t xml:space="preserve"> </w:t>
      </w:r>
      <w:r w:rsidR="00882E5A">
        <w:rPr>
          <w:rFonts w:ascii="Calibri" w:hAnsi="Calibri" w:cs="Calibri"/>
          <w:noProof/>
          <w:sz w:val="24"/>
          <w:szCs w:val="24"/>
        </w:rPr>
        <w:t xml:space="preserve">say an antibiotic intervention that results in the following </w:t>
      </w:r>
      <w:r w:rsidR="00697B7E">
        <w:rPr>
          <w:rFonts w:ascii="Calibri" w:hAnsi="Calibri" w:cs="Calibri"/>
          <w:noProof/>
          <w:sz w:val="24"/>
          <w:szCs w:val="24"/>
        </w:rPr>
        <w:t xml:space="preserve">QALYs </w:t>
      </w:r>
      <w:r w:rsidR="00882E5A">
        <w:rPr>
          <w:rFonts w:ascii="Calibri" w:hAnsi="Calibri" w:cs="Calibri"/>
          <w:noProof/>
          <w:sz w:val="24"/>
          <w:szCs w:val="24"/>
        </w:rPr>
        <w:t xml:space="preserve">over a </w:t>
      </w:r>
      <w:r w:rsidR="00882E5A" w:rsidRPr="00697B7E">
        <w:rPr>
          <w:rFonts w:ascii="Calibri" w:hAnsi="Calibri" w:cs="Calibri"/>
          <w:noProof/>
          <w:sz w:val="24"/>
          <w:szCs w:val="24"/>
        </w:rPr>
        <w:t>year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705A18" w:rsidRPr="00697B7E">
        <w:rPr>
          <w:rFonts w:ascii="Calibri" w:hAnsi="Calibri" w:cs="Calibri"/>
          <w:noProof/>
          <w:sz w:val="24"/>
          <w:szCs w:val="24"/>
        </w:rPr>
        <w:t>long</w:t>
      </w:r>
      <w:r w:rsidR="00705A18">
        <w:rPr>
          <w:rFonts w:ascii="Calibri" w:hAnsi="Calibri" w:cs="Calibri"/>
          <w:noProof/>
          <w:sz w:val="24"/>
          <w:szCs w:val="24"/>
        </w:rPr>
        <w:t xml:space="preserve"> period </w:t>
      </w:r>
      <w:r w:rsidR="00705A18" w:rsidRPr="00697B7E">
        <w:rPr>
          <w:rFonts w:ascii="Calibri" w:hAnsi="Calibri" w:cs="Calibri"/>
          <w:noProof/>
          <w:sz w:val="24"/>
          <w:szCs w:val="24"/>
        </w:rPr>
        <w:t>in</w:t>
      </w:r>
      <w:r w:rsidR="00705A18">
        <w:rPr>
          <w:rFonts w:ascii="Calibri" w:hAnsi="Calibri" w:cs="Calibri"/>
          <w:noProof/>
          <w:sz w:val="24"/>
          <w:szCs w:val="24"/>
        </w:rPr>
        <w:t xml:space="preserve"> </w:t>
      </w:r>
      <w:r w:rsidR="00705A18" w:rsidRPr="00697B7E">
        <w:rPr>
          <w:rFonts w:ascii="Calibri" w:hAnsi="Calibri" w:cs="Calibri"/>
          <w:noProof/>
          <w:sz w:val="24"/>
          <w:szCs w:val="24"/>
        </w:rPr>
        <w:t>thre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705A18" w:rsidRPr="00697B7E">
        <w:rPr>
          <w:rFonts w:ascii="Calibri" w:hAnsi="Calibri" w:cs="Calibri"/>
          <w:noProof/>
          <w:sz w:val="24"/>
          <w:szCs w:val="24"/>
        </w:rPr>
        <w:t>month</w:t>
      </w:r>
      <w:r w:rsidR="00705A18">
        <w:rPr>
          <w:rFonts w:ascii="Calibri" w:hAnsi="Calibri" w:cs="Calibri"/>
          <w:noProof/>
          <w:sz w:val="24"/>
          <w:szCs w:val="24"/>
        </w:rPr>
        <w:t xml:space="preserve"> intervals that we’re measuring it. </w:t>
      </w:r>
    </w:p>
    <w:p w:rsidR="00705A18" w:rsidRDefault="00705A18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9B5B43" w:rsidRDefault="00705A18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lastRenderedPageBreak/>
        <w:t xml:space="preserve">In the top row we have the new treatment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in the bottom </w:t>
      </w:r>
      <w:r w:rsidRPr="00697B7E">
        <w:rPr>
          <w:rFonts w:ascii="Calibri" w:hAnsi="Calibri" w:cs="Calibri"/>
          <w:noProof/>
          <w:sz w:val="24"/>
          <w:szCs w:val="24"/>
        </w:rPr>
        <w:t>row</w:t>
      </w:r>
      <w:r>
        <w:rPr>
          <w:rFonts w:ascii="Calibri" w:hAnsi="Calibri" w:cs="Calibri"/>
          <w:noProof/>
          <w:sz w:val="24"/>
          <w:szCs w:val="24"/>
        </w:rPr>
        <w:t xml:space="preserve"> we have usual car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How </w:t>
      </w:r>
      <w:r w:rsidR="00697B7E">
        <w:rPr>
          <w:rFonts w:ascii="Calibri" w:hAnsi="Calibri" w:cs="Calibri"/>
          <w:noProof/>
          <w:sz w:val="24"/>
          <w:szCs w:val="24"/>
        </w:rPr>
        <w:t xml:space="preserve">would </w:t>
      </w:r>
      <w:r>
        <w:rPr>
          <w:rFonts w:ascii="Calibri" w:hAnsi="Calibri" w:cs="Calibri"/>
          <w:noProof/>
          <w:sz w:val="24"/>
          <w:szCs w:val="24"/>
        </w:rPr>
        <w:t xml:space="preserve">we go about </w:t>
      </w:r>
      <w:r w:rsidRPr="00697B7E">
        <w:rPr>
          <w:rFonts w:ascii="Calibri" w:hAnsi="Calibri" w:cs="Calibri"/>
          <w:noProof/>
          <w:sz w:val="24"/>
          <w:szCs w:val="24"/>
        </w:rPr>
        <w:t>determ</w:t>
      </w:r>
      <w:r w:rsidR="00697B7E">
        <w:rPr>
          <w:rFonts w:ascii="Calibri" w:hAnsi="Calibri" w:cs="Calibri"/>
          <w:noProof/>
          <w:sz w:val="24"/>
          <w:szCs w:val="24"/>
        </w:rPr>
        <w:t>in</w:t>
      </w:r>
      <w:r w:rsidRPr="00697B7E">
        <w:rPr>
          <w:rFonts w:ascii="Calibri" w:hAnsi="Calibri" w:cs="Calibri"/>
          <w:noProof/>
          <w:sz w:val="24"/>
          <w:szCs w:val="24"/>
        </w:rPr>
        <w:t>ing</w:t>
      </w:r>
      <w:r>
        <w:rPr>
          <w:rFonts w:ascii="Calibri" w:hAnsi="Calibri" w:cs="Calibri"/>
          <w:noProof/>
          <w:sz w:val="24"/>
          <w:szCs w:val="24"/>
        </w:rPr>
        <w:t xml:space="preserve"> the total QALYs over the course of this year for the treatment group versus the usual care group</w:t>
      </w:r>
      <w:r w:rsidR="00697B7E">
        <w:rPr>
          <w:rFonts w:ascii="Calibri" w:hAnsi="Calibri" w:cs="Calibri"/>
          <w:noProof/>
          <w:sz w:val="24"/>
          <w:szCs w:val="24"/>
        </w:rPr>
        <w:t>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F</w:t>
      </w:r>
      <w:r>
        <w:rPr>
          <w:rFonts w:ascii="Calibri" w:hAnsi="Calibri" w:cs="Calibri"/>
          <w:noProof/>
          <w:sz w:val="24"/>
          <w:szCs w:val="24"/>
        </w:rPr>
        <w:t xml:space="preserve">or the </w:t>
      </w:r>
      <w:r w:rsidRPr="00697B7E">
        <w:rPr>
          <w:rFonts w:ascii="Calibri" w:hAnsi="Calibri" w:cs="Calibri"/>
          <w:noProof/>
          <w:sz w:val="24"/>
          <w:szCs w:val="24"/>
        </w:rPr>
        <w:t>calcu</w:t>
      </w:r>
      <w:r w:rsidR="00697B7E">
        <w:rPr>
          <w:rFonts w:ascii="Calibri" w:hAnsi="Calibri" w:cs="Calibri"/>
          <w:noProof/>
          <w:sz w:val="24"/>
          <w:szCs w:val="24"/>
        </w:rPr>
        <w:t>l</w:t>
      </w:r>
      <w:r w:rsidRPr="00697B7E">
        <w:rPr>
          <w:rFonts w:ascii="Calibri" w:hAnsi="Calibri" w:cs="Calibri"/>
          <w:noProof/>
          <w:sz w:val="24"/>
          <w:szCs w:val="24"/>
        </w:rPr>
        <w:t>ate</w:t>
      </w:r>
      <w:r>
        <w:rPr>
          <w:rFonts w:ascii="Calibri" w:hAnsi="Calibri" w:cs="Calibri"/>
          <w:noProof/>
          <w:sz w:val="24"/>
          <w:szCs w:val="24"/>
        </w:rPr>
        <w:t xml:space="preserve"> the total QALYs for each </w:t>
      </w:r>
      <w:r w:rsidRPr="00697B7E">
        <w:rPr>
          <w:rFonts w:ascii="Calibri" w:hAnsi="Calibri" w:cs="Calibri"/>
          <w:noProof/>
          <w:sz w:val="24"/>
          <w:szCs w:val="24"/>
        </w:rPr>
        <w:t>intervention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we take the QALY </w:t>
      </w:r>
      <w:r w:rsidRPr="00697B7E">
        <w:rPr>
          <w:rFonts w:ascii="Calibri" w:hAnsi="Calibri" w:cs="Calibri"/>
          <w:noProof/>
          <w:sz w:val="24"/>
          <w:szCs w:val="24"/>
        </w:rPr>
        <w:t>experience</w:t>
      </w:r>
      <w:r>
        <w:rPr>
          <w:rFonts w:ascii="Calibri" w:hAnsi="Calibri" w:cs="Calibri"/>
          <w:noProof/>
          <w:sz w:val="24"/>
          <w:szCs w:val="24"/>
        </w:rPr>
        <w:t xml:space="preserve"> at each time interval and </w:t>
      </w:r>
      <w:r w:rsidRPr="00697B7E">
        <w:rPr>
          <w:rFonts w:ascii="Calibri" w:hAnsi="Calibri" w:cs="Calibri"/>
          <w:noProof/>
          <w:sz w:val="24"/>
          <w:szCs w:val="24"/>
        </w:rPr>
        <w:t>mul</w:t>
      </w:r>
      <w:r w:rsidR="00697B7E">
        <w:rPr>
          <w:rFonts w:ascii="Calibri" w:hAnsi="Calibri" w:cs="Calibri"/>
          <w:noProof/>
          <w:sz w:val="24"/>
          <w:szCs w:val="24"/>
        </w:rPr>
        <w:t>t</w:t>
      </w:r>
      <w:r w:rsidRPr="00697B7E">
        <w:rPr>
          <w:rFonts w:ascii="Calibri" w:hAnsi="Calibri" w:cs="Calibri"/>
          <w:noProof/>
          <w:sz w:val="24"/>
          <w:szCs w:val="24"/>
        </w:rPr>
        <w:t>iply</w:t>
      </w:r>
      <w:r>
        <w:rPr>
          <w:rFonts w:ascii="Calibri" w:hAnsi="Calibri" w:cs="Calibri"/>
          <w:noProof/>
          <w:sz w:val="24"/>
          <w:szCs w:val="24"/>
        </w:rPr>
        <w:t xml:space="preserve"> it by the fraction of the year at each level of heal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So in this </w:t>
      </w:r>
      <w:r w:rsidRPr="00697B7E">
        <w:rPr>
          <w:rFonts w:ascii="Calibri" w:hAnsi="Calibri" w:cs="Calibri"/>
          <w:noProof/>
          <w:sz w:val="24"/>
          <w:szCs w:val="24"/>
        </w:rPr>
        <w:t>case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9B5B43">
        <w:rPr>
          <w:rFonts w:ascii="Calibri" w:hAnsi="Calibri" w:cs="Calibri"/>
          <w:noProof/>
          <w:sz w:val="24"/>
          <w:szCs w:val="24"/>
        </w:rPr>
        <w:t xml:space="preserve">since we have </w:t>
      </w:r>
      <w:r w:rsidR="009B5B43" w:rsidRPr="00697B7E">
        <w:rPr>
          <w:rFonts w:ascii="Calibri" w:hAnsi="Calibri" w:cs="Calibri"/>
          <w:noProof/>
          <w:sz w:val="24"/>
          <w:szCs w:val="24"/>
        </w:rPr>
        <w:t>thre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9B5B43" w:rsidRPr="00697B7E">
        <w:rPr>
          <w:rFonts w:ascii="Calibri" w:hAnsi="Calibri" w:cs="Calibri"/>
          <w:noProof/>
          <w:sz w:val="24"/>
          <w:szCs w:val="24"/>
        </w:rPr>
        <w:t>month</w:t>
      </w:r>
      <w:r w:rsidR="009B5B43">
        <w:rPr>
          <w:rFonts w:ascii="Calibri" w:hAnsi="Calibri" w:cs="Calibri"/>
          <w:noProof/>
          <w:sz w:val="24"/>
          <w:szCs w:val="24"/>
        </w:rPr>
        <w:t xml:space="preserve"> </w:t>
      </w:r>
      <w:r w:rsidR="009B5B43" w:rsidRPr="00697B7E">
        <w:rPr>
          <w:rFonts w:ascii="Calibri" w:hAnsi="Calibri" w:cs="Calibri"/>
          <w:noProof/>
          <w:sz w:val="24"/>
          <w:szCs w:val="24"/>
        </w:rPr>
        <w:t>interval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9B5B43">
        <w:rPr>
          <w:rFonts w:ascii="Calibri" w:hAnsi="Calibri" w:cs="Calibri"/>
          <w:noProof/>
          <w:sz w:val="24"/>
          <w:szCs w:val="24"/>
        </w:rPr>
        <w:t xml:space="preserve"> that’s one quarter of a year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9B5B43">
        <w:rPr>
          <w:rFonts w:ascii="Calibri" w:hAnsi="Calibri" w:cs="Calibri"/>
          <w:noProof/>
          <w:sz w:val="24"/>
          <w:szCs w:val="24"/>
        </w:rPr>
        <w:t xml:space="preserve"> </w:t>
      </w:r>
      <w:r w:rsidR="009B5B43" w:rsidRPr="00697B7E">
        <w:rPr>
          <w:rFonts w:ascii="Calibri" w:hAnsi="Calibri" w:cs="Calibri"/>
          <w:noProof/>
          <w:sz w:val="24"/>
          <w:szCs w:val="24"/>
        </w:rPr>
        <w:t>so</w:t>
      </w:r>
      <w:r w:rsidR="009B5B43">
        <w:rPr>
          <w:rFonts w:ascii="Calibri" w:hAnsi="Calibri" w:cs="Calibri"/>
          <w:noProof/>
          <w:sz w:val="24"/>
          <w:szCs w:val="24"/>
        </w:rPr>
        <w:t xml:space="preserve"> 0.25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9B5B43">
        <w:rPr>
          <w:rFonts w:ascii="Calibri" w:hAnsi="Calibri" w:cs="Calibri"/>
          <w:noProof/>
          <w:sz w:val="24"/>
          <w:szCs w:val="24"/>
        </w:rPr>
        <w:t>We then take the sum over the course of the whole year for each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So in</w:t>
      </w:r>
      <w:r w:rsidR="009B5B43">
        <w:rPr>
          <w:rFonts w:ascii="Calibri" w:hAnsi="Calibri" w:cs="Calibri"/>
          <w:noProof/>
          <w:sz w:val="24"/>
          <w:szCs w:val="24"/>
        </w:rPr>
        <w:t xml:space="preserve"> the </w:t>
      </w:r>
      <w:r w:rsidR="009B5B43" w:rsidRPr="00697B7E">
        <w:rPr>
          <w:rFonts w:ascii="Calibri" w:hAnsi="Calibri" w:cs="Calibri"/>
          <w:noProof/>
          <w:sz w:val="24"/>
          <w:szCs w:val="24"/>
        </w:rPr>
        <w:t>intervention</w:t>
      </w:r>
      <w:r w:rsidR="00697B7E" w:rsidRPr="00697B7E">
        <w:rPr>
          <w:rFonts w:ascii="Calibri" w:hAnsi="Calibri" w:cs="Calibri"/>
          <w:noProof/>
          <w:sz w:val="24"/>
          <w:szCs w:val="24"/>
        </w:rPr>
        <w:t xml:space="preserve"> group</w:t>
      </w:r>
      <w:r w:rsidR="009B5B43">
        <w:rPr>
          <w:rFonts w:ascii="Calibri" w:hAnsi="Calibri" w:cs="Calibri"/>
          <w:noProof/>
          <w:sz w:val="24"/>
          <w:szCs w:val="24"/>
        </w:rPr>
        <w:t xml:space="preserve"> this results in a QALY of 0.675 versus 0.5375 QALYs in the </w:t>
      </w:r>
      <w:r w:rsidR="009B5B43" w:rsidRPr="00697B7E">
        <w:rPr>
          <w:rFonts w:ascii="Calibri" w:hAnsi="Calibri" w:cs="Calibri"/>
          <w:noProof/>
          <w:sz w:val="24"/>
          <w:szCs w:val="24"/>
        </w:rPr>
        <w:t>usual</w:t>
      </w:r>
      <w:r w:rsidR="009B5B43">
        <w:rPr>
          <w:rFonts w:ascii="Calibri" w:hAnsi="Calibri" w:cs="Calibri"/>
          <w:noProof/>
          <w:sz w:val="24"/>
          <w:szCs w:val="24"/>
        </w:rPr>
        <w:t xml:space="preserve"> care group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9B5B43" w:rsidRDefault="009B5B43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9B5B43" w:rsidRDefault="009B5B43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We can then plug this into the ICER formula as follows</w:t>
      </w:r>
      <w:r w:rsidR="00697B7E">
        <w:rPr>
          <w:rFonts w:ascii="Calibri" w:hAnsi="Calibri" w:cs="Calibri"/>
          <w:noProof/>
          <w:sz w:val="24"/>
          <w:szCs w:val="24"/>
        </w:rPr>
        <w:t>, a</w:t>
      </w:r>
      <w:r>
        <w:rPr>
          <w:rFonts w:ascii="Calibri" w:hAnsi="Calibri" w:cs="Calibri"/>
          <w:noProof/>
          <w:sz w:val="24"/>
          <w:szCs w:val="24"/>
        </w:rPr>
        <w:t>ssuming just a cost difference between the two interventions of $10,000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W</w:t>
      </w:r>
      <w:r>
        <w:rPr>
          <w:rFonts w:ascii="Calibri" w:hAnsi="Calibri" w:cs="Calibri"/>
          <w:noProof/>
          <w:sz w:val="24"/>
          <w:szCs w:val="24"/>
        </w:rPr>
        <w:t xml:space="preserve">e would simply take this cost difference and divide it by the difference in QALYs between the two interventions to arrive at a cost for </w:t>
      </w:r>
      <w:r w:rsidR="00697B7E">
        <w:rPr>
          <w:rFonts w:ascii="Calibri" w:hAnsi="Calibri" w:cs="Calibri"/>
          <w:noProof/>
          <w:sz w:val="24"/>
          <w:szCs w:val="24"/>
        </w:rPr>
        <w:t>QALYs, i</w:t>
      </w:r>
      <w:r>
        <w:rPr>
          <w:rFonts w:ascii="Calibri" w:hAnsi="Calibri" w:cs="Calibri"/>
          <w:noProof/>
          <w:sz w:val="24"/>
          <w:szCs w:val="24"/>
        </w:rPr>
        <w:t>n this case of 72,000.</w:t>
      </w:r>
    </w:p>
    <w:p w:rsidR="009B5B43" w:rsidRDefault="009B5B43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705A18" w:rsidRDefault="009B5B43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it may also help to </w:t>
      </w:r>
      <w:r w:rsidRPr="00697B7E">
        <w:rPr>
          <w:rFonts w:ascii="Calibri" w:hAnsi="Calibri" w:cs="Calibri"/>
          <w:noProof/>
          <w:sz w:val="24"/>
          <w:szCs w:val="24"/>
        </w:rPr>
        <w:t>visu</w:t>
      </w:r>
      <w:r w:rsidR="00697B7E">
        <w:rPr>
          <w:rFonts w:ascii="Calibri" w:hAnsi="Calibri" w:cs="Calibri"/>
          <w:noProof/>
          <w:sz w:val="24"/>
          <w:szCs w:val="24"/>
        </w:rPr>
        <w:t>all</w:t>
      </w:r>
      <w:r w:rsidRPr="00697B7E">
        <w:rPr>
          <w:rFonts w:ascii="Calibri" w:hAnsi="Calibri" w:cs="Calibri"/>
          <w:noProof/>
          <w:sz w:val="24"/>
          <w:szCs w:val="24"/>
        </w:rPr>
        <w:t>y</w:t>
      </w:r>
      <w:r>
        <w:rPr>
          <w:rFonts w:ascii="Calibri" w:hAnsi="Calibri" w:cs="Calibri"/>
          <w:noProof/>
          <w:sz w:val="24"/>
          <w:szCs w:val="24"/>
        </w:rPr>
        <w:t xml:space="preserve"> outline how QALYs work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we can see here that the </w:t>
      </w:r>
      <w:r w:rsidRPr="00697B7E">
        <w:rPr>
          <w:rFonts w:ascii="Calibri" w:hAnsi="Calibri" w:cs="Calibri"/>
          <w:noProof/>
          <w:sz w:val="24"/>
          <w:szCs w:val="24"/>
        </w:rPr>
        <w:t>differ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Pr="00697B7E">
        <w:rPr>
          <w:rFonts w:ascii="Calibri" w:hAnsi="Calibri" w:cs="Calibri"/>
          <w:noProof/>
          <w:sz w:val="24"/>
          <w:szCs w:val="24"/>
        </w:rPr>
        <w:t>nce</w:t>
      </w:r>
      <w:r>
        <w:rPr>
          <w:rFonts w:ascii="Calibri" w:hAnsi="Calibri" w:cs="Calibri"/>
          <w:noProof/>
          <w:sz w:val="24"/>
          <w:szCs w:val="24"/>
        </w:rPr>
        <w:t xml:space="preserve"> in QALYs between two interventions in a graph like thi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noProof/>
          <w:sz w:val="24"/>
          <w:szCs w:val="24"/>
        </w:rPr>
        <w:t xml:space="preserve">n which we compare </w:t>
      </w:r>
      <w:r w:rsidRPr="00697B7E">
        <w:rPr>
          <w:rFonts w:ascii="Calibri" w:hAnsi="Calibri" w:cs="Calibri"/>
          <w:noProof/>
          <w:sz w:val="24"/>
          <w:szCs w:val="24"/>
        </w:rPr>
        <w:t>health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Pr="00697B7E">
        <w:rPr>
          <w:rFonts w:ascii="Calibri" w:hAnsi="Calibri" w:cs="Calibri"/>
          <w:noProof/>
          <w:sz w:val="24"/>
          <w:szCs w:val="24"/>
        </w:rPr>
        <w:t>related</w:t>
      </w:r>
      <w:r>
        <w:rPr>
          <w:rFonts w:ascii="Calibri" w:hAnsi="Calibri" w:cs="Calibri"/>
          <w:noProof/>
          <w:sz w:val="24"/>
          <w:szCs w:val="24"/>
        </w:rPr>
        <w:t xml:space="preserve"> quality of life on the </w:t>
      </w:r>
      <w:r w:rsidR="005128C8" w:rsidRPr="00697B7E">
        <w:rPr>
          <w:rFonts w:ascii="Calibri" w:hAnsi="Calibri" w:cs="Calibri"/>
          <w:noProof/>
          <w:sz w:val="24"/>
          <w:szCs w:val="24"/>
        </w:rPr>
        <w:t>Y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Pr="00697B7E">
        <w:rPr>
          <w:rFonts w:ascii="Calibri" w:hAnsi="Calibri" w:cs="Calibri"/>
          <w:noProof/>
          <w:sz w:val="24"/>
          <w:szCs w:val="24"/>
        </w:rPr>
        <w:t>axis</w:t>
      </w:r>
      <w:r w:rsidR="00697B7E">
        <w:rPr>
          <w:rFonts w:ascii="Calibri" w:hAnsi="Calibri" w:cs="Calibri"/>
          <w:noProof/>
          <w:sz w:val="24"/>
          <w:szCs w:val="24"/>
        </w:rPr>
        <w:t>, [clears throat 8:54] excuse me,</w:t>
      </w:r>
      <w:r>
        <w:rPr>
          <w:rFonts w:ascii="Calibri" w:hAnsi="Calibri" w:cs="Calibri"/>
          <w:noProof/>
          <w:sz w:val="24"/>
          <w:szCs w:val="24"/>
        </w:rPr>
        <w:t xml:space="preserve"> with </w:t>
      </w:r>
      <w:r w:rsidRPr="00697B7E">
        <w:rPr>
          <w:rFonts w:ascii="Calibri" w:hAnsi="Calibri" w:cs="Calibri"/>
          <w:noProof/>
          <w:sz w:val="24"/>
          <w:szCs w:val="24"/>
        </w:rPr>
        <w:t>length</w:t>
      </w:r>
      <w:r>
        <w:rPr>
          <w:rFonts w:ascii="Calibri" w:hAnsi="Calibri" w:cs="Calibri"/>
          <w:noProof/>
          <w:sz w:val="24"/>
          <w:szCs w:val="24"/>
        </w:rPr>
        <w:t xml:space="preserve"> of life on the </w:t>
      </w:r>
      <w:r w:rsidR="005128C8" w:rsidRPr="00697B7E">
        <w:rPr>
          <w:rFonts w:ascii="Calibri" w:hAnsi="Calibri" w:cs="Calibri"/>
          <w:noProof/>
          <w:sz w:val="24"/>
          <w:szCs w:val="24"/>
        </w:rPr>
        <w:t>X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5128C8" w:rsidRPr="00697B7E">
        <w:rPr>
          <w:rFonts w:ascii="Calibri" w:hAnsi="Calibri" w:cs="Calibri"/>
          <w:noProof/>
          <w:sz w:val="24"/>
          <w:szCs w:val="24"/>
        </w:rPr>
        <w:t>axis</w:t>
      </w:r>
      <w:r w:rsidR="005128C8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128C8" w:rsidRPr="00697B7E">
        <w:rPr>
          <w:rFonts w:ascii="Calibri" w:hAnsi="Calibri" w:cs="Calibri"/>
          <w:noProof/>
          <w:sz w:val="24"/>
          <w:szCs w:val="24"/>
        </w:rPr>
        <w:t>And</w:t>
      </w:r>
      <w:r w:rsidR="005128C8">
        <w:rPr>
          <w:rFonts w:ascii="Calibri" w:hAnsi="Calibri" w:cs="Calibri"/>
          <w:noProof/>
          <w:sz w:val="24"/>
          <w:szCs w:val="24"/>
        </w:rPr>
        <w:t xml:space="preserve"> in this scenario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128C8">
        <w:rPr>
          <w:rFonts w:ascii="Calibri" w:hAnsi="Calibri" w:cs="Calibri"/>
          <w:noProof/>
          <w:sz w:val="24"/>
          <w:szCs w:val="24"/>
        </w:rPr>
        <w:t xml:space="preserve"> treatment A provides a consistently greater area under the quality time curv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128C8">
        <w:rPr>
          <w:rFonts w:ascii="Calibri" w:hAnsi="Calibri" w:cs="Calibri"/>
          <w:noProof/>
          <w:sz w:val="24"/>
          <w:szCs w:val="24"/>
        </w:rPr>
        <w:t>In treatment B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128C8">
        <w:rPr>
          <w:rFonts w:ascii="Calibri" w:hAnsi="Calibri" w:cs="Calibri"/>
          <w:noProof/>
          <w:sz w:val="24"/>
          <w:szCs w:val="24"/>
        </w:rPr>
        <w:t xml:space="preserve"> resulting in both greater quantity and quality of life throughout the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128C8" w:rsidRPr="00697B7E">
        <w:rPr>
          <w:rFonts w:ascii="Calibri" w:hAnsi="Calibri" w:cs="Calibri"/>
          <w:noProof/>
          <w:sz w:val="24"/>
          <w:szCs w:val="24"/>
        </w:rPr>
        <w:t>And</w:t>
      </w:r>
      <w:r w:rsidR="005128C8">
        <w:rPr>
          <w:rFonts w:ascii="Calibri" w:hAnsi="Calibri" w:cs="Calibri"/>
          <w:noProof/>
          <w:sz w:val="24"/>
          <w:szCs w:val="24"/>
        </w:rPr>
        <w:t xml:space="preserve"> this is similar to the first example that we worked throug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4531D8" w:rsidRDefault="004531D8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4531D8" w:rsidRDefault="004531D8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But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one can also imagine a scenario that’s less </w:t>
      </w:r>
      <w:r w:rsidRPr="00697B7E">
        <w:rPr>
          <w:rFonts w:ascii="Calibri" w:hAnsi="Calibri" w:cs="Calibri"/>
          <w:noProof/>
          <w:sz w:val="24"/>
          <w:szCs w:val="24"/>
        </w:rPr>
        <w:t>straightforward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Where an intervention for disease </w:t>
      </w:r>
      <w:r w:rsidR="00E62FA1">
        <w:rPr>
          <w:rFonts w:ascii="Calibri" w:hAnsi="Calibri" w:cs="Calibri"/>
          <w:noProof/>
          <w:sz w:val="24"/>
          <w:szCs w:val="24"/>
        </w:rPr>
        <w:t>with a poor prognosis initially leads to a gain in quality of life compared to no interven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E62FA1" w:rsidRPr="00697B7E">
        <w:rPr>
          <w:rFonts w:ascii="Calibri" w:hAnsi="Calibri" w:cs="Calibri"/>
          <w:noProof/>
          <w:sz w:val="24"/>
          <w:szCs w:val="24"/>
        </w:rPr>
        <w:t>Adverse effect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E62FA1">
        <w:rPr>
          <w:rFonts w:ascii="Calibri" w:hAnsi="Calibri" w:cs="Calibri"/>
          <w:noProof/>
          <w:sz w:val="24"/>
          <w:szCs w:val="24"/>
        </w:rPr>
        <w:t xml:space="preserve"> they soon lead to a </w:t>
      </w:r>
      <w:r w:rsidR="00E62FA1" w:rsidRPr="00697B7E">
        <w:rPr>
          <w:rFonts w:ascii="Calibri" w:hAnsi="Calibri" w:cs="Calibri"/>
          <w:noProof/>
          <w:sz w:val="24"/>
          <w:szCs w:val="24"/>
        </w:rPr>
        <w:t>dimin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="00E62FA1" w:rsidRPr="00697B7E">
        <w:rPr>
          <w:rFonts w:ascii="Calibri" w:hAnsi="Calibri" w:cs="Calibri"/>
          <w:noProof/>
          <w:sz w:val="24"/>
          <w:szCs w:val="24"/>
        </w:rPr>
        <w:t>shed</w:t>
      </w:r>
      <w:r w:rsidR="00E62FA1">
        <w:rPr>
          <w:rFonts w:ascii="Calibri" w:hAnsi="Calibri" w:cs="Calibri"/>
          <w:noProof/>
          <w:sz w:val="24"/>
          <w:szCs w:val="24"/>
        </w:rPr>
        <w:t xml:space="preserve"> quality of life but an </w:t>
      </w:r>
      <w:r w:rsidR="00E62FA1" w:rsidRPr="00697B7E">
        <w:rPr>
          <w:rFonts w:ascii="Calibri" w:hAnsi="Calibri" w:cs="Calibri"/>
          <w:noProof/>
          <w:sz w:val="24"/>
          <w:szCs w:val="24"/>
        </w:rPr>
        <w:t>overa</w:t>
      </w:r>
      <w:r w:rsidR="00697B7E">
        <w:rPr>
          <w:rFonts w:ascii="Calibri" w:hAnsi="Calibri" w:cs="Calibri"/>
          <w:noProof/>
          <w:sz w:val="24"/>
          <w:szCs w:val="24"/>
        </w:rPr>
        <w:t>l</w:t>
      </w:r>
      <w:r w:rsidR="00E62FA1" w:rsidRPr="00697B7E">
        <w:rPr>
          <w:rFonts w:ascii="Calibri" w:hAnsi="Calibri" w:cs="Calibri"/>
          <w:noProof/>
          <w:sz w:val="24"/>
          <w:szCs w:val="24"/>
        </w:rPr>
        <w:t>l</w:t>
      </w:r>
      <w:r w:rsidR="00E62FA1">
        <w:rPr>
          <w:rFonts w:ascii="Calibri" w:hAnsi="Calibri" w:cs="Calibri"/>
          <w:noProof/>
          <w:sz w:val="24"/>
          <w:szCs w:val="24"/>
        </w:rPr>
        <w:t xml:space="preserve"> increase in the length of life at a lower qualit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E62FA1">
        <w:rPr>
          <w:rFonts w:ascii="Calibri" w:hAnsi="Calibri" w:cs="Calibri"/>
          <w:noProof/>
          <w:sz w:val="24"/>
          <w:szCs w:val="24"/>
        </w:rPr>
        <w:t xml:space="preserve">So in these </w:t>
      </w:r>
      <w:r w:rsidR="00E62FA1" w:rsidRPr="00697B7E">
        <w:rPr>
          <w:rFonts w:ascii="Calibri" w:hAnsi="Calibri" w:cs="Calibri"/>
          <w:noProof/>
          <w:sz w:val="24"/>
          <w:szCs w:val="24"/>
        </w:rPr>
        <w:t>case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E62FA1">
        <w:rPr>
          <w:rFonts w:ascii="Calibri" w:hAnsi="Calibri" w:cs="Calibri"/>
          <w:noProof/>
          <w:sz w:val="24"/>
          <w:szCs w:val="24"/>
        </w:rPr>
        <w:t xml:space="preserve"> it becomes more complicated as one considers </w:t>
      </w:r>
      <w:r w:rsidR="00E62FA1" w:rsidRPr="00697B7E">
        <w:rPr>
          <w:rFonts w:ascii="Calibri" w:hAnsi="Calibri" w:cs="Calibri"/>
          <w:noProof/>
          <w:sz w:val="24"/>
          <w:szCs w:val="24"/>
        </w:rPr>
        <w:t>longer</w:t>
      </w:r>
      <w:r w:rsidR="00E62FA1">
        <w:rPr>
          <w:rFonts w:ascii="Calibri" w:hAnsi="Calibri" w:cs="Calibri"/>
          <w:noProof/>
          <w:sz w:val="24"/>
          <w:szCs w:val="24"/>
        </w:rPr>
        <w:t xml:space="preserve"> length of life with lower quality of life versus a shorter length of life with higher </w:t>
      </w:r>
      <w:r w:rsidR="00E62FA1" w:rsidRPr="00697B7E">
        <w:rPr>
          <w:rFonts w:ascii="Calibri" w:hAnsi="Calibri" w:cs="Calibri"/>
          <w:noProof/>
          <w:sz w:val="24"/>
          <w:szCs w:val="24"/>
        </w:rPr>
        <w:t>health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E62FA1" w:rsidRPr="00697B7E">
        <w:rPr>
          <w:rFonts w:ascii="Calibri" w:hAnsi="Calibri" w:cs="Calibri"/>
          <w:noProof/>
          <w:sz w:val="24"/>
          <w:szCs w:val="24"/>
        </w:rPr>
        <w:t>related</w:t>
      </w:r>
      <w:r w:rsidR="00E62FA1">
        <w:rPr>
          <w:rFonts w:ascii="Calibri" w:hAnsi="Calibri" w:cs="Calibri"/>
          <w:noProof/>
          <w:sz w:val="24"/>
          <w:szCs w:val="24"/>
        </w:rPr>
        <w:t xml:space="preserve"> quality of lif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E62FA1" w:rsidRDefault="00E62FA1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115363" w:rsidRDefault="00E62FA1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now </w:t>
      </w:r>
      <w:r w:rsidRPr="00697B7E">
        <w:rPr>
          <w:rFonts w:ascii="Calibri" w:hAnsi="Calibri" w:cs="Calibri"/>
          <w:noProof/>
          <w:sz w:val="24"/>
          <w:szCs w:val="24"/>
        </w:rPr>
        <w:t>I’d</w:t>
      </w:r>
      <w:r>
        <w:rPr>
          <w:rFonts w:ascii="Calibri" w:hAnsi="Calibri" w:cs="Calibri"/>
          <w:noProof/>
          <w:sz w:val="24"/>
          <w:szCs w:val="24"/>
        </w:rPr>
        <w:t xml:space="preserve"> like to pause to give a little pop quiz to make sure </w:t>
      </w:r>
      <w:r w:rsidRPr="00697B7E">
        <w:rPr>
          <w:rFonts w:ascii="Calibri" w:hAnsi="Calibri" w:cs="Calibri"/>
          <w:noProof/>
          <w:sz w:val="24"/>
          <w:szCs w:val="24"/>
        </w:rPr>
        <w:t>we’re</w:t>
      </w:r>
      <w:r>
        <w:rPr>
          <w:rFonts w:ascii="Calibri" w:hAnsi="Calibri" w:cs="Calibri"/>
          <w:noProof/>
          <w:sz w:val="24"/>
          <w:szCs w:val="24"/>
        </w:rPr>
        <w:t xml:space="preserve"> understanding at a basic level of how to calculate differences in </w:t>
      </w:r>
      <w:r w:rsidR="0089629D">
        <w:rPr>
          <w:rFonts w:ascii="Calibri" w:hAnsi="Calibri" w:cs="Calibri"/>
          <w:noProof/>
          <w:sz w:val="24"/>
          <w:szCs w:val="24"/>
        </w:rPr>
        <w:t>QALYs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DE44CC">
        <w:rPr>
          <w:rFonts w:ascii="Calibri" w:hAnsi="Calibri" w:cs="Calibri"/>
          <w:noProof/>
          <w:sz w:val="24"/>
          <w:szCs w:val="24"/>
        </w:rPr>
        <w:t>across intervention</w:t>
      </w:r>
      <w:r w:rsidR="007036AE">
        <w:rPr>
          <w:rFonts w:ascii="Calibri" w:hAnsi="Calibri" w:cs="Calibri"/>
          <w:noProof/>
          <w:sz w:val="24"/>
          <w:szCs w:val="24"/>
        </w:rPr>
        <w:t>s</w:t>
      </w:r>
      <w:r w:rsidR="00DE44CC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E44CC">
        <w:rPr>
          <w:rFonts w:ascii="Calibri" w:hAnsi="Calibri" w:cs="Calibri"/>
          <w:noProof/>
          <w:sz w:val="24"/>
          <w:szCs w:val="24"/>
        </w:rPr>
        <w:t xml:space="preserve">In this </w:t>
      </w:r>
      <w:r w:rsidR="00DE44CC" w:rsidRPr="00697B7E">
        <w:rPr>
          <w:rFonts w:ascii="Calibri" w:hAnsi="Calibri" w:cs="Calibri"/>
          <w:noProof/>
          <w:sz w:val="24"/>
          <w:szCs w:val="24"/>
        </w:rPr>
        <w:t>scenario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DE44CC">
        <w:rPr>
          <w:rFonts w:ascii="Calibri" w:hAnsi="Calibri" w:cs="Calibri"/>
          <w:noProof/>
          <w:sz w:val="24"/>
          <w:szCs w:val="24"/>
        </w:rPr>
        <w:t xml:space="preserve"> we have two interventions that generate the following QALYs for each year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E44CC">
        <w:rPr>
          <w:rFonts w:ascii="Calibri" w:hAnsi="Calibri" w:cs="Calibri"/>
          <w:noProof/>
          <w:sz w:val="24"/>
          <w:szCs w:val="24"/>
        </w:rPr>
        <w:t xml:space="preserve">Intervention A results in 0.5 QALYs </w:t>
      </w:r>
      <w:r w:rsidR="007036AE" w:rsidRPr="00697B7E">
        <w:rPr>
          <w:rFonts w:ascii="Calibri" w:hAnsi="Calibri" w:cs="Calibri"/>
          <w:noProof/>
          <w:sz w:val="24"/>
          <w:szCs w:val="24"/>
        </w:rPr>
        <w:t xml:space="preserve">in </w:t>
      </w:r>
      <w:r w:rsidR="00DE44CC" w:rsidRPr="00697B7E">
        <w:rPr>
          <w:rFonts w:ascii="Calibri" w:hAnsi="Calibri" w:cs="Calibri"/>
          <w:noProof/>
          <w:sz w:val="24"/>
          <w:szCs w:val="24"/>
        </w:rPr>
        <w:t>the</w:t>
      </w:r>
      <w:r w:rsidR="00DE44CC">
        <w:rPr>
          <w:rFonts w:ascii="Calibri" w:hAnsi="Calibri" w:cs="Calibri"/>
          <w:noProof/>
          <w:sz w:val="24"/>
          <w:szCs w:val="24"/>
        </w:rPr>
        <w:t xml:space="preserve"> first two years</w:t>
      </w:r>
      <w:r w:rsidR="00697B7E">
        <w:rPr>
          <w:rFonts w:ascii="Calibri" w:hAnsi="Calibri" w:cs="Calibri"/>
          <w:noProof/>
          <w:sz w:val="24"/>
          <w:szCs w:val="24"/>
        </w:rPr>
        <w:t xml:space="preserve"> a</w:t>
      </w:r>
      <w:r w:rsidR="00DE44CC" w:rsidRPr="00697B7E">
        <w:rPr>
          <w:rFonts w:ascii="Calibri" w:hAnsi="Calibri" w:cs="Calibri"/>
          <w:noProof/>
          <w:sz w:val="24"/>
          <w:szCs w:val="24"/>
        </w:rPr>
        <w:t>nd</w:t>
      </w:r>
      <w:r w:rsidR="00DE44CC">
        <w:rPr>
          <w:rFonts w:ascii="Calibri" w:hAnsi="Calibri" w:cs="Calibri"/>
          <w:noProof/>
          <w:sz w:val="24"/>
          <w:szCs w:val="24"/>
        </w:rPr>
        <w:t xml:space="preserve"> </w:t>
      </w:r>
      <w:r w:rsidR="0089629D">
        <w:rPr>
          <w:rFonts w:ascii="Calibri" w:hAnsi="Calibri" w:cs="Calibri"/>
          <w:noProof/>
          <w:sz w:val="24"/>
          <w:szCs w:val="24"/>
        </w:rPr>
        <w:t>then 0.75 QALYs for the next two year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9629D">
        <w:rPr>
          <w:rFonts w:ascii="Calibri" w:hAnsi="Calibri" w:cs="Calibri"/>
          <w:noProof/>
          <w:sz w:val="24"/>
          <w:szCs w:val="24"/>
        </w:rPr>
        <w:t>Meanwhile</w:t>
      </w:r>
      <w:r w:rsidR="007036AE">
        <w:rPr>
          <w:rFonts w:ascii="Calibri" w:hAnsi="Calibri" w:cs="Calibri"/>
          <w:noProof/>
          <w:sz w:val="24"/>
          <w:szCs w:val="24"/>
        </w:rPr>
        <w:t>,</w:t>
      </w:r>
      <w:r w:rsidR="0089629D">
        <w:rPr>
          <w:rFonts w:ascii="Calibri" w:hAnsi="Calibri" w:cs="Calibri"/>
          <w:noProof/>
          <w:sz w:val="24"/>
          <w:szCs w:val="24"/>
        </w:rPr>
        <w:t xml:space="preserve"> intervention B results in a consisten</w:t>
      </w:r>
      <w:r w:rsidR="007036AE">
        <w:rPr>
          <w:rFonts w:ascii="Calibri" w:hAnsi="Calibri" w:cs="Calibri"/>
          <w:noProof/>
          <w:sz w:val="24"/>
          <w:szCs w:val="24"/>
        </w:rPr>
        <w:t>t</w:t>
      </w:r>
      <w:r w:rsidR="0089629D">
        <w:rPr>
          <w:rFonts w:ascii="Calibri" w:hAnsi="Calibri" w:cs="Calibri"/>
          <w:noProof/>
          <w:sz w:val="24"/>
          <w:szCs w:val="24"/>
        </w:rPr>
        <w:t xml:space="preserve"> health state of 0.4</w:t>
      </w:r>
      <w:r w:rsidR="001523A5">
        <w:rPr>
          <w:rFonts w:ascii="Calibri" w:hAnsi="Calibri" w:cs="Calibri"/>
          <w:noProof/>
          <w:sz w:val="24"/>
          <w:szCs w:val="24"/>
        </w:rPr>
        <w:t xml:space="preserve">, </w:t>
      </w:r>
      <w:r w:rsidR="0089629D">
        <w:rPr>
          <w:rFonts w:ascii="Calibri" w:hAnsi="Calibri" w:cs="Calibri"/>
          <w:noProof/>
          <w:sz w:val="24"/>
          <w:szCs w:val="24"/>
        </w:rPr>
        <w:t>5 QALYs across all four year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9629D">
        <w:rPr>
          <w:rFonts w:ascii="Calibri" w:hAnsi="Calibri" w:cs="Calibri"/>
          <w:noProof/>
          <w:sz w:val="24"/>
          <w:szCs w:val="24"/>
        </w:rPr>
        <w:t xml:space="preserve">So </w:t>
      </w:r>
      <w:r w:rsidR="00697B7E" w:rsidRPr="00697B7E">
        <w:rPr>
          <w:rFonts w:ascii="Calibri" w:hAnsi="Calibri" w:cs="Calibri"/>
          <w:noProof/>
          <w:sz w:val="24"/>
          <w:szCs w:val="24"/>
        </w:rPr>
        <w:t>I’m</w:t>
      </w:r>
      <w:r w:rsidR="00697B7E">
        <w:rPr>
          <w:rFonts w:ascii="Calibri" w:hAnsi="Calibri" w:cs="Calibri"/>
          <w:noProof/>
          <w:sz w:val="24"/>
          <w:szCs w:val="24"/>
        </w:rPr>
        <w:t xml:space="preserve"> going to </w:t>
      </w:r>
      <w:r w:rsidR="001523A5">
        <w:rPr>
          <w:rFonts w:ascii="Calibri" w:hAnsi="Calibri" w:cs="Calibri"/>
          <w:noProof/>
          <w:sz w:val="24"/>
          <w:szCs w:val="24"/>
        </w:rPr>
        <w:t>l</w:t>
      </w:r>
      <w:r w:rsidR="0089629D">
        <w:rPr>
          <w:rFonts w:ascii="Calibri" w:hAnsi="Calibri" w:cs="Calibri"/>
          <w:noProof/>
          <w:sz w:val="24"/>
          <w:szCs w:val="24"/>
        </w:rPr>
        <w:t xml:space="preserve">eave </w:t>
      </w:r>
      <w:r w:rsidR="001523A5">
        <w:rPr>
          <w:rFonts w:ascii="Calibri" w:hAnsi="Calibri" w:cs="Calibri"/>
          <w:noProof/>
          <w:sz w:val="24"/>
          <w:szCs w:val="24"/>
        </w:rPr>
        <w:t xml:space="preserve">this up for a second to make sure </w:t>
      </w:r>
      <w:r w:rsidR="001523A5" w:rsidRPr="00697B7E">
        <w:rPr>
          <w:rFonts w:ascii="Calibri" w:hAnsi="Calibri" w:cs="Calibri"/>
          <w:noProof/>
          <w:sz w:val="24"/>
          <w:szCs w:val="24"/>
        </w:rPr>
        <w:t>you</w:t>
      </w:r>
      <w:r w:rsidR="001523A5">
        <w:rPr>
          <w:rFonts w:ascii="Calibri" w:hAnsi="Calibri" w:cs="Calibri"/>
          <w:noProof/>
          <w:sz w:val="24"/>
          <w:szCs w:val="24"/>
        </w:rPr>
        <w:t xml:space="preserve"> can do the arithmetic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B</w:t>
      </w:r>
      <w:r w:rsidR="001523A5" w:rsidRPr="00697B7E">
        <w:rPr>
          <w:rFonts w:ascii="Calibri" w:hAnsi="Calibri" w:cs="Calibri"/>
          <w:noProof/>
          <w:sz w:val="24"/>
          <w:szCs w:val="24"/>
        </w:rPr>
        <w:t>ut</w:t>
      </w:r>
      <w:r w:rsidR="001523A5">
        <w:rPr>
          <w:rFonts w:ascii="Calibri" w:hAnsi="Calibri" w:cs="Calibri"/>
          <w:noProof/>
          <w:sz w:val="24"/>
          <w:szCs w:val="24"/>
        </w:rPr>
        <w:t xml:space="preserve"> the question for the poll will ultimately ask</w:t>
      </w:r>
      <w:r w:rsidR="00697B7E">
        <w:rPr>
          <w:rFonts w:ascii="Calibri" w:hAnsi="Calibri" w:cs="Calibri"/>
          <w:noProof/>
          <w:sz w:val="24"/>
          <w:szCs w:val="24"/>
        </w:rPr>
        <w:t xml:space="preserve">, </w:t>
      </w:r>
      <w:r w:rsidR="0090707B">
        <w:rPr>
          <w:rFonts w:ascii="Calibri" w:hAnsi="Calibri" w:cs="Calibri"/>
          <w:noProof/>
          <w:sz w:val="24"/>
          <w:szCs w:val="24"/>
        </w:rPr>
        <w:t>which, uh yea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90707B">
        <w:rPr>
          <w:rFonts w:ascii="Calibri" w:hAnsi="Calibri" w:cs="Calibri"/>
          <w:noProof/>
          <w:sz w:val="24"/>
          <w:szCs w:val="24"/>
        </w:rPr>
        <w:t xml:space="preserve">The, what are the </w:t>
      </w:r>
      <w:r w:rsidR="0090707B" w:rsidRPr="00697B7E">
        <w:rPr>
          <w:rFonts w:ascii="Calibri" w:hAnsi="Calibri" w:cs="Calibri"/>
          <w:noProof/>
          <w:sz w:val="24"/>
          <w:szCs w:val="24"/>
        </w:rPr>
        <w:t>add</w:t>
      </w:r>
      <w:r w:rsidR="00697B7E">
        <w:rPr>
          <w:rFonts w:ascii="Calibri" w:hAnsi="Calibri" w:cs="Calibri"/>
          <w:noProof/>
          <w:sz w:val="24"/>
          <w:szCs w:val="24"/>
        </w:rPr>
        <w:t>it</w:t>
      </w:r>
      <w:r w:rsidR="0090707B" w:rsidRPr="00697B7E">
        <w:rPr>
          <w:rFonts w:ascii="Calibri" w:hAnsi="Calibri" w:cs="Calibri"/>
          <w:noProof/>
          <w:sz w:val="24"/>
          <w:szCs w:val="24"/>
        </w:rPr>
        <w:t>ional</w:t>
      </w:r>
      <w:r w:rsidR="0090707B">
        <w:rPr>
          <w:rFonts w:ascii="Calibri" w:hAnsi="Calibri" w:cs="Calibri"/>
          <w:noProof/>
          <w:sz w:val="24"/>
          <w:szCs w:val="24"/>
        </w:rPr>
        <w:t xml:space="preserve"> QALYs generated by treatment A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E257A">
        <w:rPr>
          <w:rFonts w:ascii="Calibri" w:hAnsi="Calibri" w:cs="Calibri"/>
          <w:noProof/>
          <w:sz w:val="24"/>
          <w:szCs w:val="24"/>
        </w:rPr>
        <w:t xml:space="preserve">Okay. </w:t>
      </w:r>
      <w:r w:rsidR="00697B7E">
        <w:rPr>
          <w:rFonts w:ascii="Calibri" w:hAnsi="Calibri" w:cs="Calibri"/>
          <w:noProof/>
          <w:sz w:val="24"/>
          <w:szCs w:val="24"/>
        </w:rPr>
        <w:t>[Pause from 11:00 to 11:07]</w:t>
      </w:r>
      <w:r w:rsidR="00DE257A">
        <w:rPr>
          <w:rFonts w:ascii="Calibri" w:hAnsi="Calibri" w:cs="Calibri"/>
          <w:noProof/>
          <w:sz w:val="24"/>
          <w:szCs w:val="24"/>
        </w:rPr>
        <w:t xml:space="preserve"> So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115363" w:rsidRDefault="00115363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Heidi: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Do we have that poll up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Responses are </w:t>
      </w:r>
      <w:r w:rsidR="00DE257A">
        <w:rPr>
          <w:rFonts w:ascii="Calibri" w:hAnsi="Calibri" w:cs="Calibri"/>
          <w:noProof/>
          <w:sz w:val="24"/>
          <w:szCs w:val="24"/>
        </w:rPr>
        <w:t xml:space="preserve">coming in </w:t>
      </w:r>
      <w:r w:rsidR="00DE257A" w:rsidRPr="00697B7E">
        <w:rPr>
          <w:rFonts w:ascii="Calibri" w:hAnsi="Calibri" w:cs="Calibri"/>
          <w:noProof/>
          <w:sz w:val="24"/>
          <w:szCs w:val="24"/>
        </w:rPr>
        <w:t>we’ll</w:t>
      </w:r>
      <w:r w:rsidR="00DE257A">
        <w:rPr>
          <w:rFonts w:ascii="Calibri" w:hAnsi="Calibri" w:cs="Calibri"/>
          <w:noProof/>
          <w:sz w:val="24"/>
          <w:szCs w:val="24"/>
        </w:rPr>
        <w:t xml:space="preserve"> give everyone a few more moments to respond and then will go through the results her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Dr. Josephine Jacobs: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B58EE">
        <w:rPr>
          <w:rFonts w:ascii="Calibri" w:hAnsi="Calibri" w:cs="Calibri"/>
          <w:noProof/>
          <w:sz w:val="24"/>
          <w:szCs w:val="24"/>
        </w:rPr>
        <w:t>Okay.</w:t>
      </w: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97B7E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[Pause from 11:22 to 11:32]</w:t>
      </w:r>
    </w:p>
    <w:p w:rsidR="00E62FA1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lastRenderedPageBreak/>
        <w:t>Heidi:</w:t>
      </w:r>
      <w:r w:rsidR="00E60E50">
        <w:rPr>
          <w:rFonts w:ascii="Calibri" w:hAnsi="Calibri" w:cs="Calibri"/>
          <w:noProof/>
          <w:sz w:val="24"/>
          <w:szCs w:val="24"/>
        </w:rPr>
        <w:t xml:space="preserve"> </w:t>
      </w:r>
      <w:r w:rsidR="00CB58EE" w:rsidRPr="00697B7E">
        <w:rPr>
          <w:rFonts w:ascii="Calibri" w:hAnsi="Calibri" w:cs="Calibri"/>
          <w:noProof/>
          <w:sz w:val="24"/>
          <w:szCs w:val="24"/>
        </w:rPr>
        <w:t>And</w:t>
      </w:r>
      <w:r w:rsidR="00CB58EE">
        <w:rPr>
          <w:rFonts w:ascii="Calibri" w:hAnsi="Calibri" w:cs="Calibri"/>
          <w:noProof/>
          <w:sz w:val="24"/>
          <w:szCs w:val="24"/>
        </w:rPr>
        <w:t xml:space="preserve"> it looks like </w:t>
      </w:r>
      <w:r w:rsidR="00CB58EE" w:rsidRPr="00697B7E">
        <w:rPr>
          <w:rFonts w:ascii="Calibri" w:hAnsi="Calibri" w:cs="Calibri"/>
          <w:noProof/>
          <w:sz w:val="24"/>
          <w:szCs w:val="24"/>
        </w:rPr>
        <w:t>we’re</w:t>
      </w:r>
      <w:r w:rsidR="00CB58EE">
        <w:rPr>
          <w:rFonts w:ascii="Calibri" w:hAnsi="Calibri" w:cs="Calibri"/>
          <w:noProof/>
          <w:sz w:val="24"/>
          <w:szCs w:val="24"/>
        </w:rPr>
        <w:t xml:space="preserve"> slowing down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S</w:t>
      </w:r>
      <w:r w:rsidR="00CB58EE" w:rsidRPr="00697B7E">
        <w:rPr>
          <w:rFonts w:ascii="Calibri" w:hAnsi="Calibri" w:cs="Calibri"/>
          <w:noProof/>
          <w:sz w:val="24"/>
          <w:szCs w:val="24"/>
        </w:rPr>
        <w:t>o</w:t>
      </w:r>
      <w:r w:rsidR="00CB58EE">
        <w:rPr>
          <w:rFonts w:ascii="Calibri" w:hAnsi="Calibri" w:cs="Calibri"/>
          <w:noProof/>
          <w:sz w:val="24"/>
          <w:szCs w:val="24"/>
        </w:rPr>
        <w:t xml:space="preserve"> </w:t>
      </w:r>
      <w:r w:rsidR="00CB58EE" w:rsidRPr="00697B7E">
        <w:rPr>
          <w:rFonts w:ascii="Calibri" w:hAnsi="Calibri" w:cs="Calibri"/>
          <w:noProof/>
          <w:sz w:val="24"/>
          <w:szCs w:val="24"/>
        </w:rPr>
        <w:t>I’m</w:t>
      </w:r>
      <w:r w:rsidR="00CB58EE">
        <w:rPr>
          <w:rFonts w:ascii="Calibri" w:hAnsi="Calibri" w:cs="Calibri"/>
          <w:noProof/>
          <w:sz w:val="24"/>
          <w:szCs w:val="24"/>
        </w:rPr>
        <w:t xml:space="preserve"> going to close this out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</w:t>
      </w:r>
      <w:r w:rsidR="00CB58EE" w:rsidRPr="00697B7E">
        <w:rPr>
          <w:rFonts w:ascii="Calibri" w:hAnsi="Calibri" w:cs="Calibri"/>
          <w:noProof/>
          <w:sz w:val="24"/>
          <w:szCs w:val="24"/>
        </w:rPr>
        <w:t>nd</w:t>
      </w:r>
      <w:r w:rsidR="00CB58EE">
        <w:rPr>
          <w:rFonts w:ascii="Calibri" w:hAnsi="Calibri" w:cs="Calibri"/>
          <w:noProof/>
          <w:sz w:val="24"/>
          <w:szCs w:val="24"/>
        </w:rPr>
        <w:t xml:space="preserve"> what we are seeing is 5% of the audience think, 5% of the audience </w:t>
      </w:r>
      <w:r>
        <w:rPr>
          <w:rFonts w:ascii="Calibri" w:hAnsi="Calibri" w:cs="Calibri"/>
          <w:noProof/>
          <w:sz w:val="24"/>
          <w:szCs w:val="24"/>
        </w:rPr>
        <w:t>saying</w:t>
      </w:r>
      <w:r w:rsidR="00CB58EE">
        <w:rPr>
          <w:rFonts w:ascii="Calibri" w:hAnsi="Calibri" w:cs="Calibri"/>
          <w:noProof/>
          <w:sz w:val="24"/>
          <w:szCs w:val="24"/>
        </w:rPr>
        <w:t xml:space="preserve"> 1 QALY, 13% percent </w:t>
      </w:r>
      <w:r>
        <w:rPr>
          <w:rFonts w:ascii="Calibri" w:hAnsi="Calibri" w:cs="Calibri"/>
          <w:noProof/>
          <w:sz w:val="24"/>
          <w:szCs w:val="24"/>
        </w:rPr>
        <w:t>saying</w:t>
      </w:r>
      <w:r w:rsidR="00CB58EE">
        <w:rPr>
          <w:rFonts w:ascii="Calibri" w:hAnsi="Calibri" w:cs="Calibri"/>
          <w:noProof/>
          <w:sz w:val="24"/>
          <w:szCs w:val="24"/>
        </w:rPr>
        <w:t xml:space="preserve"> 2 QALYs, </w:t>
      </w:r>
      <w:r w:rsidR="003B46FF">
        <w:rPr>
          <w:rFonts w:ascii="Calibri" w:hAnsi="Calibri" w:cs="Calibri"/>
          <w:noProof/>
          <w:sz w:val="24"/>
          <w:szCs w:val="24"/>
        </w:rPr>
        <w:t xml:space="preserve">73% </w:t>
      </w:r>
      <w:r>
        <w:rPr>
          <w:rFonts w:ascii="Calibri" w:hAnsi="Calibri" w:cs="Calibri"/>
          <w:noProof/>
          <w:sz w:val="24"/>
          <w:szCs w:val="24"/>
        </w:rPr>
        <w:t>saying</w:t>
      </w:r>
      <w:r w:rsidR="003B46FF">
        <w:rPr>
          <w:rFonts w:ascii="Calibri" w:hAnsi="Calibri" w:cs="Calibri"/>
          <w:noProof/>
          <w:sz w:val="24"/>
          <w:szCs w:val="24"/>
        </w:rPr>
        <w:t xml:space="preserve"> .5 QALYs and 10% </w:t>
      </w:r>
      <w:r>
        <w:rPr>
          <w:rFonts w:ascii="Calibri" w:hAnsi="Calibri" w:cs="Calibri"/>
          <w:noProof/>
          <w:sz w:val="24"/>
          <w:szCs w:val="24"/>
        </w:rPr>
        <w:t>saying</w:t>
      </w:r>
      <w:r w:rsidR="003B46FF">
        <w:rPr>
          <w:rFonts w:ascii="Calibri" w:hAnsi="Calibri" w:cs="Calibri"/>
          <w:noProof/>
          <w:sz w:val="24"/>
          <w:szCs w:val="24"/>
        </w:rPr>
        <w:t xml:space="preserve"> .25 QALY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46FF">
        <w:rPr>
          <w:rFonts w:ascii="Calibri" w:hAnsi="Calibri" w:cs="Calibri"/>
          <w:noProof/>
          <w:sz w:val="24"/>
          <w:szCs w:val="24"/>
        </w:rPr>
        <w:t xml:space="preserve">Thank </w:t>
      </w:r>
      <w:r w:rsidR="003B46FF" w:rsidRPr="00697B7E">
        <w:rPr>
          <w:rFonts w:ascii="Calibri" w:hAnsi="Calibri" w:cs="Calibri"/>
          <w:noProof/>
          <w:sz w:val="24"/>
          <w:szCs w:val="24"/>
        </w:rPr>
        <w:t>you</w:t>
      </w:r>
      <w:r w:rsidRPr="00697B7E">
        <w:rPr>
          <w:rFonts w:ascii="Calibri" w:hAnsi="Calibri" w:cs="Calibri"/>
          <w:noProof/>
          <w:sz w:val="24"/>
          <w:szCs w:val="24"/>
        </w:rPr>
        <w:t>,</w:t>
      </w:r>
      <w:r w:rsidR="003B46FF">
        <w:rPr>
          <w:rFonts w:ascii="Calibri" w:hAnsi="Calibri" w:cs="Calibri"/>
          <w:noProof/>
          <w:sz w:val="24"/>
          <w:szCs w:val="24"/>
        </w:rPr>
        <w:t xml:space="preserve"> </w:t>
      </w:r>
      <w:r w:rsidR="003B46FF" w:rsidRPr="00697B7E">
        <w:rPr>
          <w:rFonts w:ascii="Calibri" w:hAnsi="Calibri" w:cs="Calibri"/>
          <w:noProof/>
          <w:sz w:val="24"/>
          <w:szCs w:val="24"/>
        </w:rPr>
        <w:t>everyone</w:t>
      </w:r>
      <w:r w:rsidR="003B46FF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3B46FF" w:rsidRDefault="003B46FF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B46FF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Dr. Josephine Jacobs: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977B3E">
        <w:rPr>
          <w:rFonts w:ascii="Calibri" w:hAnsi="Calibri" w:cs="Calibri"/>
          <w:noProof/>
          <w:sz w:val="24"/>
          <w:szCs w:val="24"/>
        </w:rPr>
        <w:t>Great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977B3E">
        <w:rPr>
          <w:rFonts w:ascii="Calibri" w:hAnsi="Calibri" w:cs="Calibri"/>
          <w:noProof/>
          <w:sz w:val="24"/>
          <w:szCs w:val="24"/>
        </w:rPr>
        <w:t xml:space="preserve">So </w:t>
      </w:r>
      <w:r w:rsidR="00977B3E" w:rsidRPr="00697B7E">
        <w:rPr>
          <w:rFonts w:ascii="Calibri" w:hAnsi="Calibri" w:cs="Calibri"/>
          <w:noProof/>
          <w:sz w:val="24"/>
          <w:szCs w:val="24"/>
        </w:rPr>
        <w:t>I</w:t>
      </w:r>
      <w:r w:rsidR="00977B3E">
        <w:rPr>
          <w:rFonts w:ascii="Calibri" w:hAnsi="Calibri" w:cs="Calibri"/>
          <w:noProof/>
          <w:sz w:val="24"/>
          <w:szCs w:val="24"/>
        </w:rPr>
        <w:t xml:space="preserve"> think most people got it</w:t>
      </w:r>
      <w:r>
        <w:rPr>
          <w:rFonts w:ascii="Calibri" w:hAnsi="Calibri" w:cs="Calibri"/>
          <w:noProof/>
          <w:sz w:val="24"/>
          <w:szCs w:val="24"/>
        </w:rPr>
        <w:t>,</w:t>
      </w:r>
      <w:r w:rsidR="00C02E60">
        <w:rPr>
          <w:rFonts w:ascii="Calibri" w:hAnsi="Calibri" w:cs="Calibri"/>
          <w:noProof/>
          <w:sz w:val="24"/>
          <w:szCs w:val="24"/>
        </w:rPr>
        <w:t xml:space="preserve"> 0.5 QALY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02E60">
        <w:rPr>
          <w:rFonts w:ascii="Calibri" w:hAnsi="Calibri" w:cs="Calibri"/>
          <w:noProof/>
          <w:sz w:val="24"/>
          <w:szCs w:val="24"/>
        </w:rPr>
        <w:t>So</w:t>
      </w:r>
      <w:r>
        <w:rPr>
          <w:rFonts w:ascii="Calibri" w:hAnsi="Calibri" w:cs="Calibri"/>
          <w:noProof/>
          <w:sz w:val="24"/>
          <w:szCs w:val="24"/>
        </w:rPr>
        <w:t>, in this case,</w:t>
      </w:r>
      <w:r w:rsidR="00C02E60">
        <w:rPr>
          <w:rFonts w:ascii="Calibri" w:hAnsi="Calibri" w:cs="Calibri"/>
          <w:noProof/>
          <w:sz w:val="24"/>
          <w:szCs w:val="24"/>
        </w:rPr>
        <w:t xml:space="preserve"> we can see that treatment A has resulted </w:t>
      </w:r>
      <w:r w:rsidR="00D87A71">
        <w:rPr>
          <w:rFonts w:ascii="Calibri" w:hAnsi="Calibri" w:cs="Calibri"/>
          <w:noProof/>
          <w:sz w:val="24"/>
          <w:szCs w:val="24"/>
        </w:rPr>
        <w:t>in 2.5 QALYs and treatment B has resulted in 2.0 QALYs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W</w:t>
      </w:r>
      <w:r w:rsidR="00D87A71">
        <w:rPr>
          <w:rFonts w:ascii="Calibri" w:hAnsi="Calibri" w:cs="Calibri"/>
          <w:noProof/>
          <w:sz w:val="24"/>
          <w:szCs w:val="24"/>
        </w:rPr>
        <w:t xml:space="preserve">hich means that treatment A generated </w:t>
      </w:r>
      <w:r w:rsidR="00D87A71" w:rsidRPr="00697B7E">
        <w:rPr>
          <w:rFonts w:ascii="Calibri" w:hAnsi="Calibri" w:cs="Calibri"/>
          <w:noProof/>
          <w:sz w:val="24"/>
          <w:szCs w:val="24"/>
        </w:rPr>
        <w:t>an</w:t>
      </w:r>
      <w:r w:rsidR="00D87A71">
        <w:rPr>
          <w:rFonts w:ascii="Calibri" w:hAnsi="Calibri" w:cs="Calibri"/>
          <w:noProof/>
          <w:sz w:val="24"/>
          <w:szCs w:val="24"/>
        </w:rPr>
        <w:t xml:space="preserve"> </w:t>
      </w:r>
      <w:r w:rsidR="00D87A71" w:rsidRPr="00697B7E">
        <w:rPr>
          <w:rFonts w:ascii="Calibri" w:hAnsi="Calibri" w:cs="Calibri"/>
          <w:noProof/>
          <w:sz w:val="24"/>
          <w:szCs w:val="24"/>
        </w:rPr>
        <w:t>addit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 w:rsidR="00D87A71" w:rsidRPr="00697B7E">
        <w:rPr>
          <w:rFonts w:ascii="Calibri" w:hAnsi="Calibri" w:cs="Calibri"/>
          <w:noProof/>
          <w:sz w:val="24"/>
          <w:szCs w:val="24"/>
        </w:rPr>
        <w:t>onal</w:t>
      </w:r>
      <w:r w:rsidR="00D87A71">
        <w:rPr>
          <w:rFonts w:ascii="Calibri" w:hAnsi="Calibri" w:cs="Calibri"/>
          <w:noProof/>
          <w:sz w:val="24"/>
          <w:szCs w:val="24"/>
        </w:rPr>
        <w:t xml:space="preserve"> half of a QA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D87A71" w:rsidRDefault="00D87A71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D87A71" w:rsidRDefault="00D87A71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now that we see how QALYs can </w:t>
      </w:r>
      <w:r w:rsidRPr="00697B7E">
        <w:rPr>
          <w:rFonts w:ascii="Calibri" w:hAnsi="Calibri" w:cs="Calibri"/>
          <w:noProof/>
          <w:sz w:val="24"/>
          <w:szCs w:val="24"/>
        </w:rPr>
        <w:t>be used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noProof/>
          <w:sz w:val="24"/>
          <w:szCs w:val="24"/>
        </w:rPr>
        <w:t xml:space="preserve"> important to understand how </w:t>
      </w:r>
      <w:r w:rsidRPr="00697B7E">
        <w:rPr>
          <w:rFonts w:ascii="Calibri" w:hAnsi="Calibri" w:cs="Calibri"/>
          <w:noProof/>
          <w:sz w:val="24"/>
          <w:szCs w:val="24"/>
        </w:rPr>
        <w:t>they’re</w:t>
      </w:r>
      <w:r>
        <w:rPr>
          <w:rFonts w:ascii="Calibri" w:hAnsi="Calibri" w:cs="Calibri"/>
          <w:noProof/>
          <w:sz w:val="24"/>
          <w:szCs w:val="24"/>
        </w:rPr>
        <w:t xml:space="preserve"> derived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As we noted</w:t>
      </w:r>
      <w:r w:rsidR="008C0B37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generating a QALY involves generating quality of life </w:t>
      </w:r>
      <w:r w:rsidRPr="00697B7E">
        <w:rPr>
          <w:rFonts w:ascii="Calibri" w:hAnsi="Calibri" w:cs="Calibri"/>
          <w:noProof/>
          <w:sz w:val="24"/>
          <w:szCs w:val="24"/>
        </w:rPr>
        <w:t>valuat</w:t>
      </w:r>
      <w:r w:rsidR="00697B7E">
        <w:rPr>
          <w:rFonts w:ascii="Calibri" w:hAnsi="Calibri" w:cs="Calibri"/>
          <w:noProof/>
          <w:sz w:val="24"/>
          <w:szCs w:val="24"/>
        </w:rPr>
        <w:t>io</w:t>
      </w:r>
      <w:r w:rsidRPr="00697B7E">
        <w:rPr>
          <w:rFonts w:ascii="Calibri" w:hAnsi="Calibri" w:cs="Calibri"/>
          <w:noProof/>
          <w:sz w:val="24"/>
          <w:szCs w:val="24"/>
        </w:rPr>
        <w:t>ns</w:t>
      </w:r>
      <w:r>
        <w:rPr>
          <w:rFonts w:ascii="Calibri" w:hAnsi="Calibri" w:cs="Calibri"/>
          <w:noProof/>
          <w:sz w:val="24"/>
          <w:szCs w:val="24"/>
        </w:rPr>
        <w:t xml:space="preserve"> referred to as health utiliti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14B8A">
        <w:rPr>
          <w:rFonts w:ascii="Calibri" w:hAnsi="Calibri" w:cs="Calibri"/>
          <w:noProof/>
          <w:sz w:val="24"/>
          <w:szCs w:val="24"/>
        </w:rPr>
        <w:t xml:space="preserve">Measuring utilities has two main </w:t>
      </w:r>
      <w:r w:rsidR="00D14B8A" w:rsidRPr="00697B7E">
        <w:rPr>
          <w:rFonts w:ascii="Calibri" w:hAnsi="Calibri" w:cs="Calibri"/>
          <w:noProof/>
          <w:sz w:val="24"/>
          <w:szCs w:val="24"/>
        </w:rPr>
        <w:t>compone</w:t>
      </w:r>
      <w:r w:rsidR="00697B7E">
        <w:rPr>
          <w:rFonts w:ascii="Calibri" w:hAnsi="Calibri" w:cs="Calibri"/>
          <w:noProof/>
          <w:sz w:val="24"/>
          <w:szCs w:val="24"/>
        </w:rPr>
        <w:t>n</w:t>
      </w:r>
      <w:r w:rsidR="00D14B8A" w:rsidRPr="00697B7E">
        <w:rPr>
          <w:rFonts w:ascii="Calibri" w:hAnsi="Calibri" w:cs="Calibri"/>
          <w:noProof/>
          <w:sz w:val="24"/>
          <w:szCs w:val="24"/>
        </w:rPr>
        <w:t>ts</w:t>
      </w:r>
      <w:r w:rsidR="00D14B8A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14B8A" w:rsidRPr="00697B7E">
        <w:rPr>
          <w:rFonts w:ascii="Calibri" w:hAnsi="Calibri" w:cs="Calibri"/>
          <w:noProof/>
          <w:sz w:val="24"/>
          <w:szCs w:val="24"/>
        </w:rPr>
        <w:t>First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D14B8A">
        <w:rPr>
          <w:rFonts w:ascii="Calibri" w:hAnsi="Calibri" w:cs="Calibri"/>
          <w:noProof/>
          <w:sz w:val="24"/>
          <w:szCs w:val="24"/>
        </w:rPr>
        <w:t xml:space="preserve"> </w:t>
      </w:r>
      <w:r w:rsidR="00D14B8A" w:rsidRPr="00697B7E">
        <w:rPr>
          <w:rFonts w:ascii="Calibri" w:hAnsi="Calibri" w:cs="Calibri"/>
          <w:noProof/>
          <w:sz w:val="24"/>
          <w:szCs w:val="24"/>
        </w:rPr>
        <w:t>you</w:t>
      </w:r>
      <w:r w:rsidR="00D14B8A">
        <w:rPr>
          <w:rFonts w:ascii="Calibri" w:hAnsi="Calibri" w:cs="Calibri"/>
          <w:noProof/>
          <w:sz w:val="24"/>
          <w:szCs w:val="24"/>
        </w:rPr>
        <w:t xml:space="preserve"> need to define and describe a set of health states of interes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14B8A" w:rsidRPr="00697B7E">
        <w:rPr>
          <w:rFonts w:ascii="Calibri" w:hAnsi="Calibri" w:cs="Calibri"/>
          <w:noProof/>
          <w:sz w:val="24"/>
          <w:szCs w:val="24"/>
        </w:rPr>
        <w:t>And</w:t>
      </w:r>
      <w:r w:rsidR="00D14B8A">
        <w:rPr>
          <w:rFonts w:ascii="Calibri" w:hAnsi="Calibri" w:cs="Calibri"/>
          <w:noProof/>
          <w:sz w:val="24"/>
          <w:szCs w:val="24"/>
        </w:rPr>
        <w:t xml:space="preserve"> second, </w:t>
      </w:r>
      <w:r w:rsidR="00D14B8A" w:rsidRPr="00697B7E">
        <w:rPr>
          <w:rFonts w:ascii="Calibri" w:hAnsi="Calibri" w:cs="Calibri"/>
          <w:noProof/>
          <w:sz w:val="24"/>
          <w:szCs w:val="24"/>
        </w:rPr>
        <w:t>you</w:t>
      </w:r>
      <w:r w:rsidR="00D14B8A">
        <w:rPr>
          <w:rFonts w:ascii="Calibri" w:hAnsi="Calibri" w:cs="Calibri"/>
          <w:noProof/>
          <w:sz w:val="24"/>
          <w:szCs w:val="24"/>
        </w:rPr>
        <w:t xml:space="preserve"> need to reflect on the relative value </w:t>
      </w:r>
      <w:r w:rsidR="00D14B8A" w:rsidRPr="00697B7E">
        <w:rPr>
          <w:rFonts w:ascii="Calibri" w:hAnsi="Calibri" w:cs="Calibri"/>
          <w:noProof/>
          <w:sz w:val="24"/>
          <w:szCs w:val="24"/>
        </w:rPr>
        <w:t xml:space="preserve">of </w:t>
      </w:r>
      <w:r w:rsidR="00D14B8A">
        <w:rPr>
          <w:rFonts w:ascii="Calibri" w:hAnsi="Calibri" w:cs="Calibri"/>
          <w:noProof/>
          <w:sz w:val="24"/>
          <w:szCs w:val="24"/>
        </w:rPr>
        <w:t>those health stat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14B8A">
        <w:rPr>
          <w:rFonts w:ascii="Calibri" w:hAnsi="Calibri" w:cs="Calibri"/>
          <w:noProof/>
          <w:sz w:val="24"/>
          <w:szCs w:val="24"/>
        </w:rPr>
        <w:t xml:space="preserve">So </w:t>
      </w:r>
      <w:r w:rsidR="00D14B8A" w:rsidRPr="00697B7E">
        <w:rPr>
          <w:rFonts w:ascii="Calibri" w:hAnsi="Calibri" w:cs="Calibri"/>
          <w:noProof/>
          <w:sz w:val="24"/>
          <w:szCs w:val="24"/>
        </w:rPr>
        <w:t>you</w:t>
      </w:r>
      <w:r w:rsidR="00D14B8A">
        <w:rPr>
          <w:rFonts w:ascii="Calibri" w:hAnsi="Calibri" w:cs="Calibri"/>
          <w:noProof/>
          <w:sz w:val="24"/>
          <w:szCs w:val="24"/>
        </w:rPr>
        <w:t xml:space="preserve"> need to measure the strength </w:t>
      </w:r>
      <w:r w:rsidR="00785165">
        <w:rPr>
          <w:rFonts w:ascii="Calibri" w:hAnsi="Calibri" w:cs="Calibri"/>
          <w:noProof/>
          <w:sz w:val="24"/>
          <w:szCs w:val="24"/>
        </w:rPr>
        <w:t>of preference for each of the health states.</w:t>
      </w:r>
    </w:p>
    <w:p w:rsidR="00785165" w:rsidRDefault="00785165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785165" w:rsidRDefault="00785165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We can derive preferences in a few way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There are direct </w:t>
      </w:r>
      <w:r w:rsidRPr="00697B7E">
        <w:rPr>
          <w:rFonts w:ascii="Calibri" w:hAnsi="Calibri" w:cs="Calibri"/>
          <w:noProof/>
          <w:sz w:val="24"/>
          <w:szCs w:val="24"/>
        </w:rPr>
        <w:t>measur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Pr="00697B7E">
        <w:rPr>
          <w:rFonts w:ascii="Calibri" w:hAnsi="Calibri" w:cs="Calibri"/>
          <w:noProof/>
          <w:sz w:val="24"/>
          <w:szCs w:val="24"/>
        </w:rPr>
        <w:t>ment</w:t>
      </w:r>
      <w:r>
        <w:rPr>
          <w:rFonts w:ascii="Calibri" w:hAnsi="Calibri" w:cs="Calibri"/>
          <w:noProof/>
          <w:sz w:val="24"/>
          <w:szCs w:val="24"/>
        </w:rPr>
        <w:t xml:space="preserve"> methods, where individua</w:t>
      </w:r>
      <w:r w:rsidR="008268FD">
        <w:rPr>
          <w:rFonts w:ascii="Calibri" w:hAnsi="Calibri" w:cs="Calibri"/>
          <w:noProof/>
          <w:sz w:val="24"/>
          <w:szCs w:val="24"/>
        </w:rPr>
        <w:t>ls are asked to rate the desirability of various health stat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268FD">
        <w:rPr>
          <w:rFonts w:ascii="Calibri" w:hAnsi="Calibri" w:cs="Calibri"/>
          <w:noProof/>
          <w:sz w:val="24"/>
          <w:szCs w:val="24"/>
        </w:rPr>
        <w:t xml:space="preserve">There are indirect measurement methods where utility </w:t>
      </w:r>
      <w:r w:rsidR="008268FD" w:rsidRPr="00697B7E">
        <w:rPr>
          <w:rFonts w:ascii="Calibri" w:hAnsi="Calibri" w:cs="Calibri"/>
          <w:noProof/>
          <w:sz w:val="24"/>
          <w:szCs w:val="24"/>
        </w:rPr>
        <w:t>alg</w:t>
      </w:r>
      <w:r w:rsidR="00697B7E">
        <w:rPr>
          <w:rFonts w:ascii="Calibri" w:hAnsi="Calibri" w:cs="Calibri"/>
          <w:noProof/>
          <w:sz w:val="24"/>
          <w:szCs w:val="24"/>
        </w:rPr>
        <w:t>ori</w:t>
      </w:r>
      <w:r w:rsidR="008268FD" w:rsidRPr="00697B7E">
        <w:rPr>
          <w:rFonts w:ascii="Calibri" w:hAnsi="Calibri" w:cs="Calibri"/>
          <w:noProof/>
          <w:sz w:val="24"/>
          <w:szCs w:val="24"/>
        </w:rPr>
        <w:t>thms</w:t>
      </w:r>
      <w:r w:rsidR="008268FD">
        <w:rPr>
          <w:rFonts w:ascii="Calibri" w:hAnsi="Calibri" w:cs="Calibri"/>
          <w:noProof/>
          <w:sz w:val="24"/>
          <w:szCs w:val="24"/>
        </w:rPr>
        <w:t xml:space="preserve"> </w:t>
      </w:r>
      <w:r w:rsidR="008268FD" w:rsidRPr="00697B7E">
        <w:rPr>
          <w:rFonts w:ascii="Calibri" w:hAnsi="Calibri" w:cs="Calibri"/>
          <w:noProof/>
          <w:sz w:val="24"/>
          <w:szCs w:val="24"/>
        </w:rPr>
        <w:t>are applied</w:t>
      </w:r>
      <w:r w:rsidR="008268FD">
        <w:rPr>
          <w:rFonts w:ascii="Calibri" w:hAnsi="Calibri" w:cs="Calibri"/>
          <w:noProof/>
          <w:sz w:val="24"/>
          <w:szCs w:val="24"/>
        </w:rPr>
        <w:t xml:space="preserve"> to generic or </w:t>
      </w:r>
      <w:r w:rsidR="008268FD" w:rsidRPr="00697B7E">
        <w:rPr>
          <w:rFonts w:ascii="Calibri" w:hAnsi="Calibri" w:cs="Calibri"/>
          <w:noProof/>
          <w:sz w:val="24"/>
          <w:szCs w:val="24"/>
        </w:rPr>
        <w:t>diseas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8268FD" w:rsidRPr="00697B7E">
        <w:rPr>
          <w:rFonts w:ascii="Calibri" w:hAnsi="Calibri" w:cs="Calibri"/>
          <w:noProof/>
          <w:sz w:val="24"/>
          <w:szCs w:val="24"/>
        </w:rPr>
        <w:t>specific</w:t>
      </w:r>
      <w:r w:rsidR="008268FD">
        <w:rPr>
          <w:rFonts w:ascii="Calibri" w:hAnsi="Calibri" w:cs="Calibri"/>
          <w:noProof/>
          <w:sz w:val="24"/>
          <w:szCs w:val="24"/>
        </w:rPr>
        <w:t xml:space="preserve"> preference based </w:t>
      </w:r>
      <w:r w:rsidR="008268FD" w:rsidRPr="00697B7E">
        <w:rPr>
          <w:rFonts w:ascii="Calibri" w:hAnsi="Calibri" w:cs="Calibri"/>
          <w:noProof/>
          <w:sz w:val="24"/>
          <w:szCs w:val="24"/>
        </w:rPr>
        <w:t>questio</w:t>
      </w:r>
      <w:r w:rsidR="00697B7E">
        <w:rPr>
          <w:rFonts w:ascii="Calibri" w:hAnsi="Calibri" w:cs="Calibri"/>
          <w:noProof/>
          <w:sz w:val="24"/>
          <w:szCs w:val="24"/>
        </w:rPr>
        <w:t>n</w:t>
      </w:r>
      <w:r w:rsidR="008268FD" w:rsidRPr="00697B7E">
        <w:rPr>
          <w:rFonts w:ascii="Calibri" w:hAnsi="Calibri" w:cs="Calibri"/>
          <w:noProof/>
          <w:sz w:val="24"/>
          <w:szCs w:val="24"/>
        </w:rPr>
        <w:t>n</w:t>
      </w:r>
      <w:r w:rsidR="00DA6A8D" w:rsidRPr="00697B7E">
        <w:rPr>
          <w:rFonts w:ascii="Calibri" w:hAnsi="Calibri" w:cs="Calibri"/>
          <w:noProof/>
          <w:sz w:val="24"/>
          <w:szCs w:val="24"/>
        </w:rPr>
        <w:t>aires</w:t>
      </w:r>
      <w:r w:rsidR="00DA6A8D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A6A8D" w:rsidRPr="00697B7E">
        <w:rPr>
          <w:rFonts w:ascii="Calibri" w:hAnsi="Calibri" w:cs="Calibri"/>
          <w:noProof/>
          <w:sz w:val="24"/>
          <w:szCs w:val="24"/>
        </w:rPr>
        <w:t>And</w:t>
      </w:r>
      <w:r w:rsidR="00DA6A8D">
        <w:rPr>
          <w:rFonts w:ascii="Calibri" w:hAnsi="Calibri" w:cs="Calibri"/>
          <w:noProof/>
          <w:sz w:val="24"/>
          <w:szCs w:val="24"/>
        </w:rPr>
        <w:t xml:space="preserve"> </w:t>
      </w:r>
      <w:r w:rsidR="00DA6A8D" w:rsidRPr="00697B7E">
        <w:rPr>
          <w:rFonts w:ascii="Calibri" w:hAnsi="Calibri" w:cs="Calibri"/>
          <w:noProof/>
          <w:sz w:val="24"/>
          <w:szCs w:val="24"/>
        </w:rPr>
        <w:t>there’s</w:t>
      </w:r>
      <w:r w:rsidR="00DA6A8D">
        <w:rPr>
          <w:rFonts w:ascii="Calibri" w:hAnsi="Calibri" w:cs="Calibri"/>
          <w:noProof/>
          <w:sz w:val="24"/>
          <w:szCs w:val="24"/>
        </w:rPr>
        <w:t xml:space="preserve"> off-the-shelf methods where we simply take preference weights from the existing literatur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04293" w:rsidRPr="00697B7E">
        <w:rPr>
          <w:rFonts w:ascii="Calibri" w:hAnsi="Calibri" w:cs="Calibri"/>
          <w:noProof/>
          <w:sz w:val="24"/>
          <w:szCs w:val="24"/>
        </w:rPr>
        <w:t>And</w:t>
      </w:r>
      <w:r w:rsidR="00804293">
        <w:rPr>
          <w:rFonts w:ascii="Calibri" w:hAnsi="Calibri" w:cs="Calibri"/>
          <w:noProof/>
          <w:sz w:val="24"/>
          <w:szCs w:val="24"/>
        </w:rPr>
        <w:t xml:space="preserve"> </w:t>
      </w:r>
      <w:r w:rsidR="00804293" w:rsidRPr="00697B7E">
        <w:rPr>
          <w:rFonts w:ascii="Calibri" w:hAnsi="Calibri" w:cs="Calibri"/>
          <w:noProof/>
          <w:sz w:val="24"/>
          <w:szCs w:val="24"/>
        </w:rPr>
        <w:t>we’ll</w:t>
      </w:r>
      <w:r w:rsidR="00804293">
        <w:rPr>
          <w:rFonts w:ascii="Calibri" w:hAnsi="Calibri" w:cs="Calibri"/>
          <w:noProof/>
          <w:sz w:val="24"/>
          <w:szCs w:val="24"/>
        </w:rPr>
        <w:t xml:space="preserve"> spend a little time now going over each of these method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804293" w:rsidRDefault="00804293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804293" w:rsidRDefault="0008226D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Direct methods involve asking individuals to choose or declare preferences between their current health state and alternative health state scenario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EB753B">
        <w:rPr>
          <w:rFonts w:ascii="Calibri" w:hAnsi="Calibri" w:cs="Calibri"/>
          <w:noProof/>
          <w:sz w:val="24"/>
          <w:szCs w:val="24"/>
        </w:rPr>
        <w:t xml:space="preserve">There are </w:t>
      </w:r>
      <w:r w:rsidR="00EB753B" w:rsidRPr="00697B7E">
        <w:rPr>
          <w:rFonts w:ascii="Calibri" w:hAnsi="Calibri" w:cs="Calibri"/>
          <w:noProof/>
          <w:sz w:val="24"/>
          <w:szCs w:val="24"/>
        </w:rPr>
        <w:t>a number of</w:t>
      </w:r>
      <w:r w:rsidR="00EB753B">
        <w:rPr>
          <w:rFonts w:ascii="Calibri" w:hAnsi="Calibri" w:cs="Calibri"/>
          <w:noProof/>
          <w:sz w:val="24"/>
          <w:szCs w:val="24"/>
        </w:rPr>
        <w:t xml:space="preserve"> options for which valuation methods to app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EB753B" w:rsidRPr="00697B7E">
        <w:rPr>
          <w:rFonts w:ascii="Calibri" w:hAnsi="Calibri" w:cs="Calibri"/>
          <w:noProof/>
          <w:sz w:val="24"/>
          <w:szCs w:val="24"/>
        </w:rPr>
        <w:t>But</w:t>
      </w:r>
      <w:r w:rsidR="00EB753B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 xml:space="preserve">the </w:t>
      </w:r>
      <w:r w:rsidR="00EB753B">
        <w:rPr>
          <w:rFonts w:ascii="Calibri" w:hAnsi="Calibri" w:cs="Calibri"/>
          <w:noProof/>
          <w:sz w:val="24"/>
          <w:szCs w:val="24"/>
        </w:rPr>
        <w:t xml:space="preserve">three most commonly used are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EB753B" w:rsidRPr="00697B7E">
        <w:rPr>
          <w:rFonts w:ascii="Calibri" w:hAnsi="Calibri" w:cs="Calibri"/>
          <w:noProof/>
          <w:sz w:val="24"/>
          <w:szCs w:val="24"/>
        </w:rPr>
        <w:t>tandard</w:t>
      </w:r>
      <w:r w:rsidR="00EB753B">
        <w:rPr>
          <w:rFonts w:ascii="Calibri" w:hAnsi="Calibri" w:cs="Calibri"/>
          <w:noProof/>
          <w:sz w:val="24"/>
          <w:szCs w:val="24"/>
        </w:rPr>
        <w:t xml:space="preserve">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 w:rsidR="00697B7E">
        <w:rPr>
          <w:rFonts w:ascii="Calibri" w:hAnsi="Calibri" w:cs="Calibri"/>
          <w:noProof/>
          <w:sz w:val="24"/>
          <w:szCs w:val="24"/>
        </w:rPr>
        <w:t xml:space="preserve">amble, </w:t>
      </w:r>
      <w:r w:rsidR="00276177">
        <w:rPr>
          <w:rFonts w:ascii="Calibri" w:hAnsi="Calibri" w:cs="Calibri"/>
          <w:noProof/>
          <w:sz w:val="24"/>
          <w:szCs w:val="24"/>
        </w:rPr>
        <w:t>t</w:t>
      </w:r>
      <w:r w:rsidR="00EB753B">
        <w:rPr>
          <w:rFonts w:ascii="Calibri" w:hAnsi="Calibri" w:cs="Calibri"/>
          <w:noProof/>
          <w:sz w:val="24"/>
          <w:szCs w:val="24"/>
        </w:rPr>
        <w:t xml:space="preserve">ime trade-off </w:t>
      </w:r>
      <w:r w:rsidR="00EB753B" w:rsidRPr="00697B7E">
        <w:rPr>
          <w:rFonts w:ascii="Calibri" w:hAnsi="Calibri" w:cs="Calibri"/>
          <w:noProof/>
          <w:sz w:val="24"/>
          <w:szCs w:val="24"/>
        </w:rPr>
        <w:t>and</w:t>
      </w:r>
      <w:r w:rsidR="00EB753B">
        <w:rPr>
          <w:rFonts w:ascii="Calibri" w:hAnsi="Calibri" w:cs="Calibri"/>
          <w:noProof/>
          <w:sz w:val="24"/>
          <w:szCs w:val="24"/>
        </w:rPr>
        <w:t xml:space="preserve"> rating scale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EB753B">
        <w:rPr>
          <w:rFonts w:ascii="Calibri" w:hAnsi="Calibri" w:cs="Calibri"/>
          <w:noProof/>
          <w:sz w:val="24"/>
          <w:szCs w:val="24"/>
        </w:rPr>
        <w:t xml:space="preserve"> which are often visual </w:t>
      </w:r>
      <w:r w:rsidR="00697B7E">
        <w:rPr>
          <w:rFonts w:ascii="Calibri" w:hAnsi="Calibri" w:cs="Calibri"/>
          <w:noProof/>
          <w:sz w:val="24"/>
          <w:szCs w:val="24"/>
        </w:rPr>
        <w:t>analogue</w:t>
      </w:r>
      <w:r w:rsidR="00EB753B">
        <w:rPr>
          <w:rFonts w:ascii="Calibri" w:hAnsi="Calibri" w:cs="Calibri"/>
          <w:noProof/>
          <w:sz w:val="24"/>
          <w:szCs w:val="24"/>
        </w:rPr>
        <w:t xml:space="preserve"> scal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667019" w:rsidRDefault="00667019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67019" w:rsidRDefault="00697B7E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In the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667019">
        <w:rPr>
          <w:rFonts w:ascii="Calibri" w:hAnsi="Calibri" w:cs="Calibri"/>
          <w:noProof/>
          <w:sz w:val="24"/>
          <w:szCs w:val="24"/>
        </w:rPr>
        <w:t xml:space="preserve">tandard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 w:rsidR="00667019">
        <w:rPr>
          <w:rFonts w:ascii="Calibri" w:hAnsi="Calibri" w:cs="Calibri"/>
          <w:noProof/>
          <w:sz w:val="24"/>
          <w:szCs w:val="24"/>
        </w:rPr>
        <w:t xml:space="preserve">amble </w:t>
      </w:r>
      <w:r w:rsidR="00667019" w:rsidRPr="00697B7E">
        <w:rPr>
          <w:rFonts w:ascii="Calibri" w:hAnsi="Calibri" w:cs="Calibri"/>
          <w:noProof/>
          <w:sz w:val="24"/>
          <w:szCs w:val="24"/>
        </w:rPr>
        <w:t>approach</w:t>
      </w:r>
      <w:r>
        <w:rPr>
          <w:rFonts w:ascii="Calibri" w:hAnsi="Calibri" w:cs="Calibri"/>
          <w:noProof/>
          <w:sz w:val="24"/>
          <w:szCs w:val="24"/>
        </w:rPr>
        <w:t>,</w:t>
      </w:r>
      <w:r w:rsidR="00667019">
        <w:rPr>
          <w:rFonts w:ascii="Calibri" w:hAnsi="Calibri" w:cs="Calibri"/>
          <w:noProof/>
          <w:sz w:val="24"/>
          <w:szCs w:val="24"/>
        </w:rPr>
        <w:t xml:space="preserve"> </w:t>
      </w:r>
      <w:r w:rsidR="00D02C8B">
        <w:rPr>
          <w:rFonts w:ascii="Calibri" w:hAnsi="Calibri" w:cs="Calibri"/>
          <w:noProof/>
          <w:sz w:val="24"/>
          <w:szCs w:val="24"/>
        </w:rPr>
        <w:t xml:space="preserve">a researcher assigns a utility value to a health state by asking an </w:t>
      </w:r>
      <w:r w:rsidR="00D02C8B" w:rsidRPr="00697B7E">
        <w:rPr>
          <w:rFonts w:ascii="Calibri" w:hAnsi="Calibri" w:cs="Calibri"/>
          <w:noProof/>
          <w:sz w:val="24"/>
          <w:szCs w:val="24"/>
        </w:rPr>
        <w:t>indiv</w:t>
      </w:r>
      <w:r>
        <w:rPr>
          <w:rFonts w:ascii="Calibri" w:hAnsi="Calibri" w:cs="Calibri"/>
          <w:noProof/>
          <w:sz w:val="24"/>
          <w:szCs w:val="24"/>
        </w:rPr>
        <w:t>i</w:t>
      </w:r>
      <w:r w:rsidR="00D02C8B" w:rsidRPr="00697B7E">
        <w:rPr>
          <w:rFonts w:ascii="Calibri" w:hAnsi="Calibri" w:cs="Calibri"/>
          <w:noProof/>
          <w:sz w:val="24"/>
          <w:szCs w:val="24"/>
        </w:rPr>
        <w:t>dual</w:t>
      </w:r>
      <w:r w:rsidR="00D02C8B">
        <w:rPr>
          <w:rFonts w:ascii="Calibri" w:hAnsi="Calibri" w:cs="Calibri"/>
          <w:noProof/>
          <w:sz w:val="24"/>
          <w:szCs w:val="24"/>
        </w:rPr>
        <w:t xml:space="preserve"> to choose between two alternativ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02C8B">
        <w:rPr>
          <w:rFonts w:ascii="Calibri" w:hAnsi="Calibri" w:cs="Calibri"/>
          <w:noProof/>
          <w:sz w:val="24"/>
          <w:szCs w:val="24"/>
        </w:rPr>
        <w:t>The first alternative is the health state that is certain.</w:t>
      </w:r>
      <w:r w:rsidR="00E60E50">
        <w:rPr>
          <w:rFonts w:ascii="Calibri" w:hAnsi="Calibri" w:cs="Calibri"/>
          <w:noProof/>
          <w:sz w:val="24"/>
          <w:szCs w:val="24"/>
        </w:rPr>
        <w:t xml:space="preserve"> </w:t>
      </w:r>
      <w:r w:rsidR="00D02C8B">
        <w:rPr>
          <w:rFonts w:ascii="Calibri" w:hAnsi="Calibri" w:cs="Calibri"/>
          <w:noProof/>
          <w:sz w:val="24"/>
          <w:szCs w:val="24"/>
        </w:rPr>
        <w:t xml:space="preserve">For example, a </w:t>
      </w:r>
      <w:r w:rsidR="00D02C8B" w:rsidRPr="00697B7E">
        <w:rPr>
          <w:rFonts w:ascii="Calibri" w:hAnsi="Calibri" w:cs="Calibri"/>
          <w:noProof/>
          <w:sz w:val="24"/>
          <w:szCs w:val="24"/>
        </w:rPr>
        <w:t>guar</w:t>
      </w:r>
      <w:r>
        <w:rPr>
          <w:rFonts w:ascii="Calibri" w:hAnsi="Calibri" w:cs="Calibri"/>
          <w:noProof/>
          <w:sz w:val="24"/>
          <w:szCs w:val="24"/>
        </w:rPr>
        <w:t>a</w:t>
      </w:r>
      <w:r w:rsidR="00D02C8B" w:rsidRPr="00697B7E">
        <w:rPr>
          <w:rFonts w:ascii="Calibri" w:hAnsi="Calibri" w:cs="Calibri"/>
          <w:noProof/>
          <w:sz w:val="24"/>
          <w:szCs w:val="24"/>
        </w:rPr>
        <w:t>ntee</w:t>
      </w:r>
      <w:r w:rsidR="00D02C8B">
        <w:rPr>
          <w:rFonts w:ascii="Calibri" w:hAnsi="Calibri" w:cs="Calibri"/>
          <w:noProof/>
          <w:sz w:val="24"/>
          <w:szCs w:val="24"/>
        </w:rPr>
        <w:t xml:space="preserve"> of 10 years of life with mobility issu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02C8B">
        <w:rPr>
          <w:rFonts w:ascii="Calibri" w:hAnsi="Calibri" w:cs="Calibri"/>
          <w:noProof/>
          <w:sz w:val="24"/>
          <w:szCs w:val="24"/>
        </w:rPr>
        <w:t xml:space="preserve">The second alternative </w:t>
      </w:r>
      <w:r w:rsidR="00CE2BDA">
        <w:rPr>
          <w:rFonts w:ascii="Calibri" w:hAnsi="Calibri" w:cs="Calibri"/>
          <w:noProof/>
          <w:sz w:val="24"/>
          <w:szCs w:val="24"/>
        </w:rPr>
        <w:t>is a gamble with one better and one worse outcome possib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E2BDA">
        <w:rPr>
          <w:rFonts w:ascii="Calibri" w:hAnsi="Calibri" w:cs="Calibri"/>
          <w:noProof/>
          <w:sz w:val="24"/>
          <w:szCs w:val="24"/>
        </w:rPr>
        <w:t xml:space="preserve">So in this diagram alternative two represents a health state with </w:t>
      </w:r>
      <w:r w:rsidR="00CE2BDA" w:rsidRPr="00697B7E">
        <w:rPr>
          <w:rFonts w:ascii="Calibri" w:hAnsi="Calibri" w:cs="Calibri"/>
          <w:noProof/>
          <w:sz w:val="24"/>
          <w:szCs w:val="24"/>
        </w:rPr>
        <w:t>certainty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</w:t>
      </w:r>
      <w:r w:rsidR="00CE2BDA" w:rsidRPr="00697B7E">
        <w:rPr>
          <w:rFonts w:ascii="Calibri" w:hAnsi="Calibri" w:cs="Calibri"/>
          <w:noProof/>
          <w:sz w:val="24"/>
          <w:szCs w:val="24"/>
        </w:rPr>
        <w:t>nd</w:t>
      </w:r>
      <w:r w:rsidR="00CE2BDA">
        <w:rPr>
          <w:rFonts w:ascii="Calibri" w:hAnsi="Calibri" w:cs="Calibri"/>
          <w:noProof/>
          <w:sz w:val="24"/>
          <w:szCs w:val="24"/>
        </w:rPr>
        <w:t xml:space="preserve"> alternative one represents th</w:t>
      </w:r>
      <w:r w:rsidR="00747269">
        <w:rPr>
          <w:rFonts w:ascii="Calibri" w:hAnsi="Calibri" w:cs="Calibri"/>
          <w:noProof/>
          <w:sz w:val="24"/>
          <w:szCs w:val="24"/>
        </w:rPr>
        <w:t>e gamble</w:t>
      </w:r>
      <w:r>
        <w:rPr>
          <w:rFonts w:ascii="Calibri" w:hAnsi="Calibri" w:cs="Calibri"/>
          <w:noProof/>
          <w:sz w:val="24"/>
          <w:szCs w:val="24"/>
        </w:rPr>
        <w:t>,</w:t>
      </w:r>
      <w:r w:rsidR="00747269">
        <w:rPr>
          <w:rFonts w:ascii="Calibri" w:hAnsi="Calibri" w:cs="Calibri"/>
          <w:noProof/>
          <w:sz w:val="24"/>
          <w:szCs w:val="24"/>
        </w:rPr>
        <w:t xml:space="preserve"> with one better state full health and one worse state, dea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747269" w:rsidRDefault="00747269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747269" w:rsidRDefault="00747269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Resp</w:t>
      </w:r>
      <w:r w:rsidR="00264F82">
        <w:rPr>
          <w:rFonts w:ascii="Calibri" w:hAnsi="Calibri" w:cs="Calibri"/>
          <w:noProof/>
          <w:sz w:val="24"/>
          <w:szCs w:val="24"/>
        </w:rPr>
        <w:t xml:space="preserve">ondents </w:t>
      </w:r>
      <w:r w:rsidR="00264F82" w:rsidRPr="00697B7E">
        <w:rPr>
          <w:rFonts w:ascii="Calibri" w:hAnsi="Calibri" w:cs="Calibri"/>
          <w:noProof/>
          <w:sz w:val="24"/>
          <w:szCs w:val="24"/>
        </w:rPr>
        <w:t>are asked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264F82">
        <w:rPr>
          <w:rFonts w:ascii="Calibri" w:hAnsi="Calibri" w:cs="Calibri"/>
          <w:noProof/>
          <w:sz w:val="24"/>
          <w:szCs w:val="24"/>
        </w:rPr>
        <w:t xml:space="preserve"> what </w:t>
      </w:r>
      <w:r w:rsidR="00264F82" w:rsidRPr="00697B7E">
        <w:rPr>
          <w:rFonts w:ascii="Calibri" w:hAnsi="Calibri" w:cs="Calibri"/>
          <w:noProof/>
          <w:sz w:val="24"/>
          <w:szCs w:val="24"/>
        </w:rPr>
        <w:t>probabil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="00264F82" w:rsidRPr="00697B7E">
        <w:rPr>
          <w:rFonts w:ascii="Calibri" w:hAnsi="Calibri" w:cs="Calibri"/>
          <w:noProof/>
          <w:sz w:val="24"/>
          <w:szCs w:val="24"/>
        </w:rPr>
        <w:t>ty</w:t>
      </w:r>
      <w:r w:rsidR="00264F82">
        <w:rPr>
          <w:rFonts w:ascii="Calibri" w:hAnsi="Calibri" w:cs="Calibri"/>
          <w:noProof/>
          <w:sz w:val="24"/>
          <w:szCs w:val="24"/>
        </w:rPr>
        <w:t xml:space="preserve"> of the better outcome, so full</w:t>
      </w:r>
      <w:r w:rsidR="00697B7E">
        <w:rPr>
          <w:rFonts w:ascii="Calibri" w:hAnsi="Calibri" w:cs="Calibri"/>
          <w:noProof/>
          <w:sz w:val="24"/>
          <w:szCs w:val="24"/>
        </w:rPr>
        <w:t xml:space="preserve"> health in this example,</w:t>
      </w:r>
      <w:r w:rsidR="00264F82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w</w:t>
      </w:r>
      <w:r w:rsidR="00264F82">
        <w:rPr>
          <w:rFonts w:ascii="Calibri" w:hAnsi="Calibri" w:cs="Calibri"/>
          <w:noProof/>
          <w:sz w:val="24"/>
          <w:szCs w:val="24"/>
        </w:rPr>
        <w:t>ould make them indifferent between remaining in the described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264F82">
        <w:rPr>
          <w:rFonts w:ascii="Calibri" w:hAnsi="Calibri" w:cs="Calibri"/>
          <w:noProof/>
          <w:sz w:val="24"/>
          <w:szCs w:val="24"/>
        </w:rPr>
        <w:t xml:space="preserve"> say mobility impaired health state with </w:t>
      </w:r>
      <w:r w:rsidR="00264F82" w:rsidRPr="00697B7E">
        <w:rPr>
          <w:rFonts w:ascii="Calibri" w:hAnsi="Calibri" w:cs="Calibri"/>
          <w:noProof/>
          <w:sz w:val="24"/>
          <w:szCs w:val="24"/>
        </w:rPr>
        <w:t>certainty</w:t>
      </w:r>
      <w:r w:rsidR="00264F82">
        <w:rPr>
          <w:rFonts w:ascii="Calibri" w:hAnsi="Calibri" w:cs="Calibri"/>
          <w:noProof/>
          <w:sz w:val="24"/>
          <w:szCs w:val="24"/>
        </w:rPr>
        <w:t xml:space="preserve"> or going for the risky option</w:t>
      </w:r>
      <w:r w:rsidR="00697B7E">
        <w:rPr>
          <w:rFonts w:ascii="Calibri" w:hAnsi="Calibri" w:cs="Calibri"/>
          <w:noProof/>
          <w:sz w:val="24"/>
          <w:szCs w:val="24"/>
        </w:rPr>
        <w:t>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64F82">
        <w:rPr>
          <w:rFonts w:ascii="Calibri" w:hAnsi="Calibri" w:cs="Calibri"/>
          <w:noProof/>
          <w:sz w:val="24"/>
          <w:szCs w:val="24"/>
        </w:rPr>
        <w:t xml:space="preserve">If the individual is indifferent between the </w:t>
      </w:r>
      <w:r w:rsidR="000468E3">
        <w:rPr>
          <w:rFonts w:ascii="Calibri" w:hAnsi="Calibri" w:cs="Calibri"/>
          <w:noProof/>
          <w:sz w:val="24"/>
          <w:szCs w:val="24"/>
        </w:rPr>
        <w:t xml:space="preserve">mobility impaired state and a gamble with an 80% probability of full health but a 20% </w:t>
      </w:r>
      <w:r w:rsidR="000468E3" w:rsidRPr="00697B7E">
        <w:rPr>
          <w:rFonts w:ascii="Calibri" w:hAnsi="Calibri" w:cs="Calibri"/>
          <w:noProof/>
          <w:sz w:val="24"/>
          <w:szCs w:val="24"/>
        </w:rPr>
        <w:t>probabil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="000468E3" w:rsidRPr="00697B7E">
        <w:rPr>
          <w:rFonts w:ascii="Calibri" w:hAnsi="Calibri" w:cs="Calibri"/>
          <w:noProof/>
          <w:sz w:val="24"/>
          <w:szCs w:val="24"/>
        </w:rPr>
        <w:t>ty</w:t>
      </w:r>
      <w:r w:rsidR="000468E3">
        <w:rPr>
          <w:rFonts w:ascii="Calibri" w:hAnsi="Calibri" w:cs="Calibri"/>
          <w:noProof/>
          <w:sz w:val="24"/>
          <w:szCs w:val="24"/>
        </w:rPr>
        <w:t xml:space="preserve"> of death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0468E3">
        <w:rPr>
          <w:rFonts w:ascii="Calibri" w:hAnsi="Calibri" w:cs="Calibri"/>
          <w:noProof/>
          <w:sz w:val="24"/>
          <w:szCs w:val="24"/>
        </w:rPr>
        <w:t xml:space="preserve"> then 0.8 represents the utility </w:t>
      </w:r>
      <w:r w:rsidR="008507D7">
        <w:rPr>
          <w:rFonts w:ascii="Calibri" w:hAnsi="Calibri" w:cs="Calibri"/>
          <w:noProof/>
          <w:sz w:val="24"/>
          <w:szCs w:val="24"/>
        </w:rPr>
        <w:t>of the mobility impaired health stat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8507D7" w:rsidRDefault="008507D7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52AFB" w:rsidRDefault="008507D7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as an example of what a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 xml:space="preserve">tandard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>
        <w:rPr>
          <w:rFonts w:ascii="Calibri" w:hAnsi="Calibri" w:cs="Calibri"/>
          <w:noProof/>
          <w:sz w:val="24"/>
          <w:szCs w:val="24"/>
        </w:rPr>
        <w:t>amble exercise might look like in practic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>
        <w:rPr>
          <w:rFonts w:ascii="Calibri" w:hAnsi="Calibri" w:cs="Calibri"/>
          <w:noProof/>
          <w:sz w:val="24"/>
          <w:szCs w:val="24"/>
        </w:rPr>
        <w:t xml:space="preserve">n </w:t>
      </w:r>
      <w:r w:rsidRPr="00697B7E">
        <w:rPr>
          <w:rFonts w:ascii="Calibri" w:hAnsi="Calibri" w:cs="Calibri"/>
          <w:noProof/>
          <w:sz w:val="24"/>
          <w:szCs w:val="24"/>
        </w:rPr>
        <w:t>individual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will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may</w:t>
      </w:r>
      <w:r w:rsidR="00697B7E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e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sk</w:t>
      </w:r>
      <w:r w:rsidR="00697B7E" w:rsidRPr="00697B7E">
        <w:rPr>
          <w:rFonts w:ascii="Calibri" w:hAnsi="Calibri" w:cs="Calibri"/>
          <w:noProof/>
          <w:sz w:val="24"/>
          <w:szCs w:val="24"/>
        </w:rPr>
        <w:t>ed</w:t>
      </w:r>
      <w:r>
        <w:rPr>
          <w:rFonts w:ascii="Calibri" w:hAnsi="Calibri" w:cs="Calibri"/>
          <w:noProof/>
          <w:sz w:val="24"/>
          <w:szCs w:val="24"/>
        </w:rPr>
        <w:t xml:space="preserve"> to imagine a </w:t>
      </w:r>
      <w:r w:rsidRPr="00697B7E">
        <w:rPr>
          <w:rFonts w:ascii="Calibri" w:hAnsi="Calibri" w:cs="Calibri"/>
          <w:noProof/>
          <w:sz w:val="24"/>
          <w:szCs w:val="24"/>
        </w:rPr>
        <w:t>sce</w:t>
      </w:r>
      <w:r w:rsidR="00697B7E">
        <w:rPr>
          <w:rFonts w:ascii="Calibri" w:hAnsi="Calibri" w:cs="Calibri"/>
          <w:noProof/>
          <w:sz w:val="24"/>
          <w:szCs w:val="24"/>
        </w:rPr>
        <w:t>n</w:t>
      </w:r>
      <w:r w:rsidRPr="00697B7E">
        <w:rPr>
          <w:rFonts w:ascii="Calibri" w:hAnsi="Calibri" w:cs="Calibri"/>
          <w:noProof/>
          <w:sz w:val="24"/>
          <w:szCs w:val="24"/>
        </w:rPr>
        <w:t>ario</w:t>
      </w:r>
      <w:r>
        <w:rPr>
          <w:rFonts w:ascii="Calibri" w:hAnsi="Calibri" w:cs="Calibri"/>
          <w:noProof/>
          <w:sz w:val="24"/>
          <w:szCs w:val="24"/>
        </w:rPr>
        <w:t xml:space="preserve"> where they </w:t>
      </w:r>
      <w:r w:rsidRPr="00697B7E">
        <w:rPr>
          <w:rFonts w:ascii="Calibri" w:hAnsi="Calibri" w:cs="Calibri"/>
          <w:noProof/>
          <w:sz w:val="24"/>
          <w:szCs w:val="24"/>
        </w:rPr>
        <w:t>experi</w:t>
      </w:r>
      <w:r w:rsidR="00697B7E">
        <w:rPr>
          <w:rFonts w:ascii="Calibri" w:hAnsi="Calibri" w:cs="Calibri"/>
          <w:noProof/>
          <w:sz w:val="24"/>
          <w:szCs w:val="24"/>
        </w:rPr>
        <w:t>en</w:t>
      </w:r>
      <w:r w:rsidRPr="00697B7E">
        <w:rPr>
          <w:rFonts w:ascii="Calibri" w:hAnsi="Calibri" w:cs="Calibri"/>
          <w:noProof/>
          <w:sz w:val="24"/>
          <w:szCs w:val="24"/>
        </w:rPr>
        <w:t>ce</w:t>
      </w:r>
      <w:r>
        <w:rPr>
          <w:rFonts w:ascii="Calibri" w:hAnsi="Calibri" w:cs="Calibri"/>
          <w:noProof/>
          <w:sz w:val="24"/>
          <w:szCs w:val="24"/>
        </w:rPr>
        <w:t xml:space="preserve"> different levels of difficulty across six health domai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Where they may be </w:t>
      </w:r>
      <w:r w:rsidRPr="00697B7E">
        <w:rPr>
          <w:rFonts w:ascii="Calibri" w:hAnsi="Calibri" w:cs="Calibri"/>
          <w:noProof/>
          <w:sz w:val="24"/>
          <w:szCs w:val="24"/>
        </w:rPr>
        <w:t>abl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>
        <w:rPr>
          <w:rFonts w:ascii="Calibri" w:hAnsi="Calibri" w:cs="Calibri"/>
          <w:noProof/>
          <w:sz w:val="24"/>
          <w:szCs w:val="24"/>
        </w:rPr>
        <w:t xml:space="preserve"> to see, hear and speak normally but require the help of another person to walk or get around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They’re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occa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Pr="00697B7E">
        <w:rPr>
          <w:rFonts w:ascii="Calibri" w:hAnsi="Calibri" w:cs="Calibri"/>
          <w:noProof/>
          <w:sz w:val="24"/>
          <w:szCs w:val="24"/>
        </w:rPr>
        <w:t>ionally</w:t>
      </w:r>
      <w:r>
        <w:rPr>
          <w:rFonts w:ascii="Calibri" w:hAnsi="Calibri" w:cs="Calibri"/>
          <w:noProof/>
          <w:sz w:val="24"/>
          <w:szCs w:val="24"/>
        </w:rPr>
        <w:t xml:space="preserve"> angry, irritable, anxious </w:t>
      </w:r>
      <w:r>
        <w:rPr>
          <w:rFonts w:ascii="Calibri" w:hAnsi="Calibri" w:cs="Calibri"/>
          <w:noProof/>
          <w:sz w:val="24"/>
          <w:szCs w:val="24"/>
        </w:rPr>
        <w:lastRenderedPageBreak/>
        <w:t xml:space="preserve">and depressed but able to learn and remember normally, function normally </w:t>
      </w:r>
      <w:r w:rsidRPr="00697B7E">
        <w:rPr>
          <w:rFonts w:ascii="Calibri" w:hAnsi="Calibri" w:cs="Calibri"/>
          <w:noProof/>
          <w:sz w:val="24"/>
          <w:szCs w:val="24"/>
        </w:rPr>
        <w:t>with respect to</w:t>
      </w:r>
      <w:r>
        <w:rPr>
          <w:rFonts w:ascii="Calibri" w:hAnsi="Calibri" w:cs="Calibri"/>
          <w:noProof/>
          <w:sz w:val="24"/>
          <w:szCs w:val="24"/>
        </w:rPr>
        <w:t xml:space="preserve"> ADLs and are free of pain and discomfort.</w:t>
      </w:r>
      <w:r w:rsidR="00BC43FF">
        <w:rPr>
          <w:rFonts w:ascii="Calibri" w:hAnsi="Calibri" w:cs="Calibri"/>
          <w:noProof/>
          <w:sz w:val="24"/>
          <w:szCs w:val="24"/>
        </w:rPr>
        <w:t xml:space="preserve"> </w:t>
      </w:r>
    </w:p>
    <w:p w:rsidR="00352AFB" w:rsidRDefault="00352AFB" w:rsidP="00363F78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E16A3" w:rsidRDefault="00BC43FF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9607BE">
        <w:rPr>
          <w:rFonts w:ascii="Calibri" w:hAnsi="Calibri" w:cs="Calibri"/>
          <w:noProof/>
          <w:sz w:val="24"/>
          <w:szCs w:val="24"/>
        </w:rPr>
        <w:t xml:space="preserve">For a </w:t>
      </w:r>
      <w:r w:rsidR="009607BE" w:rsidRPr="00697B7E">
        <w:rPr>
          <w:rFonts w:ascii="Calibri" w:hAnsi="Calibri" w:cs="Calibri"/>
          <w:noProof/>
          <w:sz w:val="24"/>
          <w:szCs w:val="24"/>
        </w:rPr>
        <w:t xml:space="preserve">given </w:t>
      </w:r>
      <w:r w:rsidR="001234B9" w:rsidRPr="00697B7E">
        <w:rPr>
          <w:rFonts w:ascii="Calibri" w:hAnsi="Calibri" w:cs="Calibri"/>
          <w:noProof/>
          <w:sz w:val="24"/>
          <w:szCs w:val="24"/>
        </w:rPr>
        <w:t>description of</w:t>
      </w:r>
      <w:r w:rsidR="001234B9">
        <w:rPr>
          <w:rFonts w:ascii="Calibri" w:hAnsi="Calibri" w:cs="Calibri"/>
          <w:noProof/>
          <w:sz w:val="24"/>
          <w:szCs w:val="24"/>
        </w:rPr>
        <w:t xml:space="preserve"> the health </w:t>
      </w:r>
      <w:r w:rsidR="001234B9" w:rsidRPr="00697B7E">
        <w:rPr>
          <w:rFonts w:ascii="Calibri" w:hAnsi="Calibri" w:cs="Calibri"/>
          <w:noProof/>
          <w:sz w:val="24"/>
          <w:szCs w:val="24"/>
        </w:rPr>
        <w:t>state</w:t>
      </w:r>
      <w:r w:rsidR="001234B9">
        <w:rPr>
          <w:rFonts w:ascii="Calibri" w:hAnsi="Calibri" w:cs="Calibri"/>
          <w:noProof/>
          <w:sz w:val="24"/>
          <w:szCs w:val="24"/>
        </w:rPr>
        <w:t xml:space="preserve"> the individual will be asked to </w:t>
      </w:r>
      <w:r w:rsidR="001234B9" w:rsidRPr="00697B7E">
        <w:rPr>
          <w:rFonts w:ascii="Calibri" w:hAnsi="Calibri" w:cs="Calibri"/>
          <w:noProof/>
          <w:sz w:val="24"/>
          <w:szCs w:val="24"/>
        </w:rPr>
        <w:t>troose</w:t>
      </w:r>
      <w:r w:rsidR="001234B9">
        <w:rPr>
          <w:rFonts w:ascii="Calibri" w:hAnsi="Calibri" w:cs="Calibri"/>
          <w:noProof/>
          <w:sz w:val="24"/>
          <w:szCs w:val="24"/>
        </w:rPr>
        <w:t xml:space="preserve"> [sic 16:</w:t>
      </w:r>
      <w:r w:rsidR="00352AFB">
        <w:rPr>
          <w:rFonts w:ascii="Calibri" w:hAnsi="Calibri" w:cs="Calibri"/>
          <w:noProof/>
          <w:sz w:val="24"/>
          <w:szCs w:val="24"/>
        </w:rPr>
        <w:t xml:space="preserve">33], </w:t>
      </w:r>
      <w:r w:rsidR="001234B9">
        <w:rPr>
          <w:rFonts w:ascii="Calibri" w:hAnsi="Calibri" w:cs="Calibri"/>
          <w:noProof/>
          <w:sz w:val="24"/>
          <w:szCs w:val="24"/>
        </w:rPr>
        <w:t>choose between two trea</w:t>
      </w:r>
      <w:r w:rsidR="00352AFB">
        <w:rPr>
          <w:rFonts w:ascii="Calibri" w:hAnsi="Calibri" w:cs="Calibri"/>
          <w:noProof/>
          <w:sz w:val="24"/>
          <w:szCs w:val="24"/>
        </w:rPr>
        <w:t>tment optio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52AFB">
        <w:rPr>
          <w:rFonts w:ascii="Calibri" w:hAnsi="Calibri" w:cs="Calibri"/>
          <w:noProof/>
          <w:sz w:val="24"/>
          <w:szCs w:val="24"/>
        </w:rPr>
        <w:t xml:space="preserve">Treatment A allows them to live </w:t>
      </w:r>
      <w:r w:rsidR="00352AFB" w:rsidRPr="00697B7E">
        <w:rPr>
          <w:rFonts w:ascii="Calibri" w:hAnsi="Calibri" w:cs="Calibri"/>
          <w:noProof/>
          <w:sz w:val="24"/>
          <w:szCs w:val="24"/>
        </w:rPr>
        <w:t>10</w:t>
      </w:r>
      <w:r w:rsidR="00352AFB">
        <w:rPr>
          <w:rFonts w:ascii="Calibri" w:hAnsi="Calibri" w:cs="Calibri"/>
          <w:noProof/>
          <w:sz w:val="24"/>
          <w:szCs w:val="24"/>
        </w:rPr>
        <w:t xml:space="preserve"> years in that described health stat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352AFB" w:rsidRPr="00697B7E">
        <w:rPr>
          <w:rFonts w:ascii="Calibri" w:hAnsi="Calibri" w:cs="Calibri"/>
          <w:noProof/>
          <w:sz w:val="24"/>
          <w:szCs w:val="24"/>
        </w:rPr>
        <w:t>nd</w:t>
      </w:r>
      <w:r w:rsidR="00352AFB">
        <w:rPr>
          <w:rFonts w:ascii="Calibri" w:hAnsi="Calibri" w:cs="Calibri"/>
          <w:noProof/>
          <w:sz w:val="24"/>
          <w:szCs w:val="24"/>
        </w:rPr>
        <w:t xml:space="preserve"> </w:t>
      </w:r>
      <w:r w:rsidR="00F227B1">
        <w:rPr>
          <w:rFonts w:ascii="Calibri" w:hAnsi="Calibri" w:cs="Calibri"/>
          <w:noProof/>
          <w:sz w:val="24"/>
          <w:szCs w:val="24"/>
        </w:rPr>
        <w:t>t</w:t>
      </w:r>
      <w:r w:rsidR="00352AFB">
        <w:rPr>
          <w:rFonts w:ascii="Calibri" w:hAnsi="Calibri" w:cs="Calibri"/>
          <w:noProof/>
          <w:sz w:val="24"/>
          <w:szCs w:val="24"/>
        </w:rPr>
        <w:t>reatment B</w:t>
      </w:r>
      <w:r w:rsidR="00F227B1">
        <w:rPr>
          <w:rFonts w:ascii="Calibri" w:hAnsi="Calibri" w:cs="Calibri"/>
          <w:noProof/>
          <w:sz w:val="24"/>
          <w:szCs w:val="24"/>
        </w:rPr>
        <w:t xml:space="preserve"> gives them a chance of returning to full health but also a chance of dea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227B1" w:rsidRPr="00697B7E">
        <w:rPr>
          <w:rFonts w:ascii="Calibri" w:hAnsi="Calibri" w:cs="Calibri"/>
          <w:noProof/>
          <w:sz w:val="24"/>
          <w:szCs w:val="24"/>
        </w:rPr>
        <w:t>And</w:t>
      </w:r>
      <w:r w:rsidR="00F227B1">
        <w:rPr>
          <w:rFonts w:ascii="Calibri" w:hAnsi="Calibri" w:cs="Calibri"/>
          <w:noProof/>
          <w:sz w:val="24"/>
          <w:szCs w:val="24"/>
        </w:rPr>
        <w:t xml:space="preserve"> the respondent will then have to choose the minimum chance of success they would require </w:t>
      </w:r>
      <w:r w:rsidR="00F227B1" w:rsidRPr="00697B7E">
        <w:rPr>
          <w:rFonts w:ascii="Calibri" w:hAnsi="Calibri" w:cs="Calibri"/>
          <w:noProof/>
          <w:sz w:val="24"/>
          <w:szCs w:val="24"/>
        </w:rPr>
        <w:t>to accept</w:t>
      </w:r>
      <w:r w:rsidR="00F227B1">
        <w:rPr>
          <w:rFonts w:ascii="Calibri" w:hAnsi="Calibri" w:cs="Calibri"/>
          <w:noProof/>
          <w:sz w:val="24"/>
          <w:szCs w:val="24"/>
        </w:rPr>
        <w:t xml:space="preserve"> the second treatmen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697B7E" w:rsidRDefault="00697B7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574BC6" w:rsidRDefault="00276177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The time t</w:t>
      </w:r>
      <w:r w:rsidR="00574BC6">
        <w:rPr>
          <w:rFonts w:ascii="Calibri" w:hAnsi="Calibri" w:cs="Calibri"/>
          <w:noProof/>
          <w:sz w:val="24"/>
          <w:szCs w:val="24"/>
        </w:rPr>
        <w:t>rade-off approach is a second commonly used valuation method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74BC6">
        <w:rPr>
          <w:rFonts w:ascii="Calibri" w:hAnsi="Calibri" w:cs="Calibri"/>
          <w:noProof/>
          <w:sz w:val="24"/>
          <w:szCs w:val="24"/>
        </w:rPr>
        <w:t xml:space="preserve">With this </w:t>
      </w:r>
      <w:r w:rsidR="00574BC6" w:rsidRPr="00697B7E">
        <w:rPr>
          <w:rFonts w:ascii="Calibri" w:hAnsi="Calibri" w:cs="Calibri"/>
          <w:noProof/>
          <w:sz w:val="24"/>
          <w:szCs w:val="24"/>
        </w:rPr>
        <w:t>approach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74BC6">
        <w:rPr>
          <w:rFonts w:ascii="Calibri" w:hAnsi="Calibri" w:cs="Calibri"/>
          <w:noProof/>
          <w:sz w:val="24"/>
          <w:szCs w:val="24"/>
        </w:rPr>
        <w:t xml:space="preserve"> we ask people to consider the relative </w:t>
      </w:r>
      <w:r w:rsidR="00574BC6" w:rsidRPr="00697B7E">
        <w:rPr>
          <w:rFonts w:ascii="Calibri" w:hAnsi="Calibri" w:cs="Calibri"/>
          <w:noProof/>
          <w:sz w:val="24"/>
          <w:szCs w:val="24"/>
        </w:rPr>
        <w:t>am</w:t>
      </w:r>
      <w:r w:rsidR="00697B7E">
        <w:rPr>
          <w:rFonts w:ascii="Calibri" w:hAnsi="Calibri" w:cs="Calibri"/>
          <w:noProof/>
          <w:sz w:val="24"/>
          <w:szCs w:val="24"/>
        </w:rPr>
        <w:t>ou</w:t>
      </w:r>
      <w:r w:rsidR="00574BC6" w:rsidRPr="00697B7E">
        <w:rPr>
          <w:rFonts w:ascii="Calibri" w:hAnsi="Calibri" w:cs="Calibri"/>
          <w:noProof/>
          <w:sz w:val="24"/>
          <w:szCs w:val="24"/>
        </w:rPr>
        <w:t>nt</w:t>
      </w:r>
      <w:r w:rsidR="00574BC6">
        <w:rPr>
          <w:rFonts w:ascii="Calibri" w:hAnsi="Calibri" w:cs="Calibri"/>
          <w:noProof/>
          <w:sz w:val="24"/>
          <w:szCs w:val="24"/>
        </w:rPr>
        <w:t xml:space="preserve"> of tim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74BC6">
        <w:rPr>
          <w:rFonts w:ascii="Calibri" w:hAnsi="Calibri" w:cs="Calibri"/>
          <w:noProof/>
          <w:sz w:val="24"/>
          <w:szCs w:val="24"/>
        </w:rPr>
        <w:t xml:space="preserve"> </w:t>
      </w:r>
      <w:r w:rsidR="00574BC6" w:rsidRPr="00697B7E">
        <w:rPr>
          <w:rFonts w:ascii="Calibri" w:hAnsi="Calibri" w:cs="Calibri"/>
          <w:noProof/>
          <w:sz w:val="24"/>
          <w:szCs w:val="24"/>
        </w:rPr>
        <w:t>for</w:t>
      </w:r>
      <w:r w:rsidR="00574BC6">
        <w:rPr>
          <w:rFonts w:ascii="Calibri" w:hAnsi="Calibri" w:cs="Calibri"/>
          <w:noProof/>
          <w:sz w:val="24"/>
          <w:szCs w:val="24"/>
        </w:rPr>
        <w:t xml:space="preserve"> </w:t>
      </w:r>
      <w:r w:rsidR="00574BC6" w:rsidRPr="00697B7E">
        <w:rPr>
          <w:rFonts w:ascii="Calibri" w:hAnsi="Calibri" w:cs="Calibri"/>
          <w:noProof/>
          <w:sz w:val="24"/>
          <w:szCs w:val="24"/>
        </w:rPr>
        <w:t>exampl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74BC6">
        <w:rPr>
          <w:rFonts w:ascii="Calibri" w:hAnsi="Calibri" w:cs="Calibri"/>
          <w:noProof/>
          <w:sz w:val="24"/>
          <w:szCs w:val="24"/>
        </w:rPr>
        <w:t xml:space="preserve"> life years that they would be willing to sacrifice to avoid</w:t>
      </w:r>
      <w:r w:rsidR="00C310A6">
        <w:rPr>
          <w:rFonts w:ascii="Calibri" w:hAnsi="Calibri" w:cs="Calibri"/>
          <w:noProof/>
          <w:sz w:val="24"/>
          <w:szCs w:val="24"/>
        </w:rPr>
        <w:t xml:space="preserve"> a certain poorer health stat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310A6">
        <w:rPr>
          <w:rFonts w:ascii="Calibri" w:hAnsi="Calibri" w:cs="Calibri"/>
          <w:noProof/>
          <w:sz w:val="24"/>
          <w:szCs w:val="24"/>
        </w:rPr>
        <w:t>Assuming for instance</w:t>
      </w:r>
      <w:r w:rsidR="00697B7E">
        <w:rPr>
          <w:rFonts w:ascii="Calibri" w:hAnsi="Calibri" w:cs="Calibri"/>
          <w:noProof/>
          <w:sz w:val="24"/>
          <w:szCs w:val="24"/>
        </w:rPr>
        <w:t xml:space="preserve"> again, the</w:t>
      </w:r>
      <w:r w:rsidR="00C310A6">
        <w:rPr>
          <w:rFonts w:ascii="Calibri" w:hAnsi="Calibri" w:cs="Calibri"/>
          <w:noProof/>
          <w:sz w:val="24"/>
          <w:szCs w:val="24"/>
        </w:rPr>
        <w:t xml:space="preserve"> scenario of 10 years with mobility issue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Y</w:t>
      </w:r>
      <w:r w:rsidR="00C310A6" w:rsidRPr="00697B7E">
        <w:rPr>
          <w:rFonts w:ascii="Calibri" w:hAnsi="Calibri" w:cs="Calibri"/>
          <w:noProof/>
          <w:sz w:val="24"/>
          <w:szCs w:val="24"/>
        </w:rPr>
        <w:t>ou</w:t>
      </w:r>
      <w:r w:rsidR="00C310A6">
        <w:rPr>
          <w:rFonts w:ascii="Calibri" w:hAnsi="Calibri" w:cs="Calibri"/>
          <w:noProof/>
          <w:sz w:val="24"/>
          <w:szCs w:val="24"/>
        </w:rPr>
        <w:t xml:space="preserve"> would ask the number of years at which the respondent would be indifferent between this state and a shorter length of life in full heal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B56DD">
        <w:rPr>
          <w:rFonts w:ascii="Calibri" w:hAnsi="Calibri" w:cs="Calibri"/>
          <w:noProof/>
          <w:sz w:val="24"/>
          <w:szCs w:val="24"/>
        </w:rPr>
        <w:t xml:space="preserve">So if the </w:t>
      </w:r>
      <w:r w:rsidR="005B56DD" w:rsidRPr="00697B7E">
        <w:rPr>
          <w:rFonts w:ascii="Calibri" w:hAnsi="Calibri" w:cs="Calibri"/>
          <w:noProof/>
          <w:sz w:val="24"/>
          <w:szCs w:val="24"/>
        </w:rPr>
        <w:t>ind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="005B56DD" w:rsidRPr="00697B7E">
        <w:rPr>
          <w:rFonts w:ascii="Calibri" w:hAnsi="Calibri" w:cs="Calibri"/>
          <w:noProof/>
          <w:sz w:val="24"/>
          <w:szCs w:val="24"/>
        </w:rPr>
        <w:t>vidual</w:t>
      </w:r>
      <w:r w:rsidR="005B56DD">
        <w:rPr>
          <w:rFonts w:ascii="Calibri" w:hAnsi="Calibri" w:cs="Calibri"/>
          <w:noProof/>
          <w:sz w:val="24"/>
          <w:szCs w:val="24"/>
        </w:rPr>
        <w:t xml:space="preserve"> was indifferent between 10 years of life in the described health stat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5B56DD">
        <w:rPr>
          <w:rFonts w:ascii="Calibri" w:hAnsi="Calibri" w:cs="Calibri"/>
          <w:noProof/>
          <w:sz w:val="24"/>
          <w:szCs w:val="24"/>
        </w:rPr>
        <w:t xml:space="preserve"> so with reduced mobility</w:t>
      </w:r>
      <w:r w:rsidR="00697B7E">
        <w:rPr>
          <w:rFonts w:ascii="Calibri" w:hAnsi="Calibri" w:cs="Calibri"/>
          <w:noProof/>
          <w:sz w:val="24"/>
          <w:szCs w:val="24"/>
        </w:rPr>
        <w:t xml:space="preserve"> a</w:t>
      </w:r>
      <w:r w:rsidR="005B56DD" w:rsidRPr="00697B7E">
        <w:rPr>
          <w:rFonts w:ascii="Calibri" w:hAnsi="Calibri" w:cs="Calibri"/>
          <w:noProof/>
          <w:sz w:val="24"/>
          <w:szCs w:val="24"/>
        </w:rPr>
        <w:t>nd</w:t>
      </w:r>
      <w:r w:rsidR="005B56DD">
        <w:rPr>
          <w:rFonts w:ascii="Calibri" w:hAnsi="Calibri" w:cs="Calibri"/>
          <w:noProof/>
          <w:sz w:val="24"/>
          <w:szCs w:val="24"/>
        </w:rPr>
        <w:t xml:space="preserve"> eight years of life in perfect heal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B56DD">
        <w:rPr>
          <w:rFonts w:ascii="Calibri" w:hAnsi="Calibri" w:cs="Calibri"/>
          <w:noProof/>
          <w:sz w:val="24"/>
          <w:szCs w:val="24"/>
        </w:rPr>
        <w:t>So they gave us two years of life with mobility issues</w:t>
      </w:r>
      <w:r w:rsidR="00697B7E">
        <w:rPr>
          <w:rFonts w:ascii="Calibri" w:hAnsi="Calibri" w:cs="Calibri"/>
          <w:noProof/>
          <w:sz w:val="24"/>
          <w:szCs w:val="24"/>
        </w:rPr>
        <w:t>, t</w:t>
      </w:r>
      <w:r w:rsidR="005B56DD">
        <w:rPr>
          <w:rFonts w:ascii="Calibri" w:hAnsi="Calibri" w:cs="Calibri"/>
          <w:noProof/>
          <w:sz w:val="24"/>
          <w:szCs w:val="24"/>
        </w:rPr>
        <w:t xml:space="preserve">hen the estimated utility for the mobility issue state would </w:t>
      </w:r>
      <w:r w:rsidR="00DB4DAB">
        <w:rPr>
          <w:rFonts w:ascii="Calibri" w:hAnsi="Calibri" w:cs="Calibri"/>
          <w:noProof/>
          <w:sz w:val="24"/>
          <w:szCs w:val="24"/>
        </w:rPr>
        <w:t>0.8 or 8 divided by 10.</w:t>
      </w:r>
    </w:p>
    <w:p w:rsidR="00DB4DAB" w:rsidRDefault="00DB4DAB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5F17E6" w:rsidRDefault="00DB4DAB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a third commonly used direct </w:t>
      </w:r>
      <w:r w:rsidR="005D1068">
        <w:rPr>
          <w:rFonts w:ascii="Calibri" w:hAnsi="Calibri" w:cs="Calibri"/>
          <w:noProof/>
          <w:sz w:val="24"/>
          <w:szCs w:val="24"/>
        </w:rPr>
        <w:t xml:space="preserve">measure is the </w:t>
      </w:r>
      <w:r w:rsidR="00276177">
        <w:rPr>
          <w:rFonts w:ascii="Calibri" w:hAnsi="Calibri" w:cs="Calibri"/>
          <w:noProof/>
          <w:sz w:val="24"/>
          <w:szCs w:val="24"/>
        </w:rPr>
        <w:t>rating s</w:t>
      </w:r>
      <w:r>
        <w:rPr>
          <w:rFonts w:ascii="Calibri" w:hAnsi="Calibri" w:cs="Calibri"/>
          <w:noProof/>
          <w:sz w:val="24"/>
          <w:szCs w:val="24"/>
        </w:rPr>
        <w:t>ca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noProof/>
          <w:sz w:val="24"/>
          <w:szCs w:val="24"/>
        </w:rPr>
        <w:t xml:space="preserve"> often in the form</w:t>
      </w:r>
      <w:r w:rsidR="005D1068">
        <w:rPr>
          <w:rFonts w:ascii="Calibri" w:hAnsi="Calibri" w:cs="Calibri"/>
          <w:noProof/>
          <w:sz w:val="24"/>
          <w:szCs w:val="24"/>
        </w:rPr>
        <w:t xml:space="preserve"> of a visual </w:t>
      </w:r>
      <w:r w:rsidR="00697B7E" w:rsidRPr="00697B7E">
        <w:rPr>
          <w:rFonts w:ascii="Calibri" w:hAnsi="Calibri" w:cs="Calibri"/>
          <w:noProof/>
          <w:sz w:val="24"/>
          <w:szCs w:val="24"/>
        </w:rPr>
        <w:t>analogue</w:t>
      </w:r>
      <w:r w:rsidR="005D1068">
        <w:rPr>
          <w:rFonts w:ascii="Calibri" w:hAnsi="Calibri" w:cs="Calibri"/>
          <w:noProof/>
          <w:sz w:val="24"/>
          <w:szCs w:val="24"/>
        </w:rPr>
        <w:t xml:space="preserve"> scale like the one shown on the slid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W</w:t>
      </w:r>
      <w:r w:rsidR="005D1068">
        <w:rPr>
          <w:rFonts w:ascii="Calibri" w:hAnsi="Calibri" w:cs="Calibri"/>
          <w:noProof/>
          <w:sz w:val="24"/>
          <w:szCs w:val="24"/>
        </w:rPr>
        <w:t>here the anchors are the best possible health state and the worst imaginable health stat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5D1068">
        <w:rPr>
          <w:rFonts w:ascii="Calibri" w:hAnsi="Calibri" w:cs="Calibri"/>
          <w:noProof/>
          <w:sz w:val="24"/>
          <w:szCs w:val="24"/>
        </w:rPr>
        <w:t xml:space="preserve">Individuals are simply asked to place the described health state on this scale </w:t>
      </w:r>
      <w:r w:rsidR="005D1068" w:rsidRPr="00697B7E">
        <w:rPr>
          <w:rFonts w:ascii="Calibri" w:hAnsi="Calibri" w:cs="Calibri"/>
          <w:noProof/>
          <w:sz w:val="24"/>
          <w:szCs w:val="24"/>
        </w:rPr>
        <w:t>and</w:t>
      </w:r>
      <w:r w:rsidR="005D1068">
        <w:rPr>
          <w:rFonts w:ascii="Calibri" w:hAnsi="Calibri" w:cs="Calibri"/>
          <w:noProof/>
          <w:sz w:val="24"/>
          <w:szCs w:val="24"/>
        </w:rPr>
        <w:t xml:space="preserve"> a value is assigned</w:t>
      </w:r>
      <w:r w:rsidR="00697B7E">
        <w:rPr>
          <w:rFonts w:ascii="Calibri" w:hAnsi="Calibri" w:cs="Calibri"/>
          <w:noProof/>
          <w:sz w:val="24"/>
          <w:szCs w:val="24"/>
        </w:rPr>
        <w:t xml:space="preserve"> based on where they </w:t>
      </w:r>
      <w:r w:rsidR="005F17E6">
        <w:rPr>
          <w:rFonts w:ascii="Calibri" w:hAnsi="Calibri" w:cs="Calibri"/>
          <w:noProof/>
          <w:sz w:val="24"/>
          <w:szCs w:val="24"/>
        </w:rPr>
        <w:t xml:space="preserve">put it on the scale. </w:t>
      </w:r>
    </w:p>
    <w:p w:rsidR="005F17E6" w:rsidRDefault="005F17E6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E61C6B" w:rsidRDefault="005F17E6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</w:t>
      </w:r>
      <w:r w:rsidRPr="00697B7E">
        <w:rPr>
          <w:rFonts w:ascii="Calibri" w:hAnsi="Calibri" w:cs="Calibri"/>
          <w:noProof/>
          <w:sz w:val="24"/>
          <w:szCs w:val="24"/>
        </w:rPr>
        <w:t>I’d</w:t>
      </w:r>
      <w:r>
        <w:rPr>
          <w:rFonts w:ascii="Calibri" w:hAnsi="Calibri" w:cs="Calibri"/>
          <w:noProof/>
          <w:sz w:val="24"/>
          <w:szCs w:val="24"/>
        </w:rPr>
        <w:t xml:space="preserve"> like to stop again to do a quick poll related to the direct valuation methods that </w:t>
      </w:r>
      <w:r w:rsidRPr="00697B7E">
        <w:rPr>
          <w:rFonts w:ascii="Calibri" w:hAnsi="Calibri" w:cs="Calibri"/>
          <w:noProof/>
          <w:sz w:val="24"/>
          <w:szCs w:val="24"/>
        </w:rPr>
        <w:t>we’ve</w:t>
      </w:r>
      <w:r>
        <w:rPr>
          <w:rFonts w:ascii="Calibri" w:hAnsi="Calibri" w:cs="Calibri"/>
          <w:noProof/>
          <w:sz w:val="24"/>
          <w:szCs w:val="24"/>
        </w:rPr>
        <w:t xml:space="preserve"> discussed so far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’d</w:t>
      </w:r>
      <w:r>
        <w:rPr>
          <w:rFonts w:ascii="Calibri" w:hAnsi="Calibri" w:cs="Calibri"/>
          <w:noProof/>
          <w:sz w:val="24"/>
          <w:szCs w:val="24"/>
        </w:rPr>
        <w:t xml:space="preserve"> like to ask with which </w:t>
      </w:r>
      <w:r w:rsidRPr="00697B7E">
        <w:rPr>
          <w:rFonts w:ascii="Calibri" w:hAnsi="Calibri" w:cs="Calibri"/>
          <w:noProof/>
          <w:sz w:val="24"/>
          <w:szCs w:val="24"/>
        </w:rPr>
        <w:t>valuati</w:t>
      </w:r>
      <w:r w:rsidR="00697B7E">
        <w:rPr>
          <w:rFonts w:ascii="Calibri" w:hAnsi="Calibri" w:cs="Calibri"/>
          <w:noProof/>
          <w:sz w:val="24"/>
          <w:szCs w:val="24"/>
        </w:rPr>
        <w:t>o</w:t>
      </w:r>
      <w:r w:rsidRPr="00697B7E">
        <w:rPr>
          <w:rFonts w:ascii="Calibri" w:hAnsi="Calibri" w:cs="Calibri"/>
          <w:noProof/>
          <w:sz w:val="24"/>
          <w:szCs w:val="24"/>
        </w:rPr>
        <w:t>n</w:t>
      </w:r>
      <w:r>
        <w:rPr>
          <w:rFonts w:ascii="Calibri" w:hAnsi="Calibri" w:cs="Calibri"/>
          <w:noProof/>
          <w:sz w:val="24"/>
          <w:szCs w:val="24"/>
        </w:rPr>
        <w:t xml:space="preserve"> method would a respondent’s utility be affected by their </w:t>
      </w:r>
      <w:r w:rsidRPr="00697B7E">
        <w:rPr>
          <w:rFonts w:ascii="Calibri" w:hAnsi="Calibri" w:cs="Calibri"/>
          <w:noProof/>
          <w:sz w:val="24"/>
          <w:szCs w:val="24"/>
        </w:rPr>
        <w:t>willingness</w:t>
      </w:r>
      <w:r>
        <w:rPr>
          <w:rFonts w:ascii="Calibri" w:hAnsi="Calibri" w:cs="Calibri"/>
          <w:noProof/>
          <w:sz w:val="24"/>
          <w:szCs w:val="24"/>
        </w:rPr>
        <w:t xml:space="preserve"> to take on risk?</w:t>
      </w:r>
    </w:p>
    <w:p w:rsidR="00E61C6B" w:rsidRDefault="00E61C6B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574BC6" w:rsidRDefault="00697B7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Heidi</w:t>
      </w:r>
      <w:r w:rsidR="0088294D">
        <w:rPr>
          <w:rFonts w:ascii="Calibri" w:hAnsi="Calibri" w:cs="Calibri"/>
          <w:noProof/>
          <w:sz w:val="24"/>
          <w:szCs w:val="24"/>
        </w:rPr>
        <w:t>: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8294D">
        <w:rPr>
          <w:rFonts w:ascii="Calibri" w:hAnsi="Calibri" w:cs="Calibri"/>
          <w:noProof/>
          <w:sz w:val="24"/>
          <w:szCs w:val="24"/>
        </w:rPr>
        <w:t xml:space="preserve">And the options here are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88294D" w:rsidRPr="00697B7E">
        <w:rPr>
          <w:rFonts w:ascii="Calibri" w:hAnsi="Calibri" w:cs="Calibri"/>
          <w:noProof/>
          <w:sz w:val="24"/>
          <w:szCs w:val="24"/>
        </w:rPr>
        <w:t>tandard</w:t>
      </w:r>
      <w:r w:rsidR="0088294D">
        <w:rPr>
          <w:rFonts w:ascii="Calibri" w:hAnsi="Calibri" w:cs="Calibri"/>
          <w:noProof/>
          <w:sz w:val="24"/>
          <w:szCs w:val="24"/>
        </w:rPr>
        <w:t xml:space="preserve">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 w:rsidR="0088294D">
        <w:rPr>
          <w:rFonts w:ascii="Calibri" w:hAnsi="Calibri" w:cs="Calibri"/>
          <w:noProof/>
          <w:sz w:val="24"/>
          <w:szCs w:val="24"/>
        </w:rPr>
        <w:t xml:space="preserve">amble, </w:t>
      </w:r>
      <w:r w:rsidR="00276177">
        <w:rPr>
          <w:rFonts w:ascii="Calibri" w:hAnsi="Calibri" w:cs="Calibri"/>
          <w:noProof/>
          <w:sz w:val="24"/>
          <w:szCs w:val="24"/>
        </w:rPr>
        <w:t>t</w:t>
      </w:r>
      <w:r w:rsidR="0088294D">
        <w:rPr>
          <w:rFonts w:ascii="Calibri" w:hAnsi="Calibri" w:cs="Calibri"/>
          <w:noProof/>
          <w:sz w:val="24"/>
          <w:szCs w:val="24"/>
        </w:rPr>
        <w:t>ime trade-off</w:t>
      </w:r>
      <w:r w:rsidR="00276177">
        <w:rPr>
          <w:rFonts w:ascii="Calibri" w:hAnsi="Calibri" w:cs="Calibri"/>
          <w:noProof/>
          <w:sz w:val="24"/>
          <w:szCs w:val="24"/>
        </w:rPr>
        <w:t>,</w:t>
      </w:r>
      <w:r w:rsidR="0088294D">
        <w:rPr>
          <w:rFonts w:ascii="Calibri" w:hAnsi="Calibri" w:cs="Calibri"/>
          <w:noProof/>
          <w:sz w:val="24"/>
          <w:szCs w:val="24"/>
        </w:rPr>
        <w:t xml:space="preserve"> or visual </w:t>
      </w:r>
      <w:r>
        <w:rPr>
          <w:rFonts w:ascii="Calibri" w:hAnsi="Calibri" w:cs="Calibri"/>
          <w:noProof/>
          <w:sz w:val="24"/>
          <w:szCs w:val="24"/>
        </w:rPr>
        <w:t>analogue</w:t>
      </w:r>
      <w:r w:rsidR="0088294D">
        <w:rPr>
          <w:rFonts w:ascii="Calibri" w:hAnsi="Calibri" w:cs="Calibri"/>
          <w:noProof/>
          <w:sz w:val="24"/>
          <w:szCs w:val="24"/>
        </w:rPr>
        <w:t xml:space="preserve"> sca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8294D" w:rsidRPr="00697B7E">
        <w:rPr>
          <w:rFonts w:ascii="Calibri" w:hAnsi="Calibri" w:cs="Calibri"/>
          <w:noProof/>
          <w:sz w:val="24"/>
          <w:szCs w:val="24"/>
        </w:rPr>
        <w:t>And</w:t>
      </w:r>
      <w:r w:rsidR="0088294D">
        <w:rPr>
          <w:rFonts w:ascii="Calibri" w:hAnsi="Calibri" w:cs="Calibri"/>
          <w:noProof/>
          <w:sz w:val="24"/>
          <w:szCs w:val="24"/>
        </w:rPr>
        <w:t xml:space="preserve"> again </w:t>
      </w:r>
      <w:r w:rsidR="0088294D" w:rsidRPr="00697B7E">
        <w:rPr>
          <w:rFonts w:ascii="Calibri" w:hAnsi="Calibri" w:cs="Calibri"/>
          <w:noProof/>
          <w:sz w:val="24"/>
          <w:szCs w:val="24"/>
        </w:rPr>
        <w:t>we’ll</w:t>
      </w:r>
      <w:r w:rsidR="0088294D">
        <w:rPr>
          <w:rFonts w:ascii="Calibri" w:hAnsi="Calibri" w:cs="Calibri"/>
          <w:noProof/>
          <w:sz w:val="24"/>
          <w:szCs w:val="24"/>
        </w:rPr>
        <w:t xml:space="preserve"> give everyone a few moments to respond </w:t>
      </w:r>
      <w:r w:rsidR="0088294D" w:rsidRPr="00697B7E">
        <w:rPr>
          <w:rFonts w:ascii="Calibri" w:hAnsi="Calibri" w:cs="Calibri"/>
          <w:noProof/>
          <w:sz w:val="24"/>
          <w:szCs w:val="24"/>
        </w:rPr>
        <w:t>and</w:t>
      </w:r>
      <w:r w:rsidR="0088294D">
        <w:rPr>
          <w:rFonts w:ascii="Calibri" w:hAnsi="Calibri" w:cs="Calibri"/>
          <w:noProof/>
          <w:sz w:val="24"/>
          <w:szCs w:val="24"/>
        </w:rPr>
        <w:t xml:space="preserve"> </w:t>
      </w:r>
      <w:r w:rsidR="0088294D" w:rsidRPr="00697B7E">
        <w:rPr>
          <w:rFonts w:ascii="Calibri" w:hAnsi="Calibri" w:cs="Calibri"/>
          <w:noProof/>
          <w:sz w:val="24"/>
          <w:szCs w:val="24"/>
        </w:rPr>
        <w:t>we’ll</w:t>
      </w:r>
      <w:r w:rsidR="0088294D">
        <w:rPr>
          <w:rFonts w:ascii="Calibri" w:hAnsi="Calibri" w:cs="Calibri"/>
          <w:noProof/>
          <w:sz w:val="24"/>
          <w:szCs w:val="24"/>
        </w:rPr>
        <w:t xml:space="preserve"> go through the results. </w:t>
      </w:r>
      <w:r w:rsidR="00276177">
        <w:rPr>
          <w:rFonts w:ascii="Calibri" w:hAnsi="Calibri" w:cs="Calibri"/>
          <w:noProof/>
          <w:sz w:val="24"/>
          <w:szCs w:val="24"/>
        </w:rPr>
        <w:t>[Pause from 19:20 to</w:t>
      </w:r>
      <w:r>
        <w:rPr>
          <w:rFonts w:ascii="Calibri" w:hAnsi="Calibri" w:cs="Calibri"/>
          <w:noProof/>
          <w:sz w:val="24"/>
          <w:szCs w:val="24"/>
        </w:rPr>
        <w:t xml:space="preserve"> 19:28]</w:t>
      </w:r>
      <w:r w:rsidR="0088294D">
        <w:rPr>
          <w:rFonts w:ascii="Calibri" w:hAnsi="Calibri" w:cs="Calibri"/>
          <w:noProof/>
          <w:sz w:val="24"/>
          <w:szCs w:val="24"/>
        </w:rPr>
        <w:t xml:space="preserve"> </w:t>
      </w:r>
      <w:r w:rsidR="0088294D" w:rsidRPr="00697B7E">
        <w:rPr>
          <w:rFonts w:ascii="Calibri" w:hAnsi="Calibri" w:cs="Calibri"/>
          <w:noProof/>
          <w:sz w:val="24"/>
          <w:szCs w:val="24"/>
        </w:rPr>
        <w:t>And</w:t>
      </w:r>
      <w:r w:rsidR="0088294D">
        <w:rPr>
          <w:rFonts w:ascii="Calibri" w:hAnsi="Calibri" w:cs="Calibri"/>
          <w:noProof/>
          <w:sz w:val="24"/>
          <w:szCs w:val="24"/>
        </w:rPr>
        <w:t xml:space="preserve"> it looks like </w:t>
      </w:r>
      <w:r w:rsidR="0088294D" w:rsidRPr="00697B7E">
        <w:rPr>
          <w:rFonts w:ascii="Calibri" w:hAnsi="Calibri" w:cs="Calibri"/>
          <w:noProof/>
          <w:sz w:val="24"/>
          <w:szCs w:val="24"/>
        </w:rPr>
        <w:t>we’re</w:t>
      </w:r>
      <w:r w:rsidR="0088294D">
        <w:rPr>
          <w:rFonts w:ascii="Calibri" w:hAnsi="Calibri" w:cs="Calibri"/>
          <w:noProof/>
          <w:sz w:val="24"/>
          <w:szCs w:val="24"/>
        </w:rPr>
        <w:t xml:space="preserve"> slowing down here </w:t>
      </w:r>
      <w:r w:rsidR="0088294D" w:rsidRPr="00697B7E">
        <w:rPr>
          <w:rFonts w:ascii="Calibri" w:hAnsi="Calibri" w:cs="Calibri"/>
          <w:noProof/>
          <w:sz w:val="24"/>
          <w:szCs w:val="24"/>
        </w:rPr>
        <w:t>so</w:t>
      </w:r>
      <w:r w:rsidR="0088294D">
        <w:rPr>
          <w:rFonts w:ascii="Calibri" w:hAnsi="Calibri" w:cs="Calibri"/>
          <w:noProof/>
          <w:sz w:val="24"/>
          <w:szCs w:val="24"/>
        </w:rPr>
        <w:t xml:space="preserve"> </w:t>
      </w:r>
      <w:r w:rsidR="0088294D" w:rsidRPr="00697B7E">
        <w:rPr>
          <w:rFonts w:ascii="Calibri" w:hAnsi="Calibri" w:cs="Calibri"/>
          <w:noProof/>
          <w:sz w:val="24"/>
          <w:szCs w:val="24"/>
        </w:rPr>
        <w:t>I’m</w:t>
      </w:r>
      <w:r w:rsidR="0088294D">
        <w:rPr>
          <w:rFonts w:ascii="Calibri" w:hAnsi="Calibri" w:cs="Calibri"/>
          <w:noProof/>
          <w:sz w:val="24"/>
          <w:szCs w:val="24"/>
        </w:rPr>
        <w:t xml:space="preserve"> going to close this ou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8294D" w:rsidRPr="00697B7E">
        <w:rPr>
          <w:rFonts w:ascii="Calibri" w:hAnsi="Calibri" w:cs="Calibri"/>
          <w:noProof/>
          <w:sz w:val="24"/>
          <w:szCs w:val="24"/>
        </w:rPr>
        <w:t>And</w:t>
      </w:r>
      <w:r w:rsidR="0088294D">
        <w:rPr>
          <w:rFonts w:ascii="Calibri" w:hAnsi="Calibri" w:cs="Calibri"/>
          <w:noProof/>
          <w:sz w:val="24"/>
          <w:szCs w:val="24"/>
        </w:rPr>
        <w:t xml:space="preserve"> what </w:t>
      </w:r>
      <w:r w:rsidR="0088294D" w:rsidRPr="00697B7E">
        <w:rPr>
          <w:rFonts w:ascii="Calibri" w:hAnsi="Calibri" w:cs="Calibri"/>
          <w:noProof/>
          <w:sz w:val="24"/>
          <w:szCs w:val="24"/>
        </w:rPr>
        <w:t>we’re</w:t>
      </w:r>
      <w:r w:rsidR="0088294D">
        <w:rPr>
          <w:rFonts w:ascii="Calibri" w:hAnsi="Calibri" w:cs="Calibri"/>
          <w:noProof/>
          <w:sz w:val="24"/>
          <w:szCs w:val="24"/>
        </w:rPr>
        <w:t xml:space="preserve"> seeing is 77% of the audience thinks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88294D">
        <w:rPr>
          <w:rFonts w:ascii="Calibri" w:hAnsi="Calibri" w:cs="Calibri"/>
          <w:noProof/>
          <w:sz w:val="24"/>
          <w:szCs w:val="24"/>
        </w:rPr>
        <w:t xml:space="preserve">tandard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 w:rsidR="0088294D">
        <w:rPr>
          <w:rFonts w:ascii="Calibri" w:hAnsi="Calibri" w:cs="Calibri"/>
          <w:noProof/>
          <w:sz w:val="24"/>
          <w:szCs w:val="24"/>
        </w:rPr>
        <w:t xml:space="preserve">amble, 21% </w:t>
      </w:r>
      <w:r>
        <w:rPr>
          <w:rFonts w:ascii="Calibri" w:hAnsi="Calibri" w:cs="Calibri"/>
          <w:noProof/>
          <w:sz w:val="24"/>
          <w:szCs w:val="24"/>
        </w:rPr>
        <w:t>saying</w:t>
      </w:r>
      <w:r w:rsidR="0088294D">
        <w:rPr>
          <w:rFonts w:ascii="Calibri" w:hAnsi="Calibri" w:cs="Calibri"/>
          <w:noProof/>
          <w:sz w:val="24"/>
          <w:szCs w:val="24"/>
        </w:rPr>
        <w:t xml:space="preserve"> </w:t>
      </w:r>
      <w:r w:rsidR="00276177">
        <w:rPr>
          <w:rFonts w:ascii="Calibri" w:hAnsi="Calibri" w:cs="Calibri"/>
          <w:noProof/>
          <w:sz w:val="24"/>
          <w:szCs w:val="24"/>
        </w:rPr>
        <w:t>t</w:t>
      </w:r>
      <w:r w:rsidR="0088294D">
        <w:rPr>
          <w:rFonts w:ascii="Calibri" w:hAnsi="Calibri" w:cs="Calibri"/>
          <w:noProof/>
          <w:sz w:val="24"/>
          <w:szCs w:val="24"/>
        </w:rPr>
        <w:t>ime trade-off</w:t>
      </w:r>
      <w:r>
        <w:rPr>
          <w:rFonts w:ascii="Calibri" w:hAnsi="Calibri" w:cs="Calibri"/>
          <w:noProof/>
          <w:sz w:val="24"/>
          <w:szCs w:val="24"/>
        </w:rPr>
        <w:t>,</w:t>
      </w:r>
      <w:r w:rsidR="0088294D">
        <w:rPr>
          <w:rFonts w:ascii="Calibri" w:hAnsi="Calibri" w:cs="Calibri"/>
          <w:noProof/>
          <w:sz w:val="24"/>
          <w:szCs w:val="24"/>
        </w:rPr>
        <w:t xml:space="preserve"> and 2% </w:t>
      </w:r>
      <w:r>
        <w:rPr>
          <w:rFonts w:ascii="Calibri" w:hAnsi="Calibri" w:cs="Calibri"/>
          <w:noProof/>
          <w:sz w:val="24"/>
          <w:szCs w:val="24"/>
        </w:rPr>
        <w:t>saying v</w:t>
      </w:r>
      <w:r w:rsidR="0088294D">
        <w:rPr>
          <w:rFonts w:ascii="Calibri" w:hAnsi="Calibri" w:cs="Calibri"/>
          <w:noProof/>
          <w:sz w:val="24"/>
          <w:szCs w:val="24"/>
        </w:rPr>
        <w:t xml:space="preserve">isual </w:t>
      </w:r>
      <w:r>
        <w:rPr>
          <w:rFonts w:ascii="Calibri" w:hAnsi="Calibri" w:cs="Calibri"/>
          <w:noProof/>
          <w:sz w:val="24"/>
          <w:szCs w:val="24"/>
        </w:rPr>
        <w:t>analogue</w:t>
      </w:r>
      <w:r w:rsidR="0088294D">
        <w:rPr>
          <w:rFonts w:ascii="Calibri" w:hAnsi="Calibri" w:cs="Calibri"/>
          <w:noProof/>
          <w:sz w:val="24"/>
          <w:szCs w:val="24"/>
        </w:rPr>
        <w:t xml:space="preserve"> sca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8294D">
        <w:rPr>
          <w:rFonts w:ascii="Calibri" w:hAnsi="Calibri" w:cs="Calibri"/>
          <w:noProof/>
          <w:sz w:val="24"/>
          <w:szCs w:val="24"/>
        </w:rPr>
        <w:t xml:space="preserve">Thank </w:t>
      </w:r>
      <w:r w:rsidR="0088294D" w:rsidRPr="00697B7E">
        <w:rPr>
          <w:rFonts w:ascii="Calibri" w:hAnsi="Calibri" w:cs="Calibri"/>
          <w:noProof/>
          <w:sz w:val="24"/>
          <w:szCs w:val="24"/>
        </w:rPr>
        <w:t>you</w:t>
      </w:r>
      <w:r w:rsidRPr="00697B7E">
        <w:rPr>
          <w:rFonts w:ascii="Calibri" w:hAnsi="Calibri" w:cs="Calibri"/>
          <w:noProof/>
          <w:sz w:val="24"/>
          <w:szCs w:val="24"/>
        </w:rPr>
        <w:t>,</w:t>
      </w:r>
      <w:r w:rsidR="0088294D">
        <w:rPr>
          <w:rFonts w:ascii="Calibri" w:hAnsi="Calibri" w:cs="Calibri"/>
          <w:noProof/>
          <w:sz w:val="24"/>
          <w:szCs w:val="24"/>
        </w:rPr>
        <w:t xml:space="preserve"> </w:t>
      </w:r>
      <w:r w:rsidR="0088294D" w:rsidRPr="00697B7E">
        <w:rPr>
          <w:rFonts w:ascii="Calibri" w:hAnsi="Calibri" w:cs="Calibri"/>
          <w:noProof/>
          <w:sz w:val="24"/>
          <w:szCs w:val="24"/>
        </w:rPr>
        <w:t>everyone</w:t>
      </w:r>
      <w:r w:rsidR="0088294D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88294D" w:rsidRDefault="0088294D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88294D" w:rsidRDefault="0088294D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Grea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So most people </w:t>
      </w:r>
      <w:r w:rsidR="003B3D14">
        <w:rPr>
          <w:rFonts w:ascii="Calibri" w:hAnsi="Calibri" w:cs="Calibri"/>
          <w:noProof/>
          <w:sz w:val="24"/>
          <w:szCs w:val="24"/>
        </w:rPr>
        <w:t>got i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>
        <w:rPr>
          <w:rFonts w:ascii="Calibri" w:hAnsi="Calibri" w:cs="Calibri"/>
          <w:noProof/>
          <w:sz w:val="24"/>
          <w:szCs w:val="24"/>
        </w:rPr>
        <w:t xml:space="preserve">It, it is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3B3D14" w:rsidRPr="00697B7E">
        <w:rPr>
          <w:rFonts w:ascii="Calibri" w:hAnsi="Calibri" w:cs="Calibri"/>
          <w:noProof/>
          <w:sz w:val="24"/>
          <w:szCs w:val="24"/>
        </w:rPr>
        <w:t>tandard</w:t>
      </w:r>
      <w:r w:rsidR="003B3D14">
        <w:rPr>
          <w:rFonts w:ascii="Calibri" w:hAnsi="Calibri" w:cs="Calibri"/>
          <w:noProof/>
          <w:sz w:val="24"/>
          <w:szCs w:val="24"/>
        </w:rPr>
        <w:t xml:space="preserve">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 w:rsidR="003B3D14">
        <w:rPr>
          <w:rFonts w:ascii="Calibri" w:hAnsi="Calibri" w:cs="Calibri"/>
          <w:noProof/>
          <w:sz w:val="24"/>
          <w:szCs w:val="24"/>
        </w:rPr>
        <w:t>amb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 w:rsidRPr="00697B7E">
        <w:rPr>
          <w:rFonts w:ascii="Calibri" w:hAnsi="Calibri" w:cs="Calibri"/>
          <w:noProof/>
          <w:sz w:val="24"/>
          <w:szCs w:val="24"/>
        </w:rPr>
        <w:t>And</w:t>
      </w:r>
      <w:r w:rsidR="003B3D14">
        <w:rPr>
          <w:rFonts w:ascii="Calibri" w:hAnsi="Calibri" w:cs="Calibri"/>
          <w:noProof/>
          <w:sz w:val="24"/>
          <w:szCs w:val="24"/>
        </w:rPr>
        <w:t xml:space="preserve">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3B3D14">
        <w:rPr>
          <w:rFonts w:ascii="Calibri" w:hAnsi="Calibri" w:cs="Calibri"/>
          <w:noProof/>
          <w:sz w:val="24"/>
          <w:szCs w:val="24"/>
        </w:rPr>
        <w:t>tandard</w:t>
      </w:r>
      <w:r w:rsidR="00276177">
        <w:rPr>
          <w:rFonts w:ascii="Calibri" w:hAnsi="Calibri" w:cs="Calibri"/>
          <w:noProof/>
          <w:sz w:val="24"/>
          <w:szCs w:val="24"/>
        </w:rPr>
        <w:t xml:space="preserve"> gamble</w:t>
      </w:r>
      <w:r w:rsidR="003B3D14">
        <w:rPr>
          <w:rFonts w:ascii="Calibri" w:hAnsi="Calibri" w:cs="Calibri"/>
          <w:noProof/>
          <w:sz w:val="24"/>
          <w:szCs w:val="24"/>
        </w:rPr>
        <w:t xml:space="preserve"> tends to be preferred in economics because it measures preferences under conditions of uncertaint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>
        <w:rPr>
          <w:rFonts w:ascii="Calibri" w:hAnsi="Calibri" w:cs="Calibri"/>
          <w:noProof/>
          <w:sz w:val="24"/>
          <w:szCs w:val="24"/>
        </w:rPr>
        <w:t xml:space="preserve">The utilities that </w:t>
      </w:r>
      <w:r w:rsidR="003B3D14" w:rsidRPr="00697B7E">
        <w:rPr>
          <w:rFonts w:ascii="Calibri" w:hAnsi="Calibri" w:cs="Calibri"/>
          <w:noProof/>
          <w:sz w:val="24"/>
          <w:szCs w:val="24"/>
        </w:rPr>
        <w:t>are generated</w:t>
      </w:r>
      <w:r w:rsidR="003B3D14">
        <w:rPr>
          <w:rFonts w:ascii="Calibri" w:hAnsi="Calibri" w:cs="Calibri"/>
          <w:noProof/>
          <w:sz w:val="24"/>
          <w:szCs w:val="24"/>
        </w:rPr>
        <w:t xml:space="preserve"> from it are dependant on the risk </w:t>
      </w:r>
      <w:r w:rsidR="003B3D14" w:rsidRPr="00697B7E">
        <w:rPr>
          <w:rFonts w:ascii="Calibri" w:hAnsi="Calibri" w:cs="Calibri"/>
          <w:noProof/>
          <w:sz w:val="24"/>
          <w:szCs w:val="24"/>
        </w:rPr>
        <w:t>behavior</w:t>
      </w:r>
      <w:r w:rsidR="003B3D14">
        <w:rPr>
          <w:rFonts w:ascii="Calibri" w:hAnsi="Calibri" w:cs="Calibri"/>
          <w:noProof/>
          <w:sz w:val="24"/>
          <w:szCs w:val="24"/>
        </w:rPr>
        <w:t xml:space="preserve"> of the individual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>
        <w:rPr>
          <w:rFonts w:ascii="Calibri" w:hAnsi="Calibri" w:cs="Calibri"/>
          <w:noProof/>
          <w:sz w:val="24"/>
          <w:szCs w:val="24"/>
        </w:rPr>
        <w:t xml:space="preserve">In general, </w:t>
      </w:r>
      <w:r w:rsidR="00697B7E">
        <w:rPr>
          <w:rFonts w:ascii="Calibri" w:hAnsi="Calibri" w:cs="Calibri"/>
          <w:noProof/>
          <w:sz w:val="24"/>
          <w:szCs w:val="24"/>
        </w:rPr>
        <w:t>sin</w:t>
      </w:r>
      <w:r w:rsidR="003B3D14" w:rsidRPr="00697B7E">
        <w:rPr>
          <w:rFonts w:ascii="Calibri" w:hAnsi="Calibri" w:cs="Calibri"/>
          <w:noProof/>
          <w:sz w:val="24"/>
          <w:szCs w:val="24"/>
        </w:rPr>
        <w:t>ce</w:t>
      </w:r>
      <w:r w:rsidR="003B3D14">
        <w:rPr>
          <w:rFonts w:ascii="Calibri" w:hAnsi="Calibri" w:cs="Calibri"/>
          <w:noProof/>
          <w:sz w:val="24"/>
          <w:szCs w:val="24"/>
        </w:rPr>
        <w:t xml:space="preserve"> people are </w:t>
      </w:r>
      <w:r w:rsidR="003B3D14" w:rsidRPr="00697B7E">
        <w:rPr>
          <w:rFonts w:ascii="Calibri" w:hAnsi="Calibri" w:cs="Calibri"/>
          <w:noProof/>
          <w:sz w:val="24"/>
          <w:szCs w:val="24"/>
        </w:rPr>
        <w:t>risk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3B3D14" w:rsidRPr="00697B7E">
        <w:rPr>
          <w:rFonts w:ascii="Calibri" w:hAnsi="Calibri" w:cs="Calibri"/>
          <w:noProof/>
          <w:sz w:val="24"/>
          <w:szCs w:val="24"/>
        </w:rPr>
        <w:t>averse</w:t>
      </w:r>
      <w:r w:rsidR="003B3D14">
        <w:rPr>
          <w:rFonts w:ascii="Calibri" w:hAnsi="Calibri" w:cs="Calibri"/>
          <w:noProof/>
          <w:sz w:val="24"/>
          <w:szCs w:val="24"/>
        </w:rPr>
        <w:t xml:space="preserve"> people will tend to shy away from the gamb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>
        <w:rPr>
          <w:rFonts w:ascii="Calibri" w:hAnsi="Calibri" w:cs="Calibri"/>
          <w:noProof/>
          <w:sz w:val="24"/>
          <w:szCs w:val="24"/>
        </w:rPr>
        <w:t xml:space="preserve">Especially when the </w:t>
      </w:r>
      <w:r w:rsidR="003B3D14" w:rsidRPr="00697B7E">
        <w:rPr>
          <w:rFonts w:ascii="Calibri" w:hAnsi="Calibri" w:cs="Calibri"/>
          <w:noProof/>
          <w:sz w:val="24"/>
          <w:szCs w:val="24"/>
        </w:rPr>
        <w:t>gambl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="003B3D14">
        <w:rPr>
          <w:rFonts w:ascii="Calibri" w:hAnsi="Calibri" w:cs="Calibri"/>
          <w:noProof/>
          <w:sz w:val="24"/>
          <w:szCs w:val="24"/>
        </w:rPr>
        <w:t xml:space="preserve"> involves risk of dea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 w:rsidRPr="00697B7E">
        <w:rPr>
          <w:rFonts w:ascii="Calibri" w:hAnsi="Calibri" w:cs="Calibri"/>
          <w:noProof/>
          <w:sz w:val="24"/>
          <w:szCs w:val="24"/>
        </w:rPr>
        <w:t>And</w:t>
      </w:r>
      <w:r w:rsidR="003B3D14">
        <w:rPr>
          <w:rFonts w:ascii="Calibri" w:hAnsi="Calibri" w:cs="Calibri"/>
          <w:noProof/>
          <w:sz w:val="24"/>
          <w:szCs w:val="24"/>
        </w:rPr>
        <w:t xml:space="preserve"> as a </w:t>
      </w:r>
      <w:r w:rsidR="003B3D14" w:rsidRPr="00697B7E">
        <w:rPr>
          <w:rFonts w:ascii="Calibri" w:hAnsi="Calibri" w:cs="Calibri"/>
          <w:noProof/>
          <w:sz w:val="24"/>
          <w:szCs w:val="24"/>
        </w:rPr>
        <w:t>result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3B3D14">
        <w:rPr>
          <w:rFonts w:ascii="Calibri" w:hAnsi="Calibri" w:cs="Calibri"/>
          <w:noProof/>
          <w:sz w:val="24"/>
          <w:szCs w:val="24"/>
        </w:rPr>
        <w:t xml:space="preserve"> it tends to produce higher </w:t>
      </w:r>
      <w:r w:rsidR="003B3D14" w:rsidRPr="00697B7E">
        <w:rPr>
          <w:rFonts w:ascii="Calibri" w:hAnsi="Calibri" w:cs="Calibri"/>
          <w:noProof/>
          <w:sz w:val="24"/>
          <w:szCs w:val="24"/>
        </w:rPr>
        <w:t>utilit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="003B3D14" w:rsidRPr="00697B7E">
        <w:rPr>
          <w:rFonts w:ascii="Calibri" w:hAnsi="Calibri" w:cs="Calibri"/>
          <w:noProof/>
          <w:sz w:val="24"/>
          <w:szCs w:val="24"/>
        </w:rPr>
        <w:t>es</w:t>
      </w:r>
      <w:r w:rsidR="003B3D14">
        <w:rPr>
          <w:rFonts w:ascii="Calibri" w:hAnsi="Calibri" w:cs="Calibri"/>
          <w:noProof/>
          <w:sz w:val="24"/>
          <w:szCs w:val="24"/>
        </w:rPr>
        <w:t xml:space="preserve"> for health states </w:t>
      </w:r>
      <w:r w:rsidR="003B3D14" w:rsidRPr="00697B7E">
        <w:rPr>
          <w:rFonts w:ascii="Calibri" w:hAnsi="Calibri" w:cs="Calibri"/>
          <w:noProof/>
          <w:sz w:val="24"/>
          <w:szCs w:val="24"/>
        </w:rPr>
        <w:t>than</w:t>
      </w:r>
      <w:r w:rsidR="003B3D14">
        <w:rPr>
          <w:rFonts w:ascii="Calibri" w:hAnsi="Calibri" w:cs="Calibri"/>
          <w:noProof/>
          <w:sz w:val="24"/>
          <w:szCs w:val="24"/>
        </w:rPr>
        <w:t xml:space="preserve"> time trade-off and visual </w:t>
      </w:r>
      <w:r w:rsidR="00697B7E" w:rsidRPr="00697B7E">
        <w:rPr>
          <w:rFonts w:ascii="Calibri" w:hAnsi="Calibri" w:cs="Calibri"/>
          <w:noProof/>
          <w:sz w:val="24"/>
          <w:szCs w:val="24"/>
        </w:rPr>
        <w:t>analogu</w:t>
      </w:r>
      <w:r w:rsidR="003B3D14" w:rsidRPr="00697B7E">
        <w:rPr>
          <w:rFonts w:ascii="Calibri" w:hAnsi="Calibri" w:cs="Calibri"/>
          <w:noProof/>
          <w:sz w:val="24"/>
          <w:szCs w:val="24"/>
        </w:rPr>
        <w:t>e</w:t>
      </w:r>
      <w:r w:rsidR="003B3D14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B3D14">
        <w:rPr>
          <w:rFonts w:ascii="Calibri" w:hAnsi="Calibri" w:cs="Calibri"/>
          <w:noProof/>
          <w:sz w:val="24"/>
          <w:szCs w:val="24"/>
        </w:rPr>
        <w:t xml:space="preserve">So it measures </w:t>
      </w:r>
      <w:r w:rsidR="00F40077">
        <w:rPr>
          <w:rFonts w:ascii="Calibri" w:hAnsi="Calibri" w:cs="Calibri"/>
          <w:noProof/>
          <w:sz w:val="24"/>
          <w:szCs w:val="24"/>
        </w:rPr>
        <w:t xml:space="preserve">not only </w:t>
      </w:r>
      <w:r w:rsidR="00F40077" w:rsidRPr="00697B7E">
        <w:rPr>
          <w:rFonts w:ascii="Calibri" w:hAnsi="Calibri" w:cs="Calibri"/>
          <w:noProof/>
          <w:sz w:val="24"/>
          <w:szCs w:val="24"/>
        </w:rPr>
        <w:t>preference</w:t>
      </w:r>
      <w:r w:rsidR="00F40077">
        <w:rPr>
          <w:rFonts w:ascii="Calibri" w:hAnsi="Calibri" w:cs="Calibri"/>
          <w:noProof/>
          <w:sz w:val="24"/>
          <w:szCs w:val="24"/>
        </w:rPr>
        <w:t xml:space="preserve"> but also risk attitude making it risk sensitiv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F40077" w:rsidRDefault="00F40077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97B7E" w:rsidRPr="00697B7E" w:rsidRDefault="00F40077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In time trade-off methods the participants are asked </w:t>
      </w:r>
      <w:r w:rsidR="00D20FF2">
        <w:rPr>
          <w:rFonts w:ascii="Calibri" w:hAnsi="Calibri" w:cs="Calibri"/>
          <w:noProof/>
          <w:sz w:val="24"/>
          <w:szCs w:val="24"/>
        </w:rPr>
        <w:t xml:space="preserve">the amount of time </w:t>
      </w:r>
      <w:r w:rsidR="00D20FF2" w:rsidRPr="00697B7E">
        <w:rPr>
          <w:rFonts w:ascii="Calibri" w:hAnsi="Calibri" w:cs="Calibri"/>
          <w:noProof/>
          <w:sz w:val="24"/>
          <w:szCs w:val="24"/>
        </w:rPr>
        <w:t>they’d</w:t>
      </w:r>
      <w:r w:rsidR="00D20FF2">
        <w:rPr>
          <w:rFonts w:ascii="Calibri" w:hAnsi="Calibri" w:cs="Calibri"/>
          <w:noProof/>
          <w:sz w:val="24"/>
          <w:szCs w:val="24"/>
        </w:rPr>
        <w:t xml:space="preserve"> be willing to give up to achieve a better health stat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20FF2">
        <w:rPr>
          <w:rFonts w:ascii="Calibri" w:hAnsi="Calibri" w:cs="Calibri"/>
          <w:noProof/>
          <w:sz w:val="24"/>
          <w:szCs w:val="24"/>
        </w:rPr>
        <w:t xml:space="preserve">So time trade-off is risk insensitive and measures only </w:t>
      </w:r>
      <w:r w:rsidR="00D20FF2">
        <w:rPr>
          <w:rFonts w:ascii="Calibri" w:hAnsi="Calibri" w:cs="Calibri"/>
          <w:noProof/>
          <w:sz w:val="24"/>
          <w:szCs w:val="24"/>
        </w:rPr>
        <w:lastRenderedPageBreak/>
        <w:t>preferenc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D20FF2">
        <w:rPr>
          <w:rFonts w:ascii="Calibri" w:hAnsi="Calibri" w:cs="Calibri"/>
          <w:noProof/>
          <w:sz w:val="24"/>
          <w:szCs w:val="24"/>
        </w:rPr>
        <w:t>So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D20FF2">
        <w:rPr>
          <w:rFonts w:ascii="Calibri" w:hAnsi="Calibri" w:cs="Calibri"/>
          <w:noProof/>
          <w:sz w:val="24"/>
          <w:szCs w:val="24"/>
        </w:rPr>
        <w:t xml:space="preserve"> because the choices </w:t>
      </w:r>
      <w:r w:rsidR="00D20FF2" w:rsidRPr="00697B7E">
        <w:rPr>
          <w:rFonts w:ascii="Calibri" w:hAnsi="Calibri" w:cs="Calibri"/>
          <w:noProof/>
          <w:sz w:val="24"/>
          <w:szCs w:val="24"/>
        </w:rPr>
        <w:t>are made</w:t>
      </w:r>
      <w:r w:rsidR="00D20FF2">
        <w:rPr>
          <w:rFonts w:ascii="Calibri" w:hAnsi="Calibri" w:cs="Calibri"/>
          <w:noProof/>
          <w:sz w:val="24"/>
          <w:szCs w:val="24"/>
        </w:rPr>
        <w:t xml:space="preserve"> under conditions of </w:t>
      </w:r>
      <w:r w:rsidR="00D20FF2" w:rsidRPr="00697B7E">
        <w:rPr>
          <w:rFonts w:ascii="Calibri" w:hAnsi="Calibri" w:cs="Calibri"/>
          <w:noProof/>
          <w:sz w:val="24"/>
          <w:szCs w:val="24"/>
        </w:rPr>
        <w:t>certainty</w:t>
      </w:r>
      <w:r w:rsidR="00D20FF2">
        <w:rPr>
          <w:rFonts w:ascii="Calibri" w:hAnsi="Calibri" w:cs="Calibri"/>
          <w:noProof/>
          <w:sz w:val="24"/>
          <w:szCs w:val="24"/>
        </w:rPr>
        <w:t xml:space="preserve"> </w:t>
      </w:r>
      <w:r w:rsidR="003E49E7">
        <w:rPr>
          <w:rFonts w:ascii="Calibri" w:hAnsi="Calibri" w:cs="Calibri"/>
          <w:noProof/>
          <w:sz w:val="24"/>
          <w:szCs w:val="24"/>
        </w:rPr>
        <w:t>it, the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3E49E7">
        <w:rPr>
          <w:rFonts w:ascii="Calibri" w:hAnsi="Calibri" w:cs="Calibri"/>
          <w:noProof/>
          <w:sz w:val="24"/>
          <w:szCs w:val="24"/>
        </w:rPr>
        <w:t xml:space="preserve"> </w:t>
      </w:r>
      <w:r w:rsidR="003E49E7" w:rsidRPr="00697B7E">
        <w:rPr>
          <w:rFonts w:ascii="Calibri" w:hAnsi="Calibri" w:cs="Calibri"/>
          <w:noProof/>
          <w:sz w:val="24"/>
          <w:szCs w:val="24"/>
        </w:rPr>
        <w:t>utilites</w:t>
      </w:r>
      <w:r w:rsidR="00697B7E">
        <w:rPr>
          <w:rFonts w:ascii="Calibri" w:hAnsi="Calibri" w:cs="Calibri"/>
          <w:noProof/>
          <w:sz w:val="24"/>
          <w:szCs w:val="24"/>
        </w:rPr>
        <w:t xml:space="preserve"> assigned u</w:t>
      </w:r>
      <w:r w:rsidR="003E49E7">
        <w:rPr>
          <w:rFonts w:ascii="Calibri" w:hAnsi="Calibri" w:cs="Calibri"/>
          <w:noProof/>
          <w:sz w:val="24"/>
          <w:szCs w:val="24"/>
        </w:rPr>
        <w:t xml:space="preserve">nder this method </w:t>
      </w:r>
      <w:r w:rsidR="003E49E7" w:rsidRPr="00697B7E">
        <w:rPr>
          <w:rFonts w:ascii="Calibri" w:hAnsi="Calibri" w:cs="Calibri"/>
          <w:noProof/>
          <w:sz w:val="24"/>
          <w:szCs w:val="24"/>
        </w:rPr>
        <w:t>tend</w:t>
      </w:r>
      <w:r w:rsidR="003E49E7">
        <w:rPr>
          <w:rFonts w:ascii="Calibri" w:hAnsi="Calibri" w:cs="Calibri"/>
          <w:noProof/>
          <w:sz w:val="24"/>
          <w:szCs w:val="24"/>
        </w:rPr>
        <w:t xml:space="preserve"> to </w:t>
      </w:r>
      <w:r w:rsidR="00697B7E">
        <w:rPr>
          <w:rFonts w:ascii="Calibri" w:hAnsi="Calibri" w:cs="Calibri"/>
          <w:noProof/>
          <w:sz w:val="24"/>
          <w:szCs w:val="24"/>
        </w:rPr>
        <w:t xml:space="preserve">be </w:t>
      </w:r>
      <w:r w:rsidR="003E49E7">
        <w:rPr>
          <w:rFonts w:ascii="Calibri" w:hAnsi="Calibri" w:cs="Calibri"/>
          <w:noProof/>
          <w:sz w:val="24"/>
          <w:szCs w:val="24"/>
        </w:rPr>
        <w:t xml:space="preserve">lower than under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 w:rsidR="003E49E7">
        <w:rPr>
          <w:rFonts w:ascii="Calibri" w:hAnsi="Calibri" w:cs="Calibri"/>
          <w:noProof/>
          <w:sz w:val="24"/>
          <w:szCs w:val="24"/>
        </w:rPr>
        <w:t xml:space="preserve">tandard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 w:rsidR="003E49E7">
        <w:rPr>
          <w:rFonts w:ascii="Calibri" w:hAnsi="Calibri" w:cs="Calibri"/>
          <w:noProof/>
          <w:sz w:val="24"/>
          <w:szCs w:val="24"/>
        </w:rPr>
        <w:t>amble</w:t>
      </w:r>
      <w:r w:rsidR="00276177">
        <w:rPr>
          <w:rFonts w:ascii="Calibri" w:hAnsi="Calibri" w:cs="Calibri"/>
          <w:noProof/>
          <w:sz w:val="24"/>
          <w:szCs w:val="24"/>
        </w:rPr>
        <w:t>.</w:t>
      </w:r>
    </w:p>
    <w:p w:rsidR="00697B7E" w:rsidRDefault="00697B7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F40077" w:rsidRDefault="003E49E7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visual </w:t>
      </w:r>
      <w:r w:rsidR="00697B7E" w:rsidRPr="00697B7E">
        <w:rPr>
          <w:rFonts w:ascii="Calibri" w:hAnsi="Calibri" w:cs="Calibri"/>
          <w:noProof/>
          <w:sz w:val="24"/>
          <w:szCs w:val="24"/>
        </w:rPr>
        <w:t>analogue</w:t>
      </w:r>
      <w:r>
        <w:rPr>
          <w:rFonts w:ascii="Calibri" w:hAnsi="Calibri" w:cs="Calibri"/>
          <w:noProof/>
          <w:sz w:val="24"/>
          <w:szCs w:val="24"/>
        </w:rPr>
        <w:t xml:space="preserve"> scale is </w:t>
      </w:r>
      <w:r w:rsidRPr="00697B7E">
        <w:rPr>
          <w:rFonts w:ascii="Calibri" w:hAnsi="Calibri" w:cs="Calibri"/>
          <w:noProof/>
          <w:sz w:val="24"/>
          <w:szCs w:val="24"/>
        </w:rPr>
        <w:t>sort of</w:t>
      </w:r>
      <w:r>
        <w:rPr>
          <w:rFonts w:ascii="Calibri" w:hAnsi="Calibri" w:cs="Calibri"/>
          <w:noProof/>
          <w:sz w:val="24"/>
          <w:szCs w:val="24"/>
        </w:rPr>
        <w:t xml:space="preserve"> the most simplistic approach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Pr="00697B7E">
        <w:rPr>
          <w:rFonts w:ascii="Calibri" w:hAnsi="Calibri" w:cs="Calibri"/>
          <w:noProof/>
          <w:sz w:val="24"/>
          <w:szCs w:val="24"/>
        </w:rPr>
        <w:t>nd</w:t>
      </w:r>
      <w:r>
        <w:rPr>
          <w:rFonts w:ascii="Calibri" w:hAnsi="Calibri" w:cs="Calibri"/>
          <w:noProof/>
          <w:sz w:val="24"/>
          <w:szCs w:val="24"/>
        </w:rPr>
        <w:t xml:space="preserve"> it </w:t>
      </w:r>
      <w:r w:rsidRPr="00697B7E">
        <w:rPr>
          <w:rFonts w:ascii="Calibri" w:hAnsi="Calibri" w:cs="Calibri"/>
          <w:noProof/>
          <w:sz w:val="24"/>
          <w:szCs w:val="24"/>
        </w:rPr>
        <w:t>doesn’t</w:t>
      </w:r>
      <w:r>
        <w:rPr>
          <w:rFonts w:ascii="Calibri" w:hAnsi="Calibri" w:cs="Calibri"/>
          <w:noProof/>
          <w:sz w:val="24"/>
          <w:szCs w:val="24"/>
        </w:rPr>
        <w:t xml:space="preserve"> involve either choice or conditions of </w:t>
      </w:r>
      <w:r w:rsidRPr="00697B7E">
        <w:rPr>
          <w:rFonts w:ascii="Calibri" w:hAnsi="Calibri" w:cs="Calibri"/>
          <w:noProof/>
          <w:sz w:val="24"/>
          <w:szCs w:val="24"/>
        </w:rPr>
        <w:t>uncertainty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So there are some validity issues with the approach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noProof/>
          <w:sz w:val="24"/>
          <w:szCs w:val="24"/>
        </w:rPr>
        <w:t xml:space="preserve"> often used as a warm up to </w:t>
      </w:r>
      <w:r w:rsidR="00276177">
        <w:rPr>
          <w:rFonts w:ascii="Calibri" w:hAnsi="Calibri" w:cs="Calibri"/>
          <w:noProof/>
          <w:sz w:val="24"/>
          <w:szCs w:val="24"/>
        </w:rPr>
        <w:t>t</w:t>
      </w:r>
      <w:r>
        <w:rPr>
          <w:rFonts w:ascii="Calibri" w:hAnsi="Calibri" w:cs="Calibri"/>
          <w:noProof/>
          <w:sz w:val="24"/>
          <w:szCs w:val="24"/>
        </w:rPr>
        <w:t xml:space="preserve">ime trade-off and 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 xml:space="preserve">tandard </w:t>
      </w:r>
      <w:r w:rsidR="00276177">
        <w:rPr>
          <w:rFonts w:ascii="Calibri" w:hAnsi="Calibri" w:cs="Calibri"/>
          <w:noProof/>
          <w:sz w:val="24"/>
          <w:szCs w:val="24"/>
        </w:rPr>
        <w:t>g</w:t>
      </w:r>
      <w:r>
        <w:rPr>
          <w:rFonts w:ascii="Calibri" w:hAnsi="Calibri" w:cs="Calibri"/>
          <w:noProof/>
          <w:sz w:val="24"/>
          <w:szCs w:val="24"/>
        </w:rPr>
        <w:t>amble exercis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5928C1" w:rsidRDefault="005928C1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5928C1" w:rsidRDefault="005928C1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 overall</w:t>
      </w:r>
      <w:r w:rsidR="00276177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as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noProof/>
          <w:sz w:val="24"/>
          <w:szCs w:val="24"/>
        </w:rPr>
        <w:t xml:space="preserve"> might imagine</w:t>
      </w:r>
      <w:r w:rsidR="00276177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these approaches can be very time consuming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they can be complicated for responden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They might be necessary if the 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Pr="00697B7E">
        <w:rPr>
          <w:rFonts w:ascii="Calibri" w:hAnsi="Calibri" w:cs="Calibri"/>
          <w:noProof/>
          <w:sz w:val="24"/>
          <w:szCs w:val="24"/>
        </w:rPr>
        <w:t>ffects</w:t>
      </w:r>
      <w:r>
        <w:rPr>
          <w:rFonts w:ascii="Calibri" w:hAnsi="Calibri" w:cs="Calibri"/>
          <w:noProof/>
          <w:sz w:val="24"/>
          <w:szCs w:val="24"/>
        </w:rPr>
        <w:t xml:space="preserve"> of the intervention are </w:t>
      </w:r>
      <w:r w:rsidRPr="00697B7E">
        <w:rPr>
          <w:rFonts w:ascii="Calibri" w:hAnsi="Calibri" w:cs="Calibri"/>
          <w:noProof/>
          <w:sz w:val="24"/>
          <w:szCs w:val="24"/>
        </w:rPr>
        <w:t>com</w:t>
      </w:r>
      <w:r w:rsidR="00697B7E">
        <w:rPr>
          <w:rFonts w:ascii="Calibri" w:hAnsi="Calibri" w:cs="Calibri"/>
          <w:noProof/>
          <w:sz w:val="24"/>
          <w:szCs w:val="24"/>
        </w:rPr>
        <w:t>p</w:t>
      </w:r>
      <w:r w:rsidRPr="00697B7E">
        <w:rPr>
          <w:rFonts w:ascii="Calibri" w:hAnsi="Calibri" w:cs="Calibri"/>
          <w:noProof/>
          <w:sz w:val="24"/>
          <w:szCs w:val="24"/>
        </w:rPr>
        <w:t>lex</w:t>
      </w:r>
      <w:r>
        <w:rPr>
          <w:rFonts w:ascii="Calibri" w:hAnsi="Calibri" w:cs="Calibri"/>
          <w:noProof/>
          <w:sz w:val="24"/>
          <w:szCs w:val="24"/>
        </w:rPr>
        <w:t xml:space="preserve"> and involve multiple health domains that are not easily captured by methods that are more restrictive in the health domains that they consider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CF627E" w:rsidRDefault="00CF627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CF627E" w:rsidRDefault="00CF627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One final important issue to consider with direct method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is </w:t>
      </w:r>
      <w:r w:rsidRPr="00697B7E">
        <w:rPr>
          <w:rFonts w:ascii="Calibri" w:hAnsi="Calibri" w:cs="Calibri"/>
          <w:noProof/>
          <w:sz w:val="24"/>
          <w:szCs w:val="24"/>
        </w:rPr>
        <w:t>who</w:t>
      </w:r>
      <w:r>
        <w:rPr>
          <w:rFonts w:ascii="Calibri" w:hAnsi="Calibri" w:cs="Calibri"/>
          <w:noProof/>
          <w:sz w:val="24"/>
          <w:szCs w:val="24"/>
        </w:rPr>
        <w:t xml:space="preserve"> should </w:t>
      </w:r>
      <w:r w:rsidRPr="00697B7E">
        <w:rPr>
          <w:rFonts w:ascii="Calibri" w:hAnsi="Calibri" w:cs="Calibri"/>
          <w:noProof/>
          <w:sz w:val="24"/>
          <w:szCs w:val="24"/>
        </w:rPr>
        <w:t>rese</w:t>
      </w:r>
      <w:r w:rsidR="00697B7E">
        <w:rPr>
          <w:rFonts w:ascii="Calibri" w:hAnsi="Calibri" w:cs="Calibri"/>
          <w:noProof/>
          <w:sz w:val="24"/>
          <w:szCs w:val="24"/>
        </w:rPr>
        <w:t>ar</w:t>
      </w:r>
      <w:r w:rsidRPr="00697B7E">
        <w:rPr>
          <w:rFonts w:ascii="Calibri" w:hAnsi="Calibri" w:cs="Calibri"/>
          <w:noProof/>
          <w:sz w:val="24"/>
          <w:szCs w:val="24"/>
        </w:rPr>
        <w:t>chers</w:t>
      </w:r>
      <w:r>
        <w:rPr>
          <w:rFonts w:ascii="Calibri" w:hAnsi="Calibri" w:cs="Calibri"/>
          <w:noProof/>
          <w:sz w:val="24"/>
          <w:szCs w:val="24"/>
        </w:rPr>
        <w:t xml:space="preserve"> be asking to provide these valuations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So it can be argued that preferences of patients who </w:t>
      </w:r>
      <w:r w:rsidRPr="00697B7E">
        <w:rPr>
          <w:rFonts w:ascii="Calibri" w:hAnsi="Calibri" w:cs="Calibri"/>
          <w:noProof/>
          <w:sz w:val="24"/>
          <w:szCs w:val="24"/>
        </w:rPr>
        <w:t>actually</w:t>
      </w:r>
      <w:r>
        <w:rPr>
          <w:rFonts w:ascii="Calibri" w:hAnsi="Calibri" w:cs="Calibri"/>
          <w:noProof/>
          <w:sz w:val="24"/>
          <w:szCs w:val="24"/>
        </w:rPr>
        <w:t xml:space="preserve"> experience the impact of the disease and the treatment should be the highest priorit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noProof/>
          <w:sz w:val="24"/>
          <w:szCs w:val="24"/>
        </w:rPr>
        <w:t xml:space="preserve"> very likely that patients with the health condition are better informed about the burdens of the disease and the </w:t>
      </w:r>
      <w:r w:rsidRPr="00697B7E">
        <w:rPr>
          <w:rFonts w:ascii="Calibri" w:hAnsi="Calibri" w:cs="Calibri"/>
          <w:noProof/>
          <w:sz w:val="24"/>
          <w:szCs w:val="24"/>
        </w:rPr>
        <w:t>experie</w:t>
      </w:r>
      <w:r w:rsidR="00697B7E">
        <w:rPr>
          <w:rFonts w:ascii="Calibri" w:hAnsi="Calibri" w:cs="Calibri"/>
          <w:noProof/>
          <w:sz w:val="24"/>
          <w:szCs w:val="24"/>
        </w:rPr>
        <w:t>n</w:t>
      </w:r>
      <w:r w:rsidRPr="00697B7E">
        <w:rPr>
          <w:rFonts w:ascii="Calibri" w:hAnsi="Calibri" w:cs="Calibri"/>
          <w:noProof/>
          <w:sz w:val="24"/>
          <w:szCs w:val="24"/>
        </w:rPr>
        <w:t>ce</w:t>
      </w:r>
      <w:r>
        <w:rPr>
          <w:rFonts w:ascii="Calibri" w:hAnsi="Calibri" w:cs="Calibri"/>
          <w:noProof/>
          <w:sz w:val="24"/>
          <w:szCs w:val="24"/>
        </w:rPr>
        <w:t xml:space="preserve"> of undergoing treatmen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There are issues </w:t>
      </w:r>
      <w:r w:rsidRPr="00697B7E">
        <w:rPr>
          <w:rFonts w:ascii="Calibri" w:hAnsi="Calibri" w:cs="Calibri"/>
          <w:noProof/>
          <w:sz w:val="24"/>
          <w:szCs w:val="24"/>
        </w:rPr>
        <w:t>however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practic</w:t>
      </w:r>
      <w:r w:rsidR="00697B7E">
        <w:rPr>
          <w:rFonts w:ascii="Calibri" w:hAnsi="Calibri" w:cs="Calibri"/>
          <w:noProof/>
          <w:sz w:val="24"/>
          <w:szCs w:val="24"/>
        </w:rPr>
        <w:t>al</w:t>
      </w:r>
      <w:r>
        <w:rPr>
          <w:rFonts w:ascii="Calibri" w:hAnsi="Calibri" w:cs="Calibri"/>
          <w:noProof/>
          <w:sz w:val="24"/>
          <w:szCs w:val="24"/>
        </w:rPr>
        <w:t xml:space="preserve"> issues with recruiting sufficient patients with the given conditions to account for the high degree of </w:t>
      </w:r>
      <w:r w:rsidRPr="00697B7E">
        <w:rPr>
          <w:rFonts w:ascii="Calibri" w:hAnsi="Calibri" w:cs="Calibri"/>
          <w:noProof/>
          <w:sz w:val="24"/>
          <w:szCs w:val="24"/>
        </w:rPr>
        <w:t>variat</w:t>
      </w:r>
      <w:r w:rsidR="00697B7E">
        <w:rPr>
          <w:rFonts w:ascii="Calibri" w:hAnsi="Calibri" w:cs="Calibri"/>
          <w:noProof/>
          <w:sz w:val="24"/>
          <w:szCs w:val="24"/>
        </w:rPr>
        <w:t>io</w:t>
      </w:r>
      <w:r w:rsidRPr="00697B7E">
        <w:rPr>
          <w:rFonts w:ascii="Calibri" w:hAnsi="Calibri" w:cs="Calibri"/>
          <w:noProof/>
          <w:sz w:val="24"/>
          <w:szCs w:val="24"/>
        </w:rPr>
        <w:t>n</w:t>
      </w:r>
      <w:r>
        <w:rPr>
          <w:rFonts w:ascii="Calibri" w:hAnsi="Calibri" w:cs="Calibri"/>
          <w:noProof/>
          <w:sz w:val="24"/>
          <w:szCs w:val="24"/>
        </w:rPr>
        <w:t xml:space="preserve"> within a given patient popula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longside</w:t>
      </w:r>
      <w:r>
        <w:rPr>
          <w:rFonts w:ascii="Calibri" w:hAnsi="Calibri" w:cs="Calibri"/>
          <w:noProof/>
          <w:sz w:val="24"/>
          <w:szCs w:val="24"/>
        </w:rPr>
        <w:t xml:space="preserve"> practical issue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studies have also found that individuals </w:t>
      </w:r>
      <w:r w:rsidRPr="00697B7E">
        <w:rPr>
          <w:rFonts w:ascii="Calibri" w:hAnsi="Calibri" w:cs="Calibri"/>
          <w:noProof/>
          <w:sz w:val="24"/>
          <w:szCs w:val="24"/>
        </w:rPr>
        <w:t>experiencing</w:t>
      </w:r>
      <w:r>
        <w:rPr>
          <w:rFonts w:ascii="Calibri" w:hAnsi="Calibri" w:cs="Calibri"/>
          <w:noProof/>
          <w:sz w:val="24"/>
          <w:szCs w:val="24"/>
        </w:rPr>
        <w:t xml:space="preserve"> illness and </w:t>
      </w:r>
      <w:r w:rsidR="00697B7E">
        <w:rPr>
          <w:rFonts w:ascii="Calibri" w:hAnsi="Calibri" w:cs="Calibri"/>
          <w:noProof/>
          <w:sz w:val="24"/>
          <w:szCs w:val="24"/>
        </w:rPr>
        <w:t>in</w:t>
      </w:r>
      <w:r>
        <w:rPr>
          <w:rFonts w:ascii="Calibri" w:hAnsi="Calibri" w:cs="Calibri"/>
          <w:noProof/>
          <w:sz w:val="24"/>
          <w:szCs w:val="24"/>
        </w:rPr>
        <w:t xml:space="preserve"> particular chronic illness adapt to their circumstances and often end up valuing these health states much higher than a </w:t>
      </w:r>
      <w:r w:rsidRPr="00697B7E">
        <w:rPr>
          <w:rFonts w:ascii="Calibri" w:hAnsi="Calibri" w:cs="Calibri"/>
          <w:noProof/>
          <w:sz w:val="24"/>
          <w:szCs w:val="24"/>
        </w:rPr>
        <w:t>gen</w:t>
      </w:r>
      <w:r w:rsidR="00697B7E">
        <w:rPr>
          <w:rFonts w:ascii="Calibri" w:hAnsi="Calibri" w:cs="Calibri"/>
          <w:noProof/>
          <w:sz w:val="24"/>
          <w:szCs w:val="24"/>
        </w:rPr>
        <w:t>er</w:t>
      </w:r>
      <w:r w:rsidRPr="00697B7E">
        <w:rPr>
          <w:rFonts w:ascii="Calibri" w:hAnsi="Calibri" w:cs="Calibri"/>
          <w:noProof/>
          <w:sz w:val="24"/>
          <w:szCs w:val="24"/>
        </w:rPr>
        <w:t>al</w:t>
      </w:r>
      <w:r>
        <w:rPr>
          <w:rFonts w:ascii="Calibri" w:hAnsi="Calibri" w:cs="Calibri"/>
          <w:noProof/>
          <w:sz w:val="24"/>
          <w:szCs w:val="24"/>
        </w:rPr>
        <w:t xml:space="preserve"> populat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So in general community </w:t>
      </w:r>
      <w:r w:rsidRPr="00697B7E">
        <w:rPr>
          <w:rFonts w:ascii="Calibri" w:hAnsi="Calibri" w:cs="Calibri"/>
          <w:noProof/>
          <w:sz w:val="24"/>
          <w:szCs w:val="24"/>
        </w:rPr>
        <w:t>prefer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Pr="00697B7E">
        <w:rPr>
          <w:rFonts w:ascii="Calibri" w:hAnsi="Calibri" w:cs="Calibri"/>
          <w:noProof/>
          <w:sz w:val="24"/>
          <w:szCs w:val="24"/>
        </w:rPr>
        <w:t>nces</w:t>
      </w:r>
      <w:r>
        <w:rPr>
          <w:rFonts w:ascii="Calibri" w:hAnsi="Calibri" w:cs="Calibri"/>
          <w:noProof/>
          <w:sz w:val="24"/>
          <w:szCs w:val="24"/>
        </w:rPr>
        <w:t xml:space="preserve"> tend to be favored</w:t>
      </w:r>
      <w:r w:rsidR="00697B7E">
        <w:rPr>
          <w:rFonts w:ascii="Calibri" w:hAnsi="Calibri" w:cs="Calibri"/>
          <w:noProof/>
          <w:sz w:val="24"/>
          <w:szCs w:val="24"/>
        </w:rPr>
        <w:t>, p</w:t>
      </w:r>
      <w:r w:rsidRPr="00697B7E">
        <w:rPr>
          <w:rFonts w:ascii="Calibri" w:hAnsi="Calibri" w:cs="Calibri"/>
          <w:noProof/>
          <w:sz w:val="24"/>
          <w:szCs w:val="24"/>
        </w:rPr>
        <w:t>articular</w:t>
      </w:r>
      <w:r w:rsidR="00697B7E">
        <w:rPr>
          <w:rFonts w:ascii="Calibri" w:hAnsi="Calibri" w:cs="Calibri"/>
          <w:noProof/>
          <w:sz w:val="24"/>
          <w:szCs w:val="24"/>
        </w:rPr>
        <w:t>l</w:t>
      </w:r>
      <w:r w:rsidRPr="00697B7E">
        <w:rPr>
          <w:rFonts w:ascii="Calibri" w:hAnsi="Calibri" w:cs="Calibri"/>
          <w:noProof/>
          <w:sz w:val="24"/>
          <w:szCs w:val="24"/>
        </w:rPr>
        <w:t>y</w:t>
      </w:r>
      <w:r>
        <w:rPr>
          <w:rFonts w:ascii="Calibri" w:hAnsi="Calibri" w:cs="Calibri"/>
          <w:noProof/>
          <w:sz w:val="24"/>
          <w:szCs w:val="24"/>
        </w:rPr>
        <w:t xml:space="preserve"> in public hea</w:t>
      </w:r>
      <w:r w:rsidR="00FC69F1">
        <w:rPr>
          <w:rFonts w:ascii="Calibri" w:hAnsi="Calibri" w:cs="Calibri"/>
          <w:noProof/>
          <w:sz w:val="24"/>
          <w:szCs w:val="24"/>
        </w:rPr>
        <w:t xml:space="preserve">lth </w:t>
      </w:r>
      <w:r w:rsidR="00697B7E">
        <w:rPr>
          <w:rFonts w:ascii="Calibri" w:hAnsi="Calibri" w:cs="Calibri"/>
          <w:noProof/>
          <w:sz w:val="24"/>
          <w:szCs w:val="24"/>
        </w:rPr>
        <w:t>care</w:t>
      </w:r>
      <w:r w:rsidR="00FC69F1">
        <w:rPr>
          <w:rFonts w:ascii="Calibri" w:hAnsi="Calibri" w:cs="Calibri"/>
          <w:noProof/>
          <w:sz w:val="24"/>
          <w:szCs w:val="24"/>
        </w:rPr>
        <w:t xml:space="preserve"> system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C69F1">
        <w:rPr>
          <w:rFonts w:ascii="Calibri" w:hAnsi="Calibri" w:cs="Calibri"/>
          <w:noProof/>
          <w:sz w:val="24"/>
          <w:szCs w:val="24"/>
        </w:rPr>
        <w:t xml:space="preserve">Where the general public </w:t>
      </w:r>
      <w:r w:rsidR="00FC69F1" w:rsidRPr="00697B7E">
        <w:rPr>
          <w:rFonts w:ascii="Calibri" w:hAnsi="Calibri" w:cs="Calibri"/>
          <w:noProof/>
          <w:sz w:val="24"/>
          <w:szCs w:val="24"/>
        </w:rPr>
        <w:t>is viewed</w:t>
      </w:r>
      <w:r w:rsidR="00FC69F1">
        <w:rPr>
          <w:rFonts w:ascii="Calibri" w:hAnsi="Calibri" w:cs="Calibri"/>
          <w:noProof/>
          <w:sz w:val="24"/>
          <w:szCs w:val="24"/>
        </w:rPr>
        <w:t xml:space="preserve"> as the </w:t>
      </w:r>
      <w:r w:rsidR="00FC69F1" w:rsidRPr="00697B7E">
        <w:rPr>
          <w:rFonts w:ascii="Calibri" w:hAnsi="Calibri" w:cs="Calibri"/>
          <w:noProof/>
          <w:sz w:val="24"/>
          <w:szCs w:val="24"/>
        </w:rPr>
        <w:t>populat</w:t>
      </w:r>
      <w:r w:rsidR="00697B7E">
        <w:rPr>
          <w:rFonts w:ascii="Calibri" w:hAnsi="Calibri" w:cs="Calibri"/>
          <w:noProof/>
          <w:sz w:val="24"/>
          <w:szCs w:val="24"/>
        </w:rPr>
        <w:t>io</w:t>
      </w:r>
      <w:r w:rsidR="00FC69F1" w:rsidRPr="00697B7E">
        <w:rPr>
          <w:rFonts w:ascii="Calibri" w:hAnsi="Calibri" w:cs="Calibri"/>
          <w:noProof/>
          <w:sz w:val="24"/>
          <w:szCs w:val="24"/>
        </w:rPr>
        <w:t>n</w:t>
      </w:r>
      <w:r w:rsidR="00FC69F1">
        <w:rPr>
          <w:rFonts w:ascii="Calibri" w:hAnsi="Calibri" w:cs="Calibri"/>
          <w:noProof/>
          <w:sz w:val="24"/>
          <w:szCs w:val="24"/>
        </w:rPr>
        <w:t xml:space="preserve"> that will be bearing the cost </w:t>
      </w:r>
      <w:r w:rsidR="008C5FC9">
        <w:rPr>
          <w:rFonts w:ascii="Calibri" w:hAnsi="Calibri" w:cs="Calibri"/>
          <w:noProof/>
          <w:sz w:val="24"/>
          <w:szCs w:val="24"/>
        </w:rPr>
        <w:t>for a specific treatment</w:t>
      </w:r>
      <w:r w:rsidR="00FC69F1">
        <w:rPr>
          <w:rFonts w:ascii="Calibri" w:hAnsi="Calibri" w:cs="Calibri"/>
          <w:noProof/>
          <w:sz w:val="24"/>
          <w:szCs w:val="24"/>
        </w:rPr>
        <w:t xml:space="preserve"> that they have the ultimate potential to be using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FC69F1" w:rsidRDefault="00FC69F1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FC69F1" w:rsidRDefault="009175F9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next </w:t>
      </w:r>
      <w:r w:rsidRPr="00697B7E">
        <w:rPr>
          <w:rFonts w:ascii="Calibri" w:hAnsi="Calibri" w:cs="Calibri"/>
          <w:noProof/>
          <w:sz w:val="24"/>
          <w:szCs w:val="24"/>
        </w:rPr>
        <w:t>we’re</w:t>
      </w:r>
      <w:r>
        <w:rPr>
          <w:rFonts w:ascii="Calibri" w:hAnsi="Calibri" w:cs="Calibri"/>
          <w:noProof/>
          <w:sz w:val="24"/>
          <w:szCs w:val="24"/>
        </w:rPr>
        <w:t xml:space="preserve"> going to consider indirect methods for valuing health stat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With indirect measurement method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most commonly generic utility instrument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a set of nondisease specific health states that cover multiple domains of health </w:t>
      </w:r>
      <w:r w:rsidRPr="00697B7E">
        <w:rPr>
          <w:rFonts w:ascii="Calibri" w:hAnsi="Calibri" w:cs="Calibri"/>
          <w:noProof/>
          <w:sz w:val="24"/>
          <w:szCs w:val="24"/>
        </w:rPr>
        <w:t>are outlined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A c</w:t>
      </w:r>
      <w:r w:rsidR="00836127" w:rsidRPr="00697B7E">
        <w:rPr>
          <w:rFonts w:ascii="Calibri" w:hAnsi="Calibri" w:cs="Calibri"/>
          <w:noProof/>
          <w:sz w:val="24"/>
          <w:szCs w:val="24"/>
        </w:rPr>
        <w:t>omposite</w:t>
      </w:r>
      <w:r w:rsidR="00836127">
        <w:rPr>
          <w:rFonts w:ascii="Calibri" w:hAnsi="Calibri" w:cs="Calibri"/>
          <w:noProof/>
          <w:sz w:val="24"/>
          <w:szCs w:val="24"/>
        </w:rPr>
        <w:t xml:space="preserve"> state</w:t>
      </w:r>
      <w:r w:rsidR="00697B7E">
        <w:rPr>
          <w:rFonts w:ascii="Calibri" w:hAnsi="Calibri" w:cs="Calibri"/>
          <w:noProof/>
          <w:sz w:val="24"/>
          <w:szCs w:val="24"/>
        </w:rPr>
        <w:t xml:space="preserve"> </w:t>
      </w:r>
      <w:r w:rsidR="00836127">
        <w:rPr>
          <w:rFonts w:ascii="Calibri" w:hAnsi="Calibri" w:cs="Calibri"/>
          <w:noProof/>
          <w:sz w:val="24"/>
          <w:szCs w:val="24"/>
        </w:rPr>
        <w:t>is</w:t>
      </w:r>
      <w:r w:rsidR="00697B7E">
        <w:rPr>
          <w:rFonts w:ascii="Calibri" w:hAnsi="Calibri" w:cs="Calibri"/>
          <w:noProof/>
          <w:sz w:val="24"/>
          <w:szCs w:val="24"/>
        </w:rPr>
        <w:t xml:space="preserve"> </w:t>
      </w:r>
      <w:r w:rsidR="00276177">
        <w:rPr>
          <w:rFonts w:ascii="Calibri" w:hAnsi="Calibri" w:cs="Calibri"/>
          <w:noProof/>
          <w:sz w:val="24"/>
          <w:szCs w:val="24"/>
        </w:rPr>
        <w:t xml:space="preserve">then </w:t>
      </w:r>
      <w:r w:rsidR="00836127">
        <w:rPr>
          <w:rFonts w:ascii="Calibri" w:hAnsi="Calibri" w:cs="Calibri"/>
          <w:noProof/>
          <w:sz w:val="24"/>
          <w:szCs w:val="24"/>
        </w:rPr>
        <w:t xml:space="preserve">constructed based on the </w:t>
      </w:r>
      <w:r w:rsidR="00836127" w:rsidRPr="00697B7E">
        <w:rPr>
          <w:rFonts w:ascii="Calibri" w:hAnsi="Calibri" w:cs="Calibri"/>
          <w:noProof/>
          <w:sz w:val="24"/>
          <w:szCs w:val="24"/>
        </w:rPr>
        <w:t>individual</w:t>
      </w:r>
      <w:r w:rsidR="00697B7E">
        <w:rPr>
          <w:rFonts w:ascii="Calibri" w:hAnsi="Calibri" w:cs="Calibri"/>
          <w:noProof/>
          <w:sz w:val="24"/>
          <w:szCs w:val="24"/>
        </w:rPr>
        <w:t>'</w:t>
      </w:r>
      <w:r w:rsidR="00836127" w:rsidRPr="00697B7E">
        <w:rPr>
          <w:rFonts w:ascii="Calibri" w:hAnsi="Calibri" w:cs="Calibri"/>
          <w:noProof/>
          <w:sz w:val="24"/>
          <w:szCs w:val="24"/>
        </w:rPr>
        <w:t>s</w:t>
      </w:r>
      <w:r w:rsidR="00836127">
        <w:rPr>
          <w:rFonts w:ascii="Calibri" w:hAnsi="Calibri" w:cs="Calibri"/>
          <w:noProof/>
          <w:sz w:val="24"/>
          <w:szCs w:val="24"/>
        </w:rPr>
        <w:t xml:space="preserve"> response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836127" w:rsidRPr="00697B7E">
        <w:rPr>
          <w:rFonts w:ascii="Calibri" w:hAnsi="Calibri" w:cs="Calibri"/>
          <w:noProof/>
          <w:sz w:val="24"/>
          <w:szCs w:val="24"/>
        </w:rPr>
        <w:t>nd</w:t>
      </w:r>
      <w:r w:rsidR="00836127">
        <w:rPr>
          <w:rFonts w:ascii="Calibri" w:hAnsi="Calibri" w:cs="Calibri"/>
          <w:noProof/>
          <w:sz w:val="24"/>
          <w:szCs w:val="24"/>
        </w:rPr>
        <w:t xml:space="preserve"> that composite state </w:t>
      </w:r>
      <w:r w:rsidR="00836127" w:rsidRPr="00697B7E">
        <w:rPr>
          <w:rFonts w:ascii="Calibri" w:hAnsi="Calibri" w:cs="Calibri"/>
          <w:noProof/>
          <w:sz w:val="24"/>
          <w:szCs w:val="24"/>
        </w:rPr>
        <w:t>is linked</w:t>
      </w:r>
      <w:r w:rsidR="00836127">
        <w:rPr>
          <w:rFonts w:ascii="Calibri" w:hAnsi="Calibri" w:cs="Calibri"/>
          <w:noProof/>
          <w:sz w:val="24"/>
          <w:szCs w:val="24"/>
        </w:rPr>
        <w:t xml:space="preserve"> to weights that </w:t>
      </w:r>
      <w:r w:rsidR="00836127" w:rsidRPr="00697B7E">
        <w:rPr>
          <w:rFonts w:ascii="Calibri" w:hAnsi="Calibri" w:cs="Calibri"/>
          <w:noProof/>
          <w:sz w:val="24"/>
          <w:szCs w:val="24"/>
        </w:rPr>
        <w:t>are generated</w:t>
      </w:r>
      <w:r w:rsidR="00836127">
        <w:rPr>
          <w:rFonts w:ascii="Calibri" w:hAnsi="Calibri" w:cs="Calibri"/>
          <w:noProof/>
          <w:sz w:val="24"/>
          <w:szCs w:val="24"/>
        </w:rPr>
        <w:t xml:space="preserve"> from </w:t>
      </w:r>
      <w:r w:rsidR="00503098">
        <w:rPr>
          <w:rFonts w:ascii="Calibri" w:hAnsi="Calibri" w:cs="Calibri"/>
          <w:noProof/>
          <w:sz w:val="24"/>
          <w:szCs w:val="24"/>
        </w:rPr>
        <w:t>a public sample of individuals.</w:t>
      </w:r>
    </w:p>
    <w:p w:rsidR="00503098" w:rsidRDefault="00503098" w:rsidP="00697B7E">
      <w:pPr>
        <w:tabs>
          <w:tab w:val="right" w:pos="9360"/>
        </w:tabs>
        <w:spacing w:after="0" w:line="240" w:lineRule="auto"/>
        <w:jc w:val="center"/>
        <w:rPr>
          <w:rFonts w:ascii="Calibri" w:hAnsi="Calibri" w:cs="Calibri"/>
          <w:noProof/>
          <w:sz w:val="24"/>
          <w:szCs w:val="24"/>
        </w:rPr>
      </w:pPr>
    </w:p>
    <w:p w:rsidR="0012200E" w:rsidRDefault="00503098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There are </w:t>
      </w:r>
      <w:r w:rsidRPr="00697B7E">
        <w:rPr>
          <w:rFonts w:ascii="Calibri" w:hAnsi="Calibri" w:cs="Calibri"/>
          <w:noProof/>
          <w:sz w:val="24"/>
          <w:szCs w:val="24"/>
        </w:rPr>
        <w:t>a number of</w:t>
      </w:r>
      <w:r>
        <w:rPr>
          <w:rFonts w:ascii="Calibri" w:hAnsi="Calibri" w:cs="Calibri"/>
          <w:noProof/>
          <w:sz w:val="24"/>
          <w:szCs w:val="24"/>
        </w:rPr>
        <w:t xml:space="preserve"> forms that these can take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B</w:t>
      </w:r>
      <w:r w:rsidRPr="00697B7E">
        <w:rPr>
          <w:rFonts w:ascii="Calibri" w:hAnsi="Calibri" w:cs="Calibri"/>
          <w:noProof/>
          <w:sz w:val="24"/>
          <w:szCs w:val="24"/>
        </w:rPr>
        <w:t>ut</w:t>
      </w:r>
      <w:r>
        <w:rPr>
          <w:rFonts w:ascii="Calibri" w:hAnsi="Calibri" w:cs="Calibri"/>
          <w:noProof/>
          <w:sz w:val="24"/>
          <w:szCs w:val="24"/>
        </w:rPr>
        <w:t xml:space="preserve"> to get a general sense of how these methods work we can focus for a minute on the EQ-5D which is one of the most commonly used instrumen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The EQ-5D looks at the following health I mentioned</w:t>
      </w:r>
      <w:r w:rsidR="00697B7E">
        <w:rPr>
          <w:rFonts w:ascii="Calibri" w:hAnsi="Calibri" w:cs="Calibri"/>
          <w:noProof/>
          <w:sz w:val="24"/>
          <w:szCs w:val="24"/>
        </w:rPr>
        <w:t>, m</w:t>
      </w:r>
      <w:r>
        <w:rPr>
          <w:rFonts w:ascii="Calibri" w:hAnsi="Calibri" w:cs="Calibri"/>
          <w:noProof/>
          <w:sz w:val="24"/>
          <w:szCs w:val="24"/>
        </w:rPr>
        <w:t xml:space="preserve">obility, self-care, usual </w:t>
      </w:r>
      <w:r w:rsidRPr="00697B7E">
        <w:rPr>
          <w:rFonts w:ascii="Calibri" w:hAnsi="Calibri" w:cs="Calibri"/>
          <w:noProof/>
          <w:sz w:val="24"/>
          <w:szCs w:val="24"/>
        </w:rPr>
        <w:t>activit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Pr="00697B7E">
        <w:rPr>
          <w:rFonts w:ascii="Calibri" w:hAnsi="Calibri" w:cs="Calibri"/>
          <w:noProof/>
          <w:sz w:val="24"/>
          <w:szCs w:val="24"/>
        </w:rPr>
        <w:t>es</w:t>
      </w:r>
      <w:r>
        <w:rPr>
          <w:rFonts w:ascii="Calibri" w:hAnsi="Calibri" w:cs="Calibri"/>
          <w:noProof/>
          <w:sz w:val="24"/>
          <w:szCs w:val="24"/>
        </w:rPr>
        <w:t>, pain discomfort and anxiety</w:t>
      </w:r>
      <w:r w:rsidR="002D2D86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 xml:space="preserve">or </w:t>
      </w:r>
      <w:r w:rsidR="002D2D86">
        <w:rPr>
          <w:rFonts w:ascii="Calibri" w:hAnsi="Calibri" w:cs="Calibri"/>
          <w:noProof/>
          <w:sz w:val="24"/>
          <w:szCs w:val="24"/>
        </w:rPr>
        <w:t>depressio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D2D86" w:rsidRPr="00697B7E">
        <w:rPr>
          <w:rFonts w:ascii="Calibri" w:hAnsi="Calibri" w:cs="Calibri"/>
          <w:noProof/>
          <w:sz w:val="24"/>
          <w:szCs w:val="24"/>
        </w:rPr>
        <w:t>And</w:t>
      </w:r>
      <w:r w:rsidR="00697B7E">
        <w:rPr>
          <w:rFonts w:ascii="Calibri" w:hAnsi="Calibri" w:cs="Calibri"/>
          <w:noProof/>
          <w:sz w:val="24"/>
          <w:szCs w:val="24"/>
        </w:rPr>
        <w:t xml:space="preserve"> under the</w:t>
      </w:r>
      <w:r w:rsidR="002D2D86">
        <w:rPr>
          <w:rFonts w:ascii="Calibri" w:hAnsi="Calibri" w:cs="Calibri"/>
          <w:noProof/>
          <w:sz w:val="24"/>
          <w:szCs w:val="24"/>
        </w:rPr>
        <w:t xml:space="preserve"> </w:t>
      </w:r>
      <w:r w:rsidR="002D2D86" w:rsidRPr="00697B7E">
        <w:rPr>
          <w:rFonts w:ascii="Calibri" w:hAnsi="Calibri" w:cs="Calibri"/>
          <w:noProof/>
          <w:sz w:val="24"/>
          <w:szCs w:val="24"/>
        </w:rPr>
        <w:t>t</w:t>
      </w:r>
      <w:r w:rsidR="00697B7E" w:rsidRPr="00697B7E">
        <w:rPr>
          <w:rFonts w:ascii="Calibri" w:hAnsi="Calibri" w:cs="Calibri"/>
          <w:noProof/>
          <w:sz w:val="24"/>
          <w:szCs w:val="24"/>
        </w:rPr>
        <w:t>h</w:t>
      </w:r>
      <w:r w:rsidR="002D2D86" w:rsidRPr="00697B7E">
        <w:rPr>
          <w:rFonts w:ascii="Calibri" w:hAnsi="Calibri" w:cs="Calibri"/>
          <w:noProof/>
          <w:sz w:val="24"/>
          <w:szCs w:val="24"/>
        </w:rPr>
        <w:t>re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2D2D86" w:rsidRPr="00697B7E">
        <w:rPr>
          <w:rFonts w:ascii="Calibri" w:hAnsi="Calibri" w:cs="Calibri"/>
          <w:noProof/>
          <w:sz w:val="24"/>
          <w:szCs w:val="24"/>
        </w:rPr>
        <w:t>level</w:t>
      </w:r>
      <w:r w:rsidR="002D2D86">
        <w:rPr>
          <w:rFonts w:ascii="Calibri" w:hAnsi="Calibri" w:cs="Calibri"/>
          <w:noProof/>
          <w:sz w:val="24"/>
          <w:szCs w:val="24"/>
        </w:rPr>
        <w:t xml:space="preserve"> </w:t>
      </w:r>
      <w:r w:rsidR="002D2D86" w:rsidRPr="00697B7E">
        <w:rPr>
          <w:rFonts w:ascii="Calibri" w:hAnsi="Calibri" w:cs="Calibri"/>
          <w:noProof/>
          <w:sz w:val="24"/>
          <w:szCs w:val="24"/>
        </w:rPr>
        <w:t>version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2D2D86">
        <w:rPr>
          <w:rFonts w:ascii="Calibri" w:hAnsi="Calibri" w:cs="Calibri"/>
          <w:noProof/>
          <w:sz w:val="24"/>
          <w:szCs w:val="24"/>
        </w:rPr>
        <w:t xml:space="preserve"> individuals are asked to identify whether they have no problems, some problems or </w:t>
      </w:r>
      <w:r w:rsidR="002D2D86" w:rsidRPr="00697B7E">
        <w:rPr>
          <w:rFonts w:ascii="Calibri" w:hAnsi="Calibri" w:cs="Calibri"/>
          <w:noProof/>
          <w:sz w:val="24"/>
          <w:szCs w:val="24"/>
        </w:rPr>
        <w:t>extreme</w:t>
      </w:r>
      <w:r w:rsidR="002D2D86">
        <w:rPr>
          <w:rFonts w:ascii="Calibri" w:hAnsi="Calibri" w:cs="Calibri"/>
          <w:noProof/>
          <w:sz w:val="24"/>
          <w:szCs w:val="24"/>
        </w:rPr>
        <w:t xml:space="preserve"> problems with each of these health domai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D2D86" w:rsidRPr="00697B7E">
        <w:rPr>
          <w:rFonts w:ascii="Calibri" w:hAnsi="Calibri" w:cs="Calibri"/>
          <w:noProof/>
          <w:sz w:val="24"/>
          <w:szCs w:val="24"/>
        </w:rPr>
        <w:t>And</w:t>
      </w:r>
      <w:r w:rsidR="002D2D86">
        <w:rPr>
          <w:rFonts w:ascii="Calibri" w:hAnsi="Calibri" w:cs="Calibri"/>
          <w:noProof/>
          <w:sz w:val="24"/>
          <w:szCs w:val="24"/>
        </w:rPr>
        <w:t xml:space="preserve"> based on their responses a health profile</w:t>
      </w:r>
      <w:r w:rsidR="00697B7E">
        <w:rPr>
          <w:rFonts w:ascii="Calibri" w:hAnsi="Calibri" w:cs="Calibri"/>
          <w:noProof/>
          <w:sz w:val="24"/>
          <w:szCs w:val="24"/>
        </w:rPr>
        <w:t xml:space="preserve"> i</w:t>
      </w:r>
      <w:r w:rsidR="002D2D86">
        <w:rPr>
          <w:rFonts w:ascii="Calibri" w:hAnsi="Calibri" w:cs="Calibri"/>
          <w:noProof/>
          <w:sz w:val="24"/>
          <w:szCs w:val="24"/>
        </w:rPr>
        <w:t xml:space="preserve">s constructed for their respondent and converted into health </w:t>
      </w:r>
      <w:r w:rsidR="002D2D86" w:rsidRPr="00697B7E">
        <w:rPr>
          <w:rFonts w:ascii="Calibri" w:hAnsi="Calibri" w:cs="Calibri"/>
          <w:noProof/>
          <w:sz w:val="24"/>
          <w:szCs w:val="24"/>
        </w:rPr>
        <w:t>utilites</w:t>
      </w:r>
      <w:r w:rsidR="002D2D86">
        <w:rPr>
          <w:rFonts w:ascii="Calibri" w:hAnsi="Calibri" w:cs="Calibri"/>
          <w:noProof/>
          <w:sz w:val="24"/>
          <w:szCs w:val="24"/>
        </w:rPr>
        <w:t xml:space="preserve"> by applying weight</w:t>
      </w:r>
      <w:r w:rsidR="00757B1D">
        <w:rPr>
          <w:rFonts w:ascii="Calibri" w:hAnsi="Calibri" w:cs="Calibri"/>
          <w:noProof/>
          <w:sz w:val="24"/>
          <w:szCs w:val="24"/>
        </w:rPr>
        <w:t xml:space="preserve">s that </w:t>
      </w:r>
      <w:r w:rsidR="00757B1D" w:rsidRPr="00697B7E">
        <w:rPr>
          <w:rFonts w:ascii="Calibri" w:hAnsi="Calibri" w:cs="Calibri"/>
          <w:noProof/>
          <w:sz w:val="24"/>
          <w:szCs w:val="24"/>
        </w:rPr>
        <w:t>were obtained</w:t>
      </w:r>
      <w:r w:rsidR="00757B1D">
        <w:rPr>
          <w:rFonts w:ascii="Calibri" w:hAnsi="Calibri" w:cs="Calibri"/>
          <w:noProof/>
          <w:sz w:val="24"/>
          <w:szCs w:val="24"/>
        </w:rPr>
        <w:t xml:space="preserve"> for that health state from a community samp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757B1D">
        <w:rPr>
          <w:rFonts w:ascii="Calibri" w:hAnsi="Calibri" w:cs="Calibri"/>
          <w:noProof/>
          <w:sz w:val="24"/>
          <w:szCs w:val="24"/>
        </w:rPr>
        <w:t xml:space="preserve">There’s a growing number of commonly used </w:t>
      </w:r>
      <w:r w:rsidR="00384498">
        <w:rPr>
          <w:rFonts w:ascii="Calibri" w:hAnsi="Calibri" w:cs="Calibri"/>
          <w:noProof/>
          <w:sz w:val="24"/>
          <w:szCs w:val="24"/>
        </w:rPr>
        <w:t>instrument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384498" w:rsidRPr="00697B7E">
        <w:rPr>
          <w:rFonts w:ascii="Calibri" w:hAnsi="Calibri" w:cs="Calibri"/>
          <w:noProof/>
          <w:sz w:val="24"/>
          <w:szCs w:val="24"/>
        </w:rPr>
        <w:t>nd</w:t>
      </w:r>
      <w:r w:rsidR="00384498">
        <w:rPr>
          <w:rFonts w:ascii="Calibri" w:hAnsi="Calibri" w:cs="Calibri"/>
          <w:noProof/>
          <w:sz w:val="24"/>
          <w:szCs w:val="24"/>
        </w:rPr>
        <w:t xml:space="preserve"> some of the most widely used ones include the Health Utility Index EQ-5D, </w:t>
      </w:r>
      <w:r w:rsidR="00897C28">
        <w:rPr>
          <w:rFonts w:ascii="Calibri" w:hAnsi="Calibri" w:cs="Calibri"/>
          <w:noProof/>
          <w:sz w:val="24"/>
          <w:szCs w:val="24"/>
        </w:rPr>
        <w:t xml:space="preserve">SF-6D and the </w:t>
      </w:r>
      <w:r w:rsidR="004546A8">
        <w:rPr>
          <w:rFonts w:ascii="Calibri" w:hAnsi="Calibri" w:cs="Calibri"/>
          <w:noProof/>
          <w:sz w:val="24"/>
          <w:szCs w:val="24"/>
        </w:rPr>
        <w:t>Quality of Well-Being, so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12200E" w:rsidRDefault="0012200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503098" w:rsidRDefault="0012200E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Each of these instruments </w:t>
      </w:r>
      <w:r w:rsidRPr="00697B7E">
        <w:rPr>
          <w:rFonts w:ascii="Calibri" w:hAnsi="Calibri" w:cs="Calibri"/>
          <w:noProof/>
          <w:sz w:val="24"/>
          <w:szCs w:val="24"/>
        </w:rPr>
        <w:t>differ</w:t>
      </w:r>
      <w:r w:rsidR="00276177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 xml:space="preserve"> as </w:t>
      </w:r>
      <w:r w:rsidRPr="00697B7E">
        <w:rPr>
          <w:rFonts w:ascii="Calibri" w:hAnsi="Calibri" w:cs="Calibri"/>
          <w:noProof/>
          <w:sz w:val="24"/>
          <w:szCs w:val="24"/>
        </w:rPr>
        <w:t>with respect to</w:t>
      </w:r>
      <w:r>
        <w:rPr>
          <w:rFonts w:ascii="Calibri" w:hAnsi="Calibri" w:cs="Calibri"/>
          <w:noProof/>
          <w:sz w:val="24"/>
          <w:szCs w:val="24"/>
        </w:rPr>
        <w:t xml:space="preserve"> the health dimensions that </w:t>
      </w:r>
      <w:r w:rsidRPr="00697B7E">
        <w:rPr>
          <w:rFonts w:ascii="Calibri" w:hAnsi="Calibri" w:cs="Calibri"/>
          <w:noProof/>
          <w:sz w:val="24"/>
          <w:szCs w:val="24"/>
        </w:rPr>
        <w:t>are used</w:t>
      </w:r>
      <w:r w:rsidR="00697B7E" w:rsidRPr="00697B7E">
        <w:rPr>
          <w:rFonts w:ascii="Calibri" w:hAnsi="Calibri" w:cs="Calibri"/>
          <w:noProof/>
          <w:sz w:val="24"/>
          <w:szCs w:val="24"/>
        </w:rPr>
        <w:t>, t</w:t>
      </w:r>
      <w:r>
        <w:rPr>
          <w:rFonts w:ascii="Calibri" w:hAnsi="Calibri" w:cs="Calibri"/>
          <w:noProof/>
          <w:sz w:val="24"/>
          <w:szCs w:val="24"/>
        </w:rPr>
        <w:t>he size and nationality of the populations used to estab</w:t>
      </w:r>
      <w:r w:rsidR="00226C8C">
        <w:rPr>
          <w:rFonts w:ascii="Calibri" w:hAnsi="Calibri" w:cs="Calibri"/>
          <w:noProof/>
          <w:sz w:val="24"/>
          <w:szCs w:val="24"/>
        </w:rPr>
        <w:t xml:space="preserve">lish the weights that are attached to each </w:t>
      </w:r>
      <w:r w:rsidR="00226C8C">
        <w:rPr>
          <w:rFonts w:ascii="Calibri" w:hAnsi="Calibri" w:cs="Calibri"/>
          <w:noProof/>
          <w:sz w:val="24"/>
          <w:szCs w:val="24"/>
        </w:rPr>
        <w:lastRenderedPageBreak/>
        <w:t>health state</w:t>
      </w:r>
      <w:r w:rsidR="00697B7E">
        <w:rPr>
          <w:rFonts w:ascii="Calibri" w:hAnsi="Calibri" w:cs="Calibri"/>
          <w:noProof/>
          <w:sz w:val="24"/>
          <w:szCs w:val="24"/>
        </w:rPr>
        <w:t xml:space="preserve">,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226C8C" w:rsidRPr="00697B7E">
        <w:rPr>
          <w:rFonts w:ascii="Calibri" w:hAnsi="Calibri" w:cs="Calibri"/>
          <w:noProof/>
          <w:sz w:val="24"/>
          <w:szCs w:val="24"/>
        </w:rPr>
        <w:t>nd</w:t>
      </w:r>
      <w:r w:rsidR="00226C8C">
        <w:rPr>
          <w:rFonts w:ascii="Calibri" w:hAnsi="Calibri" w:cs="Calibri"/>
          <w:noProof/>
          <w:sz w:val="24"/>
          <w:szCs w:val="24"/>
        </w:rPr>
        <w:t xml:space="preserve"> the health states that are defined by the survey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226C8C">
        <w:rPr>
          <w:rFonts w:ascii="Calibri" w:hAnsi="Calibri" w:cs="Calibri"/>
          <w:noProof/>
          <w:sz w:val="24"/>
          <w:szCs w:val="24"/>
        </w:rPr>
        <w:t xml:space="preserve">s well as the method of </w:t>
      </w:r>
      <w:r w:rsidR="00226C8C" w:rsidRPr="00697B7E">
        <w:rPr>
          <w:rFonts w:ascii="Calibri" w:hAnsi="Calibri" w:cs="Calibri"/>
          <w:noProof/>
          <w:sz w:val="24"/>
          <w:szCs w:val="24"/>
        </w:rPr>
        <w:t>valuat</w:t>
      </w:r>
      <w:r w:rsidR="00697B7E">
        <w:rPr>
          <w:rFonts w:ascii="Calibri" w:hAnsi="Calibri" w:cs="Calibri"/>
          <w:noProof/>
          <w:sz w:val="24"/>
          <w:szCs w:val="24"/>
        </w:rPr>
        <w:t>io</w:t>
      </w:r>
      <w:r w:rsidR="00226C8C" w:rsidRPr="00697B7E">
        <w:rPr>
          <w:rFonts w:ascii="Calibri" w:hAnsi="Calibri" w:cs="Calibri"/>
          <w:noProof/>
          <w:sz w:val="24"/>
          <w:szCs w:val="24"/>
        </w:rPr>
        <w:t>n</w:t>
      </w:r>
      <w:r w:rsidR="00226C8C">
        <w:rPr>
          <w:rFonts w:ascii="Calibri" w:hAnsi="Calibri" w:cs="Calibri"/>
          <w:noProof/>
          <w:sz w:val="24"/>
          <w:szCs w:val="24"/>
        </w:rPr>
        <w:t xml:space="preserve"> applied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26C8C">
        <w:rPr>
          <w:rFonts w:ascii="Calibri" w:hAnsi="Calibri" w:cs="Calibri"/>
          <w:noProof/>
          <w:sz w:val="24"/>
          <w:szCs w:val="24"/>
        </w:rPr>
        <w:t>So for instanc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226C8C">
        <w:rPr>
          <w:rFonts w:ascii="Calibri" w:hAnsi="Calibri" w:cs="Calibri"/>
          <w:noProof/>
          <w:sz w:val="24"/>
          <w:szCs w:val="24"/>
        </w:rPr>
        <w:t xml:space="preserve"> to assign weights t</w:t>
      </w:r>
      <w:r w:rsidR="00697B7E">
        <w:rPr>
          <w:rFonts w:ascii="Calibri" w:hAnsi="Calibri" w:cs="Calibri"/>
          <w:noProof/>
          <w:sz w:val="24"/>
          <w:szCs w:val="24"/>
        </w:rPr>
        <w:t>o</w:t>
      </w:r>
      <w:r w:rsidR="00226C8C">
        <w:rPr>
          <w:rFonts w:ascii="Calibri" w:hAnsi="Calibri" w:cs="Calibri"/>
          <w:noProof/>
          <w:sz w:val="24"/>
          <w:szCs w:val="24"/>
        </w:rPr>
        <w:t xml:space="preserve"> health states EQ-5D has been valued with </w:t>
      </w:r>
      <w:r w:rsidR="00697B7E">
        <w:rPr>
          <w:rFonts w:ascii="Calibri" w:hAnsi="Calibri" w:cs="Calibri"/>
          <w:noProof/>
          <w:sz w:val="24"/>
          <w:szCs w:val="24"/>
        </w:rPr>
        <w:t>T</w:t>
      </w:r>
      <w:r w:rsidR="00226C8C">
        <w:rPr>
          <w:rFonts w:ascii="Calibri" w:hAnsi="Calibri" w:cs="Calibri"/>
          <w:noProof/>
          <w:sz w:val="24"/>
          <w:szCs w:val="24"/>
        </w:rPr>
        <w:t>ime trade-off method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26C8C">
        <w:rPr>
          <w:rFonts w:ascii="Calibri" w:hAnsi="Calibri" w:cs="Calibri"/>
          <w:noProof/>
          <w:sz w:val="24"/>
          <w:szCs w:val="24"/>
        </w:rPr>
        <w:t>While SF-6D</w:t>
      </w:r>
      <w:r w:rsidR="00092675">
        <w:rPr>
          <w:rFonts w:ascii="Calibri" w:hAnsi="Calibri" w:cs="Calibri"/>
          <w:noProof/>
          <w:sz w:val="24"/>
          <w:szCs w:val="24"/>
        </w:rPr>
        <w:t xml:space="preserve"> and the Health Utility Index have been valued using 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="00092675">
        <w:rPr>
          <w:rFonts w:ascii="Calibri" w:hAnsi="Calibri" w:cs="Calibri"/>
          <w:noProof/>
          <w:sz w:val="24"/>
          <w:szCs w:val="24"/>
        </w:rPr>
        <w:t xml:space="preserve">tandard </w:t>
      </w:r>
      <w:r w:rsidR="00697B7E">
        <w:rPr>
          <w:rFonts w:ascii="Calibri" w:hAnsi="Calibri" w:cs="Calibri"/>
          <w:noProof/>
          <w:sz w:val="24"/>
          <w:szCs w:val="24"/>
        </w:rPr>
        <w:t>G</w:t>
      </w:r>
      <w:r w:rsidR="00092675">
        <w:rPr>
          <w:rFonts w:ascii="Calibri" w:hAnsi="Calibri" w:cs="Calibri"/>
          <w:noProof/>
          <w:sz w:val="24"/>
          <w:szCs w:val="24"/>
        </w:rPr>
        <w:t>amb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092675">
        <w:rPr>
          <w:rFonts w:ascii="Calibri" w:hAnsi="Calibri" w:cs="Calibri"/>
          <w:noProof/>
          <w:sz w:val="24"/>
          <w:szCs w:val="24"/>
        </w:rPr>
        <w:t xml:space="preserve">All the measures though </w:t>
      </w:r>
      <w:r w:rsidR="008A4C10">
        <w:rPr>
          <w:rFonts w:ascii="Calibri" w:hAnsi="Calibri" w:cs="Calibri"/>
          <w:noProof/>
          <w:sz w:val="24"/>
          <w:szCs w:val="24"/>
        </w:rPr>
        <w:t>have weights based on large general public sampl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8A4C10" w:rsidRDefault="008A4C10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8A4C10" w:rsidRDefault="008A4C10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these general utility instruments address some practical difficulties of conducting direct </w:t>
      </w:r>
      <w:r w:rsidR="00697B7E">
        <w:rPr>
          <w:rFonts w:ascii="Calibri" w:hAnsi="Calibri" w:cs="Calibri"/>
          <w:noProof/>
          <w:sz w:val="24"/>
          <w:szCs w:val="24"/>
        </w:rPr>
        <w:t>T</w:t>
      </w:r>
      <w:r>
        <w:rPr>
          <w:rFonts w:ascii="Calibri" w:hAnsi="Calibri" w:cs="Calibri"/>
          <w:noProof/>
          <w:sz w:val="24"/>
          <w:szCs w:val="24"/>
        </w:rPr>
        <w:t xml:space="preserve">ime trade-off or </w:t>
      </w:r>
      <w:r w:rsidR="00697B7E" w:rsidRPr="00697B7E">
        <w:rPr>
          <w:rFonts w:ascii="Calibri" w:hAnsi="Calibri" w:cs="Calibri"/>
          <w:noProof/>
          <w:sz w:val="24"/>
          <w:szCs w:val="24"/>
        </w:rPr>
        <w:t>St</w:t>
      </w:r>
      <w:r w:rsidRPr="00697B7E">
        <w:rPr>
          <w:rFonts w:ascii="Calibri" w:hAnsi="Calibri" w:cs="Calibri"/>
          <w:noProof/>
          <w:sz w:val="24"/>
          <w:szCs w:val="24"/>
        </w:rPr>
        <w:t xml:space="preserve">andard </w:t>
      </w:r>
      <w:r w:rsidR="00697B7E" w:rsidRPr="00697B7E">
        <w:rPr>
          <w:rFonts w:ascii="Calibri" w:hAnsi="Calibri" w:cs="Calibri"/>
          <w:noProof/>
          <w:sz w:val="24"/>
          <w:szCs w:val="24"/>
        </w:rPr>
        <w:t>G</w:t>
      </w:r>
      <w:r w:rsidRPr="00697B7E">
        <w:rPr>
          <w:rFonts w:ascii="Calibri" w:hAnsi="Calibri" w:cs="Calibri"/>
          <w:noProof/>
          <w:sz w:val="24"/>
          <w:szCs w:val="24"/>
        </w:rPr>
        <w:t>amble exercises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E0FD5">
        <w:rPr>
          <w:rFonts w:ascii="Calibri" w:hAnsi="Calibri" w:cs="Calibri"/>
          <w:noProof/>
          <w:sz w:val="24"/>
          <w:szCs w:val="24"/>
        </w:rPr>
        <w:t xml:space="preserve">They provide standardized off-the-shelf </w:t>
      </w:r>
      <w:r w:rsidR="002E0FD5" w:rsidRPr="00697B7E">
        <w:rPr>
          <w:rFonts w:ascii="Calibri" w:hAnsi="Calibri" w:cs="Calibri"/>
          <w:noProof/>
          <w:sz w:val="24"/>
          <w:szCs w:val="24"/>
        </w:rPr>
        <w:t>question</w:t>
      </w:r>
      <w:r w:rsidR="00697B7E">
        <w:rPr>
          <w:rFonts w:ascii="Calibri" w:hAnsi="Calibri" w:cs="Calibri"/>
          <w:noProof/>
          <w:sz w:val="24"/>
          <w:szCs w:val="24"/>
        </w:rPr>
        <w:t>naire</w:t>
      </w:r>
      <w:r w:rsidR="002E0FD5" w:rsidRPr="00697B7E">
        <w:rPr>
          <w:rFonts w:ascii="Calibri" w:hAnsi="Calibri" w:cs="Calibri"/>
          <w:noProof/>
          <w:sz w:val="24"/>
          <w:szCs w:val="24"/>
        </w:rPr>
        <w:t>s</w:t>
      </w:r>
      <w:r w:rsidR="002E0FD5">
        <w:rPr>
          <w:rFonts w:ascii="Calibri" w:hAnsi="Calibri" w:cs="Calibri"/>
          <w:noProof/>
          <w:sz w:val="24"/>
          <w:szCs w:val="24"/>
        </w:rPr>
        <w:t xml:space="preserve"> that describe generic health </w:t>
      </w:r>
      <w:r w:rsidR="002E0FD5" w:rsidRPr="00697B7E">
        <w:rPr>
          <w:rFonts w:ascii="Calibri" w:hAnsi="Calibri" w:cs="Calibri"/>
          <w:noProof/>
          <w:sz w:val="24"/>
          <w:szCs w:val="24"/>
        </w:rPr>
        <w:t>states</w:t>
      </w:r>
      <w:r w:rsidR="002E0FD5">
        <w:rPr>
          <w:rFonts w:ascii="Calibri" w:hAnsi="Calibri" w:cs="Calibri"/>
          <w:noProof/>
          <w:sz w:val="24"/>
          <w:szCs w:val="24"/>
        </w:rPr>
        <w:t xml:space="preserve"> and can be completed in a limited </w:t>
      </w:r>
      <w:r w:rsidR="002E0FD5" w:rsidRPr="00697B7E">
        <w:rPr>
          <w:rFonts w:ascii="Calibri" w:hAnsi="Calibri" w:cs="Calibri"/>
          <w:noProof/>
          <w:sz w:val="24"/>
          <w:szCs w:val="24"/>
        </w:rPr>
        <w:t>time period</w:t>
      </w:r>
      <w:r w:rsidR="002E0FD5">
        <w:rPr>
          <w:rFonts w:ascii="Calibri" w:hAnsi="Calibri" w:cs="Calibri"/>
          <w:noProof/>
          <w:sz w:val="24"/>
          <w:szCs w:val="24"/>
        </w:rPr>
        <w:t xml:space="preserve"> by patients in trial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E0FD5">
        <w:rPr>
          <w:rFonts w:ascii="Calibri" w:hAnsi="Calibri" w:cs="Calibri"/>
          <w:noProof/>
          <w:sz w:val="24"/>
          <w:szCs w:val="24"/>
        </w:rPr>
        <w:t xml:space="preserve">They allow </w:t>
      </w:r>
      <w:r w:rsidR="002E0FD5" w:rsidRPr="00697B7E">
        <w:rPr>
          <w:rFonts w:ascii="Calibri" w:hAnsi="Calibri" w:cs="Calibri"/>
          <w:noProof/>
          <w:sz w:val="24"/>
          <w:szCs w:val="24"/>
        </w:rPr>
        <w:t>researche</w:t>
      </w:r>
      <w:r w:rsidR="00697B7E">
        <w:rPr>
          <w:rFonts w:ascii="Calibri" w:hAnsi="Calibri" w:cs="Calibri"/>
          <w:noProof/>
          <w:sz w:val="24"/>
          <w:szCs w:val="24"/>
        </w:rPr>
        <w:t>r</w:t>
      </w:r>
      <w:r w:rsidR="002E0FD5" w:rsidRPr="00697B7E">
        <w:rPr>
          <w:rFonts w:ascii="Calibri" w:hAnsi="Calibri" w:cs="Calibri"/>
          <w:noProof/>
          <w:sz w:val="24"/>
          <w:szCs w:val="24"/>
        </w:rPr>
        <w:t>s</w:t>
      </w:r>
      <w:r w:rsidR="002E0FD5">
        <w:rPr>
          <w:rFonts w:ascii="Calibri" w:hAnsi="Calibri" w:cs="Calibri"/>
          <w:noProof/>
          <w:sz w:val="24"/>
          <w:szCs w:val="24"/>
        </w:rPr>
        <w:t xml:space="preserve"> to generate </w:t>
      </w:r>
      <w:r w:rsidR="00676C82">
        <w:rPr>
          <w:rFonts w:ascii="Calibri" w:hAnsi="Calibri" w:cs="Calibri"/>
          <w:noProof/>
          <w:sz w:val="24"/>
          <w:szCs w:val="24"/>
        </w:rPr>
        <w:t>QALYs</w:t>
      </w:r>
      <w:r w:rsidR="002E0FD5">
        <w:rPr>
          <w:rFonts w:ascii="Calibri" w:hAnsi="Calibri" w:cs="Calibri"/>
          <w:noProof/>
          <w:sz w:val="24"/>
          <w:szCs w:val="24"/>
        </w:rPr>
        <w:t xml:space="preserve"> that can </w:t>
      </w:r>
      <w:r w:rsidR="002E0FD5" w:rsidRPr="00697B7E">
        <w:rPr>
          <w:rFonts w:ascii="Calibri" w:hAnsi="Calibri" w:cs="Calibri"/>
          <w:noProof/>
          <w:sz w:val="24"/>
          <w:szCs w:val="24"/>
        </w:rPr>
        <w:t>be used</w:t>
      </w:r>
      <w:r w:rsidR="002E0FD5">
        <w:rPr>
          <w:rFonts w:ascii="Calibri" w:hAnsi="Calibri" w:cs="Calibri"/>
          <w:noProof/>
          <w:sz w:val="24"/>
          <w:szCs w:val="24"/>
        </w:rPr>
        <w:t xml:space="preserve"> for comparisons across different types of interventio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E0FD5">
        <w:rPr>
          <w:rFonts w:ascii="Calibri" w:hAnsi="Calibri" w:cs="Calibri"/>
          <w:noProof/>
          <w:sz w:val="24"/>
          <w:szCs w:val="24"/>
        </w:rPr>
        <w:t>There are some limitations thoug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E0FD5">
        <w:rPr>
          <w:rFonts w:ascii="Calibri" w:hAnsi="Calibri" w:cs="Calibri"/>
          <w:noProof/>
          <w:sz w:val="24"/>
          <w:szCs w:val="24"/>
        </w:rPr>
        <w:t xml:space="preserve">The measures can lack sensitivity in </w:t>
      </w:r>
      <w:r w:rsidR="002E0FD5" w:rsidRPr="00697B7E">
        <w:rPr>
          <w:rFonts w:ascii="Calibri" w:hAnsi="Calibri" w:cs="Calibri"/>
          <w:noProof/>
          <w:sz w:val="24"/>
          <w:szCs w:val="24"/>
        </w:rPr>
        <w:t>specific</w:t>
      </w:r>
      <w:r w:rsidR="002E0FD5">
        <w:rPr>
          <w:rFonts w:ascii="Calibri" w:hAnsi="Calibri" w:cs="Calibri"/>
          <w:noProof/>
          <w:sz w:val="24"/>
          <w:szCs w:val="24"/>
        </w:rPr>
        <w:t xml:space="preserve"> disease contex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2E0FD5">
        <w:rPr>
          <w:rFonts w:ascii="Calibri" w:hAnsi="Calibri" w:cs="Calibri"/>
          <w:noProof/>
          <w:sz w:val="24"/>
          <w:szCs w:val="24"/>
        </w:rPr>
        <w:t xml:space="preserve">So one recent review in </w:t>
      </w:r>
      <w:r w:rsidR="00BE7E91">
        <w:rPr>
          <w:rFonts w:ascii="Calibri" w:hAnsi="Calibri" w:cs="Calibri"/>
          <w:noProof/>
          <w:sz w:val="24"/>
          <w:szCs w:val="24"/>
        </w:rPr>
        <w:t xml:space="preserve">Pharmacoeconomics looked at the </w:t>
      </w:r>
      <w:r w:rsidR="00BE7E91" w:rsidRPr="00697B7E">
        <w:rPr>
          <w:rFonts w:ascii="Calibri" w:hAnsi="Calibri" w:cs="Calibri"/>
          <w:noProof/>
          <w:sz w:val="24"/>
          <w:szCs w:val="24"/>
        </w:rPr>
        <w:t>abili</w:t>
      </w:r>
      <w:r w:rsidR="00697B7E">
        <w:rPr>
          <w:rFonts w:ascii="Calibri" w:hAnsi="Calibri" w:cs="Calibri"/>
          <w:noProof/>
          <w:sz w:val="24"/>
          <w:szCs w:val="24"/>
        </w:rPr>
        <w:t>ty</w:t>
      </w:r>
      <w:r w:rsidR="00BE7E91">
        <w:rPr>
          <w:rFonts w:ascii="Calibri" w:hAnsi="Calibri" w:cs="Calibri"/>
          <w:noProof/>
          <w:sz w:val="24"/>
          <w:szCs w:val="24"/>
        </w:rPr>
        <w:t xml:space="preserve"> of EQ-5D to detect meaningful health changes across 56 conditio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BE7E91" w:rsidRPr="00697B7E">
        <w:rPr>
          <w:rFonts w:ascii="Calibri" w:hAnsi="Calibri" w:cs="Calibri"/>
          <w:noProof/>
          <w:sz w:val="24"/>
          <w:szCs w:val="24"/>
        </w:rPr>
        <w:t>And</w:t>
      </w:r>
      <w:r w:rsidR="00BE7E91">
        <w:rPr>
          <w:rFonts w:ascii="Calibri" w:hAnsi="Calibri" w:cs="Calibri"/>
          <w:noProof/>
          <w:sz w:val="24"/>
          <w:szCs w:val="24"/>
        </w:rPr>
        <w:t xml:space="preserve"> they found that it performed well for about 45% of conditions reviewed</w:t>
      </w:r>
      <w:r w:rsidR="00697B7E">
        <w:rPr>
          <w:rFonts w:ascii="Calibri" w:hAnsi="Calibri" w:cs="Calibri"/>
          <w:noProof/>
          <w:sz w:val="24"/>
          <w:szCs w:val="24"/>
        </w:rPr>
        <w:t>, m</w:t>
      </w:r>
      <w:r w:rsidR="00C42629">
        <w:rPr>
          <w:rFonts w:ascii="Calibri" w:hAnsi="Calibri" w:cs="Calibri"/>
          <w:noProof/>
          <w:sz w:val="24"/>
          <w:szCs w:val="24"/>
        </w:rPr>
        <w:t xml:space="preserve">ixed results </w:t>
      </w:r>
      <w:r w:rsidR="00697B7E">
        <w:rPr>
          <w:rFonts w:ascii="Calibri" w:hAnsi="Calibri" w:cs="Calibri"/>
          <w:noProof/>
          <w:sz w:val="24"/>
          <w:szCs w:val="24"/>
        </w:rPr>
        <w:t>for</w:t>
      </w:r>
      <w:r w:rsidR="00C42629">
        <w:rPr>
          <w:rFonts w:ascii="Calibri" w:hAnsi="Calibri" w:cs="Calibri"/>
          <w:noProof/>
          <w:sz w:val="24"/>
          <w:szCs w:val="24"/>
        </w:rPr>
        <w:t xml:space="preserve"> about 48% of condition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C42629" w:rsidRPr="00697B7E">
        <w:rPr>
          <w:rFonts w:ascii="Calibri" w:hAnsi="Calibri" w:cs="Calibri"/>
          <w:noProof/>
          <w:sz w:val="24"/>
          <w:szCs w:val="24"/>
        </w:rPr>
        <w:t>nd</w:t>
      </w:r>
      <w:r w:rsidR="00C42629">
        <w:rPr>
          <w:rFonts w:ascii="Calibri" w:hAnsi="Calibri" w:cs="Calibri"/>
          <w:noProof/>
          <w:sz w:val="24"/>
          <w:szCs w:val="24"/>
        </w:rPr>
        <w:t xml:space="preserve"> for the remaining </w:t>
      </w:r>
      <w:r w:rsidR="00697B7E">
        <w:rPr>
          <w:rFonts w:ascii="Calibri" w:hAnsi="Calibri" w:cs="Calibri"/>
          <w:noProof/>
          <w:sz w:val="24"/>
          <w:szCs w:val="24"/>
        </w:rPr>
        <w:t>four</w:t>
      </w:r>
      <w:r w:rsidR="00C42629">
        <w:rPr>
          <w:rFonts w:ascii="Calibri" w:hAnsi="Calibri" w:cs="Calibri"/>
          <w:noProof/>
          <w:sz w:val="24"/>
          <w:szCs w:val="24"/>
        </w:rPr>
        <w:t xml:space="preserve"> conditions which were alcohol dependency, </w:t>
      </w:r>
      <w:r w:rsidR="00697B7E">
        <w:rPr>
          <w:rFonts w:ascii="Calibri" w:hAnsi="Calibri" w:cs="Calibri"/>
          <w:noProof/>
          <w:sz w:val="24"/>
          <w:szCs w:val="24"/>
        </w:rPr>
        <w:t>schizophrenia</w:t>
      </w:r>
      <w:r w:rsidR="00C42629">
        <w:rPr>
          <w:rFonts w:ascii="Calibri" w:hAnsi="Calibri" w:cs="Calibri"/>
          <w:noProof/>
          <w:sz w:val="24"/>
          <w:szCs w:val="24"/>
        </w:rPr>
        <w:t xml:space="preserve">, limb reconstruction and hearing impairment it </w:t>
      </w:r>
      <w:r w:rsidR="00C42629" w:rsidRPr="00697B7E">
        <w:rPr>
          <w:rFonts w:ascii="Calibri" w:hAnsi="Calibri" w:cs="Calibri"/>
          <w:noProof/>
          <w:sz w:val="24"/>
          <w:szCs w:val="24"/>
        </w:rPr>
        <w:t>wasn’t</w:t>
      </w:r>
      <w:r w:rsidR="00C42629">
        <w:rPr>
          <w:rFonts w:ascii="Calibri" w:hAnsi="Calibri" w:cs="Calibri"/>
          <w:noProof/>
          <w:sz w:val="24"/>
          <w:szCs w:val="24"/>
        </w:rPr>
        <w:t xml:space="preserve"> responsive at all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42629">
        <w:rPr>
          <w:rFonts w:ascii="Calibri" w:hAnsi="Calibri" w:cs="Calibri"/>
          <w:noProof/>
          <w:sz w:val="24"/>
          <w:szCs w:val="24"/>
        </w:rPr>
        <w:t xml:space="preserve">So </w:t>
      </w:r>
      <w:r w:rsidR="00C42629" w:rsidRPr="00697B7E">
        <w:rPr>
          <w:rFonts w:ascii="Calibri" w:hAnsi="Calibri" w:cs="Calibri"/>
          <w:noProof/>
          <w:sz w:val="24"/>
          <w:szCs w:val="24"/>
        </w:rPr>
        <w:t>it’s</w:t>
      </w:r>
      <w:r w:rsidR="00C42629">
        <w:rPr>
          <w:rFonts w:ascii="Calibri" w:hAnsi="Calibri" w:cs="Calibri"/>
          <w:noProof/>
          <w:sz w:val="24"/>
          <w:szCs w:val="24"/>
        </w:rPr>
        <w:t xml:space="preserve"> important to weigh these pros and cons when choosing an instrumen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C84CEA" w:rsidRDefault="00C84CEA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C84CEA" w:rsidRDefault="00C84CEA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’d</w:t>
      </w:r>
      <w:r>
        <w:rPr>
          <w:rFonts w:ascii="Calibri" w:hAnsi="Calibri" w:cs="Calibri"/>
          <w:noProof/>
          <w:sz w:val="24"/>
          <w:szCs w:val="24"/>
        </w:rPr>
        <w:t xml:space="preserve"> just like to provide a brief overview of some of the more commonly</w:t>
      </w:r>
      <w:r w:rsidR="00697B7E">
        <w:rPr>
          <w:rFonts w:ascii="Calibri" w:hAnsi="Calibri" w:cs="Calibri"/>
          <w:noProof/>
          <w:sz w:val="24"/>
          <w:szCs w:val="24"/>
        </w:rPr>
        <w:t xml:space="preserve"> used</w:t>
      </w:r>
      <w:r>
        <w:rPr>
          <w:rFonts w:ascii="Calibri" w:hAnsi="Calibri" w:cs="Calibri"/>
          <w:noProof/>
          <w:sz w:val="24"/>
          <w:szCs w:val="24"/>
        </w:rPr>
        <w:t xml:space="preserve"> instrumen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We’ve</w:t>
      </w:r>
      <w:r>
        <w:rPr>
          <w:rFonts w:ascii="Calibri" w:hAnsi="Calibri" w:cs="Calibri"/>
          <w:noProof/>
          <w:sz w:val="24"/>
          <w:szCs w:val="24"/>
        </w:rPr>
        <w:t xml:space="preserve"> talked a bit about EQ-5D before which has five que</w:t>
      </w:r>
      <w:r w:rsidR="00676C82">
        <w:rPr>
          <w:rFonts w:ascii="Calibri" w:hAnsi="Calibri" w:cs="Calibri"/>
          <w:noProof/>
          <w:sz w:val="24"/>
          <w:szCs w:val="24"/>
        </w:rPr>
        <w:t xml:space="preserve">stions </w:t>
      </w:r>
      <w:r w:rsidR="00FC4D26">
        <w:rPr>
          <w:rFonts w:ascii="Calibri" w:hAnsi="Calibri" w:cs="Calibri"/>
          <w:noProof/>
          <w:sz w:val="24"/>
          <w:szCs w:val="24"/>
        </w:rPr>
        <w:t>or five health domains and looks at a total of 245 health stat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C4D26" w:rsidRPr="00697B7E">
        <w:rPr>
          <w:rFonts w:ascii="Calibri" w:hAnsi="Calibri" w:cs="Calibri"/>
          <w:noProof/>
          <w:sz w:val="24"/>
          <w:szCs w:val="24"/>
        </w:rPr>
        <w:t>And</w:t>
      </w:r>
      <w:r w:rsidR="00FC4D26">
        <w:rPr>
          <w:rFonts w:ascii="Calibri" w:hAnsi="Calibri" w:cs="Calibri"/>
          <w:noProof/>
          <w:sz w:val="24"/>
          <w:szCs w:val="24"/>
        </w:rPr>
        <w:t xml:space="preserve"> the basis of its domain weights originally </w:t>
      </w:r>
      <w:r w:rsidR="00FC4D26" w:rsidRPr="00697B7E">
        <w:rPr>
          <w:rFonts w:ascii="Calibri" w:hAnsi="Calibri" w:cs="Calibri"/>
          <w:noProof/>
          <w:sz w:val="24"/>
          <w:szCs w:val="24"/>
        </w:rPr>
        <w:t>were</w:t>
      </w:r>
      <w:r w:rsidR="00697B7E" w:rsidRPr="00697B7E">
        <w:rPr>
          <w:rFonts w:ascii="Calibri" w:hAnsi="Calibri" w:cs="Calibri"/>
          <w:noProof/>
          <w:sz w:val="24"/>
          <w:szCs w:val="24"/>
        </w:rPr>
        <w:t xml:space="preserve"> a</w:t>
      </w:r>
      <w:r w:rsidR="00FC4D26">
        <w:rPr>
          <w:rFonts w:ascii="Calibri" w:hAnsi="Calibri" w:cs="Calibri"/>
          <w:noProof/>
          <w:sz w:val="24"/>
          <w:szCs w:val="24"/>
        </w:rPr>
        <w:t xml:space="preserve"> British community sampl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FC4D26">
        <w:rPr>
          <w:rFonts w:ascii="Calibri" w:hAnsi="Calibri" w:cs="Calibri"/>
          <w:noProof/>
          <w:sz w:val="24"/>
          <w:szCs w:val="24"/>
        </w:rPr>
        <w:t xml:space="preserve"> though </w:t>
      </w:r>
      <w:r w:rsidR="00FC4D26" w:rsidRPr="00697B7E">
        <w:rPr>
          <w:rFonts w:ascii="Calibri" w:hAnsi="Calibri" w:cs="Calibri"/>
          <w:noProof/>
          <w:sz w:val="24"/>
          <w:szCs w:val="24"/>
        </w:rPr>
        <w:t>there’s</w:t>
      </w:r>
      <w:r w:rsidR="00FC4D26">
        <w:rPr>
          <w:rFonts w:ascii="Calibri" w:hAnsi="Calibri" w:cs="Calibri"/>
          <w:noProof/>
          <w:sz w:val="24"/>
          <w:szCs w:val="24"/>
        </w:rPr>
        <w:t xml:space="preserve"> also U.S. </w:t>
      </w:r>
      <w:r w:rsidR="00FC4D26" w:rsidRPr="00697B7E">
        <w:rPr>
          <w:rFonts w:ascii="Calibri" w:hAnsi="Calibri" w:cs="Calibri"/>
          <w:noProof/>
          <w:sz w:val="24"/>
          <w:szCs w:val="24"/>
        </w:rPr>
        <w:t>weights</w:t>
      </w:r>
      <w:r w:rsidR="00FC4D26">
        <w:rPr>
          <w:rFonts w:ascii="Calibri" w:hAnsi="Calibri" w:cs="Calibri"/>
          <w:noProof/>
          <w:sz w:val="24"/>
          <w:szCs w:val="24"/>
        </w:rPr>
        <w:t xml:space="preserve"> available now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FC4D26" w:rsidRDefault="00FC4D26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FC4D26" w:rsidRDefault="00FC4D26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The Health Utility Index has 41 questions though many of these can </w:t>
      </w:r>
      <w:r w:rsidRPr="00697B7E">
        <w:rPr>
          <w:rFonts w:ascii="Calibri" w:hAnsi="Calibri" w:cs="Calibri"/>
          <w:noProof/>
          <w:sz w:val="24"/>
          <w:szCs w:val="24"/>
        </w:rPr>
        <w:t>be skipped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Pr="00697B7E">
        <w:rPr>
          <w:rFonts w:ascii="Calibri" w:hAnsi="Calibri" w:cs="Calibri"/>
          <w:noProof/>
          <w:sz w:val="24"/>
          <w:szCs w:val="24"/>
        </w:rPr>
        <w:t>nd</w:t>
      </w:r>
      <w:r>
        <w:rPr>
          <w:rFonts w:ascii="Calibri" w:hAnsi="Calibri" w:cs="Calibri"/>
          <w:noProof/>
          <w:sz w:val="24"/>
          <w:szCs w:val="24"/>
        </w:rPr>
        <w:t xml:space="preserve"> there are eight domains of health with 972,000 possible </w:t>
      </w:r>
      <w:r w:rsidR="009F2983">
        <w:rPr>
          <w:rFonts w:ascii="Calibri" w:hAnsi="Calibri" w:cs="Calibri"/>
          <w:noProof/>
          <w:sz w:val="24"/>
          <w:szCs w:val="24"/>
        </w:rPr>
        <w:t>health stat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9F2983">
        <w:rPr>
          <w:rFonts w:ascii="Calibri" w:hAnsi="Calibri" w:cs="Calibri"/>
          <w:noProof/>
          <w:sz w:val="24"/>
          <w:szCs w:val="24"/>
        </w:rPr>
        <w:t xml:space="preserve">It focuses on vision, hearing, speech, </w:t>
      </w:r>
      <w:r w:rsidR="009F2983" w:rsidRPr="00697B7E">
        <w:rPr>
          <w:rFonts w:ascii="Calibri" w:hAnsi="Calibri" w:cs="Calibri"/>
          <w:noProof/>
          <w:sz w:val="24"/>
          <w:szCs w:val="24"/>
        </w:rPr>
        <w:t>ambulat</w:t>
      </w:r>
      <w:r w:rsidR="00697B7E">
        <w:rPr>
          <w:rFonts w:ascii="Calibri" w:hAnsi="Calibri" w:cs="Calibri"/>
          <w:noProof/>
          <w:sz w:val="24"/>
          <w:szCs w:val="24"/>
        </w:rPr>
        <w:t>io</w:t>
      </w:r>
      <w:r w:rsidR="009F2983" w:rsidRPr="00697B7E">
        <w:rPr>
          <w:rFonts w:ascii="Calibri" w:hAnsi="Calibri" w:cs="Calibri"/>
          <w:noProof/>
          <w:sz w:val="24"/>
          <w:szCs w:val="24"/>
        </w:rPr>
        <w:t>n</w:t>
      </w:r>
      <w:r w:rsidR="009F2983">
        <w:rPr>
          <w:rFonts w:ascii="Calibri" w:hAnsi="Calibri" w:cs="Calibri"/>
          <w:noProof/>
          <w:sz w:val="24"/>
          <w:szCs w:val="24"/>
        </w:rPr>
        <w:t>, dexterity, emotion, cognition and pain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9F2983" w:rsidRPr="00697B7E">
        <w:rPr>
          <w:rFonts w:ascii="Calibri" w:hAnsi="Calibri" w:cs="Calibri"/>
          <w:noProof/>
          <w:sz w:val="24"/>
          <w:szCs w:val="24"/>
        </w:rPr>
        <w:t>And</w:t>
      </w:r>
      <w:r w:rsidR="009F2983">
        <w:rPr>
          <w:rFonts w:ascii="Calibri" w:hAnsi="Calibri" w:cs="Calibri"/>
          <w:noProof/>
          <w:sz w:val="24"/>
          <w:szCs w:val="24"/>
        </w:rPr>
        <w:t xml:space="preserve"> the basis of the domain weights was a Canadian community samp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9F2983" w:rsidRDefault="009F2983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643DCC" w:rsidRDefault="009F2983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the SF-6D converts the SF</w:t>
      </w:r>
      <w:r w:rsidR="00C95CDE">
        <w:rPr>
          <w:rFonts w:ascii="Calibri" w:hAnsi="Calibri" w:cs="Calibri"/>
          <w:noProof/>
          <w:sz w:val="24"/>
          <w:szCs w:val="24"/>
        </w:rPr>
        <w:t xml:space="preserve"> for Short Form 36 and Short Form 12 scores into </w:t>
      </w:r>
      <w:r w:rsidR="00C95CDE" w:rsidRPr="00697B7E">
        <w:rPr>
          <w:rFonts w:ascii="Calibri" w:hAnsi="Calibri" w:cs="Calibri"/>
          <w:noProof/>
          <w:sz w:val="24"/>
          <w:szCs w:val="24"/>
        </w:rPr>
        <w:t>utilites</w:t>
      </w:r>
      <w:r w:rsidR="00C95CD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95CDE" w:rsidRPr="00697B7E">
        <w:rPr>
          <w:rFonts w:ascii="Calibri" w:hAnsi="Calibri" w:cs="Calibri"/>
          <w:noProof/>
          <w:sz w:val="24"/>
          <w:szCs w:val="24"/>
        </w:rPr>
        <w:t>And</w:t>
      </w:r>
      <w:r w:rsidR="00C95CDE">
        <w:rPr>
          <w:rFonts w:ascii="Calibri" w:hAnsi="Calibri" w:cs="Calibri"/>
          <w:noProof/>
          <w:sz w:val="24"/>
          <w:szCs w:val="24"/>
        </w:rPr>
        <w:t xml:space="preserve"> when </w:t>
      </w:r>
      <w:r w:rsidR="00C95CDE" w:rsidRPr="00697B7E">
        <w:rPr>
          <w:rFonts w:ascii="Calibri" w:hAnsi="Calibri" w:cs="Calibri"/>
          <w:noProof/>
          <w:sz w:val="24"/>
          <w:szCs w:val="24"/>
        </w:rPr>
        <w:t>it’s</w:t>
      </w:r>
      <w:r w:rsidR="00C95CDE">
        <w:rPr>
          <w:rFonts w:ascii="Calibri" w:hAnsi="Calibri" w:cs="Calibri"/>
          <w:noProof/>
          <w:sz w:val="24"/>
          <w:szCs w:val="24"/>
        </w:rPr>
        <w:t xml:space="preserve"> based on the </w:t>
      </w:r>
      <w:r w:rsidR="00C95CDE" w:rsidRPr="00697B7E">
        <w:rPr>
          <w:rFonts w:ascii="Calibri" w:hAnsi="Calibri" w:cs="Calibri"/>
          <w:noProof/>
          <w:sz w:val="24"/>
          <w:szCs w:val="24"/>
        </w:rPr>
        <w:t>SF-36</w:t>
      </w:r>
      <w:r w:rsidR="00C95CDE">
        <w:rPr>
          <w:rFonts w:ascii="Calibri" w:hAnsi="Calibri" w:cs="Calibri"/>
          <w:noProof/>
          <w:sz w:val="24"/>
          <w:szCs w:val="24"/>
        </w:rPr>
        <w:t xml:space="preserve"> it uses </w:t>
      </w:r>
      <w:r w:rsidR="00C95CDE" w:rsidRPr="00697B7E">
        <w:rPr>
          <w:rFonts w:ascii="Calibri" w:hAnsi="Calibri" w:cs="Calibri"/>
          <w:noProof/>
          <w:sz w:val="24"/>
          <w:szCs w:val="24"/>
        </w:rPr>
        <w:t>10</w:t>
      </w:r>
      <w:r w:rsidR="00C95CDE">
        <w:rPr>
          <w:rFonts w:ascii="Calibri" w:hAnsi="Calibri" w:cs="Calibri"/>
          <w:noProof/>
          <w:sz w:val="24"/>
          <w:szCs w:val="24"/>
        </w:rPr>
        <w:t xml:space="preserve"> items</w:t>
      </w:r>
      <w:r w:rsidR="00697B7E">
        <w:rPr>
          <w:rFonts w:ascii="Calibri" w:hAnsi="Calibri" w:cs="Calibri"/>
          <w:noProof/>
          <w:sz w:val="24"/>
          <w:szCs w:val="24"/>
        </w:rPr>
        <w:t>, w</w:t>
      </w:r>
      <w:r w:rsidR="00C95CDE">
        <w:rPr>
          <w:rFonts w:ascii="Calibri" w:hAnsi="Calibri" w:cs="Calibri"/>
          <w:noProof/>
          <w:sz w:val="24"/>
          <w:szCs w:val="24"/>
        </w:rPr>
        <w:t xml:space="preserve">hen </w:t>
      </w:r>
      <w:r w:rsidR="00C95CDE" w:rsidRPr="00697B7E">
        <w:rPr>
          <w:rFonts w:ascii="Calibri" w:hAnsi="Calibri" w:cs="Calibri"/>
          <w:noProof/>
          <w:sz w:val="24"/>
          <w:szCs w:val="24"/>
        </w:rPr>
        <w:t>it’s</w:t>
      </w:r>
      <w:r w:rsidR="00C95CDE">
        <w:rPr>
          <w:rFonts w:ascii="Calibri" w:hAnsi="Calibri" w:cs="Calibri"/>
          <w:noProof/>
          <w:sz w:val="24"/>
          <w:szCs w:val="24"/>
        </w:rPr>
        <w:t xml:space="preserve"> based on the </w:t>
      </w:r>
      <w:r w:rsidR="00C95CDE" w:rsidRPr="00697B7E">
        <w:rPr>
          <w:rFonts w:ascii="Calibri" w:hAnsi="Calibri" w:cs="Calibri"/>
          <w:noProof/>
          <w:sz w:val="24"/>
          <w:szCs w:val="24"/>
        </w:rPr>
        <w:t>SF-12</w:t>
      </w:r>
      <w:r w:rsidR="00C95CDE">
        <w:rPr>
          <w:rFonts w:ascii="Calibri" w:hAnsi="Calibri" w:cs="Calibri"/>
          <w:noProof/>
          <w:sz w:val="24"/>
          <w:szCs w:val="24"/>
        </w:rPr>
        <w:t xml:space="preserve"> it uses seven item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C95CDE" w:rsidRPr="00697B7E">
        <w:rPr>
          <w:rFonts w:ascii="Calibri" w:hAnsi="Calibri" w:cs="Calibri"/>
          <w:noProof/>
          <w:sz w:val="24"/>
          <w:szCs w:val="24"/>
        </w:rPr>
        <w:t>nd</w:t>
      </w:r>
      <w:r w:rsidR="00C95CDE">
        <w:rPr>
          <w:rFonts w:ascii="Calibri" w:hAnsi="Calibri" w:cs="Calibri"/>
          <w:noProof/>
          <w:sz w:val="24"/>
          <w:szCs w:val="24"/>
        </w:rPr>
        <w:t xml:space="preserve"> it considers six health domains</w:t>
      </w:r>
      <w:r w:rsidR="00697B7E">
        <w:rPr>
          <w:rFonts w:ascii="Calibri" w:hAnsi="Calibri" w:cs="Calibri"/>
          <w:noProof/>
          <w:sz w:val="24"/>
          <w:szCs w:val="24"/>
        </w:rPr>
        <w:t xml:space="preserve"> w</w:t>
      </w:r>
      <w:r w:rsidR="00C95CDE">
        <w:rPr>
          <w:rFonts w:ascii="Calibri" w:hAnsi="Calibri" w:cs="Calibri"/>
          <w:noProof/>
          <w:sz w:val="24"/>
          <w:szCs w:val="24"/>
        </w:rPr>
        <w:t xml:space="preserve">hich include </w:t>
      </w:r>
      <w:r w:rsidR="00C95CDE" w:rsidRPr="00697B7E">
        <w:rPr>
          <w:rFonts w:ascii="Calibri" w:hAnsi="Calibri" w:cs="Calibri"/>
          <w:noProof/>
          <w:sz w:val="24"/>
          <w:szCs w:val="24"/>
        </w:rPr>
        <w:t>phys</w:t>
      </w:r>
      <w:r w:rsidR="00697B7E">
        <w:rPr>
          <w:rFonts w:ascii="Calibri" w:hAnsi="Calibri" w:cs="Calibri"/>
          <w:noProof/>
          <w:sz w:val="24"/>
          <w:szCs w:val="24"/>
        </w:rPr>
        <w:t>ic</w:t>
      </w:r>
      <w:r w:rsidR="00C95CDE" w:rsidRPr="00697B7E">
        <w:rPr>
          <w:rFonts w:ascii="Calibri" w:hAnsi="Calibri" w:cs="Calibri"/>
          <w:noProof/>
          <w:sz w:val="24"/>
          <w:szCs w:val="24"/>
        </w:rPr>
        <w:t>al</w:t>
      </w:r>
      <w:r w:rsidR="00C95CDE">
        <w:rPr>
          <w:rFonts w:ascii="Calibri" w:hAnsi="Calibri" w:cs="Calibri"/>
          <w:noProof/>
          <w:sz w:val="24"/>
          <w:szCs w:val="24"/>
        </w:rPr>
        <w:t xml:space="preserve"> functioning, role limitations, social functioning, pain, mental health </w:t>
      </w:r>
      <w:r w:rsidR="00C95CDE" w:rsidRPr="00697B7E">
        <w:rPr>
          <w:rFonts w:ascii="Calibri" w:hAnsi="Calibri" w:cs="Calibri"/>
          <w:noProof/>
          <w:sz w:val="24"/>
          <w:szCs w:val="24"/>
        </w:rPr>
        <w:t>and</w:t>
      </w:r>
      <w:r w:rsidR="00C95CDE">
        <w:rPr>
          <w:rFonts w:ascii="Calibri" w:hAnsi="Calibri" w:cs="Calibri"/>
          <w:noProof/>
          <w:sz w:val="24"/>
          <w:szCs w:val="24"/>
        </w:rPr>
        <w:t xml:space="preserve"> vitalit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95CDE">
        <w:rPr>
          <w:rFonts w:ascii="Calibri" w:hAnsi="Calibri" w:cs="Calibri"/>
          <w:noProof/>
          <w:sz w:val="24"/>
          <w:szCs w:val="24"/>
        </w:rPr>
        <w:t xml:space="preserve">Overall it defines about 18,000 health states </w:t>
      </w:r>
      <w:r w:rsidR="00C95CDE" w:rsidRPr="00697B7E">
        <w:rPr>
          <w:rFonts w:ascii="Calibri" w:hAnsi="Calibri" w:cs="Calibri"/>
          <w:noProof/>
          <w:sz w:val="24"/>
          <w:szCs w:val="24"/>
        </w:rPr>
        <w:t>and</w:t>
      </w:r>
      <w:r w:rsidR="00C95CDE">
        <w:rPr>
          <w:rFonts w:ascii="Calibri" w:hAnsi="Calibri" w:cs="Calibri"/>
          <w:noProof/>
          <w:sz w:val="24"/>
          <w:szCs w:val="24"/>
        </w:rPr>
        <w:t xml:space="preserve"> the basis of </w:t>
      </w:r>
      <w:r w:rsidR="00C95CDE" w:rsidRPr="00697B7E">
        <w:rPr>
          <w:rFonts w:ascii="Calibri" w:hAnsi="Calibri" w:cs="Calibri"/>
          <w:noProof/>
          <w:sz w:val="24"/>
          <w:szCs w:val="24"/>
        </w:rPr>
        <w:t>it’s</w:t>
      </w:r>
      <w:r w:rsidR="00C95CDE">
        <w:rPr>
          <w:rFonts w:ascii="Calibri" w:hAnsi="Calibri" w:cs="Calibri"/>
          <w:noProof/>
          <w:sz w:val="24"/>
          <w:szCs w:val="24"/>
        </w:rPr>
        <w:t xml:space="preserve"> original domain weights was a British community sampl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643DCC" w:rsidRDefault="00643DCC" w:rsidP="00352AFB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E16A3" w:rsidRDefault="00643DCC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 as we noted previousl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despite </w:t>
      </w:r>
      <w:r w:rsidRPr="00697B7E">
        <w:rPr>
          <w:rFonts w:ascii="Calibri" w:hAnsi="Calibri" w:cs="Calibri"/>
          <w:noProof/>
          <w:sz w:val="24"/>
          <w:szCs w:val="24"/>
        </w:rPr>
        <w:t>the large</w:t>
      </w:r>
      <w:r>
        <w:rPr>
          <w:rFonts w:ascii="Calibri" w:hAnsi="Calibri" w:cs="Calibri"/>
          <w:noProof/>
          <w:sz w:val="24"/>
          <w:szCs w:val="24"/>
        </w:rPr>
        <w:t xml:space="preserve"> number of health states covered by these tools they will still lack sensitivity </w:t>
      </w:r>
      <w:r w:rsidR="00697B7E" w:rsidRPr="00697B7E">
        <w:rPr>
          <w:rFonts w:ascii="Calibri" w:hAnsi="Calibri" w:cs="Calibri"/>
          <w:noProof/>
          <w:sz w:val="24"/>
          <w:szCs w:val="24"/>
        </w:rPr>
        <w:t>with</w:t>
      </w:r>
      <w:r w:rsidRPr="00697B7E">
        <w:rPr>
          <w:rFonts w:ascii="Calibri" w:hAnsi="Calibri" w:cs="Calibri"/>
          <w:noProof/>
          <w:sz w:val="24"/>
          <w:szCs w:val="24"/>
        </w:rPr>
        <w:t xml:space="preserve"> respect to</w:t>
      </w:r>
      <w:r>
        <w:rPr>
          <w:rFonts w:ascii="Calibri" w:hAnsi="Calibri" w:cs="Calibri"/>
          <w:noProof/>
          <w:sz w:val="24"/>
          <w:szCs w:val="24"/>
        </w:rPr>
        <w:t xml:space="preserve"> some health outcom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in response to some of these sensitivit</w:t>
      </w:r>
      <w:r w:rsidR="00697B7E">
        <w:rPr>
          <w:rFonts w:ascii="Calibri" w:hAnsi="Calibri" w:cs="Calibri"/>
          <w:noProof/>
          <w:sz w:val="24"/>
          <w:szCs w:val="24"/>
        </w:rPr>
        <w:t>y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8D0C33" w:rsidRPr="00697B7E">
        <w:rPr>
          <w:rFonts w:ascii="Calibri" w:hAnsi="Calibri" w:cs="Calibri"/>
          <w:noProof/>
          <w:sz w:val="24"/>
          <w:szCs w:val="24"/>
        </w:rPr>
        <w:t>shortcomings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8D0C33">
        <w:rPr>
          <w:rFonts w:ascii="Calibri" w:hAnsi="Calibri" w:cs="Calibri"/>
          <w:noProof/>
          <w:sz w:val="24"/>
          <w:szCs w:val="24"/>
        </w:rPr>
        <w:t xml:space="preserve"> </w:t>
      </w:r>
      <w:r w:rsidR="008D0C33" w:rsidRPr="00697B7E">
        <w:rPr>
          <w:rFonts w:ascii="Calibri" w:hAnsi="Calibri" w:cs="Calibri"/>
          <w:noProof/>
          <w:sz w:val="24"/>
          <w:szCs w:val="24"/>
        </w:rPr>
        <w:t>diseas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8D0C33" w:rsidRPr="00697B7E">
        <w:rPr>
          <w:rFonts w:ascii="Calibri" w:hAnsi="Calibri" w:cs="Calibri"/>
          <w:noProof/>
          <w:sz w:val="24"/>
          <w:szCs w:val="24"/>
        </w:rPr>
        <w:t>specific</w:t>
      </w:r>
      <w:r w:rsidR="008D0C33">
        <w:rPr>
          <w:rFonts w:ascii="Calibri" w:hAnsi="Calibri" w:cs="Calibri"/>
          <w:noProof/>
          <w:sz w:val="24"/>
          <w:szCs w:val="24"/>
        </w:rPr>
        <w:t xml:space="preserve"> utility measures are also being generated now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D0C33">
        <w:rPr>
          <w:rFonts w:ascii="Calibri" w:hAnsi="Calibri" w:cs="Calibri"/>
          <w:noProof/>
          <w:sz w:val="24"/>
          <w:szCs w:val="24"/>
        </w:rPr>
        <w:t xml:space="preserve">These </w:t>
      </w:r>
      <w:r w:rsidR="008D0C33" w:rsidRPr="00697B7E">
        <w:rPr>
          <w:rFonts w:ascii="Calibri" w:hAnsi="Calibri" w:cs="Calibri"/>
          <w:noProof/>
          <w:sz w:val="24"/>
          <w:szCs w:val="24"/>
        </w:rPr>
        <w:t>measu</w:t>
      </w:r>
      <w:r w:rsidR="00697B7E">
        <w:rPr>
          <w:rFonts w:ascii="Calibri" w:hAnsi="Calibri" w:cs="Calibri"/>
          <w:noProof/>
          <w:sz w:val="24"/>
          <w:szCs w:val="24"/>
        </w:rPr>
        <w:t>re</w:t>
      </w:r>
      <w:r w:rsidR="008D0C33" w:rsidRPr="00697B7E">
        <w:rPr>
          <w:rFonts w:ascii="Calibri" w:hAnsi="Calibri" w:cs="Calibri"/>
          <w:noProof/>
          <w:sz w:val="24"/>
          <w:szCs w:val="24"/>
        </w:rPr>
        <w:t>s</w:t>
      </w:r>
      <w:r w:rsidR="008D0C33">
        <w:rPr>
          <w:rFonts w:ascii="Calibri" w:hAnsi="Calibri" w:cs="Calibri"/>
          <w:noProof/>
          <w:sz w:val="24"/>
          <w:szCs w:val="24"/>
        </w:rPr>
        <w:t xml:space="preserve"> can be difficult to establish values for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="008D0C33">
        <w:rPr>
          <w:rFonts w:ascii="Calibri" w:hAnsi="Calibri" w:cs="Calibri"/>
          <w:noProof/>
          <w:sz w:val="24"/>
          <w:szCs w:val="24"/>
        </w:rPr>
        <w:t xml:space="preserve">specially when working with community respondents who </w:t>
      </w:r>
      <w:r w:rsidR="008D0C33" w:rsidRPr="00697B7E">
        <w:rPr>
          <w:rFonts w:ascii="Calibri" w:hAnsi="Calibri" w:cs="Calibri"/>
          <w:noProof/>
          <w:sz w:val="24"/>
          <w:szCs w:val="24"/>
        </w:rPr>
        <w:t>don’t</w:t>
      </w:r>
      <w:r w:rsidR="008D0C33">
        <w:rPr>
          <w:rFonts w:ascii="Calibri" w:hAnsi="Calibri" w:cs="Calibri"/>
          <w:noProof/>
          <w:sz w:val="24"/>
          <w:szCs w:val="24"/>
        </w:rPr>
        <w:t xml:space="preserve"> necessarily understand the diseas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8D0C33" w:rsidRPr="00697B7E">
        <w:rPr>
          <w:rFonts w:ascii="Calibri" w:hAnsi="Calibri" w:cs="Calibri"/>
          <w:noProof/>
          <w:sz w:val="24"/>
          <w:szCs w:val="24"/>
        </w:rPr>
        <w:t>I</w:t>
      </w:r>
      <w:r w:rsidR="008D0C33">
        <w:rPr>
          <w:rFonts w:ascii="Calibri" w:hAnsi="Calibri" w:cs="Calibri"/>
          <w:noProof/>
          <w:sz w:val="24"/>
          <w:szCs w:val="24"/>
        </w:rPr>
        <w:t xml:space="preserve"> </w:t>
      </w:r>
      <w:r w:rsidR="008D0C33" w:rsidRPr="00697B7E">
        <w:rPr>
          <w:rFonts w:ascii="Calibri" w:hAnsi="Calibri" w:cs="Calibri"/>
          <w:noProof/>
          <w:sz w:val="24"/>
          <w:szCs w:val="24"/>
        </w:rPr>
        <w:t>won’t</w:t>
      </w:r>
      <w:r w:rsidR="008D0C33">
        <w:rPr>
          <w:rFonts w:ascii="Calibri" w:hAnsi="Calibri" w:cs="Calibri"/>
          <w:noProof/>
          <w:sz w:val="24"/>
          <w:szCs w:val="24"/>
        </w:rPr>
        <w:t xml:space="preserve"> go into to</w:t>
      </w:r>
      <w:r w:rsidR="00697B7E">
        <w:rPr>
          <w:rFonts w:ascii="Calibri" w:hAnsi="Calibri" w:cs="Calibri"/>
          <w:noProof/>
          <w:sz w:val="24"/>
          <w:szCs w:val="24"/>
        </w:rPr>
        <w:t>o</w:t>
      </w:r>
      <w:r w:rsidR="008D0C33">
        <w:rPr>
          <w:rFonts w:ascii="Calibri" w:hAnsi="Calibri" w:cs="Calibri"/>
          <w:noProof/>
          <w:sz w:val="24"/>
          <w:szCs w:val="24"/>
        </w:rPr>
        <w:t xml:space="preserve"> much detail here, but at the </w:t>
      </w:r>
      <w:r w:rsidR="008D0C33" w:rsidRPr="00697B7E">
        <w:rPr>
          <w:rFonts w:ascii="Calibri" w:hAnsi="Calibri" w:cs="Calibri"/>
          <w:noProof/>
          <w:sz w:val="24"/>
          <w:szCs w:val="24"/>
        </w:rPr>
        <w:t>end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8D0C33">
        <w:rPr>
          <w:rFonts w:ascii="Calibri" w:hAnsi="Calibri" w:cs="Calibri"/>
          <w:noProof/>
          <w:sz w:val="24"/>
          <w:szCs w:val="24"/>
        </w:rPr>
        <w:t xml:space="preserve"> </w:t>
      </w:r>
      <w:r w:rsidR="008D0C33" w:rsidRPr="00697B7E">
        <w:rPr>
          <w:rFonts w:ascii="Calibri" w:hAnsi="Calibri" w:cs="Calibri"/>
          <w:noProof/>
          <w:sz w:val="24"/>
          <w:szCs w:val="24"/>
        </w:rPr>
        <w:t>I</w:t>
      </w:r>
      <w:r w:rsidR="008D0C33">
        <w:rPr>
          <w:rFonts w:ascii="Calibri" w:hAnsi="Calibri" w:cs="Calibri"/>
          <w:noProof/>
          <w:sz w:val="24"/>
          <w:szCs w:val="24"/>
        </w:rPr>
        <w:t xml:space="preserve"> do provide a link to some publicly available </w:t>
      </w:r>
      <w:r w:rsidR="008D0C33" w:rsidRPr="00697B7E">
        <w:rPr>
          <w:rFonts w:ascii="Calibri" w:hAnsi="Calibri" w:cs="Calibri"/>
          <w:noProof/>
          <w:sz w:val="24"/>
          <w:szCs w:val="24"/>
        </w:rPr>
        <w:t>diseas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8D0C33" w:rsidRPr="00697B7E">
        <w:rPr>
          <w:rFonts w:ascii="Calibri" w:hAnsi="Calibri" w:cs="Calibri"/>
          <w:noProof/>
          <w:sz w:val="24"/>
          <w:szCs w:val="24"/>
        </w:rPr>
        <w:t>specific</w:t>
      </w:r>
      <w:r w:rsidR="008D0C33">
        <w:rPr>
          <w:rFonts w:ascii="Calibri" w:hAnsi="Calibri" w:cs="Calibri"/>
          <w:noProof/>
          <w:sz w:val="24"/>
          <w:szCs w:val="24"/>
        </w:rPr>
        <w:t xml:space="preserve"> measures that are </w:t>
      </w:r>
      <w:r w:rsidR="008D0C33" w:rsidRPr="00697B7E">
        <w:rPr>
          <w:rFonts w:ascii="Calibri" w:hAnsi="Calibri" w:cs="Calibri"/>
          <w:noProof/>
          <w:sz w:val="24"/>
          <w:szCs w:val="24"/>
        </w:rPr>
        <w:t>being generated</w:t>
      </w:r>
      <w:r w:rsidR="008D0C33">
        <w:rPr>
          <w:rFonts w:ascii="Calibri" w:hAnsi="Calibri" w:cs="Calibri"/>
          <w:noProof/>
          <w:sz w:val="24"/>
          <w:szCs w:val="24"/>
        </w:rPr>
        <w:t xml:space="preserve"> </w:t>
      </w:r>
      <w:r w:rsidR="00D50D4D">
        <w:rPr>
          <w:rFonts w:ascii="Calibri" w:hAnsi="Calibri" w:cs="Calibri"/>
          <w:noProof/>
          <w:sz w:val="24"/>
          <w:szCs w:val="24"/>
        </w:rPr>
        <w:t>in partnership with NIH such as the Neuro-Qol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9918E2">
        <w:rPr>
          <w:rFonts w:ascii="Calibri" w:hAnsi="Calibri" w:cs="Calibri"/>
          <w:noProof/>
          <w:sz w:val="24"/>
          <w:szCs w:val="24"/>
        </w:rPr>
        <w:t xml:space="preserve"> which focuses on health outcomes for individuals</w:t>
      </w:r>
      <w:r w:rsidR="00697B7E">
        <w:rPr>
          <w:rFonts w:ascii="Calibri" w:hAnsi="Calibri" w:cs="Calibri"/>
          <w:noProof/>
          <w:sz w:val="24"/>
          <w:szCs w:val="24"/>
        </w:rPr>
        <w:t xml:space="preserve"> with</w:t>
      </w:r>
      <w:r w:rsidR="009918E2">
        <w:rPr>
          <w:rFonts w:ascii="Calibri" w:hAnsi="Calibri" w:cs="Calibri"/>
          <w:noProof/>
          <w:sz w:val="24"/>
          <w:szCs w:val="24"/>
        </w:rPr>
        <w:t xml:space="preserve"> neurological disorder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9918E2" w:rsidRDefault="009918E2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9918E2" w:rsidRDefault="009A7DA5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Finall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if neither direct nor indirect measures are possible to collect for a </w:t>
      </w:r>
      <w:r w:rsidRPr="00697B7E">
        <w:rPr>
          <w:rFonts w:ascii="Calibri" w:hAnsi="Calibri" w:cs="Calibri"/>
          <w:noProof/>
          <w:sz w:val="24"/>
          <w:szCs w:val="24"/>
        </w:rPr>
        <w:t>stud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noProof/>
          <w:sz w:val="24"/>
          <w:szCs w:val="24"/>
        </w:rPr>
        <w:t xml:space="preserve"> can also consider using off-the-shelf preference weigh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This</w:t>
      </w:r>
      <w:r>
        <w:rPr>
          <w:rFonts w:ascii="Calibri" w:hAnsi="Calibri" w:cs="Calibri"/>
          <w:noProof/>
          <w:sz w:val="24"/>
          <w:szCs w:val="24"/>
        </w:rPr>
        <w:t xml:space="preserve"> implies </w:t>
      </w:r>
      <w:r w:rsidRPr="00697B7E">
        <w:rPr>
          <w:rFonts w:ascii="Calibri" w:hAnsi="Calibri" w:cs="Calibri"/>
          <w:noProof/>
          <w:sz w:val="24"/>
          <w:szCs w:val="24"/>
        </w:rPr>
        <w:t>sort</w:t>
      </w:r>
      <w:r>
        <w:rPr>
          <w:rFonts w:ascii="Calibri" w:hAnsi="Calibri" w:cs="Calibri"/>
          <w:noProof/>
          <w:sz w:val="24"/>
          <w:szCs w:val="24"/>
        </w:rPr>
        <w:t xml:space="preserve"> of digging into the literature </w:t>
      </w:r>
      <w:r w:rsidR="00F163BE">
        <w:rPr>
          <w:rFonts w:ascii="Calibri" w:hAnsi="Calibri" w:cs="Calibri"/>
          <w:noProof/>
          <w:sz w:val="24"/>
          <w:szCs w:val="24"/>
        </w:rPr>
        <w:lastRenderedPageBreak/>
        <w:t xml:space="preserve">and applying qualities from other studies to </w:t>
      </w:r>
      <w:r w:rsidR="00F163BE" w:rsidRPr="00697B7E">
        <w:rPr>
          <w:rFonts w:ascii="Calibri" w:hAnsi="Calibri" w:cs="Calibri"/>
          <w:noProof/>
          <w:sz w:val="24"/>
          <w:szCs w:val="24"/>
        </w:rPr>
        <w:t>your</w:t>
      </w:r>
      <w:r w:rsidR="00F163BE">
        <w:rPr>
          <w:rFonts w:ascii="Calibri" w:hAnsi="Calibri" w:cs="Calibri"/>
          <w:noProof/>
          <w:sz w:val="24"/>
          <w:szCs w:val="24"/>
        </w:rPr>
        <w:t xml:space="preserve"> population of interes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163BE" w:rsidRPr="00697B7E">
        <w:rPr>
          <w:rFonts w:ascii="Calibri" w:hAnsi="Calibri" w:cs="Calibri"/>
          <w:noProof/>
          <w:sz w:val="24"/>
          <w:szCs w:val="24"/>
        </w:rPr>
        <w:t>But</w:t>
      </w:r>
      <w:r w:rsidR="00F163BE">
        <w:rPr>
          <w:rFonts w:ascii="Calibri" w:hAnsi="Calibri" w:cs="Calibri"/>
          <w:noProof/>
          <w:sz w:val="24"/>
          <w:szCs w:val="24"/>
        </w:rPr>
        <w:t xml:space="preserve"> it should be noted that the values generated in the literature can </w:t>
      </w:r>
      <w:r w:rsidR="00F163BE" w:rsidRPr="00697B7E">
        <w:rPr>
          <w:rFonts w:ascii="Calibri" w:hAnsi="Calibri" w:cs="Calibri"/>
          <w:noProof/>
          <w:sz w:val="24"/>
          <w:szCs w:val="24"/>
        </w:rPr>
        <w:t>be greatly influenced</w:t>
      </w:r>
      <w:r w:rsidR="00F163BE">
        <w:rPr>
          <w:rFonts w:ascii="Calibri" w:hAnsi="Calibri" w:cs="Calibri"/>
          <w:noProof/>
          <w:sz w:val="24"/>
          <w:szCs w:val="24"/>
        </w:rPr>
        <w:t xml:space="preserve"> by the </w:t>
      </w:r>
      <w:r w:rsidR="00697B7E">
        <w:rPr>
          <w:rFonts w:ascii="Calibri" w:hAnsi="Calibri" w:cs="Calibri"/>
          <w:noProof/>
          <w:sz w:val="24"/>
          <w:szCs w:val="24"/>
        </w:rPr>
        <w:t>elicit</w:t>
      </w:r>
      <w:r w:rsidR="00F163BE">
        <w:rPr>
          <w:rFonts w:ascii="Calibri" w:hAnsi="Calibri" w:cs="Calibri"/>
          <w:noProof/>
          <w:sz w:val="24"/>
          <w:szCs w:val="24"/>
        </w:rPr>
        <w:t xml:space="preserve"> patient procedures used for that specific stud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163BE">
        <w:rPr>
          <w:rFonts w:ascii="Calibri" w:hAnsi="Calibri" w:cs="Calibri"/>
          <w:noProof/>
          <w:sz w:val="24"/>
          <w:szCs w:val="24"/>
        </w:rPr>
        <w:t xml:space="preserve">So combing utility weights from several studies </w:t>
      </w:r>
      <w:r w:rsidR="00F163BE" w:rsidRPr="00697B7E">
        <w:rPr>
          <w:rFonts w:ascii="Calibri" w:hAnsi="Calibri" w:cs="Calibri"/>
          <w:noProof/>
          <w:sz w:val="24"/>
          <w:szCs w:val="24"/>
        </w:rPr>
        <w:t>isn’t</w:t>
      </w:r>
      <w:r w:rsidR="00F163BE">
        <w:rPr>
          <w:rFonts w:ascii="Calibri" w:hAnsi="Calibri" w:cs="Calibri"/>
          <w:noProof/>
          <w:sz w:val="24"/>
          <w:szCs w:val="24"/>
        </w:rPr>
        <w:t xml:space="preserve"> always recommended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163BE" w:rsidRPr="00697B7E">
        <w:rPr>
          <w:rFonts w:ascii="Calibri" w:hAnsi="Calibri" w:cs="Calibri"/>
          <w:noProof/>
          <w:sz w:val="24"/>
          <w:szCs w:val="24"/>
        </w:rPr>
        <w:t>And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F163BE">
        <w:rPr>
          <w:rFonts w:ascii="Calibri" w:hAnsi="Calibri" w:cs="Calibri"/>
          <w:noProof/>
          <w:sz w:val="24"/>
          <w:szCs w:val="24"/>
        </w:rPr>
        <w:t xml:space="preserve"> this method though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F163BE">
        <w:rPr>
          <w:rFonts w:ascii="Calibri" w:hAnsi="Calibri" w:cs="Calibri"/>
          <w:noProof/>
          <w:sz w:val="24"/>
          <w:szCs w:val="24"/>
        </w:rPr>
        <w:t xml:space="preserve"> is very useful in decision modeling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F163BE" w:rsidRPr="00697B7E">
        <w:rPr>
          <w:rFonts w:ascii="Calibri" w:hAnsi="Calibri" w:cs="Calibri"/>
          <w:noProof/>
          <w:sz w:val="24"/>
          <w:szCs w:val="24"/>
        </w:rPr>
        <w:t>nd</w:t>
      </w:r>
      <w:r w:rsidR="00F163BE">
        <w:rPr>
          <w:rFonts w:ascii="Calibri" w:hAnsi="Calibri" w:cs="Calibri"/>
          <w:noProof/>
          <w:sz w:val="24"/>
          <w:szCs w:val="24"/>
        </w:rPr>
        <w:t xml:space="preserve"> in upcoming </w:t>
      </w:r>
      <w:r w:rsidR="00F163BE" w:rsidRPr="00697B7E">
        <w:rPr>
          <w:rFonts w:ascii="Calibri" w:hAnsi="Calibri" w:cs="Calibri"/>
          <w:noProof/>
          <w:sz w:val="24"/>
          <w:szCs w:val="24"/>
        </w:rPr>
        <w:t>seminars</w:t>
      </w:r>
      <w:r w:rsidR="00F163BE">
        <w:rPr>
          <w:rFonts w:ascii="Calibri" w:hAnsi="Calibri" w:cs="Calibri"/>
          <w:noProof/>
          <w:sz w:val="24"/>
          <w:szCs w:val="24"/>
        </w:rPr>
        <w:t xml:space="preserve"> </w:t>
      </w:r>
      <w:r w:rsidR="00F163BE" w:rsidRPr="00697B7E">
        <w:rPr>
          <w:rFonts w:ascii="Calibri" w:hAnsi="Calibri" w:cs="Calibri"/>
          <w:noProof/>
          <w:sz w:val="24"/>
          <w:szCs w:val="24"/>
        </w:rPr>
        <w:t>we’ll</w:t>
      </w:r>
      <w:r w:rsidR="00F163BE">
        <w:rPr>
          <w:rFonts w:ascii="Calibri" w:hAnsi="Calibri" w:cs="Calibri"/>
          <w:noProof/>
          <w:sz w:val="24"/>
          <w:szCs w:val="24"/>
        </w:rPr>
        <w:t xml:space="preserve"> be discussing that in later HERC lectur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F163BE" w:rsidRDefault="00F163BE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F163BE" w:rsidRDefault="00F163BE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So when </w:t>
      </w:r>
      <w:r w:rsidRPr="00697B7E">
        <w:rPr>
          <w:rFonts w:ascii="Calibri" w:hAnsi="Calibri" w:cs="Calibri"/>
          <w:noProof/>
          <w:sz w:val="24"/>
          <w:szCs w:val="24"/>
        </w:rPr>
        <w:t>you’re</w:t>
      </w:r>
      <w:r>
        <w:rPr>
          <w:rFonts w:ascii="Calibri" w:hAnsi="Calibri" w:cs="Calibri"/>
          <w:noProof/>
          <w:sz w:val="24"/>
          <w:szCs w:val="24"/>
        </w:rPr>
        <w:t xml:space="preserve"> considering which method to use in </w:t>
      </w:r>
      <w:r w:rsidRPr="00697B7E">
        <w:rPr>
          <w:rFonts w:ascii="Calibri" w:hAnsi="Calibri" w:cs="Calibri"/>
          <w:noProof/>
          <w:sz w:val="24"/>
          <w:szCs w:val="24"/>
        </w:rPr>
        <w:t>your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own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study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FF53A0" w:rsidRPr="00697B7E">
        <w:rPr>
          <w:rFonts w:ascii="Calibri" w:hAnsi="Calibri" w:cs="Calibri"/>
          <w:noProof/>
          <w:sz w:val="24"/>
          <w:szCs w:val="24"/>
        </w:rPr>
        <w:t>you</w:t>
      </w:r>
      <w:r w:rsidR="00FF53A0">
        <w:rPr>
          <w:rFonts w:ascii="Calibri" w:hAnsi="Calibri" w:cs="Calibri"/>
          <w:noProof/>
          <w:sz w:val="24"/>
          <w:szCs w:val="24"/>
        </w:rPr>
        <w:t xml:space="preserve"> have to consider the trade-offs between the sensitivity of the </w:t>
      </w:r>
      <w:r w:rsidR="00FF53A0" w:rsidRPr="00697B7E">
        <w:rPr>
          <w:rFonts w:ascii="Calibri" w:hAnsi="Calibri" w:cs="Calibri"/>
          <w:noProof/>
          <w:sz w:val="24"/>
          <w:szCs w:val="24"/>
        </w:rPr>
        <w:t>measu</w:t>
      </w:r>
      <w:r w:rsidR="00697B7E">
        <w:rPr>
          <w:rFonts w:ascii="Calibri" w:hAnsi="Calibri" w:cs="Calibri"/>
          <w:noProof/>
          <w:sz w:val="24"/>
          <w:szCs w:val="24"/>
        </w:rPr>
        <w:t>re</w:t>
      </w:r>
      <w:r w:rsidR="00FF53A0">
        <w:rPr>
          <w:rFonts w:ascii="Calibri" w:hAnsi="Calibri" w:cs="Calibri"/>
          <w:noProof/>
          <w:sz w:val="24"/>
          <w:szCs w:val="24"/>
        </w:rPr>
        <w:t xml:space="preserve"> and the burden of collecting that data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FF53A0" w:rsidRPr="00697B7E">
        <w:rPr>
          <w:rFonts w:ascii="Calibri" w:hAnsi="Calibri" w:cs="Calibri"/>
          <w:noProof/>
          <w:sz w:val="24"/>
          <w:szCs w:val="24"/>
        </w:rPr>
        <w:t>It’s</w:t>
      </w:r>
      <w:r w:rsidR="00FF53A0">
        <w:rPr>
          <w:rFonts w:ascii="Calibri" w:hAnsi="Calibri" w:cs="Calibri"/>
          <w:noProof/>
          <w:sz w:val="24"/>
          <w:szCs w:val="24"/>
        </w:rPr>
        <w:t xml:space="preserve"> useful to start off with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FF53A0">
        <w:rPr>
          <w:rFonts w:ascii="Calibri" w:hAnsi="Calibri" w:cs="Calibri"/>
          <w:noProof/>
          <w:sz w:val="24"/>
          <w:szCs w:val="24"/>
        </w:rPr>
        <w:t xml:space="preserve"> literature search for the condition of interest in </w:t>
      </w:r>
      <w:r w:rsidR="00FF53A0" w:rsidRPr="00697B7E">
        <w:rPr>
          <w:rFonts w:ascii="Calibri" w:hAnsi="Calibri" w:cs="Calibri"/>
          <w:noProof/>
          <w:sz w:val="24"/>
          <w:szCs w:val="24"/>
        </w:rPr>
        <w:t>your</w:t>
      </w:r>
      <w:r w:rsidR="00FF53A0">
        <w:rPr>
          <w:rFonts w:ascii="Calibri" w:hAnsi="Calibri" w:cs="Calibri"/>
          <w:noProof/>
          <w:sz w:val="24"/>
          <w:szCs w:val="24"/>
        </w:rPr>
        <w:t xml:space="preserve"> </w:t>
      </w:r>
      <w:r w:rsidR="00FF53A0" w:rsidRPr="00697B7E">
        <w:rPr>
          <w:rFonts w:ascii="Calibri" w:hAnsi="Calibri" w:cs="Calibri"/>
          <w:noProof/>
          <w:sz w:val="24"/>
          <w:szCs w:val="24"/>
        </w:rPr>
        <w:t>populat</w:t>
      </w:r>
      <w:r w:rsidR="00697B7E">
        <w:rPr>
          <w:rFonts w:ascii="Calibri" w:hAnsi="Calibri" w:cs="Calibri"/>
          <w:noProof/>
          <w:sz w:val="24"/>
          <w:szCs w:val="24"/>
        </w:rPr>
        <w:t>i</w:t>
      </w:r>
      <w:r w:rsidR="00FF53A0" w:rsidRPr="00697B7E">
        <w:rPr>
          <w:rFonts w:ascii="Calibri" w:hAnsi="Calibri" w:cs="Calibri"/>
          <w:noProof/>
          <w:sz w:val="24"/>
          <w:szCs w:val="24"/>
        </w:rPr>
        <w:t>on</w:t>
      </w:r>
      <w:r w:rsidR="00FF53A0">
        <w:rPr>
          <w:rFonts w:ascii="Calibri" w:hAnsi="Calibri" w:cs="Calibri"/>
          <w:noProof/>
          <w:sz w:val="24"/>
          <w:szCs w:val="24"/>
        </w:rPr>
        <w:t xml:space="preserve"> of interest and </w:t>
      </w:r>
      <w:r w:rsidR="00FF53A0" w:rsidRPr="00697B7E">
        <w:rPr>
          <w:rFonts w:ascii="Calibri" w:hAnsi="Calibri" w:cs="Calibri"/>
          <w:noProof/>
          <w:sz w:val="24"/>
          <w:szCs w:val="24"/>
        </w:rPr>
        <w:t>for</w:t>
      </w:r>
      <w:r w:rsidR="00FF53A0">
        <w:rPr>
          <w:rFonts w:ascii="Calibri" w:hAnsi="Calibri" w:cs="Calibri"/>
          <w:noProof/>
          <w:sz w:val="24"/>
          <w:szCs w:val="24"/>
        </w:rPr>
        <w:t xml:space="preserve"> the outcome of interest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3F2D47" w:rsidRDefault="003F2D47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F2D47" w:rsidRDefault="003F2D47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The easiest methods to apply will be to simply use what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noProof/>
          <w:sz w:val="24"/>
          <w:szCs w:val="24"/>
        </w:rPr>
        <w:t xml:space="preserve"> find in </w:t>
      </w:r>
      <w:r w:rsidRPr="00697B7E">
        <w:rPr>
          <w:rFonts w:ascii="Calibri" w:hAnsi="Calibri" w:cs="Calibri"/>
          <w:noProof/>
          <w:sz w:val="24"/>
          <w:szCs w:val="24"/>
        </w:rPr>
        <w:t>your</w:t>
      </w:r>
      <w:r>
        <w:rPr>
          <w:rFonts w:ascii="Calibri" w:hAnsi="Calibri" w:cs="Calibri"/>
          <w:noProof/>
          <w:sz w:val="24"/>
          <w:szCs w:val="24"/>
        </w:rPr>
        <w:t xml:space="preserve"> literature </w:t>
      </w:r>
      <w:r w:rsidRPr="00697B7E">
        <w:rPr>
          <w:rFonts w:ascii="Calibri" w:hAnsi="Calibri" w:cs="Calibri"/>
          <w:noProof/>
          <w:sz w:val="24"/>
          <w:szCs w:val="24"/>
        </w:rPr>
        <w:t>search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697B7E">
        <w:rPr>
          <w:rFonts w:ascii="Calibri" w:hAnsi="Calibri" w:cs="Calibri"/>
          <w:noProof/>
          <w:sz w:val="24"/>
          <w:szCs w:val="24"/>
        </w:rPr>
        <w:t xml:space="preserve"> i</w:t>
      </w:r>
      <w:r>
        <w:rPr>
          <w:rFonts w:ascii="Calibri" w:hAnsi="Calibri" w:cs="Calibri"/>
          <w:noProof/>
          <w:sz w:val="24"/>
          <w:szCs w:val="24"/>
        </w:rPr>
        <w:t xml:space="preserve">f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noProof/>
          <w:sz w:val="24"/>
          <w:szCs w:val="24"/>
        </w:rPr>
        <w:t xml:space="preserve"> happen to find highly relevant resul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If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don’t</w:t>
      </w:r>
      <w:r>
        <w:rPr>
          <w:rFonts w:ascii="Calibri" w:hAnsi="Calibri" w:cs="Calibri"/>
          <w:noProof/>
          <w:sz w:val="24"/>
          <w:szCs w:val="24"/>
        </w:rPr>
        <w:t xml:space="preserve"> sort of </w:t>
      </w:r>
      <w:r w:rsidRPr="00697B7E">
        <w:rPr>
          <w:rFonts w:ascii="Calibri" w:hAnsi="Calibri" w:cs="Calibri"/>
          <w:noProof/>
          <w:sz w:val="24"/>
          <w:szCs w:val="24"/>
        </w:rPr>
        <w:t>hit</w:t>
      </w:r>
      <w:r>
        <w:rPr>
          <w:rFonts w:ascii="Calibri" w:hAnsi="Calibri" w:cs="Calibri"/>
          <w:noProof/>
          <w:sz w:val="24"/>
          <w:szCs w:val="24"/>
        </w:rPr>
        <w:t xml:space="preserve"> the jackpot ther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C61447" w:rsidRPr="00697B7E">
        <w:rPr>
          <w:rFonts w:ascii="Calibri" w:hAnsi="Calibri" w:cs="Calibri"/>
          <w:noProof/>
          <w:sz w:val="24"/>
          <w:szCs w:val="24"/>
        </w:rPr>
        <w:t>indirect</w:t>
      </w:r>
      <w:r w:rsidR="00C61447">
        <w:rPr>
          <w:rFonts w:ascii="Calibri" w:hAnsi="Calibri" w:cs="Calibri"/>
          <w:noProof/>
          <w:sz w:val="24"/>
          <w:szCs w:val="24"/>
        </w:rPr>
        <w:t xml:space="preserve"> measures are the next easiest way to determine </w:t>
      </w:r>
      <w:r w:rsidR="00C61447" w:rsidRPr="00697B7E">
        <w:rPr>
          <w:rFonts w:ascii="Calibri" w:hAnsi="Calibri" w:cs="Calibri"/>
          <w:noProof/>
          <w:sz w:val="24"/>
          <w:szCs w:val="24"/>
        </w:rPr>
        <w:t>health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C61447" w:rsidRPr="00697B7E">
        <w:rPr>
          <w:rFonts w:ascii="Calibri" w:hAnsi="Calibri" w:cs="Calibri"/>
          <w:noProof/>
          <w:sz w:val="24"/>
          <w:szCs w:val="24"/>
        </w:rPr>
        <w:t>related</w:t>
      </w:r>
      <w:r w:rsidR="00C61447">
        <w:rPr>
          <w:rFonts w:ascii="Calibri" w:hAnsi="Calibri" w:cs="Calibri"/>
          <w:noProof/>
          <w:sz w:val="24"/>
          <w:szCs w:val="24"/>
        </w:rPr>
        <w:t xml:space="preserve"> quality of lif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61447">
        <w:rPr>
          <w:rFonts w:ascii="Calibri" w:hAnsi="Calibri" w:cs="Calibri"/>
          <w:noProof/>
          <w:sz w:val="24"/>
          <w:szCs w:val="24"/>
        </w:rPr>
        <w:t xml:space="preserve">Disease-specific </w:t>
      </w:r>
      <w:r w:rsidR="00C61447" w:rsidRPr="00697B7E">
        <w:rPr>
          <w:rFonts w:ascii="Calibri" w:hAnsi="Calibri" w:cs="Calibri"/>
          <w:noProof/>
          <w:sz w:val="24"/>
          <w:szCs w:val="24"/>
        </w:rPr>
        <w:t>surveys</w:t>
      </w:r>
      <w:r w:rsidR="00C61447">
        <w:rPr>
          <w:rFonts w:ascii="Calibri" w:hAnsi="Calibri" w:cs="Calibri"/>
          <w:noProof/>
          <w:sz w:val="24"/>
          <w:szCs w:val="24"/>
        </w:rPr>
        <w:t xml:space="preserve"> can also be used </w:t>
      </w:r>
      <w:r w:rsidR="00C61447" w:rsidRPr="00697B7E">
        <w:rPr>
          <w:rFonts w:ascii="Calibri" w:hAnsi="Calibri" w:cs="Calibri"/>
          <w:noProof/>
          <w:sz w:val="24"/>
          <w:szCs w:val="24"/>
        </w:rPr>
        <w:t>alongside</w:t>
      </w:r>
      <w:r w:rsidR="00C61447">
        <w:rPr>
          <w:rFonts w:ascii="Calibri" w:hAnsi="Calibri" w:cs="Calibri"/>
          <w:noProof/>
          <w:sz w:val="24"/>
          <w:szCs w:val="24"/>
        </w:rPr>
        <w:t xml:space="preserve"> these indirect measures if </w:t>
      </w:r>
      <w:r w:rsidR="00C61447" w:rsidRPr="00697B7E">
        <w:rPr>
          <w:rFonts w:ascii="Calibri" w:hAnsi="Calibri" w:cs="Calibri"/>
          <w:noProof/>
          <w:sz w:val="24"/>
          <w:szCs w:val="24"/>
        </w:rPr>
        <w:t>you</w:t>
      </w:r>
      <w:r w:rsidR="00C61447">
        <w:rPr>
          <w:rFonts w:ascii="Calibri" w:hAnsi="Calibri" w:cs="Calibri"/>
          <w:noProof/>
          <w:sz w:val="24"/>
          <w:szCs w:val="24"/>
        </w:rPr>
        <w:t xml:space="preserve"> have some concerns about sensitivit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61447" w:rsidRPr="00697B7E">
        <w:rPr>
          <w:rFonts w:ascii="Calibri" w:hAnsi="Calibri" w:cs="Calibri"/>
          <w:noProof/>
          <w:sz w:val="24"/>
          <w:szCs w:val="24"/>
        </w:rPr>
        <w:t>Finall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C61447">
        <w:rPr>
          <w:rFonts w:ascii="Calibri" w:hAnsi="Calibri" w:cs="Calibri"/>
          <w:noProof/>
          <w:sz w:val="24"/>
          <w:szCs w:val="24"/>
        </w:rPr>
        <w:t xml:space="preserve"> if </w:t>
      </w:r>
      <w:r w:rsidR="00C61447" w:rsidRPr="00697B7E">
        <w:rPr>
          <w:rFonts w:ascii="Calibri" w:hAnsi="Calibri" w:cs="Calibri"/>
          <w:noProof/>
          <w:sz w:val="24"/>
          <w:szCs w:val="24"/>
        </w:rPr>
        <w:t>you</w:t>
      </w:r>
      <w:r w:rsidR="00C61447">
        <w:rPr>
          <w:rFonts w:ascii="Calibri" w:hAnsi="Calibri" w:cs="Calibri"/>
          <w:noProof/>
          <w:sz w:val="24"/>
          <w:szCs w:val="24"/>
        </w:rPr>
        <w:t xml:space="preserve"> are able, direct measures like </w:t>
      </w:r>
      <w:r w:rsidR="00676C82">
        <w:rPr>
          <w:rFonts w:ascii="Calibri" w:hAnsi="Calibri" w:cs="Calibri"/>
          <w:noProof/>
          <w:sz w:val="24"/>
          <w:szCs w:val="24"/>
        </w:rPr>
        <w:t>s</w:t>
      </w:r>
      <w:r w:rsidR="00C61447">
        <w:rPr>
          <w:rFonts w:ascii="Calibri" w:hAnsi="Calibri" w:cs="Calibri"/>
          <w:noProof/>
          <w:sz w:val="24"/>
          <w:szCs w:val="24"/>
        </w:rPr>
        <w:t xml:space="preserve">tandard </w:t>
      </w:r>
      <w:r w:rsidR="00676C82">
        <w:rPr>
          <w:rFonts w:ascii="Calibri" w:hAnsi="Calibri" w:cs="Calibri"/>
          <w:noProof/>
          <w:sz w:val="24"/>
          <w:szCs w:val="24"/>
        </w:rPr>
        <w:t>g</w:t>
      </w:r>
      <w:r w:rsidR="00697B7E">
        <w:rPr>
          <w:rFonts w:ascii="Calibri" w:hAnsi="Calibri" w:cs="Calibri"/>
          <w:noProof/>
          <w:sz w:val="24"/>
          <w:szCs w:val="24"/>
        </w:rPr>
        <w:t xml:space="preserve">amble and </w:t>
      </w:r>
      <w:r w:rsidR="00676C82">
        <w:rPr>
          <w:rFonts w:ascii="Calibri" w:hAnsi="Calibri" w:cs="Calibri"/>
          <w:noProof/>
          <w:sz w:val="24"/>
          <w:szCs w:val="24"/>
        </w:rPr>
        <w:t>t</w:t>
      </w:r>
      <w:r w:rsidR="00C61447">
        <w:rPr>
          <w:rFonts w:ascii="Calibri" w:hAnsi="Calibri" w:cs="Calibri"/>
          <w:noProof/>
          <w:sz w:val="24"/>
          <w:szCs w:val="24"/>
        </w:rPr>
        <w:t xml:space="preserve">ime trade-off will give </w:t>
      </w:r>
      <w:r w:rsidR="00C61447" w:rsidRPr="00697B7E">
        <w:rPr>
          <w:rFonts w:ascii="Calibri" w:hAnsi="Calibri" w:cs="Calibri"/>
          <w:noProof/>
          <w:sz w:val="24"/>
          <w:szCs w:val="24"/>
        </w:rPr>
        <w:t>you</w:t>
      </w:r>
      <w:r w:rsidR="00C61447">
        <w:rPr>
          <w:rFonts w:ascii="Calibri" w:hAnsi="Calibri" w:cs="Calibri"/>
          <w:noProof/>
          <w:sz w:val="24"/>
          <w:szCs w:val="24"/>
        </w:rPr>
        <w:t xml:space="preserve"> the most precise measures</w:t>
      </w:r>
      <w:r w:rsidR="00697B7E">
        <w:rPr>
          <w:rFonts w:ascii="Calibri" w:hAnsi="Calibri" w:cs="Calibri"/>
          <w:noProof/>
          <w:sz w:val="24"/>
          <w:szCs w:val="24"/>
        </w:rPr>
        <w:t xml:space="preserve"> b</w:t>
      </w:r>
      <w:r w:rsidR="00697B7E" w:rsidRPr="00697B7E">
        <w:rPr>
          <w:rFonts w:ascii="Calibri" w:hAnsi="Calibri" w:cs="Calibri"/>
          <w:noProof/>
          <w:sz w:val="24"/>
          <w:szCs w:val="24"/>
        </w:rPr>
        <w:t>u</w:t>
      </w:r>
      <w:r w:rsidR="00C61447" w:rsidRPr="00697B7E">
        <w:rPr>
          <w:rFonts w:ascii="Calibri" w:hAnsi="Calibri" w:cs="Calibri"/>
          <w:noProof/>
          <w:sz w:val="24"/>
          <w:szCs w:val="24"/>
        </w:rPr>
        <w:t>t</w:t>
      </w:r>
      <w:r w:rsidR="00C61447">
        <w:rPr>
          <w:rFonts w:ascii="Calibri" w:hAnsi="Calibri" w:cs="Calibri"/>
          <w:noProof/>
          <w:sz w:val="24"/>
          <w:szCs w:val="24"/>
        </w:rPr>
        <w:t xml:space="preserve"> at a high time cost for both the researchers and responden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61447" w:rsidRPr="00697B7E">
        <w:rPr>
          <w:rFonts w:ascii="Calibri" w:hAnsi="Calibri" w:cs="Calibri"/>
          <w:noProof/>
          <w:sz w:val="24"/>
          <w:szCs w:val="24"/>
        </w:rPr>
        <w:t>And</w:t>
      </w:r>
      <w:r w:rsidR="00C61447">
        <w:rPr>
          <w:rFonts w:ascii="Calibri" w:hAnsi="Calibri" w:cs="Calibri"/>
          <w:noProof/>
          <w:sz w:val="24"/>
          <w:szCs w:val="24"/>
        </w:rPr>
        <w:t xml:space="preserve"> </w:t>
      </w:r>
      <w:r w:rsidR="00C61447" w:rsidRPr="00697B7E">
        <w:rPr>
          <w:rFonts w:ascii="Calibri" w:hAnsi="Calibri" w:cs="Calibri"/>
          <w:noProof/>
          <w:sz w:val="24"/>
          <w:szCs w:val="24"/>
        </w:rPr>
        <w:t>I’ll</w:t>
      </w:r>
      <w:r w:rsidR="00C61447">
        <w:rPr>
          <w:rFonts w:ascii="Calibri" w:hAnsi="Calibri" w:cs="Calibri"/>
          <w:noProof/>
          <w:sz w:val="24"/>
          <w:szCs w:val="24"/>
        </w:rPr>
        <w:t xml:space="preserve"> also note for </w:t>
      </w:r>
      <w:r w:rsidR="00676C82">
        <w:rPr>
          <w:rFonts w:ascii="Calibri" w:hAnsi="Calibri" w:cs="Calibri"/>
          <w:noProof/>
          <w:sz w:val="24"/>
          <w:szCs w:val="24"/>
        </w:rPr>
        <w:t>s</w:t>
      </w:r>
      <w:r w:rsidR="00C61447" w:rsidRPr="00697B7E">
        <w:rPr>
          <w:rFonts w:ascii="Calibri" w:hAnsi="Calibri" w:cs="Calibri"/>
          <w:noProof/>
          <w:sz w:val="24"/>
          <w:szCs w:val="24"/>
        </w:rPr>
        <w:t>tandard</w:t>
      </w:r>
      <w:r w:rsidR="00C61447">
        <w:rPr>
          <w:rFonts w:ascii="Calibri" w:hAnsi="Calibri" w:cs="Calibri"/>
          <w:noProof/>
          <w:sz w:val="24"/>
          <w:szCs w:val="24"/>
        </w:rPr>
        <w:t xml:space="preserve"> </w:t>
      </w:r>
      <w:r w:rsidR="00676C82">
        <w:rPr>
          <w:rFonts w:ascii="Calibri" w:hAnsi="Calibri" w:cs="Calibri"/>
          <w:noProof/>
          <w:sz w:val="24"/>
          <w:szCs w:val="24"/>
        </w:rPr>
        <w:t>g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C61447">
        <w:rPr>
          <w:rFonts w:ascii="Calibri" w:hAnsi="Calibri" w:cs="Calibri"/>
          <w:noProof/>
          <w:sz w:val="24"/>
          <w:szCs w:val="24"/>
        </w:rPr>
        <w:t xml:space="preserve">mble and </w:t>
      </w:r>
      <w:r w:rsidR="00676C82">
        <w:rPr>
          <w:rFonts w:ascii="Calibri" w:hAnsi="Calibri" w:cs="Calibri"/>
          <w:noProof/>
          <w:sz w:val="24"/>
          <w:szCs w:val="24"/>
        </w:rPr>
        <w:t>t</w:t>
      </w:r>
      <w:r w:rsidR="00C61447">
        <w:rPr>
          <w:rFonts w:ascii="Calibri" w:hAnsi="Calibri" w:cs="Calibri"/>
          <w:noProof/>
          <w:sz w:val="24"/>
          <w:szCs w:val="24"/>
        </w:rPr>
        <w:t xml:space="preserve">ime trade-off these methods require an ability to </w:t>
      </w:r>
      <w:r w:rsidR="00C61447" w:rsidRPr="00697B7E">
        <w:rPr>
          <w:rFonts w:ascii="Calibri" w:hAnsi="Calibri" w:cs="Calibri"/>
          <w:noProof/>
          <w:sz w:val="24"/>
          <w:szCs w:val="24"/>
        </w:rPr>
        <w:t>under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="00C61447" w:rsidRPr="00697B7E">
        <w:rPr>
          <w:rFonts w:ascii="Calibri" w:hAnsi="Calibri" w:cs="Calibri"/>
          <w:noProof/>
          <w:sz w:val="24"/>
          <w:szCs w:val="24"/>
        </w:rPr>
        <w:t>tand</w:t>
      </w:r>
      <w:r w:rsidR="00C61447">
        <w:rPr>
          <w:rFonts w:ascii="Calibri" w:hAnsi="Calibri" w:cs="Calibri"/>
          <w:noProof/>
          <w:sz w:val="24"/>
          <w:szCs w:val="24"/>
        </w:rPr>
        <w:t xml:space="preserve"> sort of basic </w:t>
      </w:r>
      <w:r w:rsidR="00C61447" w:rsidRPr="00697B7E">
        <w:rPr>
          <w:rFonts w:ascii="Calibri" w:hAnsi="Calibri" w:cs="Calibri"/>
          <w:noProof/>
          <w:sz w:val="24"/>
          <w:szCs w:val="24"/>
        </w:rPr>
        <w:t>probabili</w:t>
      </w:r>
      <w:r w:rsidR="00697B7E">
        <w:rPr>
          <w:rFonts w:ascii="Calibri" w:hAnsi="Calibri" w:cs="Calibri"/>
          <w:noProof/>
          <w:sz w:val="24"/>
          <w:szCs w:val="24"/>
        </w:rPr>
        <w:t>ty</w:t>
      </w:r>
      <w:r w:rsidR="00C61447">
        <w:rPr>
          <w:rFonts w:ascii="Calibri" w:hAnsi="Calibri" w:cs="Calibri"/>
          <w:noProof/>
          <w:sz w:val="24"/>
          <w:szCs w:val="24"/>
        </w:rPr>
        <w:t xml:space="preserve"> and </w:t>
      </w:r>
      <w:r w:rsidR="00C61447" w:rsidRPr="00697B7E">
        <w:rPr>
          <w:rFonts w:ascii="Calibri" w:hAnsi="Calibri" w:cs="Calibri"/>
          <w:noProof/>
          <w:sz w:val="24"/>
          <w:szCs w:val="24"/>
        </w:rPr>
        <w:t>math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 w:rsidR="00C61447" w:rsidRPr="00697B7E">
        <w:rPr>
          <w:rFonts w:ascii="Calibri" w:hAnsi="Calibri" w:cs="Calibri"/>
          <w:noProof/>
          <w:sz w:val="24"/>
          <w:szCs w:val="24"/>
        </w:rPr>
        <w:t>matical</w:t>
      </w:r>
      <w:r w:rsidR="00C61447">
        <w:rPr>
          <w:rFonts w:ascii="Calibri" w:hAnsi="Calibri" w:cs="Calibri"/>
          <w:noProof/>
          <w:sz w:val="24"/>
          <w:szCs w:val="24"/>
        </w:rPr>
        <w:t xml:space="preserve"> concept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W</w:t>
      </w:r>
      <w:r w:rsidR="00C61447">
        <w:rPr>
          <w:rFonts w:ascii="Calibri" w:hAnsi="Calibri" w:cs="Calibri"/>
          <w:noProof/>
          <w:sz w:val="24"/>
          <w:szCs w:val="24"/>
        </w:rPr>
        <w:t>hich a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="00C61447">
        <w:rPr>
          <w:rFonts w:ascii="Calibri" w:hAnsi="Calibri" w:cs="Calibri"/>
          <w:noProof/>
          <w:sz w:val="24"/>
          <w:szCs w:val="24"/>
        </w:rPr>
        <w:t xml:space="preserve"> researchers dive </w:t>
      </w:r>
      <w:r w:rsidR="00C61447" w:rsidRPr="00697B7E">
        <w:rPr>
          <w:rFonts w:ascii="Calibri" w:hAnsi="Calibri" w:cs="Calibri"/>
          <w:noProof/>
          <w:sz w:val="24"/>
          <w:szCs w:val="24"/>
        </w:rPr>
        <w:t>more,</w:t>
      </w:r>
      <w:r w:rsidR="00C61447">
        <w:rPr>
          <w:rFonts w:ascii="Calibri" w:hAnsi="Calibri" w:cs="Calibri"/>
          <w:noProof/>
          <w:sz w:val="24"/>
          <w:szCs w:val="24"/>
        </w:rPr>
        <w:t xml:space="preserve"> and more into this they find that even highly educated individuals can have difficulties with these concep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C61447">
        <w:rPr>
          <w:rFonts w:ascii="Calibri" w:hAnsi="Calibri" w:cs="Calibri"/>
          <w:noProof/>
          <w:sz w:val="24"/>
          <w:szCs w:val="24"/>
        </w:rPr>
        <w:t xml:space="preserve">So some studies involving </w:t>
      </w:r>
      <w:r w:rsidR="00676C82">
        <w:rPr>
          <w:rFonts w:ascii="Calibri" w:hAnsi="Calibri" w:cs="Calibri"/>
          <w:noProof/>
          <w:sz w:val="24"/>
          <w:szCs w:val="24"/>
        </w:rPr>
        <w:t>s</w:t>
      </w:r>
      <w:r w:rsidR="00C61447">
        <w:rPr>
          <w:rFonts w:ascii="Calibri" w:hAnsi="Calibri" w:cs="Calibri"/>
          <w:noProof/>
          <w:sz w:val="24"/>
          <w:szCs w:val="24"/>
        </w:rPr>
        <w:t xml:space="preserve">tandard </w:t>
      </w:r>
      <w:r w:rsidR="00676C82">
        <w:rPr>
          <w:rFonts w:ascii="Calibri" w:hAnsi="Calibri" w:cs="Calibri"/>
          <w:noProof/>
          <w:sz w:val="24"/>
          <w:szCs w:val="24"/>
        </w:rPr>
        <w:t>g</w:t>
      </w:r>
      <w:r w:rsidR="00C61447">
        <w:rPr>
          <w:rFonts w:ascii="Calibri" w:hAnsi="Calibri" w:cs="Calibri"/>
          <w:noProof/>
          <w:sz w:val="24"/>
          <w:szCs w:val="24"/>
        </w:rPr>
        <w:t xml:space="preserve">amble and </w:t>
      </w:r>
      <w:r w:rsidR="00676C82">
        <w:rPr>
          <w:rFonts w:ascii="Calibri" w:hAnsi="Calibri" w:cs="Calibri"/>
          <w:noProof/>
          <w:sz w:val="24"/>
          <w:szCs w:val="24"/>
        </w:rPr>
        <w:t>t</w:t>
      </w:r>
      <w:r w:rsidR="00C61447">
        <w:rPr>
          <w:rFonts w:ascii="Calibri" w:hAnsi="Calibri" w:cs="Calibri"/>
          <w:noProof/>
          <w:sz w:val="24"/>
          <w:szCs w:val="24"/>
        </w:rPr>
        <w:t xml:space="preserve">ime trade-off seem to point to patients values being inaccurately represented by some of these methods as a result of this issues with </w:t>
      </w:r>
      <w:r w:rsidR="00C61447" w:rsidRPr="00697B7E">
        <w:rPr>
          <w:rFonts w:ascii="Calibri" w:hAnsi="Calibri" w:cs="Calibri"/>
          <w:noProof/>
          <w:sz w:val="24"/>
          <w:szCs w:val="24"/>
        </w:rPr>
        <w:t>numer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 w:rsidR="00F568AE" w:rsidRPr="00697B7E">
        <w:rPr>
          <w:rFonts w:ascii="Calibri" w:hAnsi="Calibri" w:cs="Calibri"/>
          <w:noProof/>
          <w:sz w:val="24"/>
          <w:szCs w:val="24"/>
        </w:rPr>
        <w:t>cy</w:t>
      </w:r>
      <w:r w:rsidR="00F568A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F568AE" w:rsidRDefault="00F568AE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F568AE" w:rsidRDefault="00F568AE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Some final considerations when using QALYs is that they are not without debat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As noted there can be a lack of sensitivity for </w:t>
      </w:r>
      <w:r w:rsidRPr="00697B7E">
        <w:rPr>
          <w:rFonts w:ascii="Calibri" w:hAnsi="Calibri" w:cs="Calibri"/>
          <w:noProof/>
          <w:sz w:val="24"/>
          <w:szCs w:val="24"/>
        </w:rPr>
        <w:t>instanc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>
        <w:rPr>
          <w:rFonts w:ascii="Calibri" w:hAnsi="Calibri" w:cs="Calibri"/>
          <w:noProof/>
          <w:sz w:val="24"/>
          <w:szCs w:val="24"/>
        </w:rPr>
        <w:t xml:space="preserve"> when comparing the </w:t>
      </w:r>
      <w:r w:rsidRPr="00697B7E">
        <w:rPr>
          <w:rFonts w:ascii="Calibri" w:hAnsi="Calibri" w:cs="Calibri"/>
          <w:noProof/>
          <w:sz w:val="24"/>
          <w:szCs w:val="24"/>
        </w:rPr>
        <w:t>e</w:t>
      </w:r>
      <w:r w:rsidR="00697B7E">
        <w:rPr>
          <w:rFonts w:ascii="Calibri" w:hAnsi="Calibri" w:cs="Calibri"/>
          <w:noProof/>
          <w:sz w:val="24"/>
          <w:szCs w:val="24"/>
        </w:rPr>
        <w:t>f</w:t>
      </w:r>
      <w:r w:rsidRPr="00697B7E">
        <w:rPr>
          <w:rFonts w:ascii="Calibri" w:hAnsi="Calibri" w:cs="Calibri"/>
          <w:noProof/>
          <w:sz w:val="24"/>
          <w:szCs w:val="24"/>
        </w:rPr>
        <w:t>ficacy</w:t>
      </w:r>
      <w:r>
        <w:rPr>
          <w:rFonts w:ascii="Calibri" w:hAnsi="Calibri" w:cs="Calibri"/>
          <w:noProof/>
          <w:sz w:val="24"/>
          <w:szCs w:val="24"/>
        </w:rPr>
        <w:t xml:space="preserve"> of two competing but similar drugs in the treatment of less severe health issues</w:t>
      </w:r>
      <w:r w:rsidR="00A62AF1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A62AF1">
        <w:rPr>
          <w:rFonts w:ascii="Calibri" w:hAnsi="Calibri" w:cs="Calibri"/>
          <w:noProof/>
          <w:sz w:val="24"/>
          <w:szCs w:val="24"/>
        </w:rPr>
        <w:t>They can also be difficult to apply to chronic disease</w:t>
      </w:r>
      <w:r w:rsidR="00697B7E">
        <w:rPr>
          <w:rFonts w:ascii="Calibri" w:hAnsi="Calibri" w:cs="Calibri"/>
          <w:noProof/>
          <w:sz w:val="24"/>
          <w:szCs w:val="24"/>
        </w:rPr>
        <w:t>s</w:t>
      </w:r>
      <w:r w:rsidR="00A62AF1">
        <w:rPr>
          <w:rFonts w:ascii="Calibri" w:hAnsi="Calibri" w:cs="Calibri"/>
          <w:noProof/>
          <w:sz w:val="24"/>
          <w:szCs w:val="24"/>
        </w:rPr>
        <w:t xml:space="preserve"> or preventive measur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A62AF1">
        <w:rPr>
          <w:rFonts w:ascii="Calibri" w:hAnsi="Calibri" w:cs="Calibri"/>
          <w:noProof/>
          <w:sz w:val="24"/>
          <w:szCs w:val="24"/>
        </w:rPr>
        <w:t xml:space="preserve">In the </w:t>
      </w:r>
      <w:r w:rsidR="00A62AF1" w:rsidRPr="00697B7E">
        <w:rPr>
          <w:rFonts w:ascii="Calibri" w:hAnsi="Calibri" w:cs="Calibri"/>
          <w:noProof/>
          <w:sz w:val="24"/>
          <w:szCs w:val="24"/>
        </w:rPr>
        <w:t>la</w:t>
      </w:r>
      <w:r w:rsidR="00697B7E">
        <w:rPr>
          <w:rFonts w:ascii="Calibri" w:hAnsi="Calibri" w:cs="Calibri"/>
          <w:noProof/>
          <w:sz w:val="24"/>
          <w:szCs w:val="24"/>
        </w:rPr>
        <w:t>t</w:t>
      </w:r>
      <w:r w:rsidR="00A62AF1" w:rsidRPr="00697B7E">
        <w:rPr>
          <w:rFonts w:ascii="Calibri" w:hAnsi="Calibri" w:cs="Calibri"/>
          <w:noProof/>
          <w:sz w:val="24"/>
          <w:szCs w:val="24"/>
        </w:rPr>
        <w:t>ter</w:t>
      </w:r>
      <w:r w:rsidR="00A62AF1">
        <w:rPr>
          <w:rFonts w:ascii="Calibri" w:hAnsi="Calibri" w:cs="Calibri"/>
          <w:noProof/>
          <w:sz w:val="24"/>
          <w:szCs w:val="24"/>
        </w:rPr>
        <w:t xml:space="preserve"> </w:t>
      </w:r>
      <w:r w:rsidR="00A62AF1" w:rsidRPr="00697B7E">
        <w:rPr>
          <w:rFonts w:ascii="Calibri" w:hAnsi="Calibri" w:cs="Calibri"/>
          <w:noProof/>
          <w:sz w:val="24"/>
          <w:szCs w:val="24"/>
        </w:rPr>
        <w:t>case</w:t>
      </w:r>
      <w:r w:rsidR="00A62AF1">
        <w:rPr>
          <w:rFonts w:ascii="Calibri" w:hAnsi="Calibri" w:cs="Calibri"/>
          <w:noProof/>
          <w:sz w:val="24"/>
          <w:szCs w:val="24"/>
        </w:rPr>
        <w:t xml:space="preserve"> the impact on health outcomes may not occur for many years</w:t>
      </w:r>
      <w:r w:rsidR="00697B7E">
        <w:rPr>
          <w:rFonts w:ascii="Calibri" w:hAnsi="Calibri" w:cs="Calibri"/>
          <w:noProof/>
          <w:sz w:val="24"/>
          <w:szCs w:val="24"/>
        </w:rPr>
        <w:t xml:space="preserve">,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A62AF1" w:rsidRPr="00697B7E">
        <w:rPr>
          <w:rFonts w:ascii="Calibri" w:hAnsi="Calibri" w:cs="Calibri"/>
          <w:noProof/>
          <w:sz w:val="24"/>
          <w:szCs w:val="24"/>
        </w:rPr>
        <w:t>nd</w:t>
      </w:r>
      <w:r w:rsidR="00A62AF1">
        <w:rPr>
          <w:rFonts w:ascii="Calibri" w:hAnsi="Calibri" w:cs="Calibri"/>
          <w:noProof/>
          <w:sz w:val="24"/>
          <w:szCs w:val="24"/>
        </w:rPr>
        <w:t xml:space="preserve"> it might be difficult </w:t>
      </w:r>
      <w:r w:rsidR="00697B7E">
        <w:rPr>
          <w:rFonts w:ascii="Calibri" w:hAnsi="Calibri" w:cs="Calibri"/>
          <w:noProof/>
          <w:sz w:val="24"/>
          <w:szCs w:val="24"/>
        </w:rPr>
        <w:t xml:space="preserve">to </w:t>
      </w:r>
      <w:r w:rsidR="00A62AF1">
        <w:rPr>
          <w:rFonts w:ascii="Calibri" w:hAnsi="Calibri" w:cs="Calibri"/>
          <w:noProof/>
          <w:sz w:val="24"/>
          <w:szCs w:val="24"/>
        </w:rPr>
        <w:t>quantify using a QA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A62AF1">
        <w:rPr>
          <w:rFonts w:ascii="Calibri" w:hAnsi="Calibri" w:cs="Calibri"/>
          <w:noProof/>
          <w:sz w:val="24"/>
          <w:szCs w:val="24"/>
        </w:rPr>
        <w:t>There are also criticisms of QALYs that they attached inadequate weight to emotional or mental health problem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A62AF1" w:rsidRPr="00697B7E">
        <w:rPr>
          <w:rFonts w:ascii="Calibri" w:hAnsi="Calibri" w:cs="Calibri"/>
          <w:noProof/>
          <w:sz w:val="24"/>
          <w:szCs w:val="24"/>
        </w:rPr>
        <w:t>nd</w:t>
      </w:r>
      <w:r w:rsidR="00A62AF1">
        <w:rPr>
          <w:rFonts w:ascii="Calibri" w:hAnsi="Calibri" w:cs="Calibri"/>
          <w:noProof/>
          <w:sz w:val="24"/>
          <w:szCs w:val="24"/>
        </w:rPr>
        <w:t xml:space="preserve"> can overlook important non-health outcomes </w:t>
      </w:r>
      <w:r w:rsidR="00676C82">
        <w:rPr>
          <w:rFonts w:ascii="Calibri" w:hAnsi="Calibri" w:cs="Calibri"/>
          <w:noProof/>
          <w:sz w:val="24"/>
          <w:szCs w:val="24"/>
        </w:rPr>
        <w:t>f</w:t>
      </w:r>
      <w:r w:rsidR="00A62AF1">
        <w:rPr>
          <w:rFonts w:ascii="Calibri" w:hAnsi="Calibri" w:cs="Calibri"/>
          <w:noProof/>
          <w:sz w:val="24"/>
          <w:szCs w:val="24"/>
        </w:rPr>
        <w:t xml:space="preserve">or the impact of health problems on </w:t>
      </w:r>
      <w:r w:rsidR="00A62AF1" w:rsidRPr="00697B7E">
        <w:rPr>
          <w:rFonts w:ascii="Calibri" w:hAnsi="Calibri" w:cs="Calibri"/>
          <w:noProof/>
          <w:sz w:val="24"/>
          <w:szCs w:val="24"/>
        </w:rPr>
        <w:t>caregivers</w:t>
      </w:r>
      <w:r w:rsidR="00A62AF1">
        <w:rPr>
          <w:rFonts w:ascii="Calibri" w:hAnsi="Calibri" w:cs="Calibri"/>
          <w:noProof/>
          <w:sz w:val="24"/>
          <w:szCs w:val="24"/>
        </w:rPr>
        <w:t xml:space="preserve"> or family members to the extent that there not incorporated in the patients QALY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A62AF1" w:rsidRPr="00697B7E">
        <w:rPr>
          <w:rFonts w:ascii="Calibri" w:hAnsi="Calibri" w:cs="Calibri"/>
          <w:noProof/>
          <w:sz w:val="24"/>
          <w:szCs w:val="24"/>
        </w:rPr>
        <w:t>There is also a growing literature devoted to measures that attempt to ca</w:t>
      </w:r>
      <w:r w:rsidR="00697B7E" w:rsidRPr="00697B7E">
        <w:rPr>
          <w:rFonts w:ascii="Calibri" w:hAnsi="Calibri" w:cs="Calibri"/>
          <w:noProof/>
          <w:sz w:val="24"/>
          <w:szCs w:val="24"/>
        </w:rPr>
        <w:t>pture,</w:t>
      </w:r>
      <w:r w:rsidR="00A62AF1" w:rsidRPr="00697B7E">
        <w:rPr>
          <w:rFonts w:ascii="Calibri" w:hAnsi="Calibri" w:cs="Calibri"/>
          <w:noProof/>
          <w:sz w:val="24"/>
          <w:szCs w:val="24"/>
        </w:rPr>
        <w:t xml:space="preserve"> to capture</w:t>
      </w:r>
      <w:r w:rsidR="0003185D" w:rsidRPr="00697B7E">
        <w:rPr>
          <w:rFonts w:ascii="Calibri" w:hAnsi="Calibri" w:cs="Calibri"/>
          <w:noProof/>
          <w:sz w:val="24"/>
          <w:szCs w:val="24"/>
        </w:rPr>
        <w:t xml:space="preserve"> broader concepts related to peoples capability to live a life that they value such as the </w:t>
      </w:r>
      <w:r w:rsidR="004B23EC" w:rsidRPr="00697B7E">
        <w:rPr>
          <w:rFonts w:ascii="Calibri" w:hAnsi="Calibri" w:cs="Calibri"/>
          <w:noProof/>
          <w:sz w:val="24"/>
          <w:szCs w:val="24"/>
        </w:rPr>
        <w:t>ICECAP</w:t>
      </w:r>
      <w:r w:rsidR="00697B7E" w:rsidRP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03185D" w:rsidRPr="00697B7E">
        <w:rPr>
          <w:rFonts w:ascii="Calibri" w:hAnsi="Calibri" w:cs="Calibri"/>
          <w:noProof/>
          <w:sz w:val="24"/>
          <w:szCs w:val="24"/>
        </w:rPr>
        <w:t>n</w:t>
      </w:r>
      <w:r w:rsidR="004B23EC" w:rsidRPr="00697B7E">
        <w:rPr>
          <w:rFonts w:ascii="Calibri" w:hAnsi="Calibri" w:cs="Calibri"/>
          <w:noProof/>
          <w:sz w:val="24"/>
          <w:szCs w:val="24"/>
        </w:rPr>
        <w:t>d these focus more on stability attachment, a</w:t>
      </w:r>
      <w:r w:rsidR="00697B7E" w:rsidRPr="00697B7E">
        <w:rPr>
          <w:rFonts w:ascii="Calibri" w:hAnsi="Calibri" w:cs="Calibri"/>
          <w:noProof/>
          <w:sz w:val="24"/>
          <w:szCs w:val="24"/>
        </w:rPr>
        <w:t>u</w:t>
      </w:r>
      <w:r w:rsidR="004B23EC" w:rsidRPr="00697B7E">
        <w:rPr>
          <w:rFonts w:ascii="Calibri" w:hAnsi="Calibri" w:cs="Calibri"/>
          <w:noProof/>
          <w:sz w:val="24"/>
          <w:szCs w:val="24"/>
        </w:rPr>
        <w:t>tonomy, achievement and enjoyment</w:t>
      </w:r>
      <w:r w:rsidR="00697B7E" w:rsidRP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4B23EC" w:rsidRPr="00697B7E">
        <w:rPr>
          <w:rFonts w:ascii="Calibri" w:hAnsi="Calibri" w:cs="Calibri"/>
          <w:noProof/>
          <w:sz w:val="24"/>
          <w:szCs w:val="24"/>
        </w:rPr>
        <w:t>nd the argument is that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4B23EC" w:rsidRPr="00697B7E">
        <w:rPr>
          <w:rFonts w:ascii="Calibri" w:hAnsi="Calibri" w:cs="Calibri"/>
          <w:noProof/>
          <w:sz w:val="24"/>
          <w:szCs w:val="24"/>
        </w:rPr>
        <w:t xml:space="preserve"> these can be used beyond </w:t>
      </w:r>
      <w:r w:rsidR="00697B7E" w:rsidRPr="00697B7E">
        <w:rPr>
          <w:rFonts w:ascii="Calibri" w:hAnsi="Calibri" w:cs="Calibri"/>
          <w:noProof/>
          <w:sz w:val="24"/>
          <w:szCs w:val="24"/>
        </w:rPr>
        <w:t>evaluation</w:t>
      </w:r>
      <w:r w:rsidR="004B23EC" w:rsidRPr="00697B7E">
        <w:rPr>
          <w:rFonts w:ascii="Calibri" w:hAnsi="Calibri" w:cs="Calibri"/>
          <w:noProof/>
          <w:sz w:val="24"/>
          <w:szCs w:val="24"/>
        </w:rPr>
        <w:t xml:space="preserve"> in the health sector but also can be used in policies related to justice education or social car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4B23EC" w:rsidRPr="00697B7E">
        <w:rPr>
          <w:rFonts w:ascii="Calibri" w:hAnsi="Calibri" w:cs="Calibri"/>
          <w:noProof/>
          <w:sz w:val="24"/>
          <w:szCs w:val="24"/>
        </w:rPr>
        <w:t>And</w:t>
      </w:r>
      <w:r w:rsidR="004B23EC">
        <w:rPr>
          <w:rFonts w:ascii="Calibri" w:hAnsi="Calibri" w:cs="Calibri"/>
          <w:noProof/>
          <w:sz w:val="24"/>
          <w:szCs w:val="24"/>
        </w:rPr>
        <w:t xml:space="preserve"> </w:t>
      </w:r>
      <w:r w:rsidR="004B23EC" w:rsidRPr="00697B7E">
        <w:rPr>
          <w:rFonts w:ascii="Calibri" w:hAnsi="Calibri" w:cs="Calibri"/>
          <w:noProof/>
          <w:sz w:val="24"/>
          <w:szCs w:val="24"/>
        </w:rPr>
        <w:t>finally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4B23EC">
        <w:rPr>
          <w:rFonts w:ascii="Calibri" w:hAnsi="Calibri" w:cs="Calibri"/>
          <w:noProof/>
          <w:sz w:val="24"/>
          <w:szCs w:val="24"/>
        </w:rPr>
        <w:t xml:space="preserve"> there is a large debate as to whether all QALYs should be weighted equal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4B23EC">
        <w:rPr>
          <w:rFonts w:ascii="Calibri" w:hAnsi="Calibri" w:cs="Calibri"/>
          <w:noProof/>
          <w:sz w:val="24"/>
          <w:szCs w:val="24"/>
        </w:rPr>
        <w:t>So QALYs consider overall efficiency gain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 w:rsidR="004B23EC">
        <w:rPr>
          <w:rFonts w:ascii="Calibri" w:hAnsi="Calibri" w:cs="Calibri"/>
          <w:noProof/>
          <w:sz w:val="24"/>
          <w:szCs w:val="24"/>
        </w:rPr>
        <w:t xml:space="preserve"> but not </w:t>
      </w:r>
      <w:r w:rsidR="00A75C9F">
        <w:rPr>
          <w:rFonts w:ascii="Calibri" w:hAnsi="Calibri" w:cs="Calibri"/>
          <w:noProof/>
          <w:sz w:val="24"/>
          <w:szCs w:val="24"/>
        </w:rPr>
        <w:t>necessarily the distribution of the health gain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A75C9F">
        <w:rPr>
          <w:rFonts w:ascii="Calibri" w:hAnsi="Calibri" w:cs="Calibri"/>
          <w:noProof/>
          <w:sz w:val="24"/>
          <w:szCs w:val="24"/>
        </w:rPr>
        <w:t>So there are arguments for weighting qualities of some members of the population at higher rate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W</w:t>
      </w:r>
      <w:r w:rsidR="00A75C9F">
        <w:rPr>
          <w:rFonts w:ascii="Calibri" w:hAnsi="Calibri" w:cs="Calibri"/>
          <w:noProof/>
          <w:sz w:val="24"/>
          <w:szCs w:val="24"/>
        </w:rPr>
        <w:t xml:space="preserve">hether to reflect the equity preferences of the general </w:t>
      </w:r>
      <w:r w:rsidR="00A75C9F" w:rsidRPr="003D36AA">
        <w:rPr>
          <w:rFonts w:ascii="Calibri" w:hAnsi="Calibri" w:cs="Calibri"/>
          <w:noProof/>
          <w:sz w:val="24"/>
          <w:szCs w:val="24"/>
        </w:rPr>
        <w:t>popul</w:t>
      </w:r>
      <w:r w:rsidR="003D36AA">
        <w:rPr>
          <w:rFonts w:ascii="Calibri" w:hAnsi="Calibri" w:cs="Calibri"/>
          <w:noProof/>
          <w:sz w:val="24"/>
          <w:szCs w:val="24"/>
        </w:rPr>
        <w:t>ation</w:t>
      </w:r>
      <w:r w:rsidR="00A75C9F">
        <w:rPr>
          <w:rFonts w:ascii="Calibri" w:hAnsi="Calibri" w:cs="Calibri"/>
          <w:noProof/>
          <w:sz w:val="24"/>
          <w:szCs w:val="24"/>
        </w:rPr>
        <w:t xml:space="preserve"> productivity maximization or </w:t>
      </w:r>
      <w:r w:rsidR="003449B8">
        <w:rPr>
          <w:rFonts w:ascii="Calibri" w:hAnsi="Calibri" w:cs="Calibri"/>
          <w:noProof/>
          <w:sz w:val="24"/>
          <w:szCs w:val="24"/>
        </w:rPr>
        <w:t>other moral or ethical argumen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449B8" w:rsidRPr="00697B7E">
        <w:rPr>
          <w:rFonts w:ascii="Calibri" w:hAnsi="Calibri" w:cs="Calibri"/>
          <w:noProof/>
          <w:sz w:val="24"/>
          <w:szCs w:val="24"/>
        </w:rPr>
        <w:t>And</w:t>
      </w:r>
      <w:r w:rsidR="003449B8">
        <w:rPr>
          <w:rFonts w:ascii="Calibri" w:hAnsi="Calibri" w:cs="Calibri"/>
          <w:noProof/>
          <w:sz w:val="24"/>
          <w:szCs w:val="24"/>
        </w:rPr>
        <w:t xml:space="preserve"> some countries like the Netherlands suggest in their guidelines to effectively apply what amounts to severity weights the </w:t>
      </w:r>
      <w:r w:rsidR="00676C82">
        <w:rPr>
          <w:rFonts w:ascii="Calibri" w:hAnsi="Calibri" w:cs="Calibri"/>
          <w:noProof/>
          <w:sz w:val="24"/>
          <w:szCs w:val="24"/>
        </w:rPr>
        <w:t>QALYs</w:t>
      </w:r>
      <w:r w:rsidR="003449B8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3449B8" w:rsidRDefault="003449B8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449B8" w:rsidRDefault="00020CD0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lastRenderedPageBreak/>
        <w:t>And</w:t>
      </w:r>
      <w:r>
        <w:rPr>
          <w:rFonts w:ascii="Calibri" w:hAnsi="Calibri" w:cs="Calibri"/>
          <w:noProof/>
          <w:sz w:val="24"/>
          <w:szCs w:val="24"/>
        </w:rPr>
        <w:t xml:space="preserve"> on a final </w:t>
      </w:r>
      <w:r w:rsidRPr="00697B7E">
        <w:rPr>
          <w:rFonts w:ascii="Calibri" w:hAnsi="Calibri" w:cs="Calibri"/>
          <w:noProof/>
          <w:sz w:val="24"/>
          <w:szCs w:val="24"/>
        </w:rPr>
        <w:t>note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’d</w:t>
      </w:r>
      <w:r>
        <w:rPr>
          <w:rFonts w:ascii="Calibri" w:hAnsi="Calibri" w:cs="Calibri"/>
          <w:noProof/>
          <w:sz w:val="24"/>
          <w:szCs w:val="24"/>
        </w:rPr>
        <w:t xml:space="preserve"> like to provide a </w:t>
      </w:r>
      <w:r w:rsidRPr="003D36AA">
        <w:rPr>
          <w:rFonts w:ascii="Calibri" w:hAnsi="Calibri" w:cs="Calibri"/>
          <w:noProof/>
          <w:sz w:val="24"/>
          <w:szCs w:val="24"/>
        </w:rPr>
        <w:t>refer</w:t>
      </w:r>
      <w:r w:rsidR="003D36AA">
        <w:rPr>
          <w:rFonts w:ascii="Calibri" w:hAnsi="Calibri" w:cs="Calibri"/>
          <w:noProof/>
          <w:sz w:val="24"/>
          <w:szCs w:val="24"/>
        </w:rPr>
        <w:t>e</w:t>
      </w:r>
      <w:r w:rsidRPr="003D36AA">
        <w:rPr>
          <w:rFonts w:ascii="Calibri" w:hAnsi="Calibri" w:cs="Calibri"/>
          <w:noProof/>
          <w:sz w:val="24"/>
          <w:szCs w:val="24"/>
        </w:rPr>
        <w:t>nce</w:t>
      </w:r>
      <w:r>
        <w:rPr>
          <w:rFonts w:ascii="Calibri" w:hAnsi="Calibri" w:cs="Calibri"/>
          <w:noProof/>
          <w:sz w:val="24"/>
          <w:szCs w:val="24"/>
        </w:rPr>
        <w:t xml:space="preserve"> to a study that provides a pretty clear outline of how they generate the </w:t>
      </w:r>
      <w:r w:rsidR="00676C82">
        <w:rPr>
          <w:rFonts w:ascii="Calibri" w:hAnsi="Calibri" w:cs="Calibri"/>
          <w:noProof/>
          <w:sz w:val="24"/>
          <w:szCs w:val="24"/>
        </w:rPr>
        <w:t>QALYs</w:t>
      </w:r>
      <w:r>
        <w:rPr>
          <w:rFonts w:ascii="Calibri" w:hAnsi="Calibri" w:cs="Calibri"/>
          <w:noProof/>
          <w:sz w:val="24"/>
          <w:szCs w:val="24"/>
        </w:rPr>
        <w:t xml:space="preserve"> in </w:t>
      </w:r>
      <w:r w:rsidRPr="003D36AA">
        <w:rPr>
          <w:rFonts w:ascii="Calibri" w:hAnsi="Calibri" w:cs="Calibri"/>
          <w:noProof/>
          <w:sz w:val="24"/>
          <w:szCs w:val="24"/>
        </w:rPr>
        <w:t>the</w:t>
      </w:r>
      <w:r w:rsidR="003D36AA">
        <w:rPr>
          <w:rFonts w:ascii="Calibri" w:hAnsi="Calibri" w:cs="Calibri"/>
          <w:noProof/>
          <w:sz w:val="24"/>
          <w:szCs w:val="24"/>
        </w:rPr>
        <w:t>ir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3D36AA">
        <w:rPr>
          <w:rFonts w:ascii="Calibri" w:hAnsi="Calibri" w:cs="Calibri"/>
          <w:noProof/>
          <w:sz w:val="24"/>
          <w:szCs w:val="24"/>
        </w:rPr>
        <w:t>cost</w:t>
      </w:r>
      <w:r w:rsidR="003D36AA">
        <w:rPr>
          <w:rFonts w:ascii="Calibri" w:hAnsi="Calibri" w:cs="Calibri"/>
          <w:noProof/>
          <w:sz w:val="24"/>
          <w:szCs w:val="24"/>
        </w:rPr>
        <w:t>-</w:t>
      </w:r>
      <w:r w:rsidRPr="003D36AA">
        <w:rPr>
          <w:rFonts w:ascii="Calibri" w:hAnsi="Calibri" w:cs="Calibri"/>
          <w:noProof/>
          <w:sz w:val="24"/>
          <w:szCs w:val="24"/>
        </w:rPr>
        <w:t>effectiv</w:t>
      </w:r>
      <w:r w:rsidR="003D36AA" w:rsidRPr="003D36AA">
        <w:rPr>
          <w:rFonts w:ascii="Calibri" w:hAnsi="Calibri" w:cs="Calibri"/>
          <w:noProof/>
          <w:sz w:val="24"/>
          <w:szCs w:val="24"/>
        </w:rPr>
        <w:t>e</w:t>
      </w:r>
      <w:r w:rsidRPr="003D36AA">
        <w:rPr>
          <w:rFonts w:ascii="Calibri" w:hAnsi="Calibri" w:cs="Calibri"/>
          <w:noProof/>
          <w:sz w:val="24"/>
          <w:szCs w:val="24"/>
        </w:rPr>
        <w:t>ness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3D36AA">
        <w:rPr>
          <w:rFonts w:ascii="Calibri" w:hAnsi="Calibri" w:cs="Calibri"/>
          <w:noProof/>
          <w:sz w:val="24"/>
          <w:szCs w:val="24"/>
        </w:rPr>
        <w:t>analy</w:t>
      </w:r>
      <w:r w:rsidR="003D36AA">
        <w:rPr>
          <w:rFonts w:ascii="Calibri" w:hAnsi="Calibri" w:cs="Calibri"/>
          <w:noProof/>
          <w:sz w:val="24"/>
          <w:szCs w:val="24"/>
        </w:rPr>
        <w:t>si</w:t>
      </w:r>
      <w:r w:rsidRPr="003D36AA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 lot of</w:t>
      </w:r>
      <w:r>
        <w:rPr>
          <w:rFonts w:ascii="Calibri" w:hAnsi="Calibri" w:cs="Calibri"/>
          <w:noProof/>
          <w:sz w:val="24"/>
          <w:szCs w:val="24"/>
        </w:rPr>
        <w:t xml:space="preserve"> studies </w:t>
      </w:r>
      <w:r w:rsidRPr="00697B7E">
        <w:rPr>
          <w:rFonts w:ascii="Calibri" w:hAnsi="Calibri" w:cs="Calibri"/>
          <w:noProof/>
          <w:sz w:val="24"/>
          <w:szCs w:val="24"/>
        </w:rPr>
        <w:t>don’t</w:t>
      </w:r>
      <w:r>
        <w:rPr>
          <w:rFonts w:ascii="Calibri" w:hAnsi="Calibri" w:cs="Calibri"/>
          <w:noProof/>
          <w:sz w:val="24"/>
          <w:szCs w:val="24"/>
        </w:rPr>
        <w:t xml:space="preserve"> outline the steps very clearl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noProof/>
          <w:sz w:val="24"/>
          <w:szCs w:val="24"/>
        </w:rPr>
        <w:t xml:space="preserve"> this one does talk about collecting EQ-5D data at various time points</w:t>
      </w:r>
      <w:r w:rsidR="00697B7E">
        <w:rPr>
          <w:rFonts w:ascii="Calibri" w:hAnsi="Calibri" w:cs="Calibri"/>
          <w:noProof/>
          <w:sz w:val="24"/>
          <w:szCs w:val="24"/>
        </w:rPr>
        <w:t>, g</w:t>
      </w:r>
      <w:r>
        <w:rPr>
          <w:rFonts w:ascii="Calibri" w:hAnsi="Calibri" w:cs="Calibri"/>
          <w:noProof/>
          <w:sz w:val="24"/>
          <w:szCs w:val="24"/>
        </w:rPr>
        <w:t>enerating index scores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and calculating </w:t>
      </w:r>
      <w:r w:rsidR="00676C82">
        <w:rPr>
          <w:rFonts w:ascii="Calibri" w:hAnsi="Calibri" w:cs="Calibri"/>
          <w:noProof/>
          <w:sz w:val="24"/>
          <w:szCs w:val="24"/>
        </w:rPr>
        <w:t>QALY</w:t>
      </w:r>
      <w:r>
        <w:rPr>
          <w:rFonts w:ascii="Calibri" w:hAnsi="Calibri" w:cs="Calibri"/>
          <w:noProof/>
          <w:sz w:val="24"/>
          <w:szCs w:val="24"/>
        </w:rPr>
        <w:t xml:space="preserve"> gains for both the intervention and control group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B82736" w:rsidRDefault="00B82736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90308D" w:rsidRDefault="00B82736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noProof/>
          <w:sz w:val="24"/>
          <w:szCs w:val="24"/>
        </w:rPr>
        <w:t xml:space="preserve"> will end with some references for other examples of </w:t>
      </w:r>
      <w:r w:rsidRPr="003D36AA">
        <w:rPr>
          <w:rFonts w:ascii="Calibri" w:hAnsi="Calibri" w:cs="Calibri"/>
          <w:noProof/>
          <w:sz w:val="24"/>
          <w:szCs w:val="24"/>
        </w:rPr>
        <w:t>cost</w:t>
      </w:r>
      <w:r w:rsidR="003D36AA">
        <w:rPr>
          <w:rFonts w:ascii="Calibri" w:hAnsi="Calibri" w:cs="Calibri"/>
          <w:noProof/>
          <w:sz w:val="24"/>
          <w:szCs w:val="24"/>
        </w:rPr>
        <w:t>-</w:t>
      </w:r>
      <w:r w:rsidRPr="003D36AA">
        <w:rPr>
          <w:rFonts w:ascii="Calibri" w:hAnsi="Calibri" w:cs="Calibri"/>
          <w:noProof/>
          <w:sz w:val="24"/>
          <w:szCs w:val="24"/>
        </w:rPr>
        <w:t>effectiv</w:t>
      </w:r>
      <w:r w:rsidR="003D36AA" w:rsidRPr="003D36AA">
        <w:rPr>
          <w:rFonts w:ascii="Calibri" w:hAnsi="Calibri" w:cs="Calibri"/>
          <w:noProof/>
          <w:sz w:val="24"/>
          <w:szCs w:val="24"/>
        </w:rPr>
        <w:t>e</w:t>
      </w:r>
      <w:r w:rsidRPr="003D36AA">
        <w:rPr>
          <w:rFonts w:ascii="Calibri" w:hAnsi="Calibri" w:cs="Calibri"/>
          <w:noProof/>
          <w:sz w:val="24"/>
          <w:szCs w:val="24"/>
        </w:rPr>
        <w:t>ness</w:t>
      </w:r>
      <w:r>
        <w:rPr>
          <w:rFonts w:ascii="Calibri" w:hAnsi="Calibri" w:cs="Calibri"/>
          <w:noProof/>
          <w:sz w:val="24"/>
          <w:szCs w:val="24"/>
        </w:rPr>
        <w:t xml:space="preserve"> studie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 xml:space="preserve">Tufts </w:t>
      </w:r>
      <w:r w:rsidRPr="003D36AA">
        <w:rPr>
          <w:rFonts w:ascii="Calibri" w:hAnsi="Calibri" w:cs="Calibri"/>
          <w:noProof/>
          <w:sz w:val="24"/>
          <w:szCs w:val="24"/>
        </w:rPr>
        <w:t>Cen</w:t>
      </w:r>
      <w:r w:rsidR="003D36AA">
        <w:rPr>
          <w:rFonts w:ascii="Calibri" w:hAnsi="Calibri" w:cs="Calibri"/>
          <w:noProof/>
          <w:sz w:val="24"/>
          <w:szCs w:val="24"/>
        </w:rPr>
        <w:t>t</w:t>
      </w:r>
      <w:r w:rsidRPr="003D36AA">
        <w:rPr>
          <w:rFonts w:ascii="Calibri" w:hAnsi="Calibri" w:cs="Calibri"/>
          <w:noProof/>
          <w:sz w:val="24"/>
          <w:szCs w:val="24"/>
        </w:rPr>
        <w:t>er</w:t>
      </w:r>
      <w:r>
        <w:rPr>
          <w:rFonts w:ascii="Calibri" w:hAnsi="Calibri" w:cs="Calibri"/>
          <w:noProof/>
          <w:sz w:val="24"/>
          <w:szCs w:val="24"/>
        </w:rPr>
        <w:t xml:space="preserve"> for Evaluation of Value and Risk in Health provides </w:t>
      </w:r>
      <w:r w:rsidRPr="00697B7E">
        <w:rPr>
          <w:rFonts w:ascii="Calibri" w:hAnsi="Calibri" w:cs="Calibri"/>
          <w:noProof/>
          <w:sz w:val="24"/>
          <w:szCs w:val="24"/>
        </w:rPr>
        <w:t>a lot of</w:t>
      </w:r>
      <w:r>
        <w:rPr>
          <w:rFonts w:ascii="Calibri" w:hAnsi="Calibri" w:cs="Calibri"/>
          <w:noProof/>
          <w:sz w:val="24"/>
          <w:szCs w:val="24"/>
        </w:rPr>
        <w:t xml:space="preserve"> resources on </w:t>
      </w:r>
      <w:r w:rsidRPr="003D36AA">
        <w:rPr>
          <w:rFonts w:ascii="Calibri" w:hAnsi="Calibri" w:cs="Calibri"/>
          <w:noProof/>
          <w:sz w:val="24"/>
          <w:szCs w:val="24"/>
        </w:rPr>
        <w:t>utilit</w:t>
      </w:r>
      <w:r w:rsidR="003D36AA">
        <w:rPr>
          <w:rFonts w:ascii="Calibri" w:hAnsi="Calibri" w:cs="Calibri"/>
          <w:noProof/>
          <w:sz w:val="24"/>
          <w:szCs w:val="24"/>
        </w:rPr>
        <w:t>i</w:t>
      </w:r>
      <w:r w:rsidRPr="003D36AA">
        <w:rPr>
          <w:rFonts w:ascii="Calibri" w:hAnsi="Calibri" w:cs="Calibri"/>
          <w:noProof/>
          <w:sz w:val="24"/>
          <w:szCs w:val="24"/>
        </w:rPr>
        <w:t>es</w:t>
      </w:r>
      <w:r w:rsidR="00EB537A">
        <w:rPr>
          <w:rFonts w:ascii="Calibri" w:hAnsi="Calibri" w:cs="Calibri"/>
          <w:noProof/>
          <w:sz w:val="24"/>
          <w:szCs w:val="24"/>
        </w:rPr>
        <w:t xml:space="preserve"> and </w:t>
      </w:r>
      <w:r w:rsidR="00EB537A" w:rsidRPr="003D36AA">
        <w:rPr>
          <w:rFonts w:ascii="Calibri" w:hAnsi="Calibri" w:cs="Calibri"/>
          <w:noProof/>
          <w:sz w:val="24"/>
          <w:szCs w:val="24"/>
        </w:rPr>
        <w:t>cost</w:t>
      </w:r>
      <w:r w:rsidR="003D36AA">
        <w:rPr>
          <w:rFonts w:ascii="Calibri" w:hAnsi="Calibri" w:cs="Calibri"/>
          <w:noProof/>
          <w:sz w:val="24"/>
          <w:szCs w:val="24"/>
        </w:rPr>
        <w:t>-</w:t>
      </w:r>
      <w:r w:rsidR="00EB537A" w:rsidRPr="003D36AA">
        <w:rPr>
          <w:rFonts w:ascii="Calibri" w:hAnsi="Calibri" w:cs="Calibri"/>
          <w:noProof/>
          <w:sz w:val="24"/>
          <w:szCs w:val="24"/>
        </w:rPr>
        <w:t>effectiv</w:t>
      </w:r>
      <w:r w:rsidR="003D36AA" w:rsidRPr="003D36AA">
        <w:rPr>
          <w:rFonts w:ascii="Calibri" w:hAnsi="Calibri" w:cs="Calibri"/>
          <w:noProof/>
          <w:sz w:val="24"/>
          <w:szCs w:val="24"/>
        </w:rPr>
        <w:t>e</w:t>
      </w:r>
      <w:r w:rsidR="00EB537A" w:rsidRPr="003D36AA">
        <w:rPr>
          <w:rFonts w:ascii="Calibri" w:hAnsi="Calibri" w:cs="Calibri"/>
          <w:noProof/>
          <w:sz w:val="24"/>
          <w:szCs w:val="24"/>
        </w:rPr>
        <w:t>ness</w:t>
      </w:r>
      <w:r w:rsidR="00EB537A">
        <w:rPr>
          <w:rFonts w:ascii="Calibri" w:hAnsi="Calibri" w:cs="Calibri"/>
          <w:noProof/>
          <w:sz w:val="24"/>
          <w:szCs w:val="24"/>
        </w:rPr>
        <w:t xml:space="preserve"> analysi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EB537A" w:rsidRPr="00697B7E">
        <w:rPr>
          <w:rFonts w:ascii="Calibri" w:hAnsi="Calibri" w:cs="Calibri"/>
          <w:noProof/>
          <w:sz w:val="24"/>
          <w:szCs w:val="24"/>
        </w:rPr>
        <w:t>And</w:t>
      </w:r>
      <w:r w:rsidR="00EB537A">
        <w:rPr>
          <w:rFonts w:ascii="Calibri" w:hAnsi="Calibri" w:cs="Calibri"/>
          <w:noProof/>
          <w:sz w:val="24"/>
          <w:szCs w:val="24"/>
        </w:rPr>
        <w:t xml:space="preserve"> the National Institute for Health Research</w:t>
      </w:r>
      <w:r w:rsidR="00697B7E">
        <w:rPr>
          <w:rFonts w:ascii="Calibri" w:hAnsi="Calibri" w:cs="Calibri"/>
          <w:noProof/>
          <w:sz w:val="24"/>
          <w:szCs w:val="24"/>
        </w:rPr>
        <w:t xml:space="preserve"> and NICE</w:t>
      </w:r>
      <w:r w:rsidR="00EB537A">
        <w:rPr>
          <w:rFonts w:ascii="Calibri" w:hAnsi="Calibri" w:cs="Calibri"/>
          <w:noProof/>
          <w:sz w:val="24"/>
          <w:szCs w:val="24"/>
        </w:rPr>
        <w:t xml:space="preserve"> in the UK has been </w:t>
      </w:r>
      <w:r w:rsidR="00EB537A" w:rsidRPr="00697B7E">
        <w:rPr>
          <w:rFonts w:ascii="Calibri" w:hAnsi="Calibri" w:cs="Calibri"/>
          <w:noProof/>
          <w:sz w:val="24"/>
          <w:szCs w:val="24"/>
        </w:rPr>
        <w:t>sort of</w:t>
      </w:r>
      <w:r w:rsidR="00EB537A">
        <w:rPr>
          <w:rFonts w:ascii="Calibri" w:hAnsi="Calibri" w:cs="Calibri"/>
          <w:noProof/>
          <w:sz w:val="24"/>
          <w:szCs w:val="24"/>
        </w:rPr>
        <w:t xml:space="preserve"> </w:t>
      </w:r>
      <w:r w:rsidR="00EB537A" w:rsidRPr="00697B7E">
        <w:rPr>
          <w:rFonts w:ascii="Calibri" w:hAnsi="Calibri" w:cs="Calibri"/>
          <w:noProof/>
          <w:sz w:val="24"/>
          <w:szCs w:val="24"/>
        </w:rPr>
        <w:t>trailblazer</w:t>
      </w:r>
      <w:r w:rsidR="00EB537A">
        <w:rPr>
          <w:rFonts w:ascii="Calibri" w:hAnsi="Calibri" w:cs="Calibri"/>
          <w:noProof/>
          <w:sz w:val="24"/>
          <w:szCs w:val="24"/>
        </w:rPr>
        <w:t xml:space="preserve"> in developing</w:t>
      </w:r>
      <w:r w:rsidR="00676C82">
        <w:rPr>
          <w:rFonts w:ascii="Calibri" w:hAnsi="Calibri" w:cs="Calibri"/>
          <w:noProof/>
          <w:sz w:val="24"/>
          <w:szCs w:val="24"/>
        </w:rPr>
        <w:t xml:space="preserve"> QALYs</w:t>
      </w:r>
      <w:r w:rsidR="007A0DCC">
        <w:rPr>
          <w:rFonts w:ascii="Calibri" w:hAnsi="Calibri" w:cs="Calibri"/>
          <w:noProof/>
          <w:sz w:val="24"/>
          <w:szCs w:val="24"/>
        </w:rPr>
        <w:t xml:space="preserve"> and more so incorporating them into public policy </w:t>
      </w:r>
      <w:r w:rsidR="007A0DCC" w:rsidRPr="003D36AA">
        <w:rPr>
          <w:rFonts w:ascii="Calibri" w:hAnsi="Calibri" w:cs="Calibri"/>
          <w:noProof/>
          <w:sz w:val="24"/>
          <w:szCs w:val="24"/>
        </w:rPr>
        <w:t>dec</w:t>
      </w:r>
      <w:r w:rsidR="003D36AA">
        <w:rPr>
          <w:rFonts w:ascii="Calibri" w:hAnsi="Calibri" w:cs="Calibri"/>
          <w:noProof/>
          <w:sz w:val="24"/>
          <w:szCs w:val="24"/>
        </w:rPr>
        <w:t>i</w:t>
      </w:r>
      <w:r w:rsidR="007A0DCC" w:rsidRPr="003D36AA">
        <w:rPr>
          <w:rFonts w:ascii="Calibri" w:hAnsi="Calibri" w:cs="Calibri"/>
          <w:noProof/>
          <w:sz w:val="24"/>
          <w:szCs w:val="24"/>
        </w:rPr>
        <w:t>sions</w:t>
      </w:r>
      <w:r w:rsidR="007A0DCC">
        <w:rPr>
          <w:rFonts w:ascii="Calibri" w:hAnsi="Calibri" w:cs="Calibri"/>
          <w:noProof/>
          <w:sz w:val="24"/>
          <w:szCs w:val="24"/>
        </w:rPr>
        <w:t xml:space="preserve"> in the UK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7A0DCC" w:rsidRPr="00697B7E">
        <w:rPr>
          <w:rFonts w:ascii="Calibri" w:hAnsi="Calibri" w:cs="Calibri"/>
          <w:noProof/>
          <w:sz w:val="24"/>
          <w:szCs w:val="24"/>
        </w:rPr>
        <w:t>I</w:t>
      </w:r>
      <w:r w:rsidR="007A0DCC">
        <w:rPr>
          <w:rFonts w:ascii="Calibri" w:hAnsi="Calibri" w:cs="Calibri"/>
          <w:noProof/>
          <w:sz w:val="24"/>
          <w:szCs w:val="24"/>
        </w:rPr>
        <w:t xml:space="preserve"> also provide some links for some </w:t>
      </w:r>
      <w:r w:rsidR="00697B7E">
        <w:rPr>
          <w:rFonts w:ascii="Calibri" w:hAnsi="Calibri" w:cs="Calibri"/>
          <w:noProof/>
          <w:sz w:val="24"/>
          <w:szCs w:val="24"/>
        </w:rPr>
        <w:t>helpful</w:t>
      </w:r>
      <w:r w:rsidR="00676C82">
        <w:rPr>
          <w:rFonts w:ascii="Calibri" w:hAnsi="Calibri" w:cs="Calibri"/>
          <w:noProof/>
          <w:sz w:val="24"/>
          <w:szCs w:val="24"/>
        </w:rPr>
        <w:t xml:space="preserve"> </w:t>
      </w:r>
      <w:r w:rsidR="007A0DCC">
        <w:rPr>
          <w:rFonts w:ascii="Calibri" w:hAnsi="Calibri" w:cs="Calibri"/>
          <w:noProof/>
          <w:sz w:val="24"/>
          <w:szCs w:val="24"/>
        </w:rPr>
        <w:t>overviews for patients based outcome measures in general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7A0DCC" w:rsidRPr="00697B7E">
        <w:rPr>
          <w:rFonts w:ascii="Calibri" w:hAnsi="Calibri" w:cs="Calibri"/>
          <w:noProof/>
          <w:sz w:val="24"/>
          <w:szCs w:val="24"/>
        </w:rPr>
        <w:t>And</w:t>
      </w:r>
      <w:r w:rsidR="007A0DCC">
        <w:rPr>
          <w:rFonts w:ascii="Calibri" w:hAnsi="Calibri" w:cs="Calibri"/>
          <w:noProof/>
          <w:sz w:val="24"/>
          <w:szCs w:val="24"/>
        </w:rPr>
        <w:t xml:space="preserve"> some links to the Tufts Cost-Effectiveness</w:t>
      </w:r>
      <w:r w:rsidR="00EB537A">
        <w:rPr>
          <w:rFonts w:ascii="Calibri" w:hAnsi="Calibri" w:cs="Calibri"/>
          <w:noProof/>
          <w:sz w:val="24"/>
          <w:szCs w:val="24"/>
        </w:rPr>
        <w:t xml:space="preserve"> </w:t>
      </w:r>
      <w:r w:rsidR="007A0DCC">
        <w:rPr>
          <w:rFonts w:ascii="Calibri" w:hAnsi="Calibri" w:cs="Calibri"/>
          <w:noProof/>
          <w:sz w:val="24"/>
          <w:szCs w:val="24"/>
        </w:rPr>
        <w:t>Analysis Registry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7A0DCC">
        <w:rPr>
          <w:rFonts w:ascii="Calibri" w:hAnsi="Calibri" w:cs="Calibri"/>
          <w:noProof/>
          <w:sz w:val="24"/>
          <w:szCs w:val="24"/>
        </w:rPr>
        <w:t xml:space="preserve">The </w:t>
      </w:r>
      <w:r w:rsidR="001C7356">
        <w:rPr>
          <w:rFonts w:ascii="Calibri" w:hAnsi="Calibri" w:cs="Calibri"/>
          <w:noProof/>
          <w:sz w:val="24"/>
          <w:szCs w:val="24"/>
        </w:rPr>
        <w:t xml:space="preserve">PROMIS measures I discussed earlier from NIH which are related to </w:t>
      </w:r>
      <w:r w:rsidR="001C7356" w:rsidRPr="00697B7E">
        <w:rPr>
          <w:rFonts w:ascii="Calibri" w:hAnsi="Calibri" w:cs="Calibri"/>
          <w:noProof/>
          <w:sz w:val="24"/>
          <w:szCs w:val="24"/>
        </w:rPr>
        <w:t>disease</w:t>
      </w:r>
      <w:r w:rsidR="003D36AA" w:rsidRPr="00697B7E">
        <w:rPr>
          <w:rFonts w:ascii="Calibri" w:hAnsi="Calibri" w:cs="Calibri"/>
          <w:noProof/>
          <w:sz w:val="24"/>
          <w:szCs w:val="24"/>
        </w:rPr>
        <w:t>-</w:t>
      </w:r>
      <w:r w:rsidR="001C7356" w:rsidRPr="00697B7E">
        <w:rPr>
          <w:rFonts w:ascii="Calibri" w:hAnsi="Calibri" w:cs="Calibri"/>
          <w:noProof/>
          <w:sz w:val="24"/>
          <w:szCs w:val="24"/>
        </w:rPr>
        <w:t>specific</w:t>
      </w:r>
      <w:r w:rsidR="001C7356">
        <w:rPr>
          <w:rFonts w:ascii="Calibri" w:hAnsi="Calibri" w:cs="Calibri"/>
          <w:noProof/>
          <w:sz w:val="24"/>
          <w:szCs w:val="24"/>
        </w:rPr>
        <w:t xml:space="preserve"> quality of life measures such as the E</w:t>
      </w:r>
      <w:r w:rsidR="00697B7E">
        <w:rPr>
          <w:rFonts w:ascii="Calibri" w:hAnsi="Calibri" w:cs="Calibri"/>
          <w:noProof/>
          <w:sz w:val="24"/>
          <w:szCs w:val="24"/>
        </w:rPr>
        <w:t>uroQol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1C7356" w:rsidRPr="00697B7E">
        <w:rPr>
          <w:rFonts w:ascii="Calibri" w:hAnsi="Calibri" w:cs="Calibri"/>
          <w:noProof/>
          <w:sz w:val="24"/>
          <w:szCs w:val="24"/>
        </w:rPr>
        <w:t>nd</w:t>
      </w:r>
      <w:r w:rsidR="001C7356">
        <w:rPr>
          <w:rFonts w:ascii="Calibri" w:hAnsi="Calibri" w:cs="Calibri"/>
          <w:noProof/>
          <w:sz w:val="24"/>
          <w:szCs w:val="24"/>
        </w:rPr>
        <w:t xml:space="preserve"> finally</w:t>
      </w:r>
      <w:r w:rsidR="0090308D">
        <w:rPr>
          <w:rFonts w:ascii="Calibri" w:hAnsi="Calibri" w:cs="Calibri"/>
          <w:noProof/>
          <w:sz w:val="24"/>
          <w:szCs w:val="24"/>
        </w:rPr>
        <w:t xml:space="preserve"> a link to HERC</w:t>
      </w:r>
      <w:r w:rsidR="00676C82">
        <w:rPr>
          <w:rFonts w:ascii="Calibri" w:hAnsi="Calibri" w:cs="Calibri"/>
          <w:noProof/>
          <w:sz w:val="24"/>
          <w:szCs w:val="24"/>
        </w:rPr>
        <w:t>’s</w:t>
      </w:r>
      <w:r w:rsidR="0090308D">
        <w:rPr>
          <w:rFonts w:ascii="Calibri" w:hAnsi="Calibri" w:cs="Calibri"/>
          <w:noProof/>
          <w:sz w:val="24"/>
          <w:szCs w:val="24"/>
        </w:rPr>
        <w:t xml:space="preserve"> Guide Book on preference measurement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</w:p>
    <w:p w:rsidR="0090308D" w:rsidRDefault="0090308D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B82736" w:rsidRDefault="0090308D" w:rsidP="009918E2">
      <w:pPr>
        <w:tabs>
          <w:tab w:val="right" w:pos="936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also please note that there are some upcoming HERC lectures</w:t>
      </w:r>
      <w:r w:rsid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W</w:t>
      </w:r>
      <w:r>
        <w:rPr>
          <w:rFonts w:ascii="Calibri" w:hAnsi="Calibri" w:cs="Calibri"/>
          <w:noProof/>
          <w:sz w:val="24"/>
          <w:szCs w:val="24"/>
        </w:rPr>
        <w:t>e have Risha Gidwani-Marszowski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E</w:t>
      </w:r>
      <w:r>
        <w:rPr>
          <w:rFonts w:ascii="Calibri" w:hAnsi="Calibri" w:cs="Calibri"/>
          <w:noProof/>
          <w:sz w:val="24"/>
          <w:szCs w:val="24"/>
        </w:rPr>
        <w:t>stimat</w:t>
      </w:r>
      <w:r w:rsidR="00697B7E">
        <w:rPr>
          <w:rFonts w:ascii="Calibri" w:hAnsi="Calibri" w:cs="Calibri"/>
          <w:noProof/>
          <w:sz w:val="24"/>
          <w:szCs w:val="24"/>
        </w:rPr>
        <w:t>ing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T</w:t>
      </w:r>
      <w:r>
        <w:rPr>
          <w:rFonts w:ascii="Calibri" w:hAnsi="Calibri" w:cs="Calibri"/>
          <w:noProof/>
          <w:sz w:val="24"/>
          <w:szCs w:val="24"/>
        </w:rPr>
        <w:t xml:space="preserve">ransition </w:t>
      </w:r>
      <w:r w:rsidR="00697B7E">
        <w:rPr>
          <w:rFonts w:ascii="Calibri" w:hAnsi="Calibri" w:cs="Calibri"/>
          <w:noProof/>
          <w:sz w:val="24"/>
          <w:szCs w:val="24"/>
        </w:rPr>
        <w:t>P</w:t>
      </w:r>
      <w:r w:rsidRPr="003D36AA">
        <w:rPr>
          <w:rFonts w:ascii="Calibri" w:hAnsi="Calibri" w:cs="Calibri"/>
          <w:noProof/>
          <w:sz w:val="24"/>
          <w:szCs w:val="24"/>
        </w:rPr>
        <w:t>robab</w:t>
      </w:r>
      <w:r w:rsidR="003D36AA">
        <w:rPr>
          <w:rFonts w:ascii="Calibri" w:hAnsi="Calibri" w:cs="Calibri"/>
          <w:noProof/>
          <w:sz w:val="24"/>
          <w:szCs w:val="24"/>
        </w:rPr>
        <w:t>i</w:t>
      </w:r>
      <w:r w:rsidRPr="003D36AA">
        <w:rPr>
          <w:rFonts w:ascii="Calibri" w:hAnsi="Calibri" w:cs="Calibri"/>
          <w:noProof/>
          <w:sz w:val="24"/>
          <w:szCs w:val="24"/>
        </w:rPr>
        <w:t>lities</w:t>
      </w:r>
      <w:r>
        <w:rPr>
          <w:rFonts w:ascii="Calibri" w:hAnsi="Calibri" w:cs="Calibri"/>
          <w:noProof/>
          <w:sz w:val="24"/>
          <w:szCs w:val="24"/>
        </w:rPr>
        <w:t xml:space="preserve"> for </w:t>
      </w:r>
      <w:r w:rsidR="00697B7E">
        <w:rPr>
          <w:rFonts w:ascii="Calibri" w:hAnsi="Calibri" w:cs="Calibri"/>
          <w:noProof/>
          <w:sz w:val="24"/>
          <w:szCs w:val="24"/>
        </w:rPr>
        <w:t>M</w:t>
      </w:r>
      <w:r>
        <w:rPr>
          <w:rFonts w:ascii="Calibri" w:hAnsi="Calibri" w:cs="Calibri"/>
          <w:noProof/>
          <w:sz w:val="24"/>
          <w:szCs w:val="24"/>
        </w:rPr>
        <w:t>odels on February 28th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noProof/>
          <w:sz w:val="24"/>
          <w:szCs w:val="24"/>
        </w:rPr>
        <w:t xml:space="preserve"> on March 7th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we have </w:t>
      </w:r>
      <w:r w:rsidR="00697B7E">
        <w:rPr>
          <w:rFonts w:ascii="Calibri" w:hAnsi="Calibri" w:cs="Calibri"/>
          <w:noProof/>
          <w:sz w:val="24"/>
          <w:szCs w:val="24"/>
        </w:rPr>
        <w:t>Medical D</w:t>
      </w:r>
      <w:r>
        <w:rPr>
          <w:rFonts w:ascii="Calibri" w:hAnsi="Calibri" w:cs="Calibri"/>
          <w:noProof/>
          <w:sz w:val="24"/>
          <w:szCs w:val="24"/>
        </w:rPr>
        <w:t xml:space="preserve">ecision </w:t>
      </w:r>
      <w:r w:rsidR="00697B7E">
        <w:rPr>
          <w:rFonts w:ascii="Calibri" w:hAnsi="Calibri" w:cs="Calibri"/>
          <w:noProof/>
          <w:sz w:val="24"/>
          <w:szCs w:val="24"/>
        </w:rPr>
        <w:t>M</w:t>
      </w:r>
      <w:r>
        <w:rPr>
          <w:rFonts w:ascii="Calibri" w:hAnsi="Calibri" w:cs="Calibri"/>
          <w:noProof/>
          <w:sz w:val="24"/>
          <w:szCs w:val="24"/>
        </w:rPr>
        <w:t xml:space="preserve">aking and </w:t>
      </w:r>
      <w:r w:rsidR="00697B7E">
        <w:rPr>
          <w:rFonts w:ascii="Calibri" w:hAnsi="Calibri" w:cs="Calibri"/>
          <w:noProof/>
          <w:sz w:val="24"/>
          <w:szCs w:val="24"/>
        </w:rPr>
        <w:t>D</w:t>
      </w:r>
      <w:r>
        <w:rPr>
          <w:rFonts w:ascii="Calibri" w:hAnsi="Calibri" w:cs="Calibri"/>
          <w:noProof/>
          <w:sz w:val="24"/>
          <w:szCs w:val="24"/>
        </w:rPr>
        <w:t xml:space="preserve">ecision </w:t>
      </w:r>
      <w:r w:rsidR="00697B7E">
        <w:rPr>
          <w:rFonts w:ascii="Calibri" w:hAnsi="Calibri" w:cs="Calibri"/>
          <w:noProof/>
          <w:sz w:val="24"/>
          <w:szCs w:val="24"/>
        </w:rPr>
        <w:t>A</w:t>
      </w:r>
      <w:r>
        <w:rPr>
          <w:rFonts w:ascii="Calibri" w:hAnsi="Calibri" w:cs="Calibri"/>
          <w:noProof/>
          <w:sz w:val="24"/>
          <w:szCs w:val="24"/>
        </w:rPr>
        <w:t>nalysis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>
        <w:rPr>
          <w:rFonts w:ascii="Calibri" w:hAnsi="Calibri" w:cs="Calibri"/>
          <w:noProof/>
          <w:sz w:val="24"/>
          <w:szCs w:val="24"/>
        </w:rPr>
        <w:t>So</w:t>
      </w:r>
      <w:r w:rsidR="00960512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noProof/>
          <w:sz w:val="24"/>
          <w:szCs w:val="24"/>
        </w:rPr>
        <w:t xml:space="preserve"> thanks very much for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 w:rsidR="003D36AA" w:rsidRPr="00697B7E">
        <w:rPr>
          <w:rFonts w:ascii="Calibri" w:hAnsi="Calibri" w:cs="Calibri"/>
          <w:noProof/>
          <w:sz w:val="24"/>
          <w:szCs w:val="24"/>
        </w:rPr>
        <w:t>r</w:t>
      </w:r>
      <w:r w:rsidR="003D36AA">
        <w:rPr>
          <w:rFonts w:ascii="Calibri" w:hAnsi="Calibri" w:cs="Calibri"/>
          <w:noProof/>
          <w:sz w:val="24"/>
          <w:szCs w:val="24"/>
        </w:rPr>
        <w:t xml:space="preserve"> time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>
        <w:rPr>
          <w:rFonts w:ascii="Calibri" w:hAnsi="Calibri" w:cs="Calibri"/>
          <w:noProof/>
          <w:sz w:val="24"/>
          <w:szCs w:val="24"/>
        </w:rPr>
        <w:t>Do</w:t>
      </w:r>
      <w:r w:rsidR="00960512">
        <w:rPr>
          <w:rFonts w:ascii="Calibri" w:hAnsi="Calibri" w:cs="Calibri"/>
          <w:noProof/>
          <w:sz w:val="24"/>
          <w:szCs w:val="24"/>
        </w:rPr>
        <w:t xml:space="preserve"> </w:t>
      </w:r>
      <w:r w:rsidR="00960512" w:rsidRPr="00697B7E">
        <w:rPr>
          <w:rFonts w:ascii="Calibri" w:hAnsi="Calibri" w:cs="Calibri"/>
          <w:noProof/>
          <w:sz w:val="24"/>
          <w:szCs w:val="24"/>
        </w:rPr>
        <w:t>you</w:t>
      </w:r>
      <w:r w:rsidR="00697B7E">
        <w:rPr>
          <w:rFonts w:ascii="Calibri" w:hAnsi="Calibri" w:cs="Calibri"/>
          <w:noProof/>
          <w:sz w:val="24"/>
          <w:szCs w:val="24"/>
        </w:rPr>
        <w:t xml:space="preserve"> have any questions or comments?</w:t>
      </w:r>
      <w:r w:rsidR="001C7356">
        <w:rPr>
          <w:rFonts w:ascii="Calibri" w:hAnsi="Calibri" w:cs="Calibri"/>
          <w:noProof/>
          <w:sz w:val="24"/>
          <w:szCs w:val="24"/>
        </w:rPr>
        <w:t xml:space="preserve"> </w:t>
      </w:r>
    </w:p>
    <w:p w:rsidR="003E16A3" w:rsidRDefault="001C7356" w:rsidP="00676C82">
      <w:pPr>
        <w:tabs>
          <w:tab w:val="left" w:pos="6320"/>
        </w:tabs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ab/>
      </w:r>
    </w:p>
    <w:p w:rsidR="003E16A3" w:rsidRDefault="00697B7E" w:rsidP="004F385B">
      <w:pPr>
        <w:spacing w:after="0" w:line="240" w:lineRule="auto"/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Gary: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D36AA" w:rsidRPr="00697B7E">
        <w:rPr>
          <w:rFonts w:ascii="Calibri" w:hAnsi="Calibri" w:cs="Calibri"/>
          <w:noProof/>
          <w:sz w:val="24"/>
          <w:szCs w:val="24"/>
        </w:rPr>
        <w:t>Thanks</w:t>
      </w:r>
      <w:r>
        <w:rPr>
          <w:rFonts w:ascii="Calibri" w:hAnsi="Calibri" w:cs="Calibri"/>
          <w:noProof/>
          <w:sz w:val="24"/>
          <w:szCs w:val="24"/>
        </w:rPr>
        <w:t>,</w:t>
      </w:r>
      <w:r w:rsidR="00676C82">
        <w:rPr>
          <w:rFonts w:ascii="Calibri" w:hAnsi="Calibri" w:cs="Calibri"/>
          <w:noProof/>
          <w:sz w:val="24"/>
          <w:szCs w:val="24"/>
        </w:rPr>
        <w:t xml:space="preserve"> Jo</w:t>
      </w:r>
      <w:r w:rsidR="003D36AA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D36AA">
        <w:rPr>
          <w:rFonts w:ascii="Calibri" w:hAnsi="Calibri" w:cs="Calibri"/>
          <w:noProof/>
          <w:sz w:val="24"/>
          <w:szCs w:val="24"/>
        </w:rPr>
        <w:t>That was wonderful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D36AA">
        <w:rPr>
          <w:rFonts w:ascii="Calibri" w:hAnsi="Calibri" w:cs="Calibri"/>
          <w:noProof/>
          <w:sz w:val="24"/>
          <w:szCs w:val="24"/>
        </w:rPr>
        <w:t xml:space="preserve">So for those of </w:t>
      </w:r>
      <w:r w:rsidR="003D36AA" w:rsidRPr="00697B7E">
        <w:rPr>
          <w:rFonts w:ascii="Calibri" w:hAnsi="Calibri" w:cs="Calibri"/>
          <w:noProof/>
          <w:sz w:val="24"/>
          <w:szCs w:val="24"/>
        </w:rPr>
        <w:t>you</w:t>
      </w:r>
      <w:r w:rsidR="003D36AA">
        <w:rPr>
          <w:rFonts w:ascii="Calibri" w:hAnsi="Calibri" w:cs="Calibri"/>
          <w:noProof/>
          <w:sz w:val="24"/>
          <w:szCs w:val="24"/>
        </w:rPr>
        <w:t xml:space="preserve"> who want to ask questions</w:t>
      </w:r>
      <w:r>
        <w:rPr>
          <w:rFonts w:ascii="Calibri" w:hAnsi="Calibri" w:cs="Calibri"/>
          <w:noProof/>
          <w:sz w:val="24"/>
          <w:szCs w:val="24"/>
        </w:rPr>
        <w:t>,</w:t>
      </w:r>
      <w:r w:rsidR="003D36AA">
        <w:rPr>
          <w:rFonts w:ascii="Calibri" w:hAnsi="Calibri" w:cs="Calibri"/>
          <w:noProof/>
          <w:sz w:val="24"/>
          <w:szCs w:val="24"/>
        </w:rPr>
        <w:t xml:space="preserve"> </w:t>
      </w:r>
      <w:r w:rsidR="003D36AA" w:rsidRPr="00697B7E">
        <w:rPr>
          <w:rFonts w:ascii="Calibri" w:hAnsi="Calibri" w:cs="Calibri"/>
          <w:noProof/>
          <w:sz w:val="24"/>
          <w:szCs w:val="24"/>
        </w:rPr>
        <w:t>please</w:t>
      </w:r>
      <w:r w:rsidR="003D36AA">
        <w:rPr>
          <w:rFonts w:ascii="Calibri" w:hAnsi="Calibri" w:cs="Calibri"/>
          <w:noProof/>
          <w:sz w:val="24"/>
          <w:szCs w:val="24"/>
        </w:rPr>
        <w:t xml:space="preserve"> type in </w:t>
      </w:r>
      <w:r w:rsidR="003D36AA" w:rsidRPr="00697B7E">
        <w:rPr>
          <w:rFonts w:ascii="Calibri" w:hAnsi="Calibri" w:cs="Calibri"/>
          <w:noProof/>
          <w:sz w:val="24"/>
          <w:szCs w:val="24"/>
        </w:rPr>
        <w:t>your</w:t>
      </w:r>
      <w:r w:rsidR="003D36AA">
        <w:rPr>
          <w:rFonts w:ascii="Calibri" w:hAnsi="Calibri" w:cs="Calibri"/>
          <w:noProof/>
          <w:sz w:val="24"/>
          <w:szCs w:val="24"/>
        </w:rPr>
        <w:t xml:space="preserve"> question</w:t>
      </w:r>
      <w:r>
        <w:rPr>
          <w:rFonts w:ascii="Calibri" w:hAnsi="Calibri" w:cs="Calibri"/>
          <w:noProof/>
          <w:sz w:val="24"/>
          <w:szCs w:val="24"/>
        </w:rPr>
        <w:t>s</w:t>
      </w:r>
      <w:r w:rsidR="003D36AA">
        <w:rPr>
          <w:rFonts w:ascii="Calibri" w:hAnsi="Calibri" w:cs="Calibri"/>
          <w:noProof/>
          <w:sz w:val="24"/>
          <w:szCs w:val="24"/>
        </w:rPr>
        <w:t xml:space="preserve"> in the chat bar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3D36AA">
        <w:rPr>
          <w:rFonts w:ascii="Calibri" w:hAnsi="Calibri" w:cs="Calibri"/>
          <w:noProof/>
          <w:sz w:val="24"/>
          <w:szCs w:val="24"/>
        </w:rPr>
        <w:t xml:space="preserve">The one question that </w:t>
      </w:r>
      <w:r w:rsidR="003D36AA" w:rsidRPr="00697B7E">
        <w:rPr>
          <w:rFonts w:ascii="Calibri" w:hAnsi="Calibri" w:cs="Calibri"/>
          <w:noProof/>
          <w:sz w:val="24"/>
          <w:szCs w:val="24"/>
        </w:rPr>
        <w:t>I</w:t>
      </w:r>
      <w:r w:rsidR="003D36AA">
        <w:rPr>
          <w:rFonts w:ascii="Calibri" w:hAnsi="Calibri" w:cs="Calibri"/>
          <w:noProof/>
          <w:sz w:val="24"/>
          <w:szCs w:val="24"/>
        </w:rPr>
        <w:t xml:space="preserve"> think </w:t>
      </w:r>
      <w:r w:rsidR="003D36AA" w:rsidRPr="00697B7E">
        <w:rPr>
          <w:rFonts w:ascii="Calibri" w:hAnsi="Calibri" w:cs="Calibri"/>
          <w:noProof/>
          <w:sz w:val="24"/>
          <w:szCs w:val="24"/>
        </w:rPr>
        <w:t>was raised</w:t>
      </w:r>
      <w:r w:rsidRPr="00697B7E">
        <w:rPr>
          <w:rFonts w:ascii="Calibri" w:hAnsi="Calibri" w:cs="Calibri"/>
          <w:noProof/>
          <w:sz w:val="24"/>
          <w:szCs w:val="24"/>
        </w:rPr>
        <w:t>,</w:t>
      </w:r>
      <w:r w:rsidR="003D36AA">
        <w:rPr>
          <w:rFonts w:ascii="Calibri" w:hAnsi="Calibri" w:cs="Calibri"/>
          <w:noProof/>
          <w:sz w:val="24"/>
          <w:szCs w:val="24"/>
        </w:rPr>
        <w:t xml:space="preserve"> </w:t>
      </w:r>
      <w:r w:rsidR="003D36AA" w:rsidRPr="00697B7E">
        <w:rPr>
          <w:rFonts w:ascii="Calibri" w:hAnsi="Calibri" w:cs="Calibri"/>
          <w:noProof/>
          <w:sz w:val="24"/>
          <w:szCs w:val="24"/>
        </w:rPr>
        <w:t>was you mentioned</w:t>
      </w:r>
      <w:r w:rsidR="003D36AA">
        <w:rPr>
          <w:rFonts w:ascii="Calibri" w:hAnsi="Calibri" w:cs="Calibri"/>
          <w:noProof/>
          <w:sz w:val="24"/>
          <w:szCs w:val="24"/>
        </w:rPr>
        <w:t xml:space="preserve"> a paper on</w:t>
      </w:r>
      <w:r>
        <w:rPr>
          <w:rFonts w:ascii="Calibri" w:hAnsi="Calibri" w:cs="Calibri"/>
          <w:noProof/>
          <w:sz w:val="24"/>
          <w:szCs w:val="24"/>
        </w:rPr>
        <w:t xml:space="preserve"> the</w:t>
      </w:r>
      <w:r w:rsidR="003D36AA">
        <w:rPr>
          <w:rFonts w:ascii="Calibri" w:hAnsi="Calibri" w:cs="Calibri"/>
          <w:noProof/>
          <w:sz w:val="24"/>
          <w:szCs w:val="24"/>
        </w:rPr>
        <w:t xml:space="preserve"> EQ-5D in </w:t>
      </w:r>
      <w:r w:rsidR="003D36AA" w:rsidRPr="003D36AA">
        <w:rPr>
          <w:rFonts w:ascii="Calibri" w:hAnsi="Calibri" w:cs="Calibri"/>
          <w:noProof/>
          <w:sz w:val="24"/>
          <w:szCs w:val="24"/>
        </w:rPr>
        <w:t>responsiveness</w:t>
      </w:r>
      <w:r w:rsidR="003D36AA">
        <w:rPr>
          <w:rFonts w:ascii="Calibri" w:hAnsi="Calibri" w:cs="Calibri"/>
          <w:noProof/>
          <w:sz w:val="24"/>
          <w:szCs w:val="24"/>
        </w:rPr>
        <w:t xml:space="preserve"> to change in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or</w:t>
      </w:r>
      <w:r>
        <w:rPr>
          <w:rFonts w:ascii="Calibri" w:hAnsi="Calibri" w:cs="Calibri"/>
          <w:noProof/>
          <w:sz w:val="24"/>
          <w:szCs w:val="24"/>
        </w:rPr>
        <w:t xml:space="preserve"> </w:t>
      </w:r>
      <w:r w:rsidR="003D36AA">
        <w:rPr>
          <w:rFonts w:ascii="Calibri" w:hAnsi="Calibri" w:cs="Calibri"/>
          <w:noProof/>
          <w:sz w:val="24"/>
          <w:szCs w:val="24"/>
        </w:rPr>
        <w:t>view paper.</w:t>
      </w:r>
    </w:p>
    <w:p w:rsidR="003D36AA" w:rsidRDefault="003D36AA" w:rsidP="004F385B">
      <w:pPr>
        <w:spacing w:after="0" w:line="240" w:lineRule="auto"/>
        <w:rPr>
          <w:rFonts w:ascii="Calibri" w:hAnsi="Calibri" w:cs="Calibri"/>
          <w:noProof/>
          <w:sz w:val="24"/>
          <w:szCs w:val="24"/>
        </w:rPr>
      </w:pPr>
    </w:p>
    <w:p w:rsidR="003D36AA" w:rsidRDefault="003D36AA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Dr. Josephine Jacobs</w:t>
      </w:r>
      <w:r>
        <w:rPr>
          <w:rFonts w:ascii="Calibri" w:hAnsi="Calibri" w:cs="Calibri"/>
          <w:sz w:val="24"/>
          <w:szCs w:val="24"/>
        </w:rPr>
        <w:t>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es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3D36AA" w:rsidRDefault="003D36AA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3D36AA" w:rsidRDefault="00697B7E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3D36AA">
        <w:rPr>
          <w:rFonts w:ascii="Calibri" w:hAnsi="Calibri" w:cs="Calibri"/>
          <w:sz w:val="24"/>
          <w:szCs w:val="24"/>
        </w:rPr>
        <w:t xml:space="preserve">A couple of </w:t>
      </w:r>
      <w:r w:rsidR="003D36AA" w:rsidRPr="00697B7E">
        <w:rPr>
          <w:rFonts w:ascii="Calibri" w:hAnsi="Calibri" w:cs="Calibri"/>
          <w:noProof/>
          <w:sz w:val="24"/>
          <w:szCs w:val="24"/>
        </w:rPr>
        <w:t>us</w:t>
      </w:r>
      <w:r w:rsidR="003D36AA">
        <w:rPr>
          <w:rFonts w:ascii="Calibri" w:hAnsi="Calibri" w:cs="Calibri"/>
          <w:sz w:val="24"/>
          <w:szCs w:val="24"/>
        </w:rPr>
        <w:t xml:space="preserve"> searching, it looks like </w:t>
      </w:r>
      <w:r w:rsidR="003D36AA" w:rsidRPr="00697B7E">
        <w:rPr>
          <w:rFonts w:ascii="Calibri" w:hAnsi="Calibri" w:cs="Calibri"/>
          <w:noProof/>
          <w:sz w:val="24"/>
          <w:szCs w:val="24"/>
        </w:rPr>
        <w:t>it’s</w:t>
      </w:r>
      <w:r w:rsidR="003D36AA">
        <w:rPr>
          <w:rFonts w:ascii="Calibri" w:hAnsi="Calibri" w:cs="Calibri"/>
          <w:sz w:val="24"/>
          <w:szCs w:val="24"/>
        </w:rPr>
        <w:t xml:space="preserve"> the December 2017 Special Issu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3D36AA">
        <w:rPr>
          <w:rFonts w:ascii="Calibri" w:hAnsi="Calibri" w:cs="Calibri"/>
          <w:sz w:val="24"/>
          <w:szCs w:val="24"/>
        </w:rPr>
        <w:t xml:space="preserve">Is that what </w:t>
      </w:r>
      <w:r w:rsidR="003D36AA" w:rsidRPr="00697B7E">
        <w:rPr>
          <w:rFonts w:ascii="Calibri" w:hAnsi="Calibri" w:cs="Calibri"/>
          <w:noProof/>
          <w:sz w:val="24"/>
          <w:szCs w:val="24"/>
        </w:rPr>
        <w:t>you</w:t>
      </w:r>
      <w:r w:rsidRPr="00697B7E">
        <w:rPr>
          <w:rFonts w:ascii="Calibri" w:hAnsi="Calibri" w:cs="Calibri"/>
          <w:noProof/>
          <w:sz w:val="24"/>
          <w:szCs w:val="24"/>
        </w:rPr>
        <w:t xml:space="preserve"> were</w:t>
      </w:r>
      <w:r w:rsidR="003D36AA">
        <w:rPr>
          <w:rFonts w:ascii="Calibri" w:hAnsi="Calibri" w:cs="Calibri"/>
          <w:sz w:val="24"/>
          <w:szCs w:val="24"/>
        </w:rPr>
        <w:t xml:space="preserve"> referring </w:t>
      </w:r>
      <w:proofErr w:type="gramStart"/>
      <w:r w:rsidR="003D36AA">
        <w:rPr>
          <w:rFonts w:ascii="Calibri" w:hAnsi="Calibri" w:cs="Calibri"/>
          <w:sz w:val="24"/>
          <w:szCs w:val="24"/>
        </w:rPr>
        <w:t xml:space="preserve">to </w:t>
      </w:r>
      <w:r w:rsidR="00E60E50">
        <w:rPr>
          <w:rFonts w:ascii="Calibri" w:hAnsi="Calibri" w:cs="Calibri"/>
          <w:sz w:val="24"/>
          <w:szCs w:val="24"/>
        </w:rPr>
        <w:t xml:space="preserve"> Jo</w:t>
      </w:r>
      <w:proofErr w:type="gramEnd"/>
      <w:r w:rsidR="003D36AA">
        <w:rPr>
          <w:rFonts w:ascii="Calibri" w:hAnsi="Calibri" w:cs="Calibri"/>
          <w:sz w:val="24"/>
          <w:szCs w:val="24"/>
        </w:rPr>
        <w:t>?</w:t>
      </w:r>
    </w:p>
    <w:p w:rsidR="003D36AA" w:rsidRDefault="003D36AA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3D36AA" w:rsidRDefault="003D36AA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can give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ctually</w:t>
      </w:r>
      <w:r>
        <w:rPr>
          <w:rFonts w:ascii="Calibri" w:hAnsi="Calibri" w:cs="Calibri"/>
          <w:sz w:val="24"/>
          <w:szCs w:val="24"/>
        </w:rPr>
        <w:t xml:space="preserve"> the </w:t>
      </w:r>
      <w:r w:rsidR="002D4B7B">
        <w:rPr>
          <w:rFonts w:ascii="Calibri" w:hAnsi="Calibri" w:cs="Calibri"/>
          <w:sz w:val="24"/>
          <w:szCs w:val="24"/>
        </w:rPr>
        <w:t>exact</w:t>
      </w:r>
      <w:r w:rsidR="00697B7E">
        <w:rPr>
          <w:rFonts w:ascii="Calibri" w:hAnsi="Calibri" w:cs="Calibri"/>
          <w:sz w:val="24"/>
          <w:szCs w:val="24"/>
        </w:rPr>
        <w:t>,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so</w:t>
      </w:r>
      <w:r w:rsidR="002D4B7B">
        <w:rPr>
          <w:rFonts w:ascii="Calibri" w:hAnsi="Calibri" w:cs="Calibri"/>
          <w:sz w:val="24"/>
          <w:szCs w:val="24"/>
        </w:rPr>
        <w:t xml:space="preserve"> yeah, </w:t>
      </w:r>
      <w:r w:rsidR="002D4B7B" w:rsidRPr="00697B7E">
        <w:rPr>
          <w:rFonts w:ascii="Calibri" w:hAnsi="Calibri" w:cs="Calibri"/>
          <w:noProof/>
          <w:sz w:val="24"/>
          <w:szCs w:val="24"/>
        </w:rPr>
        <w:t>it’s</w:t>
      </w:r>
      <w:r w:rsidR="002D4B7B">
        <w:rPr>
          <w:rFonts w:ascii="Calibri" w:hAnsi="Calibri" w:cs="Calibri"/>
          <w:sz w:val="24"/>
          <w:szCs w:val="24"/>
        </w:rPr>
        <w:t xml:space="preserve"> called </w:t>
      </w:r>
      <w:r w:rsidR="00676C82">
        <w:rPr>
          <w:rFonts w:ascii="Calibri" w:hAnsi="Calibri" w:cs="Calibri"/>
          <w:sz w:val="24"/>
          <w:szCs w:val="24"/>
        </w:rPr>
        <w:t>“</w:t>
      </w:r>
      <w:r w:rsidR="002D4B7B">
        <w:rPr>
          <w:rFonts w:ascii="Calibri" w:hAnsi="Calibri" w:cs="Calibri"/>
          <w:sz w:val="24"/>
          <w:szCs w:val="24"/>
        </w:rPr>
        <w:t xml:space="preserve">Can </w:t>
      </w:r>
      <w:proofErr w:type="gramStart"/>
      <w:r w:rsidR="002D4B7B">
        <w:rPr>
          <w:rFonts w:ascii="Calibri" w:hAnsi="Calibri" w:cs="Calibri"/>
          <w:sz w:val="24"/>
          <w:szCs w:val="24"/>
        </w:rPr>
        <w:t>The</w:t>
      </w:r>
      <w:proofErr w:type="gramEnd"/>
      <w:r w:rsidR="002D4B7B">
        <w:rPr>
          <w:rFonts w:ascii="Calibri" w:hAnsi="Calibri" w:cs="Calibri"/>
          <w:sz w:val="24"/>
          <w:szCs w:val="24"/>
        </w:rPr>
        <w:t xml:space="preserve"> EQ-5D Detect Meaningful Change?</w:t>
      </w:r>
      <w:r w:rsidR="00676C82">
        <w:rPr>
          <w:rFonts w:ascii="Calibri" w:hAnsi="Calibri" w:cs="Calibri"/>
          <w:sz w:val="24"/>
          <w:szCs w:val="24"/>
        </w:rPr>
        <w:t>”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It’s</w:t>
      </w:r>
      <w:r w:rsidR="002D4B7B">
        <w:rPr>
          <w:rFonts w:ascii="Calibri" w:hAnsi="Calibri" w:cs="Calibri"/>
          <w:sz w:val="24"/>
          <w:szCs w:val="24"/>
        </w:rPr>
        <w:t xml:space="preserve"> a systematic review in</w:t>
      </w:r>
      <w:r w:rsidR="00697B7E" w:rsidRPr="00697B7E">
        <w:rPr>
          <w:rFonts w:ascii="Calibri" w:hAnsi="Calibri" w:cs="Calibri"/>
          <w:noProof/>
          <w:sz w:val="24"/>
          <w:szCs w:val="24"/>
        </w:rPr>
        <w:t>, it</w:t>
      </w:r>
      <w:r w:rsidR="00697B7E">
        <w:rPr>
          <w:rFonts w:ascii="Calibri" w:hAnsi="Calibri" w:cs="Calibri"/>
          <w:sz w:val="24"/>
          <w:szCs w:val="24"/>
        </w:rPr>
        <w:t xml:space="preserve"> was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2D4B7B" w:rsidRPr="00697B7E">
        <w:rPr>
          <w:rFonts w:ascii="Calibri" w:hAnsi="Calibri" w:cs="Calibri"/>
          <w:noProof/>
          <w:sz w:val="24"/>
          <w:szCs w:val="24"/>
        </w:rPr>
        <w:t xml:space="preserve"> 2015</w:t>
      </w:r>
      <w:r w:rsidR="00697B7E" w:rsidRP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I</w:t>
      </w:r>
      <w:r w:rsidR="002D4B7B">
        <w:rPr>
          <w:rFonts w:ascii="Calibri" w:hAnsi="Calibri" w:cs="Calibri"/>
          <w:sz w:val="24"/>
          <w:szCs w:val="24"/>
        </w:rPr>
        <w:t xml:space="preserve">t was by </w:t>
      </w:r>
      <w:proofErr w:type="spellStart"/>
      <w:r w:rsidR="002D4B7B">
        <w:rPr>
          <w:rFonts w:ascii="Calibri" w:hAnsi="Calibri" w:cs="Calibri"/>
          <w:sz w:val="24"/>
          <w:szCs w:val="24"/>
        </w:rPr>
        <w:t>Nalin</w:t>
      </w:r>
      <w:proofErr w:type="spellEnd"/>
      <w:r w:rsidR="002D4B7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D4B7B">
        <w:rPr>
          <w:rFonts w:ascii="Calibri" w:hAnsi="Calibri" w:cs="Calibri"/>
          <w:sz w:val="24"/>
          <w:szCs w:val="24"/>
        </w:rPr>
        <w:t>Payakachat</w:t>
      </w:r>
      <w:proofErr w:type="spellEnd"/>
      <w:r w:rsidR="002D4B7B">
        <w:rPr>
          <w:rFonts w:ascii="Calibri" w:hAnsi="Calibri" w:cs="Calibri"/>
          <w:sz w:val="24"/>
          <w:szCs w:val="24"/>
        </w:rPr>
        <w:t xml:space="preserve">, Ali </w:t>
      </w:r>
      <w:r w:rsidR="002D4B7B" w:rsidRPr="00697B7E">
        <w:rPr>
          <w:rFonts w:ascii="Calibri" w:hAnsi="Calibri" w:cs="Calibri"/>
          <w:noProof/>
          <w:sz w:val="24"/>
          <w:szCs w:val="24"/>
        </w:rPr>
        <w:t>and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2D4B7B">
        <w:rPr>
          <w:rFonts w:ascii="Calibri" w:hAnsi="Calibri" w:cs="Calibri"/>
          <w:sz w:val="24"/>
          <w:szCs w:val="24"/>
        </w:rPr>
        <w:t>Tilford</w:t>
      </w:r>
      <w:proofErr w:type="spellEnd"/>
      <w:r w:rsidR="00697B7E">
        <w:rPr>
          <w:rFonts w:ascii="Calibri" w:hAnsi="Calibri" w:cs="Calibri"/>
          <w:sz w:val="24"/>
          <w:szCs w:val="24"/>
        </w:rPr>
        <w:t xml:space="preserve"> a</w:t>
      </w:r>
      <w:r w:rsidR="002D4B7B" w:rsidRPr="00697B7E">
        <w:rPr>
          <w:rFonts w:ascii="Calibri" w:hAnsi="Calibri" w:cs="Calibri"/>
          <w:noProof/>
          <w:sz w:val="24"/>
          <w:szCs w:val="24"/>
        </w:rPr>
        <w:t>nd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it’s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in</w:t>
      </w:r>
      <w:r w:rsidR="002D4B7B">
        <w:rPr>
          <w:rFonts w:ascii="Calibri" w:hAnsi="Calibri" w:cs="Calibri"/>
          <w:sz w:val="24"/>
          <w:szCs w:val="24"/>
        </w:rPr>
        <w:t xml:space="preserve"> November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>
        <w:rPr>
          <w:rFonts w:ascii="Calibri" w:hAnsi="Calibri" w:cs="Calibri"/>
          <w:sz w:val="24"/>
          <w:szCs w:val="24"/>
        </w:rPr>
        <w:t>So,</w:t>
      </w:r>
      <w:r w:rsidR="002D4B7B">
        <w:rPr>
          <w:rFonts w:ascii="Calibri" w:hAnsi="Calibri" w:cs="Calibri"/>
          <w:sz w:val="24"/>
          <w:szCs w:val="24"/>
        </w:rPr>
        <w:t xml:space="preserve"> 33</w:t>
      </w:r>
      <w:r w:rsidR="00697B7E">
        <w:rPr>
          <w:rFonts w:ascii="Calibri" w:hAnsi="Calibri" w:cs="Calibri"/>
          <w:sz w:val="24"/>
          <w:szCs w:val="24"/>
        </w:rPr>
        <w:t xml:space="preserve"> (</w:t>
      </w:r>
      <w:r w:rsidR="002D4B7B">
        <w:rPr>
          <w:rFonts w:ascii="Calibri" w:hAnsi="Calibri" w:cs="Calibri"/>
          <w:sz w:val="24"/>
          <w:szCs w:val="24"/>
        </w:rPr>
        <w:t>11</w:t>
      </w:r>
      <w:r w:rsidR="00697B7E">
        <w:rPr>
          <w:rFonts w:ascii="Calibri" w:hAnsi="Calibri" w:cs="Calibri"/>
          <w:sz w:val="24"/>
          <w:szCs w:val="24"/>
        </w:rPr>
        <w:t>)</w:t>
      </w:r>
      <w:r w:rsidR="002D4B7B">
        <w:rPr>
          <w:rFonts w:ascii="Calibri" w:hAnsi="Calibri" w:cs="Calibri"/>
          <w:sz w:val="24"/>
          <w:szCs w:val="24"/>
        </w:rPr>
        <w:t xml:space="preserve"> is the issue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</w:t>
      </w:r>
      <w:r w:rsidR="002D4B7B">
        <w:rPr>
          <w:rFonts w:ascii="Calibri" w:hAnsi="Calibri" w:cs="Calibri"/>
          <w:sz w:val="24"/>
          <w:szCs w:val="24"/>
        </w:rPr>
        <w:t>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color w:val="0070C0"/>
          <w:sz w:val="24"/>
          <w:szCs w:val="24"/>
        </w:rPr>
        <w:t>Great.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color w:val="0070C0"/>
          <w:sz w:val="24"/>
          <w:szCs w:val="24"/>
        </w:rPr>
        <w:t>_</w:t>
      </w:r>
      <w:r w:rsidRPr="00697B7E">
        <w:rPr>
          <w:rFonts w:ascii="Calibri" w:hAnsi="Calibri" w:cs="Calibri"/>
          <w:color w:val="0070C0"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>, yeah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</w:t>
      </w:r>
      <w:r w:rsidR="002D4B7B">
        <w:rPr>
          <w:rFonts w:ascii="Calibri" w:hAnsi="Calibri" w:cs="Calibri"/>
          <w:sz w:val="24"/>
          <w:szCs w:val="24"/>
        </w:rPr>
        <w:t>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 xml:space="preserve">Thank </w:t>
      </w:r>
      <w:r w:rsidR="002D4B7B" w:rsidRPr="00697B7E">
        <w:rPr>
          <w:rFonts w:ascii="Calibri" w:hAnsi="Calibri" w:cs="Calibri"/>
          <w:noProof/>
          <w:sz w:val="24"/>
          <w:szCs w:val="24"/>
        </w:rPr>
        <w:t>you</w:t>
      </w:r>
      <w:r w:rsidR="002D4B7B">
        <w:rPr>
          <w:rFonts w:ascii="Calibri" w:hAnsi="Calibri" w:cs="Calibri"/>
          <w:sz w:val="24"/>
          <w:szCs w:val="24"/>
        </w:rPr>
        <w:t>.</w:t>
      </w:r>
      <w:r w:rsidR="00E60E50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 xml:space="preserve">So if folks </w:t>
      </w:r>
      <w:r w:rsidR="002D4B7B" w:rsidRPr="00697B7E">
        <w:rPr>
          <w:rFonts w:ascii="Calibri" w:hAnsi="Calibri" w:cs="Calibri"/>
          <w:noProof/>
          <w:sz w:val="24"/>
          <w:szCs w:val="24"/>
        </w:rPr>
        <w:t>can’t</w:t>
      </w:r>
      <w:r w:rsidR="002D4B7B">
        <w:rPr>
          <w:rFonts w:ascii="Calibri" w:hAnsi="Calibri" w:cs="Calibri"/>
          <w:sz w:val="24"/>
          <w:szCs w:val="24"/>
        </w:rPr>
        <w:t xml:space="preserve"> find </w:t>
      </w:r>
      <w:r w:rsidR="002D4B7B" w:rsidRPr="00697B7E">
        <w:rPr>
          <w:rFonts w:ascii="Calibri" w:hAnsi="Calibri" w:cs="Calibri"/>
          <w:noProof/>
          <w:sz w:val="24"/>
          <w:szCs w:val="24"/>
        </w:rPr>
        <w:t>it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 w:rsidR="002D4B7B">
        <w:rPr>
          <w:rFonts w:ascii="Calibri" w:hAnsi="Calibri" w:cs="Calibri"/>
          <w:sz w:val="24"/>
          <w:szCs w:val="24"/>
        </w:rPr>
        <w:t xml:space="preserve"> then we are more than happy to respond to </w:t>
      </w:r>
      <w:r w:rsidR="002D4B7B" w:rsidRPr="00697B7E">
        <w:rPr>
          <w:rFonts w:ascii="Calibri" w:hAnsi="Calibri" w:cs="Calibri"/>
          <w:noProof/>
          <w:sz w:val="24"/>
          <w:szCs w:val="24"/>
        </w:rPr>
        <w:t>you</w:t>
      </w:r>
      <w:r w:rsidR="002D4B7B">
        <w:rPr>
          <w:rFonts w:ascii="Calibri" w:hAnsi="Calibri" w:cs="Calibri"/>
          <w:sz w:val="24"/>
          <w:szCs w:val="24"/>
        </w:rPr>
        <w:t xml:space="preserve"> and send </w:t>
      </w:r>
      <w:r w:rsidR="002D4B7B" w:rsidRPr="00697B7E">
        <w:rPr>
          <w:rFonts w:ascii="Calibri" w:hAnsi="Calibri" w:cs="Calibri"/>
          <w:noProof/>
          <w:sz w:val="24"/>
          <w:szCs w:val="24"/>
        </w:rPr>
        <w:t>you</w:t>
      </w:r>
      <w:r w:rsidR="002D4B7B">
        <w:rPr>
          <w:rFonts w:ascii="Calibri" w:hAnsi="Calibri" w:cs="Calibri"/>
          <w:sz w:val="24"/>
          <w:szCs w:val="24"/>
        </w:rPr>
        <w:t xml:space="preserve"> that citation if </w:t>
      </w:r>
      <w:r w:rsidR="002D4B7B" w:rsidRPr="00697B7E">
        <w:rPr>
          <w:rFonts w:ascii="Calibri" w:hAnsi="Calibri" w:cs="Calibri"/>
          <w:noProof/>
          <w:sz w:val="24"/>
          <w:szCs w:val="24"/>
        </w:rPr>
        <w:t>you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can’t</w:t>
      </w:r>
      <w:r w:rsidR="002D4B7B">
        <w:rPr>
          <w:rFonts w:ascii="Calibri" w:hAnsi="Calibri" w:cs="Calibri"/>
          <w:sz w:val="24"/>
          <w:szCs w:val="24"/>
        </w:rPr>
        <w:t xml:space="preserve"> find it.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Right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Gary</w:t>
      </w:r>
      <w:r w:rsidR="002D4B7B">
        <w:rPr>
          <w:rFonts w:ascii="Calibri" w:hAnsi="Calibri" w:cs="Calibri"/>
          <w:sz w:val="24"/>
          <w:szCs w:val="24"/>
        </w:rPr>
        <w:t>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>Well</w:t>
      </w:r>
      <w:r w:rsidR="00697B7E">
        <w:rPr>
          <w:rFonts w:ascii="Calibri" w:hAnsi="Calibri" w:cs="Calibri"/>
          <w:sz w:val="24"/>
          <w:szCs w:val="24"/>
        </w:rPr>
        <w:t>,</w:t>
      </w:r>
      <w:r w:rsidR="002D4B7B">
        <w:rPr>
          <w:rFonts w:ascii="Calibri" w:hAnsi="Calibri" w:cs="Calibri"/>
          <w:sz w:val="24"/>
          <w:szCs w:val="24"/>
        </w:rPr>
        <w:t xml:space="preserve"> we have, </w:t>
      </w:r>
      <w:r w:rsidR="002D4B7B" w:rsidRPr="00697B7E">
        <w:rPr>
          <w:rFonts w:ascii="Calibri" w:hAnsi="Calibri" w:cs="Calibri"/>
          <w:noProof/>
          <w:sz w:val="24"/>
          <w:szCs w:val="24"/>
        </w:rPr>
        <w:t>I</w:t>
      </w:r>
      <w:r w:rsidR="002D4B7B">
        <w:rPr>
          <w:rFonts w:ascii="Calibri" w:hAnsi="Calibri" w:cs="Calibri"/>
          <w:sz w:val="24"/>
          <w:szCs w:val="24"/>
        </w:rPr>
        <w:t xml:space="preserve"> have a compliment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>
        <w:rPr>
          <w:rFonts w:ascii="Calibri" w:hAnsi="Calibri" w:cs="Calibri"/>
          <w:sz w:val="24"/>
          <w:szCs w:val="24"/>
        </w:rPr>
        <w:t>O</w:t>
      </w:r>
      <w:r w:rsidR="002D4B7B">
        <w:rPr>
          <w:rFonts w:ascii="Calibri" w:hAnsi="Calibri" w:cs="Calibri"/>
          <w:sz w:val="24"/>
          <w:szCs w:val="24"/>
        </w:rPr>
        <w:t>ne was</w:t>
      </w:r>
      <w:r w:rsidR="00697B7E">
        <w:rPr>
          <w:rFonts w:ascii="Calibri" w:hAnsi="Calibri" w:cs="Calibri"/>
          <w:sz w:val="24"/>
          <w:szCs w:val="24"/>
        </w:rPr>
        <w:t>,</w:t>
      </w:r>
      <w:r w:rsidR="002D4B7B">
        <w:rPr>
          <w:rFonts w:ascii="Calibri" w:hAnsi="Calibri" w:cs="Calibri"/>
          <w:sz w:val="24"/>
          <w:szCs w:val="24"/>
        </w:rPr>
        <w:t xml:space="preserve"> clear, concise and useful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>Thank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2D4B7B">
        <w:rPr>
          <w:rFonts w:ascii="Calibri" w:hAnsi="Calibri" w:cs="Calibri"/>
          <w:sz w:val="24"/>
          <w:szCs w:val="24"/>
        </w:rPr>
        <w:t xml:space="preserve">So that, </w:t>
      </w:r>
      <w:r w:rsidR="002D4B7B" w:rsidRPr="00697B7E">
        <w:rPr>
          <w:rFonts w:ascii="Calibri" w:hAnsi="Calibri" w:cs="Calibri"/>
          <w:noProof/>
          <w:sz w:val="24"/>
          <w:szCs w:val="24"/>
        </w:rPr>
        <w:t>that’s</w:t>
      </w:r>
      <w:r w:rsidR="002D4B7B">
        <w:rPr>
          <w:rFonts w:ascii="Calibri" w:hAnsi="Calibri" w:cs="Calibri"/>
          <w:sz w:val="24"/>
          <w:szCs w:val="24"/>
        </w:rPr>
        <w:t xml:space="preserve"> good to know.</w:t>
      </w:r>
      <w:proofErr w:type="gramEnd"/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And</w:t>
      </w:r>
      <w:r w:rsidR="002D4B7B">
        <w:rPr>
          <w:rFonts w:ascii="Calibri" w:hAnsi="Calibri" w:cs="Calibri"/>
          <w:sz w:val="24"/>
          <w:szCs w:val="24"/>
        </w:rPr>
        <w:t xml:space="preserve"> there’s</w:t>
      </w:r>
      <w:r w:rsidR="00697B7E">
        <w:rPr>
          <w:rFonts w:ascii="Calibri" w:hAnsi="Calibri" w:cs="Calibri"/>
          <w:sz w:val="24"/>
          <w:szCs w:val="24"/>
        </w:rPr>
        <w:t>,</w:t>
      </w:r>
      <w:r w:rsidR="002D4B7B">
        <w:rPr>
          <w:rFonts w:ascii="Calibri" w:hAnsi="Calibri" w:cs="Calibri"/>
          <w:sz w:val="24"/>
          <w:szCs w:val="24"/>
        </w:rPr>
        <w:t xml:space="preserve"> just another one came in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 xml:space="preserve">For </w:t>
      </w:r>
      <w:r w:rsidR="002D4B7B" w:rsidRPr="00697B7E">
        <w:rPr>
          <w:rFonts w:ascii="Calibri" w:hAnsi="Calibri" w:cs="Calibri"/>
          <w:noProof/>
          <w:sz w:val="24"/>
          <w:szCs w:val="24"/>
        </w:rPr>
        <w:t>evaluing</w:t>
      </w:r>
      <w:r w:rsidR="00676C82">
        <w:rPr>
          <w:rFonts w:ascii="Calibri" w:hAnsi="Calibri" w:cs="Calibri"/>
          <w:noProof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healt</w:t>
      </w:r>
      <w:r w:rsidR="00697B7E" w:rsidRPr="00697B7E">
        <w:rPr>
          <w:rFonts w:ascii="Calibri" w:hAnsi="Calibri" w:cs="Calibri"/>
          <w:noProof/>
          <w:sz w:val="24"/>
          <w:szCs w:val="24"/>
        </w:rPr>
        <w:t>h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utili</w:t>
      </w:r>
      <w:r w:rsidR="00697B7E" w:rsidRPr="00697B7E">
        <w:rPr>
          <w:rFonts w:ascii="Calibri" w:hAnsi="Calibri" w:cs="Calibri"/>
          <w:noProof/>
          <w:sz w:val="24"/>
          <w:szCs w:val="24"/>
        </w:rPr>
        <w:t>ty</w:t>
      </w:r>
      <w:r w:rsidR="002D4B7B">
        <w:rPr>
          <w:rFonts w:ascii="Calibri" w:hAnsi="Calibri" w:cs="Calibri"/>
          <w:sz w:val="24"/>
          <w:szCs w:val="24"/>
        </w:rPr>
        <w:t xml:space="preserve"> none of the measures include patient cost utilit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 xml:space="preserve">How much would </w:t>
      </w:r>
      <w:r w:rsidR="002D4B7B" w:rsidRPr="00697B7E">
        <w:rPr>
          <w:rFonts w:ascii="Calibri" w:hAnsi="Calibri" w:cs="Calibri"/>
          <w:noProof/>
          <w:sz w:val="24"/>
          <w:szCs w:val="24"/>
        </w:rPr>
        <w:t>you</w:t>
      </w:r>
      <w:r w:rsidR="002D4B7B">
        <w:rPr>
          <w:rFonts w:ascii="Calibri" w:hAnsi="Calibri" w:cs="Calibri"/>
          <w:sz w:val="24"/>
          <w:szCs w:val="24"/>
        </w:rPr>
        <w:t xml:space="preserve"> pay for X?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>Are these often not used in measuring QALYs?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 like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illingness to pay?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s that what </w:t>
      </w:r>
      <w:proofErr w:type="gramStart"/>
      <w:r>
        <w:rPr>
          <w:rFonts w:ascii="Calibri" w:hAnsi="Calibri" w:cs="Calibri"/>
          <w:sz w:val="24"/>
          <w:szCs w:val="24"/>
        </w:rPr>
        <w:t>a_</w:t>
      </w:r>
      <w:proofErr w:type="gramEnd"/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</w:t>
      </w:r>
      <w:r w:rsidR="002D4B7B">
        <w:rPr>
          <w:rFonts w:ascii="Calibri" w:hAnsi="Calibri" w:cs="Calibri"/>
          <w:sz w:val="24"/>
          <w:szCs w:val="24"/>
        </w:rPr>
        <w:t>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I’ve</w:t>
      </w:r>
      <w:r w:rsidR="002D4B7B">
        <w:rPr>
          <w:rFonts w:ascii="Calibri" w:hAnsi="Calibri" w:cs="Calibri"/>
          <w:sz w:val="24"/>
          <w:szCs w:val="24"/>
        </w:rPr>
        <w:t xml:space="preserve">, </w:t>
      </w:r>
      <w:r w:rsidR="002D4B7B" w:rsidRPr="00697B7E">
        <w:rPr>
          <w:rFonts w:ascii="Calibri" w:hAnsi="Calibri" w:cs="Calibri"/>
          <w:noProof/>
          <w:sz w:val="24"/>
          <w:szCs w:val="24"/>
        </w:rPr>
        <w:t>that’s</w:t>
      </w:r>
      <w:r w:rsidR="002D4B7B">
        <w:rPr>
          <w:rFonts w:ascii="Calibri" w:hAnsi="Calibri" w:cs="Calibri"/>
          <w:sz w:val="24"/>
          <w:szCs w:val="24"/>
        </w:rPr>
        <w:t xml:space="preserve"> </w:t>
      </w:r>
      <w:r w:rsidR="002D4B7B" w:rsidRPr="00697B7E">
        <w:rPr>
          <w:rFonts w:ascii="Calibri" w:hAnsi="Calibri" w:cs="Calibri"/>
          <w:noProof/>
          <w:sz w:val="24"/>
          <w:szCs w:val="24"/>
        </w:rPr>
        <w:t>my</w:t>
      </w:r>
      <w:r w:rsidR="002D4B7B">
        <w:rPr>
          <w:rFonts w:ascii="Calibri" w:hAnsi="Calibri" w:cs="Calibri"/>
          <w:sz w:val="24"/>
          <w:szCs w:val="24"/>
        </w:rPr>
        <w:t xml:space="preserve"> interpretation of the question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2D4B7B">
        <w:rPr>
          <w:rFonts w:ascii="Calibri" w:hAnsi="Calibri" w:cs="Calibri"/>
          <w:sz w:val="24"/>
          <w:szCs w:val="24"/>
        </w:rPr>
        <w:t xml:space="preserve">Which is the, </w:t>
      </w:r>
      <w:r w:rsidR="00676C82">
        <w:rPr>
          <w:rFonts w:ascii="Calibri" w:hAnsi="Calibri" w:cs="Calibri"/>
          <w:noProof/>
          <w:sz w:val="24"/>
          <w:szCs w:val="24"/>
        </w:rPr>
        <w:t>your</w:t>
      </w:r>
      <w:r w:rsidR="00697B7E">
        <w:rPr>
          <w:rFonts w:ascii="Calibri" w:hAnsi="Calibri" w:cs="Calibri"/>
          <w:sz w:val="24"/>
          <w:szCs w:val="24"/>
        </w:rPr>
        <w:t xml:space="preserve"> r</w:t>
      </w:r>
      <w:r w:rsidR="002D4B7B">
        <w:rPr>
          <w:rFonts w:ascii="Calibri" w:hAnsi="Calibri" w:cs="Calibri"/>
          <w:sz w:val="24"/>
          <w:szCs w:val="24"/>
        </w:rPr>
        <w:t xml:space="preserve">ight a contingent </w:t>
      </w:r>
      <w:r w:rsidR="002D4B7B" w:rsidRPr="00697B7E">
        <w:rPr>
          <w:rFonts w:ascii="Calibri" w:hAnsi="Calibri" w:cs="Calibri"/>
          <w:noProof/>
          <w:sz w:val="24"/>
          <w:szCs w:val="24"/>
        </w:rPr>
        <w:t>valuation.</w:t>
      </w:r>
      <w:proofErr w:type="gramEnd"/>
      <w:r w:rsidR="008C0B37">
        <w:rPr>
          <w:rFonts w:ascii="Calibri" w:hAnsi="Calibri" w:cs="Calibri"/>
          <w:sz w:val="24"/>
          <w:szCs w:val="24"/>
        </w:rPr>
        <w:t xml:space="preserve"> </w:t>
      </w:r>
      <w:r w:rsidR="002D4B7B">
        <w:rPr>
          <w:rFonts w:ascii="Calibri" w:hAnsi="Calibri" w:cs="Calibri"/>
          <w:sz w:val="24"/>
          <w:szCs w:val="24"/>
        </w:rPr>
        <w:t xml:space="preserve">How much would </w:t>
      </w:r>
      <w:r w:rsidR="002D4B7B" w:rsidRPr="00697B7E">
        <w:rPr>
          <w:rFonts w:ascii="Calibri" w:hAnsi="Calibri" w:cs="Calibri"/>
          <w:noProof/>
          <w:sz w:val="24"/>
          <w:szCs w:val="24"/>
        </w:rPr>
        <w:t>you</w:t>
      </w:r>
      <w:r w:rsidR="002D4B7B">
        <w:rPr>
          <w:rFonts w:ascii="Calibri" w:hAnsi="Calibri" w:cs="Calibri"/>
          <w:sz w:val="24"/>
          <w:szCs w:val="24"/>
        </w:rPr>
        <w:t xml:space="preserve"> be willing to pay for X?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Right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, so these are also often used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think not in conjunction with QALYs but as another measure for,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,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haven’t</w:t>
      </w:r>
      <w:r>
        <w:rPr>
          <w:rFonts w:ascii="Calibri" w:hAnsi="Calibri" w:cs="Calibri"/>
          <w:sz w:val="24"/>
          <w:szCs w:val="24"/>
        </w:rPr>
        <w:t xml:space="preserve"> used willingness to pay that much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re, Gary are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familiar </w:t>
      </w:r>
      <w:r w:rsidR="00676C82">
        <w:rPr>
          <w:rFonts w:ascii="Calibri" w:hAnsi="Calibri" w:cs="Calibri"/>
          <w:sz w:val="24"/>
          <w:szCs w:val="24"/>
        </w:rPr>
        <w:t>with_</w:t>
      </w:r>
    </w:p>
    <w:p w:rsidR="002D4B7B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DD376D" w:rsidRDefault="002D4B7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So we have used willingness to pay </w:t>
      </w:r>
      <w:r w:rsidRPr="00697B7E">
        <w:rPr>
          <w:rFonts w:ascii="Calibri" w:hAnsi="Calibri" w:cs="Calibri"/>
          <w:noProof/>
          <w:sz w:val="24"/>
          <w:szCs w:val="24"/>
        </w:rPr>
        <w:t>in</w:t>
      </w:r>
      <w:r>
        <w:rPr>
          <w:rFonts w:ascii="Calibri" w:hAnsi="Calibri" w:cs="Calibri"/>
          <w:sz w:val="24"/>
          <w:szCs w:val="24"/>
        </w:rPr>
        <w:t xml:space="preserve"> studie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t </w:t>
      </w:r>
      <w:r w:rsidRPr="00697B7E">
        <w:rPr>
          <w:rFonts w:ascii="Calibri" w:hAnsi="Calibri" w:cs="Calibri"/>
          <w:noProof/>
          <w:sz w:val="24"/>
          <w:szCs w:val="24"/>
        </w:rPr>
        <w:t>is typically asked</w:t>
      </w:r>
      <w:r>
        <w:rPr>
          <w:rFonts w:ascii="Calibri" w:hAnsi="Calibri" w:cs="Calibri"/>
          <w:sz w:val="24"/>
          <w:szCs w:val="24"/>
        </w:rPr>
        <w:t xml:space="preserve"> as a survey question in the contingent valuation realm done frequently in environmental economics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B</w:t>
      </w:r>
      <w:r w:rsidRPr="00697B7E">
        <w:rPr>
          <w:rFonts w:ascii="Calibri" w:hAnsi="Calibri" w:cs="Calibri"/>
          <w:noProof/>
          <w:sz w:val="24"/>
          <w:szCs w:val="24"/>
        </w:rPr>
        <w:t>ut</w:t>
      </w:r>
      <w:r>
        <w:rPr>
          <w:rFonts w:ascii="Calibri" w:hAnsi="Calibri" w:cs="Calibri"/>
          <w:sz w:val="24"/>
          <w:szCs w:val="24"/>
        </w:rPr>
        <w:t xml:space="preserve"> sometimes in health as well</w:t>
      </w:r>
      <w:r w:rsidR="00697B7E">
        <w:rPr>
          <w:rFonts w:ascii="Calibri" w:hAnsi="Calibri" w:cs="Calibri"/>
          <w:sz w:val="24"/>
          <w:szCs w:val="24"/>
        </w:rPr>
        <w:t>, w</w:t>
      </w:r>
      <w:r>
        <w:rPr>
          <w:rFonts w:ascii="Calibri" w:hAnsi="Calibri" w:cs="Calibri"/>
          <w:sz w:val="24"/>
          <w:szCs w:val="24"/>
        </w:rPr>
        <w:t xml:space="preserve">here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ask somebody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hat are they willing to pay </w:t>
      </w:r>
      <w:r w:rsidRPr="00697B7E">
        <w:rPr>
          <w:rFonts w:ascii="Calibri" w:hAnsi="Calibri" w:cs="Calibri"/>
          <w:noProof/>
          <w:sz w:val="24"/>
          <w:szCs w:val="24"/>
        </w:rPr>
        <w:t>for</w:t>
      </w:r>
      <w:r w:rsidR="00697B7E">
        <w:rPr>
          <w:rFonts w:ascii="Calibri" w:hAnsi="Calibri" w:cs="Calibri"/>
          <w:noProof/>
          <w:sz w:val="24"/>
          <w:szCs w:val="24"/>
        </w:rPr>
        <w:t>?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n</w:t>
      </w:r>
      <w:r w:rsidRPr="00697B7E">
        <w:rPr>
          <w:rFonts w:ascii="Calibri" w:hAnsi="Calibri" w:cs="Calibri"/>
          <w:noProof/>
          <w:sz w:val="24"/>
          <w:szCs w:val="24"/>
        </w:rPr>
        <w:t>d</w:t>
      </w:r>
      <w:r>
        <w:rPr>
          <w:rFonts w:ascii="Calibri" w:hAnsi="Calibri" w:cs="Calibri"/>
          <w:sz w:val="24"/>
          <w:szCs w:val="24"/>
        </w:rPr>
        <w:t xml:space="preserve"> it could be </w:t>
      </w:r>
      <w:r w:rsidR="00697B7E">
        <w:rPr>
          <w:rFonts w:ascii="Calibri" w:hAnsi="Calibri" w:cs="Calibri"/>
          <w:sz w:val="24"/>
          <w:szCs w:val="24"/>
        </w:rPr>
        <w:t xml:space="preserve">a </w:t>
      </w:r>
      <w:r>
        <w:rPr>
          <w:rFonts w:ascii="Calibri" w:hAnsi="Calibri" w:cs="Calibri"/>
          <w:sz w:val="24"/>
          <w:szCs w:val="24"/>
        </w:rPr>
        <w:t xml:space="preserve">service or to avoid </w:t>
      </w:r>
      <w:r w:rsidRPr="00697B7E">
        <w:rPr>
          <w:rFonts w:ascii="Calibri" w:hAnsi="Calibri" w:cs="Calibri"/>
          <w:noProof/>
          <w:sz w:val="24"/>
          <w:szCs w:val="24"/>
        </w:rPr>
        <w:t>a risk</w:t>
      </w:r>
      <w:r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re is no standard format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ere’s been </w:t>
      </w:r>
      <w:r w:rsidRPr="00697B7E">
        <w:rPr>
          <w:rFonts w:ascii="Calibri" w:hAnsi="Calibri" w:cs="Calibri"/>
          <w:noProof/>
          <w:sz w:val="24"/>
          <w:szCs w:val="24"/>
        </w:rPr>
        <w:t>a lot of</w:t>
      </w:r>
      <w:r>
        <w:rPr>
          <w:rFonts w:ascii="Calibri" w:hAnsi="Calibri" w:cs="Calibri"/>
          <w:sz w:val="24"/>
          <w:szCs w:val="24"/>
        </w:rPr>
        <w:t xml:space="preserve"> discussion about the response options</w:t>
      </w:r>
      <w:r w:rsidR="00697B7E">
        <w:rPr>
          <w:rFonts w:ascii="Calibri" w:hAnsi="Calibri" w:cs="Calibri"/>
          <w:sz w:val="24"/>
          <w:szCs w:val="24"/>
        </w:rPr>
        <w:t xml:space="preserve"> a</w:t>
      </w:r>
      <w:r w:rsidRPr="00697B7E">
        <w:rPr>
          <w:rFonts w:ascii="Calibri" w:hAnsi="Calibri" w:cs="Calibri"/>
          <w:noProof/>
          <w:sz w:val="24"/>
          <w:szCs w:val="24"/>
        </w:rPr>
        <w:t>nd</w:t>
      </w:r>
      <w:r>
        <w:rPr>
          <w:rFonts w:ascii="Calibri" w:hAnsi="Calibri" w:cs="Calibri"/>
          <w:sz w:val="24"/>
          <w:szCs w:val="24"/>
        </w:rPr>
        <w:t xml:space="preserve"> the best way to answer this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 xml:space="preserve">s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can imagine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="00DD376D" w:rsidRPr="00697B7E">
        <w:rPr>
          <w:rFonts w:ascii="Calibri" w:hAnsi="Calibri" w:cs="Calibri"/>
          <w:noProof/>
          <w:sz w:val="24"/>
          <w:szCs w:val="24"/>
        </w:rPr>
        <w:t>it’s</w:t>
      </w:r>
      <w:r w:rsidR="00DD376D">
        <w:rPr>
          <w:rFonts w:ascii="Calibri" w:hAnsi="Calibri" w:cs="Calibri"/>
          <w:sz w:val="24"/>
          <w:szCs w:val="24"/>
        </w:rPr>
        <w:t xml:space="preserve"> very dependent on the </w:t>
      </w:r>
      <w:r w:rsidR="00DD376D" w:rsidRPr="00697B7E">
        <w:rPr>
          <w:rFonts w:ascii="Calibri" w:hAnsi="Calibri" w:cs="Calibri"/>
          <w:noProof/>
          <w:sz w:val="24"/>
          <w:szCs w:val="24"/>
        </w:rPr>
        <w:t>kind of</w:t>
      </w:r>
      <w:r w:rsidR="00DD376D">
        <w:rPr>
          <w:rFonts w:ascii="Calibri" w:hAnsi="Calibri" w:cs="Calibri"/>
          <w:sz w:val="24"/>
          <w:szCs w:val="24"/>
        </w:rPr>
        <w:t xml:space="preserve"> framing </w:t>
      </w:r>
      <w:r w:rsidR="00DD376D" w:rsidRPr="00697B7E">
        <w:rPr>
          <w:rFonts w:ascii="Calibri" w:hAnsi="Calibri" w:cs="Calibri"/>
          <w:noProof/>
          <w:sz w:val="24"/>
          <w:szCs w:val="24"/>
        </w:rPr>
        <w:t>you</w:t>
      </w:r>
      <w:r w:rsidR="00DD376D">
        <w:rPr>
          <w:rFonts w:ascii="Calibri" w:hAnsi="Calibri" w:cs="Calibri"/>
          <w:sz w:val="24"/>
          <w:szCs w:val="24"/>
        </w:rPr>
        <w:t xml:space="preserve"> have for the question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DD376D">
        <w:rPr>
          <w:rFonts w:ascii="Calibri" w:hAnsi="Calibri" w:cs="Calibri"/>
          <w:sz w:val="24"/>
          <w:szCs w:val="24"/>
        </w:rPr>
        <w:t xml:space="preserve">So we can provide more details on that if </w:t>
      </w:r>
      <w:r w:rsidR="00DD376D" w:rsidRPr="00697B7E">
        <w:rPr>
          <w:rFonts w:ascii="Calibri" w:hAnsi="Calibri" w:cs="Calibri"/>
          <w:noProof/>
          <w:sz w:val="24"/>
          <w:szCs w:val="24"/>
        </w:rPr>
        <w:t>you</w:t>
      </w:r>
      <w:r w:rsidR="00DD376D">
        <w:rPr>
          <w:rFonts w:ascii="Calibri" w:hAnsi="Calibri" w:cs="Calibri"/>
          <w:sz w:val="24"/>
          <w:szCs w:val="24"/>
        </w:rPr>
        <w:t xml:space="preserve"> want to connect us or contact us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DD376D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2D4B7B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then there’s a, a question that came in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I</w:t>
      </w:r>
      <w:r w:rsidRPr="00697B7E">
        <w:rPr>
          <w:rFonts w:ascii="Calibri" w:hAnsi="Calibri" w:cs="Calibri"/>
          <w:noProof/>
          <w:sz w:val="24"/>
          <w:szCs w:val="24"/>
        </w:rPr>
        <w:t>t’s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ctually</w:t>
      </w:r>
      <w:r>
        <w:rPr>
          <w:rFonts w:ascii="Calibri" w:hAnsi="Calibri" w:cs="Calibri"/>
          <w:sz w:val="24"/>
          <w:szCs w:val="24"/>
        </w:rPr>
        <w:t xml:space="preserve"> not a question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but clarification for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would change death to </w:t>
      </w:r>
      <w:r w:rsidRPr="00697B7E">
        <w:rPr>
          <w:rFonts w:ascii="Calibri" w:hAnsi="Calibri" w:cs="Calibri"/>
          <w:noProof/>
          <w:sz w:val="24"/>
          <w:szCs w:val="24"/>
        </w:rPr>
        <w:t>dead</w:t>
      </w:r>
      <w:r>
        <w:rPr>
          <w:rFonts w:ascii="Calibri" w:hAnsi="Calibri" w:cs="Calibri"/>
          <w:sz w:val="24"/>
          <w:szCs w:val="24"/>
        </w:rPr>
        <w:t xml:space="preserve"> in earlier slide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color w:val="0070C0"/>
          <w:sz w:val="24"/>
          <w:szCs w:val="24"/>
        </w:rPr>
        <w:t>it_</w:t>
      </w:r>
      <w:r w:rsidR="008C0B37">
        <w:rPr>
          <w:rFonts w:ascii="Calibri" w:hAnsi="Calibri" w:cs="Calibri"/>
          <w:color w:val="0070C0"/>
          <w:sz w:val="24"/>
          <w:szCs w:val="24"/>
        </w:rPr>
        <w:t xml:space="preserve"> </w:t>
      </w:r>
    </w:p>
    <w:p w:rsidR="00DD376D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DD376D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color w:val="0070C0"/>
          <w:sz w:val="24"/>
          <w:szCs w:val="24"/>
        </w:rPr>
        <w:t>_</w:t>
      </w:r>
      <w:r w:rsidRPr="00697B7E">
        <w:rPr>
          <w:rFonts w:ascii="Calibri" w:hAnsi="Calibri" w:cs="Calibri"/>
          <w:color w:val="0070C0"/>
          <w:sz w:val="24"/>
          <w:szCs w:val="24"/>
        </w:rPr>
        <w:t>Yeah, okay.</w:t>
      </w:r>
      <w:r w:rsidR="008C0B37">
        <w:rPr>
          <w:rFonts w:ascii="Calibri" w:hAnsi="Calibri" w:cs="Calibri"/>
          <w:color w:val="0070C0"/>
          <w:sz w:val="24"/>
          <w:szCs w:val="24"/>
        </w:rPr>
        <w:t xml:space="preserve"> </w:t>
      </w:r>
    </w:p>
    <w:p w:rsidR="00DD376D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DD376D" w:rsidRDefault="00DD376D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Patient</w:t>
      </w:r>
      <w:r w:rsidR="00697B7E" w:rsidRPr="00697B7E">
        <w:rPr>
          <w:rFonts w:ascii="Calibri" w:hAnsi="Calibri" w:cs="Calibri"/>
          <w:noProof/>
          <w:sz w:val="24"/>
          <w:szCs w:val="24"/>
        </w:rPr>
        <w:t>-</w:t>
      </w:r>
      <w:r w:rsidRPr="00697B7E">
        <w:rPr>
          <w:rFonts w:ascii="Calibri" w:hAnsi="Calibri" w:cs="Calibri"/>
          <w:noProof/>
          <w:sz w:val="24"/>
          <w:szCs w:val="24"/>
        </w:rPr>
        <w:t>center</w:t>
      </w:r>
      <w:r w:rsidR="00697B7E" w:rsidRPr="00697B7E">
        <w:rPr>
          <w:rFonts w:ascii="Calibri" w:hAnsi="Calibri" w:cs="Calibri"/>
          <w:noProof/>
          <w:sz w:val="24"/>
          <w:szCs w:val="24"/>
        </w:rPr>
        <w:t>ed</w:t>
      </w:r>
      <w:r w:rsidR="00676C82">
        <w:rPr>
          <w:rFonts w:ascii="Calibri" w:hAnsi="Calibri" w:cs="Calibri"/>
          <w:noProof/>
          <w:sz w:val="24"/>
          <w:szCs w:val="24"/>
        </w:rPr>
        <w:t xml:space="preserve">, </w:t>
      </w:r>
      <w:r>
        <w:rPr>
          <w:rFonts w:ascii="Calibri" w:hAnsi="Calibri" w:cs="Calibri"/>
          <w:sz w:val="24"/>
          <w:szCs w:val="24"/>
        </w:rPr>
        <w:t xml:space="preserve">assessment resources rather than </w:t>
      </w:r>
      <w:r w:rsidR="00697B7E" w:rsidRPr="00697B7E">
        <w:rPr>
          <w:rFonts w:ascii="Calibri" w:hAnsi="Calibri" w:cs="Calibri"/>
          <w:noProof/>
          <w:sz w:val="24"/>
          <w:szCs w:val="24"/>
        </w:rPr>
        <w:t>PROMIS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>
        <w:rPr>
          <w:rFonts w:ascii="Calibri" w:hAnsi="Calibri" w:cs="Calibri"/>
          <w:sz w:val="24"/>
          <w:szCs w:val="24"/>
        </w:rPr>
        <w:t>PROMIS</w:t>
      </w:r>
      <w:r>
        <w:rPr>
          <w:rFonts w:ascii="Calibri" w:hAnsi="Calibri" w:cs="Calibri"/>
          <w:sz w:val="24"/>
          <w:szCs w:val="24"/>
        </w:rPr>
        <w:t xml:space="preserve"> </w:t>
      </w:r>
      <w:r w:rsidR="008C5FC9">
        <w:rPr>
          <w:rFonts w:ascii="Calibri" w:hAnsi="Calibri" w:cs="Calibri"/>
          <w:sz w:val="24"/>
          <w:szCs w:val="24"/>
        </w:rPr>
        <w:t xml:space="preserve">and </w:t>
      </w:r>
      <w:r w:rsidR="00D82B3F">
        <w:rPr>
          <w:rFonts w:ascii="Calibri" w:hAnsi="Calibri" w:cs="Calibri"/>
          <w:sz w:val="24"/>
          <w:szCs w:val="24"/>
        </w:rPr>
        <w:t>Neuro-</w:t>
      </w:r>
      <w:proofErr w:type="spellStart"/>
      <w:r w:rsidR="00D82B3F">
        <w:rPr>
          <w:rFonts w:ascii="Calibri" w:hAnsi="Calibri" w:cs="Calibri"/>
          <w:sz w:val="24"/>
          <w:szCs w:val="24"/>
        </w:rPr>
        <w:t>Qol</w:t>
      </w:r>
      <w:proofErr w:type="spellEnd"/>
      <w:r w:rsidR="00D82B3F">
        <w:rPr>
          <w:rFonts w:ascii="Calibri" w:hAnsi="Calibri" w:cs="Calibri"/>
          <w:sz w:val="24"/>
          <w:szCs w:val="24"/>
        </w:rPr>
        <w:t xml:space="preserve"> </w:t>
      </w:r>
      <w:r w:rsidR="00D82B3F" w:rsidRPr="00697B7E">
        <w:rPr>
          <w:rFonts w:ascii="Calibri" w:hAnsi="Calibri" w:cs="Calibri"/>
          <w:noProof/>
          <w:sz w:val="24"/>
          <w:szCs w:val="24"/>
        </w:rPr>
        <w:t>are</w:t>
      </w:r>
      <w:r w:rsidR="00D82B3F">
        <w:rPr>
          <w:rFonts w:ascii="Calibri" w:hAnsi="Calibri" w:cs="Calibri"/>
          <w:sz w:val="24"/>
          <w:szCs w:val="24"/>
        </w:rPr>
        <w:t xml:space="preserve"> part of the </w:t>
      </w:r>
      <w:r w:rsidR="008C5FC9">
        <w:rPr>
          <w:rFonts w:ascii="Calibri" w:hAnsi="Calibri" w:cs="Calibri"/>
          <w:sz w:val="24"/>
          <w:szCs w:val="24"/>
        </w:rPr>
        <w:t>PCAR f</w:t>
      </w:r>
      <w:r w:rsidR="00F70A22">
        <w:rPr>
          <w:rFonts w:ascii="Calibri" w:hAnsi="Calibri" w:cs="Calibri"/>
          <w:sz w:val="24"/>
          <w:szCs w:val="24"/>
        </w:rPr>
        <w:t>und</w:t>
      </w:r>
      <w:r w:rsidR="008C5FC9">
        <w:rPr>
          <w:rFonts w:ascii="Calibri" w:hAnsi="Calibri" w:cs="Calibri"/>
          <w:sz w:val="24"/>
          <w:szCs w:val="24"/>
        </w:rPr>
        <w:t>ed</w:t>
      </w:r>
      <w:r w:rsidR="00F70A22">
        <w:rPr>
          <w:rFonts w:ascii="Calibri" w:hAnsi="Calibri" w:cs="Calibri"/>
          <w:sz w:val="24"/>
          <w:szCs w:val="24"/>
        </w:rPr>
        <w:t xml:space="preserve"> by NCI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F70A22">
        <w:rPr>
          <w:rFonts w:ascii="Calibri" w:hAnsi="Calibri" w:cs="Calibri"/>
          <w:sz w:val="24"/>
          <w:szCs w:val="24"/>
        </w:rPr>
        <w:t>Just for clarification.</w:t>
      </w:r>
    </w:p>
    <w:p w:rsidR="00F70A22" w:rsidRDefault="00F70A22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F70A22" w:rsidRDefault="00F70A22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Dr. </w:t>
      </w:r>
      <w:r w:rsidR="005D11A0">
        <w:rPr>
          <w:rFonts w:ascii="Calibri" w:hAnsi="Calibri" w:cs="Calibri"/>
          <w:sz w:val="24"/>
          <w:szCs w:val="24"/>
        </w:rPr>
        <w:t>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5D11A0">
        <w:rPr>
          <w:rFonts w:ascii="Calibri" w:hAnsi="Calibri" w:cs="Calibri"/>
          <w:sz w:val="24"/>
          <w:szCs w:val="24"/>
        </w:rPr>
        <w:t xml:space="preserve">Oh, thank </w:t>
      </w:r>
      <w:r w:rsidR="005D11A0" w:rsidRPr="00697B7E">
        <w:rPr>
          <w:rFonts w:ascii="Calibri" w:hAnsi="Calibri" w:cs="Calibri"/>
          <w:noProof/>
          <w:sz w:val="24"/>
          <w:szCs w:val="24"/>
        </w:rPr>
        <w:t>you</w:t>
      </w:r>
      <w:r w:rsidR="005D11A0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5D11A0">
        <w:rPr>
          <w:rFonts w:ascii="Calibri" w:hAnsi="Calibri" w:cs="Calibri"/>
          <w:sz w:val="24"/>
          <w:szCs w:val="24"/>
        </w:rPr>
        <w:t>Great.</w:t>
      </w:r>
      <w:proofErr w:type="gramEnd"/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e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ank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for that clarification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then another question for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>.</w:t>
      </w:r>
      <w:proofErr w:type="gramEnd"/>
      <w:r w:rsidR="008C0B37">
        <w:rPr>
          <w:rFonts w:ascii="Calibri" w:hAnsi="Calibri" w:cs="Calibri"/>
          <w:sz w:val="24"/>
          <w:szCs w:val="24"/>
        </w:rPr>
        <w:t xml:space="preserve"> </w:t>
      </w:r>
      <w:r w:rsidR="00E60E50">
        <w:rPr>
          <w:rFonts w:ascii="Calibri" w:hAnsi="Calibri" w:cs="Calibri"/>
          <w:noProof/>
          <w:sz w:val="24"/>
          <w:szCs w:val="24"/>
        </w:rPr>
        <w:t xml:space="preserve"> Jo</w:t>
      </w:r>
      <w:r>
        <w:rPr>
          <w:rFonts w:ascii="Calibri" w:hAnsi="Calibri" w:cs="Calibri"/>
          <w:sz w:val="24"/>
          <w:szCs w:val="24"/>
        </w:rPr>
        <w:t xml:space="preserve"> can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suggest any other references to </w:t>
      </w:r>
      <w:r w:rsidR="00676C82">
        <w:rPr>
          <w:rFonts w:ascii="Calibri" w:hAnsi="Calibri" w:cs="Calibri"/>
          <w:sz w:val="24"/>
          <w:szCs w:val="24"/>
        </w:rPr>
        <w:t>o</w:t>
      </w:r>
      <w:r>
        <w:rPr>
          <w:rFonts w:ascii="Calibri" w:hAnsi="Calibri" w:cs="Calibri"/>
          <w:sz w:val="24"/>
          <w:szCs w:val="24"/>
        </w:rPr>
        <w:t>ff-</w:t>
      </w:r>
      <w:r w:rsidR="00676C82">
        <w:rPr>
          <w:rFonts w:ascii="Calibri" w:hAnsi="Calibri" w:cs="Calibri"/>
          <w:sz w:val="24"/>
          <w:szCs w:val="24"/>
        </w:rPr>
        <w:t>t</w:t>
      </w:r>
      <w:r>
        <w:rPr>
          <w:rFonts w:ascii="Calibri" w:hAnsi="Calibri" w:cs="Calibri"/>
          <w:sz w:val="24"/>
          <w:szCs w:val="24"/>
        </w:rPr>
        <w:t>he-</w:t>
      </w:r>
      <w:r w:rsidR="00676C82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helf EQ-5D scores for congestive heart failure or sources of ES-5D scores that might include congestive heart failure CHS?</w:t>
      </w: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Off the top of </w:t>
      </w:r>
      <w:r w:rsidRPr="00697B7E">
        <w:rPr>
          <w:rFonts w:ascii="Calibri" w:hAnsi="Calibri" w:cs="Calibri"/>
          <w:noProof/>
          <w:sz w:val="24"/>
          <w:szCs w:val="24"/>
        </w:rPr>
        <w:t>my</w:t>
      </w:r>
      <w:r>
        <w:rPr>
          <w:rFonts w:ascii="Calibri" w:hAnsi="Calibri" w:cs="Calibri"/>
          <w:sz w:val="24"/>
          <w:szCs w:val="24"/>
        </w:rPr>
        <w:t xml:space="preserve"> head I </w:t>
      </w:r>
      <w:r w:rsidRPr="00697B7E">
        <w:rPr>
          <w:rFonts w:ascii="Calibri" w:hAnsi="Calibri" w:cs="Calibri"/>
          <w:noProof/>
          <w:sz w:val="24"/>
          <w:szCs w:val="24"/>
        </w:rPr>
        <w:t>can’t</w:t>
      </w:r>
      <w:r w:rsidR="00697B7E" w:rsidRPr="00697B7E">
        <w:rPr>
          <w:rFonts w:ascii="Calibri" w:hAnsi="Calibri" w:cs="Calibri"/>
          <w:noProof/>
          <w:sz w:val="24"/>
          <w:szCs w:val="24"/>
        </w:rPr>
        <w:t>.</w:t>
      </w:r>
      <w:r w:rsidR="008C0B37">
        <w:rPr>
          <w:rFonts w:ascii="Calibri" w:hAnsi="Calibri" w:cs="Calibri"/>
          <w:noProof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B</w:t>
      </w:r>
      <w:r w:rsidRPr="00697B7E">
        <w:rPr>
          <w:rFonts w:ascii="Calibri" w:hAnsi="Calibri" w:cs="Calibri"/>
          <w:noProof/>
          <w:sz w:val="24"/>
          <w:szCs w:val="24"/>
        </w:rPr>
        <w:t>ut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that’s</w:t>
      </w:r>
      <w:r>
        <w:rPr>
          <w:rFonts w:ascii="Calibri" w:hAnsi="Calibri" w:cs="Calibri"/>
          <w:sz w:val="24"/>
          <w:szCs w:val="24"/>
        </w:rPr>
        <w:t xml:space="preserve"> something we can </w:t>
      </w:r>
      <w:r w:rsidRPr="00697B7E">
        <w:rPr>
          <w:rFonts w:ascii="Calibri" w:hAnsi="Calibri" w:cs="Calibri"/>
          <w:noProof/>
          <w:sz w:val="24"/>
          <w:szCs w:val="24"/>
        </w:rPr>
        <w:t>definitely</w:t>
      </w:r>
      <w:r>
        <w:rPr>
          <w:rFonts w:ascii="Calibri" w:hAnsi="Calibri" w:cs="Calibri"/>
          <w:sz w:val="24"/>
          <w:szCs w:val="24"/>
        </w:rPr>
        <w:t xml:space="preserve"> look into if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reach out over email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 w:rsidR="00697B7E" w:rsidRPr="00697B7E">
        <w:rPr>
          <w:rFonts w:ascii="Calibri" w:hAnsi="Calibri" w:cs="Calibri"/>
          <w:noProof/>
          <w:sz w:val="24"/>
          <w:szCs w:val="24"/>
        </w:rPr>
        <w:t>, I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haven’t</w:t>
      </w:r>
      <w:r>
        <w:rPr>
          <w:rFonts w:ascii="Calibri" w:hAnsi="Calibri" w:cs="Calibri"/>
          <w:sz w:val="24"/>
          <w:szCs w:val="24"/>
        </w:rPr>
        <w:t xml:space="preserve"> had </w:t>
      </w:r>
      <w:r w:rsidR="00676C82">
        <w:rPr>
          <w:rFonts w:ascii="Calibri" w:hAnsi="Calibri" w:cs="Calibri"/>
          <w:sz w:val="24"/>
          <w:szCs w:val="24"/>
        </w:rPr>
        <w:t>e</w:t>
      </w:r>
      <w:r w:rsidR="008C5FC9">
        <w:rPr>
          <w:rFonts w:ascii="Calibri" w:hAnsi="Calibri" w:cs="Calibri"/>
          <w:sz w:val="24"/>
          <w:szCs w:val="24"/>
        </w:rPr>
        <w:t>xperience with congestive heart</w:t>
      </w:r>
      <w:r>
        <w:rPr>
          <w:rFonts w:ascii="Calibri" w:hAnsi="Calibri" w:cs="Calibri"/>
          <w:sz w:val="24"/>
          <w:szCs w:val="24"/>
        </w:rPr>
        <w:t xml:space="preserve"> failure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B</w:t>
      </w:r>
      <w:r w:rsidRPr="00697B7E">
        <w:rPr>
          <w:rFonts w:ascii="Calibri" w:hAnsi="Calibri" w:cs="Calibri"/>
          <w:noProof/>
          <w:sz w:val="24"/>
          <w:szCs w:val="24"/>
        </w:rPr>
        <w:t>ut</w:t>
      </w:r>
      <w:r>
        <w:rPr>
          <w:rFonts w:ascii="Calibri" w:hAnsi="Calibri" w:cs="Calibri"/>
          <w:sz w:val="24"/>
          <w:szCs w:val="24"/>
        </w:rPr>
        <w:t xml:space="preserve"> we can </w:t>
      </w:r>
      <w:r w:rsidRPr="00697B7E">
        <w:rPr>
          <w:rFonts w:ascii="Calibri" w:hAnsi="Calibri" w:cs="Calibri"/>
          <w:noProof/>
          <w:sz w:val="24"/>
          <w:szCs w:val="24"/>
        </w:rPr>
        <w:t>definitely</w:t>
      </w:r>
      <w:r>
        <w:rPr>
          <w:rFonts w:ascii="Calibri" w:hAnsi="Calibri" w:cs="Calibri"/>
          <w:sz w:val="24"/>
          <w:szCs w:val="24"/>
        </w:rPr>
        <w:t xml:space="preserve"> look into some of the </w:t>
      </w:r>
      <w:r w:rsidRPr="00697B7E">
        <w:rPr>
          <w:rFonts w:ascii="Calibri" w:hAnsi="Calibri" w:cs="Calibri"/>
          <w:noProof/>
          <w:sz w:val="24"/>
          <w:szCs w:val="24"/>
        </w:rPr>
        <w:t>databases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we’ve</w:t>
      </w:r>
      <w:r>
        <w:rPr>
          <w:rFonts w:ascii="Calibri" w:hAnsi="Calibri" w:cs="Calibri"/>
          <w:sz w:val="24"/>
          <w:szCs w:val="24"/>
        </w:rPr>
        <w:t xml:space="preserve"> provided and, and see if there’s anything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697B7E">
        <w:rPr>
          <w:rFonts w:ascii="Calibri" w:hAnsi="Calibri" w:cs="Calibri"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f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want to reach out </w:t>
      </w:r>
      <w:r w:rsidRPr="00697B7E">
        <w:rPr>
          <w:rFonts w:ascii="Calibri" w:hAnsi="Calibri" w:cs="Calibri"/>
          <w:noProof/>
          <w:sz w:val="24"/>
          <w:szCs w:val="24"/>
        </w:rPr>
        <w:t>over</w:t>
      </w:r>
      <w:r>
        <w:rPr>
          <w:rFonts w:ascii="Calibri" w:hAnsi="Calibri" w:cs="Calibri"/>
          <w:sz w:val="24"/>
          <w:szCs w:val="24"/>
        </w:rPr>
        <w:t xml:space="preserve"> email.</w:t>
      </w:r>
      <w:proofErr w:type="gramEnd"/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That’s</w:t>
      </w:r>
      <w:r>
        <w:rPr>
          <w:rFonts w:ascii="Calibri" w:hAnsi="Calibri" w:cs="Calibri"/>
          <w:sz w:val="24"/>
          <w:szCs w:val="24"/>
        </w:rPr>
        <w:t xml:space="preserve"> right. </w:t>
      </w:r>
      <w:r w:rsidR="00697B7E">
        <w:rPr>
          <w:rFonts w:ascii="Calibri" w:hAnsi="Calibri" w:cs="Calibri"/>
          <w:sz w:val="24"/>
          <w:szCs w:val="24"/>
        </w:rPr>
        <w:t>W</w:t>
      </w:r>
      <w:r>
        <w:rPr>
          <w:rFonts w:ascii="Calibri" w:hAnsi="Calibri" w:cs="Calibri"/>
          <w:sz w:val="24"/>
          <w:szCs w:val="24"/>
        </w:rPr>
        <w:t xml:space="preserve">e also have, we work a lot with Paul Heidenreich here at </w:t>
      </w:r>
      <w:r w:rsidR="00281748">
        <w:rPr>
          <w:rFonts w:ascii="Calibri" w:hAnsi="Calibri" w:cs="Calibri"/>
          <w:sz w:val="24"/>
          <w:szCs w:val="24"/>
        </w:rPr>
        <w:t>Stanford</w:t>
      </w:r>
      <w:r>
        <w:rPr>
          <w:rFonts w:ascii="Calibri" w:hAnsi="Calibri" w:cs="Calibri"/>
          <w:sz w:val="24"/>
          <w:szCs w:val="24"/>
        </w:rPr>
        <w:t xml:space="preserve"> and the VA who does a lot </w:t>
      </w:r>
      <w:r w:rsidRPr="00697B7E">
        <w:rPr>
          <w:rFonts w:ascii="Calibri" w:hAnsi="Calibri" w:cs="Calibri"/>
          <w:noProof/>
          <w:sz w:val="24"/>
          <w:szCs w:val="24"/>
        </w:rPr>
        <w:t>on</w:t>
      </w:r>
      <w:r>
        <w:rPr>
          <w:rFonts w:ascii="Calibri" w:hAnsi="Calibri" w:cs="Calibri"/>
          <w:sz w:val="24"/>
          <w:szCs w:val="24"/>
        </w:rPr>
        <w:t xml:space="preserve"> heart failur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he might be very familiar with these types of method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n the incontinence worlds</w:t>
      </w:r>
      <w:r w:rsidR="00697B7E">
        <w:rPr>
          <w:rFonts w:ascii="Calibri" w:hAnsi="Calibri" w:cs="Calibri"/>
          <w:sz w:val="24"/>
          <w:szCs w:val="24"/>
        </w:rPr>
        <w:t xml:space="preserve"> that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know a little bit better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they’ve</w:t>
      </w:r>
      <w:r>
        <w:rPr>
          <w:rFonts w:ascii="Calibri" w:hAnsi="Calibri" w:cs="Calibri"/>
          <w:sz w:val="24"/>
          <w:szCs w:val="24"/>
        </w:rPr>
        <w:t xml:space="preserve"> been using </w:t>
      </w:r>
      <w:r w:rsidRPr="00697B7E">
        <w:rPr>
          <w:rFonts w:ascii="Calibri" w:hAnsi="Calibri" w:cs="Calibri"/>
          <w:noProof/>
          <w:sz w:val="24"/>
          <w:szCs w:val="24"/>
        </w:rPr>
        <w:t>a lot of</w:t>
      </w:r>
      <w:r>
        <w:rPr>
          <w:rFonts w:ascii="Calibri" w:hAnsi="Calibri" w:cs="Calibri"/>
          <w:sz w:val="24"/>
          <w:szCs w:val="24"/>
        </w:rPr>
        <w:t xml:space="preserve"> methods to </w:t>
      </w:r>
      <w:r>
        <w:rPr>
          <w:rFonts w:ascii="Calibri" w:hAnsi="Calibri" w:cs="Calibri"/>
          <w:sz w:val="24"/>
          <w:szCs w:val="24"/>
        </w:rPr>
        <w:lastRenderedPageBreak/>
        <w:t xml:space="preserve">try to crosswalk sort of all of Brazier algorithms from </w:t>
      </w:r>
      <w:r w:rsidRPr="00697B7E">
        <w:rPr>
          <w:rFonts w:ascii="Calibri" w:hAnsi="Calibri" w:cs="Calibri"/>
          <w:noProof/>
          <w:sz w:val="24"/>
          <w:szCs w:val="24"/>
        </w:rPr>
        <w:t>disease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Pr="00697B7E">
        <w:rPr>
          <w:rFonts w:ascii="Calibri" w:hAnsi="Calibri" w:cs="Calibri"/>
          <w:noProof/>
          <w:sz w:val="24"/>
          <w:szCs w:val="24"/>
        </w:rPr>
        <w:t>specific</w:t>
      </w:r>
      <w:r w:rsid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quality of life measures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to </w:t>
      </w:r>
      <w:r w:rsidRPr="00697B7E">
        <w:rPr>
          <w:rFonts w:ascii="Calibri" w:hAnsi="Calibri" w:cs="Calibri"/>
          <w:noProof/>
          <w:sz w:val="24"/>
          <w:szCs w:val="24"/>
        </w:rPr>
        <w:t>generic</w:t>
      </w:r>
      <w:r>
        <w:rPr>
          <w:rFonts w:ascii="Calibri" w:hAnsi="Calibri" w:cs="Calibri"/>
          <w:sz w:val="24"/>
          <w:szCs w:val="24"/>
        </w:rPr>
        <w:t xml:space="preserve"> quality of life measure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,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have to admit that </w:t>
      </w:r>
      <w:r w:rsidRPr="00697B7E">
        <w:rPr>
          <w:rFonts w:ascii="Calibri" w:hAnsi="Calibri" w:cs="Calibri"/>
          <w:noProof/>
          <w:sz w:val="24"/>
          <w:szCs w:val="24"/>
        </w:rPr>
        <w:t>I’m</w:t>
      </w:r>
      <w:r>
        <w:rPr>
          <w:rFonts w:ascii="Calibri" w:hAnsi="Calibri" w:cs="Calibri"/>
          <w:sz w:val="24"/>
          <w:szCs w:val="24"/>
        </w:rPr>
        <w:t xml:space="preserve"> a little bit skeptical of that approach just because it puts </w:t>
      </w:r>
      <w:r w:rsidRPr="00697B7E">
        <w:rPr>
          <w:rFonts w:ascii="Calibri" w:hAnsi="Calibri" w:cs="Calibri"/>
          <w:noProof/>
          <w:sz w:val="24"/>
          <w:szCs w:val="24"/>
        </w:rPr>
        <w:t>a lot of</w:t>
      </w:r>
      <w:r>
        <w:rPr>
          <w:rFonts w:ascii="Calibri" w:hAnsi="Calibri" w:cs="Calibri"/>
          <w:sz w:val="24"/>
          <w:szCs w:val="24"/>
        </w:rPr>
        <w:t xml:space="preserve"> faith </w:t>
      </w:r>
      <w:r w:rsidRPr="00697B7E">
        <w:rPr>
          <w:rFonts w:ascii="Calibri" w:hAnsi="Calibri" w:cs="Calibri"/>
          <w:noProof/>
          <w:sz w:val="24"/>
          <w:szCs w:val="24"/>
        </w:rPr>
        <w:t>on</w:t>
      </w:r>
      <w:r>
        <w:rPr>
          <w:rFonts w:ascii="Calibri" w:hAnsi="Calibri" w:cs="Calibri"/>
          <w:sz w:val="24"/>
          <w:szCs w:val="24"/>
        </w:rPr>
        <w:t xml:space="preserve"> the algorithm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’d</w:t>
      </w:r>
      <w:r>
        <w:rPr>
          <w:rFonts w:ascii="Calibri" w:hAnsi="Calibri" w:cs="Calibri"/>
          <w:sz w:val="24"/>
          <w:szCs w:val="24"/>
        </w:rPr>
        <w:t xml:space="preserve"> be interested to see more research on that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then, can, there’s another question that comes in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hat is the ICER value for deciding whether or not an intervention is </w:t>
      </w:r>
      <w:r w:rsidRPr="00697B7E">
        <w:rPr>
          <w:rFonts w:ascii="Calibri" w:hAnsi="Calibri" w:cs="Calibri"/>
          <w:noProof/>
          <w:sz w:val="24"/>
          <w:szCs w:val="24"/>
        </w:rPr>
        <w:t>good</w:t>
      </w:r>
      <w:r>
        <w:rPr>
          <w:rFonts w:ascii="Calibri" w:hAnsi="Calibri" w:cs="Calibri"/>
          <w:sz w:val="24"/>
          <w:szCs w:val="24"/>
        </w:rPr>
        <w:t xml:space="preserve"> value?</w:t>
      </w: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5D11A0" w:rsidRDefault="005D11A0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Yeah, </w:t>
      </w:r>
      <w:r w:rsidRPr="00697B7E">
        <w:rPr>
          <w:rFonts w:ascii="Calibri" w:hAnsi="Calibri" w:cs="Calibri"/>
          <w:noProof/>
          <w:sz w:val="24"/>
          <w:szCs w:val="24"/>
        </w:rPr>
        <w:t>that’s</w:t>
      </w:r>
      <w:r>
        <w:rPr>
          <w:rFonts w:ascii="Calibri" w:hAnsi="Calibri" w:cs="Calibri"/>
          <w:sz w:val="24"/>
          <w:szCs w:val="24"/>
        </w:rPr>
        <w:t xml:space="preserve"> a great question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don’t</w:t>
      </w:r>
      <w:r>
        <w:rPr>
          <w:rFonts w:ascii="Calibri" w:hAnsi="Calibri" w:cs="Calibri"/>
          <w:sz w:val="24"/>
          <w:szCs w:val="24"/>
        </w:rPr>
        <w:t xml:space="preserve"> know if we cover it in later lecture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sz w:val="24"/>
          <w:szCs w:val="24"/>
        </w:rPr>
        <w:t xml:space="preserve"> the sort of rule of thumb in </w:t>
      </w:r>
      <w:r w:rsidRPr="00697B7E">
        <w:rPr>
          <w:rFonts w:ascii="Calibri" w:hAnsi="Calibri" w:cs="Calibri"/>
          <w:noProof/>
          <w:sz w:val="24"/>
          <w:szCs w:val="24"/>
        </w:rPr>
        <w:t>a lot of</w:t>
      </w:r>
      <w:r>
        <w:rPr>
          <w:rFonts w:ascii="Calibri" w:hAnsi="Calibri" w:cs="Calibri"/>
          <w:sz w:val="24"/>
          <w:szCs w:val="24"/>
        </w:rPr>
        <w:t xml:space="preserve"> countries or at least here in and in Canada tends to be around 50,000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sz w:val="24"/>
          <w:szCs w:val="24"/>
        </w:rPr>
        <w:t xml:space="preserve"> there </w:t>
      </w:r>
      <w:proofErr w:type="gramStart"/>
      <w:r>
        <w:rPr>
          <w:rFonts w:ascii="Calibri" w:hAnsi="Calibri" w:cs="Calibri"/>
          <w:sz w:val="24"/>
          <w:szCs w:val="24"/>
        </w:rPr>
        <w:t>is</w:t>
      </w:r>
      <w:proofErr w:type="gramEnd"/>
      <w:r>
        <w:rPr>
          <w:rFonts w:ascii="Calibri" w:hAnsi="Calibri" w:cs="Calibri"/>
          <w:sz w:val="24"/>
          <w:szCs w:val="24"/>
        </w:rPr>
        <w:t xml:space="preserve"> a lot of debates and some thought about it being fairly arbitrar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think in the U.K. </w:t>
      </w:r>
      <w:r w:rsidRPr="00697B7E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sz w:val="24"/>
          <w:szCs w:val="24"/>
        </w:rPr>
        <w:t xml:space="preserve"> between 40 and 60,000</w:t>
      </w:r>
      <w:r w:rsidR="00E96C8E">
        <w:rPr>
          <w:rFonts w:ascii="Calibri" w:hAnsi="Calibri" w:cs="Calibri"/>
          <w:sz w:val="24"/>
          <w:szCs w:val="24"/>
        </w:rPr>
        <w:t xml:space="preserve"> pounds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noProof/>
          <w:sz w:val="24"/>
          <w:szCs w:val="24"/>
        </w:rPr>
        <w:t>A</w:t>
      </w:r>
      <w:r w:rsidR="00E96C8E" w:rsidRPr="00697B7E">
        <w:rPr>
          <w:rFonts w:ascii="Calibri" w:hAnsi="Calibri" w:cs="Calibri"/>
          <w:noProof/>
          <w:sz w:val="24"/>
          <w:szCs w:val="24"/>
        </w:rPr>
        <w:t>nd</w:t>
      </w:r>
      <w:r w:rsidR="00E96C8E">
        <w:rPr>
          <w:rFonts w:ascii="Calibri" w:hAnsi="Calibri" w:cs="Calibri"/>
          <w:sz w:val="24"/>
          <w:szCs w:val="24"/>
        </w:rPr>
        <w:t xml:space="preserve"> it, </w:t>
      </w:r>
      <w:r w:rsidR="00E96C8E" w:rsidRPr="00697B7E">
        <w:rPr>
          <w:rFonts w:ascii="Calibri" w:hAnsi="Calibri" w:cs="Calibri"/>
          <w:noProof/>
          <w:sz w:val="24"/>
          <w:szCs w:val="24"/>
        </w:rPr>
        <w:t>it’s</w:t>
      </w:r>
      <w:r w:rsidR="00E96C8E">
        <w:rPr>
          <w:rFonts w:ascii="Calibri" w:hAnsi="Calibri" w:cs="Calibri"/>
          <w:sz w:val="24"/>
          <w:szCs w:val="24"/>
        </w:rPr>
        <w:t xml:space="preserve"> huge ranges </w:t>
      </w:r>
      <w:r w:rsidR="00E96C8E" w:rsidRPr="00697B7E">
        <w:rPr>
          <w:rFonts w:ascii="Calibri" w:hAnsi="Calibri" w:cs="Calibri"/>
          <w:noProof/>
          <w:sz w:val="24"/>
          <w:szCs w:val="24"/>
        </w:rPr>
        <w:t>in terms of,</w:t>
      </w:r>
      <w:r w:rsidR="00E96C8E">
        <w:rPr>
          <w:rFonts w:ascii="Calibri" w:hAnsi="Calibri" w:cs="Calibri"/>
          <w:sz w:val="24"/>
          <w:szCs w:val="24"/>
        </w:rPr>
        <w:t xml:space="preserve"> and a lot of debate in the literature about this just sort of being </w:t>
      </w:r>
      <w:r w:rsidR="00697B7E" w:rsidRPr="00697B7E">
        <w:rPr>
          <w:rFonts w:ascii="Calibri" w:hAnsi="Calibri" w:cs="Calibri"/>
          <w:noProof/>
          <w:sz w:val="24"/>
          <w:szCs w:val="24"/>
        </w:rPr>
        <w:t xml:space="preserve">an </w:t>
      </w:r>
      <w:r w:rsidR="00E96C8E" w:rsidRPr="00697B7E">
        <w:rPr>
          <w:rFonts w:ascii="Calibri" w:hAnsi="Calibri" w:cs="Calibri"/>
          <w:noProof/>
          <w:sz w:val="24"/>
          <w:szCs w:val="24"/>
        </w:rPr>
        <w:t>arbitrary</w:t>
      </w:r>
      <w:r w:rsidR="00E96C8E">
        <w:rPr>
          <w:rFonts w:ascii="Calibri" w:hAnsi="Calibri" w:cs="Calibri"/>
          <w:sz w:val="24"/>
          <w:szCs w:val="24"/>
        </w:rPr>
        <w:t xml:space="preserve"> number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E96C8E" w:rsidRPr="00697B7E">
        <w:rPr>
          <w:rFonts w:ascii="Calibri" w:hAnsi="Calibri" w:cs="Calibri"/>
          <w:noProof/>
          <w:sz w:val="24"/>
          <w:szCs w:val="24"/>
        </w:rPr>
        <w:t>But</w:t>
      </w:r>
      <w:r w:rsidR="00E96C8E">
        <w:rPr>
          <w:rFonts w:ascii="Calibri" w:hAnsi="Calibri" w:cs="Calibri"/>
          <w:sz w:val="24"/>
          <w:szCs w:val="24"/>
        </w:rPr>
        <w:t xml:space="preserve"> 50,000 </w:t>
      </w:r>
      <w:proofErr w:type="gramStart"/>
      <w:r w:rsidR="00E96C8E">
        <w:rPr>
          <w:rFonts w:ascii="Calibri" w:hAnsi="Calibri" w:cs="Calibri"/>
          <w:sz w:val="24"/>
          <w:szCs w:val="24"/>
        </w:rPr>
        <w:t>seems</w:t>
      </w:r>
      <w:proofErr w:type="gramEnd"/>
      <w:r w:rsidR="00E96C8E">
        <w:rPr>
          <w:rFonts w:ascii="Calibri" w:hAnsi="Calibri" w:cs="Calibri"/>
          <w:sz w:val="24"/>
          <w:szCs w:val="24"/>
        </w:rPr>
        <w:t xml:space="preserve"> to be a rule of thumb that is often turn around.</w:t>
      </w:r>
    </w:p>
    <w:p w:rsidR="00E96C8E" w:rsidRDefault="00E96C8E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E96C8E" w:rsidRDefault="00E96C8E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eah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o </w:t>
      </w:r>
      <w:r w:rsidRPr="00697B7E">
        <w:rPr>
          <w:rFonts w:ascii="Calibri" w:hAnsi="Calibri" w:cs="Calibri"/>
          <w:noProof/>
          <w:sz w:val="24"/>
          <w:szCs w:val="24"/>
        </w:rPr>
        <w:t>I’ve</w:t>
      </w:r>
      <w:r>
        <w:rPr>
          <w:rFonts w:ascii="Calibri" w:hAnsi="Calibri" w:cs="Calibri"/>
          <w:sz w:val="24"/>
          <w:szCs w:val="24"/>
        </w:rPr>
        <w:t xml:space="preserve"> also </w:t>
      </w:r>
      <w:r w:rsidRPr="00697B7E">
        <w:rPr>
          <w:rFonts w:ascii="Calibri" w:hAnsi="Calibri" w:cs="Calibri"/>
          <w:noProof/>
          <w:sz w:val="24"/>
          <w:szCs w:val="24"/>
        </w:rPr>
        <w:t>note</w:t>
      </w:r>
      <w:r>
        <w:rPr>
          <w:rFonts w:ascii="Calibri" w:hAnsi="Calibri" w:cs="Calibri"/>
          <w:sz w:val="24"/>
          <w:szCs w:val="24"/>
        </w:rPr>
        <w:t>, heard twice</w:t>
      </w:r>
      <w:r w:rsidR="001035C4">
        <w:rPr>
          <w:rFonts w:ascii="Calibri" w:hAnsi="Calibri" w:cs="Calibri"/>
          <w:sz w:val="24"/>
          <w:szCs w:val="24"/>
        </w:rPr>
        <w:t xml:space="preserve"> the</w:t>
      </w:r>
      <w:r>
        <w:rPr>
          <w:rFonts w:ascii="Calibri" w:hAnsi="Calibri" w:cs="Calibri"/>
          <w:sz w:val="24"/>
          <w:szCs w:val="24"/>
        </w:rPr>
        <w:t xml:space="preserve"> </w:t>
      </w:r>
      <w:r w:rsidR="008C5FC9">
        <w:rPr>
          <w:rFonts w:ascii="Calibri" w:hAnsi="Calibri" w:cs="Calibri"/>
          <w:sz w:val="24"/>
          <w:szCs w:val="24"/>
        </w:rPr>
        <w:t>GDP</w:t>
      </w:r>
      <w:r>
        <w:rPr>
          <w:rFonts w:ascii="Calibri" w:hAnsi="Calibri" w:cs="Calibri"/>
          <w:sz w:val="24"/>
          <w:szCs w:val="24"/>
        </w:rPr>
        <w:t xml:space="preserve"> as a way of </w:t>
      </w:r>
      <w:r w:rsidR="001035C4">
        <w:rPr>
          <w:rFonts w:ascii="Calibri" w:hAnsi="Calibri" w:cs="Calibri"/>
          <w:sz w:val="24"/>
          <w:szCs w:val="24"/>
        </w:rPr>
        <w:t>normalizing it across countrie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But</w:t>
      </w:r>
      <w:r w:rsidR="001035C4">
        <w:rPr>
          <w:rFonts w:ascii="Calibri" w:hAnsi="Calibri" w:cs="Calibri"/>
          <w:sz w:val="24"/>
          <w:szCs w:val="24"/>
        </w:rPr>
        <w:t xml:space="preserve"> as </w:t>
      </w:r>
      <w:r w:rsidR="001035C4" w:rsidRPr="00697B7E">
        <w:rPr>
          <w:rFonts w:ascii="Calibri" w:hAnsi="Calibri" w:cs="Calibri"/>
          <w:noProof/>
          <w:sz w:val="24"/>
          <w:szCs w:val="24"/>
        </w:rPr>
        <w:t>you</w:t>
      </w:r>
      <w:r w:rsidR="001035C4">
        <w:rPr>
          <w:rFonts w:ascii="Calibri" w:hAnsi="Calibri" w:cs="Calibri"/>
          <w:sz w:val="24"/>
          <w:szCs w:val="24"/>
        </w:rPr>
        <w:t xml:space="preserve"> point out, correctly, </w:t>
      </w:r>
      <w:r w:rsidR="00697B7E" w:rsidRPr="00697B7E">
        <w:rPr>
          <w:rFonts w:ascii="Calibri" w:hAnsi="Calibri" w:cs="Calibri"/>
          <w:noProof/>
          <w:sz w:val="24"/>
          <w:szCs w:val="24"/>
        </w:rPr>
        <w:t>it’</w:t>
      </w:r>
      <w:r w:rsidR="001035C4" w:rsidRPr="00697B7E">
        <w:rPr>
          <w:rFonts w:ascii="Calibri" w:hAnsi="Calibri" w:cs="Calibri"/>
          <w:noProof/>
          <w:sz w:val="24"/>
          <w:szCs w:val="24"/>
        </w:rPr>
        <w:t>s</w:t>
      </w:r>
      <w:r w:rsidR="001035C4">
        <w:rPr>
          <w:rFonts w:ascii="Calibri" w:hAnsi="Calibri" w:cs="Calibri"/>
          <w:sz w:val="24"/>
          <w:szCs w:val="24"/>
        </w:rPr>
        <w:t xml:space="preserve"> rather arbitrar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And</w:t>
      </w:r>
      <w:r w:rsidR="001035C4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I</w:t>
      </w:r>
      <w:r w:rsidR="001035C4">
        <w:rPr>
          <w:rFonts w:ascii="Calibri" w:hAnsi="Calibri" w:cs="Calibri"/>
          <w:sz w:val="24"/>
          <w:szCs w:val="24"/>
        </w:rPr>
        <w:t xml:space="preserve"> think what </w:t>
      </w:r>
      <w:r w:rsidR="001035C4" w:rsidRPr="00697B7E">
        <w:rPr>
          <w:rFonts w:ascii="Calibri" w:hAnsi="Calibri" w:cs="Calibri"/>
          <w:noProof/>
          <w:sz w:val="24"/>
          <w:szCs w:val="24"/>
        </w:rPr>
        <w:t>a lot of</w:t>
      </w:r>
      <w:r w:rsidR="001035C4">
        <w:rPr>
          <w:rFonts w:ascii="Calibri" w:hAnsi="Calibri" w:cs="Calibri"/>
          <w:sz w:val="24"/>
          <w:szCs w:val="24"/>
        </w:rPr>
        <w:t xml:space="preserve"> people do when they start developing these cost</w:t>
      </w:r>
      <w:r w:rsidR="00697B7E" w:rsidRPr="00697B7E">
        <w:rPr>
          <w:rFonts w:ascii="Calibri" w:hAnsi="Calibri" w:cs="Calibri"/>
          <w:noProof/>
          <w:sz w:val="24"/>
          <w:szCs w:val="24"/>
        </w:rPr>
        <w:t xml:space="preserve"> </w:t>
      </w:r>
      <w:r w:rsidR="008C5FC9">
        <w:rPr>
          <w:rFonts w:ascii="Calibri" w:hAnsi="Calibri" w:cs="Calibri"/>
          <w:noProof/>
          <w:sz w:val="24"/>
          <w:szCs w:val="24"/>
        </w:rPr>
        <w:t>effective</w:t>
      </w:r>
      <w:r w:rsidR="00E60E50">
        <w:rPr>
          <w:rFonts w:ascii="Calibri" w:hAnsi="Calibri" w:cs="Calibri"/>
          <w:noProof/>
          <w:sz w:val="24"/>
          <w:szCs w:val="24"/>
        </w:rPr>
        <w:t>ness</w:t>
      </w:r>
      <w:r w:rsidR="008C5FC9">
        <w:rPr>
          <w:rFonts w:ascii="Calibri" w:hAnsi="Calibri" w:cs="Calibri"/>
          <w:noProof/>
          <w:sz w:val="24"/>
          <w:szCs w:val="24"/>
        </w:rPr>
        <w:t xml:space="preserve"> </w:t>
      </w:r>
      <w:r w:rsidR="001035C4">
        <w:rPr>
          <w:rFonts w:ascii="Calibri" w:hAnsi="Calibri" w:cs="Calibri"/>
          <w:sz w:val="24"/>
          <w:szCs w:val="24"/>
        </w:rPr>
        <w:t>curves and what Jeremy will talk about in a future slide</w:t>
      </w:r>
      <w:r w:rsidR="00697B7E">
        <w:rPr>
          <w:rFonts w:ascii="Calibri" w:hAnsi="Calibri" w:cs="Calibri"/>
          <w:sz w:val="24"/>
          <w:szCs w:val="24"/>
        </w:rPr>
        <w:t>,</w:t>
      </w:r>
      <w:r w:rsidR="001035C4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is sort</w:t>
      </w:r>
      <w:r w:rsidR="00697B7E" w:rsidRPr="00697B7E">
        <w:rPr>
          <w:rFonts w:ascii="Calibri" w:hAnsi="Calibri" w:cs="Calibri"/>
          <w:noProof/>
          <w:sz w:val="24"/>
          <w:szCs w:val="24"/>
        </w:rPr>
        <w:t xml:space="preserve"> of</w:t>
      </w:r>
      <w:r w:rsidR="001035C4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your</w:t>
      </w:r>
      <w:r w:rsidR="001035C4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cost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1035C4" w:rsidRPr="00697B7E">
        <w:rPr>
          <w:rFonts w:ascii="Calibri" w:hAnsi="Calibri" w:cs="Calibri"/>
          <w:noProof/>
          <w:sz w:val="24"/>
          <w:szCs w:val="24"/>
        </w:rPr>
        <w:t>effectiveness</w:t>
      </w:r>
      <w:r w:rsidR="001035C4">
        <w:rPr>
          <w:rFonts w:ascii="Calibri" w:hAnsi="Calibri" w:cs="Calibri"/>
          <w:sz w:val="24"/>
          <w:szCs w:val="24"/>
        </w:rPr>
        <w:t xml:space="preserve"> accessibility curv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And</w:t>
      </w:r>
      <w:r w:rsidR="001035C4">
        <w:rPr>
          <w:rFonts w:ascii="Calibri" w:hAnsi="Calibri" w:cs="Calibri"/>
          <w:sz w:val="24"/>
          <w:szCs w:val="24"/>
        </w:rPr>
        <w:t xml:space="preserve"> it traces out across sort of different thresholds what </w:t>
      </w:r>
      <w:r w:rsidR="001035C4" w:rsidRPr="00697B7E">
        <w:rPr>
          <w:rFonts w:ascii="Calibri" w:hAnsi="Calibri" w:cs="Calibri"/>
          <w:noProof/>
          <w:sz w:val="24"/>
          <w:szCs w:val="24"/>
        </w:rPr>
        <w:t>your</w:t>
      </w:r>
      <w:r w:rsidR="001035C4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cost</w:t>
      </w:r>
      <w:r w:rsidR="00697B7E">
        <w:rPr>
          <w:rFonts w:ascii="Calibri" w:hAnsi="Calibri" w:cs="Calibri"/>
          <w:noProof/>
          <w:sz w:val="24"/>
          <w:szCs w:val="24"/>
        </w:rPr>
        <w:t>-</w:t>
      </w:r>
      <w:r w:rsidR="001035C4" w:rsidRPr="00697B7E">
        <w:rPr>
          <w:rFonts w:ascii="Calibri" w:hAnsi="Calibri" w:cs="Calibri"/>
          <w:noProof/>
          <w:sz w:val="24"/>
          <w:szCs w:val="24"/>
        </w:rPr>
        <w:t>effectiven</w:t>
      </w:r>
      <w:r w:rsidR="00697B7E" w:rsidRPr="00697B7E">
        <w:rPr>
          <w:rFonts w:ascii="Calibri" w:hAnsi="Calibri" w:cs="Calibri"/>
          <w:noProof/>
          <w:sz w:val="24"/>
          <w:szCs w:val="24"/>
        </w:rPr>
        <w:t>e</w:t>
      </w:r>
      <w:r w:rsidR="001035C4" w:rsidRPr="00697B7E">
        <w:rPr>
          <w:rFonts w:ascii="Calibri" w:hAnsi="Calibri" w:cs="Calibri"/>
          <w:noProof/>
          <w:sz w:val="24"/>
          <w:szCs w:val="24"/>
        </w:rPr>
        <w:t>ss</w:t>
      </w:r>
      <w:r w:rsidR="001035C4">
        <w:rPr>
          <w:rFonts w:ascii="Calibri" w:hAnsi="Calibri" w:cs="Calibri"/>
          <w:sz w:val="24"/>
          <w:szCs w:val="24"/>
        </w:rPr>
        <w:t xml:space="preserve"> might b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1035C4">
        <w:rPr>
          <w:rFonts w:ascii="Calibri" w:hAnsi="Calibri" w:cs="Calibri"/>
          <w:sz w:val="24"/>
          <w:szCs w:val="24"/>
        </w:rPr>
        <w:t xml:space="preserve">So </w:t>
      </w:r>
      <w:r w:rsidR="001035C4" w:rsidRPr="00697B7E">
        <w:rPr>
          <w:rFonts w:ascii="Calibri" w:hAnsi="Calibri" w:cs="Calibri"/>
          <w:noProof/>
          <w:sz w:val="24"/>
          <w:szCs w:val="24"/>
        </w:rPr>
        <w:t>you</w:t>
      </w:r>
      <w:r w:rsidR="001035C4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don’t</w:t>
      </w:r>
      <w:r w:rsidR="001035C4">
        <w:rPr>
          <w:rFonts w:ascii="Calibri" w:hAnsi="Calibri" w:cs="Calibri"/>
          <w:sz w:val="24"/>
          <w:szCs w:val="24"/>
        </w:rPr>
        <w:t xml:space="preserve"> have to sort of say, is it cost effective based on just 50,000 or not</w:t>
      </w:r>
      <w:r w:rsidR="00697B7E">
        <w:rPr>
          <w:rFonts w:ascii="Calibri" w:hAnsi="Calibri" w:cs="Calibri"/>
          <w:sz w:val="24"/>
          <w:szCs w:val="24"/>
        </w:rPr>
        <w:t>?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1035C4" w:rsidRPr="00697B7E">
        <w:rPr>
          <w:rFonts w:ascii="Calibri" w:hAnsi="Calibri" w:cs="Calibri"/>
          <w:noProof/>
          <w:sz w:val="24"/>
          <w:szCs w:val="24"/>
        </w:rPr>
        <w:t>That’s</w:t>
      </w:r>
      <w:r w:rsidR="001035C4">
        <w:rPr>
          <w:rFonts w:ascii="Calibri" w:hAnsi="Calibri" w:cs="Calibri"/>
          <w:sz w:val="24"/>
          <w:szCs w:val="24"/>
        </w:rPr>
        <w:t xml:space="preserve"> very helpful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Pr="00697B7E" w:rsidRDefault="001035C4" w:rsidP="004F385B">
      <w:pPr>
        <w:spacing w:after="0" w:line="240" w:lineRule="auto"/>
        <w:rPr>
          <w:rFonts w:ascii="Calibri" w:hAnsi="Calibri" w:cs="Calibri"/>
          <w:color w:val="0070C0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Any other questions?</w:t>
      </w:r>
      <w:proofErr w:type="gramEnd"/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think </w:t>
      </w:r>
      <w:r w:rsidRPr="00697B7E">
        <w:rPr>
          <w:rFonts w:ascii="Calibri" w:hAnsi="Calibri" w:cs="Calibri"/>
          <w:noProof/>
          <w:sz w:val="24"/>
          <w:szCs w:val="24"/>
        </w:rPr>
        <w:t>that’s</w:t>
      </w:r>
      <w:r>
        <w:rPr>
          <w:rFonts w:ascii="Calibri" w:hAnsi="Calibri" w:cs="Calibri"/>
          <w:sz w:val="24"/>
          <w:szCs w:val="24"/>
        </w:rPr>
        <w:t xml:space="preserve"> i</w:t>
      </w:r>
      <w:r w:rsidR="00697B7E">
        <w:rPr>
          <w:rFonts w:ascii="Calibri" w:hAnsi="Calibri" w:cs="Calibri"/>
          <w:sz w:val="24"/>
          <w:szCs w:val="24"/>
        </w:rPr>
        <w:t>t</w:t>
      </w:r>
      <w:r>
        <w:rPr>
          <w:rFonts w:ascii="Calibri" w:hAnsi="Calibri" w:cs="Calibri"/>
          <w:sz w:val="24"/>
          <w:szCs w:val="24"/>
        </w:rPr>
        <w:t xml:space="preserve"> for right now that </w:t>
      </w:r>
      <w:r w:rsidRPr="00697B7E">
        <w:rPr>
          <w:rFonts w:ascii="Calibri" w:hAnsi="Calibri" w:cs="Calibri"/>
          <w:noProof/>
          <w:sz w:val="24"/>
          <w:szCs w:val="24"/>
        </w:rPr>
        <w:t>I’m</w:t>
      </w:r>
      <w:r>
        <w:rPr>
          <w:rFonts w:ascii="Calibri" w:hAnsi="Calibri" w:cs="Calibri"/>
          <w:sz w:val="24"/>
          <w:szCs w:val="24"/>
        </w:rPr>
        <w:t xml:space="preserve"> seeing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We’ll</w:t>
      </w:r>
      <w:r>
        <w:rPr>
          <w:rFonts w:ascii="Calibri" w:hAnsi="Calibri" w:cs="Calibri"/>
          <w:sz w:val="24"/>
          <w:szCs w:val="24"/>
        </w:rPr>
        <w:t xml:space="preserve"> give it a moment to see </w:t>
      </w:r>
      <w:r w:rsidRPr="00697B7E">
        <w:rPr>
          <w:rFonts w:ascii="Calibri" w:hAnsi="Calibri" w:cs="Calibri"/>
          <w:noProof/>
          <w:sz w:val="24"/>
          <w:szCs w:val="24"/>
        </w:rPr>
        <w:t>if</w:t>
      </w:r>
      <w:r>
        <w:rPr>
          <w:rFonts w:ascii="Calibri" w:hAnsi="Calibri" w:cs="Calibri"/>
          <w:sz w:val="24"/>
          <w:szCs w:val="24"/>
        </w:rPr>
        <w:t xml:space="preserve">, see if any other ones </w:t>
      </w:r>
      <w:r w:rsidRPr="00697B7E">
        <w:rPr>
          <w:rFonts w:ascii="Calibri" w:hAnsi="Calibri" w:cs="Calibri"/>
          <w:color w:val="0070C0"/>
          <w:sz w:val="24"/>
          <w:szCs w:val="24"/>
        </w:rPr>
        <w:t>come in.</w:t>
      </w:r>
      <w:r w:rsidR="00697B7E">
        <w:rPr>
          <w:rFonts w:ascii="Calibri" w:hAnsi="Calibri" w:cs="Calibri"/>
          <w:color w:val="0070C0"/>
          <w:sz w:val="24"/>
          <w:szCs w:val="24"/>
        </w:rPr>
        <w:t>_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697B7E">
        <w:rPr>
          <w:rFonts w:ascii="Calibri" w:hAnsi="Calibri" w:cs="Calibri"/>
          <w:color w:val="0070C0"/>
          <w:sz w:val="24"/>
          <w:szCs w:val="24"/>
        </w:rPr>
        <w:t>_</w:t>
      </w:r>
      <w:r w:rsidRPr="00697B7E">
        <w:rPr>
          <w:rFonts w:ascii="Calibri" w:hAnsi="Calibri" w:cs="Calibri"/>
          <w:color w:val="0070C0"/>
          <w:sz w:val="24"/>
          <w:szCs w:val="24"/>
        </w:rPr>
        <w:t xml:space="preserve">If there </w:t>
      </w:r>
      <w:r>
        <w:rPr>
          <w:rFonts w:ascii="Calibri" w:hAnsi="Calibri" w:cs="Calibri"/>
          <w:sz w:val="24"/>
          <w:szCs w:val="24"/>
        </w:rPr>
        <w:t xml:space="preserve">are other questions we can always be reached by email directly or if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 w:rsidR="00E60E50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or</w:t>
      </w:r>
      <w:r w:rsidR="00E60E50">
        <w:rPr>
          <w:rFonts w:ascii="Calibri" w:hAnsi="Calibri" w:cs="Calibri"/>
          <w:sz w:val="24"/>
          <w:szCs w:val="24"/>
        </w:rPr>
        <w:t xml:space="preserve"> HERC help desk</w:t>
      </w:r>
      <w:r>
        <w:rPr>
          <w:rFonts w:ascii="Calibri" w:hAnsi="Calibri" w:cs="Calibri"/>
          <w:sz w:val="24"/>
          <w:szCs w:val="24"/>
        </w:rPr>
        <w:t xml:space="preserve"> as well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And Heidi, just out of curiosit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So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gave the last lecture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perhaps some of those folks are on the phone now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don’t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maybe </w:t>
      </w:r>
      <w:r w:rsidRPr="00697B7E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sz w:val="24"/>
          <w:szCs w:val="24"/>
        </w:rPr>
        <w:t xml:space="preserve"> just </w:t>
      </w:r>
      <w:r w:rsidRPr="00697B7E">
        <w:rPr>
          <w:rFonts w:ascii="Calibri" w:hAnsi="Calibri" w:cs="Calibri"/>
          <w:noProof/>
          <w:sz w:val="24"/>
          <w:szCs w:val="24"/>
        </w:rPr>
        <w:t>my</w:t>
      </w:r>
      <w:r>
        <w:rPr>
          <w:rFonts w:ascii="Calibri" w:hAnsi="Calibri" w:cs="Calibri"/>
          <w:sz w:val="24"/>
          <w:szCs w:val="24"/>
        </w:rPr>
        <w:t xml:space="preserve"> email box overflow </w:t>
      </w:r>
      <w:r w:rsidRPr="00697B7E">
        <w:rPr>
          <w:rFonts w:ascii="Calibri" w:hAnsi="Calibri" w:cs="Calibri"/>
          <w:noProof/>
          <w:sz w:val="24"/>
          <w:szCs w:val="24"/>
        </w:rPr>
        <w:t>with</w:t>
      </w:r>
      <w:r>
        <w:rPr>
          <w:rFonts w:ascii="Calibri" w:hAnsi="Calibri" w:cs="Calibri"/>
          <w:sz w:val="24"/>
          <w:szCs w:val="24"/>
        </w:rPr>
        <w:t>, with a, with email and lov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never remember seeing the normal follow-up where the questions </w:t>
      </w:r>
      <w:r w:rsidRPr="00697B7E">
        <w:rPr>
          <w:rFonts w:ascii="Calibri" w:hAnsi="Calibri" w:cs="Calibri"/>
          <w:noProof/>
          <w:sz w:val="24"/>
          <w:szCs w:val="24"/>
        </w:rPr>
        <w:t>were raised</w:t>
      </w:r>
      <w:r>
        <w:rPr>
          <w:rFonts w:ascii="Calibri" w:hAnsi="Calibri" w:cs="Calibri"/>
          <w:sz w:val="24"/>
          <w:szCs w:val="24"/>
        </w:rPr>
        <w:t xml:space="preserve"> so that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could follow-up on those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do want to follow-up on those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eidi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hat do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mean the normal follow-up?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color w:val="0070C0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So there</w:t>
      </w:r>
      <w:r w:rsidR="00697B7E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a number of</w:t>
      </w:r>
      <w:r>
        <w:rPr>
          <w:rFonts w:ascii="Calibri" w:hAnsi="Calibri" w:cs="Calibri"/>
          <w:sz w:val="24"/>
          <w:szCs w:val="24"/>
        </w:rPr>
        <w:t xml:space="preserve"> people raise questions that we did not have time to address in the, in the talk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just want to make </w:t>
      </w:r>
      <w:r w:rsidRPr="001035C4">
        <w:rPr>
          <w:rFonts w:ascii="Calibri" w:hAnsi="Calibri" w:cs="Calibri"/>
          <w:color w:val="0070C0"/>
          <w:sz w:val="24"/>
          <w:szCs w:val="24"/>
        </w:rPr>
        <w:t>sure</w:t>
      </w:r>
      <w:r>
        <w:rPr>
          <w:rFonts w:ascii="Calibri" w:hAnsi="Calibri" w:cs="Calibri"/>
          <w:color w:val="0070C0"/>
          <w:sz w:val="24"/>
          <w:szCs w:val="24"/>
        </w:rPr>
        <w:t>_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color w:val="0070C0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eidi:</w:t>
      </w:r>
      <w:r>
        <w:rPr>
          <w:rFonts w:ascii="Calibri" w:hAnsi="Calibri" w:cs="Calibri"/>
          <w:sz w:val="24"/>
          <w:szCs w:val="24"/>
        </w:rPr>
        <w:tab/>
      </w:r>
      <w:r w:rsidRPr="001035C4">
        <w:rPr>
          <w:rFonts w:ascii="Calibri" w:hAnsi="Calibri" w:cs="Calibri"/>
          <w:color w:val="0070C0"/>
          <w:sz w:val="24"/>
          <w:szCs w:val="24"/>
        </w:rPr>
        <w:t>_Okay</w:t>
      </w:r>
      <w:r>
        <w:rPr>
          <w:rFonts w:ascii="Calibri" w:hAnsi="Calibri" w:cs="Calibri"/>
          <w:sz w:val="24"/>
          <w:szCs w:val="24"/>
        </w:rPr>
        <w:t>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at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get back to people on those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eidi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ka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will double check to make sure that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sent those to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>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Got it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ank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apologize if </w:t>
      </w:r>
      <w:r w:rsidRPr="00281748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my</w:t>
      </w:r>
      <w:r>
        <w:rPr>
          <w:rFonts w:ascii="Calibri" w:hAnsi="Calibri" w:cs="Calibri"/>
          <w:sz w:val="24"/>
          <w:szCs w:val="24"/>
        </w:rPr>
        <w:t xml:space="preserve"> end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I’m</w:t>
      </w:r>
      <w:r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still</w:t>
      </w:r>
      <w:r>
        <w:rPr>
          <w:rFonts w:ascii="Calibri" w:hAnsi="Calibri" w:cs="Calibri"/>
          <w:sz w:val="24"/>
          <w:szCs w:val="24"/>
        </w:rPr>
        <w:t xml:space="preserve">, </w:t>
      </w:r>
      <w:r w:rsidRPr="00281748">
        <w:rPr>
          <w:rFonts w:ascii="Calibri" w:hAnsi="Calibri" w:cs="Calibri"/>
          <w:noProof/>
          <w:sz w:val="24"/>
          <w:szCs w:val="24"/>
        </w:rPr>
        <w:t>that’s</w:t>
      </w:r>
      <w:r>
        <w:rPr>
          <w:rFonts w:ascii="Calibri" w:hAnsi="Calibri" w:cs="Calibri"/>
          <w:sz w:val="24"/>
          <w:szCs w:val="24"/>
        </w:rPr>
        <w:t xml:space="preserve"> the only questions </w:t>
      </w:r>
      <w:r w:rsidRPr="00281748">
        <w:rPr>
          <w:rFonts w:ascii="Calibri" w:hAnsi="Calibri" w:cs="Calibri"/>
          <w:noProof/>
          <w:sz w:val="24"/>
          <w:szCs w:val="24"/>
        </w:rPr>
        <w:t>I’m</w:t>
      </w:r>
      <w:r>
        <w:rPr>
          <w:rFonts w:ascii="Calibri" w:hAnsi="Calibri" w:cs="Calibri"/>
          <w:sz w:val="24"/>
          <w:szCs w:val="24"/>
        </w:rPr>
        <w:t xml:space="preserve"> seeing so far, Jo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So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think </w:t>
      </w:r>
      <w:r w:rsidRPr="00281748">
        <w:rPr>
          <w:rFonts w:ascii="Calibri" w:hAnsi="Calibri" w:cs="Calibri"/>
          <w:noProof/>
          <w:sz w:val="24"/>
          <w:szCs w:val="24"/>
        </w:rPr>
        <w:t>you’ve</w:t>
      </w:r>
      <w:r>
        <w:rPr>
          <w:rFonts w:ascii="Calibri" w:hAnsi="Calibri" w:cs="Calibri"/>
          <w:sz w:val="24"/>
          <w:szCs w:val="24"/>
        </w:rPr>
        <w:t xml:space="preserve"> done such a clear job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You’ve</w:t>
      </w:r>
      <w:r>
        <w:rPr>
          <w:rFonts w:ascii="Calibri" w:hAnsi="Calibri" w:cs="Calibri"/>
          <w:sz w:val="24"/>
          <w:szCs w:val="24"/>
        </w:rPr>
        <w:t xml:space="preserve"> answered all the question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And</w:t>
      </w:r>
      <w:r>
        <w:rPr>
          <w:rFonts w:ascii="Calibri" w:hAnsi="Calibri" w:cs="Calibri"/>
          <w:sz w:val="24"/>
          <w:szCs w:val="24"/>
        </w:rPr>
        <w:t xml:space="preserve"> thanks again </w:t>
      </w:r>
      <w:r w:rsidRPr="00281748">
        <w:rPr>
          <w:rFonts w:ascii="Calibri" w:hAnsi="Calibri" w:cs="Calibri"/>
          <w:noProof/>
          <w:sz w:val="24"/>
          <w:szCs w:val="24"/>
        </w:rPr>
        <w:t>for</w:t>
      </w:r>
      <w:r>
        <w:rPr>
          <w:rFonts w:ascii="Calibri" w:hAnsi="Calibri" w:cs="Calibri"/>
          <w:sz w:val="24"/>
          <w:szCs w:val="24"/>
        </w:rPr>
        <w:t xml:space="preserve"> the folks who provided clarification during </w:t>
      </w:r>
      <w:r w:rsidRPr="001035C4">
        <w:rPr>
          <w:rFonts w:ascii="Calibri" w:hAnsi="Calibri" w:cs="Calibri"/>
          <w:color w:val="0070C0"/>
          <w:sz w:val="24"/>
          <w:szCs w:val="24"/>
        </w:rPr>
        <w:t>the talk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r. Josephine Jacobs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color w:val="0070C0"/>
          <w:sz w:val="24"/>
          <w:szCs w:val="24"/>
        </w:rPr>
        <w:t xml:space="preserve">Yes, </w:t>
      </w:r>
      <w:r>
        <w:rPr>
          <w:rFonts w:ascii="Calibri" w:hAnsi="Calibri" w:cs="Calibri"/>
          <w:sz w:val="24"/>
          <w:szCs w:val="24"/>
        </w:rPr>
        <w:t xml:space="preserve">thank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very much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We’ll</w:t>
      </w:r>
      <w:r>
        <w:rPr>
          <w:rFonts w:ascii="Calibri" w:hAnsi="Calibri" w:cs="Calibri"/>
          <w:sz w:val="24"/>
          <w:szCs w:val="24"/>
        </w:rPr>
        <w:t xml:space="preserve"> be sure to change those in the future slides.</w:t>
      </w:r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eidi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1035C4">
        <w:rPr>
          <w:rFonts w:ascii="Calibri" w:hAnsi="Calibri" w:cs="Calibri"/>
          <w:color w:val="0070C0"/>
          <w:sz w:val="24"/>
          <w:szCs w:val="24"/>
        </w:rPr>
        <w:t>Wonderful</w:t>
      </w:r>
      <w:r>
        <w:rPr>
          <w:rFonts w:ascii="Calibri" w:hAnsi="Calibri" w:cs="Calibri"/>
          <w:color w:val="0070C0"/>
          <w:sz w:val="24"/>
          <w:szCs w:val="24"/>
        </w:rPr>
        <w:t xml:space="preserve"> [unintelligible 44:46</w:t>
      </w:r>
      <w:proofErr w:type="gramStart"/>
      <w:r>
        <w:rPr>
          <w:rFonts w:ascii="Calibri" w:hAnsi="Calibri" w:cs="Calibri"/>
          <w:color w:val="0070C0"/>
          <w:sz w:val="24"/>
          <w:szCs w:val="24"/>
        </w:rPr>
        <w:t>]_</w:t>
      </w:r>
      <w:proofErr w:type="gramEnd"/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ary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="008C5FC9">
        <w:rPr>
          <w:rFonts w:ascii="Calibri" w:hAnsi="Calibri" w:cs="Calibri"/>
          <w:color w:val="0070C0"/>
          <w:sz w:val="24"/>
          <w:szCs w:val="24"/>
        </w:rPr>
        <w:t>_[</w:t>
      </w:r>
      <w:proofErr w:type="gramEnd"/>
      <w:r>
        <w:rPr>
          <w:rFonts w:ascii="Calibri" w:hAnsi="Calibri" w:cs="Calibri"/>
          <w:color w:val="0070C0"/>
          <w:sz w:val="24"/>
          <w:szCs w:val="24"/>
        </w:rPr>
        <w:t xml:space="preserve">Unintelligible 44:46]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think </w:t>
      </w:r>
      <w:r w:rsidRPr="00281748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sz w:val="24"/>
          <w:szCs w:val="24"/>
        </w:rPr>
        <w:t xml:space="preserve"> back to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eah.</w:t>
      </w: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:rsidR="001035C4" w:rsidRDefault="001035C4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eidi: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It’s</w:t>
      </w:r>
      <w:r>
        <w:rPr>
          <w:rFonts w:ascii="Calibri" w:hAnsi="Calibri" w:cs="Calibri"/>
          <w:sz w:val="24"/>
          <w:szCs w:val="24"/>
        </w:rPr>
        <w:t xml:space="preserve"> back to </w:t>
      </w:r>
      <w:r w:rsidRPr="00281748">
        <w:rPr>
          <w:rFonts w:ascii="Calibri" w:hAnsi="Calibri" w:cs="Calibri"/>
          <w:noProof/>
          <w:sz w:val="24"/>
          <w:szCs w:val="24"/>
        </w:rPr>
        <w:t>me</w:t>
      </w:r>
      <w:r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f we </w:t>
      </w:r>
      <w:r w:rsidRPr="00281748">
        <w:rPr>
          <w:rFonts w:ascii="Calibri" w:hAnsi="Calibri" w:cs="Calibri"/>
          <w:noProof/>
          <w:sz w:val="24"/>
          <w:szCs w:val="24"/>
        </w:rPr>
        <w:t>don’t</w:t>
      </w:r>
      <w:r>
        <w:rPr>
          <w:rFonts w:ascii="Calibri" w:hAnsi="Calibri" w:cs="Calibri"/>
          <w:sz w:val="24"/>
          <w:szCs w:val="24"/>
        </w:rPr>
        <w:t xml:space="preserve"> have any other questions coming </w:t>
      </w:r>
      <w:r w:rsidRPr="00281748">
        <w:rPr>
          <w:rFonts w:ascii="Calibri" w:hAnsi="Calibri" w:cs="Calibri"/>
          <w:noProof/>
          <w:sz w:val="24"/>
          <w:szCs w:val="24"/>
        </w:rPr>
        <w:t>in</w:t>
      </w:r>
      <w:r>
        <w:rPr>
          <w:rFonts w:ascii="Calibri" w:hAnsi="Calibri" w:cs="Calibri"/>
          <w:sz w:val="24"/>
          <w:szCs w:val="24"/>
        </w:rPr>
        <w:t xml:space="preserve"> we can probably wrap things up for toda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We are taking next week off from the Cost Effective Analysis Course </w:t>
      </w:r>
      <w:r w:rsidRPr="00281748">
        <w:rPr>
          <w:rFonts w:ascii="Calibri" w:hAnsi="Calibri" w:cs="Calibri"/>
          <w:noProof/>
          <w:sz w:val="24"/>
          <w:szCs w:val="24"/>
        </w:rPr>
        <w:t>but</w:t>
      </w:r>
      <w:r>
        <w:rPr>
          <w:rFonts w:ascii="Calibri" w:hAnsi="Calibri" w:cs="Calibri"/>
          <w:sz w:val="24"/>
          <w:szCs w:val="24"/>
        </w:rPr>
        <w:t xml:space="preserve"> we will back in two weeks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 xml:space="preserve"> know most of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are registered for that session already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f not registration information will </w:t>
      </w:r>
      <w:r w:rsidRPr="00281748">
        <w:rPr>
          <w:rFonts w:ascii="Calibri" w:hAnsi="Calibri" w:cs="Calibri"/>
          <w:noProof/>
          <w:sz w:val="24"/>
          <w:szCs w:val="24"/>
        </w:rPr>
        <w:t>be sent</w:t>
      </w:r>
      <w:r>
        <w:rPr>
          <w:rFonts w:ascii="Calibri" w:hAnsi="Calibri" w:cs="Calibri"/>
          <w:sz w:val="24"/>
          <w:szCs w:val="24"/>
        </w:rPr>
        <w:t xml:space="preserve"> out next week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Thank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</w:t>
      </w:r>
      <w:r w:rsidRPr="00281748">
        <w:rPr>
          <w:rFonts w:ascii="Calibri" w:hAnsi="Calibri" w:cs="Calibri"/>
          <w:noProof/>
          <w:sz w:val="24"/>
          <w:szCs w:val="24"/>
        </w:rPr>
        <w:t>everyone</w:t>
      </w:r>
      <w:r>
        <w:rPr>
          <w:rFonts w:ascii="Calibri" w:hAnsi="Calibri" w:cs="Calibri"/>
          <w:sz w:val="24"/>
          <w:szCs w:val="24"/>
        </w:rPr>
        <w:t xml:space="preserve"> for joining us today</w:t>
      </w:r>
      <w:r w:rsidR="00697B7E">
        <w:rPr>
          <w:rFonts w:ascii="Calibri" w:hAnsi="Calibri" w:cs="Calibri"/>
          <w:sz w:val="24"/>
          <w:szCs w:val="24"/>
        </w:rPr>
        <w:t>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r w:rsidR="00697B7E" w:rsidRPr="00281748">
        <w:rPr>
          <w:rFonts w:ascii="Calibri" w:hAnsi="Calibri" w:cs="Calibri"/>
          <w:noProof/>
          <w:sz w:val="24"/>
          <w:szCs w:val="24"/>
        </w:rPr>
        <w:t>A</w:t>
      </w:r>
      <w:r w:rsidRPr="00281748">
        <w:rPr>
          <w:rFonts w:ascii="Calibri" w:hAnsi="Calibri" w:cs="Calibri"/>
          <w:noProof/>
          <w:sz w:val="24"/>
          <w:szCs w:val="24"/>
        </w:rPr>
        <w:t>nd</w:t>
      </w:r>
      <w:r>
        <w:rPr>
          <w:rFonts w:ascii="Calibri" w:hAnsi="Calibri" w:cs="Calibri"/>
          <w:sz w:val="24"/>
          <w:szCs w:val="24"/>
        </w:rPr>
        <w:t xml:space="preserve"> we look forward to seeing </w:t>
      </w:r>
      <w:r w:rsidRPr="00281748">
        <w:rPr>
          <w:rFonts w:ascii="Calibri" w:hAnsi="Calibri" w:cs="Calibri"/>
          <w:noProof/>
          <w:sz w:val="24"/>
          <w:szCs w:val="24"/>
        </w:rPr>
        <w:t>you</w:t>
      </w:r>
      <w:r>
        <w:rPr>
          <w:rFonts w:ascii="Calibri" w:hAnsi="Calibri" w:cs="Calibri"/>
          <w:sz w:val="24"/>
          <w:szCs w:val="24"/>
        </w:rPr>
        <w:t xml:space="preserve"> at a future HSR&amp;D Cyber Seminar.</w:t>
      </w:r>
      <w:r w:rsidR="008C0B37"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 xml:space="preserve">Thank </w:t>
      </w:r>
      <w:r w:rsidRPr="00697B7E">
        <w:rPr>
          <w:rFonts w:ascii="Calibri" w:hAnsi="Calibri" w:cs="Calibri"/>
          <w:noProof/>
          <w:sz w:val="24"/>
          <w:szCs w:val="24"/>
        </w:rPr>
        <w:t>you</w:t>
      </w:r>
      <w:r w:rsidR="00697B7E" w:rsidRPr="00697B7E">
        <w:rPr>
          <w:rFonts w:ascii="Calibri" w:hAnsi="Calibri" w:cs="Calibri"/>
          <w:noProof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</w:t>
      </w:r>
      <w:r w:rsidRPr="00697B7E">
        <w:rPr>
          <w:rFonts w:ascii="Calibri" w:hAnsi="Calibri" w:cs="Calibri"/>
          <w:noProof/>
          <w:sz w:val="24"/>
          <w:szCs w:val="24"/>
        </w:rPr>
        <w:t>everyone</w:t>
      </w:r>
      <w:r>
        <w:rPr>
          <w:rFonts w:ascii="Calibri" w:hAnsi="Calibri" w:cs="Calibri"/>
          <w:sz w:val="24"/>
          <w:szCs w:val="24"/>
        </w:rPr>
        <w:t>.</w:t>
      </w:r>
      <w:proofErr w:type="gramEnd"/>
      <w:r w:rsidR="008C0B37">
        <w:rPr>
          <w:rFonts w:ascii="Calibri" w:hAnsi="Calibri" w:cs="Calibri"/>
          <w:sz w:val="24"/>
          <w:szCs w:val="24"/>
        </w:rPr>
        <w:t xml:space="preserve"> </w:t>
      </w:r>
    </w:p>
    <w:p w:rsidR="004F385B" w:rsidRPr="00AD4F1A" w:rsidRDefault="004F385B" w:rsidP="004F385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C61036" w:rsidRPr="00AD4F1A" w:rsidRDefault="008C5FC9" w:rsidP="004F385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</w:t>
      </w:r>
      <w:r w:rsidR="004F385B" w:rsidRPr="00AD4F1A">
        <w:rPr>
          <w:rFonts w:ascii="Calibri" w:hAnsi="Calibri" w:cs="Calibri"/>
          <w:sz w:val="24"/>
          <w:szCs w:val="24"/>
        </w:rPr>
        <w:t>END OF AUDIO</w:t>
      </w:r>
      <w:r w:rsidR="00AE79DA">
        <w:rPr>
          <w:rFonts w:ascii="Calibri" w:hAnsi="Calibri" w:cs="Calibri"/>
          <w:sz w:val="24"/>
          <w:szCs w:val="24"/>
        </w:rPr>
        <w:t xml:space="preserve"> 45:23</w:t>
      </w:r>
      <w:r>
        <w:rPr>
          <w:rFonts w:ascii="Calibri" w:hAnsi="Calibri" w:cs="Calibri"/>
          <w:sz w:val="24"/>
          <w:szCs w:val="24"/>
        </w:rPr>
        <w:t>]</w:t>
      </w:r>
    </w:p>
    <w:p w:rsidR="004F385B" w:rsidRPr="00AD4F1A" w:rsidRDefault="004F385B" w:rsidP="004F385B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4F385B" w:rsidRPr="00AD4F1A" w:rsidSect="008C0B3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t7QwNTAxMjY0MLJQ0lEKTi0uzszPAykwqQUAomuvwywAAAA="/>
  </w:docVars>
  <w:rsids>
    <w:rsidRoot w:val="00AA482F"/>
    <w:rsid w:val="000000AC"/>
    <w:rsid w:val="000001B3"/>
    <w:rsid w:val="00000692"/>
    <w:rsid w:val="000006B7"/>
    <w:rsid w:val="0000096D"/>
    <w:rsid w:val="00001205"/>
    <w:rsid w:val="0000167E"/>
    <w:rsid w:val="00001787"/>
    <w:rsid w:val="00001837"/>
    <w:rsid w:val="00001A95"/>
    <w:rsid w:val="00001AAA"/>
    <w:rsid w:val="00001E08"/>
    <w:rsid w:val="00001F88"/>
    <w:rsid w:val="00002240"/>
    <w:rsid w:val="0000255D"/>
    <w:rsid w:val="000027AA"/>
    <w:rsid w:val="00002BC8"/>
    <w:rsid w:val="00002E94"/>
    <w:rsid w:val="00003287"/>
    <w:rsid w:val="00003E31"/>
    <w:rsid w:val="00003E38"/>
    <w:rsid w:val="00003FD8"/>
    <w:rsid w:val="0000414E"/>
    <w:rsid w:val="000042DA"/>
    <w:rsid w:val="0000433D"/>
    <w:rsid w:val="0000446B"/>
    <w:rsid w:val="0000486D"/>
    <w:rsid w:val="00004A39"/>
    <w:rsid w:val="00004D4A"/>
    <w:rsid w:val="00004ECE"/>
    <w:rsid w:val="0000529B"/>
    <w:rsid w:val="00005619"/>
    <w:rsid w:val="0000571F"/>
    <w:rsid w:val="000059EF"/>
    <w:rsid w:val="00005C1E"/>
    <w:rsid w:val="00005D80"/>
    <w:rsid w:val="000062F1"/>
    <w:rsid w:val="00006300"/>
    <w:rsid w:val="000064E8"/>
    <w:rsid w:val="00006746"/>
    <w:rsid w:val="00006791"/>
    <w:rsid w:val="000069E2"/>
    <w:rsid w:val="00006C3D"/>
    <w:rsid w:val="0000706A"/>
    <w:rsid w:val="00007227"/>
    <w:rsid w:val="000073E9"/>
    <w:rsid w:val="00007BB0"/>
    <w:rsid w:val="00007C3B"/>
    <w:rsid w:val="0001016C"/>
    <w:rsid w:val="0001040F"/>
    <w:rsid w:val="00010455"/>
    <w:rsid w:val="000105B3"/>
    <w:rsid w:val="000105E9"/>
    <w:rsid w:val="00010625"/>
    <w:rsid w:val="00010626"/>
    <w:rsid w:val="0001075C"/>
    <w:rsid w:val="000109D9"/>
    <w:rsid w:val="00010D6D"/>
    <w:rsid w:val="00010DC8"/>
    <w:rsid w:val="00010FDA"/>
    <w:rsid w:val="00011025"/>
    <w:rsid w:val="000110B5"/>
    <w:rsid w:val="000110FD"/>
    <w:rsid w:val="00011413"/>
    <w:rsid w:val="000115FF"/>
    <w:rsid w:val="0001179B"/>
    <w:rsid w:val="00011816"/>
    <w:rsid w:val="0001193B"/>
    <w:rsid w:val="00011A3D"/>
    <w:rsid w:val="00011A5D"/>
    <w:rsid w:val="00012431"/>
    <w:rsid w:val="00012713"/>
    <w:rsid w:val="00012B52"/>
    <w:rsid w:val="00012BE9"/>
    <w:rsid w:val="00012D73"/>
    <w:rsid w:val="000131B5"/>
    <w:rsid w:val="00013733"/>
    <w:rsid w:val="000139AD"/>
    <w:rsid w:val="00013DEF"/>
    <w:rsid w:val="000140C6"/>
    <w:rsid w:val="0001418F"/>
    <w:rsid w:val="000146B4"/>
    <w:rsid w:val="000146F4"/>
    <w:rsid w:val="00014A87"/>
    <w:rsid w:val="00014C69"/>
    <w:rsid w:val="00014CBA"/>
    <w:rsid w:val="00014CDA"/>
    <w:rsid w:val="000151C1"/>
    <w:rsid w:val="000153A5"/>
    <w:rsid w:val="0001617E"/>
    <w:rsid w:val="000162CC"/>
    <w:rsid w:val="00016678"/>
    <w:rsid w:val="000166B6"/>
    <w:rsid w:val="00016887"/>
    <w:rsid w:val="00016B31"/>
    <w:rsid w:val="00016B7A"/>
    <w:rsid w:val="00017060"/>
    <w:rsid w:val="000170AA"/>
    <w:rsid w:val="000174B0"/>
    <w:rsid w:val="00017835"/>
    <w:rsid w:val="00017BDA"/>
    <w:rsid w:val="00017F59"/>
    <w:rsid w:val="0002046C"/>
    <w:rsid w:val="00020674"/>
    <w:rsid w:val="000207FC"/>
    <w:rsid w:val="00020AFE"/>
    <w:rsid w:val="00020B4A"/>
    <w:rsid w:val="00020CA3"/>
    <w:rsid w:val="00020CD0"/>
    <w:rsid w:val="00021129"/>
    <w:rsid w:val="000211B5"/>
    <w:rsid w:val="000211FE"/>
    <w:rsid w:val="000212D2"/>
    <w:rsid w:val="000215DA"/>
    <w:rsid w:val="000216E8"/>
    <w:rsid w:val="000217F4"/>
    <w:rsid w:val="00021AC4"/>
    <w:rsid w:val="00021B46"/>
    <w:rsid w:val="00021C05"/>
    <w:rsid w:val="00021C30"/>
    <w:rsid w:val="00021D0B"/>
    <w:rsid w:val="00021D62"/>
    <w:rsid w:val="00021D8C"/>
    <w:rsid w:val="00022546"/>
    <w:rsid w:val="00022AFA"/>
    <w:rsid w:val="00022D56"/>
    <w:rsid w:val="00022E1A"/>
    <w:rsid w:val="000232B3"/>
    <w:rsid w:val="000233B7"/>
    <w:rsid w:val="0002341A"/>
    <w:rsid w:val="000237F5"/>
    <w:rsid w:val="00023A2C"/>
    <w:rsid w:val="00023B2B"/>
    <w:rsid w:val="00023DB9"/>
    <w:rsid w:val="00023F3C"/>
    <w:rsid w:val="000240D8"/>
    <w:rsid w:val="0002423E"/>
    <w:rsid w:val="00024542"/>
    <w:rsid w:val="00024BD8"/>
    <w:rsid w:val="00024D51"/>
    <w:rsid w:val="00024D71"/>
    <w:rsid w:val="00025434"/>
    <w:rsid w:val="000254F5"/>
    <w:rsid w:val="0002563B"/>
    <w:rsid w:val="00025664"/>
    <w:rsid w:val="00025C97"/>
    <w:rsid w:val="000265F2"/>
    <w:rsid w:val="0002695E"/>
    <w:rsid w:val="00026A07"/>
    <w:rsid w:val="00026ACF"/>
    <w:rsid w:val="00026CD9"/>
    <w:rsid w:val="00026D10"/>
    <w:rsid w:val="00026F1A"/>
    <w:rsid w:val="0002714A"/>
    <w:rsid w:val="000271FD"/>
    <w:rsid w:val="00027261"/>
    <w:rsid w:val="00027391"/>
    <w:rsid w:val="00027691"/>
    <w:rsid w:val="000278F3"/>
    <w:rsid w:val="00027CD2"/>
    <w:rsid w:val="00027CF8"/>
    <w:rsid w:val="00027EE8"/>
    <w:rsid w:val="00027EEE"/>
    <w:rsid w:val="0003002B"/>
    <w:rsid w:val="0003025E"/>
    <w:rsid w:val="0003029A"/>
    <w:rsid w:val="000307C0"/>
    <w:rsid w:val="00031504"/>
    <w:rsid w:val="0003185D"/>
    <w:rsid w:val="0003186E"/>
    <w:rsid w:val="0003196C"/>
    <w:rsid w:val="00031A6A"/>
    <w:rsid w:val="00031A9F"/>
    <w:rsid w:val="00031AB5"/>
    <w:rsid w:val="00031B8E"/>
    <w:rsid w:val="00031C28"/>
    <w:rsid w:val="00031DDD"/>
    <w:rsid w:val="00032278"/>
    <w:rsid w:val="00032682"/>
    <w:rsid w:val="000328B6"/>
    <w:rsid w:val="00032940"/>
    <w:rsid w:val="00032B92"/>
    <w:rsid w:val="00032BAA"/>
    <w:rsid w:val="00032BB4"/>
    <w:rsid w:val="00032C87"/>
    <w:rsid w:val="00032DE5"/>
    <w:rsid w:val="00032F11"/>
    <w:rsid w:val="00032F6B"/>
    <w:rsid w:val="000331B8"/>
    <w:rsid w:val="0003333F"/>
    <w:rsid w:val="00033342"/>
    <w:rsid w:val="0003350B"/>
    <w:rsid w:val="000337D2"/>
    <w:rsid w:val="00033A63"/>
    <w:rsid w:val="00033A99"/>
    <w:rsid w:val="0003409E"/>
    <w:rsid w:val="0003455C"/>
    <w:rsid w:val="00034A9B"/>
    <w:rsid w:val="00034AB5"/>
    <w:rsid w:val="00034BB6"/>
    <w:rsid w:val="00034CF6"/>
    <w:rsid w:val="00034D13"/>
    <w:rsid w:val="00034DD8"/>
    <w:rsid w:val="00034E9F"/>
    <w:rsid w:val="00035229"/>
    <w:rsid w:val="00035252"/>
    <w:rsid w:val="000355F2"/>
    <w:rsid w:val="00035661"/>
    <w:rsid w:val="00035901"/>
    <w:rsid w:val="00035CBF"/>
    <w:rsid w:val="00035D96"/>
    <w:rsid w:val="00036268"/>
    <w:rsid w:val="0003667D"/>
    <w:rsid w:val="000367A2"/>
    <w:rsid w:val="00036C5B"/>
    <w:rsid w:val="00036EF4"/>
    <w:rsid w:val="0003765A"/>
    <w:rsid w:val="00037817"/>
    <w:rsid w:val="000378C3"/>
    <w:rsid w:val="00040203"/>
    <w:rsid w:val="000407D0"/>
    <w:rsid w:val="00040831"/>
    <w:rsid w:val="000408A6"/>
    <w:rsid w:val="00040BA6"/>
    <w:rsid w:val="00041282"/>
    <w:rsid w:val="000412DC"/>
    <w:rsid w:val="00041565"/>
    <w:rsid w:val="0004171F"/>
    <w:rsid w:val="00041869"/>
    <w:rsid w:val="0004189C"/>
    <w:rsid w:val="00041CCD"/>
    <w:rsid w:val="00041DEB"/>
    <w:rsid w:val="00042064"/>
    <w:rsid w:val="0004220C"/>
    <w:rsid w:val="0004246A"/>
    <w:rsid w:val="00042A44"/>
    <w:rsid w:val="00042AEF"/>
    <w:rsid w:val="00042BD2"/>
    <w:rsid w:val="00042E5F"/>
    <w:rsid w:val="00042E90"/>
    <w:rsid w:val="000435E2"/>
    <w:rsid w:val="00043633"/>
    <w:rsid w:val="000439D9"/>
    <w:rsid w:val="00043AB0"/>
    <w:rsid w:val="0004406B"/>
    <w:rsid w:val="000441C0"/>
    <w:rsid w:val="0004426A"/>
    <w:rsid w:val="0004431F"/>
    <w:rsid w:val="00044603"/>
    <w:rsid w:val="00044765"/>
    <w:rsid w:val="0004480C"/>
    <w:rsid w:val="00044C52"/>
    <w:rsid w:val="00044D44"/>
    <w:rsid w:val="00045028"/>
    <w:rsid w:val="00045076"/>
    <w:rsid w:val="000454AA"/>
    <w:rsid w:val="000457DE"/>
    <w:rsid w:val="000457EE"/>
    <w:rsid w:val="00045AC8"/>
    <w:rsid w:val="00045C8D"/>
    <w:rsid w:val="00045D05"/>
    <w:rsid w:val="00045D99"/>
    <w:rsid w:val="00045E2F"/>
    <w:rsid w:val="000461CF"/>
    <w:rsid w:val="000465E0"/>
    <w:rsid w:val="00046638"/>
    <w:rsid w:val="000468E3"/>
    <w:rsid w:val="00046CD7"/>
    <w:rsid w:val="00047098"/>
    <w:rsid w:val="00047107"/>
    <w:rsid w:val="00047120"/>
    <w:rsid w:val="00047248"/>
    <w:rsid w:val="00047285"/>
    <w:rsid w:val="000474CB"/>
    <w:rsid w:val="000477A8"/>
    <w:rsid w:val="00047BFC"/>
    <w:rsid w:val="00047DE9"/>
    <w:rsid w:val="00047DFF"/>
    <w:rsid w:val="00047E70"/>
    <w:rsid w:val="0005005D"/>
    <w:rsid w:val="00050186"/>
    <w:rsid w:val="000502B9"/>
    <w:rsid w:val="000506C1"/>
    <w:rsid w:val="00050821"/>
    <w:rsid w:val="00050BED"/>
    <w:rsid w:val="00050D69"/>
    <w:rsid w:val="00050DFE"/>
    <w:rsid w:val="00050F95"/>
    <w:rsid w:val="000512FB"/>
    <w:rsid w:val="000513D5"/>
    <w:rsid w:val="00051433"/>
    <w:rsid w:val="000514CA"/>
    <w:rsid w:val="00051596"/>
    <w:rsid w:val="00051597"/>
    <w:rsid w:val="0005161F"/>
    <w:rsid w:val="0005196D"/>
    <w:rsid w:val="000519C7"/>
    <w:rsid w:val="00051A1F"/>
    <w:rsid w:val="00051B21"/>
    <w:rsid w:val="00051CC6"/>
    <w:rsid w:val="0005201D"/>
    <w:rsid w:val="0005211D"/>
    <w:rsid w:val="0005211F"/>
    <w:rsid w:val="00052480"/>
    <w:rsid w:val="000524DB"/>
    <w:rsid w:val="000526B6"/>
    <w:rsid w:val="00052832"/>
    <w:rsid w:val="0005292E"/>
    <w:rsid w:val="00052A82"/>
    <w:rsid w:val="00052D14"/>
    <w:rsid w:val="00052F3C"/>
    <w:rsid w:val="000535DA"/>
    <w:rsid w:val="00053627"/>
    <w:rsid w:val="00053BAC"/>
    <w:rsid w:val="00053BFA"/>
    <w:rsid w:val="00054028"/>
    <w:rsid w:val="0005423F"/>
    <w:rsid w:val="000545C6"/>
    <w:rsid w:val="000546E6"/>
    <w:rsid w:val="000546FF"/>
    <w:rsid w:val="000547A3"/>
    <w:rsid w:val="00054858"/>
    <w:rsid w:val="000549DA"/>
    <w:rsid w:val="00054B49"/>
    <w:rsid w:val="00054E0B"/>
    <w:rsid w:val="00055896"/>
    <w:rsid w:val="00055C7A"/>
    <w:rsid w:val="00055EBB"/>
    <w:rsid w:val="000560FE"/>
    <w:rsid w:val="000561D0"/>
    <w:rsid w:val="00056567"/>
    <w:rsid w:val="00056633"/>
    <w:rsid w:val="000567CA"/>
    <w:rsid w:val="00056B58"/>
    <w:rsid w:val="00056D2C"/>
    <w:rsid w:val="00056EF5"/>
    <w:rsid w:val="000570E2"/>
    <w:rsid w:val="000572F0"/>
    <w:rsid w:val="000573F8"/>
    <w:rsid w:val="0005762D"/>
    <w:rsid w:val="00057A17"/>
    <w:rsid w:val="00057BBC"/>
    <w:rsid w:val="00057D7F"/>
    <w:rsid w:val="00057E6B"/>
    <w:rsid w:val="00057EEA"/>
    <w:rsid w:val="00057FBC"/>
    <w:rsid w:val="0006043D"/>
    <w:rsid w:val="00060A34"/>
    <w:rsid w:val="00060E94"/>
    <w:rsid w:val="0006102D"/>
    <w:rsid w:val="0006187C"/>
    <w:rsid w:val="000618D8"/>
    <w:rsid w:val="00061BC4"/>
    <w:rsid w:val="00061C4D"/>
    <w:rsid w:val="00061DD5"/>
    <w:rsid w:val="000620A4"/>
    <w:rsid w:val="00062214"/>
    <w:rsid w:val="0006222A"/>
    <w:rsid w:val="00062282"/>
    <w:rsid w:val="0006243B"/>
    <w:rsid w:val="0006283B"/>
    <w:rsid w:val="000628B5"/>
    <w:rsid w:val="00062919"/>
    <w:rsid w:val="00062CF3"/>
    <w:rsid w:val="00062F88"/>
    <w:rsid w:val="0006320A"/>
    <w:rsid w:val="00063314"/>
    <w:rsid w:val="0006384D"/>
    <w:rsid w:val="00063B5D"/>
    <w:rsid w:val="00063C41"/>
    <w:rsid w:val="00063C57"/>
    <w:rsid w:val="00063C90"/>
    <w:rsid w:val="00064082"/>
    <w:rsid w:val="000641FD"/>
    <w:rsid w:val="00064231"/>
    <w:rsid w:val="000645B9"/>
    <w:rsid w:val="00064718"/>
    <w:rsid w:val="0006499A"/>
    <w:rsid w:val="00064B5B"/>
    <w:rsid w:val="00064C7D"/>
    <w:rsid w:val="000652B7"/>
    <w:rsid w:val="000655E2"/>
    <w:rsid w:val="0006569B"/>
    <w:rsid w:val="00065857"/>
    <w:rsid w:val="000658E4"/>
    <w:rsid w:val="00065A00"/>
    <w:rsid w:val="00065B7F"/>
    <w:rsid w:val="00065E2E"/>
    <w:rsid w:val="00065E5F"/>
    <w:rsid w:val="00065F8B"/>
    <w:rsid w:val="000660F4"/>
    <w:rsid w:val="00066145"/>
    <w:rsid w:val="00066166"/>
    <w:rsid w:val="00066738"/>
    <w:rsid w:val="000668F3"/>
    <w:rsid w:val="00066CBA"/>
    <w:rsid w:val="00066DB2"/>
    <w:rsid w:val="00066F55"/>
    <w:rsid w:val="00067101"/>
    <w:rsid w:val="00067160"/>
    <w:rsid w:val="0006719C"/>
    <w:rsid w:val="000672BB"/>
    <w:rsid w:val="00067455"/>
    <w:rsid w:val="00067553"/>
    <w:rsid w:val="0006775A"/>
    <w:rsid w:val="0006778D"/>
    <w:rsid w:val="00067F26"/>
    <w:rsid w:val="0007025B"/>
    <w:rsid w:val="00070320"/>
    <w:rsid w:val="00070581"/>
    <w:rsid w:val="000706AD"/>
    <w:rsid w:val="000706E6"/>
    <w:rsid w:val="000708D6"/>
    <w:rsid w:val="0007097B"/>
    <w:rsid w:val="00070A0F"/>
    <w:rsid w:val="00070F0C"/>
    <w:rsid w:val="00070F58"/>
    <w:rsid w:val="00071590"/>
    <w:rsid w:val="000715F2"/>
    <w:rsid w:val="000716DE"/>
    <w:rsid w:val="00071A7E"/>
    <w:rsid w:val="000720E5"/>
    <w:rsid w:val="000720F3"/>
    <w:rsid w:val="00072474"/>
    <w:rsid w:val="0007259C"/>
    <w:rsid w:val="000726D2"/>
    <w:rsid w:val="000727EF"/>
    <w:rsid w:val="000728BF"/>
    <w:rsid w:val="00072950"/>
    <w:rsid w:val="0007296D"/>
    <w:rsid w:val="00072B26"/>
    <w:rsid w:val="00072C91"/>
    <w:rsid w:val="00072D8A"/>
    <w:rsid w:val="00073272"/>
    <w:rsid w:val="00073367"/>
    <w:rsid w:val="00073575"/>
    <w:rsid w:val="00073711"/>
    <w:rsid w:val="00073C24"/>
    <w:rsid w:val="00073E4C"/>
    <w:rsid w:val="000745E0"/>
    <w:rsid w:val="00074B2B"/>
    <w:rsid w:val="00075019"/>
    <w:rsid w:val="000751F7"/>
    <w:rsid w:val="00075314"/>
    <w:rsid w:val="000754F0"/>
    <w:rsid w:val="000755B3"/>
    <w:rsid w:val="00075650"/>
    <w:rsid w:val="00075870"/>
    <w:rsid w:val="00075B36"/>
    <w:rsid w:val="00075C1C"/>
    <w:rsid w:val="00075D49"/>
    <w:rsid w:val="0007602C"/>
    <w:rsid w:val="00076253"/>
    <w:rsid w:val="00076616"/>
    <w:rsid w:val="00076A10"/>
    <w:rsid w:val="00076F12"/>
    <w:rsid w:val="00076FF1"/>
    <w:rsid w:val="00077130"/>
    <w:rsid w:val="0007731C"/>
    <w:rsid w:val="00077494"/>
    <w:rsid w:val="0007767E"/>
    <w:rsid w:val="00077881"/>
    <w:rsid w:val="0007795D"/>
    <w:rsid w:val="00077986"/>
    <w:rsid w:val="00077B56"/>
    <w:rsid w:val="00077E85"/>
    <w:rsid w:val="00080373"/>
    <w:rsid w:val="00080B9D"/>
    <w:rsid w:val="00080C58"/>
    <w:rsid w:val="00080C91"/>
    <w:rsid w:val="00080CEF"/>
    <w:rsid w:val="00081581"/>
    <w:rsid w:val="00081894"/>
    <w:rsid w:val="00081B62"/>
    <w:rsid w:val="00081B6B"/>
    <w:rsid w:val="00081D0A"/>
    <w:rsid w:val="00082199"/>
    <w:rsid w:val="0008226D"/>
    <w:rsid w:val="00082482"/>
    <w:rsid w:val="000825B0"/>
    <w:rsid w:val="00082945"/>
    <w:rsid w:val="00082C0A"/>
    <w:rsid w:val="00082E1A"/>
    <w:rsid w:val="0008346A"/>
    <w:rsid w:val="00083521"/>
    <w:rsid w:val="000836E7"/>
    <w:rsid w:val="0008395F"/>
    <w:rsid w:val="00083997"/>
    <w:rsid w:val="00083AD6"/>
    <w:rsid w:val="00083D42"/>
    <w:rsid w:val="00084471"/>
    <w:rsid w:val="0008480F"/>
    <w:rsid w:val="00084E31"/>
    <w:rsid w:val="00084FD6"/>
    <w:rsid w:val="00085422"/>
    <w:rsid w:val="0008581E"/>
    <w:rsid w:val="00085FFE"/>
    <w:rsid w:val="00086024"/>
    <w:rsid w:val="000863B4"/>
    <w:rsid w:val="0008641F"/>
    <w:rsid w:val="000864C5"/>
    <w:rsid w:val="00086555"/>
    <w:rsid w:val="00086CE0"/>
    <w:rsid w:val="00086FDC"/>
    <w:rsid w:val="00087044"/>
    <w:rsid w:val="00087107"/>
    <w:rsid w:val="0008732D"/>
    <w:rsid w:val="000876BB"/>
    <w:rsid w:val="00087E8B"/>
    <w:rsid w:val="00090196"/>
    <w:rsid w:val="000903C4"/>
    <w:rsid w:val="0009070F"/>
    <w:rsid w:val="000907F3"/>
    <w:rsid w:val="00090BA6"/>
    <w:rsid w:val="00090F30"/>
    <w:rsid w:val="00091328"/>
    <w:rsid w:val="000915AF"/>
    <w:rsid w:val="000915CA"/>
    <w:rsid w:val="0009180A"/>
    <w:rsid w:val="00091839"/>
    <w:rsid w:val="00091982"/>
    <w:rsid w:val="00091A43"/>
    <w:rsid w:val="00091AD8"/>
    <w:rsid w:val="00091BC7"/>
    <w:rsid w:val="00091C45"/>
    <w:rsid w:val="00092274"/>
    <w:rsid w:val="00092675"/>
    <w:rsid w:val="00092678"/>
    <w:rsid w:val="00092708"/>
    <w:rsid w:val="000928F3"/>
    <w:rsid w:val="00092BBE"/>
    <w:rsid w:val="00092BD5"/>
    <w:rsid w:val="00092BDC"/>
    <w:rsid w:val="00092C38"/>
    <w:rsid w:val="00092FE2"/>
    <w:rsid w:val="000931C3"/>
    <w:rsid w:val="000936BD"/>
    <w:rsid w:val="00093A5C"/>
    <w:rsid w:val="00094699"/>
    <w:rsid w:val="00094A6E"/>
    <w:rsid w:val="00094DF0"/>
    <w:rsid w:val="00094E7A"/>
    <w:rsid w:val="00094F7C"/>
    <w:rsid w:val="00095496"/>
    <w:rsid w:val="00095D06"/>
    <w:rsid w:val="00095D7E"/>
    <w:rsid w:val="00095EF3"/>
    <w:rsid w:val="00095EFA"/>
    <w:rsid w:val="00095F45"/>
    <w:rsid w:val="00095FBB"/>
    <w:rsid w:val="00096217"/>
    <w:rsid w:val="000962D3"/>
    <w:rsid w:val="00096315"/>
    <w:rsid w:val="000965DD"/>
    <w:rsid w:val="000967CA"/>
    <w:rsid w:val="00097382"/>
    <w:rsid w:val="0009760F"/>
    <w:rsid w:val="000977CD"/>
    <w:rsid w:val="00097A08"/>
    <w:rsid w:val="00097AA7"/>
    <w:rsid w:val="00097B2E"/>
    <w:rsid w:val="00097B5F"/>
    <w:rsid w:val="00097C0D"/>
    <w:rsid w:val="00097C43"/>
    <w:rsid w:val="00097EDB"/>
    <w:rsid w:val="00097F27"/>
    <w:rsid w:val="000A01D3"/>
    <w:rsid w:val="000A0437"/>
    <w:rsid w:val="000A0456"/>
    <w:rsid w:val="000A07E8"/>
    <w:rsid w:val="000A0988"/>
    <w:rsid w:val="000A098F"/>
    <w:rsid w:val="000A0B60"/>
    <w:rsid w:val="000A0CB1"/>
    <w:rsid w:val="000A0D7F"/>
    <w:rsid w:val="000A0E5E"/>
    <w:rsid w:val="000A0F0E"/>
    <w:rsid w:val="000A1046"/>
    <w:rsid w:val="000A1122"/>
    <w:rsid w:val="000A1529"/>
    <w:rsid w:val="000A171A"/>
    <w:rsid w:val="000A18DC"/>
    <w:rsid w:val="000A1A8A"/>
    <w:rsid w:val="000A1BD4"/>
    <w:rsid w:val="000A1C4A"/>
    <w:rsid w:val="000A2006"/>
    <w:rsid w:val="000A2291"/>
    <w:rsid w:val="000A248D"/>
    <w:rsid w:val="000A29E2"/>
    <w:rsid w:val="000A2C5E"/>
    <w:rsid w:val="000A2CEA"/>
    <w:rsid w:val="000A2E17"/>
    <w:rsid w:val="000A2F79"/>
    <w:rsid w:val="000A2FCC"/>
    <w:rsid w:val="000A3801"/>
    <w:rsid w:val="000A4075"/>
    <w:rsid w:val="000A45B8"/>
    <w:rsid w:val="000A48BA"/>
    <w:rsid w:val="000A48D6"/>
    <w:rsid w:val="000A4E54"/>
    <w:rsid w:val="000A526A"/>
    <w:rsid w:val="000A53A0"/>
    <w:rsid w:val="000A547D"/>
    <w:rsid w:val="000A55A0"/>
    <w:rsid w:val="000A56D2"/>
    <w:rsid w:val="000A582A"/>
    <w:rsid w:val="000A58A7"/>
    <w:rsid w:val="000A592F"/>
    <w:rsid w:val="000A5935"/>
    <w:rsid w:val="000A599C"/>
    <w:rsid w:val="000A5B4D"/>
    <w:rsid w:val="000A5B6E"/>
    <w:rsid w:val="000A5DC8"/>
    <w:rsid w:val="000A626B"/>
    <w:rsid w:val="000A62F9"/>
    <w:rsid w:val="000A6532"/>
    <w:rsid w:val="000A66DE"/>
    <w:rsid w:val="000A6916"/>
    <w:rsid w:val="000A6B4F"/>
    <w:rsid w:val="000A6B50"/>
    <w:rsid w:val="000A7319"/>
    <w:rsid w:val="000A77FE"/>
    <w:rsid w:val="000A7D9A"/>
    <w:rsid w:val="000A7DD5"/>
    <w:rsid w:val="000B0093"/>
    <w:rsid w:val="000B00A6"/>
    <w:rsid w:val="000B0757"/>
    <w:rsid w:val="000B0763"/>
    <w:rsid w:val="000B09B4"/>
    <w:rsid w:val="000B0AB5"/>
    <w:rsid w:val="000B0ADB"/>
    <w:rsid w:val="000B0F5D"/>
    <w:rsid w:val="000B1067"/>
    <w:rsid w:val="000B14C3"/>
    <w:rsid w:val="000B1CF3"/>
    <w:rsid w:val="000B1D49"/>
    <w:rsid w:val="000B2162"/>
    <w:rsid w:val="000B22DC"/>
    <w:rsid w:val="000B23B9"/>
    <w:rsid w:val="000B2451"/>
    <w:rsid w:val="000B2DF6"/>
    <w:rsid w:val="000B2E42"/>
    <w:rsid w:val="000B2F59"/>
    <w:rsid w:val="000B31B4"/>
    <w:rsid w:val="000B31E7"/>
    <w:rsid w:val="000B31EF"/>
    <w:rsid w:val="000B3465"/>
    <w:rsid w:val="000B3B82"/>
    <w:rsid w:val="000B40C9"/>
    <w:rsid w:val="000B45F0"/>
    <w:rsid w:val="000B4693"/>
    <w:rsid w:val="000B476E"/>
    <w:rsid w:val="000B47AB"/>
    <w:rsid w:val="000B47E6"/>
    <w:rsid w:val="000B490B"/>
    <w:rsid w:val="000B4B7D"/>
    <w:rsid w:val="000B4C48"/>
    <w:rsid w:val="000B4DA5"/>
    <w:rsid w:val="000B4E1C"/>
    <w:rsid w:val="000B4EB1"/>
    <w:rsid w:val="000B4F14"/>
    <w:rsid w:val="000B5294"/>
    <w:rsid w:val="000B5342"/>
    <w:rsid w:val="000B5A36"/>
    <w:rsid w:val="000B5AFF"/>
    <w:rsid w:val="000B5BA3"/>
    <w:rsid w:val="000B5D06"/>
    <w:rsid w:val="000B5F22"/>
    <w:rsid w:val="000B6206"/>
    <w:rsid w:val="000B661F"/>
    <w:rsid w:val="000B69D0"/>
    <w:rsid w:val="000B6A10"/>
    <w:rsid w:val="000B6AB3"/>
    <w:rsid w:val="000B6F75"/>
    <w:rsid w:val="000B7362"/>
    <w:rsid w:val="000B73E8"/>
    <w:rsid w:val="000B7737"/>
    <w:rsid w:val="000B7992"/>
    <w:rsid w:val="000B7BF8"/>
    <w:rsid w:val="000B7E4A"/>
    <w:rsid w:val="000B7E6C"/>
    <w:rsid w:val="000C002A"/>
    <w:rsid w:val="000C0816"/>
    <w:rsid w:val="000C0831"/>
    <w:rsid w:val="000C0878"/>
    <w:rsid w:val="000C10CB"/>
    <w:rsid w:val="000C14BB"/>
    <w:rsid w:val="000C1504"/>
    <w:rsid w:val="000C152E"/>
    <w:rsid w:val="000C1885"/>
    <w:rsid w:val="000C1B47"/>
    <w:rsid w:val="000C1D1D"/>
    <w:rsid w:val="000C1DAC"/>
    <w:rsid w:val="000C1F0E"/>
    <w:rsid w:val="000C1F14"/>
    <w:rsid w:val="000C2039"/>
    <w:rsid w:val="000C2679"/>
    <w:rsid w:val="000C2978"/>
    <w:rsid w:val="000C29B5"/>
    <w:rsid w:val="000C2A1F"/>
    <w:rsid w:val="000C2C8A"/>
    <w:rsid w:val="000C2CA1"/>
    <w:rsid w:val="000C2D06"/>
    <w:rsid w:val="000C2D36"/>
    <w:rsid w:val="000C3398"/>
    <w:rsid w:val="000C347D"/>
    <w:rsid w:val="000C39C3"/>
    <w:rsid w:val="000C3AB5"/>
    <w:rsid w:val="000C3C46"/>
    <w:rsid w:val="000C3E39"/>
    <w:rsid w:val="000C4025"/>
    <w:rsid w:val="000C4115"/>
    <w:rsid w:val="000C419F"/>
    <w:rsid w:val="000C41B5"/>
    <w:rsid w:val="000C4789"/>
    <w:rsid w:val="000C4840"/>
    <w:rsid w:val="000C4ADA"/>
    <w:rsid w:val="000C4AE3"/>
    <w:rsid w:val="000C4B6A"/>
    <w:rsid w:val="000C4C58"/>
    <w:rsid w:val="000C4DEB"/>
    <w:rsid w:val="000C568C"/>
    <w:rsid w:val="000C5840"/>
    <w:rsid w:val="000C5B3A"/>
    <w:rsid w:val="000C5C4E"/>
    <w:rsid w:val="000C5F1A"/>
    <w:rsid w:val="000C601D"/>
    <w:rsid w:val="000C6851"/>
    <w:rsid w:val="000C69F4"/>
    <w:rsid w:val="000C6AEC"/>
    <w:rsid w:val="000C6B92"/>
    <w:rsid w:val="000C6C99"/>
    <w:rsid w:val="000C6D41"/>
    <w:rsid w:val="000C6DAC"/>
    <w:rsid w:val="000C6F1F"/>
    <w:rsid w:val="000C6FA7"/>
    <w:rsid w:val="000C7016"/>
    <w:rsid w:val="000C70F2"/>
    <w:rsid w:val="000C72BA"/>
    <w:rsid w:val="000C7446"/>
    <w:rsid w:val="000C750C"/>
    <w:rsid w:val="000C7750"/>
    <w:rsid w:val="000C7877"/>
    <w:rsid w:val="000C7CAA"/>
    <w:rsid w:val="000C7E59"/>
    <w:rsid w:val="000C7FDD"/>
    <w:rsid w:val="000D05CE"/>
    <w:rsid w:val="000D0735"/>
    <w:rsid w:val="000D0873"/>
    <w:rsid w:val="000D0A88"/>
    <w:rsid w:val="000D0C4A"/>
    <w:rsid w:val="000D0C91"/>
    <w:rsid w:val="000D0D29"/>
    <w:rsid w:val="000D0F7A"/>
    <w:rsid w:val="000D1551"/>
    <w:rsid w:val="000D1932"/>
    <w:rsid w:val="000D1AB4"/>
    <w:rsid w:val="000D2073"/>
    <w:rsid w:val="000D24F2"/>
    <w:rsid w:val="000D25D3"/>
    <w:rsid w:val="000D2742"/>
    <w:rsid w:val="000D2813"/>
    <w:rsid w:val="000D2C12"/>
    <w:rsid w:val="000D2E04"/>
    <w:rsid w:val="000D30BD"/>
    <w:rsid w:val="000D3408"/>
    <w:rsid w:val="000D378E"/>
    <w:rsid w:val="000D3D04"/>
    <w:rsid w:val="000D3D43"/>
    <w:rsid w:val="000D3D8F"/>
    <w:rsid w:val="000D3F34"/>
    <w:rsid w:val="000D4588"/>
    <w:rsid w:val="000D478B"/>
    <w:rsid w:val="000D4905"/>
    <w:rsid w:val="000D4986"/>
    <w:rsid w:val="000D49A6"/>
    <w:rsid w:val="000D4A36"/>
    <w:rsid w:val="000D4AF8"/>
    <w:rsid w:val="000D4C4B"/>
    <w:rsid w:val="000D4CAF"/>
    <w:rsid w:val="000D4E79"/>
    <w:rsid w:val="000D530B"/>
    <w:rsid w:val="000D530F"/>
    <w:rsid w:val="000D5420"/>
    <w:rsid w:val="000D5B1E"/>
    <w:rsid w:val="000D5C3F"/>
    <w:rsid w:val="000D5F53"/>
    <w:rsid w:val="000D65A5"/>
    <w:rsid w:val="000D661D"/>
    <w:rsid w:val="000D6640"/>
    <w:rsid w:val="000D6695"/>
    <w:rsid w:val="000D6F51"/>
    <w:rsid w:val="000D717C"/>
    <w:rsid w:val="000D7413"/>
    <w:rsid w:val="000D75F7"/>
    <w:rsid w:val="000E00BA"/>
    <w:rsid w:val="000E00D1"/>
    <w:rsid w:val="000E0187"/>
    <w:rsid w:val="000E037E"/>
    <w:rsid w:val="000E048C"/>
    <w:rsid w:val="000E04B1"/>
    <w:rsid w:val="000E0556"/>
    <w:rsid w:val="000E05C0"/>
    <w:rsid w:val="000E061A"/>
    <w:rsid w:val="000E08A5"/>
    <w:rsid w:val="000E134E"/>
    <w:rsid w:val="000E150E"/>
    <w:rsid w:val="000E15B8"/>
    <w:rsid w:val="000E17CA"/>
    <w:rsid w:val="000E1C68"/>
    <w:rsid w:val="000E1D8B"/>
    <w:rsid w:val="000E22C3"/>
    <w:rsid w:val="000E22EE"/>
    <w:rsid w:val="000E2458"/>
    <w:rsid w:val="000E28BD"/>
    <w:rsid w:val="000E2B92"/>
    <w:rsid w:val="000E2CCF"/>
    <w:rsid w:val="000E3048"/>
    <w:rsid w:val="000E318E"/>
    <w:rsid w:val="000E31F1"/>
    <w:rsid w:val="000E329B"/>
    <w:rsid w:val="000E32DE"/>
    <w:rsid w:val="000E3607"/>
    <w:rsid w:val="000E3DE4"/>
    <w:rsid w:val="000E3E17"/>
    <w:rsid w:val="000E3E3A"/>
    <w:rsid w:val="000E3E79"/>
    <w:rsid w:val="000E3FAA"/>
    <w:rsid w:val="000E43B6"/>
    <w:rsid w:val="000E4735"/>
    <w:rsid w:val="000E4827"/>
    <w:rsid w:val="000E4AEC"/>
    <w:rsid w:val="000E4DB1"/>
    <w:rsid w:val="000E50BF"/>
    <w:rsid w:val="000E52CD"/>
    <w:rsid w:val="000E568A"/>
    <w:rsid w:val="000E5778"/>
    <w:rsid w:val="000E587F"/>
    <w:rsid w:val="000E5B00"/>
    <w:rsid w:val="000E5C4A"/>
    <w:rsid w:val="000E5E14"/>
    <w:rsid w:val="000E5E23"/>
    <w:rsid w:val="000E6023"/>
    <w:rsid w:val="000E6078"/>
    <w:rsid w:val="000E6113"/>
    <w:rsid w:val="000E61A5"/>
    <w:rsid w:val="000E6641"/>
    <w:rsid w:val="000E66E4"/>
    <w:rsid w:val="000E67D8"/>
    <w:rsid w:val="000E6C1E"/>
    <w:rsid w:val="000E7599"/>
    <w:rsid w:val="000E7655"/>
    <w:rsid w:val="000E76F5"/>
    <w:rsid w:val="000E784E"/>
    <w:rsid w:val="000E7C2E"/>
    <w:rsid w:val="000E7D0E"/>
    <w:rsid w:val="000F018C"/>
    <w:rsid w:val="000F01C0"/>
    <w:rsid w:val="000F06A7"/>
    <w:rsid w:val="000F0985"/>
    <w:rsid w:val="000F09E0"/>
    <w:rsid w:val="000F12AA"/>
    <w:rsid w:val="000F14C7"/>
    <w:rsid w:val="000F1612"/>
    <w:rsid w:val="000F1805"/>
    <w:rsid w:val="000F1B5B"/>
    <w:rsid w:val="000F1F79"/>
    <w:rsid w:val="000F21D3"/>
    <w:rsid w:val="000F2534"/>
    <w:rsid w:val="000F2697"/>
    <w:rsid w:val="000F2C97"/>
    <w:rsid w:val="000F3B49"/>
    <w:rsid w:val="000F4025"/>
    <w:rsid w:val="000F4157"/>
    <w:rsid w:val="000F437C"/>
    <w:rsid w:val="000F4B5C"/>
    <w:rsid w:val="000F4CAE"/>
    <w:rsid w:val="000F4D9F"/>
    <w:rsid w:val="000F4F59"/>
    <w:rsid w:val="000F541A"/>
    <w:rsid w:val="000F5521"/>
    <w:rsid w:val="000F59D0"/>
    <w:rsid w:val="000F5F06"/>
    <w:rsid w:val="000F6070"/>
    <w:rsid w:val="000F6376"/>
    <w:rsid w:val="000F63E6"/>
    <w:rsid w:val="000F678A"/>
    <w:rsid w:val="000F6C0E"/>
    <w:rsid w:val="000F6C8B"/>
    <w:rsid w:val="000F7587"/>
    <w:rsid w:val="000F7719"/>
    <w:rsid w:val="000F7750"/>
    <w:rsid w:val="000F787E"/>
    <w:rsid w:val="000F7BF5"/>
    <w:rsid w:val="00100059"/>
    <w:rsid w:val="00100479"/>
    <w:rsid w:val="00100538"/>
    <w:rsid w:val="00100B8B"/>
    <w:rsid w:val="00100BC1"/>
    <w:rsid w:val="00100BF6"/>
    <w:rsid w:val="00100EEA"/>
    <w:rsid w:val="0010128B"/>
    <w:rsid w:val="001012E3"/>
    <w:rsid w:val="00101360"/>
    <w:rsid w:val="0010151C"/>
    <w:rsid w:val="0010189B"/>
    <w:rsid w:val="001019F7"/>
    <w:rsid w:val="00101B69"/>
    <w:rsid w:val="00101DD2"/>
    <w:rsid w:val="00101ECB"/>
    <w:rsid w:val="0010225A"/>
    <w:rsid w:val="00102A2C"/>
    <w:rsid w:val="0010310B"/>
    <w:rsid w:val="00103314"/>
    <w:rsid w:val="001034FE"/>
    <w:rsid w:val="00103538"/>
    <w:rsid w:val="00103598"/>
    <w:rsid w:val="001035C4"/>
    <w:rsid w:val="00103729"/>
    <w:rsid w:val="00103C00"/>
    <w:rsid w:val="00103D33"/>
    <w:rsid w:val="00103ECE"/>
    <w:rsid w:val="0010423C"/>
    <w:rsid w:val="00104279"/>
    <w:rsid w:val="001044F0"/>
    <w:rsid w:val="00104731"/>
    <w:rsid w:val="00104B30"/>
    <w:rsid w:val="00104BF2"/>
    <w:rsid w:val="00104E25"/>
    <w:rsid w:val="00105000"/>
    <w:rsid w:val="00105233"/>
    <w:rsid w:val="00105716"/>
    <w:rsid w:val="0010571A"/>
    <w:rsid w:val="00105969"/>
    <w:rsid w:val="001065B9"/>
    <w:rsid w:val="00106919"/>
    <w:rsid w:val="00106DAF"/>
    <w:rsid w:val="00107216"/>
    <w:rsid w:val="0010732D"/>
    <w:rsid w:val="001074C6"/>
    <w:rsid w:val="001103F0"/>
    <w:rsid w:val="0011045E"/>
    <w:rsid w:val="00110609"/>
    <w:rsid w:val="001106DE"/>
    <w:rsid w:val="001106E5"/>
    <w:rsid w:val="0011083E"/>
    <w:rsid w:val="00110A01"/>
    <w:rsid w:val="00110CB2"/>
    <w:rsid w:val="00110CF1"/>
    <w:rsid w:val="00111082"/>
    <w:rsid w:val="001110AF"/>
    <w:rsid w:val="00111558"/>
    <w:rsid w:val="001115AC"/>
    <w:rsid w:val="0011179C"/>
    <w:rsid w:val="00111864"/>
    <w:rsid w:val="00111903"/>
    <w:rsid w:val="00111B29"/>
    <w:rsid w:val="00111EA9"/>
    <w:rsid w:val="00111F5A"/>
    <w:rsid w:val="00112771"/>
    <w:rsid w:val="00112AE2"/>
    <w:rsid w:val="00112AF8"/>
    <w:rsid w:val="00112D03"/>
    <w:rsid w:val="00113010"/>
    <w:rsid w:val="00113376"/>
    <w:rsid w:val="00113466"/>
    <w:rsid w:val="001136BE"/>
    <w:rsid w:val="001137E4"/>
    <w:rsid w:val="00113842"/>
    <w:rsid w:val="00113BF1"/>
    <w:rsid w:val="00113E4B"/>
    <w:rsid w:val="00113F4F"/>
    <w:rsid w:val="00113F82"/>
    <w:rsid w:val="001140BE"/>
    <w:rsid w:val="00114243"/>
    <w:rsid w:val="00114563"/>
    <w:rsid w:val="001147F0"/>
    <w:rsid w:val="00114CCD"/>
    <w:rsid w:val="00114CEE"/>
    <w:rsid w:val="00115124"/>
    <w:rsid w:val="00115363"/>
    <w:rsid w:val="00115365"/>
    <w:rsid w:val="00115574"/>
    <w:rsid w:val="001158D2"/>
    <w:rsid w:val="00115A11"/>
    <w:rsid w:val="00115AD3"/>
    <w:rsid w:val="00115B2B"/>
    <w:rsid w:val="00116236"/>
    <w:rsid w:val="00116BDD"/>
    <w:rsid w:val="00117090"/>
    <w:rsid w:val="001170A8"/>
    <w:rsid w:val="001170D5"/>
    <w:rsid w:val="00117142"/>
    <w:rsid w:val="00117721"/>
    <w:rsid w:val="0011777E"/>
    <w:rsid w:val="00117A68"/>
    <w:rsid w:val="00117C13"/>
    <w:rsid w:val="00117D8A"/>
    <w:rsid w:val="00117E5C"/>
    <w:rsid w:val="00120042"/>
    <w:rsid w:val="0012006B"/>
    <w:rsid w:val="001208B1"/>
    <w:rsid w:val="00120D15"/>
    <w:rsid w:val="00121146"/>
    <w:rsid w:val="0012136E"/>
    <w:rsid w:val="00121370"/>
    <w:rsid w:val="0012148E"/>
    <w:rsid w:val="001216AA"/>
    <w:rsid w:val="00121AFA"/>
    <w:rsid w:val="00121CD5"/>
    <w:rsid w:val="0012200E"/>
    <w:rsid w:val="001223BC"/>
    <w:rsid w:val="001223FF"/>
    <w:rsid w:val="00122557"/>
    <w:rsid w:val="001225A0"/>
    <w:rsid w:val="00122997"/>
    <w:rsid w:val="001229FD"/>
    <w:rsid w:val="00122CF4"/>
    <w:rsid w:val="00122FF0"/>
    <w:rsid w:val="00123046"/>
    <w:rsid w:val="001234B9"/>
    <w:rsid w:val="0012355E"/>
    <w:rsid w:val="00123688"/>
    <w:rsid w:val="0012368C"/>
    <w:rsid w:val="001239F6"/>
    <w:rsid w:val="00123A18"/>
    <w:rsid w:val="00123CA8"/>
    <w:rsid w:val="001242B9"/>
    <w:rsid w:val="00125175"/>
    <w:rsid w:val="00125177"/>
    <w:rsid w:val="00125A49"/>
    <w:rsid w:val="00125C93"/>
    <w:rsid w:val="00125D94"/>
    <w:rsid w:val="00125DA3"/>
    <w:rsid w:val="00125E27"/>
    <w:rsid w:val="00125F02"/>
    <w:rsid w:val="00126366"/>
    <w:rsid w:val="0012675F"/>
    <w:rsid w:val="00126B15"/>
    <w:rsid w:val="00126C1E"/>
    <w:rsid w:val="00126C58"/>
    <w:rsid w:val="00126D9E"/>
    <w:rsid w:val="001272AF"/>
    <w:rsid w:val="0012731F"/>
    <w:rsid w:val="0012732D"/>
    <w:rsid w:val="00127576"/>
    <w:rsid w:val="001276E5"/>
    <w:rsid w:val="00127FD9"/>
    <w:rsid w:val="001305D3"/>
    <w:rsid w:val="001305DC"/>
    <w:rsid w:val="00130656"/>
    <w:rsid w:val="00130B74"/>
    <w:rsid w:val="00130D88"/>
    <w:rsid w:val="00130EB3"/>
    <w:rsid w:val="00130F26"/>
    <w:rsid w:val="00131213"/>
    <w:rsid w:val="00131BA5"/>
    <w:rsid w:val="00131DAE"/>
    <w:rsid w:val="001320FA"/>
    <w:rsid w:val="00132270"/>
    <w:rsid w:val="0013238F"/>
    <w:rsid w:val="0013241A"/>
    <w:rsid w:val="0013253A"/>
    <w:rsid w:val="00132868"/>
    <w:rsid w:val="00132877"/>
    <w:rsid w:val="00132A18"/>
    <w:rsid w:val="00132CBF"/>
    <w:rsid w:val="00132EDE"/>
    <w:rsid w:val="001334D1"/>
    <w:rsid w:val="00133720"/>
    <w:rsid w:val="00133855"/>
    <w:rsid w:val="00133912"/>
    <w:rsid w:val="00133DAE"/>
    <w:rsid w:val="00133DFB"/>
    <w:rsid w:val="0013450E"/>
    <w:rsid w:val="00134C25"/>
    <w:rsid w:val="00134CD9"/>
    <w:rsid w:val="00134E08"/>
    <w:rsid w:val="00135036"/>
    <w:rsid w:val="00135454"/>
    <w:rsid w:val="00135479"/>
    <w:rsid w:val="00135CA7"/>
    <w:rsid w:val="00135D38"/>
    <w:rsid w:val="00136563"/>
    <w:rsid w:val="00136680"/>
    <w:rsid w:val="001366DC"/>
    <w:rsid w:val="00136744"/>
    <w:rsid w:val="001369AC"/>
    <w:rsid w:val="00136B77"/>
    <w:rsid w:val="00136B7C"/>
    <w:rsid w:val="00136DA8"/>
    <w:rsid w:val="00136E40"/>
    <w:rsid w:val="00136ED6"/>
    <w:rsid w:val="001373C9"/>
    <w:rsid w:val="0013752C"/>
    <w:rsid w:val="001377CE"/>
    <w:rsid w:val="00137B32"/>
    <w:rsid w:val="00137E6C"/>
    <w:rsid w:val="00140088"/>
    <w:rsid w:val="0014018C"/>
    <w:rsid w:val="001402E0"/>
    <w:rsid w:val="001403A9"/>
    <w:rsid w:val="00140540"/>
    <w:rsid w:val="00140548"/>
    <w:rsid w:val="0014090C"/>
    <w:rsid w:val="00140C96"/>
    <w:rsid w:val="00140C9B"/>
    <w:rsid w:val="00140CE9"/>
    <w:rsid w:val="00140F95"/>
    <w:rsid w:val="00141349"/>
    <w:rsid w:val="001417D5"/>
    <w:rsid w:val="00141B34"/>
    <w:rsid w:val="00141B8A"/>
    <w:rsid w:val="00141CE4"/>
    <w:rsid w:val="00141DF6"/>
    <w:rsid w:val="00142423"/>
    <w:rsid w:val="00142537"/>
    <w:rsid w:val="001425F8"/>
    <w:rsid w:val="001427C3"/>
    <w:rsid w:val="0014285A"/>
    <w:rsid w:val="00142D34"/>
    <w:rsid w:val="00142DA0"/>
    <w:rsid w:val="001434CF"/>
    <w:rsid w:val="001437E3"/>
    <w:rsid w:val="00143981"/>
    <w:rsid w:val="00143A9D"/>
    <w:rsid w:val="00143E26"/>
    <w:rsid w:val="00143E2C"/>
    <w:rsid w:val="00144559"/>
    <w:rsid w:val="001446FB"/>
    <w:rsid w:val="001454AD"/>
    <w:rsid w:val="001454E5"/>
    <w:rsid w:val="00145A43"/>
    <w:rsid w:val="00145AC9"/>
    <w:rsid w:val="00145ACC"/>
    <w:rsid w:val="00145C68"/>
    <w:rsid w:val="00145D26"/>
    <w:rsid w:val="00145E20"/>
    <w:rsid w:val="00145FD7"/>
    <w:rsid w:val="001461D4"/>
    <w:rsid w:val="0014620C"/>
    <w:rsid w:val="00146501"/>
    <w:rsid w:val="001466AC"/>
    <w:rsid w:val="0014690A"/>
    <w:rsid w:val="00146DED"/>
    <w:rsid w:val="001472B6"/>
    <w:rsid w:val="001472BD"/>
    <w:rsid w:val="00147466"/>
    <w:rsid w:val="001474D6"/>
    <w:rsid w:val="0014754C"/>
    <w:rsid w:val="00147CDD"/>
    <w:rsid w:val="00147E10"/>
    <w:rsid w:val="00150256"/>
    <w:rsid w:val="0015060F"/>
    <w:rsid w:val="00150A22"/>
    <w:rsid w:val="00150CFD"/>
    <w:rsid w:val="00150F37"/>
    <w:rsid w:val="00151722"/>
    <w:rsid w:val="0015172B"/>
    <w:rsid w:val="00151899"/>
    <w:rsid w:val="001519AC"/>
    <w:rsid w:val="00151AAA"/>
    <w:rsid w:val="00151ADA"/>
    <w:rsid w:val="00151EC5"/>
    <w:rsid w:val="00151F8B"/>
    <w:rsid w:val="00152078"/>
    <w:rsid w:val="001523A5"/>
    <w:rsid w:val="001529C4"/>
    <w:rsid w:val="00152A74"/>
    <w:rsid w:val="00153080"/>
    <w:rsid w:val="001535F1"/>
    <w:rsid w:val="00153892"/>
    <w:rsid w:val="001539E9"/>
    <w:rsid w:val="00153BD0"/>
    <w:rsid w:val="00153EB0"/>
    <w:rsid w:val="00154838"/>
    <w:rsid w:val="00154CCD"/>
    <w:rsid w:val="00154E66"/>
    <w:rsid w:val="00154F17"/>
    <w:rsid w:val="001550E4"/>
    <w:rsid w:val="001552B2"/>
    <w:rsid w:val="001556ED"/>
    <w:rsid w:val="00155764"/>
    <w:rsid w:val="0015583C"/>
    <w:rsid w:val="001558B0"/>
    <w:rsid w:val="00155997"/>
    <w:rsid w:val="001559B4"/>
    <w:rsid w:val="001559FD"/>
    <w:rsid w:val="00155A57"/>
    <w:rsid w:val="00155DA1"/>
    <w:rsid w:val="00155E6E"/>
    <w:rsid w:val="00155FE3"/>
    <w:rsid w:val="00156013"/>
    <w:rsid w:val="00156014"/>
    <w:rsid w:val="00156170"/>
    <w:rsid w:val="00156841"/>
    <w:rsid w:val="001568B8"/>
    <w:rsid w:val="00156923"/>
    <w:rsid w:val="00156A35"/>
    <w:rsid w:val="00156DB0"/>
    <w:rsid w:val="00156E86"/>
    <w:rsid w:val="0015701F"/>
    <w:rsid w:val="00157089"/>
    <w:rsid w:val="0015723B"/>
    <w:rsid w:val="001572DC"/>
    <w:rsid w:val="00157453"/>
    <w:rsid w:val="00157639"/>
    <w:rsid w:val="001576A9"/>
    <w:rsid w:val="001576C0"/>
    <w:rsid w:val="001576EB"/>
    <w:rsid w:val="0015780D"/>
    <w:rsid w:val="00157B0A"/>
    <w:rsid w:val="00157CB6"/>
    <w:rsid w:val="00160514"/>
    <w:rsid w:val="001605F3"/>
    <w:rsid w:val="001606D6"/>
    <w:rsid w:val="001607E4"/>
    <w:rsid w:val="0016085E"/>
    <w:rsid w:val="00160957"/>
    <w:rsid w:val="00160A0F"/>
    <w:rsid w:val="00160C70"/>
    <w:rsid w:val="00160C9B"/>
    <w:rsid w:val="00160E3A"/>
    <w:rsid w:val="00161496"/>
    <w:rsid w:val="001616BB"/>
    <w:rsid w:val="0016176E"/>
    <w:rsid w:val="00161950"/>
    <w:rsid w:val="00161AD7"/>
    <w:rsid w:val="001622C3"/>
    <w:rsid w:val="001625D6"/>
    <w:rsid w:val="0016282B"/>
    <w:rsid w:val="00162884"/>
    <w:rsid w:val="00162AB2"/>
    <w:rsid w:val="00162C83"/>
    <w:rsid w:val="00162D7B"/>
    <w:rsid w:val="00162D8B"/>
    <w:rsid w:val="00162FBE"/>
    <w:rsid w:val="00163100"/>
    <w:rsid w:val="00163679"/>
    <w:rsid w:val="0016371F"/>
    <w:rsid w:val="00163893"/>
    <w:rsid w:val="001639BC"/>
    <w:rsid w:val="00163DA6"/>
    <w:rsid w:val="001640C3"/>
    <w:rsid w:val="00164127"/>
    <w:rsid w:val="001643B3"/>
    <w:rsid w:val="00164B67"/>
    <w:rsid w:val="00164F7B"/>
    <w:rsid w:val="00165053"/>
    <w:rsid w:val="001652EB"/>
    <w:rsid w:val="001653B9"/>
    <w:rsid w:val="0016543B"/>
    <w:rsid w:val="00165F28"/>
    <w:rsid w:val="00165F6D"/>
    <w:rsid w:val="00166065"/>
    <w:rsid w:val="0016610E"/>
    <w:rsid w:val="00166537"/>
    <w:rsid w:val="0016674F"/>
    <w:rsid w:val="001669CD"/>
    <w:rsid w:val="0016717C"/>
    <w:rsid w:val="00167684"/>
    <w:rsid w:val="001676E1"/>
    <w:rsid w:val="0016776D"/>
    <w:rsid w:val="001679C9"/>
    <w:rsid w:val="00170153"/>
    <w:rsid w:val="00170232"/>
    <w:rsid w:val="00170355"/>
    <w:rsid w:val="001703F9"/>
    <w:rsid w:val="001708B1"/>
    <w:rsid w:val="00170BF5"/>
    <w:rsid w:val="00170CF3"/>
    <w:rsid w:val="00170F08"/>
    <w:rsid w:val="00171187"/>
    <w:rsid w:val="00171437"/>
    <w:rsid w:val="0017159C"/>
    <w:rsid w:val="00171B7D"/>
    <w:rsid w:val="00171CC4"/>
    <w:rsid w:val="001721DE"/>
    <w:rsid w:val="0017232F"/>
    <w:rsid w:val="00172336"/>
    <w:rsid w:val="00172542"/>
    <w:rsid w:val="0017260D"/>
    <w:rsid w:val="0017269A"/>
    <w:rsid w:val="00172A8C"/>
    <w:rsid w:val="00172B7D"/>
    <w:rsid w:val="00173309"/>
    <w:rsid w:val="00173E65"/>
    <w:rsid w:val="001740A2"/>
    <w:rsid w:val="00174149"/>
    <w:rsid w:val="0017491D"/>
    <w:rsid w:val="00174C8B"/>
    <w:rsid w:val="00174F93"/>
    <w:rsid w:val="001755DD"/>
    <w:rsid w:val="00175662"/>
    <w:rsid w:val="001756E3"/>
    <w:rsid w:val="001757E5"/>
    <w:rsid w:val="00175822"/>
    <w:rsid w:val="00175944"/>
    <w:rsid w:val="001759D0"/>
    <w:rsid w:val="00175C0A"/>
    <w:rsid w:val="00175C23"/>
    <w:rsid w:val="00175D19"/>
    <w:rsid w:val="00175E76"/>
    <w:rsid w:val="00175F0D"/>
    <w:rsid w:val="00176376"/>
    <w:rsid w:val="00176430"/>
    <w:rsid w:val="00176706"/>
    <w:rsid w:val="001767F0"/>
    <w:rsid w:val="00176997"/>
    <w:rsid w:val="00176AC9"/>
    <w:rsid w:val="00176B8D"/>
    <w:rsid w:val="00176BAA"/>
    <w:rsid w:val="00176E50"/>
    <w:rsid w:val="00176F5F"/>
    <w:rsid w:val="0017730A"/>
    <w:rsid w:val="00177343"/>
    <w:rsid w:val="001773AB"/>
    <w:rsid w:val="001778FF"/>
    <w:rsid w:val="00177B03"/>
    <w:rsid w:val="00180256"/>
    <w:rsid w:val="001804B8"/>
    <w:rsid w:val="001806AD"/>
    <w:rsid w:val="00180B8A"/>
    <w:rsid w:val="001814BE"/>
    <w:rsid w:val="001816BF"/>
    <w:rsid w:val="0018189C"/>
    <w:rsid w:val="00181910"/>
    <w:rsid w:val="00181AA0"/>
    <w:rsid w:val="00181AD4"/>
    <w:rsid w:val="001820E9"/>
    <w:rsid w:val="001822B1"/>
    <w:rsid w:val="00182309"/>
    <w:rsid w:val="00182330"/>
    <w:rsid w:val="00182742"/>
    <w:rsid w:val="00182E8B"/>
    <w:rsid w:val="00182F0E"/>
    <w:rsid w:val="00182FCF"/>
    <w:rsid w:val="0018327D"/>
    <w:rsid w:val="00183445"/>
    <w:rsid w:val="00183480"/>
    <w:rsid w:val="00183587"/>
    <w:rsid w:val="00183809"/>
    <w:rsid w:val="00183963"/>
    <w:rsid w:val="00183B67"/>
    <w:rsid w:val="00183BD0"/>
    <w:rsid w:val="00183BF6"/>
    <w:rsid w:val="00184356"/>
    <w:rsid w:val="0018446B"/>
    <w:rsid w:val="001845B1"/>
    <w:rsid w:val="00184744"/>
    <w:rsid w:val="00184EC1"/>
    <w:rsid w:val="00184FE9"/>
    <w:rsid w:val="001856BD"/>
    <w:rsid w:val="001859AE"/>
    <w:rsid w:val="00185BEC"/>
    <w:rsid w:val="001863E1"/>
    <w:rsid w:val="00186739"/>
    <w:rsid w:val="0018699F"/>
    <w:rsid w:val="00186D70"/>
    <w:rsid w:val="00186DA2"/>
    <w:rsid w:val="00187129"/>
    <w:rsid w:val="0018717F"/>
    <w:rsid w:val="001871FD"/>
    <w:rsid w:val="00187BB3"/>
    <w:rsid w:val="00187CB1"/>
    <w:rsid w:val="00187D6B"/>
    <w:rsid w:val="00187D97"/>
    <w:rsid w:val="0019028E"/>
    <w:rsid w:val="001902B7"/>
    <w:rsid w:val="00190498"/>
    <w:rsid w:val="001906FE"/>
    <w:rsid w:val="001909B7"/>
    <w:rsid w:val="00190AD1"/>
    <w:rsid w:val="001911A0"/>
    <w:rsid w:val="00191389"/>
    <w:rsid w:val="0019177B"/>
    <w:rsid w:val="0019181B"/>
    <w:rsid w:val="00191C25"/>
    <w:rsid w:val="00192142"/>
    <w:rsid w:val="001921D3"/>
    <w:rsid w:val="001924A4"/>
    <w:rsid w:val="0019257D"/>
    <w:rsid w:val="00192782"/>
    <w:rsid w:val="001927DB"/>
    <w:rsid w:val="00192BDF"/>
    <w:rsid w:val="00192C06"/>
    <w:rsid w:val="0019397D"/>
    <w:rsid w:val="00193BAE"/>
    <w:rsid w:val="00193C24"/>
    <w:rsid w:val="00193D3C"/>
    <w:rsid w:val="00193E21"/>
    <w:rsid w:val="00193E47"/>
    <w:rsid w:val="00194296"/>
    <w:rsid w:val="00194314"/>
    <w:rsid w:val="0019431E"/>
    <w:rsid w:val="00194A9C"/>
    <w:rsid w:val="00194AF6"/>
    <w:rsid w:val="00194B77"/>
    <w:rsid w:val="00194CD3"/>
    <w:rsid w:val="00194F11"/>
    <w:rsid w:val="00194F66"/>
    <w:rsid w:val="0019510C"/>
    <w:rsid w:val="001951B3"/>
    <w:rsid w:val="0019536B"/>
    <w:rsid w:val="00195386"/>
    <w:rsid w:val="001954B9"/>
    <w:rsid w:val="001957BC"/>
    <w:rsid w:val="0019586C"/>
    <w:rsid w:val="00195A76"/>
    <w:rsid w:val="00195D78"/>
    <w:rsid w:val="00195E2F"/>
    <w:rsid w:val="001960EB"/>
    <w:rsid w:val="0019610E"/>
    <w:rsid w:val="00196147"/>
    <w:rsid w:val="00196607"/>
    <w:rsid w:val="00196616"/>
    <w:rsid w:val="001967E3"/>
    <w:rsid w:val="0019682A"/>
    <w:rsid w:val="00196B01"/>
    <w:rsid w:val="00196DF2"/>
    <w:rsid w:val="00196F71"/>
    <w:rsid w:val="001976F4"/>
    <w:rsid w:val="00197A95"/>
    <w:rsid w:val="00197EBC"/>
    <w:rsid w:val="001A0228"/>
    <w:rsid w:val="001A02B3"/>
    <w:rsid w:val="001A03B6"/>
    <w:rsid w:val="001A043D"/>
    <w:rsid w:val="001A0485"/>
    <w:rsid w:val="001A078F"/>
    <w:rsid w:val="001A08B1"/>
    <w:rsid w:val="001A08F3"/>
    <w:rsid w:val="001A09E2"/>
    <w:rsid w:val="001A0D81"/>
    <w:rsid w:val="001A1215"/>
    <w:rsid w:val="001A1319"/>
    <w:rsid w:val="001A145F"/>
    <w:rsid w:val="001A1627"/>
    <w:rsid w:val="001A1C17"/>
    <w:rsid w:val="001A1C9D"/>
    <w:rsid w:val="001A1D94"/>
    <w:rsid w:val="001A2060"/>
    <w:rsid w:val="001A218A"/>
    <w:rsid w:val="001A2259"/>
    <w:rsid w:val="001A24FF"/>
    <w:rsid w:val="001A2621"/>
    <w:rsid w:val="001A2B45"/>
    <w:rsid w:val="001A2BBE"/>
    <w:rsid w:val="001A2BCE"/>
    <w:rsid w:val="001A2C64"/>
    <w:rsid w:val="001A2D41"/>
    <w:rsid w:val="001A2FC7"/>
    <w:rsid w:val="001A3076"/>
    <w:rsid w:val="001A344D"/>
    <w:rsid w:val="001A38BC"/>
    <w:rsid w:val="001A3C1D"/>
    <w:rsid w:val="001A434A"/>
    <w:rsid w:val="001A49F4"/>
    <w:rsid w:val="001A4BAD"/>
    <w:rsid w:val="001A4E51"/>
    <w:rsid w:val="001A5399"/>
    <w:rsid w:val="001A5593"/>
    <w:rsid w:val="001A5B1D"/>
    <w:rsid w:val="001A5B9B"/>
    <w:rsid w:val="001A5D00"/>
    <w:rsid w:val="001A6187"/>
    <w:rsid w:val="001A62A3"/>
    <w:rsid w:val="001A62CF"/>
    <w:rsid w:val="001A64E3"/>
    <w:rsid w:val="001A6641"/>
    <w:rsid w:val="001A675E"/>
    <w:rsid w:val="001A692E"/>
    <w:rsid w:val="001A69A5"/>
    <w:rsid w:val="001A6B07"/>
    <w:rsid w:val="001A6C76"/>
    <w:rsid w:val="001A6DEA"/>
    <w:rsid w:val="001A6E84"/>
    <w:rsid w:val="001A7612"/>
    <w:rsid w:val="001A7A3F"/>
    <w:rsid w:val="001B0414"/>
    <w:rsid w:val="001B04C1"/>
    <w:rsid w:val="001B0571"/>
    <w:rsid w:val="001B0B2B"/>
    <w:rsid w:val="001B0E25"/>
    <w:rsid w:val="001B0EC5"/>
    <w:rsid w:val="001B12C1"/>
    <w:rsid w:val="001B1370"/>
    <w:rsid w:val="001B150B"/>
    <w:rsid w:val="001B1572"/>
    <w:rsid w:val="001B16A3"/>
    <w:rsid w:val="001B186A"/>
    <w:rsid w:val="001B197C"/>
    <w:rsid w:val="001B1AEA"/>
    <w:rsid w:val="001B1E29"/>
    <w:rsid w:val="001B22AF"/>
    <w:rsid w:val="001B2328"/>
    <w:rsid w:val="001B254D"/>
    <w:rsid w:val="001B2813"/>
    <w:rsid w:val="001B2AF6"/>
    <w:rsid w:val="001B3181"/>
    <w:rsid w:val="001B324F"/>
    <w:rsid w:val="001B33D7"/>
    <w:rsid w:val="001B3510"/>
    <w:rsid w:val="001B354C"/>
    <w:rsid w:val="001B3580"/>
    <w:rsid w:val="001B3870"/>
    <w:rsid w:val="001B3E53"/>
    <w:rsid w:val="001B42B8"/>
    <w:rsid w:val="001B44B2"/>
    <w:rsid w:val="001B46BE"/>
    <w:rsid w:val="001B46F9"/>
    <w:rsid w:val="001B4A40"/>
    <w:rsid w:val="001B4F51"/>
    <w:rsid w:val="001B4FF7"/>
    <w:rsid w:val="001B5066"/>
    <w:rsid w:val="001B5446"/>
    <w:rsid w:val="001B5D03"/>
    <w:rsid w:val="001B5FEE"/>
    <w:rsid w:val="001B6399"/>
    <w:rsid w:val="001B64BA"/>
    <w:rsid w:val="001B64BB"/>
    <w:rsid w:val="001B6607"/>
    <w:rsid w:val="001B6700"/>
    <w:rsid w:val="001B6C5F"/>
    <w:rsid w:val="001B799C"/>
    <w:rsid w:val="001B7BEF"/>
    <w:rsid w:val="001C04DF"/>
    <w:rsid w:val="001C0973"/>
    <w:rsid w:val="001C0A43"/>
    <w:rsid w:val="001C0AF9"/>
    <w:rsid w:val="001C0C73"/>
    <w:rsid w:val="001C0F80"/>
    <w:rsid w:val="001C107B"/>
    <w:rsid w:val="001C1101"/>
    <w:rsid w:val="001C130E"/>
    <w:rsid w:val="001C1596"/>
    <w:rsid w:val="001C17BD"/>
    <w:rsid w:val="001C1842"/>
    <w:rsid w:val="001C1B20"/>
    <w:rsid w:val="001C1FE2"/>
    <w:rsid w:val="001C2333"/>
    <w:rsid w:val="001C23E9"/>
    <w:rsid w:val="001C25D5"/>
    <w:rsid w:val="001C272F"/>
    <w:rsid w:val="001C2828"/>
    <w:rsid w:val="001C2AC2"/>
    <w:rsid w:val="001C2ACF"/>
    <w:rsid w:val="001C2B8D"/>
    <w:rsid w:val="001C2D2B"/>
    <w:rsid w:val="001C2D70"/>
    <w:rsid w:val="001C2FE9"/>
    <w:rsid w:val="001C35CE"/>
    <w:rsid w:val="001C3834"/>
    <w:rsid w:val="001C3EBA"/>
    <w:rsid w:val="001C4185"/>
    <w:rsid w:val="001C41A5"/>
    <w:rsid w:val="001C4508"/>
    <w:rsid w:val="001C456A"/>
    <w:rsid w:val="001C459D"/>
    <w:rsid w:val="001C45B1"/>
    <w:rsid w:val="001C470D"/>
    <w:rsid w:val="001C497D"/>
    <w:rsid w:val="001C4B88"/>
    <w:rsid w:val="001C4D8F"/>
    <w:rsid w:val="001C5470"/>
    <w:rsid w:val="001C54BA"/>
    <w:rsid w:val="001C54CE"/>
    <w:rsid w:val="001C586B"/>
    <w:rsid w:val="001C5BCD"/>
    <w:rsid w:val="001C5E7E"/>
    <w:rsid w:val="001C5FA3"/>
    <w:rsid w:val="001C6127"/>
    <w:rsid w:val="001C6198"/>
    <w:rsid w:val="001C61DE"/>
    <w:rsid w:val="001C65EA"/>
    <w:rsid w:val="001C6774"/>
    <w:rsid w:val="001C67B9"/>
    <w:rsid w:val="001C6904"/>
    <w:rsid w:val="001C6EE0"/>
    <w:rsid w:val="001C7239"/>
    <w:rsid w:val="001C7356"/>
    <w:rsid w:val="001C784A"/>
    <w:rsid w:val="001C79A6"/>
    <w:rsid w:val="001C7ABA"/>
    <w:rsid w:val="001C7EE1"/>
    <w:rsid w:val="001D000A"/>
    <w:rsid w:val="001D0067"/>
    <w:rsid w:val="001D00BD"/>
    <w:rsid w:val="001D010B"/>
    <w:rsid w:val="001D02A8"/>
    <w:rsid w:val="001D0489"/>
    <w:rsid w:val="001D067F"/>
    <w:rsid w:val="001D0D37"/>
    <w:rsid w:val="001D0E7F"/>
    <w:rsid w:val="001D1088"/>
    <w:rsid w:val="001D1185"/>
    <w:rsid w:val="001D1573"/>
    <w:rsid w:val="001D198B"/>
    <w:rsid w:val="001D1B65"/>
    <w:rsid w:val="001D210B"/>
    <w:rsid w:val="001D212F"/>
    <w:rsid w:val="001D25FE"/>
    <w:rsid w:val="001D27A7"/>
    <w:rsid w:val="001D27D0"/>
    <w:rsid w:val="001D29DF"/>
    <w:rsid w:val="001D2EB8"/>
    <w:rsid w:val="001D32CD"/>
    <w:rsid w:val="001D362A"/>
    <w:rsid w:val="001D37BB"/>
    <w:rsid w:val="001D398A"/>
    <w:rsid w:val="001D3D01"/>
    <w:rsid w:val="001D3EC5"/>
    <w:rsid w:val="001D3EEF"/>
    <w:rsid w:val="001D3FDC"/>
    <w:rsid w:val="001D40FC"/>
    <w:rsid w:val="001D4126"/>
    <w:rsid w:val="001D413D"/>
    <w:rsid w:val="001D449B"/>
    <w:rsid w:val="001D499D"/>
    <w:rsid w:val="001D4A84"/>
    <w:rsid w:val="001D4AF5"/>
    <w:rsid w:val="001D4BB5"/>
    <w:rsid w:val="001D4FCB"/>
    <w:rsid w:val="001D54F8"/>
    <w:rsid w:val="001D5743"/>
    <w:rsid w:val="001D5760"/>
    <w:rsid w:val="001D5CBA"/>
    <w:rsid w:val="001D5D82"/>
    <w:rsid w:val="001D5FB5"/>
    <w:rsid w:val="001D6054"/>
    <w:rsid w:val="001D6534"/>
    <w:rsid w:val="001D65E5"/>
    <w:rsid w:val="001D681D"/>
    <w:rsid w:val="001D6C3C"/>
    <w:rsid w:val="001D6D5B"/>
    <w:rsid w:val="001D6F70"/>
    <w:rsid w:val="001D71ED"/>
    <w:rsid w:val="001D7309"/>
    <w:rsid w:val="001D75C1"/>
    <w:rsid w:val="001D7632"/>
    <w:rsid w:val="001D7D0D"/>
    <w:rsid w:val="001D7E62"/>
    <w:rsid w:val="001D7F98"/>
    <w:rsid w:val="001E0963"/>
    <w:rsid w:val="001E0ED2"/>
    <w:rsid w:val="001E12B8"/>
    <w:rsid w:val="001E1313"/>
    <w:rsid w:val="001E1352"/>
    <w:rsid w:val="001E164C"/>
    <w:rsid w:val="001E16FF"/>
    <w:rsid w:val="001E1751"/>
    <w:rsid w:val="001E17B1"/>
    <w:rsid w:val="001E1B5E"/>
    <w:rsid w:val="001E1E0A"/>
    <w:rsid w:val="001E1E20"/>
    <w:rsid w:val="001E1EA9"/>
    <w:rsid w:val="001E2287"/>
    <w:rsid w:val="001E276B"/>
    <w:rsid w:val="001E28EF"/>
    <w:rsid w:val="001E31E8"/>
    <w:rsid w:val="001E34C7"/>
    <w:rsid w:val="001E3543"/>
    <w:rsid w:val="001E39B6"/>
    <w:rsid w:val="001E3B35"/>
    <w:rsid w:val="001E4285"/>
    <w:rsid w:val="001E4940"/>
    <w:rsid w:val="001E4AA2"/>
    <w:rsid w:val="001E4B30"/>
    <w:rsid w:val="001E4BE3"/>
    <w:rsid w:val="001E5210"/>
    <w:rsid w:val="001E5740"/>
    <w:rsid w:val="001E5882"/>
    <w:rsid w:val="001E5ABA"/>
    <w:rsid w:val="001E5BDF"/>
    <w:rsid w:val="001E5C24"/>
    <w:rsid w:val="001E5D73"/>
    <w:rsid w:val="001E6140"/>
    <w:rsid w:val="001E6196"/>
    <w:rsid w:val="001E6612"/>
    <w:rsid w:val="001E6AD7"/>
    <w:rsid w:val="001E6B02"/>
    <w:rsid w:val="001E6C7A"/>
    <w:rsid w:val="001E6D91"/>
    <w:rsid w:val="001E6F3F"/>
    <w:rsid w:val="001E7334"/>
    <w:rsid w:val="001E7359"/>
    <w:rsid w:val="001E743C"/>
    <w:rsid w:val="001E7853"/>
    <w:rsid w:val="001E7C1C"/>
    <w:rsid w:val="001E7D86"/>
    <w:rsid w:val="001F0224"/>
    <w:rsid w:val="001F029E"/>
    <w:rsid w:val="001F0AF4"/>
    <w:rsid w:val="001F108C"/>
    <w:rsid w:val="001F10E8"/>
    <w:rsid w:val="001F11D5"/>
    <w:rsid w:val="001F12BD"/>
    <w:rsid w:val="001F1307"/>
    <w:rsid w:val="001F13CC"/>
    <w:rsid w:val="001F17B4"/>
    <w:rsid w:val="001F1817"/>
    <w:rsid w:val="001F1CC4"/>
    <w:rsid w:val="001F1D3F"/>
    <w:rsid w:val="001F20DA"/>
    <w:rsid w:val="001F214B"/>
    <w:rsid w:val="001F2160"/>
    <w:rsid w:val="001F28C2"/>
    <w:rsid w:val="001F29BD"/>
    <w:rsid w:val="001F2A2B"/>
    <w:rsid w:val="001F2FDB"/>
    <w:rsid w:val="001F32B8"/>
    <w:rsid w:val="001F3557"/>
    <w:rsid w:val="001F3BE2"/>
    <w:rsid w:val="001F3C51"/>
    <w:rsid w:val="001F3D88"/>
    <w:rsid w:val="001F3F2F"/>
    <w:rsid w:val="001F3FF8"/>
    <w:rsid w:val="001F43A4"/>
    <w:rsid w:val="001F44A8"/>
    <w:rsid w:val="001F4724"/>
    <w:rsid w:val="001F473C"/>
    <w:rsid w:val="001F49A2"/>
    <w:rsid w:val="001F4C0C"/>
    <w:rsid w:val="001F4E04"/>
    <w:rsid w:val="001F4F64"/>
    <w:rsid w:val="001F4F88"/>
    <w:rsid w:val="001F5068"/>
    <w:rsid w:val="001F529A"/>
    <w:rsid w:val="001F531E"/>
    <w:rsid w:val="001F532A"/>
    <w:rsid w:val="001F5B63"/>
    <w:rsid w:val="001F5CBE"/>
    <w:rsid w:val="001F5E36"/>
    <w:rsid w:val="001F627E"/>
    <w:rsid w:val="001F62D3"/>
    <w:rsid w:val="001F6751"/>
    <w:rsid w:val="001F67B5"/>
    <w:rsid w:val="001F69E6"/>
    <w:rsid w:val="001F6D4A"/>
    <w:rsid w:val="001F6F4D"/>
    <w:rsid w:val="001F7390"/>
    <w:rsid w:val="001F76D0"/>
    <w:rsid w:val="001F7839"/>
    <w:rsid w:val="001F7CC5"/>
    <w:rsid w:val="00200033"/>
    <w:rsid w:val="00200116"/>
    <w:rsid w:val="0020027F"/>
    <w:rsid w:val="002002EF"/>
    <w:rsid w:val="00200443"/>
    <w:rsid w:val="00200654"/>
    <w:rsid w:val="00200CE7"/>
    <w:rsid w:val="00200FB4"/>
    <w:rsid w:val="002012B2"/>
    <w:rsid w:val="00201799"/>
    <w:rsid w:val="002018A5"/>
    <w:rsid w:val="00201D58"/>
    <w:rsid w:val="00201E53"/>
    <w:rsid w:val="00201F6A"/>
    <w:rsid w:val="00201F90"/>
    <w:rsid w:val="0020216E"/>
    <w:rsid w:val="002022AF"/>
    <w:rsid w:val="0020236B"/>
    <w:rsid w:val="002023B2"/>
    <w:rsid w:val="002024C7"/>
    <w:rsid w:val="002024D2"/>
    <w:rsid w:val="002026D8"/>
    <w:rsid w:val="00202A0F"/>
    <w:rsid w:val="00202ECF"/>
    <w:rsid w:val="00202EFC"/>
    <w:rsid w:val="00203113"/>
    <w:rsid w:val="002036D7"/>
    <w:rsid w:val="002038E1"/>
    <w:rsid w:val="00203916"/>
    <w:rsid w:val="00203BAD"/>
    <w:rsid w:val="00204139"/>
    <w:rsid w:val="00204142"/>
    <w:rsid w:val="002041F2"/>
    <w:rsid w:val="00204687"/>
    <w:rsid w:val="002046A6"/>
    <w:rsid w:val="002046AF"/>
    <w:rsid w:val="00204BBA"/>
    <w:rsid w:val="00204E78"/>
    <w:rsid w:val="00204E86"/>
    <w:rsid w:val="002050D8"/>
    <w:rsid w:val="00205435"/>
    <w:rsid w:val="0020547E"/>
    <w:rsid w:val="0020571D"/>
    <w:rsid w:val="00205852"/>
    <w:rsid w:val="002059D7"/>
    <w:rsid w:val="00205A44"/>
    <w:rsid w:val="00205B51"/>
    <w:rsid w:val="00205CC7"/>
    <w:rsid w:val="00205D6B"/>
    <w:rsid w:val="00205DD1"/>
    <w:rsid w:val="002062ED"/>
    <w:rsid w:val="00206471"/>
    <w:rsid w:val="00206660"/>
    <w:rsid w:val="0020677C"/>
    <w:rsid w:val="00206AF7"/>
    <w:rsid w:val="00206BDE"/>
    <w:rsid w:val="00206CDF"/>
    <w:rsid w:val="0020702F"/>
    <w:rsid w:val="00207135"/>
    <w:rsid w:val="002073DE"/>
    <w:rsid w:val="0020781E"/>
    <w:rsid w:val="00207908"/>
    <w:rsid w:val="00207CB0"/>
    <w:rsid w:val="002100B8"/>
    <w:rsid w:val="00210265"/>
    <w:rsid w:val="00210316"/>
    <w:rsid w:val="00210B35"/>
    <w:rsid w:val="00210B98"/>
    <w:rsid w:val="00210BDA"/>
    <w:rsid w:val="00211722"/>
    <w:rsid w:val="002118A1"/>
    <w:rsid w:val="00211A40"/>
    <w:rsid w:val="00211AB2"/>
    <w:rsid w:val="00211E41"/>
    <w:rsid w:val="00211EE0"/>
    <w:rsid w:val="002123B5"/>
    <w:rsid w:val="0021248B"/>
    <w:rsid w:val="002125D1"/>
    <w:rsid w:val="00212729"/>
    <w:rsid w:val="00212867"/>
    <w:rsid w:val="00212AA9"/>
    <w:rsid w:val="00212AE1"/>
    <w:rsid w:val="00212C8D"/>
    <w:rsid w:val="00212DFC"/>
    <w:rsid w:val="0021336A"/>
    <w:rsid w:val="002134C1"/>
    <w:rsid w:val="00213F77"/>
    <w:rsid w:val="002143BE"/>
    <w:rsid w:val="00214ACF"/>
    <w:rsid w:val="00214D55"/>
    <w:rsid w:val="002150DE"/>
    <w:rsid w:val="0021543C"/>
    <w:rsid w:val="00215824"/>
    <w:rsid w:val="00215A5A"/>
    <w:rsid w:val="00215F8D"/>
    <w:rsid w:val="00216184"/>
    <w:rsid w:val="002161B2"/>
    <w:rsid w:val="002161D3"/>
    <w:rsid w:val="002167E9"/>
    <w:rsid w:val="00216B9C"/>
    <w:rsid w:val="00216C81"/>
    <w:rsid w:val="002171C9"/>
    <w:rsid w:val="0021722F"/>
    <w:rsid w:val="00217278"/>
    <w:rsid w:val="00217455"/>
    <w:rsid w:val="002174A9"/>
    <w:rsid w:val="002175CE"/>
    <w:rsid w:val="002177E5"/>
    <w:rsid w:val="00217B27"/>
    <w:rsid w:val="00217B85"/>
    <w:rsid w:val="00217FA9"/>
    <w:rsid w:val="00220001"/>
    <w:rsid w:val="0022009F"/>
    <w:rsid w:val="0022035D"/>
    <w:rsid w:val="002205ED"/>
    <w:rsid w:val="00220660"/>
    <w:rsid w:val="00220796"/>
    <w:rsid w:val="0022090D"/>
    <w:rsid w:val="00220AE7"/>
    <w:rsid w:val="00220C53"/>
    <w:rsid w:val="002210D2"/>
    <w:rsid w:val="002210E6"/>
    <w:rsid w:val="00221401"/>
    <w:rsid w:val="002214D9"/>
    <w:rsid w:val="002214EE"/>
    <w:rsid w:val="00221562"/>
    <w:rsid w:val="002219B4"/>
    <w:rsid w:val="00221C0F"/>
    <w:rsid w:val="00221C6E"/>
    <w:rsid w:val="00222047"/>
    <w:rsid w:val="002222E1"/>
    <w:rsid w:val="002228A5"/>
    <w:rsid w:val="0022292C"/>
    <w:rsid w:val="00222F58"/>
    <w:rsid w:val="00223162"/>
    <w:rsid w:val="0022332D"/>
    <w:rsid w:val="00223446"/>
    <w:rsid w:val="00223561"/>
    <w:rsid w:val="00223A13"/>
    <w:rsid w:val="00223A1B"/>
    <w:rsid w:val="00223CCE"/>
    <w:rsid w:val="00223E4B"/>
    <w:rsid w:val="00224405"/>
    <w:rsid w:val="0022465A"/>
    <w:rsid w:val="0022467F"/>
    <w:rsid w:val="002246D3"/>
    <w:rsid w:val="00224A97"/>
    <w:rsid w:val="00224B32"/>
    <w:rsid w:val="00224BFA"/>
    <w:rsid w:val="00224E96"/>
    <w:rsid w:val="00224FEC"/>
    <w:rsid w:val="002251CA"/>
    <w:rsid w:val="00225325"/>
    <w:rsid w:val="002256B1"/>
    <w:rsid w:val="002256E7"/>
    <w:rsid w:val="002258B0"/>
    <w:rsid w:val="00225B7D"/>
    <w:rsid w:val="00225E48"/>
    <w:rsid w:val="00226071"/>
    <w:rsid w:val="002261BD"/>
    <w:rsid w:val="002262C3"/>
    <w:rsid w:val="0022660B"/>
    <w:rsid w:val="00226712"/>
    <w:rsid w:val="002267E2"/>
    <w:rsid w:val="00226915"/>
    <w:rsid w:val="0022692F"/>
    <w:rsid w:val="002269B0"/>
    <w:rsid w:val="00226AAB"/>
    <w:rsid w:val="00226C8C"/>
    <w:rsid w:val="00226D4B"/>
    <w:rsid w:val="00226E43"/>
    <w:rsid w:val="00226F41"/>
    <w:rsid w:val="00227067"/>
    <w:rsid w:val="0022723A"/>
    <w:rsid w:val="00227248"/>
    <w:rsid w:val="0022738D"/>
    <w:rsid w:val="00227717"/>
    <w:rsid w:val="00227AAD"/>
    <w:rsid w:val="00227B50"/>
    <w:rsid w:val="00227BD1"/>
    <w:rsid w:val="00230230"/>
    <w:rsid w:val="00230455"/>
    <w:rsid w:val="00230485"/>
    <w:rsid w:val="002306B7"/>
    <w:rsid w:val="00230706"/>
    <w:rsid w:val="00230E82"/>
    <w:rsid w:val="002312DB"/>
    <w:rsid w:val="002314B3"/>
    <w:rsid w:val="0023183A"/>
    <w:rsid w:val="002318A4"/>
    <w:rsid w:val="00231F20"/>
    <w:rsid w:val="00232090"/>
    <w:rsid w:val="0023239F"/>
    <w:rsid w:val="002324D9"/>
    <w:rsid w:val="00232553"/>
    <w:rsid w:val="00232A62"/>
    <w:rsid w:val="00232FA9"/>
    <w:rsid w:val="00233045"/>
    <w:rsid w:val="002333D8"/>
    <w:rsid w:val="002335E7"/>
    <w:rsid w:val="002335F6"/>
    <w:rsid w:val="002339DC"/>
    <w:rsid w:val="00233B57"/>
    <w:rsid w:val="00233E52"/>
    <w:rsid w:val="00233ED8"/>
    <w:rsid w:val="00234378"/>
    <w:rsid w:val="002346F5"/>
    <w:rsid w:val="00234A43"/>
    <w:rsid w:val="00235074"/>
    <w:rsid w:val="00235153"/>
    <w:rsid w:val="00235173"/>
    <w:rsid w:val="002351C6"/>
    <w:rsid w:val="002356B1"/>
    <w:rsid w:val="002356E7"/>
    <w:rsid w:val="0023576A"/>
    <w:rsid w:val="00235857"/>
    <w:rsid w:val="00235973"/>
    <w:rsid w:val="00236047"/>
    <w:rsid w:val="00236200"/>
    <w:rsid w:val="00236236"/>
    <w:rsid w:val="00236643"/>
    <w:rsid w:val="0023665F"/>
    <w:rsid w:val="00237255"/>
    <w:rsid w:val="0023735F"/>
    <w:rsid w:val="0023757C"/>
    <w:rsid w:val="0023777C"/>
    <w:rsid w:val="00237A05"/>
    <w:rsid w:val="00237A1A"/>
    <w:rsid w:val="00237B56"/>
    <w:rsid w:val="00237BED"/>
    <w:rsid w:val="00237D13"/>
    <w:rsid w:val="00237EAE"/>
    <w:rsid w:val="00240036"/>
    <w:rsid w:val="0024008E"/>
    <w:rsid w:val="002406C0"/>
    <w:rsid w:val="00240BB4"/>
    <w:rsid w:val="00240C22"/>
    <w:rsid w:val="00241069"/>
    <w:rsid w:val="0024106E"/>
    <w:rsid w:val="0024121A"/>
    <w:rsid w:val="002413D9"/>
    <w:rsid w:val="002415C1"/>
    <w:rsid w:val="00241648"/>
    <w:rsid w:val="002417F9"/>
    <w:rsid w:val="00241B16"/>
    <w:rsid w:val="00241B41"/>
    <w:rsid w:val="00242109"/>
    <w:rsid w:val="00242159"/>
    <w:rsid w:val="0024222F"/>
    <w:rsid w:val="00242267"/>
    <w:rsid w:val="00242436"/>
    <w:rsid w:val="00242B33"/>
    <w:rsid w:val="00242B3B"/>
    <w:rsid w:val="00242C19"/>
    <w:rsid w:val="00242F57"/>
    <w:rsid w:val="00242F86"/>
    <w:rsid w:val="00242FFA"/>
    <w:rsid w:val="002431C6"/>
    <w:rsid w:val="00243A4A"/>
    <w:rsid w:val="00243A80"/>
    <w:rsid w:val="00243B7F"/>
    <w:rsid w:val="00243C85"/>
    <w:rsid w:val="00243FE6"/>
    <w:rsid w:val="0024413D"/>
    <w:rsid w:val="00244627"/>
    <w:rsid w:val="00244787"/>
    <w:rsid w:val="00244840"/>
    <w:rsid w:val="00244A36"/>
    <w:rsid w:val="00244A94"/>
    <w:rsid w:val="00244C78"/>
    <w:rsid w:val="00244C95"/>
    <w:rsid w:val="00244D4B"/>
    <w:rsid w:val="002450AD"/>
    <w:rsid w:val="002451CF"/>
    <w:rsid w:val="002451D7"/>
    <w:rsid w:val="002452EE"/>
    <w:rsid w:val="00245561"/>
    <w:rsid w:val="00245AD5"/>
    <w:rsid w:val="00245AE1"/>
    <w:rsid w:val="00245BE8"/>
    <w:rsid w:val="00245BF1"/>
    <w:rsid w:val="00245E2C"/>
    <w:rsid w:val="00245E72"/>
    <w:rsid w:val="00245F1E"/>
    <w:rsid w:val="0024627D"/>
    <w:rsid w:val="0024647B"/>
    <w:rsid w:val="00246AA8"/>
    <w:rsid w:val="00246B3F"/>
    <w:rsid w:val="00246B59"/>
    <w:rsid w:val="00246B8F"/>
    <w:rsid w:val="00246B9B"/>
    <w:rsid w:val="00246CBC"/>
    <w:rsid w:val="002470F8"/>
    <w:rsid w:val="00247128"/>
    <w:rsid w:val="0024748F"/>
    <w:rsid w:val="002474CB"/>
    <w:rsid w:val="00247598"/>
    <w:rsid w:val="002475DD"/>
    <w:rsid w:val="0024763A"/>
    <w:rsid w:val="00247714"/>
    <w:rsid w:val="00247896"/>
    <w:rsid w:val="00247914"/>
    <w:rsid w:val="002479AE"/>
    <w:rsid w:val="00247A7C"/>
    <w:rsid w:val="00250537"/>
    <w:rsid w:val="00250599"/>
    <w:rsid w:val="00250BCE"/>
    <w:rsid w:val="00251065"/>
    <w:rsid w:val="00251A3D"/>
    <w:rsid w:val="00251B79"/>
    <w:rsid w:val="00251B7D"/>
    <w:rsid w:val="00251E3D"/>
    <w:rsid w:val="00251F45"/>
    <w:rsid w:val="0025215F"/>
    <w:rsid w:val="00252232"/>
    <w:rsid w:val="00252557"/>
    <w:rsid w:val="00252730"/>
    <w:rsid w:val="002527A0"/>
    <w:rsid w:val="002529AE"/>
    <w:rsid w:val="00252A7B"/>
    <w:rsid w:val="00252B26"/>
    <w:rsid w:val="0025316D"/>
    <w:rsid w:val="002532AF"/>
    <w:rsid w:val="002536D0"/>
    <w:rsid w:val="0025414E"/>
    <w:rsid w:val="00254435"/>
    <w:rsid w:val="002549D2"/>
    <w:rsid w:val="00254A65"/>
    <w:rsid w:val="00254DE0"/>
    <w:rsid w:val="00255043"/>
    <w:rsid w:val="002550C0"/>
    <w:rsid w:val="00255398"/>
    <w:rsid w:val="0025582D"/>
    <w:rsid w:val="00255961"/>
    <w:rsid w:val="00255A12"/>
    <w:rsid w:val="00255BE8"/>
    <w:rsid w:val="00255D00"/>
    <w:rsid w:val="00255EEA"/>
    <w:rsid w:val="002560EF"/>
    <w:rsid w:val="002561F7"/>
    <w:rsid w:val="00256297"/>
    <w:rsid w:val="0025642C"/>
    <w:rsid w:val="0025695B"/>
    <w:rsid w:val="00257763"/>
    <w:rsid w:val="002578D1"/>
    <w:rsid w:val="00257ABB"/>
    <w:rsid w:val="00257ACF"/>
    <w:rsid w:val="00257C12"/>
    <w:rsid w:val="00257CE6"/>
    <w:rsid w:val="00260457"/>
    <w:rsid w:val="00260921"/>
    <w:rsid w:val="0026096E"/>
    <w:rsid w:val="002609D9"/>
    <w:rsid w:val="00260E6E"/>
    <w:rsid w:val="0026114D"/>
    <w:rsid w:val="00261549"/>
    <w:rsid w:val="00261A76"/>
    <w:rsid w:val="00261DA3"/>
    <w:rsid w:val="00261E7D"/>
    <w:rsid w:val="00261EAD"/>
    <w:rsid w:val="0026212D"/>
    <w:rsid w:val="00262446"/>
    <w:rsid w:val="0026245B"/>
    <w:rsid w:val="002626CC"/>
    <w:rsid w:val="00262C2D"/>
    <w:rsid w:val="00262E2E"/>
    <w:rsid w:val="00262E42"/>
    <w:rsid w:val="00262E89"/>
    <w:rsid w:val="00263009"/>
    <w:rsid w:val="00263528"/>
    <w:rsid w:val="002635B1"/>
    <w:rsid w:val="00263644"/>
    <w:rsid w:val="00263695"/>
    <w:rsid w:val="00263B3B"/>
    <w:rsid w:val="00263E01"/>
    <w:rsid w:val="00264086"/>
    <w:rsid w:val="00264142"/>
    <w:rsid w:val="0026414A"/>
    <w:rsid w:val="002641D3"/>
    <w:rsid w:val="00264297"/>
    <w:rsid w:val="00264361"/>
    <w:rsid w:val="0026442A"/>
    <w:rsid w:val="002645CB"/>
    <w:rsid w:val="00264797"/>
    <w:rsid w:val="00264F82"/>
    <w:rsid w:val="00265167"/>
    <w:rsid w:val="0026521F"/>
    <w:rsid w:val="00265364"/>
    <w:rsid w:val="002653C9"/>
    <w:rsid w:val="00265615"/>
    <w:rsid w:val="00265AE7"/>
    <w:rsid w:val="00265BDC"/>
    <w:rsid w:val="00266163"/>
    <w:rsid w:val="00266199"/>
    <w:rsid w:val="0026652B"/>
    <w:rsid w:val="00266548"/>
    <w:rsid w:val="00266700"/>
    <w:rsid w:val="0026686D"/>
    <w:rsid w:val="00266BC2"/>
    <w:rsid w:val="00267328"/>
    <w:rsid w:val="002673B7"/>
    <w:rsid w:val="002673CB"/>
    <w:rsid w:val="00267ACE"/>
    <w:rsid w:val="00267B07"/>
    <w:rsid w:val="00270028"/>
    <w:rsid w:val="00270161"/>
    <w:rsid w:val="002704D3"/>
    <w:rsid w:val="002708B2"/>
    <w:rsid w:val="00270992"/>
    <w:rsid w:val="00270C24"/>
    <w:rsid w:val="00270DEA"/>
    <w:rsid w:val="00270E19"/>
    <w:rsid w:val="00271029"/>
    <w:rsid w:val="002710E5"/>
    <w:rsid w:val="00271120"/>
    <w:rsid w:val="00271356"/>
    <w:rsid w:val="0027153D"/>
    <w:rsid w:val="002716CA"/>
    <w:rsid w:val="00271963"/>
    <w:rsid w:val="00271DF8"/>
    <w:rsid w:val="00272097"/>
    <w:rsid w:val="002720DF"/>
    <w:rsid w:val="00272618"/>
    <w:rsid w:val="002729FE"/>
    <w:rsid w:val="00272D29"/>
    <w:rsid w:val="00273367"/>
    <w:rsid w:val="00273544"/>
    <w:rsid w:val="002735A5"/>
    <w:rsid w:val="00273747"/>
    <w:rsid w:val="00273878"/>
    <w:rsid w:val="00273DC1"/>
    <w:rsid w:val="00273F2D"/>
    <w:rsid w:val="00273F5A"/>
    <w:rsid w:val="00273FF9"/>
    <w:rsid w:val="00274020"/>
    <w:rsid w:val="002740DD"/>
    <w:rsid w:val="00274117"/>
    <w:rsid w:val="002744B8"/>
    <w:rsid w:val="00274626"/>
    <w:rsid w:val="00274BB9"/>
    <w:rsid w:val="00274C06"/>
    <w:rsid w:val="00274FF1"/>
    <w:rsid w:val="00275393"/>
    <w:rsid w:val="0027544E"/>
    <w:rsid w:val="00275575"/>
    <w:rsid w:val="002757FF"/>
    <w:rsid w:val="00275B6E"/>
    <w:rsid w:val="00275CA5"/>
    <w:rsid w:val="00275FF9"/>
    <w:rsid w:val="00276068"/>
    <w:rsid w:val="0027607E"/>
    <w:rsid w:val="00276177"/>
    <w:rsid w:val="002763E7"/>
    <w:rsid w:val="00276465"/>
    <w:rsid w:val="002767D6"/>
    <w:rsid w:val="002768DE"/>
    <w:rsid w:val="00276B71"/>
    <w:rsid w:val="00276D75"/>
    <w:rsid w:val="00277296"/>
    <w:rsid w:val="00277376"/>
    <w:rsid w:val="002774C1"/>
    <w:rsid w:val="00277652"/>
    <w:rsid w:val="00277916"/>
    <w:rsid w:val="00277AEF"/>
    <w:rsid w:val="00277B0A"/>
    <w:rsid w:val="00277C66"/>
    <w:rsid w:val="00277CC2"/>
    <w:rsid w:val="00277D24"/>
    <w:rsid w:val="00277ED7"/>
    <w:rsid w:val="00277F5E"/>
    <w:rsid w:val="00280098"/>
    <w:rsid w:val="00280269"/>
    <w:rsid w:val="0028029F"/>
    <w:rsid w:val="002802AC"/>
    <w:rsid w:val="0028034D"/>
    <w:rsid w:val="002803FC"/>
    <w:rsid w:val="00280619"/>
    <w:rsid w:val="0028066C"/>
    <w:rsid w:val="00280789"/>
    <w:rsid w:val="00280885"/>
    <w:rsid w:val="00280A4E"/>
    <w:rsid w:val="00280AB8"/>
    <w:rsid w:val="00280B0E"/>
    <w:rsid w:val="00280C60"/>
    <w:rsid w:val="00280D3A"/>
    <w:rsid w:val="002810CF"/>
    <w:rsid w:val="00281244"/>
    <w:rsid w:val="002816DF"/>
    <w:rsid w:val="00281748"/>
    <w:rsid w:val="00281D35"/>
    <w:rsid w:val="00282BF7"/>
    <w:rsid w:val="00282EB5"/>
    <w:rsid w:val="00282ECF"/>
    <w:rsid w:val="0028327A"/>
    <w:rsid w:val="002832DA"/>
    <w:rsid w:val="002836D4"/>
    <w:rsid w:val="002836EB"/>
    <w:rsid w:val="00283944"/>
    <w:rsid w:val="00283A0A"/>
    <w:rsid w:val="00283B0D"/>
    <w:rsid w:val="00284166"/>
    <w:rsid w:val="002844AD"/>
    <w:rsid w:val="0028456A"/>
    <w:rsid w:val="002845CA"/>
    <w:rsid w:val="0028483A"/>
    <w:rsid w:val="00284888"/>
    <w:rsid w:val="00284966"/>
    <w:rsid w:val="00284C01"/>
    <w:rsid w:val="00284DBF"/>
    <w:rsid w:val="00284DFE"/>
    <w:rsid w:val="00284EE8"/>
    <w:rsid w:val="0028515F"/>
    <w:rsid w:val="002851E2"/>
    <w:rsid w:val="002855E4"/>
    <w:rsid w:val="00285713"/>
    <w:rsid w:val="00285A68"/>
    <w:rsid w:val="00285A83"/>
    <w:rsid w:val="00285AB5"/>
    <w:rsid w:val="0028639C"/>
    <w:rsid w:val="00286755"/>
    <w:rsid w:val="00286772"/>
    <w:rsid w:val="00286F8E"/>
    <w:rsid w:val="00287237"/>
    <w:rsid w:val="0028735C"/>
    <w:rsid w:val="002876F0"/>
    <w:rsid w:val="002876F1"/>
    <w:rsid w:val="00287748"/>
    <w:rsid w:val="002879D5"/>
    <w:rsid w:val="00287F02"/>
    <w:rsid w:val="002900F8"/>
    <w:rsid w:val="00290315"/>
    <w:rsid w:val="00290408"/>
    <w:rsid w:val="002907DD"/>
    <w:rsid w:val="002908A9"/>
    <w:rsid w:val="00290C63"/>
    <w:rsid w:val="00290D08"/>
    <w:rsid w:val="00290D5F"/>
    <w:rsid w:val="0029107B"/>
    <w:rsid w:val="002911C3"/>
    <w:rsid w:val="002911EC"/>
    <w:rsid w:val="00291328"/>
    <w:rsid w:val="002915F9"/>
    <w:rsid w:val="00291621"/>
    <w:rsid w:val="00291657"/>
    <w:rsid w:val="00291E3C"/>
    <w:rsid w:val="00291F79"/>
    <w:rsid w:val="00291F84"/>
    <w:rsid w:val="00291FF0"/>
    <w:rsid w:val="0029214E"/>
    <w:rsid w:val="002921F5"/>
    <w:rsid w:val="002922D2"/>
    <w:rsid w:val="002924AC"/>
    <w:rsid w:val="00292568"/>
    <w:rsid w:val="002925E4"/>
    <w:rsid w:val="0029282E"/>
    <w:rsid w:val="00292DA1"/>
    <w:rsid w:val="00293002"/>
    <w:rsid w:val="002934C1"/>
    <w:rsid w:val="00293F27"/>
    <w:rsid w:val="0029402A"/>
    <w:rsid w:val="00294081"/>
    <w:rsid w:val="00294960"/>
    <w:rsid w:val="00294D2C"/>
    <w:rsid w:val="00295810"/>
    <w:rsid w:val="002960A8"/>
    <w:rsid w:val="002963A8"/>
    <w:rsid w:val="0029650D"/>
    <w:rsid w:val="00296593"/>
    <w:rsid w:val="002965A0"/>
    <w:rsid w:val="0029680D"/>
    <w:rsid w:val="002973FD"/>
    <w:rsid w:val="00297A1B"/>
    <w:rsid w:val="002A01C2"/>
    <w:rsid w:val="002A03AE"/>
    <w:rsid w:val="002A047D"/>
    <w:rsid w:val="002A04AC"/>
    <w:rsid w:val="002A05EF"/>
    <w:rsid w:val="002A0689"/>
    <w:rsid w:val="002A0966"/>
    <w:rsid w:val="002A0B6E"/>
    <w:rsid w:val="002A0B92"/>
    <w:rsid w:val="002A136E"/>
    <w:rsid w:val="002A196D"/>
    <w:rsid w:val="002A1F16"/>
    <w:rsid w:val="002A2252"/>
    <w:rsid w:val="002A22FA"/>
    <w:rsid w:val="002A23D5"/>
    <w:rsid w:val="002A2400"/>
    <w:rsid w:val="002A265C"/>
    <w:rsid w:val="002A27BF"/>
    <w:rsid w:val="002A27E9"/>
    <w:rsid w:val="002A28C3"/>
    <w:rsid w:val="002A2AF0"/>
    <w:rsid w:val="002A2D44"/>
    <w:rsid w:val="002A3556"/>
    <w:rsid w:val="002A3713"/>
    <w:rsid w:val="002A3994"/>
    <w:rsid w:val="002A3C4B"/>
    <w:rsid w:val="002A3D0E"/>
    <w:rsid w:val="002A3D46"/>
    <w:rsid w:val="002A3EAE"/>
    <w:rsid w:val="002A3EF4"/>
    <w:rsid w:val="002A3FDB"/>
    <w:rsid w:val="002A4005"/>
    <w:rsid w:val="002A440A"/>
    <w:rsid w:val="002A444F"/>
    <w:rsid w:val="002A4634"/>
    <w:rsid w:val="002A4705"/>
    <w:rsid w:val="002A4841"/>
    <w:rsid w:val="002A4886"/>
    <w:rsid w:val="002A490F"/>
    <w:rsid w:val="002A4CCD"/>
    <w:rsid w:val="002A5355"/>
    <w:rsid w:val="002A56D1"/>
    <w:rsid w:val="002A59C0"/>
    <w:rsid w:val="002A5B4D"/>
    <w:rsid w:val="002A5BF4"/>
    <w:rsid w:val="002A611C"/>
    <w:rsid w:val="002A65BC"/>
    <w:rsid w:val="002A6BA2"/>
    <w:rsid w:val="002A7007"/>
    <w:rsid w:val="002A72C1"/>
    <w:rsid w:val="002A731F"/>
    <w:rsid w:val="002A7597"/>
    <w:rsid w:val="002A767D"/>
    <w:rsid w:val="002A7873"/>
    <w:rsid w:val="002A7B01"/>
    <w:rsid w:val="002A7B60"/>
    <w:rsid w:val="002A7D08"/>
    <w:rsid w:val="002A7DCD"/>
    <w:rsid w:val="002B01C6"/>
    <w:rsid w:val="002B0345"/>
    <w:rsid w:val="002B04F2"/>
    <w:rsid w:val="002B05BD"/>
    <w:rsid w:val="002B08B1"/>
    <w:rsid w:val="002B0992"/>
    <w:rsid w:val="002B0AA2"/>
    <w:rsid w:val="002B0C6F"/>
    <w:rsid w:val="002B0D62"/>
    <w:rsid w:val="002B0D78"/>
    <w:rsid w:val="002B0EF8"/>
    <w:rsid w:val="002B104A"/>
    <w:rsid w:val="002B1258"/>
    <w:rsid w:val="002B1355"/>
    <w:rsid w:val="002B14E7"/>
    <w:rsid w:val="002B179B"/>
    <w:rsid w:val="002B1913"/>
    <w:rsid w:val="002B224A"/>
    <w:rsid w:val="002B22C0"/>
    <w:rsid w:val="002B22D7"/>
    <w:rsid w:val="002B23F2"/>
    <w:rsid w:val="002B2426"/>
    <w:rsid w:val="002B286B"/>
    <w:rsid w:val="002B2BF0"/>
    <w:rsid w:val="002B2D95"/>
    <w:rsid w:val="002B2DE1"/>
    <w:rsid w:val="002B30BA"/>
    <w:rsid w:val="002B356C"/>
    <w:rsid w:val="002B3574"/>
    <w:rsid w:val="002B35B1"/>
    <w:rsid w:val="002B38DD"/>
    <w:rsid w:val="002B3A10"/>
    <w:rsid w:val="002B3AEB"/>
    <w:rsid w:val="002B3AF2"/>
    <w:rsid w:val="002B3B67"/>
    <w:rsid w:val="002B3B8F"/>
    <w:rsid w:val="002B3D3C"/>
    <w:rsid w:val="002B3F3D"/>
    <w:rsid w:val="002B3F56"/>
    <w:rsid w:val="002B4656"/>
    <w:rsid w:val="002B4DEC"/>
    <w:rsid w:val="002B4F0A"/>
    <w:rsid w:val="002B50CF"/>
    <w:rsid w:val="002B57A3"/>
    <w:rsid w:val="002B58CF"/>
    <w:rsid w:val="002B5939"/>
    <w:rsid w:val="002B5DB5"/>
    <w:rsid w:val="002B5E32"/>
    <w:rsid w:val="002B5E7A"/>
    <w:rsid w:val="002B5E98"/>
    <w:rsid w:val="002B61AD"/>
    <w:rsid w:val="002B6354"/>
    <w:rsid w:val="002B6571"/>
    <w:rsid w:val="002B6606"/>
    <w:rsid w:val="002B671E"/>
    <w:rsid w:val="002B6BDF"/>
    <w:rsid w:val="002B7100"/>
    <w:rsid w:val="002B7253"/>
    <w:rsid w:val="002B726E"/>
    <w:rsid w:val="002B73C8"/>
    <w:rsid w:val="002B7448"/>
    <w:rsid w:val="002B760B"/>
    <w:rsid w:val="002B785B"/>
    <w:rsid w:val="002B78A9"/>
    <w:rsid w:val="002B7A1F"/>
    <w:rsid w:val="002B7A36"/>
    <w:rsid w:val="002B7ACF"/>
    <w:rsid w:val="002B7C81"/>
    <w:rsid w:val="002B7DFA"/>
    <w:rsid w:val="002C00F5"/>
    <w:rsid w:val="002C065A"/>
    <w:rsid w:val="002C065D"/>
    <w:rsid w:val="002C09E0"/>
    <w:rsid w:val="002C0C9C"/>
    <w:rsid w:val="002C1046"/>
    <w:rsid w:val="002C11E9"/>
    <w:rsid w:val="002C15FA"/>
    <w:rsid w:val="002C1A9F"/>
    <w:rsid w:val="002C1AA0"/>
    <w:rsid w:val="002C1AC1"/>
    <w:rsid w:val="002C1D57"/>
    <w:rsid w:val="002C20C3"/>
    <w:rsid w:val="002C21ED"/>
    <w:rsid w:val="002C246F"/>
    <w:rsid w:val="002C27D1"/>
    <w:rsid w:val="002C2822"/>
    <w:rsid w:val="002C3022"/>
    <w:rsid w:val="002C32BF"/>
    <w:rsid w:val="002C35F2"/>
    <w:rsid w:val="002C37E1"/>
    <w:rsid w:val="002C37ED"/>
    <w:rsid w:val="002C3C20"/>
    <w:rsid w:val="002C3D01"/>
    <w:rsid w:val="002C3FBF"/>
    <w:rsid w:val="002C4198"/>
    <w:rsid w:val="002C44AB"/>
    <w:rsid w:val="002C477D"/>
    <w:rsid w:val="002C49DA"/>
    <w:rsid w:val="002C4BB8"/>
    <w:rsid w:val="002C4CB2"/>
    <w:rsid w:val="002C52BE"/>
    <w:rsid w:val="002C53A9"/>
    <w:rsid w:val="002C53B7"/>
    <w:rsid w:val="002C5412"/>
    <w:rsid w:val="002C55F6"/>
    <w:rsid w:val="002C56B1"/>
    <w:rsid w:val="002C6091"/>
    <w:rsid w:val="002C625A"/>
    <w:rsid w:val="002C661F"/>
    <w:rsid w:val="002C6817"/>
    <w:rsid w:val="002C68FE"/>
    <w:rsid w:val="002C6AC0"/>
    <w:rsid w:val="002C6B63"/>
    <w:rsid w:val="002C6C86"/>
    <w:rsid w:val="002C6FB4"/>
    <w:rsid w:val="002C735C"/>
    <w:rsid w:val="002C7931"/>
    <w:rsid w:val="002C7C84"/>
    <w:rsid w:val="002C7E72"/>
    <w:rsid w:val="002C7FB5"/>
    <w:rsid w:val="002D005B"/>
    <w:rsid w:val="002D02C8"/>
    <w:rsid w:val="002D04E8"/>
    <w:rsid w:val="002D07B6"/>
    <w:rsid w:val="002D087E"/>
    <w:rsid w:val="002D0B61"/>
    <w:rsid w:val="002D0CD5"/>
    <w:rsid w:val="002D0D29"/>
    <w:rsid w:val="002D148E"/>
    <w:rsid w:val="002D16AC"/>
    <w:rsid w:val="002D1BE2"/>
    <w:rsid w:val="002D1D2C"/>
    <w:rsid w:val="002D1ED5"/>
    <w:rsid w:val="002D1FC9"/>
    <w:rsid w:val="002D2097"/>
    <w:rsid w:val="002D2201"/>
    <w:rsid w:val="002D2319"/>
    <w:rsid w:val="002D25C1"/>
    <w:rsid w:val="002D284E"/>
    <w:rsid w:val="002D295D"/>
    <w:rsid w:val="002D2B51"/>
    <w:rsid w:val="002D2BB8"/>
    <w:rsid w:val="002D2D86"/>
    <w:rsid w:val="002D2DBC"/>
    <w:rsid w:val="002D2E7B"/>
    <w:rsid w:val="002D2FE5"/>
    <w:rsid w:val="002D3476"/>
    <w:rsid w:val="002D355E"/>
    <w:rsid w:val="002D3A23"/>
    <w:rsid w:val="002D3C5D"/>
    <w:rsid w:val="002D3E7B"/>
    <w:rsid w:val="002D4253"/>
    <w:rsid w:val="002D4330"/>
    <w:rsid w:val="002D446F"/>
    <w:rsid w:val="002D4517"/>
    <w:rsid w:val="002D4ACD"/>
    <w:rsid w:val="002D4B7B"/>
    <w:rsid w:val="002D4B9F"/>
    <w:rsid w:val="002D4C75"/>
    <w:rsid w:val="002D4DD9"/>
    <w:rsid w:val="002D4E5D"/>
    <w:rsid w:val="002D4EF4"/>
    <w:rsid w:val="002D4F11"/>
    <w:rsid w:val="002D503D"/>
    <w:rsid w:val="002D5273"/>
    <w:rsid w:val="002D52E9"/>
    <w:rsid w:val="002D5681"/>
    <w:rsid w:val="002D5943"/>
    <w:rsid w:val="002D5C42"/>
    <w:rsid w:val="002D5CBB"/>
    <w:rsid w:val="002D5D17"/>
    <w:rsid w:val="002D5E4D"/>
    <w:rsid w:val="002D6055"/>
    <w:rsid w:val="002D6281"/>
    <w:rsid w:val="002D6367"/>
    <w:rsid w:val="002D69D3"/>
    <w:rsid w:val="002D69D9"/>
    <w:rsid w:val="002D6BCA"/>
    <w:rsid w:val="002D6DE7"/>
    <w:rsid w:val="002D7107"/>
    <w:rsid w:val="002D753A"/>
    <w:rsid w:val="002D7C2B"/>
    <w:rsid w:val="002D7CF1"/>
    <w:rsid w:val="002D7D56"/>
    <w:rsid w:val="002E008E"/>
    <w:rsid w:val="002E0461"/>
    <w:rsid w:val="002E05D0"/>
    <w:rsid w:val="002E0CC9"/>
    <w:rsid w:val="002E0CE6"/>
    <w:rsid w:val="002E0FD5"/>
    <w:rsid w:val="002E1478"/>
    <w:rsid w:val="002E177E"/>
    <w:rsid w:val="002E17FE"/>
    <w:rsid w:val="002E1A9D"/>
    <w:rsid w:val="002E1BC3"/>
    <w:rsid w:val="002E20E5"/>
    <w:rsid w:val="002E2581"/>
    <w:rsid w:val="002E27AF"/>
    <w:rsid w:val="002E2A08"/>
    <w:rsid w:val="002E2A26"/>
    <w:rsid w:val="002E2DA1"/>
    <w:rsid w:val="002E2FB6"/>
    <w:rsid w:val="002E3147"/>
    <w:rsid w:val="002E3494"/>
    <w:rsid w:val="002E36CE"/>
    <w:rsid w:val="002E36E2"/>
    <w:rsid w:val="002E39B4"/>
    <w:rsid w:val="002E3BAC"/>
    <w:rsid w:val="002E3D44"/>
    <w:rsid w:val="002E42FD"/>
    <w:rsid w:val="002E4AEE"/>
    <w:rsid w:val="002E4B35"/>
    <w:rsid w:val="002E54DF"/>
    <w:rsid w:val="002E5676"/>
    <w:rsid w:val="002E5822"/>
    <w:rsid w:val="002E5847"/>
    <w:rsid w:val="002E5AA2"/>
    <w:rsid w:val="002E5AB4"/>
    <w:rsid w:val="002E5BE6"/>
    <w:rsid w:val="002E5DB2"/>
    <w:rsid w:val="002E5DCE"/>
    <w:rsid w:val="002E5EAA"/>
    <w:rsid w:val="002E61B4"/>
    <w:rsid w:val="002E673D"/>
    <w:rsid w:val="002E6D65"/>
    <w:rsid w:val="002E6E64"/>
    <w:rsid w:val="002E6F39"/>
    <w:rsid w:val="002E7426"/>
    <w:rsid w:val="002E7595"/>
    <w:rsid w:val="002E76FF"/>
    <w:rsid w:val="002E7773"/>
    <w:rsid w:val="002E78BB"/>
    <w:rsid w:val="002E7BAC"/>
    <w:rsid w:val="002E7C73"/>
    <w:rsid w:val="002E7CB0"/>
    <w:rsid w:val="002E7DD4"/>
    <w:rsid w:val="002E7E7F"/>
    <w:rsid w:val="002F012E"/>
    <w:rsid w:val="002F0753"/>
    <w:rsid w:val="002F0E3A"/>
    <w:rsid w:val="002F0E52"/>
    <w:rsid w:val="002F0E7A"/>
    <w:rsid w:val="002F1313"/>
    <w:rsid w:val="002F14F3"/>
    <w:rsid w:val="002F1538"/>
    <w:rsid w:val="002F1B88"/>
    <w:rsid w:val="002F1D33"/>
    <w:rsid w:val="002F1EEB"/>
    <w:rsid w:val="002F23F6"/>
    <w:rsid w:val="002F2579"/>
    <w:rsid w:val="002F2596"/>
    <w:rsid w:val="002F25B9"/>
    <w:rsid w:val="002F25D2"/>
    <w:rsid w:val="002F25E6"/>
    <w:rsid w:val="002F27B3"/>
    <w:rsid w:val="002F299B"/>
    <w:rsid w:val="002F31E0"/>
    <w:rsid w:val="002F3444"/>
    <w:rsid w:val="002F3844"/>
    <w:rsid w:val="002F387B"/>
    <w:rsid w:val="002F3C52"/>
    <w:rsid w:val="002F3E22"/>
    <w:rsid w:val="002F4022"/>
    <w:rsid w:val="002F4032"/>
    <w:rsid w:val="002F409A"/>
    <w:rsid w:val="002F409C"/>
    <w:rsid w:val="002F4329"/>
    <w:rsid w:val="002F46ED"/>
    <w:rsid w:val="002F495C"/>
    <w:rsid w:val="002F5379"/>
    <w:rsid w:val="002F53BE"/>
    <w:rsid w:val="002F5714"/>
    <w:rsid w:val="002F5942"/>
    <w:rsid w:val="002F5961"/>
    <w:rsid w:val="002F5A98"/>
    <w:rsid w:val="002F5AB0"/>
    <w:rsid w:val="002F5BDE"/>
    <w:rsid w:val="002F5D83"/>
    <w:rsid w:val="002F5DB7"/>
    <w:rsid w:val="002F5E5A"/>
    <w:rsid w:val="002F5E79"/>
    <w:rsid w:val="002F5E8E"/>
    <w:rsid w:val="002F5F71"/>
    <w:rsid w:val="002F6072"/>
    <w:rsid w:val="002F652C"/>
    <w:rsid w:val="002F65EB"/>
    <w:rsid w:val="002F6693"/>
    <w:rsid w:val="002F68E0"/>
    <w:rsid w:val="002F6FB8"/>
    <w:rsid w:val="002F7755"/>
    <w:rsid w:val="002F776C"/>
    <w:rsid w:val="002F782D"/>
    <w:rsid w:val="002F7931"/>
    <w:rsid w:val="002F7C4D"/>
    <w:rsid w:val="002F7CA3"/>
    <w:rsid w:val="002F7CFD"/>
    <w:rsid w:val="002F7D4F"/>
    <w:rsid w:val="003006E9"/>
    <w:rsid w:val="00300B25"/>
    <w:rsid w:val="00300F09"/>
    <w:rsid w:val="0030123B"/>
    <w:rsid w:val="003018A6"/>
    <w:rsid w:val="00301BA1"/>
    <w:rsid w:val="00301D5C"/>
    <w:rsid w:val="00301E22"/>
    <w:rsid w:val="003021D1"/>
    <w:rsid w:val="003025DB"/>
    <w:rsid w:val="003026F8"/>
    <w:rsid w:val="003027C8"/>
    <w:rsid w:val="00302978"/>
    <w:rsid w:val="00302A03"/>
    <w:rsid w:val="00302A13"/>
    <w:rsid w:val="00302D97"/>
    <w:rsid w:val="00302DED"/>
    <w:rsid w:val="00302E9F"/>
    <w:rsid w:val="00302F6E"/>
    <w:rsid w:val="003036BC"/>
    <w:rsid w:val="003037D9"/>
    <w:rsid w:val="00303819"/>
    <w:rsid w:val="00304179"/>
    <w:rsid w:val="003044F3"/>
    <w:rsid w:val="00304528"/>
    <w:rsid w:val="0030494E"/>
    <w:rsid w:val="00304B42"/>
    <w:rsid w:val="00304B75"/>
    <w:rsid w:val="00304B98"/>
    <w:rsid w:val="003050A8"/>
    <w:rsid w:val="00305366"/>
    <w:rsid w:val="00305373"/>
    <w:rsid w:val="003054E2"/>
    <w:rsid w:val="003055A6"/>
    <w:rsid w:val="00305914"/>
    <w:rsid w:val="00305AAA"/>
    <w:rsid w:val="00305B72"/>
    <w:rsid w:val="00305BDB"/>
    <w:rsid w:val="00305C5E"/>
    <w:rsid w:val="00305DE0"/>
    <w:rsid w:val="003061D9"/>
    <w:rsid w:val="00306676"/>
    <w:rsid w:val="00306683"/>
    <w:rsid w:val="0030696F"/>
    <w:rsid w:val="003069A1"/>
    <w:rsid w:val="00306D22"/>
    <w:rsid w:val="00306E73"/>
    <w:rsid w:val="00306E97"/>
    <w:rsid w:val="003074CB"/>
    <w:rsid w:val="00307B09"/>
    <w:rsid w:val="00307EFA"/>
    <w:rsid w:val="003104F5"/>
    <w:rsid w:val="00310587"/>
    <w:rsid w:val="00310751"/>
    <w:rsid w:val="003109B6"/>
    <w:rsid w:val="00310B6E"/>
    <w:rsid w:val="00310CCE"/>
    <w:rsid w:val="00310D36"/>
    <w:rsid w:val="00310D82"/>
    <w:rsid w:val="00310DD8"/>
    <w:rsid w:val="00310E34"/>
    <w:rsid w:val="003114B9"/>
    <w:rsid w:val="003114FE"/>
    <w:rsid w:val="0031197D"/>
    <w:rsid w:val="00311980"/>
    <w:rsid w:val="00311FDA"/>
    <w:rsid w:val="00312152"/>
    <w:rsid w:val="003123C8"/>
    <w:rsid w:val="003125ED"/>
    <w:rsid w:val="00312B96"/>
    <w:rsid w:val="00312E2A"/>
    <w:rsid w:val="00312F71"/>
    <w:rsid w:val="003130B1"/>
    <w:rsid w:val="003132CE"/>
    <w:rsid w:val="0031345A"/>
    <w:rsid w:val="0031346A"/>
    <w:rsid w:val="0031363A"/>
    <w:rsid w:val="00313B97"/>
    <w:rsid w:val="00313CBE"/>
    <w:rsid w:val="00313CDE"/>
    <w:rsid w:val="00313FDF"/>
    <w:rsid w:val="0031409E"/>
    <w:rsid w:val="003140D7"/>
    <w:rsid w:val="0031462E"/>
    <w:rsid w:val="00314FEB"/>
    <w:rsid w:val="00315457"/>
    <w:rsid w:val="00315CA4"/>
    <w:rsid w:val="00316549"/>
    <w:rsid w:val="00316937"/>
    <w:rsid w:val="00316A30"/>
    <w:rsid w:val="00316BE7"/>
    <w:rsid w:val="00316F4B"/>
    <w:rsid w:val="00317090"/>
    <w:rsid w:val="003170A8"/>
    <w:rsid w:val="003172EC"/>
    <w:rsid w:val="0031741B"/>
    <w:rsid w:val="00317A5A"/>
    <w:rsid w:val="00317CAC"/>
    <w:rsid w:val="00320674"/>
    <w:rsid w:val="00320854"/>
    <w:rsid w:val="003208FE"/>
    <w:rsid w:val="00320994"/>
    <w:rsid w:val="00320AF8"/>
    <w:rsid w:val="00320B8E"/>
    <w:rsid w:val="00320D4B"/>
    <w:rsid w:val="00321017"/>
    <w:rsid w:val="0032133D"/>
    <w:rsid w:val="003218FA"/>
    <w:rsid w:val="00321C79"/>
    <w:rsid w:val="00321E98"/>
    <w:rsid w:val="00321EE1"/>
    <w:rsid w:val="0032239A"/>
    <w:rsid w:val="00322458"/>
    <w:rsid w:val="003225F7"/>
    <w:rsid w:val="00322652"/>
    <w:rsid w:val="003229C7"/>
    <w:rsid w:val="00322DE9"/>
    <w:rsid w:val="00322F2F"/>
    <w:rsid w:val="003232EF"/>
    <w:rsid w:val="00323761"/>
    <w:rsid w:val="00323B38"/>
    <w:rsid w:val="00323BB6"/>
    <w:rsid w:val="00323BE4"/>
    <w:rsid w:val="003241B4"/>
    <w:rsid w:val="00324417"/>
    <w:rsid w:val="003246C3"/>
    <w:rsid w:val="00324A0C"/>
    <w:rsid w:val="00324C12"/>
    <w:rsid w:val="0032506F"/>
    <w:rsid w:val="00325532"/>
    <w:rsid w:val="003256AF"/>
    <w:rsid w:val="00325876"/>
    <w:rsid w:val="0032593D"/>
    <w:rsid w:val="0032593E"/>
    <w:rsid w:val="00325C07"/>
    <w:rsid w:val="00325FFA"/>
    <w:rsid w:val="0032615F"/>
    <w:rsid w:val="0032642B"/>
    <w:rsid w:val="0032679F"/>
    <w:rsid w:val="003267BC"/>
    <w:rsid w:val="00326C2A"/>
    <w:rsid w:val="00326C3B"/>
    <w:rsid w:val="00326D28"/>
    <w:rsid w:val="00326E01"/>
    <w:rsid w:val="00326F7D"/>
    <w:rsid w:val="00326FE2"/>
    <w:rsid w:val="00327993"/>
    <w:rsid w:val="0033002B"/>
    <w:rsid w:val="003303F1"/>
    <w:rsid w:val="00330437"/>
    <w:rsid w:val="00330520"/>
    <w:rsid w:val="00330586"/>
    <w:rsid w:val="0033062A"/>
    <w:rsid w:val="003308C9"/>
    <w:rsid w:val="00330FE5"/>
    <w:rsid w:val="003310D2"/>
    <w:rsid w:val="003311F9"/>
    <w:rsid w:val="00331675"/>
    <w:rsid w:val="00331F45"/>
    <w:rsid w:val="0033203E"/>
    <w:rsid w:val="0033227D"/>
    <w:rsid w:val="00332345"/>
    <w:rsid w:val="00332549"/>
    <w:rsid w:val="00332A65"/>
    <w:rsid w:val="00332DB3"/>
    <w:rsid w:val="00332E1E"/>
    <w:rsid w:val="00332F2B"/>
    <w:rsid w:val="0033308B"/>
    <w:rsid w:val="003330B2"/>
    <w:rsid w:val="003334CA"/>
    <w:rsid w:val="00333828"/>
    <w:rsid w:val="0033385C"/>
    <w:rsid w:val="003339A8"/>
    <w:rsid w:val="00333C1B"/>
    <w:rsid w:val="00333C96"/>
    <w:rsid w:val="00334372"/>
    <w:rsid w:val="0033468F"/>
    <w:rsid w:val="003349C7"/>
    <w:rsid w:val="00334A4A"/>
    <w:rsid w:val="00334A5A"/>
    <w:rsid w:val="00334AB4"/>
    <w:rsid w:val="00335088"/>
    <w:rsid w:val="003351A6"/>
    <w:rsid w:val="003352CC"/>
    <w:rsid w:val="00335392"/>
    <w:rsid w:val="003356D6"/>
    <w:rsid w:val="003357DA"/>
    <w:rsid w:val="003359F3"/>
    <w:rsid w:val="00335A03"/>
    <w:rsid w:val="00335BDC"/>
    <w:rsid w:val="00335F10"/>
    <w:rsid w:val="00336100"/>
    <w:rsid w:val="00336164"/>
    <w:rsid w:val="003362C4"/>
    <w:rsid w:val="003366D1"/>
    <w:rsid w:val="00336918"/>
    <w:rsid w:val="00336C3B"/>
    <w:rsid w:val="00336FF1"/>
    <w:rsid w:val="0033716D"/>
    <w:rsid w:val="00337418"/>
    <w:rsid w:val="003377A0"/>
    <w:rsid w:val="00340251"/>
    <w:rsid w:val="00340343"/>
    <w:rsid w:val="00340520"/>
    <w:rsid w:val="00340915"/>
    <w:rsid w:val="0034096F"/>
    <w:rsid w:val="00340BE9"/>
    <w:rsid w:val="00340D17"/>
    <w:rsid w:val="00340E0B"/>
    <w:rsid w:val="00340E5F"/>
    <w:rsid w:val="00340EF4"/>
    <w:rsid w:val="0034110A"/>
    <w:rsid w:val="00341188"/>
    <w:rsid w:val="003415BE"/>
    <w:rsid w:val="00341717"/>
    <w:rsid w:val="00341D3C"/>
    <w:rsid w:val="00341FB3"/>
    <w:rsid w:val="00342093"/>
    <w:rsid w:val="003420DB"/>
    <w:rsid w:val="003421C2"/>
    <w:rsid w:val="003425EF"/>
    <w:rsid w:val="00342C88"/>
    <w:rsid w:val="003434B8"/>
    <w:rsid w:val="00343748"/>
    <w:rsid w:val="0034385A"/>
    <w:rsid w:val="00343D0F"/>
    <w:rsid w:val="00343F78"/>
    <w:rsid w:val="003440B1"/>
    <w:rsid w:val="003441C8"/>
    <w:rsid w:val="003443B0"/>
    <w:rsid w:val="00344597"/>
    <w:rsid w:val="003447E3"/>
    <w:rsid w:val="003449B8"/>
    <w:rsid w:val="00344AFA"/>
    <w:rsid w:val="00344B91"/>
    <w:rsid w:val="00344E47"/>
    <w:rsid w:val="003450C0"/>
    <w:rsid w:val="0034549C"/>
    <w:rsid w:val="003454B7"/>
    <w:rsid w:val="003454D0"/>
    <w:rsid w:val="00345839"/>
    <w:rsid w:val="00345920"/>
    <w:rsid w:val="0034593E"/>
    <w:rsid w:val="00345C26"/>
    <w:rsid w:val="00345DDA"/>
    <w:rsid w:val="00345F76"/>
    <w:rsid w:val="0034600E"/>
    <w:rsid w:val="00346145"/>
    <w:rsid w:val="0034636F"/>
    <w:rsid w:val="0034668C"/>
    <w:rsid w:val="00346EC4"/>
    <w:rsid w:val="00346EC5"/>
    <w:rsid w:val="003473A9"/>
    <w:rsid w:val="003474AB"/>
    <w:rsid w:val="003474D7"/>
    <w:rsid w:val="00350190"/>
    <w:rsid w:val="003501A2"/>
    <w:rsid w:val="00350878"/>
    <w:rsid w:val="0035090F"/>
    <w:rsid w:val="00350913"/>
    <w:rsid w:val="0035121A"/>
    <w:rsid w:val="003516FA"/>
    <w:rsid w:val="0035173A"/>
    <w:rsid w:val="0035174A"/>
    <w:rsid w:val="00351B3D"/>
    <w:rsid w:val="00351FDD"/>
    <w:rsid w:val="003521BA"/>
    <w:rsid w:val="0035243F"/>
    <w:rsid w:val="00352527"/>
    <w:rsid w:val="00352A04"/>
    <w:rsid w:val="00352A27"/>
    <w:rsid w:val="00352A47"/>
    <w:rsid w:val="00352AFB"/>
    <w:rsid w:val="00352FB3"/>
    <w:rsid w:val="003530FD"/>
    <w:rsid w:val="003531E2"/>
    <w:rsid w:val="00353206"/>
    <w:rsid w:val="00353259"/>
    <w:rsid w:val="0035328E"/>
    <w:rsid w:val="00353703"/>
    <w:rsid w:val="003541F2"/>
    <w:rsid w:val="00354497"/>
    <w:rsid w:val="003546E2"/>
    <w:rsid w:val="00354967"/>
    <w:rsid w:val="003549E7"/>
    <w:rsid w:val="00354A5B"/>
    <w:rsid w:val="00354B9C"/>
    <w:rsid w:val="00354C1A"/>
    <w:rsid w:val="00354DAB"/>
    <w:rsid w:val="00354E42"/>
    <w:rsid w:val="00354E7E"/>
    <w:rsid w:val="00354EE3"/>
    <w:rsid w:val="003553C3"/>
    <w:rsid w:val="0035594A"/>
    <w:rsid w:val="00355AB5"/>
    <w:rsid w:val="00355BF8"/>
    <w:rsid w:val="00355EFF"/>
    <w:rsid w:val="00355F33"/>
    <w:rsid w:val="00355FF9"/>
    <w:rsid w:val="0035684D"/>
    <w:rsid w:val="00356A03"/>
    <w:rsid w:val="00357585"/>
    <w:rsid w:val="00357661"/>
    <w:rsid w:val="003579C9"/>
    <w:rsid w:val="00360451"/>
    <w:rsid w:val="0036098A"/>
    <w:rsid w:val="00360CF1"/>
    <w:rsid w:val="003613E9"/>
    <w:rsid w:val="0036197E"/>
    <w:rsid w:val="0036199F"/>
    <w:rsid w:val="00361B02"/>
    <w:rsid w:val="00361B9D"/>
    <w:rsid w:val="00361E75"/>
    <w:rsid w:val="00362197"/>
    <w:rsid w:val="003621F1"/>
    <w:rsid w:val="0036228A"/>
    <w:rsid w:val="0036247F"/>
    <w:rsid w:val="00362A3E"/>
    <w:rsid w:val="003632C9"/>
    <w:rsid w:val="003633C5"/>
    <w:rsid w:val="00363B37"/>
    <w:rsid w:val="00363F05"/>
    <w:rsid w:val="00363F17"/>
    <w:rsid w:val="00363F78"/>
    <w:rsid w:val="00363F8B"/>
    <w:rsid w:val="00363F9F"/>
    <w:rsid w:val="0036406D"/>
    <w:rsid w:val="00364342"/>
    <w:rsid w:val="003645A6"/>
    <w:rsid w:val="00364819"/>
    <w:rsid w:val="00364E44"/>
    <w:rsid w:val="003654E4"/>
    <w:rsid w:val="00365695"/>
    <w:rsid w:val="00365705"/>
    <w:rsid w:val="00365752"/>
    <w:rsid w:val="003657B1"/>
    <w:rsid w:val="00365856"/>
    <w:rsid w:val="00365A48"/>
    <w:rsid w:val="00365AC3"/>
    <w:rsid w:val="00365BA8"/>
    <w:rsid w:val="00365C05"/>
    <w:rsid w:val="00366553"/>
    <w:rsid w:val="00366743"/>
    <w:rsid w:val="00366AD2"/>
    <w:rsid w:val="0036711F"/>
    <w:rsid w:val="003671D8"/>
    <w:rsid w:val="00367695"/>
    <w:rsid w:val="00367CE6"/>
    <w:rsid w:val="00367D47"/>
    <w:rsid w:val="003701E5"/>
    <w:rsid w:val="00370974"/>
    <w:rsid w:val="00370A26"/>
    <w:rsid w:val="00370C97"/>
    <w:rsid w:val="0037121F"/>
    <w:rsid w:val="00371244"/>
    <w:rsid w:val="00371319"/>
    <w:rsid w:val="00371F8E"/>
    <w:rsid w:val="003723C7"/>
    <w:rsid w:val="00372626"/>
    <w:rsid w:val="00372702"/>
    <w:rsid w:val="003727A3"/>
    <w:rsid w:val="003728AE"/>
    <w:rsid w:val="003729C2"/>
    <w:rsid w:val="00372AD4"/>
    <w:rsid w:val="00372BA6"/>
    <w:rsid w:val="00372BDF"/>
    <w:rsid w:val="00373012"/>
    <w:rsid w:val="0037305C"/>
    <w:rsid w:val="003734C5"/>
    <w:rsid w:val="0037364B"/>
    <w:rsid w:val="003737AE"/>
    <w:rsid w:val="0037385B"/>
    <w:rsid w:val="00373889"/>
    <w:rsid w:val="0037394B"/>
    <w:rsid w:val="00373B6C"/>
    <w:rsid w:val="00373BBF"/>
    <w:rsid w:val="00373C85"/>
    <w:rsid w:val="00373D44"/>
    <w:rsid w:val="00373EE1"/>
    <w:rsid w:val="00373F8F"/>
    <w:rsid w:val="0037425A"/>
    <w:rsid w:val="00374A5A"/>
    <w:rsid w:val="00374D48"/>
    <w:rsid w:val="003751FB"/>
    <w:rsid w:val="00375738"/>
    <w:rsid w:val="0037583E"/>
    <w:rsid w:val="0037590C"/>
    <w:rsid w:val="00375910"/>
    <w:rsid w:val="00375BCB"/>
    <w:rsid w:val="00375EAC"/>
    <w:rsid w:val="0037610D"/>
    <w:rsid w:val="003766FD"/>
    <w:rsid w:val="003767C2"/>
    <w:rsid w:val="0037693B"/>
    <w:rsid w:val="00376AE4"/>
    <w:rsid w:val="00376BA7"/>
    <w:rsid w:val="00376FBD"/>
    <w:rsid w:val="0037707E"/>
    <w:rsid w:val="003771F8"/>
    <w:rsid w:val="00377373"/>
    <w:rsid w:val="003778B4"/>
    <w:rsid w:val="003779D7"/>
    <w:rsid w:val="00377A25"/>
    <w:rsid w:val="00377C56"/>
    <w:rsid w:val="00377E59"/>
    <w:rsid w:val="00377F51"/>
    <w:rsid w:val="00377FC5"/>
    <w:rsid w:val="00380033"/>
    <w:rsid w:val="003803DE"/>
    <w:rsid w:val="00380913"/>
    <w:rsid w:val="00380B6B"/>
    <w:rsid w:val="00380C23"/>
    <w:rsid w:val="00380D19"/>
    <w:rsid w:val="00380DFB"/>
    <w:rsid w:val="003811E8"/>
    <w:rsid w:val="003812D1"/>
    <w:rsid w:val="00381631"/>
    <w:rsid w:val="00381932"/>
    <w:rsid w:val="00381AA4"/>
    <w:rsid w:val="0038232E"/>
    <w:rsid w:val="003823ED"/>
    <w:rsid w:val="00382736"/>
    <w:rsid w:val="00382886"/>
    <w:rsid w:val="00382A26"/>
    <w:rsid w:val="00382E99"/>
    <w:rsid w:val="003830F6"/>
    <w:rsid w:val="003831D2"/>
    <w:rsid w:val="00383251"/>
    <w:rsid w:val="0038329F"/>
    <w:rsid w:val="003833EC"/>
    <w:rsid w:val="0038351F"/>
    <w:rsid w:val="00383D33"/>
    <w:rsid w:val="00383DF0"/>
    <w:rsid w:val="003841D2"/>
    <w:rsid w:val="00384498"/>
    <w:rsid w:val="003844EE"/>
    <w:rsid w:val="003845F2"/>
    <w:rsid w:val="003848E6"/>
    <w:rsid w:val="003849C7"/>
    <w:rsid w:val="00384D00"/>
    <w:rsid w:val="003859C4"/>
    <w:rsid w:val="00385AF9"/>
    <w:rsid w:val="003860CB"/>
    <w:rsid w:val="003860F6"/>
    <w:rsid w:val="0038614C"/>
    <w:rsid w:val="003863D5"/>
    <w:rsid w:val="003863E4"/>
    <w:rsid w:val="003864B1"/>
    <w:rsid w:val="00386604"/>
    <w:rsid w:val="003868E2"/>
    <w:rsid w:val="0038692B"/>
    <w:rsid w:val="00386AAE"/>
    <w:rsid w:val="00386B3C"/>
    <w:rsid w:val="00386D6B"/>
    <w:rsid w:val="00386DAF"/>
    <w:rsid w:val="00386DDF"/>
    <w:rsid w:val="00386EED"/>
    <w:rsid w:val="00386F16"/>
    <w:rsid w:val="00387029"/>
    <w:rsid w:val="0038757C"/>
    <w:rsid w:val="003875A6"/>
    <w:rsid w:val="003876C5"/>
    <w:rsid w:val="00387842"/>
    <w:rsid w:val="00387B88"/>
    <w:rsid w:val="00387C0E"/>
    <w:rsid w:val="003901D4"/>
    <w:rsid w:val="00390464"/>
    <w:rsid w:val="00390510"/>
    <w:rsid w:val="00390887"/>
    <w:rsid w:val="003908CD"/>
    <w:rsid w:val="00390B81"/>
    <w:rsid w:val="00390E28"/>
    <w:rsid w:val="00390EC7"/>
    <w:rsid w:val="00390FE4"/>
    <w:rsid w:val="00391035"/>
    <w:rsid w:val="00391406"/>
    <w:rsid w:val="00391431"/>
    <w:rsid w:val="00391766"/>
    <w:rsid w:val="00391B58"/>
    <w:rsid w:val="00391D04"/>
    <w:rsid w:val="00391D54"/>
    <w:rsid w:val="00391FC5"/>
    <w:rsid w:val="0039203A"/>
    <w:rsid w:val="00392222"/>
    <w:rsid w:val="003922BC"/>
    <w:rsid w:val="00392515"/>
    <w:rsid w:val="00392566"/>
    <w:rsid w:val="00392567"/>
    <w:rsid w:val="00392DD9"/>
    <w:rsid w:val="003932B7"/>
    <w:rsid w:val="00393376"/>
    <w:rsid w:val="00393552"/>
    <w:rsid w:val="0039361E"/>
    <w:rsid w:val="00393B5F"/>
    <w:rsid w:val="00393BCF"/>
    <w:rsid w:val="00393D9C"/>
    <w:rsid w:val="00394061"/>
    <w:rsid w:val="003941B6"/>
    <w:rsid w:val="00394284"/>
    <w:rsid w:val="003942F9"/>
    <w:rsid w:val="00394754"/>
    <w:rsid w:val="00394944"/>
    <w:rsid w:val="00394A08"/>
    <w:rsid w:val="00394B73"/>
    <w:rsid w:val="00394B8C"/>
    <w:rsid w:val="00394E5D"/>
    <w:rsid w:val="0039506C"/>
    <w:rsid w:val="0039509B"/>
    <w:rsid w:val="00395339"/>
    <w:rsid w:val="003955FF"/>
    <w:rsid w:val="00395688"/>
    <w:rsid w:val="00395736"/>
    <w:rsid w:val="0039581E"/>
    <w:rsid w:val="00395867"/>
    <w:rsid w:val="00395ACC"/>
    <w:rsid w:val="00395AFD"/>
    <w:rsid w:val="00395E00"/>
    <w:rsid w:val="00396022"/>
    <w:rsid w:val="0039625A"/>
    <w:rsid w:val="00396334"/>
    <w:rsid w:val="003963A6"/>
    <w:rsid w:val="003966C2"/>
    <w:rsid w:val="00396B0A"/>
    <w:rsid w:val="003971A8"/>
    <w:rsid w:val="0039789A"/>
    <w:rsid w:val="0039790C"/>
    <w:rsid w:val="003A00C6"/>
    <w:rsid w:val="003A0287"/>
    <w:rsid w:val="003A0486"/>
    <w:rsid w:val="003A067B"/>
    <w:rsid w:val="003A0B0E"/>
    <w:rsid w:val="003A0CED"/>
    <w:rsid w:val="003A1591"/>
    <w:rsid w:val="003A1BE6"/>
    <w:rsid w:val="003A1C7E"/>
    <w:rsid w:val="003A1F66"/>
    <w:rsid w:val="003A2352"/>
    <w:rsid w:val="003A2363"/>
    <w:rsid w:val="003A289A"/>
    <w:rsid w:val="003A308E"/>
    <w:rsid w:val="003A39A2"/>
    <w:rsid w:val="003A3BD4"/>
    <w:rsid w:val="003A3C33"/>
    <w:rsid w:val="003A3D52"/>
    <w:rsid w:val="003A44A2"/>
    <w:rsid w:val="003A44D2"/>
    <w:rsid w:val="003A456C"/>
    <w:rsid w:val="003A4636"/>
    <w:rsid w:val="003A4654"/>
    <w:rsid w:val="003A46F0"/>
    <w:rsid w:val="003A4741"/>
    <w:rsid w:val="003A4743"/>
    <w:rsid w:val="003A4BC3"/>
    <w:rsid w:val="003A4DAA"/>
    <w:rsid w:val="003A4DC2"/>
    <w:rsid w:val="003A4DD1"/>
    <w:rsid w:val="003A4FE7"/>
    <w:rsid w:val="003A5281"/>
    <w:rsid w:val="003A5380"/>
    <w:rsid w:val="003A5585"/>
    <w:rsid w:val="003A589D"/>
    <w:rsid w:val="003A5F54"/>
    <w:rsid w:val="003A6198"/>
    <w:rsid w:val="003A6369"/>
    <w:rsid w:val="003A654B"/>
    <w:rsid w:val="003A6AFD"/>
    <w:rsid w:val="003A6DF3"/>
    <w:rsid w:val="003A70FD"/>
    <w:rsid w:val="003A730C"/>
    <w:rsid w:val="003A749F"/>
    <w:rsid w:val="003A756B"/>
    <w:rsid w:val="003A7A1F"/>
    <w:rsid w:val="003A7A91"/>
    <w:rsid w:val="003A7BF6"/>
    <w:rsid w:val="003A7EF5"/>
    <w:rsid w:val="003B00B2"/>
    <w:rsid w:val="003B00D7"/>
    <w:rsid w:val="003B0243"/>
    <w:rsid w:val="003B0536"/>
    <w:rsid w:val="003B05D4"/>
    <w:rsid w:val="003B0722"/>
    <w:rsid w:val="003B073F"/>
    <w:rsid w:val="003B076B"/>
    <w:rsid w:val="003B0FE0"/>
    <w:rsid w:val="003B0FEF"/>
    <w:rsid w:val="003B13CA"/>
    <w:rsid w:val="003B149E"/>
    <w:rsid w:val="003B1545"/>
    <w:rsid w:val="003B154B"/>
    <w:rsid w:val="003B1A25"/>
    <w:rsid w:val="003B1CF3"/>
    <w:rsid w:val="003B1FE7"/>
    <w:rsid w:val="003B200D"/>
    <w:rsid w:val="003B2989"/>
    <w:rsid w:val="003B2CD7"/>
    <w:rsid w:val="003B2D32"/>
    <w:rsid w:val="003B2E0D"/>
    <w:rsid w:val="003B31F5"/>
    <w:rsid w:val="003B369A"/>
    <w:rsid w:val="003B3700"/>
    <w:rsid w:val="003B3B5A"/>
    <w:rsid w:val="003B3BA0"/>
    <w:rsid w:val="003B3C5B"/>
    <w:rsid w:val="003B3D14"/>
    <w:rsid w:val="003B3DFB"/>
    <w:rsid w:val="003B3E2B"/>
    <w:rsid w:val="003B3EB4"/>
    <w:rsid w:val="003B40B5"/>
    <w:rsid w:val="003B420A"/>
    <w:rsid w:val="003B4499"/>
    <w:rsid w:val="003B46FF"/>
    <w:rsid w:val="003B4F2D"/>
    <w:rsid w:val="003B4F53"/>
    <w:rsid w:val="003B4F6C"/>
    <w:rsid w:val="003B4FBB"/>
    <w:rsid w:val="003B50AB"/>
    <w:rsid w:val="003B59B4"/>
    <w:rsid w:val="003B5D66"/>
    <w:rsid w:val="003B5ECD"/>
    <w:rsid w:val="003B62DC"/>
    <w:rsid w:val="003B637A"/>
    <w:rsid w:val="003B672B"/>
    <w:rsid w:val="003B673B"/>
    <w:rsid w:val="003B68CC"/>
    <w:rsid w:val="003B69A3"/>
    <w:rsid w:val="003B6AD6"/>
    <w:rsid w:val="003B713A"/>
    <w:rsid w:val="003B7274"/>
    <w:rsid w:val="003B73DD"/>
    <w:rsid w:val="003B785D"/>
    <w:rsid w:val="003B7970"/>
    <w:rsid w:val="003B7AE5"/>
    <w:rsid w:val="003B7F42"/>
    <w:rsid w:val="003C0470"/>
    <w:rsid w:val="003C0815"/>
    <w:rsid w:val="003C0AC9"/>
    <w:rsid w:val="003C0D7C"/>
    <w:rsid w:val="003C0DDB"/>
    <w:rsid w:val="003C0FD3"/>
    <w:rsid w:val="003C116E"/>
    <w:rsid w:val="003C1445"/>
    <w:rsid w:val="003C1591"/>
    <w:rsid w:val="003C16A8"/>
    <w:rsid w:val="003C174A"/>
    <w:rsid w:val="003C1CC9"/>
    <w:rsid w:val="003C1DD9"/>
    <w:rsid w:val="003C20F4"/>
    <w:rsid w:val="003C222B"/>
    <w:rsid w:val="003C246A"/>
    <w:rsid w:val="003C26B4"/>
    <w:rsid w:val="003C26F8"/>
    <w:rsid w:val="003C2DBD"/>
    <w:rsid w:val="003C2F5F"/>
    <w:rsid w:val="003C310C"/>
    <w:rsid w:val="003C31EC"/>
    <w:rsid w:val="003C3223"/>
    <w:rsid w:val="003C337A"/>
    <w:rsid w:val="003C34CE"/>
    <w:rsid w:val="003C35B6"/>
    <w:rsid w:val="003C3660"/>
    <w:rsid w:val="003C379A"/>
    <w:rsid w:val="003C37B4"/>
    <w:rsid w:val="003C3892"/>
    <w:rsid w:val="003C39FC"/>
    <w:rsid w:val="003C3A3D"/>
    <w:rsid w:val="003C3B2E"/>
    <w:rsid w:val="003C3E95"/>
    <w:rsid w:val="003C4151"/>
    <w:rsid w:val="003C41C0"/>
    <w:rsid w:val="003C4254"/>
    <w:rsid w:val="003C46E6"/>
    <w:rsid w:val="003C4C57"/>
    <w:rsid w:val="003C4E98"/>
    <w:rsid w:val="003C50AB"/>
    <w:rsid w:val="003C5197"/>
    <w:rsid w:val="003C568A"/>
    <w:rsid w:val="003C5BA0"/>
    <w:rsid w:val="003C5CDC"/>
    <w:rsid w:val="003C6170"/>
    <w:rsid w:val="003C6378"/>
    <w:rsid w:val="003C64BA"/>
    <w:rsid w:val="003C6581"/>
    <w:rsid w:val="003C65E1"/>
    <w:rsid w:val="003C66D2"/>
    <w:rsid w:val="003C6A2F"/>
    <w:rsid w:val="003C6B41"/>
    <w:rsid w:val="003C6B82"/>
    <w:rsid w:val="003C6FF7"/>
    <w:rsid w:val="003C746F"/>
    <w:rsid w:val="003C74A2"/>
    <w:rsid w:val="003C7535"/>
    <w:rsid w:val="003C7959"/>
    <w:rsid w:val="003C7F07"/>
    <w:rsid w:val="003D00DB"/>
    <w:rsid w:val="003D0138"/>
    <w:rsid w:val="003D035E"/>
    <w:rsid w:val="003D0970"/>
    <w:rsid w:val="003D0982"/>
    <w:rsid w:val="003D0A7E"/>
    <w:rsid w:val="003D12EF"/>
    <w:rsid w:val="003D1B79"/>
    <w:rsid w:val="003D1BD0"/>
    <w:rsid w:val="003D1F1B"/>
    <w:rsid w:val="003D218F"/>
    <w:rsid w:val="003D23C4"/>
    <w:rsid w:val="003D2621"/>
    <w:rsid w:val="003D2A68"/>
    <w:rsid w:val="003D2BB4"/>
    <w:rsid w:val="003D30F8"/>
    <w:rsid w:val="003D3514"/>
    <w:rsid w:val="003D36AA"/>
    <w:rsid w:val="003D3BB4"/>
    <w:rsid w:val="003D3EEB"/>
    <w:rsid w:val="003D423B"/>
    <w:rsid w:val="003D4506"/>
    <w:rsid w:val="003D46EE"/>
    <w:rsid w:val="003D4882"/>
    <w:rsid w:val="003D4CFE"/>
    <w:rsid w:val="003D4F95"/>
    <w:rsid w:val="003D5009"/>
    <w:rsid w:val="003D52E2"/>
    <w:rsid w:val="003D5397"/>
    <w:rsid w:val="003D54D2"/>
    <w:rsid w:val="003D5689"/>
    <w:rsid w:val="003D5A79"/>
    <w:rsid w:val="003D5C3B"/>
    <w:rsid w:val="003D6035"/>
    <w:rsid w:val="003D6266"/>
    <w:rsid w:val="003D6928"/>
    <w:rsid w:val="003D6985"/>
    <w:rsid w:val="003D72FF"/>
    <w:rsid w:val="003D731E"/>
    <w:rsid w:val="003D738C"/>
    <w:rsid w:val="003D77B7"/>
    <w:rsid w:val="003D7978"/>
    <w:rsid w:val="003D79F5"/>
    <w:rsid w:val="003D7EA1"/>
    <w:rsid w:val="003E007E"/>
    <w:rsid w:val="003E02A3"/>
    <w:rsid w:val="003E03EC"/>
    <w:rsid w:val="003E0434"/>
    <w:rsid w:val="003E072C"/>
    <w:rsid w:val="003E0B38"/>
    <w:rsid w:val="003E0B9B"/>
    <w:rsid w:val="003E0E94"/>
    <w:rsid w:val="003E1012"/>
    <w:rsid w:val="003E1066"/>
    <w:rsid w:val="003E11B5"/>
    <w:rsid w:val="003E13CB"/>
    <w:rsid w:val="003E16A3"/>
    <w:rsid w:val="003E1BB9"/>
    <w:rsid w:val="003E1C40"/>
    <w:rsid w:val="003E1F58"/>
    <w:rsid w:val="003E209D"/>
    <w:rsid w:val="003E2190"/>
    <w:rsid w:val="003E2419"/>
    <w:rsid w:val="003E26C0"/>
    <w:rsid w:val="003E2B2A"/>
    <w:rsid w:val="003E2C56"/>
    <w:rsid w:val="003E2E5A"/>
    <w:rsid w:val="003E2E96"/>
    <w:rsid w:val="003E2EC4"/>
    <w:rsid w:val="003E36D4"/>
    <w:rsid w:val="003E3CC9"/>
    <w:rsid w:val="003E3D75"/>
    <w:rsid w:val="003E3FD9"/>
    <w:rsid w:val="003E4577"/>
    <w:rsid w:val="003E4715"/>
    <w:rsid w:val="003E497C"/>
    <w:rsid w:val="003E49E7"/>
    <w:rsid w:val="003E4F3E"/>
    <w:rsid w:val="003E519C"/>
    <w:rsid w:val="003E54E5"/>
    <w:rsid w:val="003E5839"/>
    <w:rsid w:val="003E5ADE"/>
    <w:rsid w:val="003E5CBE"/>
    <w:rsid w:val="003E5FEB"/>
    <w:rsid w:val="003E612B"/>
    <w:rsid w:val="003E6886"/>
    <w:rsid w:val="003E6956"/>
    <w:rsid w:val="003E6B8C"/>
    <w:rsid w:val="003E6C72"/>
    <w:rsid w:val="003E7310"/>
    <w:rsid w:val="003E754C"/>
    <w:rsid w:val="003E75F7"/>
    <w:rsid w:val="003E774D"/>
    <w:rsid w:val="003E79C9"/>
    <w:rsid w:val="003E79EA"/>
    <w:rsid w:val="003E7B45"/>
    <w:rsid w:val="003E7C86"/>
    <w:rsid w:val="003E7E5D"/>
    <w:rsid w:val="003E7EBF"/>
    <w:rsid w:val="003F005A"/>
    <w:rsid w:val="003F0115"/>
    <w:rsid w:val="003F0278"/>
    <w:rsid w:val="003F0472"/>
    <w:rsid w:val="003F0D37"/>
    <w:rsid w:val="003F0F46"/>
    <w:rsid w:val="003F1240"/>
    <w:rsid w:val="003F1566"/>
    <w:rsid w:val="003F1DFD"/>
    <w:rsid w:val="003F2115"/>
    <w:rsid w:val="003F2121"/>
    <w:rsid w:val="003F2388"/>
    <w:rsid w:val="003F25DE"/>
    <w:rsid w:val="003F2BA4"/>
    <w:rsid w:val="003F2BC5"/>
    <w:rsid w:val="003F2D47"/>
    <w:rsid w:val="003F2F34"/>
    <w:rsid w:val="003F36AE"/>
    <w:rsid w:val="003F39B5"/>
    <w:rsid w:val="003F3BF6"/>
    <w:rsid w:val="003F3C3D"/>
    <w:rsid w:val="003F3D90"/>
    <w:rsid w:val="003F3ED3"/>
    <w:rsid w:val="003F3EF5"/>
    <w:rsid w:val="003F3F39"/>
    <w:rsid w:val="003F4041"/>
    <w:rsid w:val="003F4203"/>
    <w:rsid w:val="003F4364"/>
    <w:rsid w:val="003F43E7"/>
    <w:rsid w:val="003F45C3"/>
    <w:rsid w:val="003F4C44"/>
    <w:rsid w:val="003F4D07"/>
    <w:rsid w:val="003F4F2E"/>
    <w:rsid w:val="003F4F8D"/>
    <w:rsid w:val="003F4FC8"/>
    <w:rsid w:val="003F5107"/>
    <w:rsid w:val="003F52D2"/>
    <w:rsid w:val="003F52F2"/>
    <w:rsid w:val="003F58A7"/>
    <w:rsid w:val="003F5BE8"/>
    <w:rsid w:val="003F5C2D"/>
    <w:rsid w:val="003F5C3B"/>
    <w:rsid w:val="003F5F38"/>
    <w:rsid w:val="003F5FBA"/>
    <w:rsid w:val="003F613B"/>
    <w:rsid w:val="003F62AA"/>
    <w:rsid w:val="003F6509"/>
    <w:rsid w:val="003F6589"/>
    <w:rsid w:val="003F6A19"/>
    <w:rsid w:val="003F6A77"/>
    <w:rsid w:val="003F6D01"/>
    <w:rsid w:val="003F712A"/>
    <w:rsid w:val="003F75EC"/>
    <w:rsid w:val="003F7768"/>
    <w:rsid w:val="003F78C7"/>
    <w:rsid w:val="003F79DA"/>
    <w:rsid w:val="003F7BF1"/>
    <w:rsid w:val="003F7D26"/>
    <w:rsid w:val="0040023D"/>
    <w:rsid w:val="0040067B"/>
    <w:rsid w:val="0040083E"/>
    <w:rsid w:val="004009EF"/>
    <w:rsid w:val="00400CA3"/>
    <w:rsid w:val="004010C0"/>
    <w:rsid w:val="0040120A"/>
    <w:rsid w:val="00401222"/>
    <w:rsid w:val="0040127B"/>
    <w:rsid w:val="00401315"/>
    <w:rsid w:val="0040147C"/>
    <w:rsid w:val="004014AE"/>
    <w:rsid w:val="00401BFE"/>
    <w:rsid w:val="00401E39"/>
    <w:rsid w:val="00401EC5"/>
    <w:rsid w:val="00401FA5"/>
    <w:rsid w:val="004021C1"/>
    <w:rsid w:val="004024AD"/>
    <w:rsid w:val="00402595"/>
    <w:rsid w:val="004025DC"/>
    <w:rsid w:val="00402B59"/>
    <w:rsid w:val="00403283"/>
    <w:rsid w:val="00403297"/>
    <w:rsid w:val="0040331F"/>
    <w:rsid w:val="004035B8"/>
    <w:rsid w:val="004039C4"/>
    <w:rsid w:val="00403B19"/>
    <w:rsid w:val="00403E06"/>
    <w:rsid w:val="004043F4"/>
    <w:rsid w:val="00404467"/>
    <w:rsid w:val="00404972"/>
    <w:rsid w:val="00404A8F"/>
    <w:rsid w:val="00404C7A"/>
    <w:rsid w:val="00404DA8"/>
    <w:rsid w:val="00404E0A"/>
    <w:rsid w:val="00404FE4"/>
    <w:rsid w:val="00405226"/>
    <w:rsid w:val="00405287"/>
    <w:rsid w:val="004056E5"/>
    <w:rsid w:val="0040577A"/>
    <w:rsid w:val="004059A1"/>
    <w:rsid w:val="004059AA"/>
    <w:rsid w:val="00405A16"/>
    <w:rsid w:val="00405A3C"/>
    <w:rsid w:val="00405BCE"/>
    <w:rsid w:val="00405CF4"/>
    <w:rsid w:val="00405E78"/>
    <w:rsid w:val="00405EEE"/>
    <w:rsid w:val="00406886"/>
    <w:rsid w:val="00406899"/>
    <w:rsid w:val="00406AEC"/>
    <w:rsid w:val="00406EBC"/>
    <w:rsid w:val="00406F36"/>
    <w:rsid w:val="00406FC9"/>
    <w:rsid w:val="004073F2"/>
    <w:rsid w:val="00407406"/>
    <w:rsid w:val="0040783A"/>
    <w:rsid w:val="00407874"/>
    <w:rsid w:val="00407B4E"/>
    <w:rsid w:val="00407D53"/>
    <w:rsid w:val="00407D62"/>
    <w:rsid w:val="00407E6D"/>
    <w:rsid w:val="00410246"/>
    <w:rsid w:val="00410386"/>
    <w:rsid w:val="00410407"/>
    <w:rsid w:val="004106B7"/>
    <w:rsid w:val="004107B2"/>
    <w:rsid w:val="004108C3"/>
    <w:rsid w:val="004109A9"/>
    <w:rsid w:val="00411045"/>
    <w:rsid w:val="004111E7"/>
    <w:rsid w:val="004114BF"/>
    <w:rsid w:val="004118B4"/>
    <w:rsid w:val="004119A9"/>
    <w:rsid w:val="00411A7B"/>
    <w:rsid w:val="00412387"/>
    <w:rsid w:val="0041247E"/>
    <w:rsid w:val="00412978"/>
    <w:rsid w:val="00412D45"/>
    <w:rsid w:val="00412E9A"/>
    <w:rsid w:val="00412F9D"/>
    <w:rsid w:val="0041300D"/>
    <w:rsid w:val="0041316D"/>
    <w:rsid w:val="00413184"/>
    <w:rsid w:val="0041337A"/>
    <w:rsid w:val="00413657"/>
    <w:rsid w:val="0041366D"/>
    <w:rsid w:val="004138C5"/>
    <w:rsid w:val="00413A27"/>
    <w:rsid w:val="00413B41"/>
    <w:rsid w:val="00413CE3"/>
    <w:rsid w:val="00413F6B"/>
    <w:rsid w:val="0041400E"/>
    <w:rsid w:val="00414026"/>
    <w:rsid w:val="00414544"/>
    <w:rsid w:val="0041480D"/>
    <w:rsid w:val="004148CD"/>
    <w:rsid w:val="00414A5F"/>
    <w:rsid w:val="00415165"/>
    <w:rsid w:val="00415309"/>
    <w:rsid w:val="00415319"/>
    <w:rsid w:val="004155FE"/>
    <w:rsid w:val="00415635"/>
    <w:rsid w:val="0041586C"/>
    <w:rsid w:val="00415E07"/>
    <w:rsid w:val="00416047"/>
    <w:rsid w:val="00416227"/>
    <w:rsid w:val="004162E7"/>
    <w:rsid w:val="004163F3"/>
    <w:rsid w:val="00416458"/>
    <w:rsid w:val="004165FA"/>
    <w:rsid w:val="0041691C"/>
    <w:rsid w:val="00416B01"/>
    <w:rsid w:val="00416E1C"/>
    <w:rsid w:val="00417169"/>
    <w:rsid w:val="00417185"/>
    <w:rsid w:val="00417857"/>
    <w:rsid w:val="0041799D"/>
    <w:rsid w:val="004179BD"/>
    <w:rsid w:val="00417BA7"/>
    <w:rsid w:val="00420173"/>
    <w:rsid w:val="004201E1"/>
    <w:rsid w:val="00420495"/>
    <w:rsid w:val="004208C6"/>
    <w:rsid w:val="00420A49"/>
    <w:rsid w:val="00420DD0"/>
    <w:rsid w:val="0042114A"/>
    <w:rsid w:val="004215E6"/>
    <w:rsid w:val="00421889"/>
    <w:rsid w:val="00421BE9"/>
    <w:rsid w:val="0042235F"/>
    <w:rsid w:val="0042285F"/>
    <w:rsid w:val="00422894"/>
    <w:rsid w:val="00422E6C"/>
    <w:rsid w:val="00422F6C"/>
    <w:rsid w:val="0042300E"/>
    <w:rsid w:val="004231A7"/>
    <w:rsid w:val="00423397"/>
    <w:rsid w:val="004235F8"/>
    <w:rsid w:val="0042361E"/>
    <w:rsid w:val="00423738"/>
    <w:rsid w:val="00423765"/>
    <w:rsid w:val="0042385E"/>
    <w:rsid w:val="00423931"/>
    <w:rsid w:val="00423C14"/>
    <w:rsid w:val="00423D8E"/>
    <w:rsid w:val="00423EF6"/>
    <w:rsid w:val="00423F4A"/>
    <w:rsid w:val="00424025"/>
    <w:rsid w:val="004248F6"/>
    <w:rsid w:val="00424D61"/>
    <w:rsid w:val="00424FFB"/>
    <w:rsid w:val="004252F8"/>
    <w:rsid w:val="00425322"/>
    <w:rsid w:val="004257C7"/>
    <w:rsid w:val="00425BE0"/>
    <w:rsid w:val="00425CAC"/>
    <w:rsid w:val="00426135"/>
    <w:rsid w:val="004261F3"/>
    <w:rsid w:val="004262DE"/>
    <w:rsid w:val="004267A5"/>
    <w:rsid w:val="00426A35"/>
    <w:rsid w:val="00427122"/>
    <w:rsid w:val="00427197"/>
    <w:rsid w:val="00427706"/>
    <w:rsid w:val="00427750"/>
    <w:rsid w:val="00427CA1"/>
    <w:rsid w:val="004300CB"/>
    <w:rsid w:val="004300E2"/>
    <w:rsid w:val="004304D9"/>
    <w:rsid w:val="004308D0"/>
    <w:rsid w:val="00430AB4"/>
    <w:rsid w:val="00430B73"/>
    <w:rsid w:val="00430CBF"/>
    <w:rsid w:val="00430D39"/>
    <w:rsid w:val="00430DB2"/>
    <w:rsid w:val="00430E21"/>
    <w:rsid w:val="00430E63"/>
    <w:rsid w:val="0043114F"/>
    <w:rsid w:val="004313D3"/>
    <w:rsid w:val="00431711"/>
    <w:rsid w:val="00431A94"/>
    <w:rsid w:val="00431C98"/>
    <w:rsid w:val="00431E7C"/>
    <w:rsid w:val="004322A2"/>
    <w:rsid w:val="004323B2"/>
    <w:rsid w:val="00432AE8"/>
    <w:rsid w:val="00433124"/>
    <w:rsid w:val="004334C6"/>
    <w:rsid w:val="00433558"/>
    <w:rsid w:val="00433689"/>
    <w:rsid w:val="00433812"/>
    <w:rsid w:val="00433BE1"/>
    <w:rsid w:val="00433E77"/>
    <w:rsid w:val="00433FC8"/>
    <w:rsid w:val="004343F4"/>
    <w:rsid w:val="00434697"/>
    <w:rsid w:val="004346BD"/>
    <w:rsid w:val="004347B4"/>
    <w:rsid w:val="00434BFD"/>
    <w:rsid w:val="00434D20"/>
    <w:rsid w:val="00434ED9"/>
    <w:rsid w:val="0043501C"/>
    <w:rsid w:val="00435134"/>
    <w:rsid w:val="0043535A"/>
    <w:rsid w:val="0043544A"/>
    <w:rsid w:val="00435A53"/>
    <w:rsid w:val="00435C79"/>
    <w:rsid w:val="00436066"/>
    <w:rsid w:val="004360D2"/>
    <w:rsid w:val="00436125"/>
    <w:rsid w:val="004362AB"/>
    <w:rsid w:val="00436351"/>
    <w:rsid w:val="0043655E"/>
    <w:rsid w:val="004367BE"/>
    <w:rsid w:val="00436B2F"/>
    <w:rsid w:val="00436ED1"/>
    <w:rsid w:val="00437021"/>
    <w:rsid w:val="004370CF"/>
    <w:rsid w:val="00437195"/>
    <w:rsid w:val="004372E9"/>
    <w:rsid w:val="00437301"/>
    <w:rsid w:val="00437316"/>
    <w:rsid w:val="004376E8"/>
    <w:rsid w:val="004378B5"/>
    <w:rsid w:val="00437B3E"/>
    <w:rsid w:val="00437DA0"/>
    <w:rsid w:val="00437E77"/>
    <w:rsid w:val="004401AB"/>
    <w:rsid w:val="004402FC"/>
    <w:rsid w:val="004405C3"/>
    <w:rsid w:val="004407DE"/>
    <w:rsid w:val="00440846"/>
    <w:rsid w:val="004409C3"/>
    <w:rsid w:val="004409F1"/>
    <w:rsid w:val="00440A1F"/>
    <w:rsid w:val="00440BE7"/>
    <w:rsid w:val="00440C5C"/>
    <w:rsid w:val="004413FC"/>
    <w:rsid w:val="00441495"/>
    <w:rsid w:val="004414D0"/>
    <w:rsid w:val="0044157A"/>
    <w:rsid w:val="004419B6"/>
    <w:rsid w:val="00441C45"/>
    <w:rsid w:val="00441D54"/>
    <w:rsid w:val="00441D9A"/>
    <w:rsid w:val="0044217F"/>
    <w:rsid w:val="004423B4"/>
    <w:rsid w:val="004424AB"/>
    <w:rsid w:val="004424F7"/>
    <w:rsid w:val="0044252F"/>
    <w:rsid w:val="004426E1"/>
    <w:rsid w:val="00442891"/>
    <w:rsid w:val="00442A3B"/>
    <w:rsid w:val="00442F45"/>
    <w:rsid w:val="00443128"/>
    <w:rsid w:val="00443870"/>
    <w:rsid w:val="00443A69"/>
    <w:rsid w:val="00443B6E"/>
    <w:rsid w:val="00443E88"/>
    <w:rsid w:val="004442FC"/>
    <w:rsid w:val="004444EE"/>
    <w:rsid w:val="004445C5"/>
    <w:rsid w:val="00444BB7"/>
    <w:rsid w:val="004450C4"/>
    <w:rsid w:val="004451A2"/>
    <w:rsid w:val="004451F5"/>
    <w:rsid w:val="00445743"/>
    <w:rsid w:val="004458CD"/>
    <w:rsid w:val="00445C3B"/>
    <w:rsid w:val="00445F64"/>
    <w:rsid w:val="00446316"/>
    <w:rsid w:val="0044644D"/>
    <w:rsid w:val="00446FCD"/>
    <w:rsid w:val="00447631"/>
    <w:rsid w:val="00447679"/>
    <w:rsid w:val="0044792D"/>
    <w:rsid w:val="00447DFE"/>
    <w:rsid w:val="00450187"/>
    <w:rsid w:val="004502A9"/>
    <w:rsid w:val="004509AF"/>
    <w:rsid w:val="00450BEF"/>
    <w:rsid w:val="00450C44"/>
    <w:rsid w:val="00450CA2"/>
    <w:rsid w:val="00451105"/>
    <w:rsid w:val="004512E1"/>
    <w:rsid w:val="00451A47"/>
    <w:rsid w:val="004525DF"/>
    <w:rsid w:val="00452854"/>
    <w:rsid w:val="004528B8"/>
    <w:rsid w:val="00452B43"/>
    <w:rsid w:val="00452F22"/>
    <w:rsid w:val="00453023"/>
    <w:rsid w:val="004530C8"/>
    <w:rsid w:val="004531D8"/>
    <w:rsid w:val="00453622"/>
    <w:rsid w:val="00453CA1"/>
    <w:rsid w:val="00453ED2"/>
    <w:rsid w:val="00453F97"/>
    <w:rsid w:val="0045400E"/>
    <w:rsid w:val="00454058"/>
    <w:rsid w:val="0045416A"/>
    <w:rsid w:val="00454246"/>
    <w:rsid w:val="0045428C"/>
    <w:rsid w:val="00454372"/>
    <w:rsid w:val="0045445D"/>
    <w:rsid w:val="004546A8"/>
    <w:rsid w:val="004548A9"/>
    <w:rsid w:val="00454A8A"/>
    <w:rsid w:val="00454AA1"/>
    <w:rsid w:val="00454CC4"/>
    <w:rsid w:val="004550D0"/>
    <w:rsid w:val="004551EA"/>
    <w:rsid w:val="00455573"/>
    <w:rsid w:val="0045571C"/>
    <w:rsid w:val="00455BFE"/>
    <w:rsid w:val="0045621D"/>
    <w:rsid w:val="0045629D"/>
    <w:rsid w:val="004565E6"/>
    <w:rsid w:val="00456BB9"/>
    <w:rsid w:val="00456C56"/>
    <w:rsid w:val="00456DFC"/>
    <w:rsid w:val="00456FF3"/>
    <w:rsid w:val="00457203"/>
    <w:rsid w:val="00457399"/>
    <w:rsid w:val="004573DA"/>
    <w:rsid w:val="0045752B"/>
    <w:rsid w:val="00457628"/>
    <w:rsid w:val="00457956"/>
    <w:rsid w:val="00457A0A"/>
    <w:rsid w:val="00457BF6"/>
    <w:rsid w:val="00457DC4"/>
    <w:rsid w:val="00457F69"/>
    <w:rsid w:val="00460036"/>
    <w:rsid w:val="004603C9"/>
    <w:rsid w:val="00460486"/>
    <w:rsid w:val="00460579"/>
    <w:rsid w:val="00460903"/>
    <w:rsid w:val="00460BEA"/>
    <w:rsid w:val="00461B74"/>
    <w:rsid w:val="00461ED6"/>
    <w:rsid w:val="00462303"/>
    <w:rsid w:val="00462529"/>
    <w:rsid w:val="004625DA"/>
    <w:rsid w:val="004626D1"/>
    <w:rsid w:val="00462815"/>
    <w:rsid w:val="00462A67"/>
    <w:rsid w:val="00462B01"/>
    <w:rsid w:val="00463183"/>
    <w:rsid w:val="0046344F"/>
    <w:rsid w:val="00463503"/>
    <w:rsid w:val="0046359E"/>
    <w:rsid w:val="00463882"/>
    <w:rsid w:val="004639DD"/>
    <w:rsid w:val="00463D42"/>
    <w:rsid w:val="00463EBB"/>
    <w:rsid w:val="004641A5"/>
    <w:rsid w:val="00464394"/>
    <w:rsid w:val="00464439"/>
    <w:rsid w:val="0046446B"/>
    <w:rsid w:val="004645A8"/>
    <w:rsid w:val="004647AC"/>
    <w:rsid w:val="00465363"/>
    <w:rsid w:val="004654CA"/>
    <w:rsid w:val="004654D8"/>
    <w:rsid w:val="0046572B"/>
    <w:rsid w:val="00465AA4"/>
    <w:rsid w:val="00465B62"/>
    <w:rsid w:val="00465B84"/>
    <w:rsid w:val="00465B8A"/>
    <w:rsid w:val="00465C58"/>
    <w:rsid w:val="00465D21"/>
    <w:rsid w:val="00465E0C"/>
    <w:rsid w:val="00466113"/>
    <w:rsid w:val="004661DF"/>
    <w:rsid w:val="00466574"/>
    <w:rsid w:val="00466A16"/>
    <w:rsid w:val="00466C92"/>
    <w:rsid w:val="0046700B"/>
    <w:rsid w:val="00467576"/>
    <w:rsid w:val="004676FE"/>
    <w:rsid w:val="00467882"/>
    <w:rsid w:val="004678A1"/>
    <w:rsid w:val="004679E7"/>
    <w:rsid w:val="00467B4A"/>
    <w:rsid w:val="004701DB"/>
    <w:rsid w:val="00470265"/>
    <w:rsid w:val="004705D9"/>
    <w:rsid w:val="00470633"/>
    <w:rsid w:val="00470AD6"/>
    <w:rsid w:val="00470B42"/>
    <w:rsid w:val="0047103A"/>
    <w:rsid w:val="00471195"/>
    <w:rsid w:val="004711B4"/>
    <w:rsid w:val="00471353"/>
    <w:rsid w:val="004714AD"/>
    <w:rsid w:val="004714FD"/>
    <w:rsid w:val="00471592"/>
    <w:rsid w:val="004715EA"/>
    <w:rsid w:val="00471A02"/>
    <w:rsid w:val="00471A22"/>
    <w:rsid w:val="00471A6E"/>
    <w:rsid w:val="00471B18"/>
    <w:rsid w:val="00471C0C"/>
    <w:rsid w:val="00471E2A"/>
    <w:rsid w:val="004728ED"/>
    <w:rsid w:val="00472A29"/>
    <w:rsid w:val="00472A7D"/>
    <w:rsid w:val="00472BD3"/>
    <w:rsid w:val="00472F95"/>
    <w:rsid w:val="00473033"/>
    <w:rsid w:val="004730CB"/>
    <w:rsid w:val="00473211"/>
    <w:rsid w:val="00473467"/>
    <w:rsid w:val="00473653"/>
    <w:rsid w:val="00473738"/>
    <w:rsid w:val="00473ACB"/>
    <w:rsid w:val="00473F10"/>
    <w:rsid w:val="00473FCC"/>
    <w:rsid w:val="00473FE4"/>
    <w:rsid w:val="004741C0"/>
    <w:rsid w:val="0047436D"/>
    <w:rsid w:val="00474412"/>
    <w:rsid w:val="00474AC8"/>
    <w:rsid w:val="00474DAF"/>
    <w:rsid w:val="00474DE7"/>
    <w:rsid w:val="00474E40"/>
    <w:rsid w:val="00474F17"/>
    <w:rsid w:val="00474F48"/>
    <w:rsid w:val="004755C3"/>
    <w:rsid w:val="00475A76"/>
    <w:rsid w:val="00475CB6"/>
    <w:rsid w:val="00475E1F"/>
    <w:rsid w:val="00475E34"/>
    <w:rsid w:val="0047618B"/>
    <w:rsid w:val="00476665"/>
    <w:rsid w:val="00476A32"/>
    <w:rsid w:val="00476B30"/>
    <w:rsid w:val="00476B98"/>
    <w:rsid w:val="00476FE9"/>
    <w:rsid w:val="00477088"/>
    <w:rsid w:val="004771A5"/>
    <w:rsid w:val="004771DF"/>
    <w:rsid w:val="004771E2"/>
    <w:rsid w:val="00477383"/>
    <w:rsid w:val="00477758"/>
    <w:rsid w:val="004777D4"/>
    <w:rsid w:val="004779B4"/>
    <w:rsid w:val="00477BEC"/>
    <w:rsid w:val="00480274"/>
    <w:rsid w:val="00480282"/>
    <w:rsid w:val="004802F5"/>
    <w:rsid w:val="00480465"/>
    <w:rsid w:val="00480580"/>
    <w:rsid w:val="004805A6"/>
    <w:rsid w:val="004805B0"/>
    <w:rsid w:val="00480658"/>
    <w:rsid w:val="0048080B"/>
    <w:rsid w:val="0048089D"/>
    <w:rsid w:val="00480B56"/>
    <w:rsid w:val="00480EC8"/>
    <w:rsid w:val="0048113A"/>
    <w:rsid w:val="00481876"/>
    <w:rsid w:val="00481FDA"/>
    <w:rsid w:val="0048208C"/>
    <w:rsid w:val="004823D2"/>
    <w:rsid w:val="004825AA"/>
    <w:rsid w:val="004826E5"/>
    <w:rsid w:val="00482941"/>
    <w:rsid w:val="004829E3"/>
    <w:rsid w:val="00482E4E"/>
    <w:rsid w:val="00482EB9"/>
    <w:rsid w:val="004837B0"/>
    <w:rsid w:val="00483883"/>
    <w:rsid w:val="00483952"/>
    <w:rsid w:val="00483C7B"/>
    <w:rsid w:val="004840A6"/>
    <w:rsid w:val="004844EF"/>
    <w:rsid w:val="0048457E"/>
    <w:rsid w:val="0048525D"/>
    <w:rsid w:val="00485408"/>
    <w:rsid w:val="0048548C"/>
    <w:rsid w:val="0048557B"/>
    <w:rsid w:val="004855D5"/>
    <w:rsid w:val="004856A7"/>
    <w:rsid w:val="00485A81"/>
    <w:rsid w:val="00485D6A"/>
    <w:rsid w:val="0048636D"/>
    <w:rsid w:val="0048639A"/>
    <w:rsid w:val="00486809"/>
    <w:rsid w:val="0048685D"/>
    <w:rsid w:val="004869F0"/>
    <w:rsid w:val="00486D61"/>
    <w:rsid w:val="004870D5"/>
    <w:rsid w:val="00487124"/>
    <w:rsid w:val="00487449"/>
    <w:rsid w:val="00487A75"/>
    <w:rsid w:val="00487EC9"/>
    <w:rsid w:val="00490136"/>
    <w:rsid w:val="00490358"/>
    <w:rsid w:val="00490527"/>
    <w:rsid w:val="00490851"/>
    <w:rsid w:val="00490E0A"/>
    <w:rsid w:val="00490F2D"/>
    <w:rsid w:val="004912E2"/>
    <w:rsid w:val="004914F3"/>
    <w:rsid w:val="00491665"/>
    <w:rsid w:val="00491716"/>
    <w:rsid w:val="00491C67"/>
    <w:rsid w:val="00491F7E"/>
    <w:rsid w:val="004921C1"/>
    <w:rsid w:val="004922C5"/>
    <w:rsid w:val="00492623"/>
    <w:rsid w:val="0049290D"/>
    <w:rsid w:val="00492ABC"/>
    <w:rsid w:val="00492C38"/>
    <w:rsid w:val="00492C56"/>
    <w:rsid w:val="00492D15"/>
    <w:rsid w:val="00492FD0"/>
    <w:rsid w:val="004931EA"/>
    <w:rsid w:val="004938C5"/>
    <w:rsid w:val="00493956"/>
    <w:rsid w:val="004939E0"/>
    <w:rsid w:val="00493A98"/>
    <w:rsid w:val="00493B3B"/>
    <w:rsid w:val="00493B92"/>
    <w:rsid w:val="00493BC0"/>
    <w:rsid w:val="00494123"/>
    <w:rsid w:val="004941F6"/>
    <w:rsid w:val="0049421E"/>
    <w:rsid w:val="0049427E"/>
    <w:rsid w:val="00494304"/>
    <w:rsid w:val="004943A8"/>
    <w:rsid w:val="004945B6"/>
    <w:rsid w:val="00494811"/>
    <w:rsid w:val="004948E7"/>
    <w:rsid w:val="0049498D"/>
    <w:rsid w:val="00494E28"/>
    <w:rsid w:val="00494E4F"/>
    <w:rsid w:val="00494FCE"/>
    <w:rsid w:val="00495090"/>
    <w:rsid w:val="004950C4"/>
    <w:rsid w:val="00495618"/>
    <w:rsid w:val="0049583C"/>
    <w:rsid w:val="00495C08"/>
    <w:rsid w:val="00496433"/>
    <w:rsid w:val="00496700"/>
    <w:rsid w:val="00496B55"/>
    <w:rsid w:val="00496B8B"/>
    <w:rsid w:val="00496D3E"/>
    <w:rsid w:val="00496FC2"/>
    <w:rsid w:val="0049762D"/>
    <w:rsid w:val="004978A1"/>
    <w:rsid w:val="00497BB1"/>
    <w:rsid w:val="00497D38"/>
    <w:rsid w:val="00497E1D"/>
    <w:rsid w:val="00497F73"/>
    <w:rsid w:val="004A024E"/>
    <w:rsid w:val="004A0291"/>
    <w:rsid w:val="004A0738"/>
    <w:rsid w:val="004A09CF"/>
    <w:rsid w:val="004A0A6A"/>
    <w:rsid w:val="004A15A6"/>
    <w:rsid w:val="004A1ABF"/>
    <w:rsid w:val="004A1D67"/>
    <w:rsid w:val="004A1DF7"/>
    <w:rsid w:val="004A1E8D"/>
    <w:rsid w:val="004A200E"/>
    <w:rsid w:val="004A2104"/>
    <w:rsid w:val="004A2252"/>
    <w:rsid w:val="004A2357"/>
    <w:rsid w:val="004A2891"/>
    <w:rsid w:val="004A2E22"/>
    <w:rsid w:val="004A3182"/>
    <w:rsid w:val="004A388D"/>
    <w:rsid w:val="004A39F5"/>
    <w:rsid w:val="004A3F9A"/>
    <w:rsid w:val="004A3FAC"/>
    <w:rsid w:val="004A4257"/>
    <w:rsid w:val="004A42C1"/>
    <w:rsid w:val="004A4508"/>
    <w:rsid w:val="004A459B"/>
    <w:rsid w:val="004A45EC"/>
    <w:rsid w:val="004A4802"/>
    <w:rsid w:val="004A4AD6"/>
    <w:rsid w:val="004A4BC5"/>
    <w:rsid w:val="004A4D5C"/>
    <w:rsid w:val="004A4F6B"/>
    <w:rsid w:val="004A5A3A"/>
    <w:rsid w:val="004A5E94"/>
    <w:rsid w:val="004A602B"/>
    <w:rsid w:val="004A628F"/>
    <w:rsid w:val="004A6335"/>
    <w:rsid w:val="004A6440"/>
    <w:rsid w:val="004A65D3"/>
    <w:rsid w:val="004A6967"/>
    <w:rsid w:val="004A69B0"/>
    <w:rsid w:val="004A6A3D"/>
    <w:rsid w:val="004A6B13"/>
    <w:rsid w:val="004A6B30"/>
    <w:rsid w:val="004A6B43"/>
    <w:rsid w:val="004A6B73"/>
    <w:rsid w:val="004A6C3D"/>
    <w:rsid w:val="004A704B"/>
    <w:rsid w:val="004A74B1"/>
    <w:rsid w:val="004A7720"/>
    <w:rsid w:val="004A78A2"/>
    <w:rsid w:val="004A7D07"/>
    <w:rsid w:val="004A7E14"/>
    <w:rsid w:val="004B047F"/>
    <w:rsid w:val="004B06FF"/>
    <w:rsid w:val="004B07B1"/>
    <w:rsid w:val="004B0950"/>
    <w:rsid w:val="004B0F11"/>
    <w:rsid w:val="004B10A0"/>
    <w:rsid w:val="004B10B8"/>
    <w:rsid w:val="004B1146"/>
    <w:rsid w:val="004B155D"/>
    <w:rsid w:val="004B1690"/>
    <w:rsid w:val="004B1838"/>
    <w:rsid w:val="004B1D30"/>
    <w:rsid w:val="004B1E38"/>
    <w:rsid w:val="004B1E6C"/>
    <w:rsid w:val="004B23EC"/>
    <w:rsid w:val="004B25F7"/>
    <w:rsid w:val="004B2C68"/>
    <w:rsid w:val="004B2ECA"/>
    <w:rsid w:val="004B303F"/>
    <w:rsid w:val="004B30A0"/>
    <w:rsid w:val="004B31D1"/>
    <w:rsid w:val="004B3614"/>
    <w:rsid w:val="004B3CC9"/>
    <w:rsid w:val="004B3E5D"/>
    <w:rsid w:val="004B3F64"/>
    <w:rsid w:val="004B448E"/>
    <w:rsid w:val="004B44D3"/>
    <w:rsid w:val="004B465F"/>
    <w:rsid w:val="004B48E3"/>
    <w:rsid w:val="004B4AE2"/>
    <w:rsid w:val="004B4B3F"/>
    <w:rsid w:val="004B4FCF"/>
    <w:rsid w:val="004B4FE9"/>
    <w:rsid w:val="004B51F9"/>
    <w:rsid w:val="004B5330"/>
    <w:rsid w:val="004B5593"/>
    <w:rsid w:val="004B55E2"/>
    <w:rsid w:val="004B58B0"/>
    <w:rsid w:val="004B59F7"/>
    <w:rsid w:val="004B5CB4"/>
    <w:rsid w:val="004B5D5A"/>
    <w:rsid w:val="004B5DD9"/>
    <w:rsid w:val="004B6301"/>
    <w:rsid w:val="004B6538"/>
    <w:rsid w:val="004B6681"/>
    <w:rsid w:val="004B6707"/>
    <w:rsid w:val="004B6843"/>
    <w:rsid w:val="004B686B"/>
    <w:rsid w:val="004B68D4"/>
    <w:rsid w:val="004B6C97"/>
    <w:rsid w:val="004B6FFE"/>
    <w:rsid w:val="004B7576"/>
    <w:rsid w:val="004B76D5"/>
    <w:rsid w:val="004B7AC9"/>
    <w:rsid w:val="004B7CDF"/>
    <w:rsid w:val="004C017B"/>
    <w:rsid w:val="004C066A"/>
    <w:rsid w:val="004C07A4"/>
    <w:rsid w:val="004C0823"/>
    <w:rsid w:val="004C0E61"/>
    <w:rsid w:val="004C0EBE"/>
    <w:rsid w:val="004C101C"/>
    <w:rsid w:val="004C136F"/>
    <w:rsid w:val="004C140E"/>
    <w:rsid w:val="004C1495"/>
    <w:rsid w:val="004C14BD"/>
    <w:rsid w:val="004C170A"/>
    <w:rsid w:val="004C1992"/>
    <w:rsid w:val="004C1B39"/>
    <w:rsid w:val="004C2164"/>
    <w:rsid w:val="004C21D6"/>
    <w:rsid w:val="004C2221"/>
    <w:rsid w:val="004C2BEF"/>
    <w:rsid w:val="004C2CE1"/>
    <w:rsid w:val="004C2D63"/>
    <w:rsid w:val="004C2D74"/>
    <w:rsid w:val="004C2E70"/>
    <w:rsid w:val="004C3208"/>
    <w:rsid w:val="004C33E4"/>
    <w:rsid w:val="004C3A8F"/>
    <w:rsid w:val="004C3B6F"/>
    <w:rsid w:val="004C3CCC"/>
    <w:rsid w:val="004C3D03"/>
    <w:rsid w:val="004C3D24"/>
    <w:rsid w:val="004C44C1"/>
    <w:rsid w:val="004C4F66"/>
    <w:rsid w:val="004C51C9"/>
    <w:rsid w:val="004C5205"/>
    <w:rsid w:val="004C52F4"/>
    <w:rsid w:val="004C589B"/>
    <w:rsid w:val="004C5CE1"/>
    <w:rsid w:val="004C5D50"/>
    <w:rsid w:val="004C5DDE"/>
    <w:rsid w:val="004C5E0A"/>
    <w:rsid w:val="004C5EE0"/>
    <w:rsid w:val="004C603D"/>
    <w:rsid w:val="004C633E"/>
    <w:rsid w:val="004C6478"/>
    <w:rsid w:val="004C6AA5"/>
    <w:rsid w:val="004C6FA8"/>
    <w:rsid w:val="004C7391"/>
    <w:rsid w:val="004C740E"/>
    <w:rsid w:val="004C74B2"/>
    <w:rsid w:val="004C77CF"/>
    <w:rsid w:val="004C7976"/>
    <w:rsid w:val="004C7CF8"/>
    <w:rsid w:val="004C7E09"/>
    <w:rsid w:val="004C7E16"/>
    <w:rsid w:val="004C7FBC"/>
    <w:rsid w:val="004D02B3"/>
    <w:rsid w:val="004D037E"/>
    <w:rsid w:val="004D0518"/>
    <w:rsid w:val="004D07B8"/>
    <w:rsid w:val="004D08B4"/>
    <w:rsid w:val="004D0B03"/>
    <w:rsid w:val="004D0C17"/>
    <w:rsid w:val="004D1BF9"/>
    <w:rsid w:val="004D1F24"/>
    <w:rsid w:val="004D24B4"/>
    <w:rsid w:val="004D2506"/>
    <w:rsid w:val="004D29FF"/>
    <w:rsid w:val="004D2ACA"/>
    <w:rsid w:val="004D2BB5"/>
    <w:rsid w:val="004D2C70"/>
    <w:rsid w:val="004D2DC1"/>
    <w:rsid w:val="004D2E48"/>
    <w:rsid w:val="004D2F37"/>
    <w:rsid w:val="004D32B6"/>
    <w:rsid w:val="004D34A7"/>
    <w:rsid w:val="004D3586"/>
    <w:rsid w:val="004D377F"/>
    <w:rsid w:val="004D392C"/>
    <w:rsid w:val="004D39A8"/>
    <w:rsid w:val="004D3A16"/>
    <w:rsid w:val="004D3CA6"/>
    <w:rsid w:val="004D3D42"/>
    <w:rsid w:val="004D3E0C"/>
    <w:rsid w:val="004D3F7A"/>
    <w:rsid w:val="004D435C"/>
    <w:rsid w:val="004D435E"/>
    <w:rsid w:val="004D479F"/>
    <w:rsid w:val="004D527E"/>
    <w:rsid w:val="004D5B41"/>
    <w:rsid w:val="004D6FDD"/>
    <w:rsid w:val="004D71AB"/>
    <w:rsid w:val="004D75AB"/>
    <w:rsid w:val="004D7687"/>
    <w:rsid w:val="004D775B"/>
    <w:rsid w:val="004D7D75"/>
    <w:rsid w:val="004E02CE"/>
    <w:rsid w:val="004E05B4"/>
    <w:rsid w:val="004E066F"/>
    <w:rsid w:val="004E08E3"/>
    <w:rsid w:val="004E0971"/>
    <w:rsid w:val="004E0AAD"/>
    <w:rsid w:val="004E0D85"/>
    <w:rsid w:val="004E0E15"/>
    <w:rsid w:val="004E10BE"/>
    <w:rsid w:val="004E1154"/>
    <w:rsid w:val="004E129C"/>
    <w:rsid w:val="004E1496"/>
    <w:rsid w:val="004E14B9"/>
    <w:rsid w:val="004E1522"/>
    <w:rsid w:val="004E1912"/>
    <w:rsid w:val="004E1B0A"/>
    <w:rsid w:val="004E1BCF"/>
    <w:rsid w:val="004E2064"/>
    <w:rsid w:val="004E21A6"/>
    <w:rsid w:val="004E2237"/>
    <w:rsid w:val="004E2348"/>
    <w:rsid w:val="004E24C3"/>
    <w:rsid w:val="004E2599"/>
    <w:rsid w:val="004E25B5"/>
    <w:rsid w:val="004E2731"/>
    <w:rsid w:val="004E2794"/>
    <w:rsid w:val="004E2C2B"/>
    <w:rsid w:val="004E2E34"/>
    <w:rsid w:val="004E2FA5"/>
    <w:rsid w:val="004E311D"/>
    <w:rsid w:val="004E320E"/>
    <w:rsid w:val="004E3444"/>
    <w:rsid w:val="004E35DF"/>
    <w:rsid w:val="004E3664"/>
    <w:rsid w:val="004E3734"/>
    <w:rsid w:val="004E3A97"/>
    <w:rsid w:val="004E3D03"/>
    <w:rsid w:val="004E4283"/>
    <w:rsid w:val="004E42D6"/>
    <w:rsid w:val="004E454F"/>
    <w:rsid w:val="004E4C86"/>
    <w:rsid w:val="004E4D14"/>
    <w:rsid w:val="004E4F62"/>
    <w:rsid w:val="004E55CD"/>
    <w:rsid w:val="004E57DE"/>
    <w:rsid w:val="004E58BE"/>
    <w:rsid w:val="004E58DF"/>
    <w:rsid w:val="004E5A72"/>
    <w:rsid w:val="004E5AF5"/>
    <w:rsid w:val="004E5CCF"/>
    <w:rsid w:val="004E6074"/>
    <w:rsid w:val="004E6494"/>
    <w:rsid w:val="004E65A0"/>
    <w:rsid w:val="004E6A2D"/>
    <w:rsid w:val="004E6C3D"/>
    <w:rsid w:val="004E6E57"/>
    <w:rsid w:val="004E6EDE"/>
    <w:rsid w:val="004E7197"/>
    <w:rsid w:val="004E74E7"/>
    <w:rsid w:val="004E7B9F"/>
    <w:rsid w:val="004E7D43"/>
    <w:rsid w:val="004E7EA1"/>
    <w:rsid w:val="004F0098"/>
    <w:rsid w:val="004F01E4"/>
    <w:rsid w:val="004F0557"/>
    <w:rsid w:val="004F060C"/>
    <w:rsid w:val="004F09DE"/>
    <w:rsid w:val="004F0AA1"/>
    <w:rsid w:val="004F0CA5"/>
    <w:rsid w:val="004F0E37"/>
    <w:rsid w:val="004F0E4C"/>
    <w:rsid w:val="004F0E86"/>
    <w:rsid w:val="004F0F46"/>
    <w:rsid w:val="004F1097"/>
    <w:rsid w:val="004F1376"/>
    <w:rsid w:val="004F16CB"/>
    <w:rsid w:val="004F17A3"/>
    <w:rsid w:val="004F1978"/>
    <w:rsid w:val="004F1A1C"/>
    <w:rsid w:val="004F1D36"/>
    <w:rsid w:val="004F22A4"/>
    <w:rsid w:val="004F2386"/>
    <w:rsid w:val="004F2437"/>
    <w:rsid w:val="004F2572"/>
    <w:rsid w:val="004F29D8"/>
    <w:rsid w:val="004F2A7B"/>
    <w:rsid w:val="004F2C4E"/>
    <w:rsid w:val="004F2D59"/>
    <w:rsid w:val="004F2FB2"/>
    <w:rsid w:val="004F305C"/>
    <w:rsid w:val="004F3195"/>
    <w:rsid w:val="004F325D"/>
    <w:rsid w:val="004F385B"/>
    <w:rsid w:val="004F3A07"/>
    <w:rsid w:val="004F3A62"/>
    <w:rsid w:val="004F3B37"/>
    <w:rsid w:val="004F3E48"/>
    <w:rsid w:val="004F4281"/>
    <w:rsid w:val="004F4939"/>
    <w:rsid w:val="004F4C43"/>
    <w:rsid w:val="004F5013"/>
    <w:rsid w:val="004F50EC"/>
    <w:rsid w:val="004F511D"/>
    <w:rsid w:val="004F5290"/>
    <w:rsid w:val="004F52DE"/>
    <w:rsid w:val="004F5432"/>
    <w:rsid w:val="004F55BA"/>
    <w:rsid w:val="004F58A7"/>
    <w:rsid w:val="004F58EA"/>
    <w:rsid w:val="004F5BEE"/>
    <w:rsid w:val="004F6096"/>
    <w:rsid w:val="004F60DF"/>
    <w:rsid w:val="004F61B6"/>
    <w:rsid w:val="004F699D"/>
    <w:rsid w:val="004F6B59"/>
    <w:rsid w:val="004F6C8D"/>
    <w:rsid w:val="004F6CAF"/>
    <w:rsid w:val="004F7239"/>
    <w:rsid w:val="004F732C"/>
    <w:rsid w:val="004F7334"/>
    <w:rsid w:val="004F7453"/>
    <w:rsid w:val="004F79C6"/>
    <w:rsid w:val="004F7C44"/>
    <w:rsid w:val="004F7EEB"/>
    <w:rsid w:val="004F7FAA"/>
    <w:rsid w:val="005000C2"/>
    <w:rsid w:val="00500113"/>
    <w:rsid w:val="00500460"/>
    <w:rsid w:val="005009BD"/>
    <w:rsid w:val="00500AC0"/>
    <w:rsid w:val="00500CD4"/>
    <w:rsid w:val="00500FFF"/>
    <w:rsid w:val="00501135"/>
    <w:rsid w:val="00501458"/>
    <w:rsid w:val="0050158F"/>
    <w:rsid w:val="00501DA6"/>
    <w:rsid w:val="005025A4"/>
    <w:rsid w:val="0050284A"/>
    <w:rsid w:val="005028D5"/>
    <w:rsid w:val="00502901"/>
    <w:rsid w:val="005029D7"/>
    <w:rsid w:val="00502B22"/>
    <w:rsid w:val="00503098"/>
    <w:rsid w:val="0050313A"/>
    <w:rsid w:val="0050319F"/>
    <w:rsid w:val="005031BE"/>
    <w:rsid w:val="005031FD"/>
    <w:rsid w:val="005034EE"/>
    <w:rsid w:val="0050364F"/>
    <w:rsid w:val="0050377D"/>
    <w:rsid w:val="005037BD"/>
    <w:rsid w:val="005039B2"/>
    <w:rsid w:val="00503AD8"/>
    <w:rsid w:val="00503BDA"/>
    <w:rsid w:val="00503DFB"/>
    <w:rsid w:val="00503EE4"/>
    <w:rsid w:val="0050419E"/>
    <w:rsid w:val="005042FF"/>
    <w:rsid w:val="005043D7"/>
    <w:rsid w:val="00504430"/>
    <w:rsid w:val="00504549"/>
    <w:rsid w:val="00504761"/>
    <w:rsid w:val="00504B4C"/>
    <w:rsid w:val="00504ED1"/>
    <w:rsid w:val="00504F90"/>
    <w:rsid w:val="00505130"/>
    <w:rsid w:val="00505663"/>
    <w:rsid w:val="005056B3"/>
    <w:rsid w:val="005059BC"/>
    <w:rsid w:val="00505AF9"/>
    <w:rsid w:val="00505DB9"/>
    <w:rsid w:val="005062FA"/>
    <w:rsid w:val="0050643F"/>
    <w:rsid w:val="00506511"/>
    <w:rsid w:val="005065B1"/>
    <w:rsid w:val="00506D74"/>
    <w:rsid w:val="00507264"/>
    <w:rsid w:val="005074A8"/>
    <w:rsid w:val="0050769E"/>
    <w:rsid w:val="005079CB"/>
    <w:rsid w:val="00507A1B"/>
    <w:rsid w:val="00507CB4"/>
    <w:rsid w:val="00507D42"/>
    <w:rsid w:val="005100FF"/>
    <w:rsid w:val="0051015C"/>
    <w:rsid w:val="005105F7"/>
    <w:rsid w:val="00510C29"/>
    <w:rsid w:val="00510C35"/>
    <w:rsid w:val="00510DD8"/>
    <w:rsid w:val="00510FBD"/>
    <w:rsid w:val="00510FD3"/>
    <w:rsid w:val="0051118D"/>
    <w:rsid w:val="005112BC"/>
    <w:rsid w:val="00511349"/>
    <w:rsid w:val="00511651"/>
    <w:rsid w:val="00511860"/>
    <w:rsid w:val="00511B79"/>
    <w:rsid w:val="00511C13"/>
    <w:rsid w:val="00511C52"/>
    <w:rsid w:val="00511DD4"/>
    <w:rsid w:val="00511F30"/>
    <w:rsid w:val="00511F36"/>
    <w:rsid w:val="00511F7E"/>
    <w:rsid w:val="005122C6"/>
    <w:rsid w:val="005125D3"/>
    <w:rsid w:val="0051284F"/>
    <w:rsid w:val="005128C8"/>
    <w:rsid w:val="005128EE"/>
    <w:rsid w:val="00512D60"/>
    <w:rsid w:val="00513022"/>
    <w:rsid w:val="005137F3"/>
    <w:rsid w:val="005141E8"/>
    <w:rsid w:val="00514244"/>
    <w:rsid w:val="00514271"/>
    <w:rsid w:val="00514277"/>
    <w:rsid w:val="005142D1"/>
    <w:rsid w:val="00514332"/>
    <w:rsid w:val="005147AD"/>
    <w:rsid w:val="00514876"/>
    <w:rsid w:val="00514968"/>
    <w:rsid w:val="0051496C"/>
    <w:rsid w:val="00514FD7"/>
    <w:rsid w:val="0051559E"/>
    <w:rsid w:val="005156A8"/>
    <w:rsid w:val="0051594C"/>
    <w:rsid w:val="00515A08"/>
    <w:rsid w:val="00515A16"/>
    <w:rsid w:val="00515B81"/>
    <w:rsid w:val="00515EB9"/>
    <w:rsid w:val="00515F2E"/>
    <w:rsid w:val="00516149"/>
    <w:rsid w:val="0051621F"/>
    <w:rsid w:val="0051635C"/>
    <w:rsid w:val="0051695C"/>
    <w:rsid w:val="00516981"/>
    <w:rsid w:val="00516983"/>
    <w:rsid w:val="00516C1F"/>
    <w:rsid w:val="00517429"/>
    <w:rsid w:val="00517A71"/>
    <w:rsid w:val="00517D31"/>
    <w:rsid w:val="0052035E"/>
    <w:rsid w:val="005203E7"/>
    <w:rsid w:val="005206BF"/>
    <w:rsid w:val="00520708"/>
    <w:rsid w:val="00520A25"/>
    <w:rsid w:val="00520C08"/>
    <w:rsid w:val="00520C28"/>
    <w:rsid w:val="00520C8E"/>
    <w:rsid w:val="00520CA7"/>
    <w:rsid w:val="00520DD9"/>
    <w:rsid w:val="0052142E"/>
    <w:rsid w:val="00521662"/>
    <w:rsid w:val="00521B4E"/>
    <w:rsid w:val="00521F17"/>
    <w:rsid w:val="00522128"/>
    <w:rsid w:val="005223E3"/>
    <w:rsid w:val="005224D7"/>
    <w:rsid w:val="00522956"/>
    <w:rsid w:val="005229C6"/>
    <w:rsid w:val="005229E7"/>
    <w:rsid w:val="005232CD"/>
    <w:rsid w:val="005236BC"/>
    <w:rsid w:val="005237DE"/>
    <w:rsid w:val="00523859"/>
    <w:rsid w:val="00523A2E"/>
    <w:rsid w:val="00523CAC"/>
    <w:rsid w:val="00523E3F"/>
    <w:rsid w:val="00523E8F"/>
    <w:rsid w:val="00523EAF"/>
    <w:rsid w:val="0052429D"/>
    <w:rsid w:val="005242D6"/>
    <w:rsid w:val="005244D3"/>
    <w:rsid w:val="005245EB"/>
    <w:rsid w:val="0052461B"/>
    <w:rsid w:val="005246BB"/>
    <w:rsid w:val="00524976"/>
    <w:rsid w:val="00524B82"/>
    <w:rsid w:val="00524D91"/>
    <w:rsid w:val="00524DCD"/>
    <w:rsid w:val="00525146"/>
    <w:rsid w:val="005252E9"/>
    <w:rsid w:val="0052564C"/>
    <w:rsid w:val="005256FA"/>
    <w:rsid w:val="00525B8A"/>
    <w:rsid w:val="00526017"/>
    <w:rsid w:val="005260D4"/>
    <w:rsid w:val="00526889"/>
    <w:rsid w:val="00526B2C"/>
    <w:rsid w:val="00526EDE"/>
    <w:rsid w:val="00526FB1"/>
    <w:rsid w:val="0052731A"/>
    <w:rsid w:val="00527343"/>
    <w:rsid w:val="005274B1"/>
    <w:rsid w:val="0052756D"/>
    <w:rsid w:val="00527679"/>
    <w:rsid w:val="0052791B"/>
    <w:rsid w:val="0052791D"/>
    <w:rsid w:val="00527B00"/>
    <w:rsid w:val="00527C09"/>
    <w:rsid w:val="00527D6D"/>
    <w:rsid w:val="005304AE"/>
    <w:rsid w:val="00530576"/>
    <w:rsid w:val="00530857"/>
    <w:rsid w:val="005309DA"/>
    <w:rsid w:val="00530A4F"/>
    <w:rsid w:val="00530A6C"/>
    <w:rsid w:val="00530D6E"/>
    <w:rsid w:val="0053104E"/>
    <w:rsid w:val="00531D0A"/>
    <w:rsid w:val="00531E61"/>
    <w:rsid w:val="00532250"/>
    <w:rsid w:val="005322F4"/>
    <w:rsid w:val="005326B7"/>
    <w:rsid w:val="005328EB"/>
    <w:rsid w:val="00532A82"/>
    <w:rsid w:val="00532B13"/>
    <w:rsid w:val="00532B9E"/>
    <w:rsid w:val="0053395F"/>
    <w:rsid w:val="00533E2D"/>
    <w:rsid w:val="00533EA1"/>
    <w:rsid w:val="00533F69"/>
    <w:rsid w:val="005342BD"/>
    <w:rsid w:val="00534320"/>
    <w:rsid w:val="005344E9"/>
    <w:rsid w:val="00534918"/>
    <w:rsid w:val="005349A8"/>
    <w:rsid w:val="00534D97"/>
    <w:rsid w:val="005350B2"/>
    <w:rsid w:val="005351FD"/>
    <w:rsid w:val="00535217"/>
    <w:rsid w:val="005352A0"/>
    <w:rsid w:val="00535347"/>
    <w:rsid w:val="00535BBB"/>
    <w:rsid w:val="0053642F"/>
    <w:rsid w:val="00536503"/>
    <w:rsid w:val="005366FE"/>
    <w:rsid w:val="00536781"/>
    <w:rsid w:val="00536819"/>
    <w:rsid w:val="00537125"/>
    <w:rsid w:val="005372BD"/>
    <w:rsid w:val="00537510"/>
    <w:rsid w:val="00537985"/>
    <w:rsid w:val="00537DA2"/>
    <w:rsid w:val="00537ED2"/>
    <w:rsid w:val="00540449"/>
    <w:rsid w:val="00540469"/>
    <w:rsid w:val="0054054C"/>
    <w:rsid w:val="005406C7"/>
    <w:rsid w:val="005407B2"/>
    <w:rsid w:val="005408C2"/>
    <w:rsid w:val="00540A21"/>
    <w:rsid w:val="005414E8"/>
    <w:rsid w:val="00541712"/>
    <w:rsid w:val="005417F9"/>
    <w:rsid w:val="005418FB"/>
    <w:rsid w:val="00541B93"/>
    <w:rsid w:val="00541C6C"/>
    <w:rsid w:val="00541D1F"/>
    <w:rsid w:val="00541EE6"/>
    <w:rsid w:val="005420EB"/>
    <w:rsid w:val="00542338"/>
    <w:rsid w:val="00542556"/>
    <w:rsid w:val="005425BD"/>
    <w:rsid w:val="00542723"/>
    <w:rsid w:val="0054298B"/>
    <w:rsid w:val="005429D8"/>
    <w:rsid w:val="00542AA4"/>
    <w:rsid w:val="00542B89"/>
    <w:rsid w:val="00542B8C"/>
    <w:rsid w:val="00542D4D"/>
    <w:rsid w:val="00542D90"/>
    <w:rsid w:val="0054323A"/>
    <w:rsid w:val="00543693"/>
    <w:rsid w:val="00543960"/>
    <w:rsid w:val="00543A4C"/>
    <w:rsid w:val="00543A7F"/>
    <w:rsid w:val="00543B83"/>
    <w:rsid w:val="00543BE0"/>
    <w:rsid w:val="00543DC7"/>
    <w:rsid w:val="00543E79"/>
    <w:rsid w:val="00544127"/>
    <w:rsid w:val="0054420D"/>
    <w:rsid w:val="005445F7"/>
    <w:rsid w:val="00544CB7"/>
    <w:rsid w:val="00544EDC"/>
    <w:rsid w:val="005456FF"/>
    <w:rsid w:val="00545943"/>
    <w:rsid w:val="0054595A"/>
    <w:rsid w:val="005459A7"/>
    <w:rsid w:val="00545E79"/>
    <w:rsid w:val="00545F30"/>
    <w:rsid w:val="00546044"/>
    <w:rsid w:val="00546096"/>
    <w:rsid w:val="0054616E"/>
    <w:rsid w:val="00546898"/>
    <w:rsid w:val="00546B29"/>
    <w:rsid w:val="00546C8B"/>
    <w:rsid w:val="00546CAE"/>
    <w:rsid w:val="0054707D"/>
    <w:rsid w:val="0054724C"/>
    <w:rsid w:val="0054749B"/>
    <w:rsid w:val="00547578"/>
    <w:rsid w:val="00547ABB"/>
    <w:rsid w:val="00547BC4"/>
    <w:rsid w:val="005501A3"/>
    <w:rsid w:val="005502D7"/>
    <w:rsid w:val="0055055D"/>
    <w:rsid w:val="00550B87"/>
    <w:rsid w:val="00550BBB"/>
    <w:rsid w:val="00550E03"/>
    <w:rsid w:val="0055161D"/>
    <w:rsid w:val="005518E6"/>
    <w:rsid w:val="00551972"/>
    <w:rsid w:val="00551A57"/>
    <w:rsid w:val="00551BBA"/>
    <w:rsid w:val="00551C32"/>
    <w:rsid w:val="00551F48"/>
    <w:rsid w:val="005524EA"/>
    <w:rsid w:val="0055274C"/>
    <w:rsid w:val="00552BC6"/>
    <w:rsid w:val="00553293"/>
    <w:rsid w:val="00553383"/>
    <w:rsid w:val="005534C8"/>
    <w:rsid w:val="005536EE"/>
    <w:rsid w:val="00553785"/>
    <w:rsid w:val="005537A5"/>
    <w:rsid w:val="005538C3"/>
    <w:rsid w:val="005539DB"/>
    <w:rsid w:val="00553BDB"/>
    <w:rsid w:val="00553BDF"/>
    <w:rsid w:val="00553BE1"/>
    <w:rsid w:val="00553CA3"/>
    <w:rsid w:val="0055417A"/>
    <w:rsid w:val="00554346"/>
    <w:rsid w:val="005543EA"/>
    <w:rsid w:val="00554705"/>
    <w:rsid w:val="005547EB"/>
    <w:rsid w:val="0055483F"/>
    <w:rsid w:val="00554933"/>
    <w:rsid w:val="00554B8C"/>
    <w:rsid w:val="00554BD2"/>
    <w:rsid w:val="00554D3C"/>
    <w:rsid w:val="00554F7A"/>
    <w:rsid w:val="005550FC"/>
    <w:rsid w:val="005551A9"/>
    <w:rsid w:val="00555299"/>
    <w:rsid w:val="0055534E"/>
    <w:rsid w:val="005553E9"/>
    <w:rsid w:val="00555BBE"/>
    <w:rsid w:val="00555BF2"/>
    <w:rsid w:val="00555CDE"/>
    <w:rsid w:val="005562BC"/>
    <w:rsid w:val="0055678F"/>
    <w:rsid w:val="0055685A"/>
    <w:rsid w:val="00556A79"/>
    <w:rsid w:val="00556B14"/>
    <w:rsid w:val="005575C2"/>
    <w:rsid w:val="00557603"/>
    <w:rsid w:val="00557646"/>
    <w:rsid w:val="0055792B"/>
    <w:rsid w:val="00557992"/>
    <w:rsid w:val="00557993"/>
    <w:rsid w:val="00557F86"/>
    <w:rsid w:val="00560193"/>
    <w:rsid w:val="005602F3"/>
    <w:rsid w:val="0056074B"/>
    <w:rsid w:val="00560969"/>
    <w:rsid w:val="005609C8"/>
    <w:rsid w:val="005611A2"/>
    <w:rsid w:val="00561579"/>
    <w:rsid w:val="005617A6"/>
    <w:rsid w:val="00561969"/>
    <w:rsid w:val="00561F1B"/>
    <w:rsid w:val="00562A6E"/>
    <w:rsid w:val="00562A99"/>
    <w:rsid w:val="00562FBF"/>
    <w:rsid w:val="0056302E"/>
    <w:rsid w:val="005630C2"/>
    <w:rsid w:val="005635EE"/>
    <w:rsid w:val="0056379C"/>
    <w:rsid w:val="00563880"/>
    <w:rsid w:val="00563C7D"/>
    <w:rsid w:val="00563D5C"/>
    <w:rsid w:val="00563D5F"/>
    <w:rsid w:val="00563EE8"/>
    <w:rsid w:val="00563F3E"/>
    <w:rsid w:val="00564072"/>
    <w:rsid w:val="00564398"/>
    <w:rsid w:val="0056445F"/>
    <w:rsid w:val="00564619"/>
    <w:rsid w:val="00564707"/>
    <w:rsid w:val="00564B29"/>
    <w:rsid w:val="00564CE3"/>
    <w:rsid w:val="00565037"/>
    <w:rsid w:val="00565167"/>
    <w:rsid w:val="0056544B"/>
    <w:rsid w:val="005654EA"/>
    <w:rsid w:val="00565533"/>
    <w:rsid w:val="005656D5"/>
    <w:rsid w:val="00565833"/>
    <w:rsid w:val="00565ADA"/>
    <w:rsid w:val="00565C60"/>
    <w:rsid w:val="00565DBF"/>
    <w:rsid w:val="00566056"/>
    <w:rsid w:val="005661AC"/>
    <w:rsid w:val="00566355"/>
    <w:rsid w:val="0056659F"/>
    <w:rsid w:val="005669B5"/>
    <w:rsid w:val="00567385"/>
    <w:rsid w:val="00567471"/>
    <w:rsid w:val="00567530"/>
    <w:rsid w:val="00567623"/>
    <w:rsid w:val="0056775E"/>
    <w:rsid w:val="00567911"/>
    <w:rsid w:val="005679B1"/>
    <w:rsid w:val="005679C9"/>
    <w:rsid w:val="00567DB4"/>
    <w:rsid w:val="00567E5D"/>
    <w:rsid w:val="00567FB6"/>
    <w:rsid w:val="005700FC"/>
    <w:rsid w:val="0057044A"/>
    <w:rsid w:val="00570A8D"/>
    <w:rsid w:val="005712F1"/>
    <w:rsid w:val="0057133D"/>
    <w:rsid w:val="00571346"/>
    <w:rsid w:val="00571353"/>
    <w:rsid w:val="00571394"/>
    <w:rsid w:val="00571552"/>
    <w:rsid w:val="00571681"/>
    <w:rsid w:val="00571B30"/>
    <w:rsid w:val="00571CED"/>
    <w:rsid w:val="00572089"/>
    <w:rsid w:val="00572166"/>
    <w:rsid w:val="00572423"/>
    <w:rsid w:val="005726AC"/>
    <w:rsid w:val="00572B47"/>
    <w:rsid w:val="00572E5E"/>
    <w:rsid w:val="00572F4B"/>
    <w:rsid w:val="00572FD2"/>
    <w:rsid w:val="00573287"/>
    <w:rsid w:val="00573367"/>
    <w:rsid w:val="0057353F"/>
    <w:rsid w:val="00573683"/>
    <w:rsid w:val="005736B3"/>
    <w:rsid w:val="00573D53"/>
    <w:rsid w:val="00573E9F"/>
    <w:rsid w:val="0057432D"/>
    <w:rsid w:val="00574632"/>
    <w:rsid w:val="005746CF"/>
    <w:rsid w:val="00574A12"/>
    <w:rsid w:val="00574A78"/>
    <w:rsid w:val="00574BC6"/>
    <w:rsid w:val="00574BF4"/>
    <w:rsid w:val="0057507C"/>
    <w:rsid w:val="0057513E"/>
    <w:rsid w:val="00575201"/>
    <w:rsid w:val="0057522A"/>
    <w:rsid w:val="0057525E"/>
    <w:rsid w:val="00575298"/>
    <w:rsid w:val="005752B0"/>
    <w:rsid w:val="0057577B"/>
    <w:rsid w:val="00575879"/>
    <w:rsid w:val="00575EF8"/>
    <w:rsid w:val="005760B8"/>
    <w:rsid w:val="005761F4"/>
    <w:rsid w:val="00576479"/>
    <w:rsid w:val="005765D3"/>
    <w:rsid w:val="00576A5B"/>
    <w:rsid w:val="00576AC9"/>
    <w:rsid w:val="00576B5D"/>
    <w:rsid w:val="00576BAE"/>
    <w:rsid w:val="00576C3E"/>
    <w:rsid w:val="00576F9D"/>
    <w:rsid w:val="00577476"/>
    <w:rsid w:val="0057769C"/>
    <w:rsid w:val="00577BA1"/>
    <w:rsid w:val="00577C56"/>
    <w:rsid w:val="00577DEF"/>
    <w:rsid w:val="00577F14"/>
    <w:rsid w:val="005800FD"/>
    <w:rsid w:val="0058019E"/>
    <w:rsid w:val="00580315"/>
    <w:rsid w:val="0058062A"/>
    <w:rsid w:val="00580882"/>
    <w:rsid w:val="00580A05"/>
    <w:rsid w:val="00580A2A"/>
    <w:rsid w:val="00580BAF"/>
    <w:rsid w:val="00580BD2"/>
    <w:rsid w:val="00580F95"/>
    <w:rsid w:val="00581077"/>
    <w:rsid w:val="00581525"/>
    <w:rsid w:val="0058196B"/>
    <w:rsid w:val="005819AE"/>
    <w:rsid w:val="00581ABB"/>
    <w:rsid w:val="00581C4A"/>
    <w:rsid w:val="00581D1C"/>
    <w:rsid w:val="00581ECA"/>
    <w:rsid w:val="00581F3B"/>
    <w:rsid w:val="00581FCC"/>
    <w:rsid w:val="005820D3"/>
    <w:rsid w:val="00582212"/>
    <w:rsid w:val="005822A7"/>
    <w:rsid w:val="0058244E"/>
    <w:rsid w:val="005824B0"/>
    <w:rsid w:val="0058270B"/>
    <w:rsid w:val="00582B31"/>
    <w:rsid w:val="0058305C"/>
    <w:rsid w:val="00583478"/>
    <w:rsid w:val="00583506"/>
    <w:rsid w:val="00583A70"/>
    <w:rsid w:val="00583AA0"/>
    <w:rsid w:val="00583D27"/>
    <w:rsid w:val="00583D69"/>
    <w:rsid w:val="00583F40"/>
    <w:rsid w:val="00584103"/>
    <w:rsid w:val="00584232"/>
    <w:rsid w:val="005843ED"/>
    <w:rsid w:val="0058450B"/>
    <w:rsid w:val="00584894"/>
    <w:rsid w:val="00584A3B"/>
    <w:rsid w:val="00584ACF"/>
    <w:rsid w:val="00584DEE"/>
    <w:rsid w:val="00584DFE"/>
    <w:rsid w:val="00584F8E"/>
    <w:rsid w:val="00584FB7"/>
    <w:rsid w:val="0058521C"/>
    <w:rsid w:val="0058530C"/>
    <w:rsid w:val="005855E4"/>
    <w:rsid w:val="005858D2"/>
    <w:rsid w:val="0058591D"/>
    <w:rsid w:val="00585C81"/>
    <w:rsid w:val="00585DCD"/>
    <w:rsid w:val="00586013"/>
    <w:rsid w:val="005860FC"/>
    <w:rsid w:val="005862CF"/>
    <w:rsid w:val="005864D1"/>
    <w:rsid w:val="00586A16"/>
    <w:rsid w:val="00586A95"/>
    <w:rsid w:val="00586AD9"/>
    <w:rsid w:val="00586BF1"/>
    <w:rsid w:val="00587147"/>
    <w:rsid w:val="0058714A"/>
    <w:rsid w:val="0058745A"/>
    <w:rsid w:val="005874DA"/>
    <w:rsid w:val="005879A8"/>
    <w:rsid w:val="00587F30"/>
    <w:rsid w:val="005900FA"/>
    <w:rsid w:val="00590975"/>
    <w:rsid w:val="00590BCC"/>
    <w:rsid w:val="00590C10"/>
    <w:rsid w:val="00590DF3"/>
    <w:rsid w:val="005910CC"/>
    <w:rsid w:val="005915A5"/>
    <w:rsid w:val="005915E0"/>
    <w:rsid w:val="005915F4"/>
    <w:rsid w:val="0059168F"/>
    <w:rsid w:val="0059193D"/>
    <w:rsid w:val="005919B0"/>
    <w:rsid w:val="00591BE6"/>
    <w:rsid w:val="00591D45"/>
    <w:rsid w:val="005921B0"/>
    <w:rsid w:val="00592240"/>
    <w:rsid w:val="00592359"/>
    <w:rsid w:val="00592893"/>
    <w:rsid w:val="005928C1"/>
    <w:rsid w:val="00592D9F"/>
    <w:rsid w:val="00593060"/>
    <w:rsid w:val="005931CF"/>
    <w:rsid w:val="005933CF"/>
    <w:rsid w:val="005935FC"/>
    <w:rsid w:val="0059364E"/>
    <w:rsid w:val="00593A39"/>
    <w:rsid w:val="00593D04"/>
    <w:rsid w:val="00593D2A"/>
    <w:rsid w:val="00593D97"/>
    <w:rsid w:val="00593E83"/>
    <w:rsid w:val="00593EC6"/>
    <w:rsid w:val="00594266"/>
    <w:rsid w:val="005948B8"/>
    <w:rsid w:val="00594AE3"/>
    <w:rsid w:val="00594CE8"/>
    <w:rsid w:val="00594D0E"/>
    <w:rsid w:val="0059503A"/>
    <w:rsid w:val="005950E4"/>
    <w:rsid w:val="00595843"/>
    <w:rsid w:val="005959B2"/>
    <w:rsid w:val="00595BEB"/>
    <w:rsid w:val="00595D26"/>
    <w:rsid w:val="00595DAE"/>
    <w:rsid w:val="00595E41"/>
    <w:rsid w:val="0059602C"/>
    <w:rsid w:val="00596425"/>
    <w:rsid w:val="00596582"/>
    <w:rsid w:val="00596810"/>
    <w:rsid w:val="00596962"/>
    <w:rsid w:val="00596A3E"/>
    <w:rsid w:val="00596B06"/>
    <w:rsid w:val="00596B38"/>
    <w:rsid w:val="00596B54"/>
    <w:rsid w:val="00596FF7"/>
    <w:rsid w:val="005972A3"/>
    <w:rsid w:val="005974F4"/>
    <w:rsid w:val="005975FA"/>
    <w:rsid w:val="005977BC"/>
    <w:rsid w:val="0059782A"/>
    <w:rsid w:val="00597C2A"/>
    <w:rsid w:val="00597C86"/>
    <w:rsid w:val="00597D44"/>
    <w:rsid w:val="00597E9D"/>
    <w:rsid w:val="00597F5B"/>
    <w:rsid w:val="005A0431"/>
    <w:rsid w:val="005A0866"/>
    <w:rsid w:val="005A0CB6"/>
    <w:rsid w:val="005A11A6"/>
    <w:rsid w:val="005A11F9"/>
    <w:rsid w:val="005A12B7"/>
    <w:rsid w:val="005A14B6"/>
    <w:rsid w:val="005A1644"/>
    <w:rsid w:val="005A16D6"/>
    <w:rsid w:val="005A1B04"/>
    <w:rsid w:val="005A1BB4"/>
    <w:rsid w:val="005A1D1F"/>
    <w:rsid w:val="005A1D78"/>
    <w:rsid w:val="005A1F78"/>
    <w:rsid w:val="005A2A42"/>
    <w:rsid w:val="005A320E"/>
    <w:rsid w:val="005A33FC"/>
    <w:rsid w:val="005A379B"/>
    <w:rsid w:val="005A3A39"/>
    <w:rsid w:val="005A40ED"/>
    <w:rsid w:val="005A41D6"/>
    <w:rsid w:val="005A45C9"/>
    <w:rsid w:val="005A48BF"/>
    <w:rsid w:val="005A4951"/>
    <w:rsid w:val="005A49AD"/>
    <w:rsid w:val="005A4FA6"/>
    <w:rsid w:val="005A50BA"/>
    <w:rsid w:val="005A5462"/>
    <w:rsid w:val="005A55E7"/>
    <w:rsid w:val="005A5AF8"/>
    <w:rsid w:val="005A5C1D"/>
    <w:rsid w:val="005A5C45"/>
    <w:rsid w:val="005A5CE2"/>
    <w:rsid w:val="005A6269"/>
    <w:rsid w:val="005A6421"/>
    <w:rsid w:val="005A6861"/>
    <w:rsid w:val="005A69AB"/>
    <w:rsid w:val="005A6A56"/>
    <w:rsid w:val="005A6AA8"/>
    <w:rsid w:val="005A7125"/>
    <w:rsid w:val="005A727E"/>
    <w:rsid w:val="005A78AD"/>
    <w:rsid w:val="005A7C54"/>
    <w:rsid w:val="005A7D69"/>
    <w:rsid w:val="005A7D7C"/>
    <w:rsid w:val="005A7F7C"/>
    <w:rsid w:val="005A7FF8"/>
    <w:rsid w:val="005B00CC"/>
    <w:rsid w:val="005B0318"/>
    <w:rsid w:val="005B0531"/>
    <w:rsid w:val="005B05E8"/>
    <w:rsid w:val="005B0EB2"/>
    <w:rsid w:val="005B0EBB"/>
    <w:rsid w:val="005B10C5"/>
    <w:rsid w:val="005B190D"/>
    <w:rsid w:val="005B1942"/>
    <w:rsid w:val="005B1E24"/>
    <w:rsid w:val="005B21C3"/>
    <w:rsid w:val="005B2294"/>
    <w:rsid w:val="005B26B1"/>
    <w:rsid w:val="005B295C"/>
    <w:rsid w:val="005B2A1D"/>
    <w:rsid w:val="005B2B2E"/>
    <w:rsid w:val="005B2CBB"/>
    <w:rsid w:val="005B2F7D"/>
    <w:rsid w:val="005B32A1"/>
    <w:rsid w:val="005B33A1"/>
    <w:rsid w:val="005B3633"/>
    <w:rsid w:val="005B3B39"/>
    <w:rsid w:val="005B411A"/>
    <w:rsid w:val="005B43AC"/>
    <w:rsid w:val="005B45D7"/>
    <w:rsid w:val="005B4BD1"/>
    <w:rsid w:val="005B4D6C"/>
    <w:rsid w:val="005B4FED"/>
    <w:rsid w:val="005B50C2"/>
    <w:rsid w:val="005B5510"/>
    <w:rsid w:val="005B56DD"/>
    <w:rsid w:val="005B5BF5"/>
    <w:rsid w:val="005B5F25"/>
    <w:rsid w:val="005B61AB"/>
    <w:rsid w:val="005B64AB"/>
    <w:rsid w:val="005B6656"/>
    <w:rsid w:val="005B6985"/>
    <w:rsid w:val="005B6AAA"/>
    <w:rsid w:val="005B6B56"/>
    <w:rsid w:val="005B73E9"/>
    <w:rsid w:val="005B75E0"/>
    <w:rsid w:val="005B7C9D"/>
    <w:rsid w:val="005B7CCF"/>
    <w:rsid w:val="005C0171"/>
    <w:rsid w:val="005C056A"/>
    <w:rsid w:val="005C0651"/>
    <w:rsid w:val="005C0F2C"/>
    <w:rsid w:val="005C0F79"/>
    <w:rsid w:val="005C103B"/>
    <w:rsid w:val="005C14A7"/>
    <w:rsid w:val="005C15CF"/>
    <w:rsid w:val="005C179A"/>
    <w:rsid w:val="005C17B1"/>
    <w:rsid w:val="005C17C9"/>
    <w:rsid w:val="005C18F0"/>
    <w:rsid w:val="005C1A83"/>
    <w:rsid w:val="005C1AD4"/>
    <w:rsid w:val="005C1B9A"/>
    <w:rsid w:val="005C1EF4"/>
    <w:rsid w:val="005C203E"/>
    <w:rsid w:val="005C23BD"/>
    <w:rsid w:val="005C23D3"/>
    <w:rsid w:val="005C24F7"/>
    <w:rsid w:val="005C26E6"/>
    <w:rsid w:val="005C2718"/>
    <w:rsid w:val="005C2AD6"/>
    <w:rsid w:val="005C2D82"/>
    <w:rsid w:val="005C2E37"/>
    <w:rsid w:val="005C2EE8"/>
    <w:rsid w:val="005C2F81"/>
    <w:rsid w:val="005C3126"/>
    <w:rsid w:val="005C3219"/>
    <w:rsid w:val="005C3BDD"/>
    <w:rsid w:val="005C3CE3"/>
    <w:rsid w:val="005C3D25"/>
    <w:rsid w:val="005C3EBE"/>
    <w:rsid w:val="005C4121"/>
    <w:rsid w:val="005C4191"/>
    <w:rsid w:val="005C41FA"/>
    <w:rsid w:val="005C446E"/>
    <w:rsid w:val="005C4521"/>
    <w:rsid w:val="005C47C1"/>
    <w:rsid w:val="005C49AD"/>
    <w:rsid w:val="005C4FAB"/>
    <w:rsid w:val="005C4FFA"/>
    <w:rsid w:val="005C5242"/>
    <w:rsid w:val="005C53A6"/>
    <w:rsid w:val="005C5537"/>
    <w:rsid w:val="005C591D"/>
    <w:rsid w:val="005C5BD9"/>
    <w:rsid w:val="005C5E1D"/>
    <w:rsid w:val="005C62B0"/>
    <w:rsid w:val="005C62B6"/>
    <w:rsid w:val="005C62B8"/>
    <w:rsid w:val="005C6314"/>
    <w:rsid w:val="005C651B"/>
    <w:rsid w:val="005C65FE"/>
    <w:rsid w:val="005C66A3"/>
    <w:rsid w:val="005C66F4"/>
    <w:rsid w:val="005C6870"/>
    <w:rsid w:val="005C698C"/>
    <w:rsid w:val="005C69FB"/>
    <w:rsid w:val="005C6ABF"/>
    <w:rsid w:val="005C6D12"/>
    <w:rsid w:val="005C70F7"/>
    <w:rsid w:val="005C7277"/>
    <w:rsid w:val="005C732A"/>
    <w:rsid w:val="005C7343"/>
    <w:rsid w:val="005C76D6"/>
    <w:rsid w:val="005C79E2"/>
    <w:rsid w:val="005C7A87"/>
    <w:rsid w:val="005C7B27"/>
    <w:rsid w:val="005C7C45"/>
    <w:rsid w:val="005C7DB4"/>
    <w:rsid w:val="005C7DED"/>
    <w:rsid w:val="005D0106"/>
    <w:rsid w:val="005D023E"/>
    <w:rsid w:val="005D0275"/>
    <w:rsid w:val="005D05AA"/>
    <w:rsid w:val="005D0809"/>
    <w:rsid w:val="005D0A30"/>
    <w:rsid w:val="005D0B63"/>
    <w:rsid w:val="005D0BBE"/>
    <w:rsid w:val="005D0F64"/>
    <w:rsid w:val="005D1068"/>
    <w:rsid w:val="005D11A0"/>
    <w:rsid w:val="005D1606"/>
    <w:rsid w:val="005D189E"/>
    <w:rsid w:val="005D18DD"/>
    <w:rsid w:val="005D1B59"/>
    <w:rsid w:val="005D1B9D"/>
    <w:rsid w:val="005D2163"/>
    <w:rsid w:val="005D2806"/>
    <w:rsid w:val="005D2AD6"/>
    <w:rsid w:val="005D2CE0"/>
    <w:rsid w:val="005D2FA5"/>
    <w:rsid w:val="005D30B4"/>
    <w:rsid w:val="005D3167"/>
    <w:rsid w:val="005D323B"/>
    <w:rsid w:val="005D3249"/>
    <w:rsid w:val="005D3408"/>
    <w:rsid w:val="005D3AAC"/>
    <w:rsid w:val="005D3EE4"/>
    <w:rsid w:val="005D40F0"/>
    <w:rsid w:val="005D424E"/>
    <w:rsid w:val="005D45E9"/>
    <w:rsid w:val="005D4A9A"/>
    <w:rsid w:val="005D4BCE"/>
    <w:rsid w:val="005D4C0D"/>
    <w:rsid w:val="005D520C"/>
    <w:rsid w:val="005D5582"/>
    <w:rsid w:val="005D5726"/>
    <w:rsid w:val="005D573E"/>
    <w:rsid w:val="005D58B9"/>
    <w:rsid w:val="005D5BBB"/>
    <w:rsid w:val="005D5C3E"/>
    <w:rsid w:val="005D5E62"/>
    <w:rsid w:val="005D5F26"/>
    <w:rsid w:val="005D606E"/>
    <w:rsid w:val="005D607B"/>
    <w:rsid w:val="005D6626"/>
    <w:rsid w:val="005D68F9"/>
    <w:rsid w:val="005D6D7B"/>
    <w:rsid w:val="005D6FB4"/>
    <w:rsid w:val="005D6FDD"/>
    <w:rsid w:val="005D7095"/>
    <w:rsid w:val="005D72DE"/>
    <w:rsid w:val="005D7626"/>
    <w:rsid w:val="005D7BDD"/>
    <w:rsid w:val="005D7D4E"/>
    <w:rsid w:val="005E0083"/>
    <w:rsid w:val="005E044E"/>
    <w:rsid w:val="005E0640"/>
    <w:rsid w:val="005E0A66"/>
    <w:rsid w:val="005E0E99"/>
    <w:rsid w:val="005E120A"/>
    <w:rsid w:val="005E13B4"/>
    <w:rsid w:val="005E13C8"/>
    <w:rsid w:val="005E1740"/>
    <w:rsid w:val="005E1801"/>
    <w:rsid w:val="005E195E"/>
    <w:rsid w:val="005E1ACE"/>
    <w:rsid w:val="005E1DB3"/>
    <w:rsid w:val="005E1E04"/>
    <w:rsid w:val="005E1E56"/>
    <w:rsid w:val="005E2098"/>
    <w:rsid w:val="005E215D"/>
    <w:rsid w:val="005E236E"/>
    <w:rsid w:val="005E2460"/>
    <w:rsid w:val="005E2467"/>
    <w:rsid w:val="005E247B"/>
    <w:rsid w:val="005E26E7"/>
    <w:rsid w:val="005E2861"/>
    <w:rsid w:val="005E290F"/>
    <w:rsid w:val="005E2928"/>
    <w:rsid w:val="005E2A07"/>
    <w:rsid w:val="005E2B10"/>
    <w:rsid w:val="005E319C"/>
    <w:rsid w:val="005E3A37"/>
    <w:rsid w:val="005E3F32"/>
    <w:rsid w:val="005E3F74"/>
    <w:rsid w:val="005E411E"/>
    <w:rsid w:val="005E417E"/>
    <w:rsid w:val="005E42D9"/>
    <w:rsid w:val="005E4488"/>
    <w:rsid w:val="005E4D1B"/>
    <w:rsid w:val="005E51B7"/>
    <w:rsid w:val="005E574B"/>
    <w:rsid w:val="005E5E14"/>
    <w:rsid w:val="005E6B41"/>
    <w:rsid w:val="005E6E05"/>
    <w:rsid w:val="005E70A5"/>
    <w:rsid w:val="005E719A"/>
    <w:rsid w:val="005E72F9"/>
    <w:rsid w:val="005E745B"/>
    <w:rsid w:val="005E753F"/>
    <w:rsid w:val="005E7899"/>
    <w:rsid w:val="005E79FC"/>
    <w:rsid w:val="005E7BB4"/>
    <w:rsid w:val="005E7C1D"/>
    <w:rsid w:val="005E7C9C"/>
    <w:rsid w:val="005F0292"/>
    <w:rsid w:val="005F02EB"/>
    <w:rsid w:val="005F0655"/>
    <w:rsid w:val="005F0BC5"/>
    <w:rsid w:val="005F0CCC"/>
    <w:rsid w:val="005F0F41"/>
    <w:rsid w:val="005F10E4"/>
    <w:rsid w:val="005F116D"/>
    <w:rsid w:val="005F17E6"/>
    <w:rsid w:val="005F2308"/>
    <w:rsid w:val="005F243C"/>
    <w:rsid w:val="005F254C"/>
    <w:rsid w:val="005F26C5"/>
    <w:rsid w:val="005F2720"/>
    <w:rsid w:val="005F27E4"/>
    <w:rsid w:val="005F2922"/>
    <w:rsid w:val="005F2B35"/>
    <w:rsid w:val="005F2E60"/>
    <w:rsid w:val="005F3041"/>
    <w:rsid w:val="005F3129"/>
    <w:rsid w:val="005F3737"/>
    <w:rsid w:val="005F39D8"/>
    <w:rsid w:val="005F3EBB"/>
    <w:rsid w:val="005F41D7"/>
    <w:rsid w:val="005F41E7"/>
    <w:rsid w:val="005F46D6"/>
    <w:rsid w:val="005F4C8C"/>
    <w:rsid w:val="005F4CF2"/>
    <w:rsid w:val="005F4D9D"/>
    <w:rsid w:val="005F54FA"/>
    <w:rsid w:val="005F58DF"/>
    <w:rsid w:val="005F5BB6"/>
    <w:rsid w:val="005F6351"/>
    <w:rsid w:val="005F6BD3"/>
    <w:rsid w:val="005F6C71"/>
    <w:rsid w:val="005F6DF4"/>
    <w:rsid w:val="005F6EC8"/>
    <w:rsid w:val="005F6EF6"/>
    <w:rsid w:val="005F70BF"/>
    <w:rsid w:val="005F710F"/>
    <w:rsid w:val="005F76B0"/>
    <w:rsid w:val="005F7712"/>
    <w:rsid w:val="005F7A55"/>
    <w:rsid w:val="005F7B81"/>
    <w:rsid w:val="005F7FD2"/>
    <w:rsid w:val="00600393"/>
    <w:rsid w:val="00600942"/>
    <w:rsid w:val="00600C30"/>
    <w:rsid w:val="00600C8D"/>
    <w:rsid w:val="0060115F"/>
    <w:rsid w:val="006011C7"/>
    <w:rsid w:val="006012BF"/>
    <w:rsid w:val="006015BC"/>
    <w:rsid w:val="0060173A"/>
    <w:rsid w:val="00601888"/>
    <w:rsid w:val="00601A20"/>
    <w:rsid w:val="00601B40"/>
    <w:rsid w:val="00601F31"/>
    <w:rsid w:val="00601FFD"/>
    <w:rsid w:val="00602011"/>
    <w:rsid w:val="0060244D"/>
    <w:rsid w:val="0060261E"/>
    <w:rsid w:val="0060279B"/>
    <w:rsid w:val="0060290A"/>
    <w:rsid w:val="00602B16"/>
    <w:rsid w:val="006034C9"/>
    <w:rsid w:val="006035A0"/>
    <w:rsid w:val="006036DA"/>
    <w:rsid w:val="00603945"/>
    <w:rsid w:val="006040AF"/>
    <w:rsid w:val="00604144"/>
    <w:rsid w:val="00604306"/>
    <w:rsid w:val="0060488E"/>
    <w:rsid w:val="006049B1"/>
    <w:rsid w:val="006049CB"/>
    <w:rsid w:val="00604AC3"/>
    <w:rsid w:val="00604D40"/>
    <w:rsid w:val="006050C0"/>
    <w:rsid w:val="00605351"/>
    <w:rsid w:val="006055D7"/>
    <w:rsid w:val="00605D47"/>
    <w:rsid w:val="00606003"/>
    <w:rsid w:val="0060613C"/>
    <w:rsid w:val="00606187"/>
    <w:rsid w:val="00606871"/>
    <w:rsid w:val="00606F93"/>
    <w:rsid w:val="00607023"/>
    <w:rsid w:val="006071D6"/>
    <w:rsid w:val="006076BD"/>
    <w:rsid w:val="006076D0"/>
    <w:rsid w:val="006076E4"/>
    <w:rsid w:val="00607723"/>
    <w:rsid w:val="006077A2"/>
    <w:rsid w:val="00607DEC"/>
    <w:rsid w:val="00607EE8"/>
    <w:rsid w:val="006100C9"/>
    <w:rsid w:val="006107DC"/>
    <w:rsid w:val="00610FDA"/>
    <w:rsid w:val="006114A5"/>
    <w:rsid w:val="006114D4"/>
    <w:rsid w:val="0061158B"/>
    <w:rsid w:val="00611A88"/>
    <w:rsid w:val="00611B36"/>
    <w:rsid w:val="00611BA5"/>
    <w:rsid w:val="00611C08"/>
    <w:rsid w:val="00611EA0"/>
    <w:rsid w:val="006123B4"/>
    <w:rsid w:val="006123CE"/>
    <w:rsid w:val="0061261C"/>
    <w:rsid w:val="00612828"/>
    <w:rsid w:val="0061284C"/>
    <w:rsid w:val="0061284D"/>
    <w:rsid w:val="00613251"/>
    <w:rsid w:val="0061331F"/>
    <w:rsid w:val="006135C7"/>
    <w:rsid w:val="006137E4"/>
    <w:rsid w:val="00613928"/>
    <w:rsid w:val="00613C2E"/>
    <w:rsid w:val="006140C2"/>
    <w:rsid w:val="00614129"/>
    <w:rsid w:val="00614687"/>
    <w:rsid w:val="00614B39"/>
    <w:rsid w:val="00615246"/>
    <w:rsid w:val="00615285"/>
    <w:rsid w:val="006154DF"/>
    <w:rsid w:val="0061562E"/>
    <w:rsid w:val="00615B0F"/>
    <w:rsid w:val="00615C0B"/>
    <w:rsid w:val="00615C3C"/>
    <w:rsid w:val="00615F35"/>
    <w:rsid w:val="00615FD4"/>
    <w:rsid w:val="00615FFC"/>
    <w:rsid w:val="00615FFF"/>
    <w:rsid w:val="006166A9"/>
    <w:rsid w:val="00616AD0"/>
    <w:rsid w:val="00616DEC"/>
    <w:rsid w:val="00616FDC"/>
    <w:rsid w:val="00617249"/>
    <w:rsid w:val="006178AA"/>
    <w:rsid w:val="00617A36"/>
    <w:rsid w:val="00617C33"/>
    <w:rsid w:val="00617D11"/>
    <w:rsid w:val="00617E01"/>
    <w:rsid w:val="00617E75"/>
    <w:rsid w:val="00617EA6"/>
    <w:rsid w:val="00620080"/>
    <w:rsid w:val="00620195"/>
    <w:rsid w:val="006202B5"/>
    <w:rsid w:val="00620464"/>
    <w:rsid w:val="006204D9"/>
    <w:rsid w:val="00620AAE"/>
    <w:rsid w:val="00620C54"/>
    <w:rsid w:val="00620D82"/>
    <w:rsid w:val="00620DDA"/>
    <w:rsid w:val="00620EAE"/>
    <w:rsid w:val="00621161"/>
    <w:rsid w:val="00621378"/>
    <w:rsid w:val="00621630"/>
    <w:rsid w:val="0062164B"/>
    <w:rsid w:val="00621892"/>
    <w:rsid w:val="00621DF8"/>
    <w:rsid w:val="00621F8E"/>
    <w:rsid w:val="00622B65"/>
    <w:rsid w:val="00622C17"/>
    <w:rsid w:val="00622CC2"/>
    <w:rsid w:val="00622F9E"/>
    <w:rsid w:val="00623799"/>
    <w:rsid w:val="00623B05"/>
    <w:rsid w:val="00623BD8"/>
    <w:rsid w:val="00623C9B"/>
    <w:rsid w:val="00623F8B"/>
    <w:rsid w:val="006249E5"/>
    <w:rsid w:val="00624D19"/>
    <w:rsid w:val="00624D59"/>
    <w:rsid w:val="00624EC9"/>
    <w:rsid w:val="00625079"/>
    <w:rsid w:val="00625146"/>
    <w:rsid w:val="006254EF"/>
    <w:rsid w:val="0062594F"/>
    <w:rsid w:val="00625BD9"/>
    <w:rsid w:val="0062601D"/>
    <w:rsid w:val="006260D3"/>
    <w:rsid w:val="006262F9"/>
    <w:rsid w:val="00626436"/>
    <w:rsid w:val="00626F2D"/>
    <w:rsid w:val="00626FC2"/>
    <w:rsid w:val="00627064"/>
    <w:rsid w:val="00627348"/>
    <w:rsid w:val="00627773"/>
    <w:rsid w:val="00627BD6"/>
    <w:rsid w:val="00627D4B"/>
    <w:rsid w:val="00627E91"/>
    <w:rsid w:val="006301E7"/>
    <w:rsid w:val="0063057C"/>
    <w:rsid w:val="00630895"/>
    <w:rsid w:val="00630A00"/>
    <w:rsid w:val="00631848"/>
    <w:rsid w:val="006318A4"/>
    <w:rsid w:val="00631C71"/>
    <w:rsid w:val="00632111"/>
    <w:rsid w:val="0063222A"/>
    <w:rsid w:val="00632267"/>
    <w:rsid w:val="00632750"/>
    <w:rsid w:val="006328E0"/>
    <w:rsid w:val="00632A33"/>
    <w:rsid w:val="00632FDF"/>
    <w:rsid w:val="0063320F"/>
    <w:rsid w:val="0063333A"/>
    <w:rsid w:val="0063333B"/>
    <w:rsid w:val="00633603"/>
    <w:rsid w:val="00633792"/>
    <w:rsid w:val="00633831"/>
    <w:rsid w:val="00633A0D"/>
    <w:rsid w:val="00633B2F"/>
    <w:rsid w:val="00633DD8"/>
    <w:rsid w:val="00633DED"/>
    <w:rsid w:val="00633F4E"/>
    <w:rsid w:val="00633FBB"/>
    <w:rsid w:val="00634D65"/>
    <w:rsid w:val="00634F56"/>
    <w:rsid w:val="00635469"/>
    <w:rsid w:val="006354D6"/>
    <w:rsid w:val="006355BE"/>
    <w:rsid w:val="00635D72"/>
    <w:rsid w:val="00635DFE"/>
    <w:rsid w:val="00636038"/>
    <w:rsid w:val="0063621B"/>
    <w:rsid w:val="00636484"/>
    <w:rsid w:val="006364ED"/>
    <w:rsid w:val="006365B1"/>
    <w:rsid w:val="00636F34"/>
    <w:rsid w:val="0063708F"/>
    <w:rsid w:val="006375DC"/>
    <w:rsid w:val="00637636"/>
    <w:rsid w:val="0063767A"/>
    <w:rsid w:val="00637784"/>
    <w:rsid w:val="00637C02"/>
    <w:rsid w:val="006401F6"/>
    <w:rsid w:val="0064044E"/>
    <w:rsid w:val="006409A1"/>
    <w:rsid w:val="00640F5B"/>
    <w:rsid w:val="006411F4"/>
    <w:rsid w:val="006414A8"/>
    <w:rsid w:val="006416F9"/>
    <w:rsid w:val="006418AF"/>
    <w:rsid w:val="006418D2"/>
    <w:rsid w:val="00641A0C"/>
    <w:rsid w:val="00641C11"/>
    <w:rsid w:val="00641FE9"/>
    <w:rsid w:val="00641FF2"/>
    <w:rsid w:val="0064200E"/>
    <w:rsid w:val="0064213E"/>
    <w:rsid w:val="006423B0"/>
    <w:rsid w:val="00642A99"/>
    <w:rsid w:val="00642FCF"/>
    <w:rsid w:val="00642FFE"/>
    <w:rsid w:val="00643062"/>
    <w:rsid w:val="006437AE"/>
    <w:rsid w:val="00643826"/>
    <w:rsid w:val="006438A0"/>
    <w:rsid w:val="00643C94"/>
    <w:rsid w:val="00643D18"/>
    <w:rsid w:val="00643D8F"/>
    <w:rsid w:val="00643DCC"/>
    <w:rsid w:val="00643EC5"/>
    <w:rsid w:val="00644251"/>
    <w:rsid w:val="0064462C"/>
    <w:rsid w:val="006446A3"/>
    <w:rsid w:val="00644970"/>
    <w:rsid w:val="00644DDA"/>
    <w:rsid w:val="00644DF1"/>
    <w:rsid w:val="0064514A"/>
    <w:rsid w:val="006454E0"/>
    <w:rsid w:val="006456DE"/>
    <w:rsid w:val="006459A0"/>
    <w:rsid w:val="00645A94"/>
    <w:rsid w:val="00645AC7"/>
    <w:rsid w:val="00645B94"/>
    <w:rsid w:val="00645DC0"/>
    <w:rsid w:val="0064626A"/>
    <w:rsid w:val="0064638E"/>
    <w:rsid w:val="0064694E"/>
    <w:rsid w:val="00646953"/>
    <w:rsid w:val="006469E6"/>
    <w:rsid w:val="00646D2F"/>
    <w:rsid w:val="00646E9B"/>
    <w:rsid w:val="00646F09"/>
    <w:rsid w:val="006470DA"/>
    <w:rsid w:val="006472F2"/>
    <w:rsid w:val="0064766C"/>
    <w:rsid w:val="00647A26"/>
    <w:rsid w:val="00647A4B"/>
    <w:rsid w:val="00647FA3"/>
    <w:rsid w:val="0065014F"/>
    <w:rsid w:val="006503B0"/>
    <w:rsid w:val="006503CF"/>
    <w:rsid w:val="006503ED"/>
    <w:rsid w:val="00650435"/>
    <w:rsid w:val="006505BB"/>
    <w:rsid w:val="006506AE"/>
    <w:rsid w:val="006506EC"/>
    <w:rsid w:val="0065076F"/>
    <w:rsid w:val="006508A3"/>
    <w:rsid w:val="00650CCB"/>
    <w:rsid w:val="00650E85"/>
    <w:rsid w:val="00651062"/>
    <w:rsid w:val="00651136"/>
    <w:rsid w:val="00651185"/>
    <w:rsid w:val="006512C9"/>
    <w:rsid w:val="00651309"/>
    <w:rsid w:val="006514A6"/>
    <w:rsid w:val="00651639"/>
    <w:rsid w:val="00651860"/>
    <w:rsid w:val="00651D43"/>
    <w:rsid w:val="00651EBA"/>
    <w:rsid w:val="00651F13"/>
    <w:rsid w:val="00652053"/>
    <w:rsid w:val="0065223C"/>
    <w:rsid w:val="0065279D"/>
    <w:rsid w:val="006527E2"/>
    <w:rsid w:val="006528F0"/>
    <w:rsid w:val="00652BFE"/>
    <w:rsid w:val="00653040"/>
    <w:rsid w:val="0065346D"/>
    <w:rsid w:val="00653490"/>
    <w:rsid w:val="00653847"/>
    <w:rsid w:val="00653878"/>
    <w:rsid w:val="006539BF"/>
    <w:rsid w:val="00653CF5"/>
    <w:rsid w:val="00653EA7"/>
    <w:rsid w:val="006545A2"/>
    <w:rsid w:val="00654930"/>
    <w:rsid w:val="00654A26"/>
    <w:rsid w:val="00654C87"/>
    <w:rsid w:val="00654CBD"/>
    <w:rsid w:val="00655166"/>
    <w:rsid w:val="00655B67"/>
    <w:rsid w:val="0065617F"/>
    <w:rsid w:val="00656237"/>
    <w:rsid w:val="00656247"/>
    <w:rsid w:val="006562B9"/>
    <w:rsid w:val="006567D5"/>
    <w:rsid w:val="0065683E"/>
    <w:rsid w:val="00656FCE"/>
    <w:rsid w:val="00657622"/>
    <w:rsid w:val="00657761"/>
    <w:rsid w:val="00657A4D"/>
    <w:rsid w:val="00657C6E"/>
    <w:rsid w:val="00657C82"/>
    <w:rsid w:val="00657CFF"/>
    <w:rsid w:val="00657F7E"/>
    <w:rsid w:val="00660019"/>
    <w:rsid w:val="0066058A"/>
    <w:rsid w:val="00660861"/>
    <w:rsid w:val="00660A16"/>
    <w:rsid w:val="00660C3F"/>
    <w:rsid w:val="00660FB8"/>
    <w:rsid w:val="00660FE1"/>
    <w:rsid w:val="0066113B"/>
    <w:rsid w:val="0066156C"/>
    <w:rsid w:val="006615B5"/>
    <w:rsid w:val="00661BA6"/>
    <w:rsid w:val="00661E4A"/>
    <w:rsid w:val="00661F94"/>
    <w:rsid w:val="006621E0"/>
    <w:rsid w:val="006622CB"/>
    <w:rsid w:val="006623D0"/>
    <w:rsid w:val="00662472"/>
    <w:rsid w:val="00662886"/>
    <w:rsid w:val="00662AFE"/>
    <w:rsid w:val="00662C10"/>
    <w:rsid w:val="00662C28"/>
    <w:rsid w:val="00662DD2"/>
    <w:rsid w:val="00663031"/>
    <w:rsid w:val="006630CF"/>
    <w:rsid w:val="0066343D"/>
    <w:rsid w:val="006636BE"/>
    <w:rsid w:val="00663C5E"/>
    <w:rsid w:val="00663F42"/>
    <w:rsid w:val="00663FC6"/>
    <w:rsid w:val="0066405A"/>
    <w:rsid w:val="006644AC"/>
    <w:rsid w:val="00664503"/>
    <w:rsid w:val="0066486C"/>
    <w:rsid w:val="00664D0C"/>
    <w:rsid w:val="00664E75"/>
    <w:rsid w:val="00664E76"/>
    <w:rsid w:val="00664EDF"/>
    <w:rsid w:val="00665012"/>
    <w:rsid w:val="00665211"/>
    <w:rsid w:val="00665364"/>
    <w:rsid w:val="006653DB"/>
    <w:rsid w:val="00665655"/>
    <w:rsid w:val="0066582A"/>
    <w:rsid w:val="00665A54"/>
    <w:rsid w:val="00665AB0"/>
    <w:rsid w:val="00665C73"/>
    <w:rsid w:val="006660E7"/>
    <w:rsid w:val="00666353"/>
    <w:rsid w:val="00666B2F"/>
    <w:rsid w:val="00666FE8"/>
    <w:rsid w:val="00667019"/>
    <w:rsid w:val="006670DF"/>
    <w:rsid w:val="0066732B"/>
    <w:rsid w:val="00667400"/>
    <w:rsid w:val="006674F3"/>
    <w:rsid w:val="006676EC"/>
    <w:rsid w:val="00667C21"/>
    <w:rsid w:val="00667C61"/>
    <w:rsid w:val="00667D17"/>
    <w:rsid w:val="00667E6F"/>
    <w:rsid w:val="00667F2E"/>
    <w:rsid w:val="0067008E"/>
    <w:rsid w:val="00670176"/>
    <w:rsid w:val="0067025F"/>
    <w:rsid w:val="00670561"/>
    <w:rsid w:val="006709D4"/>
    <w:rsid w:val="00670ACE"/>
    <w:rsid w:val="00670FE5"/>
    <w:rsid w:val="006711D4"/>
    <w:rsid w:val="006722C5"/>
    <w:rsid w:val="006723BB"/>
    <w:rsid w:val="00672460"/>
    <w:rsid w:val="006728F3"/>
    <w:rsid w:val="00672AC0"/>
    <w:rsid w:val="00672C75"/>
    <w:rsid w:val="0067315F"/>
    <w:rsid w:val="00673460"/>
    <w:rsid w:val="00673546"/>
    <w:rsid w:val="006735A8"/>
    <w:rsid w:val="0067392E"/>
    <w:rsid w:val="00673B9C"/>
    <w:rsid w:val="00673C65"/>
    <w:rsid w:val="00673CE7"/>
    <w:rsid w:val="00673CF1"/>
    <w:rsid w:val="00673E19"/>
    <w:rsid w:val="00673E8E"/>
    <w:rsid w:val="00674341"/>
    <w:rsid w:val="006744B5"/>
    <w:rsid w:val="0067473B"/>
    <w:rsid w:val="00674BA7"/>
    <w:rsid w:val="00674DC8"/>
    <w:rsid w:val="0067505B"/>
    <w:rsid w:val="006752C8"/>
    <w:rsid w:val="0067534F"/>
    <w:rsid w:val="00675B10"/>
    <w:rsid w:val="00675CE0"/>
    <w:rsid w:val="006762B2"/>
    <w:rsid w:val="00676931"/>
    <w:rsid w:val="006769F1"/>
    <w:rsid w:val="00676B7B"/>
    <w:rsid w:val="00676C82"/>
    <w:rsid w:val="00676CF0"/>
    <w:rsid w:val="00676E06"/>
    <w:rsid w:val="00676F98"/>
    <w:rsid w:val="0067740D"/>
    <w:rsid w:val="0067748E"/>
    <w:rsid w:val="006776B5"/>
    <w:rsid w:val="00677707"/>
    <w:rsid w:val="00677728"/>
    <w:rsid w:val="006778C1"/>
    <w:rsid w:val="00677D0C"/>
    <w:rsid w:val="00677DA3"/>
    <w:rsid w:val="00677F6A"/>
    <w:rsid w:val="006805B9"/>
    <w:rsid w:val="00680643"/>
    <w:rsid w:val="0068079F"/>
    <w:rsid w:val="00680986"/>
    <w:rsid w:val="00680E18"/>
    <w:rsid w:val="00680EEA"/>
    <w:rsid w:val="00680F55"/>
    <w:rsid w:val="006812FA"/>
    <w:rsid w:val="006813A5"/>
    <w:rsid w:val="0068180A"/>
    <w:rsid w:val="00681889"/>
    <w:rsid w:val="006818CC"/>
    <w:rsid w:val="00681924"/>
    <w:rsid w:val="00681C0C"/>
    <w:rsid w:val="00681C81"/>
    <w:rsid w:val="00681CA2"/>
    <w:rsid w:val="00681F57"/>
    <w:rsid w:val="00682228"/>
    <w:rsid w:val="0068223B"/>
    <w:rsid w:val="006824E9"/>
    <w:rsid w:val="00682699"/>
    <w:rsid w:val="0068271D"/>
    <w:rsid w:val="00682779"/>
    <w:rsid w:val="006829E6"/>
    <w:rsid w:val="00682C49"/>
    <w:rsid w:val="0068348C"/>
    <w:rsid w:val="0068358C"/>
    <w:rsid w:val="00683CD5"/>
    <w:rsid w:val="00683E9D"/>
    <w:rsid w:val="00683F8A"/>
    <w:rsid w:val="00683FE8"/>
    <w:rsid w:val="006846CA"/>
    <w:rsid w:val="00684783"/>
    <w:rsid w:val="006849B7"/>
    <w:rsid w:val="00684BD2"/>
    <w:rsid w:val="00684EBD"/>
    <w:rsid w:val="00685187"/>
    <w:rsid w:val="0068578A"/>
    <w:rsid w:val="00685A33"/>
    <w:rsid w:val="00685B82"/>
    <w:rsid w:val="00685B89"/>
    <w:rsid w:val="006860A9"/>
    <w:rsid w:val="00686367"/>
    <w:rsid w:val="00686794"/>
    <w:rsid w:val="006867DD"/>
    <w:rsid w:val="00686C9E"/>
    <w:rsid w:val="00686FCD"/>
    <w:rsid w:val="006870E0"/>
    <w:rsid w:val="00687193"/>
    <w:rsid w:val="0068725D"/>
    <w:rsid w:val="0068743A"/>
    <w:rsid w:val="00687A06"/>
    <w:rsid w:val="00687B1C"/>
    <w:rsid w:val="00687B4D"/>
    <w:rsid w:val="00687D1F"/>
    <w:rsid w:val="00687EE8"/>
    <w:rsid w:val="006905AE"/>
    <w:rsid w:val="006905FD"/>
    <w:rsid w:val="00690642"/>
    <w:rsid w:val="006906E5"/>
    <w:rsid w:val="006908EC"/>
    <w:rsid w:val="006908ED"/>
    <w:rsid w:val="00690965"/>
    <w:rsid w:val="00690C26"/>
    <w:rsid w:val="00690C93"/>
    <w:rsid w:val="00690EC0"/>
    <w:rsid w:val="00691679"/>
    <w:rsid w:val="0069168C"/>
    <w:rsid w:val="006917C9"/>
    <w:rsid w:val="00691D46"/>
    <w:rsid w:val="00691E55"/>
    <w:rsid w:val="00691EB3"/>
    <w:rsid w:val="00692231"/>
    <w:rsid w:val="0069237F"/>
    <w:rsid w:val="00692731"/>
    <w:rsid w:val="00692752"/>
    <w:rsid w:val="00692818"/>
    <w:rsid w:val="0069288B"/>
    <w:rsid w:val="00692E02"/>
    <w:rsid w:val="00693699"/>
    <w:rsid w:val="00693880"/>
    <w:rsid w:val="0069398D"/>
    <w:rsid w:val="00693CDE"/>
    <w:rsid w:val="00694481"/>
    <w:rsid w:val="00694811"/>
    <w:rsid w:val="00694C9D"/>
    <w:rsid w:val="00695259"/>
    <w:rsid w:val="00695367"/>
    <w:rsid w:val="006954DD"/>
    <w:rsid w:val="00695707"/>
    <w:rsid w:val="00695847"/>
    <w:rsid w:val="00695A42"/>
    <w:rsid w:val="0069649E"/>
    <w:rsid w:val="006967C8"/>
    <w:rsid w:val="00696885"/>
    <w:rsid w:val="0069698A"/>
    <w:rsid w:val="00696B31"/>
    <w:rsid w:val="00696E07"/>
    <w:rsid w:val="00697220"/>
    <w:rsid w:val="00697403"/>
    <w:rsid w:val="00697527"/>
    <w:rsid w:val="0069776B"/>
    <w:rsid w:val="006978D5"/>
    <w:rsid w:val="006979FE"/>
    <w:rsid w:val="00697B7E"/>
    <w:rsid w:val="00697CC2"/>
    <w:rsid w:val="006A001A"/>
    <w:rsid w:val="006A02C0"/>
    <w:rsid w:val="006A046F"/>
    <w:rsid w:val="006A0504"/>
    <w:rsid w:val="006A054D"/>
    <w:rsid w:val="006A0558"/>
    <w:rsid w:val="006A06A5"/>
    <w:rsid w:val="006A07A7"/>
    <w:rsid w:val="006A0A2D"/>
    <w:rsid w:val="006A0A60"/>
    <w:rsid w:val="006A0BA8"/>
    <w:rsid w:val="006A0E6A"/>
    <w:rsid w:val="006A1260"/>
    <w:rsid w:val="006A15ED"/>
    <w:rsid w:val="006A234F"/>
    <w:rsid w:val="006A2449"/>
    <w:rsid w:val="006A27D8"/>
    <w:rsid w:val="006A2850"/>
    <w:rsid w:val="006A2CF9"/>
    <w:rsid w:val="006A2D42"/>
    <w:rsid w:val="006A2FEA"/>
    <w:rsid w:val="006A303B"/>
    <w:rsid w:val="006A3136"/>
    <w:rsid w:val="006A33E2"/>
    <w:rsid w:val="006A355F"/>
    <w:rsid w:val="006A3A08"/>
    <w:rsid w:val="006A3C09"/>
    <w:rsid w:val="006A3C85"/>
    <w:rsid w:val="006A3D15"/>
    <w:rsid w:val="006A3E36"/>
    <w:rsid w:val="006A3EE9"/>
    <w:rsid w:val="006A42F8"/>
    <w:rsid w:val="006A440D"/>
    <w:rsid w:val="006A471B"/>
    <w:rsid w:val="006A4AE8"/>
    <w:rsid w:val="006A4D1C"/>
    <w:rsid w:val="006A5007"/>
    <w:rsid w:val="006A51F2"/>
    <w:rsid w:val="006A520A"/>
    <w:rsid w:val="006A542F"/>
    <w:rsid w:val="006A608C"/>
    <w:rsid w:val="006A610C"/>
    <w:rsid w:val="006A6121"/>
    <w:rsid w:val="006A61EA"/>
    <w:rsid w:val="006A680D"/>
    <w:rsid w:val="006A681F"/>
    <w:rsid w:val="006A6984"/>
    <w:rsid w:val="006A7497"/>
    <w:rsid w:val="006A76E3"/>
    <w:rsid w:val="006A7776"/>
    <w:rsid w:val="006A7855"/>
    <w:rsid w:val="006A7A18"/>
    <w:rsid w:val="006A7B9A"/>
    <w:rsid w:val="006A7E63"/>
    <w:rsid w:val="006B0204"/>
    <w:rsid w:val="006B02E0"/>
    <w:rsid w:val="006B03A6"/>
    <w:rsid w:val="006B041E"/>
    <w:rsid w:val="006B0811"/>
    <w:rsid w:val="006B0AEB"/>
    <w:rsid w:val="006B113C"/>
    <w:rsid w:val="006B1147"/>
    <w:rsid w:val="006B1569"/>
    <w:rsid w:val="006B1653"/>
    <w:rsid w:val="006B166A"/>
    <w:rsid w:val="006B16D1"/>
    <w:rsid w:val="006B171C"/>
    <w:rsid w:val="006B183B"/>
    <w:rsid w:val="006B1C18"/>
    <w:rsid w:val="006B1C56"/>
    <w:rsid w:val="006B1FB8"/>
    <w:rsid w:val="006B21E8"/>
    <w:rsid w:val="006B225A"/>
    <w:rsid w:val="006B2369"/>
    <w:rsid w:val="006B2387"/>
    <w:rsid w:val="006B268A"/>
    <w:rsid w:val="006B26B7"/>
    <w:rsid w:val="006B2979"/>
    <w:rsid w:val="006B2AD2"/>
    <w:rsid w:val="006B2B36"/>
    <w:rsid w:val="006B2C17"/>
    <w:rsid w:val="006B2E3A"/>
    <w:rsid w:val="006B2FAA"/>
    <w:rsid w:val="006B3273"/>
    <w:rsid w:val="006B32EB"/>
    <w:rsid w:val="006B3466"/>
    <w:rsid w:val="006B351C"/>
    <w:rsid w:val="006B38D8"/>
    <w:rsid w:val="006B397F"/>
    <w:rsid w:val="006B40BC"/>
    <w:rsid w:val="006B4594"/>
    <w:rsid w:val="006B47DA"/>
    <w:rsid w:val="006B4C06"/>
    <w:rsid w:val="006B4C3E"/>
    <w:rsid w:val="006B4E9E"/>
    <w:rsid w:val="006B542B"/>
    <w:rsid w:val="006B5AF9"/>
    <w:rsid w:val="006B5B44"/>
    <w:rsid w:val="006B5C18"/>
    <w:rsid w:val="006B5D14"/>
    <w:rsid w:val="006B6028"/>
    <w:rsid w:val="006B6271"/>
    <w:rsid w:val="006B651E"/>
    <w:rsid w:val="006B6900"/>
    <w:rsid w:val="006B6B24"/>
    <w:rsid w:val="006B6CCA"/>
    <w:rsid w:val="006B6F2A"/>
    <w:rsid w:val="006B7D96"/>
    <w:rsid w:val="006B7F17"/>
    <w:rsid w:val="006C0123"/>
    <w:rsid w:val="006C01EE"/>
    <w:rsid w:val="006C0346"/>
    <w:rsid w:val="006C03F5"/>
    <w:rsid w:val="006C0817"/>
    <w:rsid w:val="006C1227"/>
    <w:rsid w:val="006C127A"/>
    <w:rsid w:val="006C1644"/>
    <w:rsid w:val="006C1F24"/>
    <w:rsid w:val="006C208A"/>
    <w:rsid w:val="006C20BD"/>
    <w:rsid w:val="006C2376"/>
    <w:rsid w:val="006C246A"/>
    <w:rsid w:val="006C25D8"/>
    <w:rsid w:val="006C268C"/>
    <w:rsid w:val="006C2811"/>
    <w:rsid w:val="006C2C07"/>
    <w:rsid w:val="006C2CB3"/>
    <w:rsid w:val="006C2D6F"/>
    <w:rsid w:val="006C318A"/>
    <w:rsid w:val="006C3CBD"/>
    <w:rsid w:val="006C43B9"/>
    <w:rsid w:val="006C448A"/>
    <w:rsid w:val="006C4633"/>
    <w:rsid w:val="006C4BEB"/>
    <w:rsid w:val="006C507D"/>
    <w:rsid w:val="006C50DA"/>
    <w:rsid w:val="006C50F9"/>
    <w:rsid w:val="006C54A0"/>
    <w:rsid w:val="006C56A5"/>
    <w:rsid w:val="006C5828"/>
    <w:rsid w:val="006C583D"/>
    <w:rsid w:val="006C58BB"/>
    <w:rsid w:val="006C5A26"/>
    <w:rsid w:val="006C5B21"/>
    <w:rsid w:val="006C5CB6"/>
    <w:rsid w:val="006C5F33"/>
    <w:rsid w:val="006C5FEC"/>
    <w:rsid w:val="006C6134"/>
    <w:rsid w:val="006C66C5"/>
    <w:rsid w:val="006C6758"/>
    <w:rsid w:val="006C67D8"/>
    <w:rsid w:val="006C68E9"/>
    <w:rsid w:val="006C6988"/>
    <w:rsid w:val="006C69C9"/>
    <w:rsid w:val="006C6AFF"/>
    <w:rsid w:val="006C6CA9"/>
    <w:rsid w:val="006C6DC8"/>
    <w:rsid w:val="006C6F24"/>
    <w:rsid w:val="006C7183"/>
    <w:rsid w:val="006C748D"/>
    <w:rsid w:val="006C7853"/>
    <w:rsid w:val="006C7C8A"/>
    <w:rsid w:val="006C7F68"/>
    <w:rsid w:val="006D04A5"/>
    <w:rsid w:val="006D053F"/>
    <w:rsid w:val="006D07D1"/>
    <w:rsid w:val="006D0975"/>
    <w:rsid w:val="006D0B36"/>
    <w:rsid w:val="006D0DD6"/>
    <w:rsid w:val="006D0E27"/>
    <w:rsid w:val="006D1219"/>
    <w:rsid w:val="006D13E5"/>
    <w:rsid w:val="006D148F"/>
    <w:rsid w:val="006D17DB"/>
    <w:rsid w:val="006D23AF"/>
    <w:rsid w:val="006D287C"/>
    <w:rsid w:val="006D29DA"/>
    <w:rsid w:val="006D31DC"/>
    <w:rsid w:val="006D320A"/>
    <w:rsid w:val="006D33A8"/>
    <w:rsid w:val="006D3759"/>
    <w:rsid w:val="006D3838"/>
    <w:rsid w:val="006D3EAE"/>
    <w:rsid w:val="006D4599"/>
    <w:rsid w:val="006D47B3"/>
    <w:rsid w:val="006D485C"/>
    <w:rsid w:val="006D4D1E"/>
    <w:rsid w:val="006D4D9D"/>
    <w:rsid w:val="006D4DCF"/>
    <w:rsid w:val="006D4E51"/>
    <w:rsid w:val="006D4ED4"/>
    <w:rsid w:val="006D571A"/>
    <w:rsid w:val="006D5B9D"/>
    <w:rsid w:val="006D5C4B"/>
    <w:rsid w:val="006D5D22"/>
    <w:rsid w:val="006D5F9D"/>
    <w:rsid w:val="006D62F5"/>
    <w:rsid w:val="006D638D"/>
    <w:rsid w:val="006D63AC"/>
    <w:rsid w:val="006D67E8"/>
    <w:rsid w:val="006D6BEE"/>
    <w:rsid w:val="006D6EFC"/>
    <w:rsid w:val="006D6FE9"/>
    <w:rsid w:val="006D730B"/>
    <w:rsid w:val="006D74AE"/>
    <w:rsid w:val="006D75BC"/>
    <w:rsid w:val="006D795D"/>
    <w:rsid w:val="006D7AB5"/>
    <w:rsid w:val="006D7E7B"/>
    <w:rsid w:val="006E003E"/>
    <w:rsid w:val="006E01A6"/>
    <w:rsid w:val="006E04FF"/>
    <w:rsid w:val="006E089C"/>
    <w:rsid w:val="006E0919"/>
    <w:rsid w:val="006E0DA0"/>
    <w:rsid w:val="006E10E9"/>
    <w:rsid w:val="006E1639"/>
    <w:rsid w:val="006E1839"/>
    <w:rsid w:val="006E1ECF"/>
    <w:rsid w:val="006E214B"/>
    <w:rsid w:val="006E2397"/>
    <w:rsid w:val="006E2559"/>
    <w:rsid w:val="006E2C09"/>
    <w:rsid w:val="006E2C30"/>
    <w:rsid w:val="006E2D3C"/>
    <w:rsid w:val="006E2E06"/>
    <w:rsid w:val="006E313C"/>
    <w:rsid w:val="006E324B"/>
    <w:rsid w:val="006E3302"/>
    <w:rsid w:val="006E3361"/>
    <w:rsid w:val="006E37E5"/>
    <w:rsid w:val="006E3910"/>
    <w:rsid w:val="006E39A8"/>
    <w:rsid w:val="006E3A00"/>
    <w:rsid w:val="006E3F49"/>
    <w:rsid w:val="006E3F9F"/>
    <w:rsid w:val="006E4012"/>
    <w:rsid w:val="006E40EC"/>
    <w:rsid w:val="006E4345"/>
    <w:rsid w:val="006E476E"/>
    <w:rsid w:val="006E4ACF"/>
    <w:rsid w:val="006E4B36"/>
    <w:rsid w:val="006E4BA7"/>
    <w:rsid w:val="006E4CD6"/>
    <w:rsid w:val="006E4DD6"/>
    <w:rsid w:val="006E4E9B"/>
    <w:rsid w:val="006E4FAB"/>
    <w:rsid w:val="006E529B"/>
    <w:rsid w:val="006E5340"/>
    <w:rsid w:val="006E5360"/>
    <w:rsid w:val="006E5435"/>
    <w:rsid w:val="006E5532"/>
    <w:rsid w:val="006E5557"/>
    <w:rsid w:val="006E55FC"/>
    <w:rsid w:val="006E5662"/>
    <w:rsid w:val="006E579E"/>
    <w:rsid w:val="006E585F"/>
    <w:rsid w:val="006E597D"/>
    <w:rsid w:val="006E59B7"/>
    <w:rsid w:val="006E5A72"/>
    <w:rsid w:val="006E5AA5"/>
    <w:rsid w:val="006E5F79"/>
    <w:rsid w:val="006E62E0"/>
    <w:rsid w:val="006E6446"/>
    <w:rsid w:val="006E6719"/>
    <w:rsid w:val="006E69CD"/>
    <w:rsid w:val="006E6C63"/>
    <w:rsid w:val="006E6D41"/>
    <w:rsid w:val="006E6E21"/>
    <w:rsid w:val="006E6E8D"/>
    <w:rsid w:val="006E6E94"/>
    <w:rsid w:val="006E730B"/>
    <w:rsid w:val="006E7320"/>
    <w:rsid w:val="006E73BA"/>
    <w:rsid w:val="006E79E6"/>
    <w:rsid w:val="006E7A4E"/>
    <w:rsid w:val="006E7FCB"/>
    <w:rsid w:val="006F00B7"/>
    <w:rsid w:val="006F0166"/>
    <w:rsid w:val="006F0522"/>
    <w:rsid w:val="006F0627"/>
    <w:rsid w:val="006F082F"/>
    <w:rsid w:val="006F0972"/>
    <w:rsid w:val="006F0BA8"/>
    <w:rsid w:val="006F0D4D"/>
    <w:rsid w:val="006F1E1F"/>
    <w:rsid w:val="006F2078"/>
    <w:rsid w:val="006F2592"/>
    <w:rsid w:val="006F2C57"/>
    <w:rsid w:val="006F3063"/>
    <w:rsid w:val="006F335D"/>
    <w:rsid w:val="006F3A5D"/>
    <w:rsid w:val="006F3C70"/>
    <w:rsid w:val="006F3CF8"/>
    <w:rsid w:val="006F3EDB"/>
    <w:rsid w:val="006F40C0"/>
    <w:rsid w:val="006F4376"/>
    <w:rsid w:val="006F44A0"/>
    <w:rsid w:val="006F4E56"/>
    <w:rsid w:val="006F535D"/>
    <w:rsid w:val="006F536A"/>
    <w:rsid w:val="006F54FB"/>
    <w:rsid w:val="006F5734"/>
    <w:rsid w:val="006F5D11"/>
    <w:rsid w:val="006F5FE5"/>
    <w:rsid w:val="006F61C5"/>
    <w:rsid w:val="006F6270"/>
    <w:rsid w:val="006F6331"/>
    <w:rsid w:val="006F6450"/>
    <w:rsid w:val="006F6685"/>
    <w:rsid w:val="006F678B"/>
    <w:rsid w:val="006F67A8"/>
    <w:rsid w:val="006F6857"/>
    <w:rsid w:val="006F6989"/>
    <w:rsid w:val="006F69F5"/>
    <w:rsid w:val="006F6EB2"/>
    <w:rsid w:val="006F72ED"/>
    <w:rsid w:val="006F7357"/>
    <w:rsid w:val="006F73BD"/>
    <w:rsid w:val="006F7B19"/>
    <w:rsid w:val="006F7D7A"/>
    <w:rsid w:val="007000A1"/>
    <w:rsid w:val="0070019B"/>
    <w:rsid w:val="007002A0"/>
    <w:rsid w:val="00700718"/>
    <w:rsid w:val="007008C7"/>
    <w:rsid w:val="00700B71"/>
    <w:rsid w:val="00700B91"/>
    <w:rsid w:val="00700E4C"/>
    <w:rsid w:val="007014C5"/>
    <w:rsid w:val="0070189F"/>
    <w:rsid w:val="00701C85"/>
    <w:rsid w:val="00701F35"/>
    <w:rsid w:val="00701F3F"/>
    <w:rsid w:val="007020FB"/>
    <w:rsid w:val="007021A5"/>
    <w:rsid w:val="007021EE"/>
    <w:rsid w:val="00702264"/>
    <w:rsid w:val="007027B6"/>
    <w:rsid w:val="00702A09"/>
    <w:rsid w:val="00702E69"/>
    <w:rsid w:val="00702F20"/>
    <w:rsid w:val="007036AE"/>
    <w:rsid w:val="0070379E"/>
    <w:rsid w:val="00703A5B"/>
    <w:rsid w:val="00703C8C"/>
    <w:rsid w:val="00703D18"/>
    <w:rsid w:val="00703D4F"/>
    <w:rsid w:val="00703F30"/>
    <w:rsid w:val="007042FD"/>
    <w:rsid w:val="007043AF"/>
    <w:rsid w:val="0070441A"/>
    <w:rsid w:val="0070469D"/>
    <w:rsid w:val="007048CD"/>
    <w:rsid w:val="00704AA3"/>
    <w:rsid w:val="00705194"/>
    <w:rsid w:val="007051A1"/>
    <w:rsid w:val="007054B8"/>
    <w:rsid w:val="007059B6"/>
    <w:rsid w:val="00705A18"/>
    <w:rsid w:val="00705B8F"/>
    <w:rsid w:val="00706270"/>
    <w:rsid w:val="00706321"/>
    <w:rsid w:val="007063C0"/>
    <w:rsid w:val="00706597"/>
    <w:rsid w:val="00706CDD"/>
    <w:rsid w:val="00707031"/>
    <w:rsid w:val="0070767A"/>
    <w:rsid w:val="00707905"/>
    <w:rsid w:val="00707AC4"/>
    <w:rsid w:val="00707BA4"/>
    <w:rsid w:val="00707FEA"/>
    <w:rsid w:val="007100B4"/>
    <w:rsid w:val="00710102"/>
    <w:rsid w:val="00710392"/>
    <w:rsid w:val="0071053B"/>
    <w:rsid w:val="007106EE"/>
    <w:rsid w:val="0071079A"/>
    <w:rsid w:val="0071080C"/>
    <w:rsid w:val="00710C1D"/>
    <w:rsid w:val="0071102E"/>
    <w:rsid w:val="007112B4"/>
    <w:rsid w:val="00711744"/>
    <w:rsid w:val="0071199B"/>
    <w:rsid w:val="007119A4"/>
    <w:rsid w:val="00711ECC"/>
    <w:rsid w:val="00711F50"/>
    <w:rsid w:val="00711F95"/>
    <w:rsid w:val="0071223C"/>
    <w:rsid w:val="0071276B"/>
    <w:rsid w:val="00713204"/>
    <w:rsid w:val="007136BE"/>
    <w:rsid w:val="007137A0"/>
    <w:rsid w:val="007139B6"/>
    <w:rsid w:val="00713A77"/>
    <w:rsid w:val="00713AFD"/>
    <w:rsid w:val="00714463"/>
    <w:rsid w:val="007145C8"/>
    <w:rsid w:val="007149D7"/>
    <w:rsid w:val="00714A35"/>
    <w:rsid w:val="00714A91"/>
    <w:rsid w:val="00714CCE"/>
    <w:rsid w:val="007150F1"/>
    <w:rsid w:val="00715974"/>
    <w:rsid w:val="00715F16"/>
    <w:rsid w:val="007168E8"/>
    <w:rsid w:val="00716B69"/>
    <w:rsid w:val="00716C01"/>
    <w:rsid w:val="00716E6B"/>
    <w:rsid w:val="00716E88"/>
    <w:rsid w:val="00717118"/>
    <w:rsid w:val="007173CA"/>
    <w:rsid w:val="00717449"/>
    <w:rsid w:val="00717571"/>
    <w:rsid w:val="007176F1"/>
    <w:rsid w:val="0071779D"/>
    <w:rsid w:val="007178C2"/>
    <w:rsid w:val="00717C3A"/>
    <w:rsid w:val="007201F5"/>
    <w:rsid w:val="00720495"/>
    <w:rsid w:val="007205D6"/>
    <w:rsid w:val="00720734"/>
    <w:rsid w:val="007209CD"/>
    <w:rsid w:val="00720CDB"/>
    <w:rsid w:val="0072100B"/>
    <w:rsid w:val="0072147B"/>
    <w:rsid w:val="0072152C"/>
    <w:rsid w:val="00721640"/>
    <w:rsid w:val="007218A7"/>
    <w:rsid w:val="0072197E"/>
    <w:rsid w:val="00721A7B"/>
    <w:rsid w:val="00721A87"/>
    <w:rsid w:val="00721E2F"/>
    <w:rsid w:val="00721ED8"/>
    <w:rsid w:val="00722179"/>
    <w:rsid w:val="0072233A"/>
    <w:rsid w:val="00722375"/>
    <w:rsid w:val="00722608"/>
    <w:rsid w:val="007228A2"/>
    <w:rsid w:val="00722BC2"/>
    <w:rsid w:val="00722DCE"/>
    <w:rsid w:val="00722EAC"/>
    <w:rsid w:val="00722EE2"/>
    <w:rsid w:val="007233BA"/>
    <w:rsid w:val="00723460"/>
    <w:rsid w:val="0072357A"/>
    <w:rsid w:val="00723781"/>
    <w:rsid w:val="00723A42"/>
    <w:rsid w:val="00723E27"/>
    <w:rsid w:val="00723EF0"/>
    <w:rsid w:val="00724308"/>
    <w:rsid w:val="00724840"/>
    <w:rsid w:val="00724E3B"/>
    <w:rsid w:val="00724F3C"/>
    <w:rsid w:val="00725007"/>
    <w:rsid w:val="0072502C"/>
    <w:rsid w:val="00725287"/>
    <w:rsid w:val="007254F6"/>
    <w:rsid w:val="007256BD"/>
    <w:rsid w:val="007256E9"/>
    <w:rsid w:val="00725888"/>
    <w:rsid w:val="007259F9"/>
    <w:rsid w:val="00725A39"/>
    <w:rsid w:val="00725B84"/>
    <w:rsid w:val="00725D90"/>
    <w:rsid w:val="00725E05"/>
    <w:rsid w:val="0072620C"/>
    <w:rsid w:val="007262B8"/>
    <w:rsid w:val="0072651E"/>
    <w:rsid w:val="00726648"/>
    <w:rsid w:val="00726707"/>
    <w:rsid w:val="00726B91"/>
    <w:rsid w:val="00726E72"/>
    <w:rsid w:val="00726E82"/>
    <w:rsid w:val="007271B9"/>
    <w:rsid w:val="007276E0"/>
    <w:rsid w:val="00727F8A"/>
    <w:rsid w:val="007300B8"/>
    <w:rsid w:val="00730927"/>
    <w:rsid w:val="007309C8"/>
    <w:rsid w:val="00730BDF"/>
    <w:rsid w:val="00731020"/>
    <w:rsid w:val="007315AA"/>
    <w:rsid w:val="007316B4"/>
    <w:rsid w:val="00731899"/>
    <w:rsid w:val="00731909"/>
    <w:rsid w:val="00731B0C"/>
    <w:rsid w:val="00731E4C"/>
    <w:rsid w:val="0073205F"/>
    <w:rsid w:val="007322C2"/>
    <w:rsid w:val="00732BB5"/>
    <w:rsid w:val="00732D01"/>
    <w:rsid w:val="00732FAA"/>
    <w:rsid w:val="00733217"/>
    <w:rsid w:val="00733475"/>
    <w:rsid w:val="007337DB"/>
    <w:rsid w:val="0073396E"/>
    <w:rsid w:val="00733B5E"/>
    <w:rsid w:val="00733C9C"/>
    <w:rsid w:val="00733E0F"/>
    <w:rsid w:val="00733EFC"/>
    <w:rsid w:val="007347C3"/>
    <w:rsid w:val="007352AC"/>
    <w:rsid w:val="007355E0"/>
    <w:rsid w:val="00735B0E"/>
    <w:rsid w:val="00735EE3"/>
    <w:rsid w:val="0073601C"/>
    <w:rsid w:val="0073617B"/>
    <w:rsid w:val="007362E6"/>
    <w:rsid w:val="00736A46"/>
    <w:rsid w:val="00736BD3"/>
    <w:rsid w:val="00736F01"/>
    <w:rsid w:val="0073725C"/>
    <w:rsid w:val="007372BF"/>
    <w:rsid w:val="00737382"/>
    <w:rsid w:val="0073744E"/>
    <w:rsid w:val="00737659"/>
    <w:rsid w:val="0073766C"/>
    <w:rsid w:val="007376C0"/>
    <w:rsid w:val="00737A9D"/>
    <w:rsid w:val="00737F4E"/>
    <w:rsid w:val="00740292"/>
    <w:rsid w:val="007404E4"/>
    <w:rsid w:val="00740831"/>
    <w:rsid w:val="00740973"/>
    <w:rsid w:val="00740BB3"/>
    <w:rsid w:val="00740CFF"/>
    <w:rsid w:val="00740DA1"/>
    <w:rsid w:val="007416E4"/>
    <w:rsid w:val="00741811"/>
    <w:rsid w:val="00741A5C"/>
    <w:rsid w:val="00741DED"/>
    <w:rsid w:val="00741E1B"/>
    <w:rsid w:val="00741FDF"/>
    <w:rsid w:val="00742028"/>
    <w:rsid w:val="007422BF"/>
    <w:rsid w:val="0074232C"/>
    <w:rsid w:val="00742690"/>
    <w:rsid w:val="00742831"/>
    <w:rsid w:val="00742A6C"/>
    <w:rsid w:val="00743975"/>
    <w:rsid w:val="00744707"/>
    <w:rsid w:val="0074499B"/>
    <w:rsid w:val="00744B15"/>
    <w:rsid w:val="007455E2"/>
    <w:rsid w:val="007458B3"/>
    <w:rsid w:val="00745958"/>
    <w:rsid w:val="00745C8E"/>
    <w:rsid w:val="00745D61"/>
    <w:rsid w:val="00745E89"/>
    <w:rsid w:val="00745F15"/>
    <w:rsid w:val="007462D9"/>
    <w:rsid w:val="007465E8"/>
    <w:rsid w:val="007467A4"/>
    <w:rsid w:val="00746B00"/>
    <w:rsid w:val="00746BE6"/>
    <w:rsid w:val="00747269"/>
    <w:rsid w:val="007472C6"/>
    <w:rsid w:val="0074736A"/>
    <w:rsid w:val="00747B99"/>
    <w:rsid w:val="00747C1A"/>
    <w:rsid w:val="0075005B"/>
    <w:rsid w:val="00750229"/>
    <w:rsid w:val="007503DA"/>
    <w:rsid w:val="0075040A"/>
    <w:rsid w:val="00750424"/>
    <w:rsid w:val="0075093E"/>
    <w:rsid w:val="00750D57"/>
    <w:rsid w:val="00750E07"/>
    <w:rsid w:val="00750FC4"/>
    <w:rsid w:val="00750FF6"/>
    <w:rsid w:val="007513DB"/>
    <w:rsid w:val="00751505"/>
    <w:rsid w:val="00752530"/>
    <w:rsid w:val="00752569"/>
    <w:rsid w:val="00752639"/>
    <w:rsid w:val="00752796"/>
    <w:rsid w:val="0075289D"/>
    <w:rsid w:val="007529E4"/>
    <w:rsid w:val="00752A98"/>
    <w:rsid w:val="00752E81"/>
    <w:rsid w:val="00752E8D"/>
    <w:rsid w:val="00752FCE"/>
    <w:rsid w:val="00753395"/>
    <w:rsid w:val="00753843"/>
    <w:rsid w:val="00753847"/>
    <w:rsid w:val="00753B44"/>
    <w:rsid w:val="00753EAA"/>
    <w:rsid w:val="00753F88"/>
    <w:rsid w:val="00754402"/>
    <w:rsid w:val="0075456D"/>
    <w:rsid w:val="007546B0"/>
    <w:rsid w:val="007546E6"/>
    <w:rsid w:val="00755098"/>
    <w:rsid w:val="0075522B"/>
    <w:rsid w:val="00755875"/>
    <w:rsid w:val="00755DEA"/>
    <w:rsid w:val="00755EF1"/>
    <w:rsid w:val="007560B5"/>
    <w:rsid w:val="00756496"/>
    <w:rsid w:val="0075659C"/>
    <w:rsid w:val="00756807"/>
    <w:rsid w:val="0075698D"/>
    <w:rsid w:val="00757098"/>
    <w:rsid w:val="0075713A"/>
    <w:rsid w:val="00757663"/>
    <w:rsid w:val="00757701"/>
    <w:rsid w:val="0075780D"/>
    <w:rsid w:val="00757859"/>
    <w:rsid w:val="00757886"/>
    <w:rsid w:val="00757B1D"/>
    <w:rsid w:val="00757EEC"/>
    <w:rsid w:val="007600C5"/>
    <w:rsid w:val="007603D0"/>
    <w:rsid w:val="00760AF4"/>
    <w:rsid w:val="00760B5C"/>
    <w:rsid w:val="00760CA1"/>
    <w:rsid w:val="00760F83"/>
    <w:rsid w:val="00761322"/>
    <w:rsid w:val="007613AB"/>
    <w:rsid w:val="00761440"/>
    <w:rsid w:val="007616E2"/>
    <w:rsid w:val="007616E3"/>
    <w:rsid w:val="0076173D"/>
    <w:rsid w:val="00761FB2"/>
    <w:rsid w:val="007621D0"/>
    <w:rsid w:val="0076282B"/>
    <w:rsid w:val="00762869"/>
    <w:rsid w:val="00762C7A"/>
    <w:rsid w:val="00762D83"/>
    <w:rsid w:val="00762E69"/>
    <w:rsid w:val="00762F06"/>
    <w:rsid w:val="007636D2"/>
    <w:rsid w:val="00763794"/>
    <w:rsid w:val="00763943"/>
    <w:rsid w:val="007639DC"/>
    <w:rsid w:val="00763B2E"/>
    <w:rsid w:val="00763DC6"/>
    <w:rsid w:val="00763E88"/>
    <w:rsid w:val="007648B7"/>
    <w:rsid w:val="00764D36"/>
    <w:rsid w:val="00764F97"/>
    <w:rsid w:val="007652A6"/>
    <w:rsid w:val="007653ED"/>
    <w:rsid w:val="00765435"/>
    <w:rsid w:val="007655DA"/>
    <w:rsid w:val="00765C9C"/>
    <w:rsid w:val="00765FF6"/>
    <w:rsid w:val="0076611D"/>
    <w:rsid w:val="007661BD"/>
    <w:rsid w:val="007661F5"/>
    <w:rsid w:val="00766329"/>
    <w:rsid w:val="00766CF7"/>
    <w:rsid w:val="00766F8B"/>
    <w:rsid w:val="007670D0"/>
    <w:rsid w:val="00767476"/>
    <w:rsid w:val="00767653"/>
    <w:rsid w:val="00767728"/>
    <w:rsid w:val="007678EE"/>
    <w:rsid w:val="0076799D"/>
    <w:rsid w:val="007679F6"/>
    <w:rsid w:val="00767A16"/>
    <w:rsid w:val="00767C3B"/>
    <w:rsid w:val="00767D41"/>
    <w:rsid w:val="00770664"/>
    <w:rsid w:val="007706E0"/>
    <w:rsid w:val="00770898"/>
    <w:rsid w:val="00770F91"/>
    <w:rsid w:val="00770FA1"/>
    <w:rsid w:val="00771020"/>
    <w:rsid w:val="0077116B"/>
    <w:rsid w:val="00771195"/>
    <w:rsid w:val="007711A5"/>
    <w:rsid w:val="007712B0"/>
    <w:rsid w:val="00771326"/>
    <w:rsid w:val="0077191A"/>
    <w:rsid w:val="00771A28"/>
    <w:rsid w:val="00771C39"/>
    <w:rsid w:val="00771F85"/>
    <w:rsid w:val="00772148"/>
    <w:rsid w:val="007726D2"/>
    <w:rsid w:val="0077270C"/>
    <w:rsid w:val="0077342C"/>
    <w:rsid w:val="0077356C"/>
    <w:rsid w:val="0077364A"/>
    <w:rsid w:val="00773821"/>
    <w:rsid w:val="00773D1A"/>
    <w:rsid w:val="0077400C"/>
    <w:rsid w:val="0077406C"/>
    <w:rsid w:val="00774119"/>
    <w:rsid w:val="007741D2"/>
    <w:rsid w:val="0077455D"/>
    <w:rsid w:val="007745FA"/>
    <w:rsid w:val="007748C9"/>
    <w:rsid w:val="00774983"/>
    <w:rsid w:val="00774C83"/>
    <w:rsid w:val="00774DCC"/>
    <w:rsid w:val="00774E0F"/>
    <w:rsid w:val="00774F29"/>
    <w:rsid w:val="00774F44"/>
    <w:rsid w:val="00774FE0"/>
    <w:rsid w:val="00775361"/>
    <w:rsid w:val="007754F2"/>
    <w:rsid w:val="007756E4"/>
    <w:rsid w:val="00775821"/>
    <w:rsid w:val="00775870"/>
    <w:rsid w:val="00775881"/>
    <w:rsid w:val="00775F4F"/>
    <w:rsid w:val="00775FF8"/>
    <w:rsid w:val="007760DE"/>
    <w:rsid w:val="007761EA"/>
    <w:rsid w:val="00776468"/>
    <w:rsid w:val="007766E0"/>
    <w:rsid w:val="00776899"/>
    <w:rsid w:val="00776A85"/>
    <w:rsid w:val="00776BD7"/>
    <w:rsid w:val="00776D8B"/>
    <w:rsid w:val="0077712C"/>
    <w:rsid w:val="00777235"/>
    <w:rsid w:val="00777740"/>
    <w:rsid w:val="00777B79"/>
    <w:rsid w:val="00777BF2"/>
    <w:rsid w:val="00777E3F"/>
    <w:rsid w:val="00777F2D"/>
    <w:rsid w:val="00777FA8"/>
    <w:rsid w:val="00777FC9"/>
    <w:rsid w:val="00780176"/>
    <w:rsid w:val="007809CB"/>
    <w:rsid w:val="00780BE7"/>
    <w:rsid w:val="00780E79"/>
    <w:rsid w:val="00780EE8"/>
    <w:rsid w:val="00781005"/>
    <w:rsid w:val="00781159"/>
    <w:rsid w:val="0078153F"/>
    <w:rsid w:val="0078164F"/>
    <w:rsid w:val="00781B53"/>
    <w:rsid w:val="00781B7D"/>
    <w:rsid w:val="00781DF1"/>
    <w:rsid w:val="00782105"/>
    <w:rsid w:val="00782345"/>
    <w:rsid w:val="0078245E"/>
    <w:rsid w:val="007828AC"/>
    <w:rsid w:val="00782AC9"/>
    <w:rsid w:val="00782D23"/>
    <w:rsid w:val="00782E73"/>
    <w:rsid w:val="00782EEC"/>
    <w:rsid w:val="00783009"/>
    <w:rsid w:val="007832DA"/>
    <w:rsid w:val="00783610"/>
    <w:rsid w:val="00783B93"/>
    <w:rsid w:val="00783C06"/>
    <w:rsid w:val="00783C46"/>
    <w:rsid w:val="00783DF4"/>
    <w:rsid w:val="00783F66"/>
    <w:rsid w:val="00784238"/>
    <w:rsid w:val="007845C2"/>
    <w:rsid w:val="007847C5"/>
    <w:rsid w:val="007849FF"/>
    <w:rsid w:val="00784A58"/>
    <w:rsid w:val="00784B52"/>
    <w:rsid w:val="00785165"/>
    <w:rsid w:val="00785481"/>
    <w:rsid w:val="00785705"/>
    <w:rsid w:val="007857B6"/>
    <w:rsid w:val="00785AE3"/>
    <w:rsid w:val="00785C9C"/>
    <w:rsid w:val="00785FC6"/>
    <w:rsid w:val="00786089"/>
    <w:rsid w:val="00786167"/>
    <w:rsid w:val="00786174"/>
    <w:rsid w:val="00786C35"/>
    <w:rsid w:val="00786F5F"/>
    <w:rsid w:val="007874A6"/>
    <w:rsid w:val="00787897"/>
    <w:rsid w:val="00787974"/>
    <w:rsid w:val="00787A82"/>
    <w:rsid w:val="00787C17"/>
    <w:rsid w:val="00787ECB"/>
    <w:rsid w:val="007903D3"/>
    <w:rsid w:val="0079054A"/>
    <w:rsid w:val="0079061F"/>
    <w:rsid w:val="007907F8"/>
    <w:rsid w:val="007908F9"/>
    <w:rsid w:val="00790A54"/>
    <w:rsid w:val="00790E8F"/>
    <w:rsid w:val="007912CE"/>
    <w:rsid w:val="007918A7"/>
    <w:rsid w:val="00791A0E"/>
    <w:rsid w:val="00791F72"/>
    <w:rsid w:val="007921E5"/>
    <w:rsid w:val="00792402"/>
    <w:rsid w:val="0079243E"/>
    <w:rsid w:val="007928DE"/>
    <w:rsid w:val="00792977"/>
    <w:rsid w:val="00792B6A"/>
    <w:rsid w:val="00792E30"/>
    <w:rsid w:val="0079313C"/>
    <w:rsid w:val="00793259"/>
    <w:rsid w:val="00793454"/>
    <w:rsid w:val="00793530"/>
    <w:rsid w:val="00793640"/>
    <w:rsid w:val="0079396B"/>
    <w:rsid w:val="00793D23"/>
    <w:rsid w:val="00794107"/>
    <w:rsid w:val="00794305"/>
    <w:rsid w:val="00794470"/>
    <w:rsid w:val="00794BDF"/>
    <w:rsid w:val="00794C0F"/>
    <w:rsid w:val="00794D93"/>
    <w:rsid w:val="00794DFA"/>
    <w:rsid w:val="00794EB2"/>
    <w:rsid w:val="00795AD9"/>
    <w:rsid w:val="00795DC8"/>
    <w:rsid w:val="00795F73"/>
    <w:rsid w:val="007960D8"/>
    <w:rsid w:val="007963BC"/>
    <w:rsid w:val="00796695"/>
    <w:rsid w:val="0079674F"/>
    <w:rsid w:val="007967F8"/>
    <w:rsid w:val="00796B20"/>
    <w:rsid w:val="00796D57"/>
    <w:rsid w:val="00796E8E"/>
    <w:rsid w:val="00796ED2"/>
    <w:rsid w:val="00796EFE"/>
    <w:rsid w:val="007971AA"/>
    <w:rsid w:val="00797333"/>
    <w:rsid w:val="007973D9"/>
    <w:rsid w:val="0079753D"/>
    <w:rsid w:val="00797A44"/>
    <w:rsid w:val="00797A74"/>
    <w:rsid w:val="007A074A"/>
    <w:rsid w:val="007A0828"/>
    <w:rsid w:val="007A0891"/>
    <w:rsid w:val="007A0DCC"/>
    <w:rsid w:val="007A0E63"/>
    <w:rsid w:val="007A0FCC"/>
    <w:rsid w:val="007A1CD3"/>
    <w:rsid w:val="007A1EDE"/>
    <w:rsid w:val="007A1F3C"/>
    <w:rsid w:val="007A1F8D"/>
    <w:rsid w:val="007A2495"/>
    <w:rsid w:val="007A2A86"/>
    <w:rsid w:val="007A2ECE"/>
    <w:rsid w:val="007A31DB"/>
    <w:rsid w:val="007A3214"/>
    <w:rsid w:val="007A3430"/>
    <w:rsid w:val="007A382C"/>
    <w:rsid w:val="007A3AFE"/>
    <w:rsid w:val="007A3DE3"/>
    <w:rsid w:val="007A3EA8"/>
    <w:rsid w:val="007A42AC"/>
    <w:rsid w:val="007A4548"/>
    <w:rsid w:val="007A4594"/>
    <w:rsid w:val="007A460B"/>
    <w:rsid w:val="007A48C7"/>
    <w:rsid w:val="007A49BB"/>
    <w:rsid w:val="007A4A26"/>
    <w:rsid w:val="007A4B9E"/>
    <w:rsid w:val="007A4C4B"/>
    <w:rsid w:val="007A50B8"/>
    <w:rsid w:val="007A535A"/>
    <w:rsid w:val="007A5415"/>
    <w:rsid w:val="007A55BD"/>
    <w:rsid w:val="007A5853"/>
    <w:rsid w:val="007A589B"/>
    <w:rsid w:val="007A5BFC"/>
    <w:rsid w:val="007A5CB4"/>
    <w:rsid w:val="007A5EEC"/>
    <w:rsid w:val="007A5EFF"/>
    <w:rsid w:val="007A644B"/>
    <w:rsid w:val="007A6690"/>
    <w:rsid w:val="007A672E"/>
    <w:rsid w:val="007A6B7D"/>
    <w:rsid w:val="007A6F15"/>
    <w:rsid w:val="007A7838"/>
    <w:rsid w:val="007A788B"/>
    <w:rsid w:val="007A78E4"/>
    <w:rsid w:val="007A7919"/>
    <w:rsid w:val="007A7F5D"/>
    <w:rsid w:val="007B02EE"/>
    <w:rsid w:val="007B0BB2"/>
    <w:rsid w:val="007B0E74"/>
    <w:rsid w:val="007B15E6"/>
    <w:rsid w:val="007B1993"/>
    <w:rsid w:val="007B1ACE"/>
    <w:rsid w:val="007B1AD3"/>
    <w:rsid w:val="007B1C23"/>
    <w:rsid w:val="007B1CB4"/>
    <w:rsid w:val="007B201E"/>
    <w:rsid w:val="007B22BC"/>
    <w:rsid w:val="007B22C5"/>
    <w:rsid w:val="007B25A4"/>
    <w:rsid w:val="007B2AE6"/>
    <w:rsid w:val="007B2E89"/>
    <w:rsid w:val="007B2E9F"/>
    <w:rsid w:val="007B3324"/>
    <w:rsid w:val="007B3330"/>
    <w:rsid w:val="007B34DD"/>
    <w:rsid w:val="007B370F"/>
    <w:rsid w:val="007B39B7"/>
    <w:rsid w:val="007B3E65"/>
    <w:rsid w:val="007B3ECE"/>
    <w:rsid w:val="007B40BC"/>
    <w:rsid w:val="007B4335"/>
    <w:rsid w:val="007B4735"/>
    <w:rsid w:val="007B47F0"/>
    <w:rsid w:val="007B4AC6"/>
    <w:rsid w:val="007B4DAE"/>
    <w:rsid w:val="007B532A"/>
    <w:rsid w:val="007B589E"/>
    <w:rsid w:val="007B58A0"/>
    <w:rsid w:val="007B5C0C"/>
    <w:rsid w:val="007B5CA9"/>
    <w:rsid w:val="007B5D2C"/>
    <w:rsid w:val="007B678A"/>
    <w:rsid w:val="007B6AFC"/>
    <w:rsid w:val="007B70EB"/>
    <w:rsid w:val="007B737E"/>
    <w:rsid w:val="007B73EC"/>
    <w:rsid w:val="007B73F6"/>
    <w:rsid w:val="007B7484"/>
    <w:rsid w:val="007B750D"/>
    <w:rsid w:val="007B7882"/>
    <w:rsid w:val="007B7AF2"/>
    <w:rsid w:val="007B7BA0"/>
    <w:rsid w:val="007B7D38"/>
    <w:rsid w:val="007B7EA2"/>
    <w:rsid w:val="007C058C"/>
    <w:rsid w:val="007C07AF"/>
    <w:rsid w:val="007C0823"/>
    <w:rsid w:val="007C09CB"/>
    <w:rsid w:val="007C12E3"/>
    <w:rsid w:val="007C157F"/>
    <w:rsid w:val="007C1819"/>
    <w:rsid w:val="007C19B8"/>
    <w:rsid w:val="007C1B32"/>
    <w:rsid w:val="007C2243"/>
    <w:rsid w:val="007C2257"/>
    <w:rsid w:val="007C237D"/>
    <w:rsid w:val="007C2445"/>
    <w:rsid w:val="007C281F"/>
    <w:rsid w:val="007C2AE3"/>
    <w:rsid w:val="007C337D"/>
    <w:rsid w:val="007C386E"/>
    <w:rsid w:val="007C3955"/>
    <w:rsid w:val="007C3AD2"/>
    <w:rsid w:val="007C3E4F"/>
    <w:rsid w:val="007C4086"/>
    <w:rsid w:val="007C413E"/>
    <w:rsid w:val="007C4291"/>
    <w:rsid w:val="007C43DD"/>
    <w:rsid w:val="007C43E4"/>
    <w:rsid w:val="007C4536"/>
    <w:rsid w:val="007C489F"/>
    <w:rsid w:val="007C4AB5"/>
    <w:rsid w:val="007C4C6F"/>
    <w:rsid w:val="007C5249"/>
    <w:rsid w:val="007C5D47"/>
    <w:rsid w:val="007C5E0E"/>
    <w:rsid w:val="007C5E76"/>
    <w:rsid w:val="007C5F53"/>
    <w:rsid w:val="007C6604"/>
    <w:rsid w:val="007C66D1"/>
    <w:rsid w:val="007C69B9"/>
    <w:rsid w:val="007C6A25"/>
    <w:rsid w:val="007C6B1F"/>
    <w:rsid w:val="007C6B7F"/>
    <w:rsid w:val="007C6DC5"/>
    <w:rsid w:val="007C6DCA"/>
    <w:rsid w:val="007C7297"/>
    <w:rsid w:val="007C731C"/>
    <w:rsid w:val="007C7410"/>
    <w:rsid w:val="007C76AD"/>
    <w:rsid w:val="007C7819"/>
    <w:rsid w:val="007C79D5"/>
    <w:rsid w:val="007C79EE"/>
    <w:rsid w:val="007C7F69"/>
    <w:rsid w:val="007D0315"/>
    <w:rsid w:val="007D03E0"/>
    <w:rsid w:val="007D0421"/>
    <w:rsid w:val="007D04C5"/>
    <w:rsid w:val="007D0912"/>
    <w:rsid w:val="007D0999"/>
    <w:rsid w:val="007D145B"/>
    <w:rsid w:val="007D1D24"/>
    <w:rsid w:val="007D1DF7"/>
    <w:rsid w:val="007D1FA2"/>
    <w:rsid w:val="007D217D"/>
    <w:rsid w:val="007D28F6"/>
    <w:rsid w:val="007D2FAD"/>
    <w:rsid w:val="007D322E"/>
    <w:rsid w:val="007D33A4"/>
    <w:rsid w:val="007D35CC"/>
    <w:rsid w:val="007D36C6"/>
    <w:rsid w:val="007D36DF"/>
    <w:rsid w:val="007D3783"/>
    <w:rsid w:val="007D3F4C"/>
    <w:rsid w:val="007D4076"/>
    <w:rsid w:val="007D48CC"/>
    <w:rsid w:val="007D4959"/>
    <w:rsid w:val="007D4A10"/>
    <w:rsid w:val="007D4C12"/>
    <w:rsid w:val="007D4DF4"/>
    <w:rsid w:val="007D5329"/>
    <w:rsid w:val="007D532C"/>
    <w:rsid w:val="007D536C"/>
    <w:rsid w:val="007D5485"/>
    <w:rsid w:val="007D5525"/>
    <w:rsid w:val="007D554D"/>
    <w:rsid w:val="007D5FBA"/>
    <w:rsid w:val="007D6088"/>
    <w:rsid w:val="007D61E7"/>
    <w:rsid w:val="007D6200"/>
    <w:rsid w:val="007D6653"/>
    <w:rsid w:val="007D672A"/>
    <w:rsid w:val="007D6CC7"/>
    <w:rsid w:val="007D6EE1"/>
    <w:rsid w:val="007D7437"/>
    <w:rsid w:val="007D7955"/>
    <w:rsid w:val="007D7DDB"/>
    <w:rsid w:val="007D7FB0"/>
    <w:rsid w:val="007E0039"/>
    <w:rsid w:val="007E00E3"/>
    <w:rsid w:val="007E014C"/>
    <w:rsid w:val="007E043D"/>
    <w:rsid w:val="007E049C"/>
    <w:rsid w:val="007E0583"/>
    <w:rsid w:val="007E074D"/>
    <w:rsid w:val="007E0847"/>
    <w:rsid w:val="007E08FE"/>
    <w:rsid w:val="007E0D6E"/>
    <w:rsid w:val="007E0FE1"/>
    <w:rsid w:val="007E12DA"/>
    <w:rsid w:val="007E1417"/>
    <w:rsid w:val="007E1AD0"/>
    <w:rsid w:val="007E1BB1"/>
    <w:rsid w:val="007E1F3B"/>
    <w:rsid w:val="007E2216"/>
    <w:rsid w:val="007E2660"/>
    <w:rsid w:val="007E2848"/>
    <w:rsid w:val="007E29FE"/>
    <w:rsid w:val="007E2C29"/>
    <w:rsid w:val="007E2F02"/>
    <w:rsid w:val="007E306A"/>
    <w:rsid w:val="007E325B"/>
    <w:rsid w:val="007E330A"/>
    <w:rsid w:val="007E33E0"/>
    <w:rsid w:val="007E3A19"/>
    <w:rsid w:val="007E3C4D"/>
    <w:rsid w:val="007E4849"/>
    <w:rsid w:val="007E48F5"/>
    <w:rsid w:val="007E4F65"/>
    <w:rsid w:val="007E5018"/>
    <w:rsid w:val="007E50B2"/>
    <w:rsid w:val="007E519F"/>
    <w:rsid w:val="007E522B"/>
    <w:rsid w:val="007E55AF"/>
    <w:rsid w:val="007E5981"/>
    <w:rsid w:val="007E614C"/>
    <w:rsid w:val="007E65CC"/>
    <w:rsid w:val="007E6627"/>
    <w:rsid w:val="007E669F"/>
    <w:rsid w:val="007E68C7"/>
    <w:rsid w:val="007E68E2"/>
    <w:rsid w:val="007E693B"/>
    <w:rsid w:val="007E6A86"/>
    <w:rsid w:val="007E6B31"/>
    <w:rsid w:val="007E6E14"/>
    <w:rsid w:val="007E707B"/>
    <w:rsid w:val="007E7122"/>
    <w:rsid w:val="007E748E"/>
    <w:rsid w:val="007E7792"/>
    <w:rsid w:val="007E7C39"/>
    <w:rsid w:val="007E7C64"/>
    <w:rsid w:val="007F003A"/>
    <w:rsid w:val="007F00BC"/>
    <w:rsid w:val="007F0235"/>
    <w:rsid w:val="007F05C2"/>
    <w:rsid w:val="007F0A93"/>
    <w:rsid w:val="007F0DF2"/>
    <w:rsid w:val="007F1026"/>
    <w:rsid w:val="007F10B4"/>
    <w:rsid w:val="007F183A"/>
    <w:rsid w:val="007F18EB"/>
    <w:rsid w:val="007F1EF8"/>
    <w:rsid w:val="007F242C"/>
    <w:rsid w:val="007F2467"/>
    <w:rsid w:val="007F26F2"/>
    <w:rsid w:val="007F26FC"/>
    <w:rsid w:val="007F2B8B"/>
    <w:rsid w:val="007F2C0B"/>
    <w:rsid w:val="007F2CCE"/>
    <w:rsid w:val="007F33B2"/>
    <w:rsid w:val="007F3404"/>
    <w:rsid w:val="007F3694"/>
    <w:rsid w:val="007F3A69"/>
    <w:rsid w:val="007F3CB7"/>
    <w:rsid w:val="007F3F0F"/>
    <w:rsid w:val="007F41F7"/>
    <w:rsid w:val="007F44D5"/>
    <w:rsid w:val="007F4678"/>
    <w:rsid w:val="007F4A28"/>
    <w:rsid w:val="007F4BDD"/>
    <w:rsid w:val="007F4F6F"/>
    <w:rsid w:val="007F512A"/>
    <w:rsid w:val="007F561D"/>
    <w:rsid w:val="007F568F"/>
    <w:rsid w:val="007F57F8"/>
    <w:rsid w:val="007F598F"/>
    <w:rsid w:val="007F5D5A"/>
    <w:rsid w:val="007F640F"/>
    <w:rsid w:val="007F654F"/>
    <w:rsid w:val="007F667A"/>
    <w:rsid w:val="007F6894"/>
    <w:rsid w:val="007F6DAD"/>
    <w:rsid w:val="007F74C1"/>
    <w:rsid w:val="007F75E8"/>
    <w:rsid w:val="007F79F2"/>
    <w:rsid w:val="007F7D2B"/>
    <w:rsid w:val="007F7DD5"/>
    <w:rsid w:val="00800007"/>
    <w:rsid w:val="00800217"/>
    <w:rsid w:val="0080023C"/>
    <w:rsid w:val="008003E9"/>
    <w:rsid w:val="00800826"/>
    <w:rsid w:val="00800AAE"/>
    <w:rsid w:val="00800E7D"/>
    <w:rsid w:val="008011F1"/>
    <w:rsid w:val="00801358"/>
    <w:rsid w:val="00801582"/>
    <w:rsid w:val="00801A24"/>
    <w:rsid w:val="00801CBD"/>
    <w:rsid w:val="00801D8A"/>
    <w:rsid w:val="008023F3"/>
    <w:rsid w:val="00802465"/>
    <w:rsid w:val="00802633"/>
    <w:rsid w:val="008028FB"/>
    <w:rsid w:val="00802968"/>
    <w:rsid w:val="00802A80"/>
    <w:rsid w:val="00802CAB"/>
    <w:rsid w:val="00802E39"/>
    <w:rsid w:val="00802E8A"/>
    <w:rsid w:val="008030BE"/>
    <w:rsid w:val="0080369E"/>
    <w:rsid w:val="0080389B"/>
    <w:rsid w:val="008038B4"/>
    <w:rsid w:val="0080398A"/>
    <w:rsid w:val="00803E71"/>
    <w:rsid w:val="00804293"/>
    <w:rsid w:val="008046A5"/>
    <w:rsid w:val="0080477F"/>
    <w:rsid w:val="008047DB"/>
    <w:rsid w:val="00804960"/>
    <w:rsid w:val="00804F5F"/>
    <w:rsid w:val="0080528C"/>
    <w:rsid w:val="008055D3"/>
    <w:rsid w:val="008056C0"/>
    <w:rsid w:val="00805AC2"/>
    <w:rsid w:val="008060D1"/>
    <w:rsid w:val="008065B4"/>
    <w:rsid w:val="00806829"/>
    <w:rsid w:val="00806DCC"/>
    <w:rsid w:val="00807090"/>
    <w:rsid w:val="00807108"/>
    <w:rsid w:val="008072E1"/>
    <w:rsid w:val="00807761"/>
    <w:rsid w:val="00807BF8"/>
    <w:rsid w:val="0081007C"/>
    <w:rsid w:val="008101E4"/>
    <w:rsid w:val="008106E0"/>
    <w:rsid w:val="008106E6"/>
    <w:rsid w:val="008108A8"/>
    <w:rsid w:val="00810A20"/>
    <w:rsid w:val="00810FC5"/>
    <w:rsid w:val="008111AE"/>
    <w:rsid w:val="0081140F"/>
    <w:rsid w:val="008116AA"/>
    <w:rsid w:val="00811851"/>
    <w:rsid w:val="00811912"/>
    <w:rsid w:val="00811BE9"/>
    <w:rsid w:val="00811C8A"/>
    <w:rsid w:val="00811F94"/>
    <w:rsid w:val="00812308"/>
    <w:rsid w:val="00812387"/>
    <w:rsid w:val="008123F8"/>
    <w:rsid w:val="00812984"/>
    <w:rsid w:val="00812D89"/>
    <w:rsid w:val="00813198"/>
    <w:rsid w:val="0081339C"/>
    <w:rsid w:val="0081343E"/>
    <w:rsid w:val="0081375C"/>
    <w:rsid w:val="00813875"/>
    <w:rsid w:val="008139AC"/>
    <w:rsid w:val="00813E66"/>
    <w:rsid w:val="00813EE7"/>
    <w:rsid w:val="00813FB1"/>
    <w:rsid w:val="008140B8"/>
    <w:rsid w:val="00814279"/>
    <w:rsid w:val="0081468F"/>
    <w:rsid w:val="00814691"/>
    <w:rsid w:val="00814944"/>
    <w:rsid w:val="00814E0E"/>
    <w:rsid w:val="00814EC1"/>
    <w:rsid w:val="00814FCF"/>
    <w:rsid w:val="00815203"/>
    <w:rsid w:val="00815498"/>
    <w:rsid w:val="008162F4"/>
    <w:rsid w:val="00816351"/>
    <w:rsid w:val="008163CB"/>
    <w:rsid w:val="0081655A"/>
    <w:rsid w:val="008166D1"/>
    <w:rsid w:val="0081686D"/>
    <w:rsid w:val="00816E2C"/>
    <w:rsid w:val="008170E7"/>
    <w:rsid w:val="008172D4"/>
    <w:rsid w:val="008174F5"/>
    <w:rsid w:val="008175B6"/>
    <w:rsid w:val="00817687"/>
    <w:rsid w:val="00817BF4"/>
    <w:rsid w:val="00817C71"/>
    <w:rsid w:val="00820774"/>
    <w:rsid w:val="00820ED0"/>
    <w:rsid w:val="00821138"/>
    <w:rsid w:val="00821166"/>
    <w:rsid w:val="0082121D"/>
    <w:rsid w:val="00821251"/>
    <w:rsid w:val="00821759"/>
    <w:rsid w:val="00821809"/>
    <w:rsid w:val="008221A0"/>
    <w:rsid w:val="0082233E"/>
    <w:rsid w:val="0082246A"/>
    <w:rsid w:val="00822607"/>
    <w:rsid w:val="008229A0"/>
    <w:rsid w:val="00822A2E"/>
    <w:rsid w:val="00822A6B"/>
    <w:rsid w:val="00822E76"/>
    <w:rsid w:val="00822FBE"/>
    <w:rsid w:val="00823012"/>
    <w:rsid w:val="008230C4"/>
    <w:rsid w:val="0082320F"/>
    <w:rsid w:val="008232A9"/>
    <w:rsid w:val="00823468"/>
    <w:rsid w:val="00823789"/>
    <w:rsid w:val="0082378E"/>
    <w:rsid w:val="0082378F"/>
    <w:rsid w:val="00823849"/>
    <w:rsid w:val="00823A3B"/>
    <w:rsid w:val="00823AE1"/>
    <w:rsid w:val="00823B3D"/>
    <w:rsid w:val="00823D46"/>
    <w:rsid w:val="00823DB1"/>
    <w:rsid w:val="00823E4E"/>
    <w:rsid w:val="008240FB"/>
    <w:rsid w:val="008245E7"/>
    <w:rsid w:val="00824899"/>
    <w:rsid w:val="00824D61"/>
    <w:rsid w:val="00825271"/>
    <w:rsid w:val="008252C7"/>
    <w:rsid w:val="0082542C"/>
    <w:rsid w:val="008255F6"/>
    <w:rsid w:val="008257BA"/>
    <w:rsid w:val="00825A72"/>
    <w:rsid w:val="00825E26"/>
    <w:rsid w:val="00825E6B"/>
    <w:rsid w:val="00825F02"/>
    <w:rsid w:val="00825F13"/>
    <w:rsid w:val="008268FD"/>
    <w:rsid w:val="00826BA5"/>
    <w:rsid w:val="00826BD0"/>
    <w:rsid w:val="00826E11"/>
    <w:rsid w:val="00826E78"/>
    <w:rsid w:val="008272B0"/>
    <w:rsid w:val="00827343"/>
    <w:rsid w:val="0082734A"/>
    <w:rsid w:val="008273F5"/>
    <w:rsid w:val="00827573"/>
    <w:rsid w:val="00827578"/>
    <w:rsid w:val="008276F3"/>
    <w:rsid w:val="008278DF"/>
    <w:rsid w:val="00827B9D"/>
    <w:rsid w:val="00827C2C"/>
    <w:rsid w:val="00827CCA"/>
    <w:rsid w:val="00827DAB"/>
    <w:rsid w:val="00830139"/>
    <w:rsid w:val="008304E7"/>
    <w:rsid w:val="008305E2"/>
    <w:rsid w:val="008309B6"/>
    <w:rsid w:val="00830FE1"/>
    <w:rsid w:val="0083103C"/>
    <w:rsid w:val="008310A5"/>
    <w:rsid w:val="008310B4"/>
    <w:rsid w:val="0083138F"/>
    <w:rsid w:val="008314ED"/>
    <w:rsid w:val="008315D2"/>
    <w:rsid w:val="0083176A"/>
    <w:rsid w:val="0083178A"/>
    <w:rsid w:val="00831D0B"/>
    <w:rsid w:val="00832283"/>
    <w:rsid w:val="00832420"/>
    <w:rsid w:val="008326A7"/>
    <w:rsid w:val="00832D32"/>
    <w:rsid w:val="008331D0"/>
    <w:rsid w:val="00833661"/>
    <w:rsid w:val="00833761"/>
    <w:rsid w:val="00833768"/>
    <w:rsid w:val="0083377E"/>
    <w:rsid w:val="00833828"/>
    <w:rsid w:val="00833DD4"/>
    <w:rsid w:val="00833F4A"/>
    <w:rsid w:val="0083479A"/>
    <w:rsid w:val="008347C1"/>
    <w:rsid w:val="00834958"/>
    <w:rsid w:val="008349DD"/>
    <w:rsid w:val="00834C2D"/>
    <w:rsid w:val="00834E15"/>
    <w:rsid w:val="00834E9C"/>
    <w:rsid w:val="00834EBA"/>
    <w:rsid w:val="00834FC1"/>
    <w:rsid w:val="008352FA"/>
    <w:rsid w:val="008359AF"/>
    <w:rsid w:val="00835DAA"/>
    <w:rsid w:val="00835E1D"/>
    <w:rsid w:val="00835EEC"/>
    <w:rsid w:val="00836127"/>
    <w:rsid w:val="0083615C"/>
    <w:rsid w:val="008361DC"/>
    <w:rsid w:val="008362D3"/>
    <w:rsid w:val="008368C8"/>
    <w:rsid w:val="00836B2A"/>
    <w:rsid w:val="00836C66"/>
    <w:rsid w:val="00836C99"/>
    <w:rsid w:val="00836CCE"/>
    <w:rsid w:val="00836D75"/>
    <w:rsid w:val="00837287"/>
    <w:rsid w:val="00837FC2"/>
    <w:rsid w:val="00840170"/>
    <w:rsid w:val="00840691"/>
    <w:rsid w:val="008407D1"/>
    <w:rsid w:val="008407D8"/>
    <w:rsid w:val="008408F9"/>
    <w:rsid w:val="00840B8C"/>
    <w:rsid w:val="00840D5D"/>
    <w:rsid w:val="00840F5E"/>
    <w:rsid w:val="00841014"/>
    <w:rsid w:val="008410EE"/>
    <w:rsid w:val="008411A9"/>
    <w:rsid w:val="008411C6"/>
    <w:rsid w:val="008412B5"/>
    <w:rsid w:val="00841A2A"/>
    <w:rsid w:val="00841BB6"/>
    <w:rsid w:val="00841C23"/>
    <w:rsid w:val="00841C49"/>
    <w:rsid w:val="00841DAE"/>
    <w:rsid w:val="00841F7A"/>
    <w:rsid w:val="00842077"/>
    <w:rsid w:val="0084253A"/>
    <w:rsid w:val="00842550"/>
    <w:rsid w:val="00842584"/>
    <w:rsid w:val="0084298A"/>
    <w:rsid w:val="00842ACB"/>
    <w:rsid w:val="00842E7B"/>
    <w:rsid w:val="00843028"/>
    <w:rsid w:val="00843238"/>
    <w:rsid w:val="008435E2"/>
    <w:rsid w:val="008437D6"/>
    <w:rsid w:val="00843C29"/>
    <w:rsid w:val="00843C54"/>
    <w:rsid w:val="00843E71"/>
    <w:rsid w:val="00843F1B"/>
    <w:rsid w:val="008447F1"/>
    <w:rsid w:val="00844922"/>
    <w:rsid w:val="00844B1E"/>
    <w:rsid w:val="00844E25"/>
    <w:rsid w:val="00844EDB"/>
    <w:rsid w:val="00845397"/>
    <w:rsid w:val="008453DF"/>
    <w:rsid w:val="00845C00"/>
    <w:rsid w:val="00845D0D"/>
    <w:rsid w:val="00845FCC"/>
    <w:rsid w:val="00845FFB"/>
    <w:rsid w:val="0084636E"/>
    <w:rsid w:val="008463AE"/>
    <w:rsid w:val="0084658C"/>
    <w:rsid w:val="00846928"/>
    <w:rsid w:val="00846AC7"/>
    <w:rsid w:val="00846C61"/>
    <w:rsid w:val="00846E9B"/>
    <w:rsid w:val="00847416"/>
    <w:rsid w:val="00847428"/>
    <w:rsid w:val="00847462"/>
    <w:rsid w:val="00847503"/>
    <w:rsid w:val="008477F7"/>
    <w:rsid w:val="00847800"/>
    <w:rsid w:val="008479A5"/>
    <w:rsid w:val="00847CCE"/>
    <w:rsid w:val="008500AE"/>
    <w:rsid w:val="0085013C"/>
    <w:rsid w:val="008502F6"/>
    <w:rsid w:val="00850763"/>
    <w:rsid w:val="008507D7"/>
    <w:rsid w:val="00851169"/>
    <w:rsid w:val="00851523"/>
    <w:rsid w:val="00851796"/>
    <w:rsid w:val="00851CC3"/>
    <w:rsid w:val="00851D78"/>
    <w:rsid w:val="00851F0D"/>
    <w:rsid w:val="00852116"/>
    <w:rsid w:val="008521E3"/>
    <w:rsid w:val="0085227E"/>
    <w:rsid w:val="00853434"/>
    <w:rsid w:val="00853718"/>
    <w:rsid w:val="0085372D"/>
    <w:rsid w:val="008539DB"/>
    <w:rsid w:val="00853F12"/>
    <w:rsid w:val="008540C1"/>
    <w:rsid w:val="008542C1"/>
    <w:rsid w:val="008547EA"/>
    <w:rsid w:val="0085487A"/>
    <w:rsid w:val="00854BE4"/>
    <w:rsid w:val="00854CC2"/>
    <w:rsid w:val="00854DB0"/>
    <w:rsid w:val="00855679"/>
    <w:rsid w:val="00855715"/>
    <w:rsid w:val="008557F4"/>
    <w:rsid w:val="00855BF7"/>
    <w:rsid w:val="00855C38"/>
    <w:rsid w:val="008561BF"/>
    <w:rsid w:val="0085623A"/>
    <w:rsid w:val="008562E8"/>
    <w:rsid w:val="0085688F"/>
    <w:rsid w:val="00856994"/>
    <w:rsid w:val="00856EA4"/>
    <w:rsid w:val="00856EA5"/>
    <w:rsid w:val="00856FE6"/>
    <w:rsid w:val="00857293"/>
    <w:rsid w:val="008574B9"/>
    <w:rsid w:val="0085753A"/>
    <w:rsid w:val="008575AE"/>
    <w:rsid w:val="00857721"/>
    <w:rsid w:val="00857950"/>
    <w:rsid w:val="00857957"/>
    <w:rsid w:val="00857CE6"/>
    <w:rsid w:val="00857D1E"/>
    <w:rsid w:val="00857F4E"/>
    <w:rsid w:val="00860137"/>
    <w:rsid w:val="00860315"/>
    <w:rsid w:val="00860562"/>
    <w:rsid w:val="008606C5"/>
    <w:rsid w:val="00860B1E"/>
    <w:rsid w:val="00860B48"/>
    <w:rsid w:val="008611DE"/>
    <w:rsid w:val="0086123F"/>
    <w:rsid w:val="008612B0"/>
    <w:rsid w:val="00861430"/>
    <w:rsid w:val="00861A57"/>
    <w:rsid w:val="00861AA1"/>
    <w:rsid w:val="00861AEE"/>
    <w:rsid w:val="00861B84"/>
    <w:rsid w:val="00861D1F"/>
    <w:rsid w:val="00861DB1"/>
    <w:rsid w:val="008621E5"/>
    <w:rsid w:val="008621EE"/>
    <w:rsid w:val="0086298F"/>
    <w:rsid w:val="0086299A"/>
    <w:rsid w:val="00862C87"/>
    <w:rsid w:val="00862F69"/>
    <w:rsid w:val="00863111"/>
    <w:rsid w:val="00863513"/>
    <w:rsid w:val="00863559"/>
    <w:rsid w:val="008639D5"/>
    <w:rsid w:val="00863B7A"/>
    <w:rsid w:val="00863D5E"/>
    <w:rsid w:val="00863FBF"/>
    <w:rsid w:val="0086416A"/>
    <w:rsid w:val="008642EA"/>
    <w:rsid w:val="00864633"/>
    <w:rsid w:val="0086476F"/>
    <w:rsid w:val="008648EA"/>
    <w:rsid w:val="008648FF"/>
    <w:rsid w:val="00864BB5"/>
    <w:rsid w:val="0086550D"/>
    <w:rsid w:val="00865738"/>
    <w:rsid w:val="00865998"/>
    <w:rsid w:val="00865A88"/>
    <w:rsid w:val="00865E76"/>
    <w:rsid w:val="0086670F"/>
    <w:rsid w:val="008668C5"/>
    <w:rsid w:val="0086699C"/>
    <w:rsid w:val="0086699F"/>
    <w:rsid w:val="00866D0F"/>
    <w:rsid w:val="00866EA9"/>
    <w:rsid w:val="0086766A"/>
    <w:rsid w:val="008677BE"/>
    <w:rsid w:val="0086797F"/>
    <w:rsid w:val="00867B7F"/>
    <w:rsid w:val="00867CFE"/>
    <w:rsid w:val="00867D05"/>
    <w:rsid w:val="00867F06"/>
    <w:rsid w:val="00867F3A"/>
    <w:rsid w:val="00870055"/>
    <w:rsid w:val="008700D9"/>
    <w:rsid w:val="008700DE"/>
    <w:rsid w:val="008701B9"/>
    <w:rsid w:val="008704BA"/>
    <w:rsid w:val="0087059C"/>
    <w:rsid w:val="00870760"/>
    <w:rsid w:val="00870848"/>
    <w:rsid w:val="008708D6"/>
    <w:rsid w:val="00870BF7"/>
    <w:rsid w:val="00870E2D"/>
    <w:rsid w:val="0087161B"/>
    <w:rsid w:val="00871C1D"/>
    <w:rsid w:val="00871E6A"/>
    <w:rsid w:val="00871F11"/>
    <w:rsid w:val="00871FFB"/>
    <w:rsid w:val="0087203B"/>
    <w:rsid w:val="008720DE"/>
    <w:rsid w:val="00872232"/>
    <w:rsid w:val="0087224E"/>
    <w:rsid w:val="0087298A"/>
    <w:rsid w:val="00872BA0"/>
    <w:rsid w:val="00872C9A"/>
    <w:rsid w:val="00872FE2"/>
    <w:rsid w:val="008731FA"/>
    <w:rsid w:val="008732EB"/>
    <w:rsid w:val="0087334E"/>
    <w:rsid w:val="00873391"/>
    <w:rsid w:val="008735B5"/>
    <w:rsid w:val="00873FE7"/>
    <w:rsid w:val="00874234"/>
    <w:rsid w:val="0087434C"/>
    <w:rsid w:val="00874981"/>
    <w:rsid w:val="008749C9"/>
    <w:rsid w:val="00874F8E"/>
    <w:rsid w:val="00875166"/>
    <w:rsid w:val="008755B6"/>
    <w:rsid w:val="008756E6"/>
    <w:rsid w:val="0087576C"/>
    <w:rsid w:val="00875CB1"/>
    <w:rsid w:val="00875CC6"/>
    <w:rsid w:val="00875CE1"/>
    <w:rsid w:val="00876182"/>
    <w:rsid w:val="008763A7"/>
    <w:rsid w:val="008763D3"/>
    <w:rsid w:val="008764FA"/>
    <w:rsid w:val="00876893"/>
    <w:rsid w:val="00876C61"/>
    <w:rsid w:val="00876F83"/>
    <w:rsid w:val="00877110"/>
    <w:rsid w:val="0087715C"/>
    <w:rsid w:val="00877515"/>
    <w:rsid w:val="00877929"/>
    <w:rsid w:val="00877BC9"/>
    <w:rsid w:val="00877E52"/>
    <w:rsid w:val="00877FCC"/>
    <w:rsid w:val="00880033"/>
    <w:rsid w:val="00880159"/>
    <w:rsid w:val="0088055C"/>
    <w:rsid w:val="00880693"/>
    <w:rsid w:val="008806E5"/>
    <w:rsid w:val="00880B15"/>
    <w:rsid w:val="00880F67"/>
    <w:rsid w:val="00881B1C"/>
    <w:rsid w:val="00881B29"/>
    <w:rsid w:val="00882258"/>
    <w:rsid w:val="00882290"/>
    <w:rsid w:val="0088233D"/>
    <w:rsid w:val="0088294D"/>
    <w:rsid w:val="00882B82"/>
    <w:rsid w:val="00882BED"/>
    <w:rsid w:val="00882E5A"/>
    <w:rsid w:val="00882EDB"/>
    <w:rsid w:val="008832AF"/>
    <w:rsid w:val="008832CC"/>
    <w:rsid w:val="00883A35"/>
    <w:rsid w:val="00883D7C"/>
    <w:rsid w:val="00883DCF"/>
    <w:rsid w:val="00883E6B"/>
    <w:rsid w:val="00883FF1"/>
    <w:rsid w:val="008844C2"/>
    <w:rsid w:val="00884BF3"/>
    <w:rsid w:val="00884DCF"/>
    <w:rsid w:val="00885137"/>
    <w:rsid w:val="00885640"/>
    <w:rsid w:val="008856B9"/>
    <w:rsid w:val="008858EE"/>
    <w:rsid w:val="00885988"/>
    <w:rsid w:val="00885A46"/>
    <w:rsid w:val="00885A87"/>
    <w:rsid w:val="00885D13"/>
    <w:rsid w:val="00886282"/>
    <w:rsid w:val="008863A0"/>
    <w:rsid w:val="008865B7"/>
    <w:rsid w:val="0088698F"/>
    <w:rsid w:val="00886A8A"/>
    <w:rsid w:val="00886D29"/>
    <w:rsid w:val="00886DC8"/>
    <w:rsid w:val="00886E44"/>
    <w:rsid w:val="00886E58"/>
    <w:rsid w:val="00886FD6"/>
    <w:rsid w:val="008870CB"/>
    <w:rsid w:val="008872D0"/>
    <w:rsid w:val="0088763C"/>
    <w:rsid w:val="00887917"/>
    <w:rsid w:val="008903F0"/>
    <w:rsid w:val="0089097B"/>
    <w:rsid w:val="00890BA1"/>
    <w:rsid w:val="00890C8F"/>
    <w:rsid w:val="00890CC2"/>
    <w:rsid w:val="00890DB4"/>
    <w:rsid w:val="0089103B"/>
    <w:rsid w:val="008911DB"/>
    <w:rsid w:val="00891232"/>
    <w:rsid w:val="008915FB"/>
    <w:rsid w:val="008916BD"/>
    <w:rsid w:val="00891B2E"/>
    <w:rsid w:val="00891B6D"/>
    <w:rsid w:val="00891DED"/>
    <w:rsid w:val="00891F8C"/>
    <w:rsid w:val="008924C3"/>
    <w:rsid w:val="008925AC"/>
    <w:rsid w:val="00892683"/>
    <w:rsid w:val="0089319E"/>
    <w:rsid w:val="00893327"/>
    <w:rsid w:val="00893543"/>
    <w:rsid w:val="008936D3"/>
    <w:rsid w:val="00893A8A"/>
    <w:rsid w:val="00893F51"/>
    <w:rsid w:val="0089403C"/>
    <w:rsid w:val="008946B5"/>
    <w:rsid w:val="00894947"/>
    <w:rsid w:val="00894CC0"/>
    <w:rsid w:val="00894F0B"/>
    <w:rsid w:val="0089578D"/>
    <w:rsid w:val="00895C6C"/>
    <w:rsid w:val="0089629D"/>
    <w:rsid w:val="008963EF"/>
    <w:rsid w:val="00896400"/>
    <w:rsid w:val="0089660F"/>
    <w:rsid w:val="008969E4"/>
    <w:rsid w:val="00896AA5"/>
    <w:rsid w:val="00896DF1"/>
    <w:rsid w:val="0089713B"/>
    <w:rsid w:val="0089742B"/>
    <w:rsid w:val="008975EE"/>
    <w:rsid w:val="008976D5"/>
    <w:rsid w:val="0089793F"/>
    <w:rsid w:val="00897C28"/>
    <w:rsid w:val="008A0422"/>
    <w:rsid w:val="008A07AE"/>
    <w:rsid w:val="008A086A"/>
    <w:rsid w:val="008A0E20"/>
    <w:rsid w:val="008A1132"/>
    <w:rsid w:val="008A12D8"/>
    <w:rsid w:val="008A1423"/>
    <w:rsid w:val="008A148B"/>
    <w:rsid w:val="008A15EC"/>
    <w:rsid w:val="008A162A"/>
    <w:rsid w:val="008A19E3"/>
    <w:rsid w:val="008A1A8E"/>
    <w:rsid w:val="008A21AE"/>
    <w:rsid w:val="008A22F8"/>
    <w:rsid w:val="008A26C6"/>
    <w:rsid w:val="008A27DF"/>
    <w:rsid w:val="008A2A5B"/>
    <w:rsid w:val="008A2C6B"/>
    <w:rsid w:val="008A2EAD"/>
    <w:rsid w:val="008A2F02"/>
    <w:rsid w:val="008A2F1F"/>
    <w:rsid w:val="008A3248"/>
    <w:rsid w:val="008A3251"/>
    <w:rsid w:val="008A3415"/>
    <w:rsid w:val="008A347D"/>
    <w:rsid w:val="008A35F8"/>
    <w:rsid w:val="008A3912"/>
    <w:rsid w:val="008A3A84"/>
    <w:rsid w:val="008A3ED2"/>
    <w:rsid w:val="008A407E"/>
    <w:rsid w:val="008A4174"/>
    <w:rsid w:val="008A43F8"/>
    <w:rsid w:val="008A459B"/>
    <w:rsid w:val="008A4C10"/>
    <w:rsid w:val="008A4CC5"/>
    <w:rsid w:val="008A4ED6"/>
    <w:rsid w:val="008A57CB"/>
    <w:rsid w:val="008A57F8"/>
    <w:rsid w:val="008A592B"/>
    <w:rsid w:val="008A6257"/>
    <w:rsid w:val="008A65D0"/>
    <w:rsid w:val="008A6674"/>
    <w:rsid w:val="008A6861"/>
    <w:rsid w:val="008A6E1E"/>
    <w:rsid w:val="008A6E35"/>
    <w:rsid w:val="008A6F12"/>
    <w:rsid w:val="008A71C7"/>
    <w:rsid w:val="008B031E"/>
    <w:rsid w:val="008B0426"/>
    <w:rsid w:val="008B04A9"/>
    <w:rsid w:val="008B0617"/>
    <w:rsid w:val="008B0686"/>
    <w:rsid w:val="008B08D4"/>
    <w:rsid w:val="008B0D2F"/>
    <w:rsid w:val="008B0E03"/>
    <w:rsid w:val="008B0FB4"/>
    <w:rsid w:val="008B1027"/>
    <w:rsid w:val="008B125A"/>
    <w:rsid w:val="008B1264"/>
    <w:rsid w:val="008B15EE"/>
    <w:rsid w:val="008B1658"/>
    <w:rsid w:val="008B1D6C"/>
    <w:rsid w:val="008B1EA1"/>
    <w:rsid w:val="008B1F62"/>
    <w:rsid w:val="008B2088"/>
    <w:rsid w:val="008B20FC"/>
    <w:rsid w:val="008B20FD"/>
    <w:rsid w:val="008B2242"/>
    <w:rsid w:val="008B22D0"/>
    <w:rsid w:val="008B238E"/>
    <w:rsid w:val="008B24E4"/>
    <w:rsid w:val="008B2677"/>
    <w:rsid w:val="008B285E"/>
    <w:rsid w:val="008B2B54"/>
    <w:rsid w:val="008B2CBB"/>
    <w:rsid w:val="008B2CE2"/>
    <w:rsid w:val="008B2D8F"/>
    <w:rsid w:val="008B33A6"/>
    <w:rsid w:val="008B35D0"/>
    <w:rsid w:val="008B39A4"/>
    <w:rsid w:val="008B3CD2"/>
    <w:rsid w:val="008B3D44"/>
    <w:rsid w:val="008B3FA1"/>
    <w:rsid w:val="008B4500"/>
    <w:rsid w:val="008B4595"/>
    <w:rsid w:val="008B4714"/>
    <w:rsid w:val="008B4C56"/>
    <w:rsid w:val="008B4D84"/>
    <w:rsid w:val="008B4EE1"/>
    <w:rsid w:val="008B4F60"/>
    <w:rsid w:val="008B5263"/>
    <w:rsid w:val="008B52C3"/>
    <w:rsid w:val="008B5553"/>
    <w:rsid w:val="008B55AC"/>
    <w:rsid w:val="008B56C3"/>
    <w:rsid w:val="008B573B"/>
    <w:rsid w:val="008B5830"/>
    <w:rsid w:val="008B584A"/>
    <w:rsid w:val="008B585B"/>
    <w:rsid w:val="008B5873"/>
    <w:rsid w:val="008B5C46"/>
    <w:rsid w:val="008B5CFB"/>
    <w:rsid w:val="008B5E34"/>
    <w:rsid w:val="008B6014"/>
    <w:rsid w:val="008B6310"/>
    <w:rsid w:val="008B6757"/>
    <w:rsid w:val="008B6D4C"/>
    <w:rsid w:val="008B6E07"/>
    <w:rsid w:val="008B7015"/>
    <w:rsid w:val="008B70AE"/>
    <w:rsid w:val="008B71E8"/>
    <w:rsid w:val="008B7317"/>
    <w:rsid w:val="008B7FB6"/>
    <w:rsid w:val="008B7FE3"/>
    <w:rsid w:val="008C00E6"/>
    <w:rsid w:val="008C05A8"/>
    <w:rsid w:val="008C05E1"/>
    <w:rsid w:val="008C06F1"/>
    <w:rsid w:val="008C0854"/>
    <w:rsid w:val="008C08D0"/>
    <w:rsid w:val="008C0901"/>
    <w:rsid w:val="008C09EB"/>
    <w:rsid w:val="008C0A70"/>
    <w:rsid w:val="008C0B37"/>
    <w:rsid w:val="008C0B8E"/>
    <w:rsid w:val="008C0C04"/>
    <w:rsid w:val="008C0E9F"/>
    <w:rsid w:val="008C11EF"/>
    <w:rsid w:val="008C1869"/>
    <w:rsid w:val="008C1912"/>
    <w:rsid w:val="008C1B22"/>
    <w:rsid w:val="008C1CD7"/>
    <w:rsid w:val="008C1D1A"/>
    <w:rsid w:val="008C1FCA"/>
    <w:rsid w:val="008C218F"/>
    <w:rsid w:val="008C2293"/>
    <w:rsid w:val="008C229E"/>
    <w:rsid w:val="008C22D4"/>
    <w:rsid w:val="008C2343"/>
    <w:rsid w:val="008C2714"/>
    <w:rsid w:val="008C334E"/>
    <w:rsid w:val="008C35CD"/>
    <w:rsid w:val="008C39C1"/>
    <w:rsid w:val="008C3AEC"/>
    <w:rsid w:val="008C4106"/>
    <w:rsid w:val="008C42BA"/>
    <w:rsid w:val="008C4328"/>
    <w:rsid w:val="008C4D9E"/>
    <w:rsid w:val="008C4E41"/>
    <w:rsid w:val="008C4F75"/>
    <w:rsid w:val="008C52F1"/>
    <w:rsid w:val="008C5363"/>
    <w:rsid w:val="008C5550"/>
    <w:rsid w:val="008C56B6"/>
    <w:rsid w:val="008C5942"/>
    <w:rsid w:val="008C5FC9"/>
    <w:rsid w:val="008C6038"/>
    <w:rsid w:val="008C62A2"/>
    <w:rsid w:val="008C655C"/>
    <w:rsid w:val="008C681A"/>
    <w:rsid w:val="008C691D"/>
    <w:rsid w:val="008C6C0F"/>
    <w:rsid w:val="008C6E82"/>
    <w:rsid w:val="008C6F02"/>
    <w:rsid w:val="008C6FCD"/>
    <w:rsid w:val="008C7113"/>
    <w:rsid w:val="008C761B"/>
    <w:rsid w:val="008C763D"/>
    <w:rsid w:val="008C76CC"/>
    <w:rsid w:val="008C76D9"/>
    <w:rsid w:val="008C79E2"/>
    <w:rsid w:val="008C7F24"/>
    <w:rsid w:val="008D00B1"/>
    <w:rsid w:val="008D019B"/>
    <w:rsid w:val="008D03A2"/>
    <w:rsid w:val="008D03D7"/>
    <w:rsid w:val="008D03FC"/>
    <w:rsid w:val="008D05A2"/>
    <w:rsid w:val="008D09E1"/>
    <w:rsid w:val="008D0AD2"/>
    <w:rsid w:val="008D0C33"/>
    <w:rsid w:val="008D1198"/>
    <w:rsid w:val="008D1231"/>
    <w:rsid w:val="008D1295"/>
    <w:rsid w:val="008D1DB4"/>
    <w:rsid w:val="008D22FF"/>
    <w:rsid w:val="008D2335"/>
    <w:rsid w:val="008D2363"/>
    <w:rsid w:val="008D27DE"/>
    <w:rsid w:val="008D2A23"/>
    <w:rsid w:val="008D3008"/>
    <w:rsid w:val="008D304C"/>
    <w:rsid w:val="008D30FA"/>
    <w:rsid w:val="008D3BAF"/>
    <w:rsid w:val="008D3DF1"/>
    <w:rsid w:val="008D3FF3"/>
    <w:rsid w:val="008D401B"/>
    <w:rsid w:val="008D4045"/>
    <w:rsid w:val="008D43ED"/>
    <w:rsid w:val="008D4779"/>
    <w:rsid w:val="008D4E49"/>
    <w:rsid w:val="008D4E7D"/>
    <w:rsid w:val="008D523F"/>
    <w:rsid w:val="008D5535"/>
    <w:rsid w:val="008D5A08"/>
    <w:rsid w:val="008D5BAC"/>
    <w:rsid w:val="008D5BDB"/>
    <w:rsid w:val="008D5CC1"/>
    <w:rsid w:val="008D5D01"/>
    <w:rsid w:val="008D6244"/>
    <w:rsid w:val="008D63A5"/>
    <w:rsid w:val="008D6825"/>
    <w:rsid w:val="008D686B"/>
    <w:rsid w:val="008D6A2C"/>
    <w:rsid w:val="008D6E62"/>
    <w:rsid w:val="008D7027"/>
    <w:rsid w:val="008D71E3"/>
    <w:rsid w:val="008D747C"/>
    <w:rsid w:val="008D74A6"/>
    <w:rsid w:val="008D74D9"/>
    <w:rsid w:val="008D7557"/>
    <w:rsid w:val="008D76BA"/>
    <w:rsid w:val="008D775F"/>
    <w:rsid w:val="008D7F81"/>
    <w:rsid w:val="008E04DB"/>
    <w:rsid w:val="008E0613"/>
    <w:rsid w:val="008E0762"/>
    <w:rsid w:val="008E0919"/>
    <w:rsid w:val="008E09E6"/>
    <w:rsid w:val="008E0E77"/>
    <w:rsid w:val="008E0E9D"/>
    <w:rsid w:val="008E11B2"/>
    <w:rsid w:val="008E136E"/>
    <w:rsid w:val="008E1AB2"/>
    <w:rsid w:val="008E1ABD"/>
    <w:rsid w:val="008E1BFD"/>
    <w:rsid w:val="008E1C13"/>
    <w:rsid w:val="008E20C6"/>
    <w:rsid w:val="008E2391"/>
    <w:rsid w:val="008E2C31"/>
    <w:rsid w:val="008E2E00"/>
    <w:rsid w:val="008E317C"/>
    <w:rsid w:val="008E3355"/>
    <w:rsid w:val="008E3399"/>
    <w:rsid w:val="008E3CC1"/>
    <w:rsid w:val="008E4301"/>
    <w:rsid w:val="008E455A"/>
    <w:rsid w:val="008E47DE"/>
    <w:rsid w:val="008E49CD"/>
    <w:rsid w:val="008E4B04"/>
    <w:rsid w:val="008E4B7B"/>
    <w:rsid w:val="008E50AA"/>
    <w:rsid w:val="008E52BD"/>
    <w:rsid w:val="008E5313"/>
    <w:rsid w:val="008E556C"/>
    <w:rsid w:val="008E58F0"/>
    <w:rsid w:val="008E5B0E"/>
    <w:rsid w:val="008E5F95"/>
    <w:rsid w:val="008E622A"/>
    <w:rsid w:val="008E62B2"/>
    <w:rsid w:val="008E650B"/>
    <w:rsid w:val="008E65EB"/>
    <w:rsid w:val="008E6B09"/>
    <w:rsid w:val="008E6C0A"/>
    <w:rsid w:val="008E724A"/>
    <w:rsid w:val="008E727B"/>
    <w:rsid w:val="008E73A3"/>
    <w:rsid w:val="008E7412"/>
    <w:rsid w:val="008E7650"/>
    <w:rsid w:val="008E7A33"/>
    <w:rsid w:val="008E7A7D"/>
    <w:rsid w:val="008E7ABB"/>
    <w:rsid w:val="008E7B1C"/>
    <w:rsid w:val="008E7CB0"/>
    <w:rsid w:val="008E7D6A"/>
    <w:rsid w:val="008E7EF7"/>
    <w:rsid w:val="008E7FD3"/>
    <w:rsid w:val="008F0321"/>
    <w:rsid w:val="008F05BC"/>
    <w:rsid w:val="008F05C0"/>
    <w:rsid w:val="008F07A6"/>
    <w:rsid w:val="008F0804"/>
    <w:rsid w:val="008F08FE"/>
    <w:rsid w:val="008F09BB"/>
    <w:rsid w:val="008F09DB"/>
    <w:rsid w:val="008F0A5E"/>
    <w:rsid w:val="008F0B15"/>
    <w:rsid w:val="008F0E7A"/>
    <w:rsid w:val="008F10A3"/>
    <w:rsid w:val="008F142E"/>
    <w:rsid w:val="008F1527"/>
    <w:rsid w:val="008F15C8"/>
    <w:rsid w:val="008F1723"/>
    <w:rsid w:val="008F1786"/>
    <w:rsid w:val="008F1853"/>
    <w:rsid w:val="008F18B5"/>
    <w:rsid w:val="008F2071"/>
    <w:rsid w:val="008F2178"/>
    <w:rsid w:val="008F21AA"/>
    <w:rsid w:val="008F262B"/>
    <w:rsid w:val="008F2955"/>
    <w:rsid w:val="008F2B52"/>
    <w:rsid w:val="008F32B6"/>
    <w:rsid w:val="008F32FD"/>
    <w:rsid w:val="008F3338"/>
    <w:rsid w:val="008F3944"/>
    <w:rsid w:val="008F3DDC"/>
    <w:rsid w:val="008F407B"/>
    <w:rsid w:val="008F4141"/>
    <w:rsid w:val="008F4291"/>
    <w:rsid w:val="008F4617"/>
    <w:rsid w:val="008F4AEB"/>
    <w:rsid w:val="008F4AF6"/>
    <w:rsid w:val="008F51D9"/>
    <w:rsid w:val="008F5300"/>
    <w:rsid w:val="008F5711"/>
    <w:rsid w:val="008F58D4"/>
    <w:rsid w:val="008F5996"/>
    <w:rsid w:val="008F5CDB"/>
    <w:rsid w:val="008F60AD"/>
    <w:rsid w:val="008F6139"/>
    <w:rsid w:val="008F6560"/>
    <w:rsid w:val="008F665E"/>
    <w:rsid w:val="008F681B"/>
    <w:rsid w:val="008F703E"/>
    <w:rsid w:val="008F7051"/>
    <w:rsid w:val="008F706B"/>
    <w:rsid w:val="008F71C4"/>
    <w:rsid w:val="008F7207"/>
    <w:rsid w:val="008F7219"/>
    <w:rsid w:val="008F75C7"/>
    <w:rsid w:val="008F7658"/>
    <w:rsid w:val="008F7B13"/>
    <w:rsid w:val="008F7CB2"/>
    <w:rsid w:val="008F7E35"/>
    <w:rsid w:val="008F7E89"/>
    <w:rsid w:val="0090013A"/>
    <w:rsid w:val="00900284"/>
    <w:rsid w:val="00900513"/>
    <w:rsid w:val="009005EA"/>
    <w:rsid w:val="00900894"/>
    <w:rsid w:val="00901590"/>
    <w:rsid w:val="00901612"/>
    <w:rsid w:val="0090164A"/>
    <w:rsid w:val="00901A7D"/>
    <w:rsid w:val="00901AE7"/>
    <w:rsid w:val="00901D7B"/>
    <w:rsid w:val="00901FB7"/>
    <w:rsid w:val="00902053"/>
    <w:rsid w:val="00902218"/>
    <w:rsid w:val="0090231B"/>
    <w:rsid w:val="00902664"/>
    <w:rsid w:val="009027A9"/>
    <w:rsid w:val="009027B4"/>
    <w:rsid w:val="0090287E"/>
    <w:rsid w:val="00902FFA"/>
    <w:rsid w:val="00903014"/>
    <w:rsid w:val="00903056"/>
    <w:rsid w:val="0090308D"/>
    <w:rsid w:val="009030D7"/>
    <w:rsid w:val="009032A2"/>
    <w:rsid w:val="00903302"/>
    <w:rsid w:val="0090352B"/>
    <w:rsid w:val="00903919"/>
    <w:rsid w:val="00903B0C"/>
    <w:rsid w:val="0090427A"/>
    <w:rsid w:val="00904344"/>
    <w:rsid w:val="0090471F"/>
    <w:rsid w:val="00904912"/>
    <w:rsid w:val="00904932"/>
    <w:rsid w:val="00904949"/>
    <w:rsid w:val="00904A7C"/>
    <w:rsid w:val="00904B31"/>
    <w:rsid w:val="00904B66"/>
    <w:rsid w:val="00904E2F"/>
    <w:rsid w:val="00904E3E"/>
    <w:rsid w:val="00904ED5"/>
    <w:rsid w:val="00905387"/>
    <w:rsid w:val="009055E7"/>
    <w:rsid w:val="00905702"/>
    <w:rsid w:val="00905C83"/>
    <w:rsid w:val="009067B0"/>
    <w:rsid w:val="009067DD"/>
    <w:rsid w:val="009067FA"/>
    <w:rsid w:val="009068FA"/>
    <w:rsid w:val="0090690A"/>
    <w:rsid w:val="00906AD2"/>
    <w:rsid w:val="0090707B"/>
    <w:rsid w:val="00907399"/>
    <w:rsid w:val="009073A0"/>
    <w:rsid w:val="009073DB"/>
    <w:rsid w:val="009074FB"/>
    <w:rsid w:val="009076A5"/>
    <w:rsid w:val="00907925"/>
    <w:rsid w:val="00907A72"/>
    <w:rsid w:val="00907ADF"/>
    <w:rsid w:val="00907B2C"/>
    <w:rsid w:val="00907C5A"/>
    <w:rsid w:val="00907DD4"/>
    <w:rsid w:val="0091064E"/>
    <w:rsid w:val="00910C9C"/>
    <w:rsid w:val="00910EF1"/>
    <w:rsid w:val="00911287"/>
    <w:rsid w:val="009115D5"/>
    <w:rsid w:val="00911658"/>
    <w:rsid w:val="00911850"/>
    <w:rsid w:val="00911891"/>
    <w:rsid w:val="00911B75"/>
    <w:rsid w:val="00911E94"/>
    <w:rsid w:val="00912328"/>
    <w:rsid w:val="0091266E"/>
    <w:rsid w:val="009128DB"/>
    <w:rsid w:val="00912AB5"/>
    <w:rsid w:val="00912B87"/>
    <w:rsid w:val="00912D7C"/>
    <w:rsid w:val="00912D8C"/>
    <w:rsid w:val="009134A5"/>
    <w:rsid w:val="0091360D"/>
    <w:rsid w:val="00913613"/>
    <w:rsid w:val="00913621"/>
    <w:rsid w:val="00913C8C"/>
    <w:rsid w:val="00913E6B"/>
    <w:rsid w:val="00913EF2"/>
    <w:rsid w:val="0091422D"/>
    <w:rsid w:val="00914B6A"/>
    <w:rsid w:val="00914B6D"/>
    <w:rsid w:val="00914CBB"/>
    <w:rsid w:val="0091545F"/>
    <w:rsid w:val="009154B7"/>
    <w:rsid w:val="009154E6"/>
    <w:rsid w:val="009156CD"/>
    <w:rsid w:val="00915B1E"/>
    <w:rsid w:val="00915C9A"/>
    <w:rsid w:val="00915D50"/>
    <w:rsid w:val="00915F6E"/>
    <w:rsid w:val="00915FD9"/>
    <w:rsid w:val="009160D5"/>
    <w:rsid w:val="00916160"/>
    <w:rsid w:val="0091630B"/>
    <w:rsid w:val="009166B6"/>
    <w:rsid w:val="009166C0"/>
    <w:rsid w:val="0091696A"/>
    <w:rsid w:val="00916C73"/>
    <w:rsid w:val="00916DEF"/>
    <w:rsid w:val="00916ED1"/>
    <w:rsid w:val="0091705F"/>
    <w:rsid w:val="0091742A"/>
    <w:rsid w:val="0091742C"/>
    <w:rsid w:val="00917532"/>
    <w:rsid w:val="009175F9"/>
    <w:rsid w:val="009178DD"/>
    <w:rsid w:val="00917BDB"/>
    <w:rsid w:val="00917E4C"/>
    <w:rsid w:val="00920091"/>
    <w:rsid w:val="009202C1"/>
    <w:rsid w:val="0092030E"/>
    <w:rsid w:val="0092050F"/>
    <w:rsid w:val="0092054C"/>
    <w:rsid w:val="0092076C"/>
    <w:rsid w:val="009207E4"/>
    <w:rsid w:val="00920A13"/>
    <w:rsid w:val="00920B84"/>
    <w:rsid w:val="00920F31"/>
    <w:rsid w:val="009211BF"/>
    <w:rsid w:val="00921293"/>
    <w:rsid w:val="0092131C"/>
    <w:rsid w:val="00921543"/>
    <w:rsid w:val="009216D5"/>
    <w:rsid w:val="00921D6C"/>
    <w:rsid w:val="00922349"/>
    <w:rsid w:val="00922490"/>
    <w:rsid w:val="00922631"/>
    <w:rsid w:val="009226C7"/>
    <w:rsid w:val="009226FD"/>
    <w:rsid w:val="0092279F"/>
    <w:rsid w:val="00922CCE"/>
    <w:rsid w:val="00922D88"/>
    <w:rsid w:val="00922F12"/>
    <w:rsid w:val="00922F74"/>
    <w:rsid w:val="00923101"/>
    <w:rsid w:val="00923193"/>
    <w:rsid w:val="00923285"/>
    <w:rsid w:val="0092361A"/>
    <w:rsid w:val="00923653"/>
    <w:rsid w:val="00923785"/>
    <w:rsid w:val="00924357"/>
    <w:rsid w:val="00924859"/>
    <w:rsid w:val="00924A4A"/>
    <w:rsid w:val="00924CFC"/>
    <w:rsid w:val="00925049"/>
    <w:rsid w:val="009252C7"/>
    <w:rsid w:val="0092546D"/>
    <w:rsid w:val="00925777"/>
    <w:rsid w:val="00925843"/>
    <w:rsid w:val="00925945"/>
    <w:rsid w:val="009259B4"/>
    <w:rsid w:val="00925E09"/>
    <w:rsid w:val="009260A0"/>
    <w:rsid w:val="009262D6"/>
    <w:rsid w:val="00926407"/>
    <w:rsid w:val="009265D7"/>
    <w:rsid w:val="0092685C"/>
    <w:rsid w:val="00926A1B"/>
    <w:rsid w:val="00926BF1"/>
    <w:rsid w:val="00926C60"/>
    <w:rsid w:val="00927417"/>
    <w:rsid w:val="0092765A"/>
    <w:rsid w:val="009276E9"/>
    <w:rsid w:val="009277B4"/>
    <w:rsid w:val="009277E3"/>
    <w:rsid w:val="00927864"/>
    <w:rsid w:val="00927A91"/>
    <w:rsid w:val="00927BE7"/>
    <w:rsid w:val="00927D67"/>
    <w:rsid w:val="00927E7A"/>
    <w:rsid w:val="00927FC0"/>
    <w:rsid w:val="009300C3"/>
    <w:rsid w:val="009303E2"/>
    <w:rsid w:val="00930A7B"/>
    <w:rsid w:val="009310DB"/>
    <w:rsid w:val="009311C1"/>
    <w:rsid w:val="009313D9"/>
    <w:rsid w:val="0093174B"/>
    <w:rsid w:val="009317F0"/>
    <w:rsid w:val="00931C21"/>
    <w:rsid w:val="00931CB7"/>
    <w:rsid w:val="00931F31"/>
    <w:rsid w:val="00932204"/>
    <w:rsid w:val="009322DD"/>
    <w:rsid w:val="009326AE"/>
    <w:rsid w:val="00932721"/>
    <w:rsid w:val="009327AE"/>
    <w:rsid w:val="009328AD"/>
    <w:rsid w:val="009328C4"/>
    <w:rsid w:val="00932BAE"/>
    <w:rsid w:val="00932EFE"/>
    <w:rsid w:val="00932FB0"/>
    <w:rsid w:val="00933187"/>
    <w:rsid w:val="0093330A"/>
    <w:rsid w:val="00933FF4"/>
    <w:rsid w:val="009342A6"/>
    <w:rsid w:val="009343D8"/>
    <w:rsid w:val="00934810"/>
    <w:rsid w:val="00934B47"/>
    <w:rsid w:val="00935080"/>
    <w:rsid w:val="009353CE"/>
    <w:rsid w:val="0093543F"/>
    <w:rsid w:val="0093583F"/>
    <w:rsid w:val="00935AFC"/>
    <w:rsid w:val="00935EE4"/>
    <w:rsid w:val="00935F5C"/>
    <w:rsid w:val="009365AB"/>
    <w:rsid w:val="009365C9"/>
    <w:rsid w:val="009367AB"/>
    <w:rsid w:val="009367F9"/>
    <w:rsid w:val="00936C2C"/>
    <w:rsid w:val="00937268"/>
    <w:rsid w:val="00937604"/>
    <w:rsid w:val="009376AE"/>
    <w:rsid w:val="00937B14"/>
    <w:rsid w:val="00937B6B"/>
    <w:rsid w:val="00937D6F"/>
    <w:rsid w:val="00940148"/>
    <w:rsid w:val="009401D4"/>
    <w:rsid w:val="009401DE"/>
    <w:rsid w:val="009408A2"/>
    <w:rsid w:val="009409A1"/>
    <w:rsid w:val="00940A90"/>
    <w:rsid w:val="00941056"/>
    <w:rsid w:val="009410BC"/>
    <w:rsid w:val="00941205"/>
    <w:rsid w:val="009413EB"/>
    <w:rsid w:val="0094147D"/>
    <w:rsid w:val="00941ACA"/>
    <w:rsid w:val="00941BA3"/>
    <w:rsid w:val="00941C30"/>
    <w:rsid w:val="00942118"/>
    <w:rsid w:val="00942125"/>
    <w:rsid w:val="00942381"/>
    <w:rsid w:val="009424AF"/>
    <w:rsid w:val="0094260E"/>
    <w:rsid w:val="00942711"/>
    <w:rsid w:val="009428AA"/>
    <w:rsid w:val="00942A64"/>
    <w:rsid w:val="00943320"/>
    <w:rsid w:val="009435AE"/>
    <w:rsid w:val="00943842"/>
    <w:rsid w:val="009438A3"/>
    <w:rsid w:val="009439BA"/>
    <w:rsid w:val="00943CE8"/>
    <w:rsid w:val="00943E3A"/>
    <w:rsid w:val="0094407A"/>
    <w:rsid w:val="00944176"/>
    <w:rsid w:val="00944389"/>
    <w:rsid w:val="00944522"/>
    <w:rsid w:val="009449E6"/>
    <w:rsid w:val="00944E61"/>
    <w:rsid w:val="009453F2"/>
    <w:rsid w:val="00945516"/>
    <w:rsid w:val="00945559"/>
    <w:rsid w:val="009455E2"/>
    <w:rsid w:val="00945894"/>
    <w:rsid w:val="0094596B"/>
    <w:rsid w:val="00945A87"/>
    <w:rsid w:val="00945B34"/>
    <w:rsid w:val="00945F82"/>
    <w:rsid w:val="009461AD"/>
    <w:rsid w:val="0094624B"/>
    <w:rsid w:val="0094647C"/>
    <w:rsid w:val="00946503"/>
    <w:rsid w:val="0094672D"/>
    <w:rsid w:val="00946C4F"/>
    <w:rsid w:val="00946C92"/>
    <w:rsid w:val="00947064"/>
    <w:rsid w:val="0094715D"/>
    <w:rsid w:val="0094721A"/>
    <w:rsid w:val="00947408"/>
    <w:rsid w:val="009478AA"/>
    <w:rsid w:val="0094795F"/>
    <w:rsid w:val="00947A9B"/>
    <w:rsid w:val="00947C28"/>
    <w:rsid w:val="00947C7D"/>
    <w:rsid w:val="00947D80"/>
    <w:rsid w:val="00947F05"/>
    <w:rsid w:val="00947FBE"/>
    <w:rsid w:val="00950018"/>
    <w:rsid w:val="009502EB"/>
    <w:rsid w:val="009502FC"/>
    <w:rsid w:val="009504AE"/>
    <w:rsid w:val="009506E8"/>
    <w:rsid w:val="00950735"/>
    <w:rsid w:val="00950949"/>
    <w:rsid w:val="0095097C"/>
    <w:rsid w:val="00950EC7"/>
    <w:rsid w:val="00950EE5"/>
    <w:rsid w:val="00951172"/>
    <w:rsid w:val="00951194"/>
    <w:rsid w:val="009511C5"/>
    <w:rsid w:val="00951321"/>
    <w:rsid w:val="00951327"/>
    <w:rsid w:val="00951461"/>
    <w:rsid w:val="00951816"/>
    <w:rsid w:val="009518E6"/>
    <w:rsid w:val="00951931"/>
    <w:rsid w:val="00951A06"/>
    <w:rsid w:val="00951A15"/>
    <w:rsid w:val="00951FF8"/>
    <w:rsid w:val="009526EC"/>
    <w:rsid w:val="009529D2"/>
    <w:rsid w:val="00952B48"/>
    <w:rsid w:val="00952B5E"/>
    <w:rsid w:val="00952E06"/>
    <w:rsid w:val="009530EC"/>
    <w:rsid w:val="00953396"/>
    <w:rsid w:val="00953676"/>
    <w:rsid w:val="009537DC"/>
    <w:rsid w:val="009538B0"/>
    <w:rsid w:val="00953C14"/>
    <w:rsid w:val="00953C9F"/>
    <w:rsid w:val="00953E45"/>
    <w:rsid w:val="00953F2F"/>
    <w:rsid w:val="00953FB1"/>
    <w:rsid w:val="0095408D"/>
    <w:rsid w:val="009546F2"/>
    <w:rsid w:val="00954AA1"/>
    <w:rsid w:val="00954B74"/>
    <w:rsid w:val="00954C26"/>
    <w:rsid w:val="00954CFF"/>
    <w:rsid w:val="00954E3B"/>
    <w:rsid w:val="00954F0F"/>
    <w:rsid w:val="00955610"/>
    <w:rsid w:val="00955636"/>
    <w:rsid w:val="009557EB"/>
    <w:rsid w:val="00955E54"/>
    <w:rsid w:val="009561FC"/>
    <w:rsid w:val="0095629F"/>
    <w:rsid w:val="0095647B"/>
    <w:rsid w:val="00956C77"/>
    <w:rsid w:val="00956DAB"/>
    <w:rsid w:val="00956FCF"/>
    <w:rsid w:val="0095767C"/>
    <w:rsid w:val="009578D5"/>
    <w:rsid w:val="009579CE"/>
    <w:rsid w:val="00957B97"/>
    <w:rsid w:val="00957BD1"/>
    <w:rsid w:val="00957C80"/>
    <w:rsid w:val="00957CEF"/>
    <w:rsid w:val="00957DF3"/>
    <w:rsid w:val="009600BC"/>
    <w:rsid w:val="0096020C"/>
    <w:rsid w:val="00960300"/>
    <w:rsid w:val="00960512"/>
    <w:rsid w:val="009606C5"/>
    <w:rsid w:val="009607BE"/>
    <w:rsid w:val="00960D16"/>
    <w:rsid w:val="0096115E"/>
    <w:rsid w:val="0096116A"/>
    <w:rsid w:val="0096130D"/>
    <w:rsid w:val="00961589"/>
    <w:rsid w:val="00961827"/>
    <w:rsid w:val="00961919"/>
    <w:rsid w:val="00961956"/>
    <w:rsid w:val="00961C68"/>
    <w:rsid w:val="00961CC2"/>
    <w:rsid w:val="00961EC1"/>
    <w:rsid w:val="00962700"/>
    <w:rsid w:val="00962894"/>
    <w:rsid w:val="0096326A"/>
    <w:rsid w:val="0096355A"/>
    <w:rsid w:val="00964554"/>
    <w:rsid w:val="00964579"/>
    <w:rsid w:val="00964817"/>
    <w:rsid w:val="009648EF"/>
    <w:rsid w:val="00964A3A"/>
    <w:rsid w:val="00964A96"/>
    <w:rsid w:val="00964AE5"/>
    <w:rsid w:val="00964BF3"/>
    <w:rsid w:val="00964DD7"/>
    <w:rsid w:val="00964E84"/>
    <w:rsid w:val="00964F18"/>
    <w:rsid w:val="00964F4F"/>
    <w:rsid w:val="00964FD0"/>
    <w:rsid w:val="00965153"/>
    <w:rsid w:val="00965AC7"/>
    <w:rsid w:val="009660CC"/>
    <w:rsid w:val="009666DF"/>
    <w:rsid w:val="009667FF"/>
    <w:rsid w:val="009668EF"/>
    <w:rsid w:val="00966922"/>
    <w:rsid w:val="00966B9E"/>
    <w:rsid w:val="00966C0F"/>
    <w:rsid w:val="00966CF0"/>
    <w:rsid w:val="00966D19"/>
    <w:rsid w:val="00966E7F"/>
    <w:rsid w:val="00966EC3"/>
    <w:rsid w:val="00967105"/>
    <w:rsid w:val="00967231"/>
    <w:rsid w:val="009672AC"/>
    <w:rsid w:val="0096754D"/>
    <w:rsid w:val="009676B8"/>
    <w:rsid w:val="00967793"/>
    <w:rsid w:val="009677FE"/>
    <w:rsid w:val="00967893"/>
    <w:rsid w:val="00967A01"/>
    <w:rsid w:val="00967D59"/>
    <w:rsid w:val="00967DC2"/>
    <w:rsid w:val="00967DD4"/>
    <w:rsid w:val="00970369"/>
    <w:rsid w:val="009705F4"/>
    <w:rsid w:val="00970781"/>
    <w:rsid w:val="009707E6"/>
    <w:rsid w:val="00970D63"/>
    <w:rsid w:val="00970F70"/>
    <w:rsid w:val="0097105C"/>
    <w:rsid w:val="00971230"/>
    <w:rsid w:val="009714C6"/>
    <w:rsid w:val="0097159E"/>
    <w:rsid w:val="00971732"/>
    <w:rsid w:val="009719BB"/>
    <w:rsid w:val="00971DF2"/>
    <w:rsid w:val="00971FE6"/>
    <w:rsid w:val="009720D4"/>
    <w:rsid w:val="0097237E"/>
    <w:rsid w:val="009723AA"/>
    <w:rsid w:val="009723D0"/>
    <w:rsid w:val="00972581"/>
    <w:rsid w:val="0097294B"/>
    <w:rsid w:val="0097297D"/>
    <w:rsid w:val="00972AC2"/>
    <w:rsid w:val="00972B6F"/>
    <w:rsid w:val="0097342A"/>
    <w:rsid w:val="00973492"/>
    <w:rsid w:val="00973519"/>
    <w:rsid w:val="009735DD"/>
    <w:rsid w:val="009736A0"/>
    <w:rsid w:val="0097377A"/>
    <w:rsid w:val="00973EB2"/>
    <w:rsid w:val="00973FF1"/>
    <w:rsid w:val="009740BA"/>
    <w:rsid w:val="0097488F"/>
    <w:rsid w:val="009748F7"/>
    <w:rsid w:val="0097497F"/>
    <w:rsid w:val="009749F6"/>
    <w:rsid w:val="00974A4E"/>
    <w:rsid w:val="009751DD"/>
    <w:rsid w:val="0097573D"/>
    <w:rsid w:val="009759FA"/>
    <w:rsid w:val="00975CF7"/>
    <w:rsid w:val="00975F65"/>
    <w:rsid w:val="00975F9E"/>
    <w:rsid w:val="0097654F"/>
    <w:rsid w:val="00976BF5"/>
    <w:rsid w:val="00976EB9"/>
    <w:rsid w:val="00976F61"/>
    <w:rsid w:val="00977009"/>
    <w:rsid w:val="0097728B"/>
    <w:rsid w:val="00977298"/>
    <w:rsid w:val="009772C0"/>
    <w:rsid w:val="0097731C"/>
    <w:rsid w:val="00977806"/>
    <w:rsid w:val="00977B3E"/>
    <w:rsid w:val="00977BB9"/>
    <w:rsid w:val="00980991"/>
    <w:rsid w:val="0098118D"/>
    <w:rsid w:val="00981376"/>
    <w:rsid w:val="0098158B"/>
    <w:rsid w:val="00981A0E"/>
    <w:rsid w:val="00981C23"/>
    <w:rsid w:val="00981F4F"/>
    <w:rsid w:val="00982109"/>
    <w:rsid w:val="009821CF"/>
    <w:rsid w:val="00982265"/>
    <w:rsid w:val="00982331"/>
    <w:rsid w:val="009823EA"/>
    <w:rsid w:val="00982596"/>
    <w:rsid w:val="00982655"/>
    <w:rsid w:val="00982C93"/>
    <w:rsid w:val="00982DF6"/>
    <w:rsid w:val="009831C8"/>
    <w:rsid w:val="0098329F"/>
    <w:rsid w:val="0098345B"/>
    <w:rsid w:val="009835FD"/>
    <w:rsid w:val="009839F8"/>
    <w:rsid w:val="00983A49"/>
    <w:rsid w:val="00983B5A"/>
    <w:rsid w:val="009840BA"/>
    <w:rsid w:val="00984845"/>
    <w:rsid w:val="00984B90"/>
    <w:rsid w:val="00984C25"/>
    <w:rsid w:val="00984E20"/>
    <w:rsid w:val="00984E76"/>
    <w:rsid w:val="00985028"/>
    <w:rsid w:val="00985327"/>
    <w:rsid w:val="009853C3"/>
    <w:rsid w:val="0098559A"/>
    <w:rsid w:val="009857DB"/>
    <w:rsid w:val="00985FE2"/>
    <w:rsid w:val="009861A2"/>
    <w:rsid w:val="0098625F"/>
    <w:rsid w:val="009862F8"/>
    <w:rsid w:val="0098647E"/>
    <w:rsid w:val="009864EE"/>
    <w:rsid w:val="00986571"/>
    <w:rsid w:val="0098661A"/>
    <w:rsid w:val="00986825"/>
    <w:rsid w:val="009869EA"/>
    <w:rsid w:val="00986BBE"/>
    <w:rsid w:val="00986F41"/>
    <w:rsid w:val="00987019"/>
    <w:rsid w:val="0098719E"/>
    <w:rsid w:val="00987440"/>
    <w:rsid w:val="00987DF5"/>
    <w:rsid w:val="00990048"/>
    <w:rsid w:val="00990065"/>
    <w:rsid w:val="009904A4"/>
    <w:rsid w:val="0099063F"/>
    <w:rsid w:val="00990D1C"/>
    <w:rsid w:val="00990D94"/>
    <w:rsid w:val="00991383"/>
    <w:rsid w:val="00991550"/>
    <w:rsid w:val="009918E2"/>
    <w:rsid w:val="00991958"/>
    <w:rsid w:val="00991995"/>
    <w:rsid w:val="009919E1"/>
    <w:rsid w:val="00991CAC"/>
    <w:rsid w:val="00991F66"/>
    <w:rsid w:val="00991FCE"/>
    <w:rsid w:val="00992012"/>
    <w:rsid w:val="009921E4"/>
    <w:rsid w:val="0099256E"/>
    <w:rsid w:val="0099281A"/>
    <w:rsid w:val="00992855"/>
    <w:rsid w:val="00992CC0"/>
    <w:rsid w:val="00992CD3"/>
    <w:rsid w:val="00992CE9"/>
    <w:rsid w:val="00992DC0"/>
    <w:rsid w:val="00992E0E"/>
    <w:rsid w:val="00992E19"/>
    <w:rsid w:val="00992E2A"/>
    <w:rsid w:val="00993123"/>
    <w:rsid w:val="00993630"/>
    <w:rsid w:val="009938C5"/>
    <w:rsid w:val="00993BFD"/>
    <w:rsid w:val="00993F0A"/>
    <w:rsid w:val="00994767"/>
    <w:rsid w:val="009947FF"/>
    <w:rsid w:val="009948DC"/>
    <w:rsid w:val="00995442"/>
    <w:rsid w:val="00995CBF"/>
    <w:rsid w:val="00995F65"/>
    <w:rsid w:val="00995FF0"/>
    <w:rsid w:val="009960AF"/>
    <w:rsid w:val="009961AA"/>
    <w:rsid w:val="0099638E"/>
    <w:rsid w:val="009967FF"/>
    <w:rsid w:val="00996D3C"/>
    <w:rsid w:val="00996F06"/>
    <w:rsid w:val="00997372"/>
    <w:rsid w:val="00997797"/>
    <w:rsid w:val="00997A73"/>
    <w:rsid w:val="00997EDF"/>
    <w:rsid w:val="009A015A"/>
    <w:rsid w:val="009A05D4"/>
    <w:rsid w:val="009A0C66"/>
    <w:rsid w:val="009A0D44"/>
    <w:rsid w:val="009A14B4"/>
    <w:rsid w:val="009A1586"/>
    <w:rsid w:val="009A158A"/>
    <w:rsid w:val="009A1781"/>
    <w:rsid w:val="009A19FE"/>
    <w:rsid w:val="009A1CCA"/>
    <w:rsid w:val="009A253A"/>
    <w:rsid w:val="009A27F2"/>
    <w:rsid w:val="009A2A8D"/>
    <w:rsid w:val="009A2AE2"/>
    <w:rsid w:val="009A32A6"/>
    <w:rsid w:val="009A37B1"/>
    <w:rsid w:val="009A3A0B"/>
    <w:rsid w:val="009A3AA5"/>
    <w:rsid w:val="009A3B71"/>
    <w:rsid w:val="009A3D9B"/>
    <w:rsid w:val="009A459A"/>
    <w:rsid w:val="009A45C4"/>
    <w:rsid w:val="009A46F2"/>
    <w:rsid w:val="009A4A93"/>
    <w:rsid w:val="009A4E4D"/>
    <w:rsid w:val="009A4F90"/>
    <w:rsid w:val="009A5014"/>
    <w:rsid w:val="009A54CF"/>
    <w:rsid w:val="009A5536"/>
    <w:rsid w:val="009A5642"/>
    <w:rsid w:val="009A572E"/>
    <w:rsid w:val="009A57A2"/>
    <w:rsid w:val="009A597A"/>
    <w:rsid w:val="009A5D9B"/>
    <w:rsid w:val="009A5DFB"/>
    <w:rsid w:val="009A5F4E"/>
    <w:rsid w:val="009A6363"/>
    <w:rsid w:val="009A6BA0"/>
    <w:rsid w:val="009A6F68"/>
    <w:rsid w:val="009A7336"/>
    <w:rsid w:val="009A747A"/>
    <w:rsid w:val="009A77D3"/>
    <w:rsid w:val="009A7828"/>
    <w:rsid w:val="009A7D30"/>
    <w:rsid w:val="009A7DA5"/>
    <w:rsid w:val="009A7DB2"/>
    <w:rsid w:val="009B04EC"/>
    <w:rsid w:val="009B0886"/>
    <w:rsid w:val="009B09B7"/>
    <w:rsid w:val="009B0C18"/>
    <w:rsid w:val="009B0E64"/>
    <w:rsid w:val="009B1596"/>
    <w:rsid w:val="009B15F7"/>
    <w:rsid w:val="009B1A10"/>
    <w:rsid w:val="009B1E8C"/>
    <w:rsid w:val="009B2015"/>
    <w:rsid w:val="009B216B"/>
    <w:rsid w:val="009B22EF"/>
    <w:rsid w:val="009B255D"/>
    <w:rsid w:val="009B25BB"/>
    <w:rsid w:val="009B279D"/>
    <w:rsid w:val="009B28C7"/>
    <w:rsid w:val="009B29F8"/>
    <w:rsid w:val="009B2CB2"/>
    <w:rsid w:val="009B2D6F"/>
    <w:rsid w:val="009B2E9C"/>
    <w:rsid w:val="009B3364"/>
    <w:rsid w:val="009B3407"/>
    <w:rsid w:val="009B35FF"/>
    <w:rsid w:val="009B361F"/>
    <w:rsid w:val="009B3679"/>
    <w:rsid w:val="009B36E0"/>
    <w:rsid w:val="009B38B5"/>
    <w:rsid w:val="009B4493"/>
    <w:rsid w:val="009B44EE"/>
    <w:rsid w:val="009B482A"/>
    <w:rsid w:val="009B4867"/>
    <w:rsid w:val="009B48B1"/>
    <w:rsid w:val="009B4C75"/>
    <w:rsid w:val="009B4C8C"/>
    <w:rsid w:val="009B4E88"/>
    <w:rsid w:val="009B4F20"/>
    <w:rsid w:val="009B53DE"/>
    <w:rsid w:val="009B54BF"/>
    <w:rsid w:val="009B5B43"/>
    <w:rsid w:val="009B5BA9"/>
    <w:rsid w:val="009B5F0A"/>
    <w:rsid w:val="009B6341"/>
    <w:rsid w:val="009B6734"/>
    <w:rsid w:val="009B6C6B"/>
    <w:rsid w:val="009B7248"/>
    <w:rsid w:val="009B770C"/>
    <w:rsid w:val="009B7B04"/>
    <w:rsid w:val="009C0040"/>
    <w:rsid w:val="009C0064"/>
    <w:rsid w:val="009C03D9"/>
    <w:rsid w:val="009C049F"/>
    <w:rsid w:val="009C09F0"/>
    <w:rsid w:val="009C0B0C"/>
    <w:rsid w:val="009C1441"/>
    <w:rsid w:val="009C161D"/>
    <w:rsid w:val="009C1B9C"/>
    <w:rsid w:val="009C1CC8"/>
    <w:rsid w:val="009C1D0C"/>
    <w:rsid w:val="009C1E43"/>
    <w:rsid w:val="009C1F8D"/>
    <w:rsid w:val="009C2038"/>
    <w:rsid w:val="009C2137"/>
    <w:rsid w:val="009C21FC"/>
    <w:rsid w:val="009C229F"/>
    <w:rsid w:val="009C2364"/>
    <w:rsid w:val="009C28EF"/>
    <w:rsid w:val="009C2AFE"/>
    <w:rsid w:val="009C2C4D"/>
    <w:rsid w:val="009C2FA4"/>
    <w:rsid w:val="009C379B"/>
    <w:rsid w:val="009C3896"/>
    <w:rsid w:val="009C39EF"/>
    <w:rsid w:val="009C3B27"/>
    <w:rsid w:val="009C3B41"/>
    <w:rsid w:val="009C42C2"/>
    <w:rsid w:val="009C44DD"/>
    <w:rsid w:val="009C49B5"/>
    <w:rsid w:val="009C4B04"/>
    <w:rsid w:val="009C4FCA"/>
    <w:rsid w:val="009C5273"/>
    <w:rsid w:val="009C574F"/>
    <w:rsid w:val="009C5CA2"/>
    <w:rsid w:val="009C5CCB"/>
    <w:rsid w:val="009C5D5A"/>
    <w:rsid w:val="009C5E15"/>
    <w:rsid w:val="009C5E21"/>
    <w:rsid w:val="009C6078"/>
    <w:rsid w:val="009C61AD"/>
    <w:rsid w:val="009C6422"/>
    <w:rsid w:val="009C68C5"/>
    <w:rsid w:val="009C6A70"/>
    <w:rsid w:val="009C6A91"/>
    <w:rsid w:val="009C6DE6"/>
    <w:rsid w:val="009C6E1F"/>
    <w:rsid w:val="009C6F5D"/>
    <w:rsid w:val="009C7149"/>
    <w:rsid w:val="009C718C"/>
    <w:rsid w:val="009C74FB"/>
    <w:rsid w:val="009C7545"/>
    <w:rsid w:val="009C7A1A"/>
    <w:rsid w:val="009D01CF"/>
    <w:rsid w:val="009D0306"/>
    <w:rsid w:val="009D0582"/>
    <w:rsid w:val="009D0651"/>
    <w:rsid w:val="009D09F7"/>
    <w:rsid w:val="009D0EDA"/>
    <w:rsid w:val="009D11F5"/>
    <w:rsid w:val="009D14BC"/>
    <w:rsid w:val="009D1764"/>
    <w:rsid w:val="009D1B2C"/>
    <w:rsid w:val="009D1BC6"/>
    <w:rsid w:val="009D2125"/>
    <w:rsid w:val="009D22BE"/>
    <w:rsid w:val="009D3487"/>
    <w:rsid w:val="009D371C"/>
    <w:rsid w:val="009D37D6"/>
    <w:rsid w:val="009D3A09"/>
    <w:rsid w:val="009D3D67"/>
    <w:rsid w:val="009D47CA"/>
    <w:rsid w:val="009D49B0"/>
    <w:rsid w:val="009D4C61"/>
    <w:rsid w:val="009D5107"/>
    <w:rsid w:val="009D51A9"/>
    <w:rsid w:val="009D5580"/>
    <w:rsid w:val="009D5682"/>
    <w:rsid w:val="009D5757"/>
    <w:rsid w:val="009D5883"/>
    <w:rsid w:val="009D593C"/>
    <w:rsid w:val="009D5D18"/>
    <w:rsid w:val="009D6184"/>
    <w:rsid w:val="009D632D"/>
    <w:rsid w:val="009D6610"/>
    <w:rsid w:val="009D6934"/>
    <w:rsid w:val="009D6A85"/>
    <w:rsid w:val="009D6B4F"/>
    <w:rsid w:val="009D710E"/>
    <w:rsid w:val="009D711E"/>
    <w:rsid w:val="009D740A"/>
    <w:rsid w:val="009D744D"/>
    <w:rsid w:val="009D76D3"/>
    <w:rsid w:val="009D79DB"/>
    <w:rsid w:val="009D79E6"/>
    <w:rsid w:val="009D79FD"/>
    <w:rsid w:val="009D7A96"/>
    <w:rsid w:val="009D7B80"/>
    <w:rsid w:val="009D7C8D"/>
    <w:rsid w:val="009D7CE1"/>
    <w:rsid w:val="009E01F8"/>
    <w:rsid w:val="009E077A"/>
    <w:rsid w:val="009E0CAB"/>
    <w:rsid w:val="009E0D62"/>
    <w:rsid w:val="009E0DF5"/>
    <w:rsid w:val="009E1227"/>
    <w:rsid w:val="009E1364"/>
    <w:rsid w:val="009E13D9"/>
    <w:rsid w:val="009E14AD"/>
    <w:rsid w:val="009E15BA"/>
    <w:rsid w:val="009E16C5"/>
    <w:rsid w:val="009E1721"/>
    <w:rsid w:val="009E1788"/>
    <w:rsid w:val="009E1C51"/>
    <w:rsid w:val="009E1E2F"/>
    <w:rsid w:val="009E239F"/>
    <w:rsid w:val="009E25B0"/>
    <w:rsid w:val="009E2D31"/>
    <w:rsid w:val="009E31D7"/>
    <w:rsid w:val="009E33C3"/>
    <w:rsid w:val="009E3612"/>
    <w:rsid w:val="009E3AAA"/>
    <w:rsid w:val="009E3C33"/>
    <w:rsid w:val="009E3E5A"/>
    <w:rsid w:val="009E42F6"/>
    <w:rsid w:val="009E47B4"/>
    <w:rsid w:val="009E4957"/>
    <w:rsid w:val="009E4EDE"/>
    <w:rsid w:val="009E4EFA"/>
    <w:rsid w:val="009E51E2"/>
    <w:rsid w:val="009E541E"/>
    <w:rsid w:val="009E5661"/>
    <w:rsid w:val="009E578D"/>
    <w:rsid w:val="009E5B1B"/>
    <w:rsid w:val="009E5C46"/>
    <w:rsid w:val="009E5F62"/>
    <w:rsid w:val="009E644D"/>
    <w:rsid w:val="009E69CF"/>
    <w:rsid w:val="009E6C90"/>
    <w:rsid w:val="009E6D68"/>
    <w:rsid w:val="009E71A0"/>
    <w:rsid w:val="009E730C"/>
    <w:rsid w:val="009E768A"/>
    <w:rsid w:val="009E7D7C"/>
    <w:rsid w:val="009E7F21"/>
    <w:rsid w:val="009F01E8"/>
    <w:rsid w:val="009F0319"/>
    <w:rsid w:val="009F0353"/>
    <w:rsid w:val="009F0530"/>
    <w:rsid w:val="009F0D99"/>
    <w:rsid w:val="009F13BB"/>
    <w:rsid w:val="009F1643"/>
    <w:rsid w:val="009F1BA5"/>
    <w:rsid w:val="009F2092"/>
    <w:rsid w:val="009F2124"/>
    <w:rsid w:val="009F22D5"/>
    <w:rsid w:val="009F254A"/>
    <w:rsid w:val="009F262E"/>
    <w:rsid w:val="009F2710"/>
    <w:rsid w:val="009F293B"/>
    <w:rsid w:val="009F2983"/>
    <w:rsid w:val="009F3278"/>
    <w:rsid w:val="009F33F0"/>
    <w:rsid w:val="009F3680"/>
    <w:rsid w:val="009F3B9D"/>
    <w:rsid w:val="009F3EA9"/>
    <w:rsid w:val="009F4200"/>
    <w:rsid w:val="009F42E2"/>
    <w:rsid w:val="009F437F"/>
    <w:rsid w:val="009F507F"/>
    <w:rsid w:val="009F53E5"/>
    <w:rsid w:val="009F5710"/>
    <w:rsid w:val="009F58A3"/>
    <w:rsid w:val="009F5D12"/>
    <w:rsid w:val="009F616F"/>
    <w:rsid w:val="009F62E7"/>
    <w:rsid w:val="009F63A2"/>
    <w:rsid w:val="009F63AA"/>
    <w:rsid w:val="009F63F0"/>
    <w:rsid w:val="009F6491"/>
    <w:rsid w:val="009F6B80"/>
    <w:rsid w:val="009F6C94"/>
    <w:rsid w:val="009F6FA8"/>
    <w:rsid w:val="009F72C2"/>
    <w:rsid w:val="009F7437"/>
    <w:rsid w:val="009F776D"/>
    <w:rsid w:val="009F7ACA"/>
    <w:rsid w:val="00A00192"/>
    <w:rsid w:val="00A001A1"/>
    <w:rsid w:val="00A00235"/>
    <w:rsid w:val="00A002A3"/>
    <w:rsid w:val="00A006EA"/>
    <w:rsid w:val="00A0086A"/>
    <w:rsid w:val="00A009D7"/>
    <w:rsid w:val="00A0133F"/>
    <w:rsid w:val="00A01468"/>
    <w:rsid w:val="00A014FF"/>
    <w:rsid w:val="00A017DD"/>
    <w:rsid w:val="00A0190A"/>
    <w:rsid w:val="00A01924"/>
    <w:rsid w:val="00A01A10"/>
    <w:rsid w:val="00A01F26"/>
    <w:rsid w:val="00A02230"/>
    <w:rsid w:val="00A0223A"/>
    <w:rsid w:val="00A0252D"/>
    <w:rsid w:val="00A02DE9"/>
    <w:rsid w:val="00A03262"/>
    <w:rsid w:val="00A0326B"/>
    <w:rsid w:val="00A032A1"/>
    <w:rsid w:val="00A037AC"/>
    <w:rsid w:val="00A037DF"/>
    <w:rsid w:val="00A039FA"/>
    <w:rsid w:val="00A03AA0"/>
    <w:rsid w:val="00A03B84"/>
    <w:rsid w:val="00A03C3C"/>
    <w:rsid w:val="00A03D69"/>
    <w:rsid w:val="00A0440F"/>
    <w:rsid w:val="00A0446F"/>
    <w:rsid w:val="00A0455B"/>
    <w:rsid w:val="00A045F4"/>
    <w:rsid w:val="00A04772"/>
    <w:rsid w:val="00A049E7"/>
    <w:rsid w:val="00A04ACE"/>
    <w:rsid w:val="00A04AED"/>
    <w:rsid w:val="00A04CEF"/>
    <w:rsid w:val="00A04EB1"/>
    <w:rsid w:val="00A05072"/>
    <w:rsid w:val="00A051AE"/>
    <w:rsid w:val="00A055E1"/>
    <w:rsid w:val="00A05664"/>
    <w:rsid w:val="00A05B18"/>
    <w:rsid w:val="00A05B29"/>
    <w:rsid w:val="00A05DB8"/>
    <w:rsid w:val="00A05E2C"/>
    <w:rsid w:val="00A05F5B"/>
    <w:rsid w:val="00A0622C"/>
    <w:rsid w:val="00A062E1"/>
    <w:rsid w:val="00A06314"/>
    <w:rsid w:val="00A063B6"/>
    <w:rsid w:val="00A06456"/>
    <w:rsid w:val="00A0649A"/>
    <w:rsid w:val="00A064E2"/>
    <w:rsid w:val="00A06734"/>
    <w:rsid w:val="00A06770"/>
    <w:rsid w:val="00A06985"/>
    <w:rsid w:val="00A069C2"/>
    <w:rsid w:val="00A06B1A"/>
    <w:rsid w:val="00A06BF9"/>
    <w:rsid w:val="00A06F36"/>
    <w:rsid w:val="00A070DD"/>
    <w:rsid w:val="00A071F0"/>
    <w:rsid w:val="00A0721E"/>
    <w:rsid w:val="00A075A1"/>
    <w:rsid w:val="00A0777C"/>
    <w:rsid w:val="00A07919"/>
    <w:rsid w:val="00A07EE4"/>
    <w:rsid w:val="00A100D6"/>
    <w:rsid w:val="00A10739"/>
    <w:rsid w:val="00A107F9"/>
    <w:rsid w:val="00A10913"/>
    <w:rsid w:val="00A10A27"/>
    <w:rsid w:val="00A10CBC"/>
    <w:rsid w:val="00A10DC3"/>
    <w:rsid w:val="00A10E71"/>
    <w:rsid w:val="00A112B3"/>
    <w:rsid w:val="00A115CD"/>
    <w:rsid w:val="00A11671"/>
    <w:rsid w:val="00A116D1"/>
    <w:rsid w:val="00A11D4B"/>
    <w:rsid w:val="00A12171"/>
    <w:rsid w:val="00A121A6"/>
    <w:rsid w:val="00A12208"/>
    <w:rsid w:val="00A124FA"/>
    <w:rsid w:val="00A12D81"/>
    <w:rsid w:val="00A12DA9"/>
    <w:rsid w:val="00A13008"/>
    <w:rsid w:val="00A133D1"/>
    <w:rsid w:val="00A1380B"/>
    <w:rsid w:val="00A1391B"/>
    <w:rsid w:val="00A13924"/>
    <w:rsid w:val="00A13DD7"/>
    <w:rsid w:val="00A140F3"/>
    <w:rsid w:val="00A14E91"/>
    <w:rsid w:val="00A15093"/>
    <w:rsid w:val="00A154FC"/>
    <w:rsid w:val="00A1582F"/>
    <w:rsid w:val="00A15C72"/>
    <w:rsid w:val="00A15E3A"/>
    <w:rsid w:val="00A1607E"/>
    <w:rsid w:val="00A16165"/>
    <w:rsid w:val="00A16313"/>
    <w:rsid w:val="00A16467"/>
    <w:rsid w:val="00A16572"/>
    <w:rsid w:val="00A16FF5"/>
    <w:rsid w:val="00A171C8"/>
    <w:rsid w:val="00A17417"/>
    <w:rsid w:val="00A17AFF"/>
    <w:rsid w:val="00A17F83"/>
    <w:rsid w:val="00A2020B"/>
    <w:rsid w:val="00A207E7"/>
    <w:rsid w:val="00A209AD"/>
    <w:rsid w:val="00A20AFC"/>
    <w:rsid w:val="00A20B2C"/>
    <w:rsid w:val="00A20C70"/>
    <w:rsid w:val="00A20D30"/>
    <w:rsid w:val="00A20D65"/>
    <w:rsid w:val="00A21156"/>
    <w:rsid w:val="00A21159"/>
    <w:rsid w:val="00A21269"/>
    <w:rsid w:val="00A215A3"/>
    <w:rsid w:val="00A215B1"/>
    <w:rsid w:val="00A21620"/>
    <w:rsid w:val="00A21713"/>
    <w:rsid w:val="00A21AC8"/>
    <w:rsid w:val="00A21BEC"/>
    <w:rsid w:val="00A21C97"/>
    <w:rsid w:val="00A21D02"/>
    <w:rsid w:val="00A21E96"/>
    <w:rsid w:val="00A224A7"/>
    <w:rsid w:val="00A225B4"/>
    <w:rsid w:val="00A22771"/>
    <w:rsid w:val="00A2285B"/>
    <w:rsid w:val="00A2298B"/>
    <w:rsid w:val="00A22A39"/>
    <w:rsid w:val="00A22BCC"/>
    <w:rsid w:val="00A23039"/>
    <w:rsid w:val="00A23396"/>
    <w:rsid w:val="00A23575"/>
    <w:rsid w:val="00A2362B"/>
    <w:rsid w:val="00A2366C"/>
    <w:rsid w:val="00A23695"/>
    <w:rsid w:val="00A23AD3"/>
    <w:rsid w:val="00A23B11"/>
    <w:rsid w:val="00A23BF2"/>
    <w:rsid w:val="00A243EC"/>
    <w:rsid w:val="00A2462B"/>
    <w:rsid w:val="00A248D5"/>
    <w:rsid w:val="00A249D5"/>
    <w:rsid w:val="00A24BEA"/>
    <w:rsid w:val="00A24C13"/>
    <w:rsid w:val="00A24C6A"/>
    <w:rsid w:val="00A24EED"/>
    <w:rsid w:val="00A25075"/>
    <w:rsid w:val="00A250BE"/>
    <w:rsid w:val="00A25895"/>
    <w:rsid w:val="00A26032"/>
    <w:rsid w:val="00A26299"/>
    <w:rsid w:val="00A26354"/>
    <w:rsid w:val="00A265ED"/>
    <w:rsid w:val="00A26709"/>
    <w:rsid w:val="00A268DA"/>
    <w:rsid w:val="00A26C5F"/>
    <w:rsid w:val="00A26EAC"/>
    <w:rsid w:val="00A26F57"/>
    <w:rsid w:val="00A27068"/>
    <w:rsid w:val="00A272F1"/>
    <w:rsid w:val="00A27482"/>
    <w:rsid w:val="00A27710"/>
    <w:rsid w:val="00A27872"/>
    <w:rsid w:val="00A2787A"/>
    <w:rsid w:val="00A27DCD"/>
    <w:rsid w:val="00A30A1A"/>
    <w:rsid w:val="00A30C5A"/>
    <w:rsid w:val="00A30E80"/>
    <w:rsid w:val="00A31185"/>
    <w:rsid w:val="00A311E0"/>
    <w:rsid w:val="00A3172B"/>
    <w:rsid w:val="00A317B7"/>
    <w:rsid w:val="00A31904"/>
    <w:rsid w:val="00A31ABA"/>
    <w:rsid w:val="00A31D0A"/>
    <w:rsid w:val="00A31D87"/>
    <w:rsid w:val="00A3211D"/>
    <w:rsid w:val="00A32485"/>
    <w:rsid w:val="00A32522"/>
    <w:rsid w:val="00A32633"/>
    <w:rsid w:val="00A32811"/>
    <w:rsid w:val="00A32A41"/>
    <w:rsid w:val="00A32C66"/>
    <w:rsid w:val="00A330AF"/>
    <w:rsid w:val="00A33202"/>
    <w:rsid w:val="00A33426"/>
    <w:rsid w:val="00A334CE"/>
    <w:rsid w:val="00A33552"/>
    <w:rsid w:val="00A337FD"/>
    <w:rsid w:val="00A33B20"/>
    <w:rsid w:val="00A33F15"/>
    <w:rsid w:val="00A341C6"/>
    <w:rsid w:val="00A3442E"/>
    <w:rsid w:val="00A3490E"/>
    <w:rsid w:val="00A3491B"/>
    <w:rsid w:val="00A34A82"/>
    <w:rsid w:val="00A34EB5"/>
    <w:rsid w:val="00A3542A"/>
    <w:rsid w:val="00A355E0"/>
    <w:rsid w:val="00A3588E"/>
    <w:rsid w:val="00A35A80"/>
    <w:rsid w:val="00A35BB8"/>
    <w:rsid w:val="00A35C31"/>
    <w:rsid w:val="00A35CE7"/>
    <w:rsid w:val="00A3623C"/>
    <w:rsid w:val="00A363A9"/>
    <w:rsid w:val="00A367E9"/>
    <w:rsid w:val="00A3695D"/>
    <w:rsid w:val="00A36A34"/>
    <w:rsid w:val="00A36E26"/>
    <w:rsid w:val="00A36F3D"/>
    <w:rsid w:val="00A37029"/>
    <w:rsid w:val="00A37536"/>
    <w:rsid w:val="00A3779E"/>
    <w:rsid w:val="00A37A47"/>
    <w:rsid w:val="00A37B06"/>
    <w:rsid w:val="00A37C69"/>
    <w:rsid w:val="00A4024E"/>
    <w:rsid w:val="00A402B9"/>
    <w:rsid w:val="00A403D0"/>
    <w:rsid w:val="00A406DA"/>
    <w:rsid w:val="00A407CA"/>
    <w:rsid w:val="00A40821"/>
    <w:rsid w:val="00A40A44"/>
    <w:rsid w:val="00A40AB5"/>
    <w:rsid w:val="00A40B26"/>
    <w:rsid w:val="00A40BC3"/>
    <w:rsid w:val="00A40BFC"/>
    <w:rsid w:val="00A41253"/>
    <w:rsid w:val="00A41325"/>
    <w:rsid w:val="00A414BB"/>
    <w:rsid w:val="00A414F9"/>
    <w:rsid w:val="00A41B69"/>
    <w:rsid w:val="00A41BE3"/>
    <w:rsid w:val="00A4202B"/>
    <w:rsid w:val="00A420AD"/>
    <w:rsid w:val="00A422B8"/>
    <w:rsid w:val="00A424AF"/>
    <w:rsid w:val="00A424F8"/>
    <w:rsid w:val="00A42996"/>
    <w:rsid w:val="00A42B9E"/>
    <w:rsid w:val="00A43050"/>
    <w:rsid w:val="00A43103"/>
    <w:rsid w:val="00A43579"/>
    <w:rsid w:val="00A4379A"/>
    <w:rsid w:val="00A43C38"/>
    <w:rsid w:val="00A43D23"/>
    <w:rsid w:val="00A43DA4"/>
    <w:rsid w:val="00A4453D"/>
    <w:rsid w:val="00A4474E"/>
    <w:rsid w:val="00A447F4"/>
    <w:rsid w:val="00A44A7C"/>
    <w:rsid w:val="00A44C89"/>
    <w:rsid w:val="00A44CAC"/>
    <w:rsid w:val="00A44DC9"/>
    <w:rsid w:val="00A45064"/>
    <w:rsid w:val="00A4517A"/>
    <w:rsid w:val="00A45293"/>
    <w:rsid w:val="00A454F9"/>
    <w:rsid w:val="00A45739"/>
    <w:rsid w:val="00A457EB"/>
    <w:rsid w:val="00A458F5"/>
    <w:rsid w:val="00A459E5"/>
    <w:rsid w:val="00A462D1"/>
    <w:rsid w:val="00A463FF"/>
    <w:rsid w:val="00A46A8B"/>
    <w:rsid w:val="00A46C19"/>
    <w:rsid w:val="00A46D4E"/>
    <w:rsid w:val="00A47349"/>
    <w:rsid w:val="00A47B3E"/>
    <w:rsid w:val="00A47E88"/>
    <w:rsid w:val="00A5078F"/>
    <w:rsid w:val="00A507FD"/>
    <w:rsid w:val="00A5099E"/>
    <w:rsid w:val="00A50CB9"/>
    <w:rsid w:val="00A50D65"/>
    <w:rsid w:val="00A50DD8"/>
    <w:rsid w:val="00A512D9"/>
    <w:rsid w:val="00A51468"/>
    <w:rsid w:val="00A517B9"/>
    <w:rsid w:val="00A51939"/>
    <w:rsid w:val="00A51BDA"/>
    <w:rsid w:val="00A51BE3"/>
    <w:rsid w:val="00A51D84"/>
    <w:rsid w:val="00A51DA4"/>
    <w:rsid w:val="00A523E7"/>
    <w:rsid w:val="00A5254C"/>
    <w:rsid w:val="00A52632"/>
    <w:rsid w:val="00A5295D"/>
    <w:rsid w:val="00A52C31"/>
    <w:rsid w:val="00A52F24"/>
    <w:rsid w:val="00A5314B"/>
    <w:rsid w:val="00A533DD"/>
    <w:rsid w:val="00A5344C"/>
    <w:rsid w:val="00A5351D"/>
    <w:rsid w:val="00A53718"/>
    <w:rsid w:val="00A53924"/>
    <w:rsid w:val="00A53AB1"/>
    <w:rsid w:val="00A53C90"/>
    <w:rsid w:val="00A53D9A"/>
    <w:rsid w:val="00A53F7F"/>
    <w:rsid w:val="00A53FEF"/>
    <w:rsid w:val="00A54144"/>
    <w:rsid w:val="00A5445F"/>
    <w:rsid w:val="00A54723"/>
    <w:rsid w:val="00A548EA"/>
    <w:rsid w:val="00A54B8C"/>
    <w:rsid w:val="00A54C9B"/>
    <w:rsid w:val="00A54CC9"/>
    <w:rsid w:val="00A54CEE"/>
    <w:rsid w:val="00A54D3A"/>
    <w:rsid w:val="00A551B5"/>
    <w:rsid w:val="00A55330"/>
    <w:rsid w:val="00A55A53"/>
    <w:rsid w:val="00A55B7A"/>
    <w:rsid w:val="00A5611C"/>
    <w:rsid w:val="00A562F5"/>
    <w:rsid w:val="00A565CC"/>
    <w:rsid w:val="00A5669A"/>
    <w:rsid w:val="00A568AC"/>
    <w:rsid w:val="00A56A92"/>
    <w:rsid w:val="00A56C5B"/>
    <w:rsid w:val="00A56F7D"/>
    <w:rsid w:val="00A5706A"/>
    <w:rsid w:val="00A57126"/>
    <w:rsid w:val="00A5756E"/>
    <w:rsid w:val="00A57963"/>
    <w:rsid w:val="00A5798F"/>
    <w:rsid w:val="00A57B32"/>
    <w:rsid w:val="00A600FF"/>
    <w:rsid w:val="00A602B1"/>
    <w:rsid w:val="00A6038A"/>
    <w:rsid w:val="00A6058C"/>
    <w:rsid w:val="00A60751"/>
    <w:rsid w:val="00A60BA2"/>
    <w:rsid w:val="00A60C44"/>
    <w:rsid w:val="00A60D51"/>
    <w:rsid w:val="00A6117F"/>
    <w:rsid w:val="00A6123F"/>
    <w:rsid w:val="00A61382"/>
    <w:rsid w:val="00A61399"/>
    <w:rsid w:val="00A615A0"/>
    <w:rsid w:val="00A617CB"/>
    <w:rsid w:val="00A61B92"/>
    <w:rsid w:val="00A61C5C"/>
    <w:rsid w:val="00A61CF2"/>
    <w:rsid w:val="00A620AD"/>
    <w:rsid w:val="00A6220A"/>
    <w:rsid w:val="00A628B6"/>
    <w:rsid w:val="00A629B1"/>
    <w:rsid w:val="00A62AF1"/>
    <w:rsid w:val="00A62C71"/>
    <w:rsid w:val="00A62CBE"/>
    <w:rsid w:val="00A62E55"/>
    <w:rsid w:val="00A630EB"/>
    <w:rsid w:val="00A63188"/>
    <w:rsid w:val="00A63CB2"/>
    <w:rsid w:val="00A63E05"/>
    <w:rsid w:val="00A63FF2"/>
    <w:rsid w:val="00A64007"/>
    <w:rsid w:val="00A640FF"/>
    <w:rsid w:val="00A642EF"/>
    <w:rsid w:val="00A64369"/>
    <w:rsid w:val="00A6468E"/>
    <w:rsid w:val="00A6483F"/>
    <w:rsid w:val="00A651FA"/>
    <w:rsid w:val="00A65509"/>
    <w:rsid w:val="00A65528"/>
    <w:rsid w:val="00A65A8A"/>
    <w:rsid w:val="00A65FC6"/>
    <w:rsid w:val="00A6643D"/>
    <w:rsid w:val="00A66C34"/>
    <w:rsid w:val="00A66F3A"/>
    <w:rsid w:val="00A67073"/>
    <w:rsid w:val="00A670BD"/>
    <w:rsid w:val="00A676D7"/>
    <w:rsid w:val="00A67B02"/>
    <w:rsid w:val="00A67B1F"/>
    <w:rsid w:val="00A67DE0"/>
    <w:rsid w:val="00A67F23"/>
    <w:rsid w:val="00A7021B"/>
    <w:rsid w:val="00A70815"/>
    <w:rsid w:val="00A70951"/>
    <w:rsid w:val="00A70A7D"/>
    <w:rsid w:val="00A70CA3"/>
    <w:rsid w:val="00A70D6F"/>
    <w:rsid w:val="00A70DA5"/>
    <w:rsid w:val="00A70FDC"/>
    <w:rsid w:val="00A713CE"/>
    <w:rsid w:val="00A71774"/>
    <w:rsid w:val="00A71829"/>
    <w:rsid w:val="00A71B33"/>
    <w:rsid w:val="00A71E82"/>
    <w:rsid w:val="00A72029"/>
    <w:rsid w:val="00A724CC"/>
    <w:rsid w:val="00A725AE"/>
    <w:rsid w:val="00A72882"/>
    <w:rsid w:val="00A72CA9"/>
    <w:rsid w:val="00A72DC5"/>
    <w:rsid w:val="00A72EB7"/>
    <w:rsid w:val="00A72F75"/>
    <w:rsid w:val="00A730A1"/>
    <w:rsid w:val="00A733A7"/>
    <w:rsid w:val="00A73789"/>
    <w:rsid w:val="00A73993"/>
    <w:rsid w:val="00A73A0C"/>
    <w:rsid w:val="00A73AA5"/>
    <w:rsid w:val="00A73B62"/>
    <w:rsid w:val="00A73C88"/>
    <w:rsid w:val="00A73CC3"/>
    <w:rsid w:val="00A73FCB"/>
    <w:rsid w:val="00A74139"/>
    <w:rsid w:val="00A749E3"/>
    <w:rsid w:val="00A7515C"/>
    <w:rsid w:val="00A751EE"/>
    <w:rsid w:val="00A752A5"/>
    <w:rsid w:val="00A7559F"/>
    <w:rsid w:val="00A756E0"/>
    <w:rsid w:val="00A75730"/>
    <w:rsid w:val="00A757C1"/>
    <w:rsid w:val="00A758B0"/>
    <w:rsid w:val="00A75B1B"/>
    <w:rsid w:val="00A75C9F"/>
    <w:rsid w:val="00A75CF9"/>
    <w:rsid w:val="00A762BE"/>
    <w:rsid w:val="00A764DD"/>
    <w:rsid w:val="00A76FFF"/>
    <w:rsid w:val="00A77624"/>
    <w:rsid w:val="00A7778C"/>
    <w:rsid w:val="00A779A0"/>
    <w:rsid w:val="00A77B03"/>
    <w:rsid w:val="00A77BE2"/>
    <w:rsid w:val="00A77EC6"/>
    <w:rsid w:val="00A80273"/>
    <w:rsid w:val="00A802F7"/>
    <w:rsid w:val="00A80438"/>
    <w:rsid w:val="00A804A9"/>
    <w:rsid w:val="00A80682"/>
    <w:rsid w:val="00A809EF"/>
    <w:rsid w:val="00A80A45"/>
    <w:rsid w:val="00A80C18"/>
    <w:rsid w:val="00A80E7A"/>
    <w:rsid w:val="00A8132A"/>
    <w:rsid w:val="00A8164A"/>
    <w:rsid w:val="00A81945"/>
    <w:rsid w:val="00A81B67"/>
    <w:rsid w:val="00A82102"/>
    <w:rsid w:val="00A821C4"/>
    <w:rsid w:val="00A823D5"/>
    <w:rsid w:val="00A824A8"/>
    <w:rsid w:val="00A82571"/>
    <w:rsid w:val="00A8278B"/>
    <w:rsid w:val="00A8288E"/>
    <w:rsid w:val="00A82947"/>
    <w:rsid w:val="00A82BBD"/>
    <w:rsid w:val="00A82D98"/>
    <w:rsid w:val="00A82FF6"/>
    <w:rsid w:val="00A8307B"/>
    <w:rsid w:val="00A834D9"/>
    <w:rsid w:val="00A835EA"/>
    <w:rsid w:val="00A8360D"/>
    <w:rsid w:val="00A838C8"/>
    <w:rsid w:val="00A83BD2"/>
    <w:rsid w:val="00A83C16"/>
    <w:rsid w:val="00A83CE1"/>
    <w:rsid w:val="00A843D8"/>
    <w:rsid w:val="00A84646"/>
    <w:rsid w:val="00A84B29"/>
    <w:rsid w:val="00A84D37"/>
    <w:rsid w:val="00A84DAD"/>
    <w:rsid w:val="00A85623"/>
    <w:rsid w:val="00A858A0"/>
    <w:rsid w:val="00A85C62"/>
    <w:rsid w:val="00A85C75"/>
    <w:rsid w:val="00A85E0F"/>
    <w:rsid w:val="00A86080"/>
    <w:rsid w:val="00A86086"/>
    <w:rsid w:val="00A86773"/>
    <w:rsid w:val="00A86B78"/>
    <w:rsid w:val="00A86F5F"/>
    <w:rsid w:val="00A87551"/>
    <w:rsid w:val="00A8755F"/>
    <w:rsid w:val="00A87C84"/>
    <w:rsid w:val="00A87CAA"/>
    <w:rsid w:val="00A905E4"/>
    <w:rsid w:val="00A90667"/>
    <w:rsid w:val="00A90730"/>
    <w:rsid w:val="00A9105E"/>
    <w:rsid w:val="00A9151B"/>
    <w:rsid w:val="00A917EA"/>
    <w:rsid w:val="00A91DDD"/>
    <w:rsid w:val="00A91E50"/>
    <w:rsid w:val="00A91F0F"/>
    <w:rsid w:val="00A92070"/>
    <w:rsid w:val="00A924F1"/>
    <w:rsid w:val="00A927E9"/>
    <w:rsid w:val="00A92AE5"/>
    <w:rsid w:val="00A92B46"/>
    <w:rsid w:val="00A92E13"/>
    <w:rsid w:val="00A92E94"/>
    <w:rsid w:val="00A92F1A"/>
    <w:rsid w:val="00A92FDA"/>
    <w:rsid w:val="00A93497"/>
    <w:rsid w:val="00A93774"/>
    <w:rsid w:val="00A938E6"/>
    <w:rsid w:val="00A93908"/>
    <w:rsid w:val="00A93979"/>
    <w:rsid w:val="00A93D3E"/>
    <w:rsid w:val="00A93DB0"/>
    <w:rsid w:val="00A93FBB"/>
    <w:rsid w:val="00A94037"/>
    <w:rsid w:val="00A94102"/>
    <w:rsid w:val="00A942D9"/>
    <w:rsid w:val="00A9459B"/>
    <w:rsid w:val="00A9460C"/>
    <w:rsid w:val="00A946F3"/>
    <w:rsid w:val="00A948D9"/>
    <w:rsid w:val="00A94AA1"/>
    <w:rsid w:val="00A94D0A"/>
    <w:rsid w:val="00A94E99"/>
    <w:rsid w:val="00A9525B"/>
    <w:rsid w:val="00A952EC"/>
    <w:rsid w:val="00A95684"/>
    <w:rsid w:val="00A95970"/>
    <w:rsid w:val="00A95C6B"/>
    <w:rsid w:val="00A95D5A"/>
    <w:rsid w:val="00A95FB0"/>
    <w:rsid w:val="00A960D2"/>
    <w:rsid w:val="00A96165"/>
    <w:rsid w:val="00A961F7"/>
    <w:rsid w:val="00A9638E"/>
    <w:rsid w:val="00A9681D"/>
    <w:rsid w:val="00A96C75"/>
    <w:rsid w:val="00A9715F"/>
    <w:rsid w:val="00A9717A"/>
    <w:rsid w:val="00A9786E"/>
    <w:rsid w:val="00A9799F"/>
    <w:rsid w:val="00A97AF5"/>
    <w:rsid w:val="00A97C35"/>
    <w:rsid w:val="00A97ED1"/>
    <w:rsid w:val="00A97F45"/>
    <w:rsid w:val="00A97F54"/>
    <w:rsid w:val="00A97FA4"/>
    <w:rsid w:val="00AA01BD"/>
    <w:rsid w:val="00AA0393"/>
    <w:rsid w:val="00AA054C"/>
    <w:rsid w:val="00AA0668"/>
    <w:rsid w:val="00AA0792"/>
    <w:rsid w:val="00AA09B6"/>
    <w:rsid w:val="00AA0CB7"/>
    <w:rsid w:val="00AA0DD6"/>
    <w:rsid w:val="00AA0E11"/>
    <w:rsid w:val="00AA1445"/>
    <w:rsid w:val="00AA155F"/>
    <w:rsid w:val="00AA1657"/>
    <w:rsid w:val="00AA1826"/>
    <w:rsid w:val="00AA18A5"/>
    <w:rsid w:val="00AA18C6"/>
    <w:rsid w:val="00AA191A"/>
    <w:rsid w:val="00AA199F"/>
    <w:rsid w:val="00AA1D59"/>
    <w:rsid w:val="00AA1D6F"/>
    <w:rsid w:val="00AA1DDF"/>
    <w:rsid w:val="00AA1FF6"/>
    <w:rsid w:val="00AA205B"/>
    <w:rsid w:val="00AA2140"/>
    <w:rsid w:val="00AA251E"/>
    <w:rsid w:val="00AA2528"/>
    <w:rsid w:val="00AA25C5"/>
    <w:rsid w:val="00AA25E1"/>
    <w:rsid w:val="00AA2727"/>
    <w:rsid w:val="00AA2865"/>
    <w:rsid w:val="00AA2A0D"/>
    <w:rsid w:val="00AA2AAB"/>
    <w:rsid w:val="00AA2B73"/>
    <w:rsid w:val="00AA308C"/>
    <w:rsid w:val="00AA31E9"/>
    <w:rsid w:val="00AA31F4"/>
    <w:rsid w:val="00AA35C9"/>
    <w:rsid w:val="00AA365C"/>
    <w:rsid w:val="00AA37F0"/>
    <w:rsid w:val="00AA3911"/>
    <w:rsid w:val="00AA3BE1"/>
    <w:rsid w:val="00AA3F30"/>
    <w:rsid w:val="00AA435D"/>
    <w:rsid w:val="00AA439A"/>
    <w:rsid w:val="00AA4603"/>
    <w:rsid w:val="00AA4706"/>
    <w:rsid w:val="00AA4735"/>
    <w:rsid w:val="00AA482F"/>
    <w:rsid w:val="00AA4B6D"/>
    <w:rsid w:val="00AA4D7A"/>
    <w:rsid w:val="00AA50C6"/>
    <w:rsid w:val="00AA5126"/>
    <w:rsid w:val="00AA57BD"/>
    <w:rsid w:val="00AA58EA"/>
    <w:rsid w:val="00AA674A"/>
    <w:rsid w:val="00AA6787"/>
    <w:rsid w:val="00AA67D8"/>
    <w:rsid w:val="00AA696A"/>
    <w:rsid w:val="00AA6B37"/>
    <w:rsid w:val="00AA6C43"/>
    <w:rsid w:val="00AA6D48"/>
    <w:rsid w:val="00AA7080"/>
    <w:rsid w:val="00AA738D"/>
    <w:rsid w:val="00AA7485"/>
    <w:rsid w:val="00AA7C5B"/>
    <w:rsid w:val="00AA7D73"/>
    <w:rsid w:val="00AA7F1E"/>
    <w:rsid w:val="00AB0186"/>
    <w:rsid w:val="00AB01C7"/>
    <w:rsid w:val="00AB01E0"/>
    <w:rsid w:val="00AB048A"/>
    <w:rsid w:val="00AB05F3"/>
    <w:rsid w:val="00AB06A0"/>
    <w:rsid w:val="00AB074F"/>
    <w:rsid w:val="00AB0B8A"/>
    <w:rsid w:val="00AB0E95"/>
    <w:rsid w:val="00AB0ED0"/>
    <w:rsid w:val="00AB0FC8"/>
    <w:rsid w:val="00AB0FEF"/>
    <w:rsid w:val="00AB1165"/>
    <w:rsid w:val="00AB149D"/>
    <w:rsid w:val="00AB1684"/>
    <w:rsid w:val="00AB169E"/>
    <w:rsid w:val="00AB1972"/>
    <w:rsid w:val="00AB1B70"/>
    <w:rsid w:val="00AB1CEF"/>
    <w:rsid w:val="00AB1D90"/>
    <w:rsid w:val="00AB1ED8"/>
    <w:rsid w:val="00AB20A2"/>
    <w:rsid w:val="00AB24D7"/>
    <w:rsid w:val="00AB2550"/>
    <w:rsid w:val="00AB2577"/>
    <w:rsid w:val="00AB2903"/>
    <w:rsid w:val="00AB2C4E"/>
    <w:rsid w:val="00AB2E4C"/>
    <w:rsid w:val="00AB3069"/>
    <w:rsid w:val="00AB30DF"/>
    <w:rsid w:val="00AB31C4"/>
    <w:rsid w:val="00AB3332"/>
    <w:rsid w:val="00AB3574"/>
    <w:rsid w:val="00AB357A"/>
    <w:rsid w:val="00AB3939"/>
    <w:rsid w:val="00AB3A9D"/>
    <w:rsid w:val="00AB3AD7"/>
    <w:rsid w:val="00AB3BDC"/>
    <w:rsid w:val="00AB3EE8"/>
    <w:rsid w:val="00AB4003"/>
    <w:rsid w:val="00AB4B8F"/>
    <w:rsid w:val="00AB4F85"/>
    <w:rsid w:val="00AB53EF"/>
    <w:rsid w:val="00AB5426"/>
    <w:rsid w:val="00AB553B"/>
    <w:rsid w:val="00AB55CE"/>
    <w:rsid w:val="00AB562D"/>
    <w:rsid w:val="00AB5BCB"/>
    <w:rsid w:val="00AB5CA7"/>
    <w:rsid w:val="00AB60E7"/>
    <w:rsid w:val="00AB655F"/>
    <w:rsid w:val="00AB6920"/>
    <w:rsid w:val="00AB699D"/>
    <w:rsid w:val="00AB6B83"/>
    <w:rsid w:val="00AB70A9"/>
    <w:rsid w:val="00AB7478"/>
    <w:rsid w:val="00AB74F1"/>
    <w:rsid w:val="00AB77CF"/>
    <w:rsid w:val="00AB7B7B"/>
    <w:rsid w:val="00AB7BF1"/>
    <w:rsid w:val="00AB7BF3"/>
    <w:rsid w:val="00AB7CEB"/>
    <w:rsid w:val="00AB7DE0"/>
    <w:rsid w:val="00AC00F3"/>
    <w:rsid w:val="00AC0112"/>
    <w:rsid w:val="00AC018A"/>
    <w:rsid w:val="00AC0559"/>
    <w:rsid w:val="00AC0866"/>
    <w:rsid w:val="00AC08D6"/>
    <w:rsid w:val="00AC0944"/>
    <w:rsid w:val="00AC0970"/>
    <w:rsid w:val="00AC09D5"/>
    <w:rsid w:val="00AC0A25"/>
    <w:rsid w:val="00AC0B7B"/>
    <w:rsid w:val="00AC11F0"/>
    <w:rsid w:val="00AC1259"/>
    <w:rsid w:val="00AC15D3"/>
    <w:rsid w:val="00AC16B6"/>
    <w:rsid w:val="00AC171C"/>
    <w:rsid w:val="00AC19AA"/>
    <w:rsid w:val="00AC1A87"/>
    <w:rsid w:val="00AC1C85"/>
    <w:rsid w:val="00AC27F8"/>
    <w:rsid w:val="00AC2917"/>
    <w:rsid w:val="00AC2952"/>
    <w:rsid w:val="00AC2A28"/>
    <w:rsid w:val="00AC2BD4"/>
    <w:rsid w:val="00AC32DA"/>
    <w:rsid w:val="00AC378E"/>
    <w:rsid w:val="00AC38B9"/>
    <w:rsid w:val="00AC39ED"/>
    <w:rsid w:val="00AC3A9E"/>
    <w:rsid w:val="00AC3C81"/>
    <w:rsid w:val="00AC3CC9"/>
    <w:rsid w:val="00AC40F6"/>
    <w:rsid w:val="00AC4604"/>
    <w:rsid w:val="00AC479B"/>
    <w:rsid w:val="00AC5526"/>
    <w:rsid w:val="00AC5A7B"/>
    <w:rsid w:val="00AC5B07"/>
    <w:rsid w:val="00AC600B"/>
    <w:rsid w:val="00AC6259"/>
    <w:rsid w:val="00AC62CD"/>
    <w:rsid w:val="00AC6487"/>
    <w:rsid w:val="00AC6534"/>
    <w:rsid w:val="00AC65C5"/>
    <w:rsid w:val="00AC6773"/>
    <w:rsid w:val="00AC6EA9"/>
    <w:rsid w:val="00AC7078"/>
    <w:rsid w:val="00AC7215"/>
    <w:rsid w:val="00AC7231"/>
    <w:rsid w:val="00AC73B6"/>
    <w:rsid w:val="00AC73C7"/>
    <w:rsid w:val="00AC7601"/>
    <w:rsid w:val="00AC7795"/>
    <w:rsid w:val="00AC7A65"/>
    <w:rsid w:val="00AC7BF6"/>
    <w:rsid w:val="00AC7C73"/>
    <w:rsid w:val="00AC7EE6"/>
    <w:rsid w:val="00AC7F3E"/>
    <w:rsid w:val="00AD0381"/>
    <w:rsid w:val="00AD047C"/>
    <w:rsid w:val="00AD063B"/>
    <w:rsid w:val="00AD0757"/>
    <w:rsid w:val="00AD0947"/>
    <w:rsid w:val="00AD0A59"/>
    <w:rsid w:val="00AD109A"/>
    <w:rsid w:val="00AD153F"/>
    <w:rsid w:val="00AD1666"/>
    <w:rsid w:val="00AD1733"/>
    <w:rsid w:val="00AD182E"/>
    <w:rsid w:val="00AD1934"/>
    <w:rsid w:val="00AD1B81"/>
    <w:rsid w:val="00AD1B92"/>
    <w:rsid w:val="00AD1C6D"/>
    <w:rsid w:val="00AD1D52"/>
    <w:rsid w:val="00AD1DF9"/>
    <w:rsid w:val="00AD1F6F"/>
    <w:rsid w:val="00AD1FAD"/>
    <w:rsid w:val="00AD21E4"/>
    <w:rsid w:val="00AD22BB"/>
    <w:rsid w:val="00AD236F"/>
    <w:rsid w:val="00AD2408"/>
    <w:rsid w:val="00AD2511"/>
    <w:rsid w:val="00AD28DF"/>
    <w:rsid w:val="00AD2A18"/>
    <w:rsid w:val="00AD2A5E"/>
    <w:rsid w:val="00AD2B97"/>
    <w:rsid w:val="00AD2CB7"/>
    <w:rsid w:val="00AD2F5A"/>
    <w:rsid w:val="00AD30F8"/>
    <w:rsid w:val="00AD32A2"/>
    <w:rsid w:val="00AD3A6B"/>
    <w:rsid w:val="00AD4060"/>
    <w:rsid w:val="00AD42D7"/>
    <w:rsid w:val="00AD42FF"/>
    <w:rsid w:val="00AD436D"/>
    <w:rsid w:val="00AD4384"/>
    <w:rsid w:val="00AD4567"/>
    <w:rsid w:val="00AD4705"/>
    <w:rsid w:val="00AD47E2"/>
    <w:rsid w:val="00AD4998"/>
    <w:rsid w:val="00AD4F1A"/>
    <w:rsid w:val="00AD4F97"/>
    <w:rsid w:val="00AD50AD"/>
    <w:rsid w:val="00AD50B2"/>
    <w:rsid w:val="00AD5259"/>
    <w:rsid w:val="00AD56AD"/>
    <w:rsid w:val="00AD57AC"/>
    <w:rsid w:val="00AD59D1"/>
    <w:rsid w:val="00AD5A93"/>
    <w:rsid w:val="00AD5B16"/>
    <w:rsid w:val="00AD5CC9"/>
    <w:rsid w:val="00AD5E05"/>
    <w:rsid w:val="00AD61A0"/>
    <w:rsid w:val="00AD62D5"/>
    <w:rsid w:val="00AD63A2"/>
    <w:rsid w:val="00AD647E"/>
    <w:rsid w:val="00AD64D8"/>
    <w:rsid w:val="00AD668D"/>
    <w:rsid w:val="00AD6B1E"/>
    <w:rsid w:val="00AD6F68"/>
    <w:rsid w:val="00AD7D77"/>
    <w:rsid w:val="00AD7E0B"/>
    <w:rsid w:val="00AD7F81"/>
    <w:rsid w:val="00AE00AF"/>
    <w:rsid w:val="00AE07E0"/>
    <w:rsid w:val="00AE07FA"/>
    <w:rsid w:val="00AE0976"/>
    <w:rsid w:val="00AE0A47"/>
    <w:rsid w:val="00AE0D0F"/>
    <w:rsid w:val="00AE0EF2"/>
    <w:rsid w:val="00AE13E0"/>
    <w:rsid w:val="00AE14A9"/>
    <w:rsid w:val="00AE218E"/>
    <w:rsid w:val="00AE2A21"/>
    <w:rsid w:val="00AE2F5B"/>
    <w:rsid w:val="00AE3042"/>
    <w:rsid w:val="00AE319A"/>
    <w:rsid w:val="00AE35A5"/>
    <w:rsid w:val="00AE35A6"/>
    <w:rsid w:val="00AE35C2"/>
    <w:rsid w:val="00AE38A4"/>
    <w:rsid w:val="00AE3EC0"/>
    <w:rsid w:val="00AE420D"/>
    <w:rsid w:val="00AE46AC"/>
    <w:rsid w:val="00AE48BA"/>
    <w:rsid w:val="00AE4AD2"/>
    <w:rsid w:val="00AE4BA8"/>
    <w:rsid w:val="00AE4C6F"/>
    <w:rsid w:val="00AE4E01"/>
    <w:rsid w:val="00AE4EA3"/>
    <w:rsid w:val="00AE4F03"/>
    <w:rsid w:val="00AE5178"/>
    <w:rsid w:val="00AE51A9"/>
    <w:rsid w:val="00AE53C3"/>
    <w:rsid w:val="00AE5408"/>
    <w:rsid w:val="00AE545F"/>
    <w:rsid w:val="00AE5464"/>
    <w:rsid w:val="00AE549E"/>
    <w:rsid w:val="00AE559D"/>
    <w:rsid w:val="00AE5D8C"/>
    <w:rsid w:val="00AE5DAB"/>
    <w:rsid w:val="00AE5EB1"/>
    <w:rsid w:val="00AE5F79"/>
    <w:rsid w:val="00AE6092"/>
    <w:rsid w:val="00AE6506"/>
    <w:rsid w:val="00AE66E8"/>
    <w:rsid w:val="00AE691C"/>
    <w:rsid w:val="00AE698F"/>
    <w:rsid w:val="00AE69E2"/>
    <w:rsid w:val="00AE6A63"/>
    <w:rsid w:val="00AE6FB0"/>
    <w:rsid w:val="00AE71EF"/>
    <w:rsid w:val="00AE78FA"/>
    <w:rsid w:val="00AE79DA"/>
    <w:rsid w:val="00AE7C38"/>
    <w:rsid w:val="00AE7D48"/>
    <w:rsid w:val="00AE7DB7"/>
    <w:rsid w:val="00AE7F97"/>
    <w:rsid w:val="00AF06A9"/>
    <w:rsid w:val="00AF0B13"/>
    <w:rsid w:val="00AF0B23"/>
    <w:rsid w:val="00AF0DC3"/>
    <w:rsid w:val="00AF0E53"/>
    <w:rsid w:val="00AF0F7D"/>
    <w:rsid w:val="00AF13CA"/>
    <w:rsid w:val="00AF1707"/>
    <w:rsid w:val="00AF1748"/>
    <w:rsid w:val="00AF1EEC"/>
    <w:rsid w:val="00AF1F41"/>
    <w:rsid w:val="00AF1F4B"/>
    <w:rsid w:val="00AF1FAC"/>
    <w:rsid w:val="00AF21CE"/>
    <w:rsid w:val="00AF2272"/>
    <w:rsid w:val="00AF23B3"/>
    <w:rsid w:val="00AF246A"/>
    <w:rsid w:val="00AF2496"/>
    <w:rsid w:val="00AF24D0"/>
    <w:rsid w:val="00AF25CD"/>
    <w:rsid w:val="00AF2B2E"/>
    <w:rsid w:val="00AF32DD"/>
    <w:rsid w:val="00AF3392"/>
    <w:rsid w:val="00AF3512"/>
    <w:rsid w:val="00AF37AB"/>
    <w:rsid w:val="00AF3B6E"/>
    <w:rsid w:val="00AF3FD4"/>
    <w:rsid w:val="00AF407C"/>
    <w:rsid w:val="00AF40EA"/>
    <w:rsid w:val="00AF43C1"/>
    <w:rsid w:val="00AF47AF"/>
    <w:rsid w:val="00AF481B"/>
    <w:rsid w:val="00AF4B0B"/>
    <w:rsid w:val="00AF4CF4"/>
    <w:rsid w:val="00AF5229"/>
    <w:rsid w:val="00AF553F"/>
    <w:rsid w:val="00AF567E"/>
    <w:rsid w:val="00AF57D5"/>
    <w:rsid w:val="00AF59CD"/>
    <w:rsid w:val="00AF6091"/>
    <w:rsid w:val="00AF61ED"/>
    <w:rsid w:val="00AF6343"/>
    <w:rsid w:val="00AF645A"/>
    <w:rsid w:val="00AF6472"/>
    <w:rsid w:val="00AF65B5"/>
    <w:rsid w:val="00AF6986"/>
    <w:rsid w:val="00AF6A53"/>
    <w:rsid w:val="00AF6C07"/>
    <w:rsid w:val="00AF6DF0"/>
    <w:rsid w:val="00AF6E52"/>
    <w:rsid w:val="00AF6FAE"/>
    <w:rsid w:val="00AF721E"/>
    <w:rsid w:val="00AF72E5"/>
    <w:rsid w:val="00AF75FB"/>
    <w:rsid w:val="00AF7782"/>
    <w:rsid w:val="00AF7B00"/>
    <w:rsid w:val="00AF7B48"/>
    <w:rsid w:val="00AF7D51"/>
    <w:rsid w:val="00AF7D74"/>
    <w:rsid w:val="00AF7E31"/>
    <w:rsid w:val="00B007A0"/>
    <w:rsid w:val="00B00B02"/>
    <w:rsid w:val="00B00C08"/>
    <w:rsid w:val="00B00C94"/>
    <w:rsid w:val="00B014D6"/>
    <w:rsid w:val="00B016FE"/>
    <w:rsid w:val="00B017D1"/>
    <w:rsid w:val="00B01AE4"/>
    <w:rsid w:val="00B01B3C"/>
    <w:rsid w:val="00B01C2B"/>
    <w:rsid w:val="00B0210D"/>
    <w:rsid w:val="00B021DE"/>
    <w:rsid w:val="00B02488"/>
    <w:rsid w:val="00B025EA"/>
    <w:rsid w:val="00B02733"/>
    <w:rsid w:val="00B02965"/>
    <w:rsid w:val="00B02A5B"/>
    <w:rsid w:val="00B02DD3"/>
    <w:rsid w:val="00B02DE9"/>
    <w:rsid w:val="00B02E72"/>
    <w:rsid w:val="00B02F84"/>
    <w:rsid w:val="00B03587"/>
    <w:rsid w:val="00B038B0"/>
    <w:rsid w:val="00B039E4"/>
    <w:rsid w:val="00B03D9C"/>
    <w:rsid w:val="00B03E63"/>
    <w:rsid w:val="00B03F32"/>
    <w:rsid w:val="00B041E1"/>
    <w:rsid w:val="00B0473F"/>
    <w:rsid w:val="00B0495E"/>
    <w:rsid w:val="00B04FA3"/>
    <w:rsid w:val="00B055B8"/>
    <w:rsid w:val="00B0561A"/>
    <w:rsid w:val="00B059D5"/>
    <w:rsid w:val="00B05B94"/>
    <w:rsid w:val="00B05BE8"/>
    <w:rsid w:val="00B05EF2"/>
    <w:rsid w:val="00B05F1D"/>
    <w:rsid w:val="00B0603D"/>
    <w:rsid w:val="00B061A5"/>
    <w:rsid w:val="00B06FFF"/>
    <w:rsid w:val="00B07663"/>
    <w:rsid w:val="00B079A4"/>
    <w:rsid w:val="00B07BC3"/>
    <w:rsid w:val="00B07BED"/>
    <w:rsid w:val="00B07FD3"/>
    <w:rsid w:val="00B100F9"/>
    <w:rsid w:val="00B1066D"/>
    <w:rsid w:val="00B10891"/>
    <w:rsid w:val="00B10A47"/>
    <w:rsid w:val="00B10AA6"/>
    <w:rsid w:val="00B10DBB"/>
    <w:rsid w:val="00B10DF3"/>
    <w:rsid w:val="00B10E8C"/>
    <w:rsid w:val="00B110A5"/>
    <w:rsid w:val="00B11115"/>
    <w:rsid w:val="00B11244"/>
    <w:rsid w:val="00B11620"/>
    <w:rsid w:val="00B11B60"/>
    <w:rsid w:val="00B11D30"/>
    <w:rsid w:val="00B120F5"/>
    <w:rsid w:val="00B122EA"/>
    <w:rsid w:val="00B127BC"/>
    <w:rsid w:val="00B12E32"/>
    <w:rsid w:val="00B13141"/>
    <w:rsid w:val="00B138E4"/>
    <w:rsid w:val="00B13943"/>
    <w:rsid w:val="00B13A6F"/>
    <w:rsid w:val="00B14131"/>
    <w:rsid w:val="00B14409"/>
    <w:rsid w:val="00B14509"/>
    <w:rsid w:val="00B145E6"/>
    <w:rsid w:val="00B14653"/>
    <w:rsid w:val="00B14785"/>
    <w:rsid w:val="00B1487B"/>
    <w:rsid w:val="00B14DA5"/>
    <w:rsid w:val="00B14E3E"/>
    <w:rsid w:val="00B14E72"/>
    <w:rsid w:val="00B15012"/>
    <w:rsid w:val="00B15115"/>
    <w:rsid w:val="00B156B6"/>
    <w:rsid w:val="00B15975"/>
    <w:rsid w:val="00B15C04"/>
    <w:rsid w:val="00B15CFB"/>
    <w:rsid w:val="00B161AE"/>
    <w:rsid w:val="00B16496"/>
    <w:rsid w:val="00B16726"/>
    <w:rsid w:val="00B16854"/>
    <w:rsid w:val="00B16890"/>
    <w:rsid w:val="00B16ADA"/>
    <w:rsid w:val="00B16D66"/>
    <w:rsid w:val="00B174D4"/>
    <w:rsid w:val="00B17606"/>
    <w:rsid w:val="00B17810"/>
    <w:rsid w:val="00B17E4F"/>
    <w:rsid w:val="00B205D4"/>
    <w:rsid w:val="00B2071C"/>
    <w:rsid w:val="00B20881"/>
    <w:rsid w:val="00B20B34"/>
    <w:rsid w:val="00B20FB9"/>
    <w:rsid w:val="00B2135E"/>
    <w:rsid w:val="00B21BCD"/>
    <w:rsid w:val="00B22472"/>
    <w:rsid w:val="00B2260B"/>
    <w:rsid w:val="00B22716"/>
    <w:rsid w:val="00B22969"/>
    <w:rsid w:val="00B2315E"/>
    <w:rsid w:val="00B23A1B"/>
    <w:rsid w:val="00B244F4"/>
    <w:rsid w:val="00B246C7"/>
    <w:rsid w:val="00B24AEE"/>
    <w:rsid w:val="00B24D0D"/>
    <w:rsid w:val="00B24E47"/>
    <w:rsid w:val="00B24E4B"/>
    <w:rsid w:val="00B24ED0"/>
    <w:rsid w:val="00B24FBA"/>
    <w:rsid w:val="00B25174"/>
    <w:rsid w:val="00B25A89"/>
    <w:rsid w:val="00B25E18"/>
    <w:rsid w:val="00B25E2D"/>
    <w:rsid w:val="00B25EB3"/>
    <w:rsid w:val="00B25F93"/>
    <w:rsid w:val="00B26233"/>
    <w:rsid w:val="00B262B9"/>
    <w:rsid w:val="00B26520"/>
    <w:rsid w:val="00B26572"/>
    <w:rsid w:val="00B266DB"/>
    <w:rsid w:val="00B26820"/>
    <w:rsid w:val="00B26981"/>
    <w:rsid w:val="00B269A2"/>
    <w:rsid w:val="00B26BF4"/>
    <w:rsid w:val="00B26C10"/>
    <w:rsid w:val="00B27143"/>
    <w:rsid w:val="00B271D5"/>
    <w:rsid w:val="00B27413"/>
    <w:rsid w:val="00B27606"/>
    <w:rsid w:val="00B2770F"/>
    <w:rsid w:val="00B30018"/>
    <w:rsid w:val="00B30036"/>
    <w:rsid w:val="00B301A4"/>
    <w:rsid w:val="00B308B8"/>
    <w:rsid w:val="00B30930"/>
    <w:rsid w:val="00B30F3E"/>
    <w:rsid w:val="00B3123F"/>
    <w:rsid w:val="00B31320"/>
    <w:rsid w:val="00B31357"/>
    <w:rsid w:val="00B31399"/>
    <w:rsid w:val="00B31921"/>
    <w:rsid w:val="00B31995"/>
    <w:rsid w:val="00B31A9E"/>
    <w:rsid w:val="00B31CF7"/>
    <w:rsid w:val="00B31F5B"/>
    <w:rsid w:val="00B320E5"/>
    <w:rsid w:val="00B32104"/>
    <w:rsid w:val="00B32745"/>
    <w:rsid w:val="00B328E6"/>
    <w:rsid w:val="00B32E33"/>
    <w:rsid w:val="00B333FF"/>
    <w:rsid w:val="00B33445"/>
    <w:rsid w:val="00B3374E"/>
    <w:rsid w:val="00B338CA"/>
    <w:rsid w:val="00B33951"/>
    <w:rsid w:val="00B339F7"/>
    <w:rsid w:val="00B33F1C"/>
    <w:rsid w:val="00B33F2F"/>
    <w:rsid w:val="00B34194"/>
    <w:rsid w:val="00B342A7"/>
    <w:rsid w:val="00B34411"/>
    <w:rsid w:val="00B34727"/>
    <w:rsid w:val="00B3479F"/>
    <w:rsid w:val="00B34834"/>
    <w:rsid w:val="00B34A5E"/>
    <w:rsid w:val="00B34C74"/>
    <w:rsid w:val="00B34D2B"/>
    <w:rsid w:val="00B34E88"/>
    <w:rsid w:val="00B35471"/>
    <w:rsid w:val="00B354FB"/>
    <w:rsid w:val="00B35584"/>
    <w:rsid w:val="00B355B6"/>
    <w:rsid w:val="00B3576C"/>
    <w:rsid w:val="00B35B41"/>
    <w:rsid w:val="00B35B4F"/>
    <w:rsid w:val="00B35C95"/>
    <w:rsid w:val="00B36073"/>
    <w:rsid w:val="00B36571"/>
    <w:rsid w:val="00B367B1"/>
    <w:rsid w:val="00B3683A"/>
    <w:rsid w:val="00B37057"/>
    <w:rsid w:val="00B371A0"/>
    <w:rsid w:val="00B37317"/>
    <w:rsid w:val="00B3776D"/>
    <w:rsid w:val="00B37D3E"/>
    <w:rsid w:val="00B37DB3"/>
    <w:rsid w:val="00B37E57"/>
    <w:rsid w:val="00B37F12"/>
    <w:rsid w:val="00B37FF9"/>
    <w:rsid w:val="00B40524"/>
    <w:rsid w:val="00B40934"/>
    <w:rsid w:val="00B411BD"/>
    <w:rsid w:val="00B412A6"/>
    <w:rsid w:val="00B414B8"/>
    <w:rsid w:val="00B41528"/>
    <w:rsid w:val="00B41737"/>
    <w:rsid w:val="00B419CD"/>
    <w:rsid w:val="00B41AB6"/>
    <w:rsid w:val="00B41ABF"/>
    <w:rsid w:val="00B41BEA"/>
    <w:rsid w:val="00B425CF"/>
    <w:rsid w:val="00B42687"/>
    <w:rsid w:val="00B42698"/>
    <w:rsid w:val="00B427E9"/>
    <w:rsid w:val="00B42828"/>
    <w:rsid w:val="00B42B6D"/>
    <w:rsid w:val="00B42CFE"/>
    <w:rsid w:val="00B43065"/>
    <w:rsid w:val="00B4323F"/>
    <w:rsid w:val="00B432CD"/>
    <w:rsid w:val="00B43377"/>
    <w:rsid w:val="00B43715"/>
    <w:rsid w:val="00B43935"/>
    <w:rsid w:val="00B43BF5"/>
    <w:rsid w:val="00B43D54"/>
    <w:rsid w:val="00B43E69"/>
    <w:rsid w:val="00B43EC2"/>
    <w:rsid w:val="00B442A7"/>
    <w:rsid w:val="00B443D2"/>
    <w:rsid w:val="00B445DA"/>
    <w:rsid w:val="00B4470F"/>
    <w:rsid w:val="00B44CC6"/>
    <w:rsid w:val="00B45059"/>
    <w:rsid w:val="00B4536A"/>
    <w:rsid w:val="00B4569A"/>
    <w:rsid w:val="00B456D3"/>
    <w:rsid w:val="00B456F9"/>
    <w:rsid w:val="00B45F03"/>
    <w:rsid w:val="00B45FA8"/>
    <w:rsid w:val="00B461BB"/>
    <w:rsid w:val="00B4638D"/>
    <w:rsid w:val="00B46827"/>
    <w:rsid w:val="00B469F1"/>
    <w:rsid w:val="00B46DCD"/>
    <w:rsid w:val="00B47098"/>
    <w:rsid w:val="00B47551"/>
    <w:rsid w:val="00B4770F"/>
    <w:rsid w:val="00B4779E"/>
    <w:rsid w:val="00B477B1"/>
    <w:rsid w:val="00B47D68"/>
    <w:rsid w:val="00B50118"/>
    <w:rsid w:val="00B5011B"/>
    <w:rsid w:val="00B50156"/>
    <w:rsid w:val="00B50389"/>
    <w:rsid w:val="00B505B9"/>
    <w:rsid w:val="00B50814"/>
    <w:rsid w:val="00B50828"/>
    <w:rsid w:val="00B50CFB"/>
    <w:rsid w:val="00B50E32"/>
    <w:rsid w:val="00B50E83"/>
    <w:rsid w:val="00B5119A"/>
    <w:rsid w:val="00B513CD"/>
    <w:rsid w:val="00B51440"/>
    <w:rsid w:val="00B5179D"/>
    <w:rsid w:val="00B51823"/>
    <w:rsid w:val="00B51C41"/>
    <w:rsid w:val="00B51F94"/>
    <w:rsid w:val="00B52227"/>
    <w:rsid w:val="00B5230E"/>
    <w:rsid w:val="00B523C4"/>
    <w:rsid w:val="00B52894"/>
    <w:rsid w:val="00B52FA6"/>
    <w:rsid w:val="00B537D7"/>
    <w:rsid w:val="00B538E3"/>
    <w:rsid w:val="00B539C1"/>
    <w:rsid w:val="00B53FC2"/>
    <w:rsid w:val="00B540C8"/>
    <w:rsid w:val="00B543B1"/>
    <w:rsid w:val="00B54915"/>
    <w:rsid w:val="00B54A57"/>
    <w:rsid w:val="00B54CEC"/>
    <w:rsid w:val="00B54E4E"/>
    <w:rsid w:val="00B554A5"/>
    <w:rsid w:val="00B55738"/>
    <w:rsid w:val="00B55AB4"/>
    <w:rsid w:val="00B55E0C"/>
    <w:rsid w:val="00B55E39"/>
    <w:rsid w:val="00B561FB"/>
    <w:rsid w:val="00B5622A"/>
    <w:rsid w:val="00B56407"/>
    <w:rsid w:val="00B564DA"/>
    <w:rsid w:val="00B566A6"/>
    <w:rsid w:val="00B56957"/>
    <w:rsid w:val="00B56979"/>
    <w:rsid w:val="00B56C14"/>
    <w:rsid w:val="00B56C62"/>
    <w:rsid w:val="00B56D1A"/>
    <w:rsid w:val="00B56E35"/>
    <w:rsid w:val="00B56E5A"/>
    <w:rsid w:val="00B5700E"/>
    <w:rsid w:val="00B57242"/>
    <w:rsid w:val="00B5760C"/>
    <w:rsid w:val="00B577E2"/>
    <w:rsid w:val="00B57823"/>
    <w:rsid w:val="00B60343"/>
    <w:rsid w:val="00B604B9"/>
    <w:rsid w:val="00B60574"/>
    <w:rsid w:val="00B6075A"/>
    <w:rsid w:val="00B60796"/>
    <w:rsid w:val="00B60864"/>
    <w:rsid w:val="00B609C9"/>
    <w:rsid w:val="00B60A31"/>
    <w:rsid w:val="00B60AEC"/>
    <w:rsid w:val="00B60C0C"/>
    <w:rsid w:val="00B60FCD"/>
    <w:rsid w:val="00B61082"/>
    <w:rsid w:val="00B61314"/>
    <w:rsid w:val="00B61716"/>
    <w:rsid w:val="00B61729"/>
    <w:rsid w:val="00B61823"/>
    <w:rsid w:val="00B61C62"/>
    <w:rsid w:val="00B61CFB"/>
    <w:rsid w:val="00B61E58"/>
    <w:rsid w:val="00B62926"/>
    <w:rsid w:val="00B62AD7"/>
    <w:rsid w:val="00B62F09"/>
    <w:rsid w:val="00B630AF"/>
    <w:rsid w:val="00B631DB"/>
    <w:rsid w:val="00B63236"/>
    <w:rsid w:val="00B6365C"/>
    <w:rsid w:val="00B63BC3"/>
    <w:rsid w:val="00B63DA5"/>
    <w:rsid w:val="00B63DF4"/>
    <w:rsid w:val="00B64333"/>
    <w:rsid w:val="00B64A1A"/>
    <w:rsid w:val="00B64BB9"/>
    <w:rsid w:val="00B64D53"/>
    <w:rsid w:val="00B651F7"/>
    <w:rsid w:val="00B653BD"/>
    <w:rsid w:val="00B6582D"/>
    <w:rsid w:val="00B659F6"/>
    <w:rsid w:val="00B65B92"/>
    <w:rsid w:val="00B65C5A"/>
    <w:rsid w:val="00B65E2F"/>
    <w:rsid w:val="00B65E30"/>
    <w:rsid w:val="00B65E68"/>
    <w:rsid w:val="00B66047"/>
    <w:rsid w:val="00B663A5"/>
    <w:rsid w:val="00B663AA"/>
    <w:rsid w:val="00B66B88"/>
    <w:rsid w:val="00B66E63"/>
    <w:rsid w:val="00B672AA"/>
    <w:rsid w:val="00B674E4"/>
    <w:rsid w:val="00B676E1"/>
    <w:rsid w:val="00B67987"/>
    <w:rsid w:val="00B679D2"/>
    <w:rsid w:val="00B67A48"/>
    <w:rsid w:val="00B67A55"/>
    <w:rsid w:val="00B67C13"/>
    <w:rsid w:val="00B67D2C"/>
    <w:rsid w:val="00B67FDD"/>
    <w:rsid w:val="00B70135"/>
    <w:rsid w:val="00B7015D"/>
    <w:rsid w:val="00B704FC"/>
    <w:rsid w:val="00B705E8"/>
    <w:rsid w:val="00B70907"/>
    <w:rsid w:val="00B71059"/>
    <w:rsid w:val="00B714B4"/>
    <w:rsid w:val="00B71918"/>
    <w:rsid w:val="00B71FDF"/>
    <w:rsid w:val="00B7205C"/>
    <w:rsid w:val="00B7207D"/>
    <w:rsid w:val="00B72401"/>
    <w:rsid w:val="00B7315B"/>
    <w:rsid w:val="00B73277"/>
    <w:rsid w:val="00B73647"/>
    <w:rsid w:val="00B7381D"/>
    <w:rsid w:val="00B738BE"/>
    <w:rsid w:val="00B73ADB"/>
    <w:rsid w:val="00B73AFB"/>
    <w:rsid w:val="00B73C96"/>
    <w:rsid w:val="00B73F5E"/>
    <w:rsid w:val="00B73FD4"/>
    <w:rsid w:val="00B740C4"/>
    <w:rsid w:val="00B7420C"/>
    <w:rsid w:val="00B74579"/>
    <w:rsid w:val="00B74824"/>
    <w:rsid w:val="00B749BF"/>
    <w:rsid w:val="00B74B21"/>
    <w:rsid w:val="00B74BA6"/>
    <w:rsid w:val="00B74D9C"/>
    <w:rsid w:val="00B7529E"/>
    <w:rsid w:val="00B753FE"/>
    <w:rsid w:val="00B7553C"/>
    <w:rsid w:val="00B75B08"/>
    <w:rsid w:val="00B75CE5"/>
    <w:rsid w:val="00B75FBE"/>
    <w:rsid w:val="00B766F0"/>
    <w:rsid w:val="00B7694A"/>
    <w:rsid w:val="00B76A17"/>
    <w:rsid w:val="00B76A38"/>
    <w:rsid w:val="00B76CF9"/>
    <w:rsid w:val="00B76DEF"/>
    <w:rsid w:val="00B775AD"/>
    <w:rsid w:val="00B77766"/>
    <w:rsid w:val="00B7787F"/>
    <w:rsid w:val="00B779FC"/>
    <w:rsid w:val="00B77C11"/>
    <w:rsid w:val="00B77CE9"/>
    <w:rsid w:val="00B77DD5"/>
    <w:rsid w:val="00B77E20"/>
    <w:rsid w:val="00B77F55"/>
    <w:rsid w:val="00B807BB"/>
    <w:rsid w:val="00B808EA"/>
    <w:rsid w:val="00B81034"/>
    <w:rsid w:val="00B81294"/>
    <w:rsid w:val="00B8177B"/>
    <w:rsid w:val="00B81B22"/>
    <w:rsid w:val="00B81B65"/>
    <w:rsid w:val="00B81DA5"/>
    <w:rsid w:val="00B81F2F"/>
    <w:rsid w:val="00B8216E"/>
    <w:rsid w:val="00B824B2"/>
    <w:rsid w:val="00B82717"/>
    <w:rsid w:val="00B82736"/>
    <w:rsid w:val="00B8286C"/>
    <w:rsid w:val="00B82B5A"/>
    <w:rsid w:val="00B82CDF"/>
    <w:rsid w:val="00B82ED0"/>
    <w:rsid w:val="00B82FF6"/>
    <w:rsid w:val="00B83217"/>
    <w:rsid w:val="00B83343"/>
    <w:rsid w:val="00B83454"/>
    <w:rsid w:val="00B8398D"/>
    <w:rsid w:val="00B84186"/>
    <w:rsid w:val="00B84311"/>
    <w:rsid w:val="00B8433B"/>
    <w:rsid w:val="00B84357"/>
    <w:rsid w:val="00B84552"/>
    <w:rsid w:val="00B84556"/>
    <w:rsid w:val="00B8456F"/>
    <w:rsid w:val="00B84A3D"/>
    <w:rsid w:val="00B84FBA"/>
    <w:rsid w:val="00B84FD2"/>
    <w:rsid w:val="00B85494"/>
    <w:rsid w:val="00B85B4A"/>
    <w:rsid w:val="00B85FFA"/>
    <w:rsid w:val="00B8649E"/>
    <w:rsid w:val="00B86579"/>
    <w:rsid w:val="00B86BCF"/>
    <w:rsid w:val="00B872C7"/>
    <w:rsid w:val="00B872EA"/>
    <w:rsid w:val="00B8752D"/>
    <w:rsid w:val="00B877C3"/>
    <w:rsid w:val="00B87987"/>
    <w:rsid w:val="00B879B6"/>
    <w:rsid w:val="00B87A1F"/>
    <w:rsid w:val="00B87C3D"/>
    <w:rsid w:val="00B90288"/>
    <w:rsid w:val="00B905C5"/>
    <w:rsid w:val="00B907FA"/>
    <w:rsid w:val="00B90903"/>
    <w:rsid w:val="00B9091D"/>
    <w:rsid w:val="00B909D8"/>
    <w:rsid w:val="00B90ADC"/>
    <w:rsid w:val="00B90DB8"/>
    <w:rsid w:val="00B90DD7"/>
    <w:rsid w:val="00B911AA"/>
    <w:rsid w:val="00B9134A"/>
    <w:rsid w:val="00B91500"/>
    <w:rsid w:val="00B917BB"/>
    <w:rsid w:val="00B91923"/>
    <w:rsid w:val="00B91B82"/>
    <w:rsid w:val="00B91C87"/>
    <w:rsid w:val="00B91DC9"/>
    <w:rsid w:val="00B91E1D"/>
    <w:rsid w:val="00B91E84"/>
    <w:rsid w:val="00B92416"/>
    <w:rsid w:val="00B92577"/>
    <w:rsid w:val="00B92BF3"/>
    <w:rsid w:val="00B9307D"/>
    <w:rsid w:val="00B933C9"/>
    <w:rsid w:val="00B9342B"/>
    <w:rsid w:val="00B935DD"/>
    <w:rsid w:val="00B93958"/>
    <w:rsid w:val="00B93A4E"/>
    <w:rsid w:val="00B93CE9"/>
    <w:rsid w:val="00B93E67"/>
    <w:rsid w:val="00B94289"/>
    <w:rsid w:val="00B94321"/>
    <w:rsid w:val="00B9449A"/>
    <w:rsid w:val="00B946C5"/>
    <w:rsid w:val="00B947FE"/>
    <w:rsid w:val="00B94C26"/>
    <w:rsid w:val="00B94D2B"/>
    <w:rsid w:val="00B94E25"/>
    <w:rsid w:val="00B94E56"/>
    <w:rsid w:val="00B95017"/>
    <w:rsid w:val="00B950F1"/>
    <w:rsid w:val="00B95546"/>
    <w:rsid w:val="00B95788"/>
    <w:rsid w:val="00B95796"/>
    <w:rsid w:val="00B957B8"/>
    <w:rsid w:val="00B95AC4"/>
    <w:rsid w:val="00B95BEB"/>
    <w:rsid w:val="00B95DA1"/>
    <w:rsid w:val="00B95E67"/>
    <w:rsid w:val="00B96199"/>
    <w:rsid w:val="00B96448"/>
    <w:rsid w:val="00B96D6A"/>
    <w:rsid w:val="00B96DA3"/>
    <w:rsid w:val="00B96EA4"/>
    <w:rsid w:val="00B97329"/>
    <w:rsid w:val="00B9747E"/>
    <w:rsid w:val="00B9790A"/>
    <w:rsid w:val="00B97EB6"/>
    <w:rsid w:val="00B97F24"/>
    <w:rsid w:val="00B97FB9"/>
    <w:rsid w:val="00BA0441"/>
    <w:rsid w:val="00BA057C"/>
    <w:rsid w:val="00BA0CE2"/>
    <w:rsid w:val="00BA0F3C"/>
    <w:rsid w:val="00BA0F89"/>
    <w:rsid w:val="00BA104D"/>
    <w:rsid w:val="00BA1193"/>
    <w:rsid w:val="00BA1239"/>
    <w:rsid w:val="00BA131B"/>
    <w:rsid w:val="00BA1595"/>
    <w:rsid w:val="00BA1632"/>
    <w:rsid w:val="00BA1A67"/>
    <w:rsid w:val="00BA1CAB"/>
    <w:rsid w:val="00BA1DC9"/>
    <w:rsid w:val="00BA202A"/>
    <w:rsid w:val="00BA248E"/>
    <w:rsid w:val="00BA293B"/>
    <w:rsid w:val="00BA29B0"/>
    <w:rsid w:val="00BA322D"/>
    <w:rsid w:val="00BA3298"/>
    <w:rsid w:val="00BA39AE"/>
    <w:rsid w:val="00BA3ACA"/>
    <w:rsid w:val="00BA3C47"/>
    <w:rsid w:val="00BA3DB3"/>
    <w:rsid w:val="00BA4076"/>
    <w:rsid w:val="00BA4325"/>
    <w:rsid w:val="00BA4412"/>
    <w:rsid w:val="00BA4801"/>
    <w:rsid w:val="00BA48C2"/>
    <w:rsid w:val="00BA48C4"/>
    <w:rsid w:val="00BA4C5F"/>
    <w:rsid w:val="00BA4C81"/>
    <w:rsid w:val="00BA4F10"/>
    <w:rsid w:val="00BA4FDB"/>
    <w:rsid w:val="00BA5186"/>
    <w:rsid w:val="00BA526A"/>
    <w:rsid w:val="00BA551A"/>
    <w:rsid w:val="00BA579D"/>
    <w:rsid w:val="00BA57A6"/>
    <w:rsid w:val="00BA589F"/>
    <w:rsid w:val="00BA5ABA"/>
    <w:rsid w:val="00BA5D60"/>
    <w:rsid w:val="00BA5D9E"/>
    <w:rsid w:val="00BA5E55"/>
    <w:rsid w:val="00BA5EC1"/>
    <w:rsid w:val="00BA5FBB"/>
    <w:rsid w:val="00BA6175"/>
    <w:rsid w:val="00BA628C"/>
    <w:rsid w:val="00BA6336"/>
    <w:rsid w:val="00BA63B2"/>
    <w:rsid w:val="00BA65A7"/>
    <w:rsid w:val="00BA6A90"/>
    <w:rsid w:val="00BA6C53"/>
    <w:rsid w:val="00BA6F32"/>
    <w:rsid w:val="00BA724D"/>
    <w:rsid w:val="00BA7672"/>
    <w:rsid w:val="00BA7691"/>
    <w:rsid w:val="00BA773A"/>
    <w:rsid w:val="00BA7BE6"/>
    <w:rsid w:val="00BA7E9D"/>
    <w:rsid w:val="00BA7EAD"/>
    <w:rsid w:val="00BA7F1D"/>
    <w:rsid w:val="00BB000A"/>
    <w:rsid w:val="00BB0210"/>
    <w:rsid w:val="00BB02E6"/>
    <w:rsid w:val="00BB0316"/>
    <w:rsid w:val="00BB08EA"/>
    <w:rsid w:val="00BB0931"/>
    <w:rsid w:val="00BB0B57"/>
    <w:rsid w:val="00BB0BC3"/>
    <w:rsid w:val="00BB0F71"/>
    <w:rsid w:val="00BB10AA"/>
    <w:rsid w:val="00BB1371"/>
    <w:rsid w:val="00BB1924"/>
    <w:rsid w:val="00BB1AB7"/>
    <w:rsid w:val="00BB1D65"/>
    <w:rsid w:val="00BB1F18"/>
    <w:rsid w:val="00BB201F"/>
    <w:rsid w:val="00BB2253"/>
    <w:rsid w:val="00BB22D6"/>
    <w:rsid w:val="00BB2310"/>
    <w:rsid w:val="00BB26A1"/>
    <w:rsid w:val="00BB28CB"/>
    <w:rsid w:val="00BB2BCB"/>
    <w:rsid w:val="00BB30FE"/>
    <w:rsid w:val="00BB3579"/>
    <w:rsid w:val="00BB3784"/>
    <w:rsid w:val="00BB38E4"/>
    <w:rsid w:val="00BB3C73"/>
    <w:rsid w:val="00BB3D33"/>
    <w:rsid w:val="00BB4185"/>
    <w:rsid w:val="00BB445D"/>
    <w:rsid w:val="00BB464F"/>
    <w:rsid w:val="00BB4751"/>
    <w:rsid w:val="00BB4D8D"/>
    <w:rsid w:val="00BB51B3"/>
    <w:rsid w:val="00BB5A81"/>
    <w:rsid w:val="00BB5C95"/>
    <w:rsid w:val="00BB5EA3"/>
    <w:rsid w:val="00BB5F90"/>
    <w:rsid w:val="00BB606A"/>
    <w:rsid w:val="00BB6309"/>
    <w:rsid w:val="00BB63C7"/>
    <w:rsid w:val="00BB6636"/>
    <w:rsid w:val="00BB66FB"/>
    <w:rsid w:val="00BB6A4B"/>
    <w:rsid w:val="00BB6ADD"/>
    <w:rsid w:val="00BB6B44"/>
    <w:rsid w:val="00BB6D00"/>
    <w:rsid w:val="00BB6EA8"/>
    <w:rsid w:val="00BB715E"/>
    <w:rsid w:val="00BB7164"/>
    <w:rsid w:val="00BB7259"/>
    <w:rsid w:val="00BB7353"/>
    <w:rsid w:val="00BC01F5"/>
    <w:rsid w:val="00BC05FC"/>
    <w:rsid w:val="00BC0C16"/>
    <w:rsid w:val="00BC0C2C"/>
    <w:rsid w:val="00BC0C35"/>
    <w:rsid w:val="00BC0E22"/>
    <w:rsid w:val="00BC0E9C"/>
    <w:rsid w:val="00BC1393"/>
    <w:rsid w:val="00BC1473"/>
    <w:rsid w:val="00BC1A4F"/>
    <w:rsid w:val="00BC1CFA"/>
    <w:rsid w:val="00BC1D8D"/>
    <w:rsid w:val="00BC2372"/>
    <w:rsid w:val="00BC28FC"/>
    <w:rsid w:val="00BC2948"/>
    <w:rsid w:val="00BC2AED"/>
    <w:rsid w:val="00BC2C54"/>
    <w:rsid w:val="00BC2CD4"/>
    <w:rsid w:val="00BC2CF2"/>
    <w:rsid w:val="00BC2F5F"/>
    <w:rsid w:val="00BC2FB4"/>
    <w:rsid w:val="00BC31ED"/>
    <w:rsid w:val="00BC363B"/>
    <w:rsid w:val="00BC382D"/>
    <w:rsid w:val="00BC39B3"/>
    <w:rsid w:val="00BC3FA5"/>
    <w:rsid w:val="00BC41C6"/>
    <w:rsid w:val="00BC432C"/>
    <w:rsid w:val="00BC43CE"/>
    <w:rsid w:val="00BC43FF"/>
    <w:rsid w:val="00BC46B4"/>
    <w:rsid w:val="00BC475F"/>
    <w:rsid w:val="00BC4AFA"/>
    <w:rsid w:val="00BC5182"/>
    <w:rsid w:val="00BC5550"/>
    <w:rsid w:val="00BC5D03"/>
    <w:rsid w:val="00BC617F"/>
    <w:rsid w:val="00BC6338"/>
    <w:rsid w:val="00BC633F"/>
    <w:rsid w:val="00BC67E9"/>
    <w:rsid w:val="00BC6871"/>
    <w:rsid w:val="00BC6912"/>
    <w:rsid w:val="00BC6EA1"/>
    <w:rsid w:val="00BC7001"/>
    <w:rsid w:val="00BC717C"/>
    <w:rsid w:val="00BC726B"/>
    <w:rsid w:val="00BC7590"/>
    <w:rsid w:val="00BC7D63"/>
    <w:rsid w:val="00BC7FAF"/>
    <w:rsid w:val="00BD01DE"/>
    <w:rsid w:val="00BD03BB"/>
    <w:rsid w:val="00BD067F"/>
    <w:rsid w:val="00BD0C7D"/>
    <w:rsid w:val="00BD103D"/>
    <w:rsid w:val="00BD1070"/>
    <w:rsid w:val="00BD1778"/>
    <w:rsid w:val="00BD1D48"/>
    <w:rsid w:val="00BD1DC3"/>
    <w:rsid w:val="00BD234F"/>
    <w:rsid w:val="00BD29F8"/>
    <w:rsid w:val="00BD2FCF"/>
    <w:rsid w:val="00BD309B"/>
    <w:rsid w:val="00BD33AE"/>
    <w:rsid w:val="00BD3487"/>
    <w:rsid w:val="00BD36BB"/>
    <w:rsid w:val="00BD37EF"/>
    <w:rsid w:val="00BD3A68"/>
    <w:rsid w:val="00BD3CA5"/>
    <w:rsid w:val="00BD3E3F"/>
    <w:rsid w:val="00BD3E99"/>
    <w:rsid w:val="00BD42B7"/>
    <w:rsid w:val="00BD447D"/>
    <w:rsid w:val="00BD467E"/>
    <w:rsid w:val="00BD46D8"/>
    <w:rsid w:val="00BD4787"/>
    <w:rsid w:val="00BD4A62"/>
    <w:rsid w:val="00BD4BE4"/>
    <w:rsid w:val="00BD4FC2"/>
    <w:rsid w:val="00BD5197"/>
    <w:rsid w:val="00BD527A"/>
    <w:rsid w:val="00BD5320"/>
    <w:rsid w:val="00BD532E"/>
    <w:rsid w:val="00BD53A9"/>
    <w:rsid w:val="00BD5531"/>
    <w:rsid w:val="00BD5649"/>
    <w:rsid w:val="00BD5808"/>
    <w:rsid w:val="00BD5A22"/>
    <w:rsid w:val="00BD5CE1"/>
    <w:rsid w:val="00BD5F72"/>
    <w:rsid w:val="00BD6012"/>
    <w:rsid w:val="00BD613F"/>
    <w:rsid w:val="00BD62D1"/>
    <w:rsid w:val="00BD6735"/>
    <w:rsid w:val="00BD6A68"/>
    <w:rsid w:val="00BD6B6E"/>
    <w:rsid w:val="00BD6D07"/>
    <w:rsid w:val="00BD6DBB"/>
    <w:rsid w:val="00BD6F1E"/>
    <w:rsid w:val="00BD7146"/>
    <w:rsid w:val="00BD7446"/>
    <w:rsid w:val="00BD764B"/>
    <w:rsid w:val="00BD79AE"/>
    <w:rsid w:val="00BD7B29"/>
    <w:rsid w:val="00BD7E46"/>
    <w:rsid w:val="00BD7F89"/>
    <w:rsid w:val="00BE00DE"/>
    <w:rsid w:val="00BE016E"/>
    <w:rsid w:val="00BE0566"/>
    <w:rsid w:val="00BE068F"/>
    <w:rsid w:val="00BE06B1"/>
    <w:rsid w:val="00BE085C"/>
    <w:rsid w:val="00BE0B4E"/>
    <w:rsid w:val="00BE0C3E"/>
    <w:rsid w:val="00BE0CB5"/>
    <w:rsid w:val="00BE12C2"/>
    <w:rsid w:val="00BE17FC"/>
    <w:rsid w:val="00BE1826"/>
    <w:rsid w:val="00BE1925"/>
    <w:rsid w:val="00BE1967"/>
    <w:rsid w:val="00BE1A3C"/>
    <w:rsid w:val="00BE1E77"/>
    <w:rsid w:val="00BE1F8D"/>
    <w:rsid w:val="00BE1FBA"/>
    <w:rsid w:val="00BE1FF6"/>
    <w:rsid w:val="00BE238A"/>
    <w:rsid w:val="00BE2670"/>
    <w:rsid w:val="00BE29C4"/>
    <w:rsid w:val="00BE2EC0"/>
    <w:rsid w:val="00BE2F1C"/>
    <w:rsid w:val="00BE2FFF"/>
    <w:rsid w:val="00BE3196"/>
    <w:rsid w:val="00BE327F"/>
    <w:rsid w:val="00BE3434"/>
    <w:rsid w:val="00BE3743"/>
    <w:rsid w:val="00BE3FBB"/>
    <w:rsid w:val="00BE4095"/>
    <w:rsid w:val="00BE4557"/>
    <w:rsid w:val="00BE47DE"/>
    <w:rsid w:val="00BE481B"/>
    <w:rsid w:val="00BE561E"/>
    <w:rsid w:val="00BE5829"/>
    <w:rsid w:val="00BE58C8"/>
    <w:rsid w:val="00BE60A7"/>
    <w:rsid w:val="00BE6315"/>
    <w:rsid w:val="00BE647B"/>
    <w:rsid w:val="00BE664B"/>
    <w:rsid w:val="00BE6657"/>
    <w:rsid w:val="00BE69E9"/>
    <w:rsid w:val="00BE6F41"/>
    <w:rsid w:val="00BE6F76"/>
    <w:rsid w:val="00BE703A"/>
    <w:rsid w:val="00BE733E"/>
    <w:rsid w:val="00BE73D2"/>
    <w:rsid w:val="00BE7401"/>
    <w:rsid w:val="00BE77D7"/>
    <w:rsid w:val="00BE7895"/>
    <w:rsid w:val="00BE7C93"/>
    <w:rsid w:val="00BE7E91"/>
    <w:rsid w:val="00BE7F01"/>
    <w:rsid w:val="00BE7F8A"/>
    <w:rsid w:val="00BE7F9B"/>
    <w:rsid w:val="00BE7FD0"/>
    <w:rsid w:val="00BF0690"/>
    <w:rsid w:val="00BF0983"/>
    <w:rsid w:val="00BF0FB8"/>
    <w:rsid w:val="00BF1095"/>
    <w:rsid w:val="00BF115F"/>
    <w:rsid w:val="00BF1276"/>
    <w:rsid w:val="00BF1316"/>
    <w:rsid w:val="00BF1339"/>
    <w:rsid w:val="00BF179D"/>
    <w:rsid w:val="00BF17D5"/>
    <w:rsid w:val="00BF19DC"/>
    <w:rsid w:val="00BF1AAA"/>
    <w:rsid w:val="00BF1CB0"/>
    <w:rsid w:val="00BF1FD4"/>
    <w:rsid w:val="00BF20C7"/>
    <w:rsid w:val="00BF22E5"/>
    <w:rsid w:val="00BF26DA"/>
    <w:rsid w:val="00BF2983"/>
    <w:rsid w:val="00BF29E4"/>
    <w:rsid w:val="00BF2B55"/>
    <w:rsid w:val="00BF2CEA"/>
    <w:rsid w:val="00BF3354"/>
    <w:rsid w:val="00BF3384"/>
    <w:rsid w:val="00BF3403"/>
    <w:rsid w:val="00BF34C8"/>
    <w:rsid w:val="00BF373F"/>
    <w:rsid w:val="00BF38A7"/>
    <w:rsid w:val="00BF3D37"/>
    <w:rsid w:val="00BF4025"/>
    <w:rsid w:val="00BF43D8"/>
    <w:rsid w:val="00BF461F"/>
    <w:rsid w:val="00BF469C"/>
    <w:rsid w:val="00BF484E"/>
    <w:rsid w:val="00BF4AAB"/>
    <w:rsid w:val="00BF4C52"/>
    <w:rsid w:val="00BF4DD6"/>
    <w:rsid w:val="00BF4DFF"/>
    <w:rsid w:val="00BF5326"/>
    <w:rsid w:val="00BF5644"/>
    <w:rsid w:val="00BF580B"/>
    <w:rsid w:val="00BF5A77"/>
    <w:rsid w:val="00BF5AE9"/>
    <w:rsid w:val="00BF5CE4"/>
    <w:rsid w:val="00BF5DC0"/>
    <w:rsid w:val="00BF5DE1"/>
    <w:rsid w:val="00BF5E54"/>
    <w:rsid w:val="00BF5E74"/>
    <w:rsid w:val="00BF5F74"/>
    <w:rsid w:val="00BF60FE"/>
    <w:rsid w:val="00BF6198"/>
    <w:rsid w:val="00BF6260"/>
    <w:rsid w:val="00BF67D0"/>
    <w:rsid w:val="00BF69FC"/>
    <w:rsid w:val="00BF6B9C"/>
    <w:rsid w:val="00BF6D09"/>
    <w:rsid w:val="00BF6F3A"/>
    <w:rsid w:val="00BF7281"/>
    <w:rsid w:val="00BF73D4"/>
    <w:rsid w:val="00BF77EF"/>
    <w:rsid w:val="00BF7820"/>
    <w:rsid w:val="00C001C7"/>
    <w:rsid w:val="00C00468"/>
    <w:rsid w:val="00C0054B"/>
    <w:rsid w:val="00C005BD"/>
    <w:rsid w:val="00C00698"/>
    <w:rsid w:val="00C007FC"/>
    <w:rsid w:val="00C00912"/>
    <w:rsid w:val="00C00D5C"/>
    <w:rsid w:val="00C010FC"/>
    <w:rsid w:val="00C011E0"/>
    <w:rsid w:val="00C0185B"/>
    <w:rsid w:val="00C019E3"/>
    <w:rsid w:val="00C01C2B"/>
    <w:rsid w:val="00C01F7D"/>
    <w:rsid w:val="00C02259"/>
    <w:rsid w:val="00C02AAA"/>
    <w:rsid w:val="00C02B60"/>
    <w:rsid w:val="00C02D90"/>
    <w:rsid w:val="00C02E60"/>
    <w:rsid w:val="00C02FCE"/>
    <w:rsid w:val="00C03014"/>
    <w:rsid w:val="00C030D5"/>
    <w:rsid w:val="00C03195"/>
    <w:rsid w:val="00C03554"/>
    <w:rsid w:val="00C04576"/>
    <w:rsid w:val="00C04664"/>
    <w:rsid w:val="00C04E32"/>
    <w:rsid w:val="00C05142"/>
    <w:rsid w:val="00C051A0"/>
    <w:rsid w:val="00C053D3"/>
    <w:rsid w:val="00C055DB"/>
    <w:rsid w:val="00C05671"/>
    <w:rsid w:val="00C0584D"/>
    <w:rsid w:val="00C05A51"/>
    <w:rsid w:val="00C05B2D"/>
    <w:rsid w:val="00C067C6"/>
    <w:rsid w:val="00C06B50"/>
    <w:rsid w:val="00C06B55"/>
    <w:rsid w:val="00C06D07"/>
    <w:rsid w:val="00C06EC6"/>
    <w:rsid w:val="00C0707C"/>
    <w:rsid w:val="00C075B8"/>
    <w:rsid w:val="00C0767A"/>
    <w:rsid w:val="00C07781"/>
    <w:rsid w:val="00C0794D"/>
    <w:rsid w:val="00C07CBA"/>
    <w:rsid w:val="00C07CC8"/>
    <w:rsid w:val="00C10055"/>
    <w:rsid w:val="00C100E4"/>
    <w:rsid w:val="00C10174"/>
    <w:rsid w:val="00C1051C"/>
    <w:rsid w:val="00C105FC"/>
    <w:rsid w:val="00C10A8F"/>
    <w:rsid w:val="00C10ED8"/>
    <w:rsid w:val="00C11022"/>
    <w:rsid w:val="00C111BC"/>
    <w:rsid w:val="00C115C5"/>
    <w:rsid w:val="00C1171B"/>
    <w:rsid w:val="00C11738"/>
    <w:rsid w:val="00C117C9"/>
    <w:rsid w:val="00C11B49"/>
    <w:rsid w:val="00C11DB6"/>
    <w:rsid w:val="00C11EF9"/>
    <w:rsid w:val="00C11F42"/>
    <w:rsid w:val="00C12054"/>
    <w:rsid w:val="00C12139"/>
    <w:rsid w:val="00C12303"/>
    <w:rsid w:val="00C12915"/>
    <w:rsid w:val="00C12A8F"/>
    <w:rsid w:val="00C12E9D"/>
    <w:rsid w:val="00C1326D"/>
    <w:rsid w:val="00C13458"/>
    <w:rsid w:val="00C13C79"/>
    <w:rsid w:val="00C141D2"/>
    <w:rsid w:val="00C14345"/>
    <w:rsid w:val="00C1441B"/>
    <w:rsid w:val="00C1448E"/>
    <w:rsid w:val="00C144D1"/>
    <w:rsid w:val="00C14939"/>
    <w:rsid w:val="00C14AF1"/>
    <w:rsid w:val="00C14BEF"/>
    <w:rsid w:val="00C14C58"/>
    <w:rsid w:val="00C14D9F"/>
    <w:rsid w:val="00C14E35"/>
    <w:rsid w:val="00C15564"/>
    <w:rsid w:val="00C157FC"/>
    <w:rsid w:val="00C159C0"/>
    <w:rsid w:val="00C15D5A"/>
    <w:rsid w:val="00C16267"/>
    <w:rsid w:val="00C16767"/>
    <w:rsid w:val="00C16891"/>
    <w:rsid w:val="00C16A9F"/>
    <w:rsid w:val="00C17177"/>
    <w:rsid w:val="00C171FF"/>
    <w:rsid w:val="00C173C9"/>
    <w:rsid w:val="00C175A4"/>
    <w:rsid w:val="00C17715"/>
    <w:rsid w:val="00C17A36"/>
    <w:rsid w:val="00C17C2A"/>
    <w:rsid w:val="00C204F7"/>
    <w:rsid w:val="00C2054B"/>
    <w:rsid w:val="00C205D7"/>
    <w:rsid w:val="00C20769"/>
    <w:rsid w:val="00C20A1F"/>
    <w:rsid w:val="00C20E69"/>
    <w:rsid w:val="00C20FD3"/>
    <w:rsid w:val="00C2112C"/>
    <w:rsid w:val="00C21167"/>
    <w:rsid w:val="00C214D8"/>
    <w:rsid w:val="00C222B0"/>
    <w:rsid w:val="00C22733"/>
    <w:rsid w:val="00C22900"/>
    <w:rsid w:val="00C22919"/>
    <w:rsid w:val="00C22EDD"/>
    <w:rsid w:val="00C232C8"/>
    <w:rsid w:val="00C2353C"/>
    <w:rsid w:val="00C23D4B"/>
    <w:rsid w:val="00C2411E"/>
    <w:rsid w:val="00C24305"/>
    <w:rsid w:val="00C245AF"/>
    <w:rsid w:val="00C24710"/>
    <w:rsid w:val="00C24818"/>
    <w:rsid w:val="00C24962"/>
    <w:rsid w:val="00C24B29"/>
    <w:rsid w:val="00C24B87"/>
    <w:rsid w:val="00C24D3E"/>
    <w:rsid w:val="00C24F66"/>
    <w:rsid w:val="00C24F98"/>
    <w:rsid w:val="00C25239"/>
    <w:rsid w:val="00C25294"/>
    <w:rsid w:val="00C25627"/>
    <w:rsid w:val="00C2572C"/>
    <w:rsid w:val="00C257B8"/>
    <w:rsid w:val="00C25A84"/>
    <w:rsid w:val="00C25AE1"/>
    <w:rsid w:val="00C25BF1"/>
    <w:rsid w:val="00C25CCE"/>
    <w:rsid w:val="00C25D6F"/>
    <w:rsid w:val="00C25D85"/>
    <w:rsid w:val="00C26A98"/>
    <w:rsid w:val="00C26F47"/>
    <w:rsid w:val="00C274D1"/>
    <w:rsid w:val="00C277D0"/>
    <w:rsid w:val="00C2786A"/>
    <w:rsid w:val="00C278DE"/>
    <w:rsid w:val="00C27F56"/>
    <w:rsid w:val="00C301CD"/>
    <w:rsid w:val="00C30206"/>
    <w:rsid w:val="00C3033D"/>
    <w:rsid w:val="00C305F3"/>
    <w:rsid w:val="00C306F8"/>
    <w:rsid w:val="00C30E10"/>
    <w:rsid w:val="00C30EB7"/>
    <w:rsid w:val="00C31034"/>
    <w:rsid w:val="00C310A6"/>
    <w:rsid w:val="00C315CC"/>
    <w:rsid w:val="00C3196F"/>
    <w:rsid w:val="00C31A59"/>
    <w:rsid w:val="00C31E74"/>
    <w:rsid w:val="00C31EA2"/>
    <w:rsid w:val="00C320A4"/>
    <w:rsid w:val="00C32155"/>
    <w:rsid w:val="00C325A9"/>
    <w:rsid w:val="00C32791"/>
    <w:rsid w:val="00C328AD"/>
    <w:rsid w:val="00C329ED"/>
    <w:rsid w:val="00C32A3F"/>
    <w:rsid w:val="00C32EDB"/>
    <w:rsid w:val="00C330C5"/>
    <w:rsid w:val="00C3310C"/>
    <w:rsid w:val="00C3342B"/>
    <w:rsid w:val="00C33582"/>
    <w:rsid w:val="00C33766"/>
    <w:rsid w:val="00C33910"/>
    <w:rsid w:val="00C339E2"/>
    <w:rsid w:val="00C33A52"/>
    <w:rsid w:val="00C33EAB"/>
    <w:rsid w:val="00C33EDF"/>
    <w:rsid w:val="00C33F41"/>
    <w:rsid w:val="00C34147"/>
    <w:rsid w:val="00C34181"/>
    <w:rsid w:val="00C341E2"/>
    <w:rsid w:val="00C3427D"/>
    <w:rsid w:val="00C344FF"/>
    <w:rsid w:val="00C34594"/>
    <w:rsid w:val="00C34647"/>
    <w:rsid w:val="00C34699"/>
    <w:rsid w:val="00C34711"/>
    <w:rsid w:val="00C3482D"/>
    <w:rsid w:val="00C34BB0"/>
    <w:rsid w:val="00C34DD0"/>
    <w:rsid w:val="00C34E08"/>
    <w:rsid w:val="00C35063"/>
    <w:rsid w:val="00C3514C"/>
    <w:rsid w:val="00C352AE"/>
    <w:rsid w:val="00C353DD"/>
    <w:rsid w:val="00C3544E"/>
    <w:rsid w:val="00C3562D"/>
    <w:rsid w:val="00C35854"/>
    <w:rsid w:val="00C35884"/>
    <w:rsid w:val="00C35A52"/>
    <w:rsid w:val="00C35AD3"/>
    <w:rsid w:val="00C35D2D"/>
    <w:rsid w:val="00C35E7B"/>
    <w:rsid w:val="00C3625F"/>
    <w:rsid w:val="00C36280"/>
    <w:rsid w:val="00C3648D"/>
    <w:rsid w:val="00C36AA4"/>
    <w:rsid w:val="00C36B4B"/>
    <w:rsid w:val="00C36C2D"/>
    <w:rsid w:val="00C36C41"/>
    <w:rsid w:val="00C36DD5"/>
    <w:rsid w:val="00C373FA"/>
    <w:rsid w:val="00C3743D"/>
    <w:rsid w:val="00C3762B"/>
    <w:rsid w:val="00C376E9"/>
    <w:rsid w:val="00C37710"/>
    <w:rsid w:val="00C377D4"/>
    <w:rsid w:val="00C3799A"/>
    <w:rsid w:val="00C379D8"/>
    <w:rsid w:val="00C37A48"/>
    <w:rsid w:val="00C37B00"/>
    <w:rsid w:val="00C37EB2"/>
    <w:rsid w:val="00C37FB8"/>
    <w:rsid w:val="00C37FE3"/>
    <w:rsid w:val="00C40134"/>
    <w:rsid w:val="00C401F8"/>
    <w:rsid w:val="00C4039D"/>
    <w:rsid w:val="00C409D1"/>
    <w:rsid w:val="00C40A44"/>
    <w:rsid w:val="00C40C91"/>
    <w:rsid w:val="00C40DE9"/>
    <w:rsid w:val="00C418CA"/>
    <w:rsid w:val="00C41960"/>
    <w:rsid w:val="00C41C22"/>
    <w:rsid w:val="00C41E89"/>
    <w:rsid w:val="00C42629"/>
    <w:rsid w:val="00C42750"/>
    <w:rsid w:val="00C42865"/>
    <w:rsid w:val="00C42A14"/>
    <w:rsid w:val="00C42F6B"/>
    <w:rsid w:val="00C4331F"/>
    <w:rsid w:val="00C433D2"/>
    <w:rsid w:val="00C433DE"/>
    <w:rsid w:val="00C43A9F"/>
    <w:rsid w:val="00C43AE3"/>
    <w:rsid w:val="00C43DD4"/>
    <w:rsid w:val="00C43EBD"/>
    <w:rsid w:val="00C4400A"/>
    <w:rsid w:val="00C4445B"/>
    <w:rsid w:val="00C4448B"/>
    <w:rsid w:val="00C444C0"/>
    <w:rsid w:val="00C44A9A"/>
    <w:rsid w:val="00C44B97"/>
    <w:rsid w:val="00C44EA9"/>
    <w:rsid w:val="00C44F65"/>
    <w:rsid w:val="00C45098"/>
    <w:rsid w:val="00C454A5"/>
    <w:rsid w:val="00C45577"/>
    <w:rsid w:val="00C4572F"/>
    <w:rsid w:val="00C459D8"/>
    <w:rsid w:val="00C45AA6"/>
    <w:rsid w:val="00C4605D"/>
    <w:rsid w:val="00C46558"/>
    <w:rsid w:val="00C465F5"/>
    <w:rsid w:val="00C46647"/>
    <w:rsid w:val="00C4670A"/>
    <w:rsid w:val="00C46970"/>
    <w:rsid w:val="00C46D15"/>
    <w:rsid w:val="00C46D2A"/>
    <w:rsid w:val="00C47577"/>
    <w:rsid w:val="00C47842"/>
    <w:rsid w:val="00C47A4C"/>
    <w:rsid w:val="00C47D0F"/>
    <w:rsid w:val="00C47E2A"/>
    <w:rsid w:val="00C501E6"/>
    <w:rsid w:val="00C504FC"/>
    <w:rsid w:val="00C50503"/>
    <w:rsid w:val="00C51153"/>
    <w:rsid w:val="00C5123E"/>
    <w:rsid w:val="00C513AB"/>
    <w:rsid w:val="00C51459"/>
    <w:rsid w:val="00C517A8"/>
    <w:rsid w:val="00C51845"/>
    <w:rsid w:val="00C51DA7"/>
    <w:rsid w:val="00C52082"/>
    <w:rsid w:val="00C52A7F"/>
    <w:rsid w:val="00C534F7"/>
    <w:rsid w:val="00C53537"/>
    <w:rsid w:val="00C53946"/>
    <w:rsid w:val="00C53980"/>
    <w:rsid w:val="00C53AE8"/>
    <w:rsid w:val="00C53B5F"/>
    <w:rsid w:val="00C53D09"/>
    <w:rsid w:val="00C5420E"/>
    <w:rsid w:val="00C547D0"/>
    <w:rsid w:val="00C548BB"/>
    <w:rsid w:val="00C554CF"/>
    <w:rsid w:val="00C5577D"/>
    <w:rsid w:val="00C55C7F"/>
    <w:rsid w:val="00C561A6"/>
    <w:rsid w:val="00C56586"/>
    <w:rsid w:val="00C56595"/>
    <w:rsid w:val="00C567B8"/>
    <w:rsid w:val="00C56965"/>
    <w:rsid w:val="00C56B59"/>
    <w:rsid w:val="00C56BFC"/>
    <w:rsid w:val="00C56C21"/>
    <w:rsid w:val="00C56F37"/>
    <w:rsid w:val="00C570BC"/>
    <w:rsid w:val="00C57624"/>
    <w:rsid w:val="00C5764F"/>
    <w:rsid w:val="00C576FE"/>
    <w:rsid w:val="00C578A9"/>
    <w:rsid w:val="00C57E5D"/>
    <w:rsid w:val="00C601EE"/>
    <w:rsid w:val="00C605C2"/>
    <w:rsid w:val="00C60952"/>
    <w:rsid w:val="00C60B07"/>
    <w:rsid w:val="00C60CAA"/>
    <w:rsid w:val="00C60FD1"/>
    <w:rsid w:val="00C61036"/>
    <w:rsid w:val="00C61447"/>
    <w:rsid w:val="00C61EC0"/>
    <w:rsid w:val="00C61F3F"/>
    <w:rsid w:val="00C621AB"/>
    <w:rsid w:val="00C621DC"/>
    <w:rsid w:val="00C6250C"/>
    <w:rsid w:val="00C62693"/>
    <w:rsid w:val="00C627A1"/>
    <w:rsid w:val="00C62A7B"/>
    <w:rsid w:val="00C62B95"/>
    <w:rsid w:val="00C63073"/>
    <w:rsid w:val="00C63456"/>
    <w:rsid w:val="00C63585"/>
    <w:rsid w:val="00C636BD"/>
    <w:rsid w:val="00C638A3"/>
    <w:rsid w:val="00C6400A"/>
    <w:rsid w:val="00C64018"/>
    <w:rsid w:val="00C640D0"/>
    <w:rsid w:val="00C64108"/>
    <w:rsid w:val="00C64259"/>
    <w:rsid w:val="00C642CC"/>
    <w:rsid w:val="00C64545"/>
    <w:rsid w:val="00C64839"/>
    <w:rsid w:val="00C64988"/>
    <w:rsid w:val="00C64A1F"/>
    <w:rsid w:val="00C64F32"/>
    <w:rsid w:val="00C6515F"/>
    <w:rsid w:val="00C6575D"/>
    <w:rsid w:val="00C659FF"/>
    <w:rsid w:val="00C65A49"/>
    <w:rsid w:val="00C65D22"/>
    <w:rsid w:val="00C65F36"/>
    <w:rsid w:val="00C65FFB"/>
    <w:rsid w:val="00C66528"/>
    <w:rsid w:val="00C66CFF"/>
    <w:rsid w:val="00C66E9F"/>
    <w:rsid w:val="00C66EB5"/>
    <w:rsid w:val="00C66F04"/>
    <w:rsid w:val="00C66F1B"/>
    <w:rsid w:val="00C66FD9"/>
    <w:rsid w:val="00C67259"/>
    <w:rsid w:val="00C673BB"/>
    <w:rsid w:val="00C67577"/>
    <w:rsid w:val="00C71293"/>
    <w:rsid w:val="00C71301"/>
    <w:rsid w:val="00C7133C"/>
    <w:rsid w:val="00C7133E"/>
    <w:rsid w:val="00C71644"/>
    <w:rsid w:val="00C71A73"/>
    <w:rsid w:val="00C71AC6"/>
    <w:rsid w:val="00C71EAC"/>
    <w:rsid w:val="00C72034"/>
    <w:rsid w:val="00C720AF"/>
    <w:rsid w:val="00C7219A"/>
    <w:rsid w:val="00C723F7"/>
    <w:rsid w:val="00C72417"/>
    <w:rsid w:val="00C72772"/>
    <w:rsid w:val="00C72AA3"/>
    <w:rsid w:val="00C72F7A"/>
    <w:rsid w:val="00C73667"/>
    <w:rsid w:val="00C73762"/>
    <w:rsid w:val="00C737FF"/>
    <w:rsid w:val="00C73BEB"/>
    <w:rsid w:val="00C74592"/>
    <w:rsid w:val="00C74B94"/>
    <w:rsid w:val="00C74BF7"/>
    <w:rsid w:val="00C74D10"/>
    <w:rsid w:val="00C74EC1"/>
    <w:rsid w:val="00C74F70"/>
    <w:rsid w:val="00C7551B"/>
    <w:rsid w:val="00C75CA6"/>
    <w:rsid w:val="00C75D27"/>
    <w:rsid w:val="00C75F80"/>
    <w:rsid w:val="00C75FAD"/>
    <w:rsid w:val="00C763D5"/>
    <w:rsid w:val="00C7640D"/>
    <w:rsid w:val="00C7664C"/>
    <w:rsid w:val="00C766BC"/>
    <w:rsid w:val="00C766BD"/>
    <w:rsid w:val="00C7690C"/>
    <w:rsid w:val="00C76974"/>
    <w:rsid w:val="00C771BC"/>
    <w:rsid w:val="00C7720E"/>
    <w:rsid w:val="00C772DE"/>
    <w:rsid w:val="00C773D4"/>
    <w:rsid w:val="00C77451"/>
    <w:rsid w:val="00C7756F"/>
    <w:rsid w:val="00C77696"/>
    <w:rsid w:val="00C77C07"/>
    <w:rsid w:val="00C80189"/>
    <w:rsid w:val="00C80352"/>
    <w:rsid w:val="00C804C2"/>
    <w:rsid w:val="00C805A5"/>
    <w:rsid w:val="00C8082A"/>
    <w:rsid w:val="00C80DC1"/>
    <w:rsid w:val="00C81162"/>
    <w:rsid w:val="00C81834"/>
    <w:rsid w:val="00C81B5F"/>
    <w:rsid w:val="00C81E48"/>
    <w:rsid w:val="00C82349"/>
    <w:rsid w:val="00C826A1"/>
    <w:rsid w:val="00C8278E"/>
    <w:rsid w:val="00C82B83"/>
    <w:rsid w:val="00C82FE6"/>
    <w:rsid w:val="00C82FEA"/>
    <w:rsid w:val="00C83231"/>
    <w:rsid w:val="00C83847"/>
    <w:rsid w:val="00C83DA9"/>
    <w:rsid w:val="00C83DBD"/>
    <w:rsid w:val="00C83EF0"/>
    <w:rsid w:val="00C843CC"/>
    <w:rsid w:val="00C8496F"/>
    <w:rsid w:val="00C84BA2"/>
    <w:rsid w:val="00C84CEA"/>
    <w:rsid w:val="00C854AA"/>
    <w:rsid w:val="00C85717"/>
    <w:rsid w:val="00C857A3"/>
    <w:rsid w:val="00C85DE4"/>
    <w:rsid w:val="00C85F4A"/>
    <w:rsid w:val="00C85FEA"/>
    <w:rsid w:val="00C86047"/>
    <w:rsid w:val="00C861DB"/>
    <w:rsid w:val="00C861FE"/>
    <w:rsid w:val="00C862A2"/>
    <w:rsid w:val="00C867A9"/>
    <w:rsid w:val="00C8684B"/>
    <w:rsid w:val="00C86954"/>
    <w:rsid w:val="00C869B3"/>
    <w:rsid w:val="00C86A8F"/>
    <w:rsid w:val="00C86BC7"/>
    <w:rsid w:val="00C86CFA"/>
    <w:rsid w:val="00C86F5C"/>
    <w:rsid w:val="00C8742D"/>
    <w:rsid w:val="00C87832"/>
    <w:rsid w:val="00C879F0"/>
    <w:rsid w:val="00C87E08"/>
    <w:rsid w:val="00C87E36"/>
    <w:rsid w:val="00C900DA"/>
    <w:rsid w:val="00C902DF"/>
    <w:rsid w:val="00C903A6"/>
    <w:rsid w:val="00C90844"/>
    <w:rsid w:val="00C90B15"/>
    <w:rsid w:val="00C90BF4"/>
    <w:rsid w:val="00C90DC1"/>
    <w:rsid w:val="00C9146D"/>
    <w:rsid w:val="00C915D8"/>
    <w:rsid w:val="00C915EB"/>
    <w:rsid w:val="00C9189F"/>
    <w:rsid w:val="00C91A6B"/>
    <w:rsid w:val="00C91CCD"/>
    <w:rsid w:val="00C91EC6"/>
    <w:rsid w:val="00C92178"/>
    <w:rsid w:val="00C922D0"/>
    <w:rsid w:val="00C923A4"/>
    <w:rsid w:val="00C927F4"/>
    <w:rsid w:val="00C92AA0"/>
    <w:rsid w:val="00C92EBB"/>
    <w:rsid w:val="00C92F04"/>
    <w:rsid w:val="00C933DF"/>
    <w:rsid w:val="00C93430"/>
    <w:rsid w:val="00C9349D"/>
    <w:rsid w:val="00C935E6"/>
    <w:rsid w:val="00C935FB"/>
    <w:rsid w:val="00C93782"/>
    <w:rsid w:val="00C938D3"/>
    <w:rsid w:val="00C93A17"/>
    <w:rsid w:val="00C93D78"/>
    <w:rsid w:val="00C93D93"/>
    <w:rsid w:val="00C93F55"/>
    <w:rsid w:val="00C94239"/>
    <w:rsid w:val="00C947B7"/>
    <w:rsid w:val="00C949D6"/>
    <w:rsid w:val="00C94E54"/>
    <w:rsid w:val="00C94F3D"/>
    <w:rsid w:val="00C950C6"/>
    <w:rsid w:val="00C952DA"/>
    <w:rsid w:val="00C95B5C"/>
    <w:rsid w:val="00C95B6B"/>
    <w:rsid w:val="00C95CDE"/>
    <w:rsid w:val="00C9622B"/>
    <w:rsid w:val="00C966BA"/>
    <w:rsid w:val="00C96897"/>
    <w:rsid w:val="00C968E1"/>
    <w:rsid w:val="00C96B73"/>
    <w:rsid w:val="00C96C9A"/>
    <w:rsid w:val="00C96D4F"/>
    <w:rsid w:val="00C96D66"/>
    <w:rsid w:val="00C96DFB"/>
    <w:rsid w:val="00C96E46"/>
    <w:rsid w:val="00C97418"/>
    <w:rsid w:val="00C9742A"/>
    <w:rsid w:val="00C9768A"/>
    <w:rsid w:val="00C97D14"/>
    <w:rsid w:val="00C97DE2"/>
    <w:rsid w:val="00CA0036"/>
    <w:rsid w:val="00CA0189"/>
    <w:rsid w:val="00CA01AC"/>
    <w:rsid w:val="00CA0269"/>
    <w:rsid w:val="00CA058F"/>
    <w:rsid w:val="00CA08B5"/>
    <w:rsid w:val="00CA0A11"/>
    <w:rsid w:val="00CA0A56"/>
    <w:rsid w:val="00CA0BEA"/>
    <w:rsid w:val="00CA0EE2"/>
    <w:rsid w:val="00CA115B"/>
    <w:rsid w:val="00CA153D"/>
    <w:rsid w:val="00CA1793"/>
    <w:rsid w:val="00CA1889"/>
    <w:rsid w:val="00CA1CE7"/>
    <w:rsid w:val="00CA1D65"/>
    <w:rsid w:val="00CA22AA"/>
    <w:rsid w:val="00CA23A3"/>
    <w:rsid w:val="00CA27E2"/>
    <w:rsid w:val="00CA29D6"/>
    <w:rsid w:val="00CA2A79"/>
    <w:rsid w:val="00CA2D16"/>
    <w:rsid w:val="00CA2DD3"/>
    <w:rsid w:val="00CA2EE2"/>
    <w:rsid w:val="00CA3295"/>
    <w:rsid w:val="00CA380D"/>
    <w:rsid w:val="00CA3B56"/>
    <w:rsid w:val="00CA466D"/>
    <w:rsid w:val="00CA4673"/>
    <w:rsid w:val="00CA4A7C"/>
    <w:rsid w:val="00CA4E0F"/>
    <w:rsid w:val="00CA4E6D"/>
    <w:rsid w:val="00CA4F7A"/>
    <w:rsid w:val="00CA503D"/>
    <w:rsid w:val="00CA5341"/>
    <w:rsid w:val="00CA56D1"/>
    <w:rsid w:val="00CA59DF"/>
    <w:rsid w:val="00CA5CA9"/>
    <w:rsid w:val="00CA5DB6"/>
    <w:rsid w:val="00CA5F9E"/>
    <w:rsid w:val="00CA683A"/>
    <w:rsid w:val="00CA685E"/>
    <w:rsid w:val="00CA6D12"/>
    <w:rsid w:val="00CA6D8C"/>
    <w:rsid w:val="00CA6FC0"/>
    <w:rsid w:val="00CA76D1"/>
    <w:rsid w:val="00CA791F"/>
    <w:rsid w:val="00CA799F"/>
    <w:rsid w:val="00CA7BFF"/>
    <w:rsid w:val="00CA7FDC"/>
    <w:rsid w:val="00CB063E"/>
    <w:rsid w:val="00CB08AD"/>
    <w:rsid w:val="00CB0B2A"/>
    <w:rsid w:val="00CB0C27"/>
    <w:rsid w:val="00CB0CDF"/>
    <w:rsid w:val="00CB1168"/>
    <w:rsid w:val="00CB15B6"/>
    <w:rsid w:val="00CB16B6"/>
    <w:rsid w:val="00CB1AF3"/>
    <w:rsid w:val="00CB1C0F"/>
    <w:rsid w:val="00CB1CB5"/>
    <w:rsid w:val="00CB1EE4"/>
    <w:rsid w:val="00CB1F48"/>
    <w:rsid w:val="00CB1FC9"/>
    <w:rsid w:val="00CB2261"/>
    <w:rsid w:val="00CB249C"/>
    <w:rsid w:val="00CB2709"/>
    <w:rsid w:val="00CB2A89"/>
    <w:rsid w:val="00CB3481"/>
    <w:rsid w:val="00CB3529"/>
    <w:rsid w:val="00CB38FF"/>
    <w:rsid w:val="00CB3AD6"/>
    <w:rsid w:val="00CB3C4A"/>
    <w:rsid w:val="00CB4301"/>
    <w:rsid w:val="00CB4472"/>
    <w:rsid w:val="00CB4542"/>
    <w:rsid w:val="00CB4971"/>
    <w:rsid w:val="00CB4BBF"/>
    <w:rsid w:val="00CB4C02"/>
    <w:rsid w:val="00CB4D72"/>
    <w:rsid w:val="00CB4EC7"/>
    <w:rsid w:val="00CB4FFF"/>
    <w:rsid w:val="00CB519F"/>
    <w:rsid w:val="00CB5210"/>
    <w:rsid w:val="00CB54D0"/>
    <w:rsid w:val="00CB558D"/>
    <w:rsid w:val="00CB55BE"/>
    <w:rsid w:val="00CB57A6"/>
    <w:rsid w:val="00CB58EE"/>
    <w:rsid w:val="00CB5C7B"/>
    <w:rsid w:val="00CB5D2B"/>
    <w:rsid w:val="00CB5EDF"/>
    <w:rsid w:val="00CB5F5A"/>
    <w:rsid w:val="00CB6360"/>
    <w:rsid w:val="00CB657A"/>
    <w:rsid w:val="00CB65BE"/>
    <w:rsid w:val="00CB673B"/>
    <w:rsid w:val="00CB6864"/>
    <w:rsid w:val="00CB694B"/>
    <w:rsid w:val="00CB7131"/>
    <w:rsid w:val="00CB74E8"/>
    <w:rsid w:val="00CB7A16"/>
    <w:rsid w:val="00CB7ACB"/>
    <w:rsid w:val="00CB7D74"/>
    <w:rsid w:val="00CB7E2B"/>
    <w:rsid w:val="00CB7F2C"/>
    <w:rsid w:val="00CB7FE7"/>
    <w:rsid w:val="00CC0166"/>
    <w:rsid w:val="00CC017E"/>
    <w:rsid w:val="00CC060B"/>
    <w:rsid w:val="00CC070D"/>
    <w:rsid w:val="00CC0721"/>
    <w:rsid w:val="00CC0DD7"/>
    <w:rsid w:val="00CC106F"/>
    <w:rsid w:val="00CC12C6"/>
    <w:rsid w:val="00CC1650"/>
    <w:rsid w:val="00CC1799"/>
    <w:rsid w:val="00CC1B15"/>
    <w:rsid w:val="00CC1C9F"/>
    <w:rsid w:val="00CC2275"/>
    <w:rsid w:val="00CC233A"/>
    <w:rsid w:val="00CC2ED2"/>
    <w:rsid w:val="00CC31E6"/>
    <w:rsid w:val="00CC330F"/>
    <w:rsid w:val="00CC393C"/>
    <w:rsid w:val="00CC3983"/>
    <w:rsid w:val="00CC39C6"/>
    <w:rsid w:val="00CC3B59"/>
    <w:rsid w:val="00CC3B81"/>
    <w:rsid w:val="00CC3BE5"/>
    <w:rsid w:val="00CC3E47"/>
    <w:rsid w:val="00CC4077"/>
    <w:rsid w:val="00CC4440"/>
    <w:rsid w:val="00CC455F"/>
    <w:rsid w:val="00CC4943"/>
    <w:rsid w:val="00CC495C"/>
    <w:rsid w:val="00CC4CB3"/>
    <w:rsid w:val="00CC5100"/>
    <w:rsid w:val="00CC524A"/>
    <w:rsid w:val="00CC532E"/>
    <w:rsid w:val="00CC547B"/>
    <w:rsid w:val="00CC5750"/>
    <w:rsid w:val="00CC5866"/>
    <w:rsid w:val="00CC5A83"/>
    <w:rsid w:val="00CC6362"/>
    <w:rsid w:val="00CC63E4"/>
    <w:rsid w:val="00CC683E"/>
    <w:rsid w:val="00CC70E8"/>
    <w:rsid w:val="00CC76C7"/>
    <w:rsid w:val="00CC77BB"/>
    <w:rsid w:val="00CC7BAE"/>
    <w:rsid w:val="00CC7DF5"/>
    <w:rsid w:val="00CC7F3D"/>
    <w:rsid w:val="00CC7FD0"/>
    <w:rsid w:val="00CD00B1"/>
    <w:rsid w:val="00CD057A"/>
    <w:rsid w:val="00CD07C0"/>
    <w:rsid w:val="00CD0B04"/>
    <w:rsid w:val="00CD0F52"/>
    <w:rsid w:val="00CD10EE"/>
    <w:rsid w:val="00CD10F0"/>
    <w:rsid w:val="00CD14EE"/>
    <w:rsid w:val="00CD1558"/>
    <w:rsid w:val="00CD18F3"/>
    <w:rsid w:val="00CD1CDE"/>
    <w:rsid w:val="00CD1DD1"/>
    <w:rsid w:val="00CD2327"/>
    <w:rsid w:val="00CD23DD"/>
    <w:rsid w:val="00CD267A"/>
    <w:rsid w:val="00CD2980"/>
    <w:rsid w:val="00CD3072"/>
    <w:rsid w:val="00CD3BF0"/>
    <w:rsid w:val="00CD3F72"/>
    <w:rsid w:val="00CD4092"/>
    <w:rsid w:val="00CD44EC"/>
    <w:rsid w:val="00CD4805"/>
    <w:rsid w:val="00CD4A7A"/>
    <w:rsid w:val="00CD4B8A"/>
    <w:rsid w:val="00CD4C54"/>
    <w:rsid w:val="00CD4DF3"/>
    <w:rsid w:val="00CD4EF1"/>
    <w:rsid w:val="00CD5161"/>
    <w:rsid w:val="00CD51F7"/>
    <w:rsid w:val="00CD5482"/>
    <w:rsid w:val="00CD57A7"/>
    <w:rsid w:val="00CD5B8E"/>
    <w:rsid w:val="00CD5CE6"/>
    <w:rsid w:val="00CD5DA7"/>
    <w:rsid w:val="00CD5F41"/>
    <w:rsid w:val="00CD5F70"/>
    <w:rsid w:val="00CD6321"/>
    <w:rsid w:val="00CD6365"/>
    <w:rsid w:val="00CD65CE"/>
    <w:rsid w:val="00CD672C"/>
    <w:rsid w:val="00CD6D14"/>
    <w:rsid w:val="00CD6E37"/>
    <w:rsid w:val="00CD6FAE"/>
    <w:rsid w:val="00CD7169"/>
    <w:rsid w:val="00CD7189"/>
    <w:rsid w:val="00CD738C"/>
    <w:rsid w:val="00CD7A52"/>
    <w:rsid w:val="00CD7D63"/>
    <w:rsid w:val="00CD7EB3"/>
    <w:rsid w:val="00CD7FFE"/>
    <w:rsid w:val="00CE0608"/>
    <w:rsid w:val="00CE0688"/>
    <w:rsid w:val="00CE0883"/>
    <w:rsid w:val="00CE0A23"/>
    <w:rsid w:val="00CE0B52"/>
    <w:rsid w:val="00CE0D4C"/>
    <w:rsid w:val="00CE121E"/>
    <w:rsid w:val="00CE14C0"/>
    <w:rsid w:val="00CE1764"/>
    <w:rsid w:val="00CE1A5A"/>
    <w:rsid w:val="00CE1FA5"/>
    <w:rsid w:val="00CE229C"/>
    <w:rsid w:val="00CE2939"/>
    <w:rsid w:val="00CE2AD6"/>
    <w:rsid w:val="00CE2BDA"/>
    <w:rsid w:val="00CE2FB0"/>
    <w:rsid w:val="00CE3126"/>
    <w:rsid w:val="00CE32FD"/>
    <w:rsid w:val="00CE34FA"/>
    <w:rsid w:val="00CE352A"/>
    <w:rsid w:val="00CE3741"/>
    <w:rsid w:val="00CE39E0"/>
    <w:rsid w:val="00CE3C3C"/>
    <w:rsid w:val="00CE3D85"/>
    <w:rsid w:val="00CE3FB8"/>
    <w:rsid w:val="00CE409D"/>
    <w:rsid w:val="00CE44F2"/>
    <w:rsid w:val="00CE453B"/>
    <w:rsid w:val="00CE45DF"/>
    <w:rsid w:val="00CE47DE"/>
    <w:rsid w:val="00CE486F"/>
    <w:rsid w:val="00CE4B0E"/>
    <w:rsid w:val="00CE4CA2"/>
    <w:rsid w:val="00CE503A"/>
    <w:rsid w:val="00CE50AD"/>
    <w:rsid w:val="00CE5140"/>
    <w:rsid w:val="00CE51EA"/>
    <w:rsid w:val="00CE52EB"/>
    <w:rsid w:val="00CE54EB"/>
    <w:rsid w:val="00CE566E"/>
    <w:rsid w:val="00CE5670"/>
    <w:rsid w:val="00CE5985"/>
    <w:rsid w:val="00CE5C10"/>
    <w:rsid w:val="00CE5F68"/>
    <w:rsid w:val="00CE60C7"/>
    <w:rsid w:val="00CE615F"/>
    <w:rsid w:val="00CE65D4"/>
    <w:rsid w:val="00CE65DF"/>
    <w:rsid w:val="00CE662A"/>
    <w:rsid w:val="00CE7244"/>
    <w:rsid w:val="00CE74E2"/>
    <w:rsid w:val="00CE7B6D"/>
    <w:rsid w:val="00CE7B98"/>
    <w:rsid w:val="00CE7D3A"/>
    <w:rsid w:val="00CE7D75"/>
    <w:rsid w:val="00CE7D94"/>
    <w:rsid w:val="00CF00FB"/>
    <w:rsid w:val="00CF01FF"/>
    <w:rsid w:val="00CF0760"/>
    <w:rsid w:val="00CF089E"/>
    <w:rsid w:val="00CF0CD1"/>
    <w:rsid w:val="00CF0DE1"/>
    <w:rsid w:val="00CF1347"/>
    <w:rsid w:val="00CF1507"/>
    <w:rsid w:val="00CF15F9"/>
    <w:rsid w:val="00CF163E"/>
    <w:rsid w:val="00CF1BA8"/>
    <w:rsid w:val="00CF21C0"/>
    <w:rsid w:val="00CF21CB"/>
    <w:rsid w:val="00CF2617"/>
    <w:rsid w:val="00CF26CD"/>
    <w:rsid w:val="00CF2793"/>
    <w:rsid w:val="00CF297F"/>
    <w:rsid w:val="00CF29C8"/>
    <w:rsid w:val="00CF2AD0"/>
    <w:rsid w:val="00CF33BB"/>
    <w:rsid w:val="00CF34B3"/>
    <w:rsid w:val="00CF359F"/>
    <w:rsid w:val="00CF37D7"/>
    <w:rsid w:val="00CF39AA"/>
    <w:rsid w:val="00CF39FB"/>
    <w:rsid w:val="00CF3A2F"/>
    <w:rsid w:val="00CF3E1C"/>
    <w:rsid w:val="00CF3E2B"/>
    <w:rsid w:val="00CF3E3E"/>
    <w:rsid w:val="00CF3FA2"/>
    <w:rsid w:val="00CF408F"/>
    <w:rsid w:val="00CF42AB"/>
    <w:rsid w:val="00CF468A"/>
    <w:rsid w:val="00CF5845"/>
    <w:rsid w:val="00CF5A16"/>
    <w:rsid w:val="00CF5B63"/>
    <w:rsid w:val="00CF5C8F"/>
    <w:rsid w:val="00CF5E61"/>
    <w:rsid w:val="00CF615E"/>
    <w:rsid w:val="00CF627E"/>
    <w:rsid w:val="00CF64C6"/>
    <w:rsid w:val="00CF68F7"/>
    <w:rsid w:val="00CF6CAE"/>
    <w:rsid w:val="00CF7303"/>
    <w:rsid w:val="00CF78C1"/>
    <w:rsid w:val="00D00326"/>
    <w:rsid w:val="00D00374"/>
    <w:rsid w:val="00D0044B"/>
    <w:rsid w:val="00D0064B"/>
    <w:rsid w:val="00D00655"/>
    <w:rsid w:val="00D009CF"/>
    <w:rsid w:val="00D00AFF"/>
    <w:rsid w:val="00D00B2C"/>
    <w:rsid w:val="00D010AC"/>
    <w:rsid w:val="00D0123C"/>
    <w:rsid w:val="00D027D0"/>
    <w:rsid w:val="00D02828"/>
    <w:rsid w:val="00D02C34"/>
    <w:rsid w:val="00D02C8B"/>
    <w:rsid w:val="00D02D1B"/>
    <w:rsid w:val="00D0304C"/>
    <w:rsid w:val="00D0373A"/>
    <w:rsid w:val="00D03795"/>
    <w:rsid w:val="00D037A5"/>
    <w:rsid w:val="00D03976"/>
    <w:rsid w:val="00D039CC"/>
    <w:rsid w:val="00D03CA8"/>
    <w:rsid w:val="00D03E44"/>
    <w:rsid w:val="00D0421C"/>
    <w:rsid w:val="00D0462F"/>
    <w:rsid w:val="00D0474C"/>
    <w:rsid w:val="00D04898"/>
    <w:rsid w:val="00D048C6"/>
    <w:rsid w:val="00D04ADD"/>
    <w:rsid w:val="00D0526F"/>
    <w:rsid w:val="00D0539C"/>
    <w:rsid w:val="00D0564A"/>
    <w:rsid w:val="00D05672"/>
    <w:rsid w:val="00D059A7"/>
    <w:rsid w:val="00D05BAE"/>
    <w:rsid w:val="00D06604"/>
    <w:rsid w:val="00D0695A"/>
    <w:rsid w:val="00D06B16"/>
    <w:rsid w:val="00D07248"/>
    <w:rsid w:val="00D07B55"/>
    <w:rsid w:val="00D07F62"/>
    <w:rsid w:val="00D1016E"/>
    <w:rsid w:val="00D10519"/>
    <w:rsid w:val="00D10B76"/>
    <w:rsid w:val="00D112A5"/>
    <w:rsid w:val="00D112F6"/>
    <w:rsid w:val="00D11304"/>
    <w:rsid w:val="00D11415"/>
    <w:rsid w:val="00D1147C"/>
    <w:rsid w:val="00D114B6"/>
    <w:rsid w:val="00D11A8A"/>
    <w:rsid w:val="00D11AA1"/>
    <w:rsid w:val="00D12170"/>
    <w:rsid w:val="00D12774"/>
    <w:rsid w:val="00D12837"/>
    <w:rsid w:val="00D128F3"/>
    <w:rsid w:val="00D129A8"/>
    <w:rsid w:val="00D12A9E"/>
    <w:rsid w:val="00D12ED0"/>
    <w:rsid w:val="00D12F7B"/>
    <w:rsid w:val="00D13372"/>
    <w:rsid w:val="00D1339F"/>
    <w:rsid w:val="00D1397D"/>
    <w:rsid w:val="00D139BF"/>
    <w:rsid w:val="00D13E89"/>
    <w:rsid w:val="00D13FA2"/>
    <w:rsid w:val="00D1430B"/>
    <w:rsid w:val="00D143AC"/>
    <w:rsid w:val="00D1463E"/>
    <w:rsid w:val="00D1478F"/>
    <w:rsid w:val="00D14816"/>
    <w:rsid w:val="00D14A5A"/>
    <w:rsid w:val="00D14B8A"/>
    <w:rsid w:val="00D14BF5"/>
    <w:rsid w:val="00D14E88"/>
    <w:rsid w:val="00D1549A"/>
    <w:rsid w:val="00D159BC"/>
    <w:rsid w:val="00D159CB"/>
    <w:rsid w:val="00D15C92"/>
    <w:rsid w:val="00D15DF1"/>
    <w:rsid w:val="00D15E43"/>
    <w:rsid w:val="00D15FC8"/>
    <w:rsid w:val="00D167AD"/>
    <w:rsid w:val="00D16848"/>
    <w:rsid w:val="00D168F3"/>
    <w:rsid w:val="00D1695E"/>
    <w:rsid w:val="00D16A5B"/>
    <w:rsid w:val="00D16E29"/>
    <w:rsid w:val="00D17053"/>
    <w:rsid w:val="00D17191"/>
    <w:rsid w:val="00D17579"/>
    <w:rsid w:val="00D17633"/>
    <w:rsid w:val="00D17672"/>
    <w:rsid w:val="00D17750"/>
    <w:rsid w:val="00D17DB6"/>
    <w:rsid w:val="00D17E74"/>
    <w:rsid w:val="00D20168"/>
    <w:rsid w:val="00D2041E"/>
    <w:rsid w:val="00D20597"/>
    <w:rsid w:val="00D20B69"/>
    <w:rsid w:val="00D20C10"/>
    <w:rsid w:val="00D20D19"/>
    <w:rsid w:val="00D20EB7"/>
    <w:rsid w:val="00D20FF2"/>
    <w:rsid w:val="00D211E0"/>
    <w:rsid w:val="00D217E5"/>
    <w:rsid w:val="00D21B50"/>
    <w:rsid w:val="00D21B7B"/>
    <w:rsid w:val="00D21CD1"/>
    <w:rsid w:val="00D22EF2"/>
    <w:rsid w:val="00D232CF"/>
    <w:rsid w:val="00D23313"/>
    <w:rsid w:val="00D2413C"/>
    <w:rsid w:val="00D241DD"/>
    <w:rsid w:val="00D2455D"/>
    <w:rsid w:val="00D247AC"/>
    <w:rsid w:val="00D24836"/>
    <w:rsid w:val="00D248A1"/>
    <w:rsid w:val="00D24A05"/>
    <w:rsid w:val="00D24B9A"/>
    <w:rsid w:val="00D24BA9"/>
    <w:rsid w:val="00D24BB3"/>
    <w:rsid w:val="00D24D36"/>
    <w:rsid w:val="00D24DFD"/>
    <w:rsid w:val="00D24ED4"/>
    <w:rsid w:val="00D25176"/>
    <w:rsid w:val="00D251F3"/>
    <w:rsid w:val="00D252F9"/>
    <w:rsid w:val="00D25703"/>
    <w:rsid w:val="00D258CC"/>
    <w:rsid w:val="00D260DF"/>
    <w:rsid w:val="00D261DC"/>
    <w:rsid w:val="00D26430"/>
    <w:rsid w:val="00D264E4"/>
    <w:rsid w:val="00D26672"/>
    <w:rsid w:val="00D26876"/>
    <w:rsid w:val="00D26941"/>
    <w:rsid w:val="00D26A7E"/>
    <w:rsid w:val="00D26AD1"/>
    <w:rsid w:val="00D270F6"/>
    <w:rsid w:val="00D27314"/>
    <w:rsid w:val="00D27344"/>
    <w:rsid w:val="00D2737D"/>
    <w:rsid w:val="00D27428"/>
    <w:rsid w:val="00D27466"/>
    <w:rsid w:val="00D27530"/>
    <w:rsid w:val="00D276D6"/>
    <w:rsid w:val="00D27718"/>
    <w:rsid w:val="00D27B7C"/>
    <w:rsid w:val="00D27C37"/>
    <w:rsid w:val="00D27D0E"/>
    <w:rsid w:val="00D27F4D"/>
    <w:rsid w:val="00D27F50"/>
    <w:rsid w:val="00D27FB9"/>
    <w:rsid w:val="00D30029"/>
    <w:rsid w:val="00D300EC"/>
    <w:rsid w:val="00D30457"/>
    <w:rsid w:val="00D3081A"/>
    <w:rsid w:val="00D30C4C"/>
    <w:rsid w:val="00D3101C"/>
    <w:rsid w:val="00D315EB"/>
    <w:rsid w:val="00D315EF"/>
    <w:rsid w:val="00D31B72"/>
    <w:rsid w:val="00D31EC2"/>
    <w:rsid w:val="00D32368"/>
    <w:rsid w:val="00D32387"/>
    <w:rsid w:val="00D3267E"/>
    <w:rsid w:val="00D32C61"/>
    <w:rsid w:val="00D32DF5"/>
    <w:rsid w:val="00D32E52"/>
    <w:rsid w:val="00D32E5F"/>
    <w:rsid w:val="00D330F0"/>
    <w:rsid w:val="00D3313E"/>
    <w:rsid w:val="00D33310"/>
    <w:rsid w:val="00D336A6"/>
    <w:rsid w:val="00D33EB2"/>
    <w:rsid w:val="00D34129"/>
    <w:rsid w:val="00D34563"/>
    <w:rsid w:val="00D345B1"/>
    <w:rsid w:val="00D34C5D"/>
    <w:rsid w:val="00D34CD0"/>
    <w:rsid w:val="00D34ECC"/>
    <w:rsid w:val="00D351F8"/>
    <w:rsid w:val="00D357B6"/>
    <w:rsid w:val="00D35CA6"/>
    <w:rsid w:val="00D3612E"/>
    <w:rsid w:val="00D361F6"/>
    <w:rsid w:val="00D36400"/>
    <w:rsid w:val="00D366AD"/>
    <w:rsid w:val="00D36A88"/>
    <w:rsid w:val="00D36C1F"/>
    <w:rsid w:val="00D371AA"/>
    <w:rsid w:val="00D372AF"/>
    <w:rsid w:val="00D376A4"/>
    <w:rsid w:val="00D3782A"/>
    <w:rsid w:val="00D379DE"/>
    <w:rsid w:val="00D37AAC"/>
    <w:rsid w:val="00D37B51"/>
    <w:rsid w:val="00D37BEB"/>
    <w:rsid w:val="00D37C7C"/>
    <w:rsid w:val="00D37CE5"/>
    <w:rsid w:val="00D4002D"/>
    <w:rsid w:val="00D400F8"/>
    <w:rsid w:val="00D4014B"/>
    <w:rsid w:val="00D402A4"/>
    <w:rsid w:val="00D40CC2"/>
    <w:rsid w:val="00D40F87"/>
    <w:rsid w:val="00D41062"/>
    <w:rsid w:val="00D41077"/>
    <w:rsid w:val="00D411A8"/>
    <w:rsid w:val="00D41457"/>
    <w:rsid w:val="00D416D1"/>
    <w:rsid w:val="00D41888"/>
    <w:rsid w:val="00D41B5E"/>
    <w:rsid w:val="00D41B96"/>
    <w:rsid w:val="00D41EC0"/>
    <w:rsid w:val="00D42210"/>
    <w:rsid w:val="00D4238F"/>
    <w:rsid w:val="00D425AC"/>
    <w:rsid w:val="00D42AF9"/>
    <w:rsid w:val="00D42C73"/>
    <w:rsid w:val="00D42CD0"/>
    <w:rsid w:val="00D42D43"/>
    <w:rsid w:val="00D438FF"/>
    <w:rsid w:val="00D43D54"/>
    <w:rsid w:val="00D440C9"/>
    <w:rsid w:val="00D44361"/>
    <w:rsid w:val="00D444BB"/>
    <w:rsid w:val="00D445D8"/>
    <w:rsid w:val="00D445EA"/>
    <w:rsid w:val="00D44900"/>
    <w:rsid w:val="00D44B1C"/>
    <w:rsid w:val="00D44CA8"/>
    <w:rsid w:val="00D44CDF"/>
    <w:rsid w:val="00D44FC0"/>
    <w:rsid w:val="00D4500E"/>
    <w:rsid w:val="00D4507A"/>
    <w:rsid w:val="00D45910"/>
    <w:rsid w:val="00D4597D"/>
    <w:rsid w:val="00D45AF0"/>
    <w:rsid w:val="00D45F00"/>
    <w:rsid w:val="00D4605B"/>
    <w:rsid w:val="00D465A4"/>
    <w:rsid w:val="00D46B02"/>
    <w:rsid w:val="00D46D91"/>
    <w:rsid w:val="00D46DDD"/>
    <w:rsid w:val="00D46DFE"/>
    <w:rsid w:val="00D46F9B"/>
    <w:rsid w:val="00D47304"/>
    <w:rsid w:val="00D476A3"/>
    <w:rsid w:val="00D47989"/>
    <w:rsid w:val="00D47AA3"/>
    <w:rsid w:val="00D47DA7"/>
    <w:rsid w:val="00D50411"/>
    <w:rsid w:val="00D508DA"/>
    <w:rsid w:val="00D508DF"/>
    <w:rsid w:val="00D50ABF"/>
    <w:rsid w:val="00D50C5F"/>
    <w:rsid w:val="00D50D38"/>
    <w:rsid w:val="00D50D4D"/>
    <w:rsid w:val="00D51148"/>
    <w:rsid w:val="00D51403"/>
    <w:rsid w:val="00D518E7"/>
    <w:rsid w:val="00D51A58"/>
    <w:rsid w:val="00D51A62"/>
    <w:rsid w:val="00D51BEB"/>
    <w:rsid w:val="00D51FA9"/>
    <w:rsid w:val="00D52054"/>
    <w:rsid w:val="00D52058"/>
    <w:rsid w:val="00D520DF"/>
    <w:rsid w:val="00D5236E"/>
    <w:rsid w:val="00D52786"/>
    <w:rsid w:val="00D528AC"/>
    <w:rsid w:val="00D529F8"/>
    <w:rsid w:val="00D52A32"/>
    <w:rsid w:val="00D52A58"/>
    <w:rsid w:val="00D52C1F"/>
    <w:rsid w:val="00D52F89"/>
    <w:rsid w:val="00D53189"/>
    <w:rsid w:val="00D53533"/>
    <w:rsid w:val="00D53761"/>
    <w:rsid w:val="00D53AD8"/>
    <w:rsid w:val="00D53BB4"/>
    <w:rsid w:val="00D53C18"/>
    <w:rsid w:val="00D53C76"/>
    <w:rsid w:val="00D53F07"/>
    <w:rsid w:val="00D54561"/>
    <w:rsid w:val="00D545C6"/>
    <w:rsid w:val="00D5460C"/>
    <w:rsid w:val="00D549CF"/>
    <w:rsid w:val="00D54AAA"/>
    <w:rsid w:val="00D54BFE"/>
    <w:rsid w:val="00D54ED7"/>
    <w:rsid w:val="00D54F3C"/>
    <w:rsid w:val="00D5501C"/>
    <w:rsid w:val="00D550D4"/>
    <w:rsid w:val="00D556FA"/>
    <w:rsid w:val="00D55C2A"/>
    <w:rsid w:val="00D55E71"/>
    <w:rsid w:val="00D56360"/>
    <w:rsid w:val="00D56A49"/>
    <w:rsid w:val="00D56A91"/>
    <w:rsid w:val="00D56AF7"/>
    <w:rsid w:val="00D56EE3"/>
    <w:rsid w:val="00D57029"/>
    <w:rsid w:val="00D5719F"/>
    <w:rsid w:val="00D576BD"/>
    <w:rsid w:val="00D577D0"/>
    <w:rsid w:val="00D57882"/>
    <w:rsid w:val="00D57B17"/>
    <w:rsid w:val="00D57CFA"/>
    <w:rsid w:val="00D6004F"/>
    <w:rsid w:val="00D6017C"/>
    <w:rsid w:val="00D602D8"/>
    <w:rsid w:val="00D6072D"/>
    <w:rsid w:val="00D60972"/>
    <w:rsid w:val="00D609D6"/>
    <w:rsid w:val="00D60C35"/>
    <w:rsid w:val="00D60ED7"/>
    <w:rsid w:val="00D610C2"/>
    <w:rsid w:val="00D611BA"/>
    <w:rsid w:val="00D611E9"/>
    <w:rsid w:val="00D61431"/>
    <w:rsid w:val="00D61443"/>
    <w:rsid w:val="00D61AF1"/>
    <w:rsid w:val="00D61B37"/>
    <w:rsid w:val="00D61E42"/>
    <w:rsid w:val="00D61E69"/>
    <w:rsid w:val="00D622F2"/>
    <w:rsid w:val="00D625B7"/>
    <w:rsid w:val="00D625BC"/>
    <w:rsid w:val="00D62A65"/>
    <w:rsid w:val="00D62FB3"/>
    <w:rsid w:val="00D630BB"/>
    <w:rsid w:val="00D6310A"/>
    <w:rsid w:val="00D63590"/>
    <w:rsid w:val="00D638D9"/>
    <w:rsid w:val="00D63BA1"/>
    <w:rsid w:val="00D63DA4"/>
    <w:rsid w:val="00D64127"/>
    <w:rsid w:val="00D64147"/>
    <w:rsid w:val="00D64266"/>
    <w:rsid w:val="00D64427"/>
    <w:rsid w:val="00D6453B"/>
    <w:rsid w:val="00D647AA"/>
    <w:rsid w:val="00D64830"/>
    <w:rsid w:val="00D648A4"/>
    <w:rsid w:val="00D649C4"/>
    <w:rsid w:val="00D64B81"/>
    <w:rsid w:val="00D64D74"/>
    <w:rsid w:val="00D64FA1"/>
    <w:rsid w:val="00D65428"/>
    <w:rsid w:val="00D65437"/>
    <w:rsid w:val="00D65672"/>
    <w:rsid w:val="00D658E4"/>
    <w:rsid w:val="00D65C36"/>
    <w:rsid w:val="00D65F5D"/>
    <w:rsid w:val="00D66197"/>
    <w:rsid w:val="00D661ED"/>
    <w:rsid w:val="00D66426"/>
    <w:rsid w:val="00D667F0"/>
    <w:rsid w:val="00D66B8D"/>
    <w:rsid w:val="00D66D0D"/>
    <w:rsid w:val="00D66F17"/>
    <w:rsid w:val="00D6711F"/>
    <w:rsid w:val="00D679EF"/>
    <w:rsid w:val="00D67A8A"/>
    <w:rsid w:val="00D67BA9"/>
    <w:rsid w:val="00D7027B"/>
    <w:rsid w:val="00D70BC8"/>
    <w:rsid w:val="00D70D1C"/>
    <w:rsid w:val="00D70D3F"/>
    <w:rsid w:val="00D7150A"/>
    <w:rsid w:val="00D7183B"/>
    <w:rsid w:val="00D719B4"/>
    <w:rsid w:val="00D71B85"/>
    <w:rsid w:val="00D71DF0"/>
    <w:rsid w:val="00D72562"/>
    <w:rsid w:val="00D72810"/>
    <w:rsid w:val="00D72811"/>
    <w:rsid w:val="00D72938"/>
    <w:rsid w:val="00D72B2A"/>
    <w:rsid w:val="00D72D78"/>
    <w:rsid w:val="00D72DA4"/>
    <w:rsid w:val="00D72FF2"/>
    <w:rsid w:val="00D73014"/>
    <w:rsid w:val="00D73475"/>
    <w:rsid w:val="00D7364D"/>
    <w:rsid w:val="00D73AE0"/>
    <w:rsid w:val="00D73C9C"/>
    <w:rsid w:val="00D74A8F"/>
    <w:rsid w:val="00D74AC0"/>
    <w:rsid w:val="00D74D20"/>
    <w:rsid w:val="00D74F64"/>
    <w:rsid w:val="00D75108"/>
    <w:rsid w:val="00D75137"/>
    <w:rsid w:val="00D75281"/>
    <w:rsid w:val="00D756A1"/>
    <w:rsid w:val="00D757B3"/>
    <w:rsid w:val="00D757F7"/>
    <w:rsid w:val="00D759A9"/>
    <w:rsid w:val="00D75B18"/>
    <w:rsid w:val="00D75B7F"/>
    <w:rsid w:val="00D75CF0"/>
    <w:rsid w:val="00D75DA7"/>
    <w:rsid w:val="00D76058"/>
    <w:rsid w:val="00D7611B"/>
    <w:rsid w:val="00D76359"/>
    <w:rsid w:val="00D7639C"/>
    <w:rsid w:val="00D765F1"/>
    <w:rsid w:val="00D77255"/>
    <w:rsid w:val="00D77424"/>
    <w:rsid w:val="00D775C8"/>
    <w:rsid w:val="00D77616"/>
    <w:rsid w:val="00D776B7"/>
    <w:rsid w:val="00D801E1"/>
    <w:rsid w:val="00D80214"/>
    <w:rsid w:val="00D802F8"/>
    <w:rsid w:val="00D8054A"/>
    <w:rsid w:val="00D805A0"/>
    <w:rsid w:val="00D80703"/>
    <w:rsid w:val="00D80A91"/>
    <w:rsid w:val="00D80B1A"/>
    <w:rsid w:val="00D80F38"/>
    <w:rsid w:val="00D81144"/>
    <w:rsid w:val="00D812AA"/>
    <w:rsid w:val="00D81522"/>
    <w:rsid w:val="00D81BFB"/>
    <w:rsid w:val="00D81C0F"/>
    <w:rsid w:val="00D81E18"/>
    <w:rsid w:val="00D81F64"/>
    <w:rsid w:val="00D820E4"/>
    <w:rsid w:val="00D8234C"/>
    <w:rsid w:val="00D82642"/>
    <w:rsid w:val="00D827A5"/>
    <w:rsid w:val="00D82A98"/>
    <w:rsid w:val="00D82AAA"/>
    <w:rsid w:val="00D82B01"/>
    <w:rsid w:val="00D82B3F"/>
    <w:rsid w:val="00D82DC9"/>
    <w:rsid w:val="00D82E27"/>
    <w:rsid w:val="00D8315F"/>
    <w:rsid w:val="00D83B62"/>
    <w:rsid w:val="00D83BBE"/>
    <w:rsid w:val="00D843B5"/>
    <w:rsid w:val="00D844B7"/>
    <w:rsid w:val="00D84819"/>
    <w:rsid w:val="00D84AAA"/>
    <w:rsid w:val="00D84AF3"/>
    <w:rsid w:val="00D84C96"/>
    <w:rsid w:val="00D84CF3"/>
    <w:rsid w:val="00D85014"/>
    <w:rsid w:val="00D8525F"/>
    <w:rsid w:val="00D853C7"/>
    <w:rsid w:val="00D85420"/>
    <w:rsid w:val="00D855B6"/>
    <w:rsid w:val="00D85A30"/>
    <w:rsid w:val="00D85A34"/>
    <w:rsid w:val="00D85E2D"/>
    <w:rsid w:val="00D85FDC"/>
    <w:rsid w:val="00D860C9"/>
    <w:rsid w:val="00D865B3"/>
    <w:rsid w:val="00D86648"/>
    <w:rsid w:val="00D867ED"/>
    <w:rsid w:val="00D86924"/>
    <w:rsid w:val="00D86B64"/>
    <w:rsid w:val="00D86CE7"/>
    <w:rsid w:val="00D86DB2"/>
    <w:rsid w:val="00D86DBE"/>
    <w:rsid w:val="00D86EDB"/>
    <w:rsid w:val="00D871AF"/>
    <w:rsid w:val="00D87346"/>
    <w:rsid w:val="00D8745F"/>
    <w:rsid w:val="00D87634"/>
    <w:rsid w:val="00D87A07"/>
    <w:rsid w:val="00D87A71"/>
    <w:rsid w:val="00D87BD2"/>
    <w:rsid w:val="00D87C22"/>
    <w:rsid w:val="00D87CFE"/>
    <w:rsid w:val="00D907B6"/>
    <w:rsid w:val="00D90A16"/>
    <w:rsid w:val="00D9114B"/>
    <w:rsid w:val="00D912EF"/>
    <w:rsid w:val="00D915EF"/>
    <w:rsid w:val="00D91677"/>
    <w:rsid w:val="00D91923"/>
    <w:rsid w:val="00D91EC6"/>
    <w:rsid w:val="00D923E8"/>
    <w:rsid w:val="00D92BD1"/>
    <w:rsid w:val="00D92C47"/>
    <w:rsid w:val="00D92D6A"/>
    <w:rsid w:val="00D92E7F"/>
    <w:rsid w:val="00D9311B"/>
    <w:rsid w:val="00D93785"/>
    <w:rsid w:val="00D93969"/>
    <w:rsid w:val="00D93E99"/>
    <w:rsid w:val="00D9400E"/>
    <w:rsid w:val="00D94179"/>
    <w:rsid w:val="00D94277"/>
    <w:rsid w:val="00D946D9"/>
    <w:rsid w:val="00D947B0"/>
    <w:rsid w:val="00D94A0F"/>
    <w:rsid w:val="00D94FA7"/>
    <w:rsid w:val="00D95185"/>
    <w:rsid w:val="00D95351"/>
    <w:rsid w:val="00D953CA"/>
    <w:rsid w:val="00D9555E"/>
    <w:rsid w:val="00D95C69"/>
    <w:rsid w:val="00D95F19"/>
    <w:rsid w:val="00D962D1"/>
    <w:rsid w:val="00D96534"/>
    <w:rsid w:val="00D9672D"/>
    <w:rsid w:val="00D96F9B"/>
    <w:rsid w:val="00D97027"/>
    <w:rsid w:val="00D97184"/>
    <w:rsid w:val="00D976ED"/>
    <w:rsid w:val="00D9785B"/>
    <w:rsid w:val="00D9792E"/>
    <w:rsid w:val="00D97B81"/>
    <w:rsid w:val="00D97BD3"/>
    <w:rsid w:val="00D97D74"/>
    <w:rsid w:val="00DA01EF"/>
    <w:rsid w:val="00DA0450"/>
    <w:rsid w:val="00DA05BD"/>
    <w:rsid w:val="00DA06D4"/>
    <w:rsid w:val="00DA06D9"/>
    <w:rsid w:val="00DA0D03"/>
    <w:rsid w:val="00DA0DE9"/>
    <w:rsid w:val="00DA0ED2"/>
    <w:rsid w:val="00DA127D"/>
    <w:rsid w:val="00DA1303"/>
    <w:rsid w:val="00DA19B0"/>
    <w:rsid w:val="00DA1CCE"/>
    <w:rsid w:val="00DA1DC1"/>
    <w:rsid w:val="00DA2046"/>
    <w:rsid w:val="00DA253F"/>
    <w:rsid w:val="00DA32A7"/>
    <w:rsid w:val="00DA3DB8"/>
    <w:rsid w:val="00DA3F46"/>
    <w:rsid w:val="00DA45C0"/>
    <w:rsid w:val="00DA4800"/>
    <w:rsid w:val="00DA49DB"/>
    <w:rsid w:val="00DA4A1D"/>
    <w:rsid w:val="00DA5239"/>
    <w:rsid w:val="00DA561C"/>
    <w:rsid w:val="00DA588D"/>
    <w:rsid w:val="00DA5AD2"/>
    <w:rsid w:val="00DA5BAC"/>
    <w:rsid w:val="00DA5E6F"/>
    <w:rsid w:val="00DA6082"/>
    <w:rsid w:val="00DA6130"/>
    <w:rsid w:val="00DA629A"/>
    <w:rsid w:val="00DA643B"/>
    <w:rsid w:val="00DA69F8"/>
    <w:rsid w:val="00DA6A8D"/>
    <w:rsid w:val="00DA6CBE"/>
    <w:rsid w:val="00DA6E8C"/>
    <w:rsid w:val="00DA7066"/>
    <w:rsid w:val="00DA7170"/>
    <w:rsid w:val="00DA72E2"/>
    <w:rsid w:val="00DA74E4"/>
    <w:rsid w:val="00DA7509"/>
    <w:rsid w:val="00DA753F"/>
    <w:rsid w:val="00DA7B31"/>
    <w:rsid w:val="00DA7D42"/>
    <w:rsid w:val="00DA7FDA"/>
    <w:rsid w:val="00DB001F"/>
    <w:rsid w:val="00DB04CE"/>
    <w:rsid w:val="00DB0A1A"/>
    <w:rsid w:val="00DB0C0D"/>
    <w:rsid w:val="00DB1203"/>
    <w:rsid w:val="00DB1447"/>
    <w:rsid w:val="00DB159B"/>
    <w:rsid w:val="00DB16C1"/>
    <w:rsid w:val="00DB171F"/>
    <w:rsid w:val="00DB1EC9"/>
    <w:rsid w:val="00DB2390"/>
    <w:rsid w:val="00DB3020"/>
    <w:rsid w:val="00DB33D7"/>
    <w:rsid w:val="00DB3782"/>
    <w:rsid w:val="00DB3BFC"/>
    <w:rsid w:val="00DB3C72"/>
    <w:rsid w:val="00DB3E36"/>
    <w:rsid w:val="00DB3F44"/>
    <w:rsid w:val="00DB454D"/>
    <w:rsid w:val="00DB4738"/>
    <w:rsid w:val="00DB4922"/>
    <w:rsid w:val="00DB49B8"/>
    <w:rsid w:val="00DB49FA"/>
    <w:rsid w:val="00DB4A00"/>
    <w:rsid w:val="00DB4DAB"/>
    <w:rsid w:val="00DB4EEA"/>
    <w:rsid w:val="00DB4EFB"/>
    <w:rsid w:val="00DB519C"/>
    <w:rsid w:val="00DB5234"/>
    <w:rsid w:val="00DB5330"/>
    <w:rsid w:val="00DB5960"/>
    <w:rsid w:val="00DB59FD"/>
    <w:rsid w:val="00DB5B4F"/>
    <w:rsid w:val="00DB5D17"/>
    <w:rsid w:val="00DB5E2E"/>
    <w:rsid w:val="00DB651F"/>
    <w:rsid w:val="00DB68EC"/>
    <w:rsid w:val="00DB6A1B"/>
    <w:rsid w:val="00DB6E11"/>
    <w:rsid w:val="00DB75B3"/>
    <w:rsid w:val="00DB767A"/>
    <w:rsid w:val="00DB7A74"/>
    <w:rsid w:val="00DB7A77"/>
    <w:rsid w:val="00DB7AD0"/>
    <w:rsid w:val="00DB7E6A"/>
    <w:rsid w:val="00DC00C0"/>
    <w:rsid w:val="00DC0188"/>
    <w:rsid w:val="00DC0735"/>
    <w:rsid w:val="00DC087F"/>
    <w:rsid w:val="00DC0ADF"/>
    <w:rsid w:val="00DC0DF7"/>
    <w:rsid w:val="00DC0E6D"/>
    <w:rsid w:val="00DC0EAD"/>
    <w:rsid w:val="00DC10B5"/>
    <w:rsid w:val="00DC135E"/>
    <w:rsid w:val="00DC144E"/>
    <w:rsid w:val="00DC1476"/>
    <w:rsid w:val="00DC14B0"/>
    <w:rsid w:val="00DC19CD"/>
    <w:rsid w:val="00DC1B39"/>
    <w:rsid w:val="00DC1CD4"/>
    <w:rsid w:val="00DC1F15"/>
    <w:rsid w:val="00DC1F7B"/>
    <w:rsid w:val="00DC1FD6"/>
    <w:rsid w:val="00DC212B"/>
    <w:rsid w:val="00DC23BE"/>
    <w:rsid w:val="00DC23EF"/>
    <w:rsid w:val="00DC2485"/>
    <w:rsid w:val="00DC25C5"/>
    <w:rsid w:val="00DC26DC"/>
    <w:rsid w:val="00DC2AB6"/>
    <w:rsid w:val="00DC2F1E"/>
    <w:rsid w:val="00DC2FE7"/>
    <w:rsid w:val="00DC30A4"/>
    <w:rsid w:val="00DC3275"/>
    <w:rsid w:val="00DC356F"/>
    <w:rsid w:val="00DC35E4"/>
    <w:rsid w:val="00DC35E5"/>
    <w:rsid w:val="00DC3E5B"/>
    <w:rsid w:val="00DC4781"/>
    <w:rsid w:val="00DC4A3F"/>
    <w:rsid w:val="00DC4ABC"/>
    <w:rsid w:val="00DC4C4D"/>
    <w:rsid w:val="00DC4DE9"/>
    <w:rsid w:val="00DC4FD1"/>
    <w:rsid w:val="00DC5174"/>
    <w:rsid w:val="00DC52B4"/>
    <w:rsid w:val="00DC545D"/>
    <w:rsid w:val="00DC5526"/>
    <w:rsid w:val="00DC59CB"/>
    <w:rsid w:val="00DC5F6D"/>
    <w:rsid w:val="00DC6AAC"/>
    <w:rsid w:val="00DC6DAE"/>
    <w:rsid w:val="00DC6FE8"/>
    <w:rsid w:val="00DC751D"/>
    <w:rsid w:val="00DC78F5"/>
    <w:rsid w:val="00DC7E30"/>
    <w:rsid w:val="00DD020B"/>
    <w:rsid w:val="00DD0221"/>
    <w:rsid w:val="00DD09B0"/>
    <w:rsid w:val="00DD0A2B"/>
    <w:rsid w:val="00DD0BBC"/>
    <w:rsid w:val="00DD14B3"/>
    <w:rsid w:val="00DD15CC"/>
    <w:rsid w:val="00DD1663"/>
    <w:rsid w:val="00DD1672"/>
    <w:rsid w:val="00DD1752"/>
    <w:rsid w:val="00DD1CD3"/>
    <w:rsid w:val="00DD1D45"/>
    <w:rsid w:val="00DD21B7"/>
    <w:rsid w:val="00DD22CE"/>
    <w:rsid w:val="00DD22D3"/>
    <w:rsid w:val="00DD272F"/>
    <w:rsid w:val="00DD2848"/>
    <w:rsid w:val="00DD2A00"/>
    <w:rsid w:val="00DD3358"/>
    <w:rsid w:val="00DD339F"/>
    <w:rsid w:val="00DD3418"/>
    <w:rsid w:val="00DD348F"/>
    <w:rsid w:val="00DD376D"/>
    <w:rsid w:val="00DD37EF"/>
    <w:rsid w:val="00DD37F5"/>
    <w:rsid w:val="00DD395C"/>
    <w:rsid w:val="00DD3A9D"/>
    <w:rsid w:val="00DD3F99"/>
    <w:rsid w:val="00DD4292"/>
    <w:rsid w:val="00DD465E"/>
    <w:rsid w:val="00DD4860"/>
    <w:rsid w:val="00DD492A"/>
    <w:rsid w:val="00DD4945"/>
    <w:rsid w:val="00DD494A"/>
    <w:rsid w:val="00DD4C2E"/>
    <w:rsid w:val="00DD4DEB"/>
    <w:rsid w:val="00DD50B0"/>
    <w:rsid w:val="00DD53C7"/>
    <w:rsid w:val="00DD5707"/>
    <w:rsid w:val="00DD574A"/>
    <w:rsid w:val="00DD5B0C"/>
    <w:rsid w:val="00DD5B92"/>
    <w:rsid w:val="00DD5F47"/>
    <w:rsid w:val="00DD6062"/>
    <w:rsid w:val="00DD6151"/>
    <w:rsid w:val="00DD62FC"/>
    <w:rsid w:val="00DD688B"/>
    <w:rsid w:val="00DD6A24"/>
    <w:rsid w:val="00DD6EB7"/>
    <w:rsid w:val="00DD75E3"/>
    <w:rsid w:val="00DD790A"/>
    <w:rsid w:val="00DD7962"/>
    <w:rsid w:val="00DD7974"/>
    <w:rsid w:val="00DD79D9"/>
    <w:rsid w:val="00DD7D87"/>
    <w:rsid w:val="00DD7EBB"/>
    <w:rsid w:val="00DE016C"/>
    <w:rsid w:val="00DE0573"/>
    <w:rsid w:val="00DE0577"/>
    <w:rsid w:val="00DE06CF"/>
    <w:rsid w:val="00DE087A"/>
    <w:rsid w:val="00DE0B9A"/>
    <w:rsid w:val="00DE0C9B"/>
    <w:rsid w:val="00DE125F"/>
    <w:rsid w:val="00DE1349"/>
    <w:rsid w:val="00DE1373"/>
    <w:rsid w:val="00DE1442"/>
    <w:rsid w:val="00DE1769"/>
    <w:rsid w:val="00DE17F0"/>
    <w:rsid w:val="00DE1BBC"/>
    <w:rsid w:val="00DE212E"/>
    <w:rsid w:val="00DE247B"/>
    <w:rsid w:val="00DE257A"/>
    <w:rsid w:val="00DE272A"/>
    <w:rsid w:val="00DE2754"/>
    <w:rsid w:val="00DE2F5C"/>
    <w:rsid w:val="00DE30C4"/>
    <w:rsid w:val="00DE31E7"/>
    <w:rsid w:val="00DE380A"/>
    <w:rsid w:val="00DE40BB"/>
    <w:rsid w:val="00DE416F"/>
    <w:rsid w:val="00DE44CC"/>
    <w:rsid w:val="00DE452A"/>
    <w:rsid w:val="00DE46DF"/>
    <w:rsid w:val="00DE4799"/>
    <w:rsid w:val="00DE49F1"/>
    <w:rsid w:val="00DE4BBA"/>
    <w:rsid w:val="00DE4CD6"/>
    <w:rsid w:val="00DE5029"/>
    <w:rsid w:val="00DE52CD"/>
    <w:rsid w:val="00DE562B"/>
    <w:rsid w:val="00DE5738"/>
    <w:rsid w:val="00DE5C9F"/>
    <w:rsid w:val="00DE5E6F"/>
    <w:rsid w:val="00DE62E1"/>
    <w:rsid w:val="00DE630D"/>
    <w:rsid w:val="00DE6450"/>
    <w:rsid w:val="00DE6787"/>
    <w:rsid w:val="00DE67BB"/>
    <w:rsid w:val="00DE6CEF"/>
    <w:rsid w:val="00DE7480"/>
    <w:rsid w:val="00DE7C10"/>
    <w:rsid w:val="00DE7F04"/>
    <w:rsid w:val="00DF0238"/>
    <w:rsid w:val="00DF0514"/>
    <w:rsid w:val="00DF0A00"/>
    <w:rsid w:val="00DF0B17"/>
    <w:rsid w:val="00DF0B48"/>
    <w:rsid w:val="00DF0D4D"/>
    <w:rsid w:val="00DF0FD3"/>
    <w:rsid w:val="00DF10E3"/>
    <w:rsid w:val="00DF1388"/>
    <w:rsid w:val="00DF1564"/>
    <w:rsid w:val="00DF15C9"/>
    <w:rsid w:val="00DF1695"/>
    <w:rsid w:val="00DF192B"/>
    <w:rsid w:val="00DF2378"/>
    <w:rsid w:val="00DF2494"/>
    <w:rsid w:val="00DF24E1"/>
    <w:rsid w:val="00DF27ED"/>
    <w:rsid w:val="00DF3007"/>
    <w:rsid w:val="00DF3446"/>
    <w:rsid w:val="00DF361F"/>
    <w:rsid w:val="00DF3BAB"/>
    <w:rsid w:val="00DF3DE1"/>
    <w:rsid w:val="00DF3E1F"/>
    <w:rsid w:val="00DF40BD"/>
    <w:rsid w:val="00DF4169"/>
    <w:rsid w:val="00DF434C"/>
    <w:rsid w:val="00DF4495"/>
    <w:rsid w:val="00DF5038"/>
    <w:rsid w:val="00DF5157"/>
    <w:rsid w:val="00DF5341"/>
    <w:rsid w:val="00DF5353"/>
    <w:rsid w:val="00DF5393"/>
    <w:rsid w:val="00DF5398"/>
    <w:rsid w:val="00DF5505"/>
    <w:rsid w:val="00DF5D51"/>
    <w:rsid w:val="00DF5E44"/>
    <w:rsid w:val="00DF5FE1"/>
    <w:rsid w:val="00DF6120"/>
    <w:rsid w:val="00DF6162"/>
    <w:rsid w:val="00DF63A7"/>
    <w:rsid w:val="00DF63C8"/>
    <w:rsid w:val="00DF65AA"/>
    <w:rsid w:val="00DF65D2"/>
    <w:rsid w:val="00DF6933"/>
    <w:rsid w:val="00DF6B5D"/>
    <w:rsid w:val="00DF6C11"/>
    <w:rsid w:val="00DF6DC2"/>
    <w:rsid w:val="00DF7158"/>
    <w:rsid w:val="00DF7346"/>
    <w:rsid w:val="00DF7651"/>
    <w:rsid w:val="00DF7822"/>
    <w:rsid w:val="00DF78BB"/>
    <w:rsid w:val="00DF79BF"/>
    <w:rsid w:val="00DF7C41"/>
    <w:rsid w:val="00DF7CA4"/>
    <w:rsid w:val="00DF7D4C"/>
    <w:rsid w:val="00E0012D"/>
    <w:rsid w:val="00E00135"/>
    <w:rsid w:val="00E00322"/>
    <w:rsid w:val="00E00462"/>
    <w:rsid w:val="00E00555"/>
    <w:rsid w:val="00E005FC"/>
    <w:rsid w:val="00E007BB"/>
    <w:rsid w:val="00E00C15"/>
    <w:rsid w:val="00E00EA6"/>
    <w:rsid w:val="00E01044"/>
    <w:rsid w:val="00E0107D"/>
    <w:rsid w:val="00E012F4"/>
    <w:rsid w:val="00E01356"/>
    <w:rsid w:val="00E015FD"/>
    <w:rsid w:val="00E0194A"/>
    <w:rsid w:val="00E01E18"/>
    <w:rsid w:val="00E01E35"/>
    <w:rsid w:val="00E01FAE"/>
    <w:rsid w:val="00E02374"/>
    <w:rsid w:val="00E025B0"/>
    <w:rsid w:val="00E02865"/>
    <w:rsid w:val="00E03173"/>
    <w:rsid w:val="00E032A4"/>
    <w:rsid w:val="00E0349D"/>
    <w:rsid w:val="00E03CD8"/>
    <w:rsid w:val="00E03D47"/>
    <w:rsid w:val="00E03DBC"/>
    <w:rsid w:val="00E03DFF"/>
    <w:rsid w:val="00E041EC"/>
    <w:rsid w:val="00E043F7"/>
    <w:rsid w:val="00E04717"/>
    <w:rsid w:val="00E0482F"/>
    <w:rsid w:val="00E048C2"/>
    <w:rsid w:val="00E04FDF"/>
    <w:rsid w:val="00E05173"/>
    <w:rsid w:val="00E051C3"/>
    <w:rsid w:val="00E0534E"/>
    <w:rsid w:val="00E0541D"/>
    <w:rsid w:val="00E05575"/>
    <w:rsid w:val="00E055ED"/>
    <w:rsid w:val="00E05C35"/>
    <w:rsid w:val="00E05C95"/>
    <w:rsid w:val="00E05D2F"/>
    <w:rsid w:val="00E05D81"/>
    <w:rsid w:val="00E0614A"/>
    <w:rsid w:val="00E062C1"/>
    <w:rsid w:val="00E064FA"/>
    <w:rsid w:val="00E06647"/>
    <w:rsid w:val="00E068EC"/>
    <w:rsid w:val="00E06AD3"/>
    <w:rsid w:val="00E0714B"/>
    <w:rsid w:val="00E072C9"/>
    <w:rsid w:val="00E07446"/>
    <w:rsid w:val="00E075C9"/>
    <w:rsid w:val="00E07605"/>
    <w:rsid w:val="00E0780E"/>
    <w:rsid w:val="00E07B02"/>
    <w:rsid w:val="00E07DD6"/>
    <w:rsid w:val="00E10059"/>
    <w:rsid w:val="00E101F1"/>
    <w:rsid w:val="00E10300"/>
    <w:rsid w:val="00E10308"/>
    <w:rsid w:val="00E10859"/>
    <w:rsid w:val="00E10C6E"/>
    <w:rsid w:val="00E10DE3"/>
    <w:rsid w:val="00E10FD1"/>
    <w:rsid w:val="00E11022"/>
    <w:rsid w:val="00E112BD"/>
    <w:rsid w:val="00E11305"/>
    <w:rsid w:val="00E11617"/>
    <w:rsid w:val="00E116D7"/>
    <w:rsid w:val="00E12089"/>
    <w:rsid w:val="00E122B6"/>
    <w:rsid w:val="00E12A8A"/>
    <w:rsid w:val="00E12CA8"/>
    <w:rsid w:val="00E12D67"/>
    <w:rsid w:val="00E1304F"/>
    <w:rsid w:val="00E13241"/>
    <w:rsid w:val="00E1334F"/>
    <w:rsid w:val="00E13360"/>
    <w:rsid w:val="00E13464"/>
    <w:rsid w:val="00E1353A"/>
    <w:rsid w:val="00E13699"/>
    <w:rsid w:val="00E13766"/>
    <w:rsid w:val="00E13E2F"/>
    <w:rsid w:val="00E13F08"/>
    <w:rsid w:val="00E141DA"/>
    <w:rsid w:val="00E14648"/>
    <w:rsid w:val="00E14833"/>
    <w:rsid w:val="00E148BF"/>
    <w:rsid w:val="00E149F8"/>
    <w:rsid w:val="00E14A8D"/>
    <w:rsid w:val="00E14C82"/>
    <w:rsid w:val="00E14D85"/>
    <w:rsid w:val="00E15005"/>
    <w:rsid w:val="00E15018"/>
    <w:rsid w:val="00E15098"/>
    <w:rsid w:val="00E153E7"/>
    <w:rsid w:val="00E157CC"/>
    <w:rsid w:val="00E15885"/>
    <w:rsid w:val="00E15AA5"/>
    <w:rsid w:val="00E16266"/>
    <w:rsid w:val="00E1684A"/>
    <w:rsid w:val="00E16902"/>
    <w:rsid w:val="00E16953"/>
    <w:rsid w:val="00E16C36"/>
    <w:rsid w:val="00E16FED"/>
    <w:rsid w:val="00E17042"/>
    <w:rsid w:val="00E17443"/>
    <w:rsid w:val="00E1757F"/>
    <w:rsid w:val="00E178B9"/>
    <w:rsid w:val="00E17C60"/>
    <w:rsid w:val="00E201BA"/>
    <w:rsid w:val="00E20353"/>
    <w:rsid w:val="00E2038E"/>
    <w:rsid w:val="00E20580"/>
    <w:rsid w:val="00E206CE"/>
    <w:rsid w:val="00E2145D"/>
    <w:rsid w:val="00E21722"/>
    <w:rsid w:val="00E21EBA"/>
    <w:rsid w:val="00E21F10"/>
    <w:rsid w:val="00E22398"/>
    <w:rsid w:val="00E2246B"/>
    <w:rsid w:val="00E224B0"/>
    <w:rsid w:val="00E2253F"/>
    <w:rsid w:val="00E2295A"/>
    <w:rsid w:val="00E22D87"/>
    <w:rsid w:val="00E22DF7"/>
    <w:rsid w:val="00E22FD4"/>
    <w:rsid w:val="00E22FD5"/>
    <w:rsid w:val="00E230DB"/>
    <w:rsid w:val="00E23325"/>
    <w:rsid w:val="00E2345A"/>
    <w:rsid w:val="00E234D7"/>
    <w:rsid w:val="00E23593"/>
    <w:rsid w:val="00E236C0"/>
    <w:rsid w:val="00E237AD"/>
    <w:rsid w:val="00E2381C"/>
    <w:rsid w:val="00E2386E"/>
    <w:rsid w:val="00E23D79"/>
    <w:rsid w:val="00E23DE7"/>
    <w:rsid w:val="00E23F05"/>
    <w:rsid w:val="00E24103"/>
    <w:rsid w:val="00E24329"/>
    <w:rsid w:val="00E245AA"/>
    <w:rsid w:val="00E2472C"/>
    <w:rsid w:val="00E2494C"/>
    <w:rsid w:val="00E24A18"/>
    <w:rsid w:val="00E24BDA"/>
    <w:rsid w:val="00E24D40"/>
    <w:rsid w:val="00E25458"/>
    <w:rsid w:val="00E254D0"/>
    <w:rsid w:val="00E254E4"/>
    <w:rsid w:val="00E256FC"/>
    <w:rsid w:val="00E25891"/>
    <w:rsid w:val="00E25E79"/>
    <w:rsid w:val="00E26107"/>
    <w:rsid w:val="00E261C5"/>
    <w:rsid w:val="00E26295"/>
    <w:rsid w:val="00E263C0"/>
    <w:rsid w:val="00E26785"/>
    <w:rsid w:val="00E26978"/>
    <w:rsid w:val="00E269C7"/>
    <w:rsid w:val="00E26AAF"/>
    <w:rsid w:val="00E26B32"/>
    <w:rsid w:val="00E26E01"/>
    <w:rsid w:val="00E27006"/>
    <w:rsid w:val="00E2705A"/>
    <w:rsid w:val="00E27707"/>
    <w:rsid w:val="00E27A2F"/>
    <w:rsid w:val="00E30034"/>
    <w:rsid w:val="00E30110"/>
    <w:rsid w:val="00E304D4"/>
    <w:rsid w:val="00E306F8"/>
    <w:rsid w:val="00E30A8A"/>
    <w:rsid w:val="00E30D5B"/>
    <w:rsid w:val="00E312E3"/>
    <w:rsid w:val="00E31A80"/>
    <w:rsid w:val="00E31AFD"/>
    <w:rsid w:val="00E324AC"/>
    <w:rsid w:val="00E324BF"/>
    <w:rsid w:val="00E32542"/>
    <w:rsid w:val="00E32E5E"/>
    <w:rsid w:val="00E3308D"/>
    <w:rsid w:val="00E33222"/>
    <w:rsid w:val="00E333FB"/>
    <w:rsid w:val="00E33872"/>
    <w:rsid w:val="00E33890"/>
    <w:rsid w:val="00E3446F"/>
    <w:rsid w:val="00E345F0"/>
    <w:rsid w:val="00E34D65"/>
    <w:rsid w:val="00E34D6E"/>
    <w:rsid w:val="00E34E62"/>
    <w:rsid w:val="00E352EF"/>
    <w:rsid w:val="00E3538F"/>
    <w:rsid w:val="00E35508"/>
    <w:rsid w:val="00E357A5"/>
    <w:rsid w:val="00E35BBE"/>
    <w:rsid w:val="00E3675D"/>
    <w:rsid w:val="00E3693C"/>
    <w:rsid w:val="00E36A13"/>
    <w:rsid w:val="00E36C59"/>
    <w:rsid w:val="00E36F00"/>
    <w:rsid w:val="00E37442"/>
    <w:rsid w:val="00E37703"/>
    <w:rsid w:val="00E4019A"/>
    <w:rsid w:val="00E40613"/>
    <w:rsid w:val="00E40AD3"/>
    <w:rsid w:val="00E40DEC"/>
    <w:rsid w:val="00E41008"/>
    <w:rsid w:val="00E41C4A"/>
    <w:rsid w:val="00E41D44"/>
    <w:rsid w:val="00E41E8E"/>
    <w:rsid w:val="00E4234A"/>
    <w:rsid w:val="00E42703"/>
    <w:rsid w:val="00E42730"/>
    <w:rsid w:val="00E4286D"/>
    <w:rsid w:val="00E42AD9"/>
    <w:rsid w:val="00E42D21"/>
    <w:rsid w:val="00E42D3D"/>
    <w:rsid w:val="00E42E16"/>
    <w:rsid w:val="00E4312A"/>
    <w:rsid w:val="00E43287"/>
    <w:rsid w:val="00E4345B"/>
    <w:rsid w:val="00E43B3A"/>
    <w:rsid w:val="00E43CD0"/>
    <w:rsid w:val="00E43CFE"/>
    <w:rsid w:val="00E44168"/>
    <w:rsid w:val="00E4416E"/>
    <w:rsid w:val="00E443E8"/>
    <w:rsid w:val="00E444D3"/>
    <w:rsid w:val="00E44613"/>
    <w:rsid w:val="00E44E53"/>
    <w:rsid w:val="00E45552"/>
    <w:rsid w:val="00E45A98"/>
    <w:rsid w:val="00E45D15"/>
    <w:rsid w:val="00E4649D"/>
    <w:rsid w:val="00E46937"/>
    <w:rsid w:val="00E469BB"/>
    <w:rsid w:val="00E46A05"/>
    <w:rsid w:val="00E47026"/>
    <w:rsid w:val="00E47383"/>
    <w:rsid w:val="00E47550"/>
    <w:rsid w:val="00E47953"/>
    <w:rsid w:val="00E47AE1"/>
    <w:rsid w:val="00E47FB2"/>
    <w:rsid w:val="00E47FC7"/>
    <w:rsid w:val="00E50292"/>
    <w:rsid w:val="00E50493"/>
    <w:rsid w:val="00E50A5C"/>
    <w:rsid w:val="00E50B22"/>
    <w:rsid w:val="00E50B8B"/>
    <w:rsid w:val="00E50BD0"/>
    <w:rsid w:val="00E50C6F"/>
    <w:rsid w:val="00E50CFA"/>
    <w:rsid w:val="00E50EFB"/>
    <w:rsid w:val="00E5165E"/>
    <w:rsid w:val="00E51BFE"/>
    <w:rsid w:val="00E51C63"/>
    <w:rsid w:val="00E51CD4"/>
    <w:rsid w:val="00E51D50"/>
    <w:rsid w:val="00E51EE9"/>
    <w:rsid w:val="00E522D3"/>
    <w:rsid w:val="00E526CD"/>
    <w:rsid w:val="00E5297C"/>
    <w:rsid w:val="00E52A29"/>
    <w:rsid w:val="00E52A91"/>
    <w:rsid w:val="00E52B42"/>
    <w:rsid w:val="00E52E6F"/>
    <w:rsid w:val="00E52E89"/>
    <w:rsid w:val="00E531A8"/>
    <w:rsid w:val="00E5338B"/>
    <w:rsid w:val="00E53631"/>
    <w:rsid w:val="00E53B2D"/>
    <w:rsid w:val="00E53BAA"/>
    <w:rsid w:val="00E53EF8"/>
    <w:rsid w:val="00E54044"/>
    <w:rsid w:val="00E54F02"/>
    <w:rsid w:val="00E552CE"/>
    <w:rsid w:val="00E55353"/>
    <w:rsid w:val="00E55717"/>
    <w:rsid w:val="00E55821"/>
    <w:rsid w:val="00E55C18"/>
    <w:rsid w:val="00E56103"/>
    <w:rsid w:val="00E56186"/>
    <w:rsid w:val="00E56363"/>
    <w:rsid w:val="00E5656A"/>
    <w:rsid w:val="00E56904"/>
    <w:rsid w:val="00E56A73"/>
    <w:rsid w:val="00E56AAA"/>
    <w:rsid w:val="00E56AE8"/>
    <w:rsid w:val="00E56D77"/>
    <w:rsid w:val="00E56FC1"/>
    <w:rsid w:val="00E57485"/>
    <w:rsid w:val="00E57536"/>
    <w:rsid w:val="00E5767A"/>
    <w:rsid w:val="00E57BED"/>
    <w:rsid w:val="00E57C11"/>
    <w:rsid w:val="00E57D97"/>
    <w:rsid w:val="00E57DAC"/>
    <w:rsid w:val="00E60007"/>
    <w:rsid w:val="00E600B4"/>
    <w:rsid w:val="00E6017F"/>
    <w:rsid w:val="00E60386"/>
    <w:rsid w:val="00E605C4"/>
    <w:rsid w:val="00E60BCC"/>
    <w:rsid w:val="00E60DA6"/>
    <w:rsid w:val="00E60DCE"/>
    <w:rsid w:val="00E60E50"/>
    <w:rsid w:val="00E60EE7"/>
    <w:rsid w:val="00E610EE"/>
    <w:rsid w:val="00E612D0"/>
    <w:rsid w:val="00E6138D"/>
    <w:rsid w:val="00E61406"/>
    <w:rsid w:val="00E61548"/>
    <w:rsid w:val="00E61983"/>
    <w:rsid w:val="00E619E3"/>
    <w:rsid w:val="00E61BA1"/>
    <w:rsid w:val="00E61C6B"/>
    <w:rsid w:val="00E61CD1"/>
    <w:rsid w:val="00E61F9C"/>
    <w:rsid w:val="00E6251A"/>
    <w:rsid w:val="00E62AAC"/>
    <w:rsid w:val="00E62AAD"/>
    <w:rsid w:val="00E62FA1"/>
    <w:rsid w:val="00E63280"/>
    <w:rsid w:val="00E63311"/>
    <w:rsid w:val="00E633B7"/>
    <w:rsid w:val="00E63467"/>
    <w:rsid w:val="00E63C10"/>
    <w:rsid w:val="00E63DA9"/>
    <w:rsid w:val="00E63E5C"/>
    <w:rsid w:val="00E63FD9"/>
    <w:rsid w:val="00E643B2"/>
    <w:rsid w:val="00E6467D"/>
    <w:rsid w:val="00E64863"/>
    <w:rsid w:val="00E64D08"/>
    <w:rsid w:val="00E64F38"/>
    <w:rsid w:val="00E64FC4"/>
    <w:rsid w:val="00E64FEB"/>
    <w:rsid w:val="00E65058"/>
    <w:rsid w:val="00E65083"/>
    <w:rsid w:val="00E6529E"/>
    <w:rsid w:val="00E65411"/>
    <w:rsid w:val="00E65451"/>
    <w:rsid w:val="00E65606"/>
    <w:rsid w:val="00E658A8"/>
    <w:rsid w:val="00E6595A"/>
    <w:rsid w:val="00E65BF8"/>
    <w:rsid w:val="00E65F1B"/>
    <w:rsid w:val="00E6604C"/>
    <w:rsid w:val="00E6619F"/>
    <w:rsid w:val="00E66278"/>
    <w:rsid w:val="00E6668C"/>
    <w:rsid w:val="00E669EE"/>
    <w:rsid w:val="00E6719D"/>
    <w:rsid w:val="00E672A5"/>
    <w:rsid w:val="00E67775"/>
    <w:rsid w:val="00E703A2"/>
    <w:rsid w:val="00E70AD3"/>
    <w:rsid w:val="00E70BAF"/>
    <w:rsid w:val="00E70D88"/>
    <w:rsid w:val="00E71477"/>
    <w:rsid w:val="00E71640"/>
    <w:rsid w:val="00E71987"/>
    <w:rsid w:val="00E71AF6"/>
    <w:rsid w:val="00E71C48"/>
    <w:rsid w:val="00E71C64"/>
    <w:rsid w:val="00E71FC9"/>
    <w:rsid w:val="00E72179"/>
    <w:rsid w:val="00E722B9"/>
    <w:rsid w:val="00E727A5"/>
    <w:rsid w:val="00E72947"/>
    <w:rsid w:val="00E72995"/>
    <w:rsid w:val="00E72B02"/>
    <w:rsid w:val="00E72B3D"/>
    <w:rsid w:val="00E72C0D"/>
    <w:rsid w:val="00E72DA6"/>
    <w:rsid w:val="00E72FEA"/>
    <w:rsid w:val="00E7302D"/>
    <w:rsid w:val="00E730F6"/>
    <w:rsid w:val="00E732A6"/>
    <w:rsid w:val="00E73AC7"/>
    <w:rsid w:val="00E73AE9"/>
    <w:rsid w:val="00E73BCB"/>
    <w:rsid w:val="00E73D8C"/>
    <w:rsid w:val="00E73E1C"/>
    <w:rsid w:val="00E73ED6"/>
    <w:rsid w:val="00E73F6F"/>
    <w:rsid w:val="00E73FEA"/>
    <w:rsid w:val="00E74196"/>
    <w:rsid w:val="00E748A6"/>
    <w:rsid w:val="00E74B6A"/>
    <w:rsid w:val="00E74DD3"/>
    <w:rsid w:val="00E74E68"/>
    <w:rsid w:val="00E750B5"/>
    <w:rsid w:val="00E75687"/>
    <w:rsid w:val="00E757BD"/>
    <w:rsid w:val="00E75AC3"/>
    <w:rsid w:val="00E75B5C"/>
    <w:rsid w:val="00E75EDA"/>
    <w:rsid w:val="00E75F06"/>
    <w:rsid w:val="00E76693"/>
    <w:rsid w:val="00E76905"/>
    <w:rsid w:val="00E77391"/>
    <w:rsid w:val="00E773AE"/>
    <w:rsid w:val="00E776F2"/>
    <w:rsid w:val="00E77C1A"/>
    <w:rsid w:val="00E77E87"/>
    <w:rsid w:val="00E77FAD"/>
    <w:rsid w:val="00E800A6"/>
    <w:rsid w:val="00E8037E"/>
    <w:rsid w:val="00E80438"/>
    <w:rsid w:val="00E806E1"/>
    <w:rsid w:val="00E80BB4"/>
    <w:rsid w:val="00E80CE6"/>
    <w:rsid w:val="00E80D75"/>
    <w:rsid w:val="00E80F45"/>
    <w:rsid w:val="00E81123"/>
    <w:rsid w:val="00E811E5"/>
    <w:rsid w:val="00E81D0D"/>
    <w:rsid w:val="00E81DE1"/>
    <w:rsid w:val="00E81DE5"/>
    <w:rsid w:val="00E8242F"/>
    <w:rsid w:val="00E825A6"/>
    <w:rsid w:val="00E82AB4"/>
    <w:rsid w:val="00E82B9C"/>
    <w:rsid w:val="00E82CF0"/>
    <w:rsid w:val="00E830EA"/>
    <w:rsid w:val="00E83272"/>
    <w:rsid w:val="00E833D8"/>
    <w:rsid w:val="00E83E51"/>
    <w:rsid w:val="00E83E65"/>
    <w:rsid w:val="00E84476"/>
    <w:rsid w:val="00E84727"/>
    <w:rsid w:val="00E84E80"/>
    <w:rsid w:val="00E84FE0"/>
    <w:rsid w:val="00E85018"/>
    <w:rsid w:val="00E851A9"/>
    <w:rsid w:val="00E853F6"/>
    <w:rsid w:val="00E8556B"/>
    <w:rsid w:val="00E85671"/>
    <w:rsid w:val="00E85712"/>
    <w:rsid w:val="00E857B6"/>
    <w:rsid w:val="00E858C0"/>
    <w:rsid w:val="00E85C86"/>
    <w:rsid w:val="00E85D9F"/>
    <w:rsid w:val="00E861BF"/>
    <w:rsid w:val="00E86575"/>
    <w:rsid w:val="00E86729"/>
    <w:rsid w:val="00E86869"/>
    <w:rsid w:val="00E8686B"/>
    <w:rsid w:val="00E86A3B"/>
    <w:rsid w:val="00E86B15"/>
    <w:rsid w:val="00E86C3A"/>
    <w:rsid w:val="00E86E46"/>
    <w:rsid w:val="00E8738B"/>
    <w:rsid w:val="00E876CB"/>
    <w:rsid w:val="00E87834"/>
    <w:rsid w:val="00E8788C"/>
    <w:rsid w:val="00E878F5"/>
    <w:rsid w:val="00E8796A"/>
    <w:rsid w:val="00E87C96"/>
    <w:rsid w:val="00E906F0"/>
    <w:rsid w:val="00E9085D"/>
    <w:rsid w:val="00E90A7A"/>
    <w:rsid w:val="00E90E3A"/>
    <w:rsid w:val="00E90F7A"/>
    <w:rsid w:val="00E91076"/>
    <w:rsid w:val="00E9109A"/>
    <w:rsid w:val="00E918E1"/>
    <w:rsid w:val="00E91BC7"/>
    <w:rsid w:val="00E91BFF"/>
    <w:rsid w:val="00E91D41"/>
    <w:rsid w:val="00E91EAB"/>
    <w:rsid w:val="00E91F1C"/>
    <w:rsid w:val="00E91F76"/>
    <w:rsid w:val="00E91FBA"/>
    <w:rsid w:val="00E92075"/>
    <w:rsid w:val="00E9238A"/>
    <w:rsid w:val="00E924A4"/>
    <w:rsid w:val="00E92614"/>
    <w:rsid w:val="00E92976"/>
    <w:rsid w:val="00E929D1"/>
    <w:rsid w:val="00E92A87"/>
    <w:rsid w:val="00E92D96"/>
    <w:rsid w:val="00E9345C"/>
    <w:rsid w:val="00E934C5"/>
    <w:rsid w:val="00E935FC"/>
    <w:rsid w:val="00E93629"/>
    <w:rsid w:val="00E93861"/>
    <w:rsid w:val="00E939A3"/>
    <w:rsid w:val="00E93E10"/>
    <w:rsid w:val="00E93F27"/>
    <w:rsid w:val="00E93F6A"/>
    <w:rsid w:val="00E93FB6"/>
    <w:rsid w:val="00E93FF9"/>
    <w:rsid w:val="00E940AD"/>
    <w:rsid w:val="00E9416F"/>
    <w:rsid w:val="00E94663"/>
    <w:rsid w:val="00E94678"/>
    <w:rsid w:val="00E9471D"/>
    <w:rsid w:val="00E94740"/>
    <w:rsid w:val="00E9485B"/>
    <w:rsid w:val="00E94D22"/>
    <w:rsid w:val="00E94E59"/>
    <w:rsid w:val="00E95009"/>
    <w:rsid w:val="00E958A1"/>
    <w:rsid w:val="00E95BA3"/>
    <w:rsid w:val="00E95FBD"/>
    <w:rsid w:val="00E960D6"/>
    <w:rsid w:val="00E9610E"/>
    <w:rsid w:val="00E96502"/>
    <w:rsid w:val="00E9666B"/>
    <w:rsid w:val="00E96A18"/>
    <w:rsid w:val="00E96C8E"/>
    <w:rsid w:val="00E96DB4"/>
    <w:rsid w:val="00E96DB9"/>
    <w:rsid w:val="00E96EBA"/>
    <w:rsid w:val="00E971E6"/>
    <w:rsid w:val="00E97330"/>
    <w:rsid w:val="00E97397"/>
    <w:rsid w:val="00E9748F"/>
    <w:rsid w:val="00E97A0F"/>
    <w:rsid w:val="00E97DCB"/>
    <w:rsid w:val="00EA0012"/>
    <w:rsid w:val="00EA0054"/>
    <w:rsid w:val="00EA0139"/>
    <w:rsid w:val="00EA0496"/>
    <w:rsid w:val="00EA07A6"/>
    <w:rsid w:val="00EA091D"/>
    <w:rsid w:val="00EA0993"/>
    <w:rsid w:val="00EA1320"/>
    <w:rsid w:val="00EA1490"/>
    <w:rsid w:val="00EA1735"/>
    <w:rsid w:val="00EA17F8"/>
    <w:rsid w:val="00EA18E6"/>
    <w:rsid w:val="00EA212F"/>
    <w:rsid w:val="00EA2210"/>
    <w:rsid w:val="00EA2279"/>
    <w:rsid w:val="00EA25DF"/>
    <w:rsid w:val="00EA27AF"/>
    <w:rsid w:val="00EA2AF0"/>
    <w:rsid w:val="00EA31DB"/>
    <w:rsid w:val="00EA34DE"/>
    <w:rsid w:val="00EA38F5"/>
    <w:rsid w:val="00EA3DF4"/>
    <w:rsid w:val="00EA3F2E"/>
    <w:rsid w:val="00EA3F82"/>
    <w:rsid w:val="00EA406C"/>
    <w:rsid w:val="00EA4263"/>
    <w:rsid w:val="00EA4507"/>
    <w:rsid w:val="00EA4D94"/>
    <w:rsid w:val="00EA585A"/>
    <w:rsid w:val="00EA5886"/>
    <w:rsid w:val="00EA5925"/>
    <w:rsid w:val="00EA5A46"/>
    <w:rsid w:val="00EA5C7E"/>
    <w:rsid w:val="00EA5D08"/>
    <w:rsid w:val="00EA5DBB"/>
    <w:rsid w:val="00EA607C"/>
    <w:rsid w:val="00EA60C4"/>
    <w:rsid w:val="00EA6136"/>
    <w:rsid w:val="00EA624F"/>
    <w:rsid w:val="00EA657B"/>
    <w:rsid w:val="00EA65C8"/>
    <w:rsid w:val="00EA6CAC"/>
    <w:rsid w:val="00EA6CCF"/>
    <w:rsid w:val="00EA732B"/>
    <w:rsid w:val="00EA76CB"/>
    <w:rsid w:val="00EA7CA2"/>
    <w:rsid w:val="00EB019F"/>
    <w:rsid w:val="00EB02B8"/>
    <w:rsid w:val="00EB02C8"/>
    <w:rsid w:val="00EB030C"/>
    <w:rsid w:val="00EB04D0"/>
    <w:rsid w:val="00EB0C54"/>
    <w:rsid w:val="00EB0C8A"/>
    <w:rsid w:val="00EB0CF4"/>
    <w:rsid w:val="00EB0F74"/>
    <w:rsid w:val="00EB1659"/>
    <w:rsid w:val="00EB1C05"/>
    <w:rsid w:val="00EB1C06"/>
    <w:rsid w:val="00EB268C"/>
    <w:rsid w:val="00EB27D3"/>
    <w:rsid w:val="00EB2991"/>
    <w:rsid w:val="00EB2E91"/>
    <w:rsid w:val="00EB31AB"/>
    <w:rsid w:val="00EB339B"/>
    <w:rsid w:val="00EB33BE"/>
    <w:rsid w:val="00EB35E3"/>
    <w:rsid w:val="00EB3801"/>
    <w:rsid w:val="00EB38BA"/>
    <w:rsid w:val="00EB3B18"/>
    <w:rsid w:val="00EB3BC9"/>
    <w:rsid w:val="00EB3EB5"/>
    <w:rsid w:val="00EB3ED4"/>
    <w:rsid w:val="00EB450C"/>
    <w:rsid w:val="00EB4733"/>
    <w:rsid w:val="00EB4C11"/>
    <w:rsid w:val="00EB4CA1"/>
    <w:rsid w:val="00EB4EF2"/>
    <w:rsid w:val="00EB4F7B"/>
    <w:rsid w:val="00EB4F94"/>
    <w:rsid w:val="00EB503C"/>
    <w:rsid w:val="00EB537A"/>
    <w:rsid w:val="00EB5A3B"/>
    <w:rsid w:val="00EB5CE5"/>
    <w:rsid w:val="00EB5E39"/>
    <w:rsid w:val="00EB60FF"/>
    <w:rsid w:val="00EB648C"/>
    <w:rsid w:val="00EB6624"/>
    <w:rsid w:val="00EB69AE"/>
    <w:rsid w:val="00EB6D5A"/>
    <w:rsid w:val="00EB6D96"/>
    <w:rsid w:val="00EB753B"/>
    <w:rsid w:val="00EB7882"/>
    <w:rsid w:val="00EB7BAE"/>
    <w:rsid w:val="00EB7C9C"/>
    <w:rsid w:val="00EB7EDA"/>
    <w:rsid w:val="00EB7F28"/>
    <w:rsid w:val="00EC0178"/>
    <w:rsid w:val="00EC0334"/>
    <w:rsid w:val="00EC0579"/>
    <w:rsid w:val="00EC069B"/>
    <w:rsid w:val="00EC0790"/>
    <w:rsid w:val="00EC09CF"/>
    <w:rsid w:val="00EC0BAF"/>
    <w:rsid w:val="00EC0C58"/>
    <w:rsid w:val="00EC0F5F"/>
    <w:rsid w:val="00EC0F8D"/>
    <w:rsid w:val="00EC13EE"/>
    <w:rsid w:val="00EC1684"/>
    <w:rsid w:val="00EC1989"/>
    <w:rsid w:val="00EC2250"/>
    <w:rsid w:val="00EC2361"/>
    <w:rsid w:val="00EC26A6"/>
    <w:rsid w:val="00EC2719"/>
    <w:rsid w:val="00EC2727"/>
    <w:rsid w:val="00EC2929"/>
    <w:rsid w:val="00EC2CE7"/>
    <w:rsid w:val="00EC2E82"/>
    <w:rsid w:val="00EC307F"/>
    <w:rsid w:val="00EC313B"/>
    <w:rsid w:val="00EC3425"/>
    <w:rsid w:val="00EC3463"/>
    <w:rsid w:val="00EC3D23"/>
    <w:rsid w:val="00EC4102"/>
    <w:rsid w:val="00EC4184"/>
    <w:rsid w:val="00EC46C6"/>
    <w:rsid w:val="00EC4A03"/>
    <w:rsid w:val="00EC4C55"/>
    <w:rsid w:val="00EC4EF3"/>
    <w:rsid w:val="00EC512B"/>
    <w:rsid w:val="00EC533A"/>
    <w:rsid w:val="00EC5349"/>
    <w:rsid w:val="00EC53E7"/>
    <w:rsid w:val="00EC5446"/>
    <w:rsid w:val="00EC55CF"/>
    <w:rsid w:val="00EC5860"/>
    <w:rsid w:val="00EC5AC6"/>
    <w:rsid w:val="00EC5DD2"/>
    <w:rsid w:val="00EC5FD8"/>
    <w:rsid w:val="00EC6117"/>
    <w:rsid w:val="00EC61CB"/>
    <w:rsid w:val="00EC65DE"/>
    <w:rsid w:val="00EC6977"/>
    <w:rsid w:val="00EC6A30"/>
    <w:rsid w:val="00EC780C"/>
    <w:rsid w:val="00EC786D"/>
    <w:rsid w:val="00EC7A87"/>
    <w:rsid w:val="00EC7A9B"/>
    <w:rsid w:val="00EC7AC0"/>
    <w:rsid w:val="00EC7D31"/>
    <w:rsid w:val="00EC7D48"/>
    <w:rsid w:val="00EC7F8A"/>
    <w:rsid w:val="00EC7FC4"/>
    <w:rsid w:val="00ED0120"/>
    <w:rsid w:val="00ED057E"/>
    <w:rsid w:val="00ED05A4"/>
    <w:rsid w:val="00ED05F3"/>
    <w:rsid w:val="00ED08F0"/>
    <w:rsid w:val="00ED158E"/>
    <w:rsid w:val="00ED163B"/>
    <w:rsid w:val="00ED186B"/>
    <w:rsid w:val="00ED1DCC"/>
    <w:rsid w:val="00ED1E9F"/>
    <w:rsid w:val="00ED2449"/>
    <w:rsid w:val="00ED2630"/>
    <w:rsid w:val="00ED2812"/>
    <w:rsid w:val="00ED2BC5"/>
    <w:rsid w:val="00ED2EF7"/>
    <w:rsid w:val="00ED2FBA"/>
    <w:rsid w:val="00ED3A73"/>
    <w:rsid w:val="00ED3D79"/>
    <w:rsid w:val="00ED41FF"/>
    <w:rsid w:val="00ED4216"/>
    <w:rsid w:val="00ED42E7"/>
    <w:rsid w:val="00ED43A8"/>
    <w:rsid w:val="00ED4C0E"/>
    <w:rsid w:val="00ED4D41"/>
    <w:rsid w:val="00ED54F0"/>
    <w:rsid w:val="00ED5ACA"/>
    <w:rsid w:val="00ED60DB"/>
    <w:rsid w:val="00ED6387"/>
    <w:rsid w:val="00ED663A"/>
    <w:rsid w:val="00ED6A86"/>
    <w:rsid w:val="00ED6EB3"/>
    <w:rsid w:val="00ED7136"/>
    <w:rsid w:val="00ED720E"/>
    <w:rsid w:val="00ED7347"/>
    <w:rsid w:val="00ED7536"/>
    <w:rsid w:val="00ED7CBE"/>
    <w:rsid w:val="00ED7D91"/>
    <w:rsid w:val="00ED7E15"/>
    <w:rsid w:val="00EE01ED"/>
    <w:rsid w:val="00EE06CD"/>
    <w:rsid w:val="00EE07C3"/>
    <w:rsid w:val="00EE0A8C"/>
    <w:rsid w:val="00EE0E60"/>
    <w:rsid w:val="00EE1047"/>
    <w:rsid w:val="00EE11F8"/>
    <w:rsid w:val="00EE1271"/>
    <w:rsid w:val="00EE13ED"/>
    <w:rsid w:val="00EE18AB"/>
    <w:rsid w:val="00EE1937"/>
    <w:rsid w:val="00EE1AF6"/>
    <w:rsid w:val="00EE1D78"/>
    <w:rsid w:val="00EE21EC"/>
    <w:rsid w:val="00EE2278"/>
    <w:rsid w:val="00EE2808"/>
    <w:rsid w:val="00EE2AB8"/>
    <w:rsid w:val="00EE2AD2"/>
    <w:rsid w:val="00EE2D9D"/>
    <w:rsid w:val="00EE33A6"/>
    <w:rsid w:val="00EE34A9"/>
    <w:rsid w:val="00EE354A"/>
    <w:rsid w:val="00EE3752"/>
    <w:rsid w:val="00EE37CF"/>
    <w:rsid w:val="00EE3895"/>
    <w:rsid w:val="00EE3BFF"/>
    <w:rsid w:val="00EE3CCA"/>
    <w:rsid w:val="00EE3DC2"/>
    <w:rsid w:val="00EE401F"/>
    <w:rsid w:val="00EE4266"/>
    <w:rsid w:val="00EE42C5"/>
    <w:rsid w:val="00EE43EB"/>
    <w:rsid w:val="00EE45F3"/>
    <w:rsid w:val="00EE492E"/>
    <w:rsid w:val="00EE4A95"/>
    <w:rsid w:val="00EE4C02"/>
    <w:rsid w:val="00EE4E02"/>
    <w:rsid w:val="00EE55B5"/>
    <w:rsid w:val="00EE55BD"/>
    <w:rsid w:val="00EE55FD"/>
    <w:rsid w:val="00EE56DF"/>
    <w:rsid w:val="00EE5A4A"/>
    <w:rsid w:val="00EE5B9E"/>
    <w:rsid w:val="00EE5C27"/>
    <w:rsid w:val="00EE5E40"/>
    <w:rsid w:val="00EE5F43"/>
    <w:rsid w:val="00EE5FB2"/>
    <w:rsid w:val="00EE63BE"/>
    <w:rsid w:val="00EE657E"/>
    <w:rsid w:val="00EE6978"/>
    <w:rsid w:val="00EE6A7C"/>
    <w:rsid w:val="00EE6D8A"/>
    <w:rsid w:val="00EE6E26"/>
    <w:rsid w:val="00EE6F45"/>
    <w:rsid w:val="00EE72FD"/>
    <w:rsid w:val="00EE7380"/>
    <w:rsid w:val="00EE7892"/>
    <w:rsid w:val="00EE7D1F"/>
    <w:rsid w:val="00EE7DD8"/>
    <w:rsid w:val="00EE7F85"/>
    <w:rsid w:val="00EF040C"/>
    <w:rsid w:val="00EF06E3"/>
    <w:rsid w:val="00EF0780"/>
    <w:rsid w:val="00EF0862"/>
    <w:rsid w:val="00EF09CD"/>
    <w:rsid w:val="00EF0AF4"/>
    <w:rsid w:val="00EF0BAD"/>
    <w:rsid w:val="00EF0D4F"/>
    <w:rsid w:val="00EF1047"/>
    <w:rsid w:val="00EF11AB"/>
    <w:rsid w:val="00EF131C"/>
    <w:rsid w:val="00EF1513"/>
    <w:rsid w:val="00EF17EE"/>
    <w:rsid w:val="00EF193F"/>
    <w:rsid w:val="00EF1DDC"/>
    <w:rsid w:val="00EF2568"/>
    <w:rsid w:val="00EF2751"/>
    <w:rsid w:val="00EF288F"/>
    <w:rsid w:val="00EF2AC8"/>
    <w:rsid w:val="00EF2CE3"/>
    <w:rsid w:val="00EF30C0"/>
    <w:rsid w:val="00EF326D"/>
    <w:rsid w:val="00EF35CD"/>
    <w:rsid w:val="00EF372A"/>
    <w:rsid w:val="00EF3B5E"/>
    <w:rsid w:val="00EF3BFD"/>
    <w:rsid w:val="00EF3CC2"/>
    <w:rsid w:val="00EF3F1B"/>
    <w:rsid w:val="00EF4020"/>
    <w:rsid w:val="00EF4095"/>
    <w:rsid w:val="00EF4232"/>
    <w:rsid w:val="00EF4268"/>
    <w:rsid w:val="00EF4316"/>
    <w:rsid w:val="00EF4728"/>
    <w:rsid w:val="00EF48B7"/>
    <w:rsid w:val="00EF48F7"/>
    <w:rsid w:val="00EF4A26"/>
    <w:rsid w:val="00EF4B7F"/>
    <w:rsid w:val="00EF4C31"/>
    <w:rsid w:val="00EF4D38"/>
    <w:rsid w:val="00EF4D64"/>
    <w:rsid w:val="00EF511B"/>
    <w:rsid w:val="00EF54E7"/>
    <w:rsid w:val="00EF587B"/>
    <w:rsid w:val="00EF595A"/>
    <w:rsid w:val="00EF5DB6"/>
    <w:rsid w:val="00EF5E04"/>
    <w:rsid w:val="00EF62DC"/>
    <w:rsid w:val="00EF6685"/>
    <w:rsid w:val="00EF66C2"/>
    <w:rsid w:val="00EF673C"/>
    <w:rsid w:val="00EF68FE"/>
    <w:rsid w:val="00EF6B32"/>
    <w:rsid w:val="00EF7066"/>
    <w:rsid w:val="00EF72B7"/>
    <w:rsid w:val="00EF739E"/>
    <w:rsid w:val="00EF746E"/>
    <w:rsid w:val="00EF75A2"/>
    <w:rsid w:val="00EF7876"/>
    <w:rsid w:val="00F00024"/>
    <w:rsid w:val="00F00375"/>
    <w:rsid w:val="00F0056B"/>
    <w:rsid w:val="00F0059C"/>
    <w:rsid w:val="00F0080E"/>
    <w:rsid w:val="00F0082C"/>
    <w:rsid w:val="00F00AB1"/>
    <w:rsid w:val="00F010D8"/>
    <w:rsid w:val="00F013AC"/>
    <w:rsid w:val="00F013BF"/>
    <w:rsid w:val="00F014EA"/>
    <w:rsid w:val="00F01590"/>
    <w:rsid w:val="00F019A0"/>
    <w:rsid w:val="00F01A08"/>
    <w:rsid w:val="00F01B1D"/>
    <w:rsid w:val="00F01F90"/>
    <w:rsid w:val="00F021D3"/>
    <w:rsid w:val="00F02305"/>
    <w:rsid w:val="00F02687"/>
    <w:rsid w:val="00F02B4D"/>
    <w:rsid w:val="00F02BF3"/>
    <w:rsid w:val="00F02C1B"/>
    <w:rsid w:val="00F03444"/>
    <w:rsid w:val="00F039DE"/>
    <w:rsid w:val="00F03AB0"/>
    <w:rsid w:val="00F03B68"/>
    <w:rsid w:val="00F03C82"/>
    <w:rsid w:val="00F03D07"/>
    <w:rsid w:val="00F047F6"/>
    <w:rsid w:val="00F04852"/>
    <w:rsid w:val="00F04C06"/>
    <w:rsid w:val="00F04C5C"/>
    <w:rsid w:val="00F04DE9"/>
    <w:rsid w:val="00F04E9A"/>
    <w:rsid w:val="00F04F7C"/>
    <w:rsid w:val="00F051FC"/>
    <w:rsid w:val="00F052F7"/>
    <w:rsid w:val="00F05357"/>
    <w:rsid w:val="00F05381"/>
    <w:rsid w:val="00F05B8C"/>
    <w:rsid w:val="00F06456"/>
    <w:rsid w:val="00F06592"/>
    <w:rsid w:val="00F066A0"/>
    <w:rsid w:val="00F0678C"/>
    <w:rsid w:val="00F06A73"/>
    <w:rsid w:val="00F06A86"/>
    <w:rsid w:val="00F06E2C"/>
    <w:rsid w:val="00F06F9E"/>
    <w:rsid w:val="00F0703C"/>
    <w:rsid w:val="00F0723E"/>
    <w:rsid w:val="00F072A7"/>
    <w:rsid w:val="00F075BE"/>
    <w:rsid w:val="00F076B1"/>
    <w:rsid w:val="00F077C8"/>
    <w:rsid w:val="00F078FA"/>
    <w:rsid w:val="00F079D9"/>
    <w:rsid w:val="00F07A5F"/>
    <w:rsid w:val="00F07AA3"/>
    <w:rsid w:val="00F07C20"/>
    <w:rsid w:val="00F07D62"/>
    <w:rsid w:val="00F07EB7"/>
    <w:rsid w:val="00F07F6D"/>
    <w:rsid w:val="00F10083"/>
    <w:rsid w:val="00F10B00"/>
    <w:rsid w:val="00F10B5A"/>
    <w:rsid w:val="00F10B76"/>
    <w:rsid w:val="00F10C18"/>
    <w:rsid w:val="00F11175"/>
    <w:rsid w:val="00F115DA"/>
    <w:rsid w:val="00F1181B"/>
    <w:rsid w:val="00F1183A"/>
    <w:rsid w:val="00F1184B"/>
    <w:rsid w:val="00F1192D"/>
    <w:rsid w:val="00F1199D"/>
    <w:rsid w:val="00F11A88"/>
    <w:rsid w:val="00F11AE3"/>
    <w:rsid w:val="00F11B0A"/>
    <w:rsid w:val="00F11DEE"/>
    <w:rsid w:val="00F11F66"/>
    <w:rsid w:val="00F1250C"/>
    <w:rsid w:val="00F12671"/>
    <w:rsid w:val="00F129C7"/>
    <w:rsid w:val="00F12B4E"/>
    <w:rsid w:val="00F12E8F"/>
    <w:rsid w:val="00F13ADF"/>
    <w:rsid w:val="00F13C58"/>
    <w:rsid w:val="00F13DF2"/>
    <w:rsid w:val="00F13E59"/>
    <w:rsid w:val="00F14095"/>
    <w:rsid w:val="00F140CF"/>
    <w:rsid w:val="00F14331"/>
    <w:rsid w:val="00F1434F"/>
    <w:rsid w:val="00F144A5"/>
    <w:rsid w:val="00F145F9"/>
    <w:rsid w:val="00F1470D"/>
    <w:rsid w:val="00F14CE9"/>
    <w:rsid w:val="00F14E22"/>
    <w:rsid w:val="00F1501D"/>
    <w:rsid w:val="00F150A9"/>
    <w:rsid w:val="00F1546E"/>
    <w:rsid w:val="00F155A6"/>
    <w:rsid w:val="00F1590B"/>
    <w:rsid w:val="00F15BEC"/>
    <w:rsid w:val="00F15C37"/>
    <w:rsid w:val="00F15CF1"/>
    <w:rsid w:val="00F160B2"/>
    <w:rsid w:val="00F16106"/>
    <w:rsid w:val="00F16232"/>
    <w:rsid w:val="00F163BD"/>
    <w:rsid w:val="00F163BE"/>
    <w:rsid w:val="00F1684B"/>
    <w:rsid w:val="00F168E8"/>
    <w:rsid w:val="00F16975"/>
    <w:rsid w:val="00F16B38"/>
    <w:rsid w:val="00F16D0D"/>
    <w:rsid w:val="00F16D27"/>
    <w:rsid w:val="00F16FA4"/>
    <w:rsid w:val="00F17114"/>
    <w:rsid w:val="00F17890"/>
    <w:rsid w:val="00F17901"/>
    <w:rsid w:val="00F17931"/>
    <w:rsid w:val="00F17A45"/>
    <w:rsid w:val="00F17B2F"/>
    <w:rsid w:val="00F17F3B"/>
    <w:rsid w:val="00F17F46"/>
    <w:rsid w:val="00F17FB4"/>
    <w:rsid w:val="00F2017D"/>
    <w:rsid w:val="00F2026E"/>
    <w:rsid w:val="00F202A8"/>
    <w:rsid w:val="00F2031B"/>
    <w:rsid w:val="00F20594"/>
    <w:rsid w:val="00F2066F"/>
    <w:rsid w:val="00F20713"/>
    <w:rsid w:val="00F20804"/>
    <w:rsid w:val="00F20C0B"/>
    <w:rsid w:val="00F20CEB"/>
    <w:rsid w:val="00F20D99"/>
    <w:rsid w:val="00F212DB"/>
    <w:rsid w:val="00F214A8"/>
    <w:rsid w:val="00F21644"/>
    <w:rsid w:val="00F2184F"/>
    <w:rsid w:val="00F21ABA"/>
    <w:rsid w:val="00F21CDF"/>
    <w:rsid w:val="00F221B4"/>
    <w:rsid w:val="00F223C8"/>
    <w:rsid w:val="00F22701"/>
    <w:rsid w:val="00F227B1"/>
    <w:rsid w:val="00F22E21"/>
    <w:rsid w:val="00F22FB1"/>
    <w:rsid w:val="00F230E6"/>
    <w:rsid w:val="00F23579"/>
    <w:rsid w:val="00F2366A"/>
    <w:rsid w:val="00F23805"/>
    <w:rsid w:val="00F23843"/>
    <w:rsid w:val="00F23851"/>
    <w:rsid w:val="00F23A55"/>
    <w:rsid w:val="00F23C0B"/>
    <w:rsid w:val="00F23C7C"/>
    <w:rsid w:val="00F244EF"/>
    <w:rsid w:val="00F24717"/>
    <w:rsid w:val="00F2471C"/>
    <w:rsid w:val="00F24963"/>
    <w:rsid w:val="00F24BE8"/>
    <w:rsid w:val="00F24CE0"/>
    <w:rsid w:val="00F25237"/>
    <w:rsid w:val="00F25316"/>
    <w:rsid w:val="00F25318"/>
    <w:rsid w:val="00F25446"/>
    <w:rsid w:val="00F2579A"/>
    <w:rsid w:val="00F25C6A"/>
    <w:rsid w:val="00F25FC9"/>
    <w:rsid w:val="00F26235"/>
    <w:rsid w:val="00F26AF1"/>
    <w:rsid w:val="00F26B06"/>
    <w:rsid w:val="00F26D06"/>
    <w:rsid w:val="00F270B1"/>
    <w:rsid w:val="00F270D4"/>
    <w:rsid w:val="00F27554"/>
    <w:rsid w:val="00F30205"/>
    <w:rsid w:val="00F304D8"/>
    <w:rsid w:val="00F3066C"/>
    <w:rsid w:val="00F308FD"/>
    <w:rsid w:val="00F30CC1"/>
    <w:rsid w:val="00F30D2D"/>
    <w:rsid w:val="00F30F7C"/>
    <w:rsid w:val="00F310CE"/>
    <w:rsid w:val="00F310FA"/>
    <w:rsid w:val="00F3135B"/>
    <w:rsid w:val="00F31866"/>
    <w:rsid w:val="00F318B4"/>
    <w:rsid w:val="00F31C08"/>
    <w:rsid w:val="00F31F16"/>
    <w:rsid w:val="00F32156"/>
    <w:rsid w:val="00F32343"/>
    <w:rsid w:val="00F32629"/>
    <w:rsid w:val="00F326BD"/>
    <w:rsid w:val="00F32789"/>
    <w:rsid w:val="00F32AA8"/>
    <w:rsid w:val="00F32B9C"/>
    <w:rsid w:val="00F33323"/>
    <w:rsid w:val="00F33733"/>
    <w:rsid w:val="00F3388F"/>
    <w:rsid w:val="00F33A82"/>
    <w:rsid w:val="00F33C19"/>
    <w:rsid w:val="00F33C5E"/>
    <w:rsid w:val="00F33CDB"/>
    <w:rsid w:val="00F33D8A"/>
    <w:rsid w:val="00F33DED"/>
    <w:rsid w:val="00F34037"/>
    <w:rsid w:val="00F3411A"/>
    <w:rsid w:val="00F34733"/>
    <w:rsid w:val="00F34B35"/>
    <w:rsid w:val="00F34E5A"/>
    <w:rsid w:val="00F35070"/>
    <w:rsid w:val="00F35749"/>
    <w:rsid w:val="00F35919"/>
    <w:rsid w:val="00F35E19"/>
    <w:rsid w:val="00F35FF3"/>
    <w:rsid w:val="00F362E9"/>
    <w:rsid w:val="00F365B4"/>
    <w:rsid w:val="00F36771"/>
    <w:rsid w:val="00F36A0B"/>
    <w:rsid w:val="00F36AAE"/>
    <w:rsid w:val="00F36C0F"/>
    <w:rsid w:val="00F36DA2"/>
    <w:rsid w:val="00F37056"/>
    <w:rsid w:val="00F371C2"/>
    <w:rsid w:val="00F372AA"/>
    <w:rsid w:val="00F373A5"/>
    <w:rsid w:val="00F37466"/>
    <w:rsid w:val="00F374E9"/>
    <w:rsid w:val="00F3787B"/>
    <w:rsid w:val="00F37A0B"/>
    <w:rsid w:val="00F37A9C"/>
    <w:rsid w:val="00F37AD2"/>
    <w:rsid w:val="00F37C2C"/>
    <w:rsid w:val="00F37E03"/>
    <w:rsid w:val="00F40002"/>
    <w:rsid w:val="00F40077"/>
    <w:rsid w:val="00F401BD"/>
    <w:rsid w:val="00F40229"/>
    <w:rsid w:val="00F40481"/>
    <w:rsid w:val="00F40722"/>
    <w:rsid w:val="00F40BB6"/>
    <w:rsid w:val="00F40CA0"/>
    <w:rsid w:val="00F40D14"/>
    <w:rsid w:val="00F40D81"/>
    <w:rsid w:val="00F41283"/>
    <w:rsid w:val="00F417B7"/>
    <w:rsid w:val="00F41B01"/>
    <w:rsid w:val="00F41C55"/>
    <w:rsid w:val="00F41CC8"/>
    <w:rsid w:val="00F41CFB"/>
    <w:rsid w:val="00F41F02"/>
    <w:rsid w:val="00F421AA"/>
    <w:rsid w:val="00F42414"/>
    <w:rsid w:val="00F4253F"/>
    <w:rsid w:val="00F428A3"/>
    <w:rsid w:val="00F429D8"/>
    <w:rsid w:val="00F42D36"/>
    <w:rsid w:val="00F432E6"/>
    <w:rsid w:val="00F4330C"/>
    <w:rsid w:val="00F4344E"/>
    <w:rsid w:val="00F43AA9"/>
    <w:rsid w:val="00F43B98"/>
    <w:rsid w:val="00F43C38"/>
    <w:rsid w:val="00F43EC0"/>
    <w:rsid w:val="00F44169"/>
    <w:rsid w:val="00F44377"/>
    <w:rsid w:val="00F4438B"/>
    <w:rsid w:val="00F44862"/>
    <w:rsid w:val="00F448E8"/>
    <w:rsid w:val="00F4495B"/>
    <w:rsid w:val="00F44E06"/>
    <w:rsid w:val="00F44E0E"/>
    <w:rsid w:val="00F450F5"/>
    <w:rsid w:val="00F451E2"/>
    <w:rsid w:val="00F453AF"/>
    <w:rsid w:val="00F458D5"/>
    <w:rsid w:val="00F45A27"/>
    <w:rsid w:val="00F45B97"/>
    <w:rsid w:val="00F45FC4"/>
    <w:rsid w:val="00F46425"/>
    <w:rsid w:val="00F46601"/>
    <w:rsid w:val="00F466D2"/>
    <w:rsid w:val="00F46797"/>
    <w:rsid w:val="00F467D9"/>
    <w:rsid w:val="00F468C5"/>
    <w:rsid w:val="00F46D3E"/>
    <w:rsid w:val="00F470C8"/>
    <w:rsid w:val="00F4747F"/>
    <w:rsid w:val="00F4753B"/>
    <w:rsid w:val="00F4758F"/>
    <w:rsid w:val="00F476C3"/>
    <w:rsid w:val="00F47ABF"/>
    <w:rsid w:val="00F47E58"/>
    <w:rsid w:val="00F47FDC"/>
    <w:rsid w:val="00F50184"/>
    <w:rsid w:val="00F501F6"/>
    <w:rsid w:val="00F502A8"/>
    <w:rsid w:val="00F5032A"/>
    <w:rsid w:val="00F5043D"/>
    <w:rsid w:val="00F50560"/>
    <w:rsid w:val="00F50B04"/>
    <w:rsid w:val="00F50CA6"/>
    <w:rsid w:val="00F50F3B"/>
    <w:rsid w:val="00F512D7"/>
    <w:rsid w:val="00F51539"/>
    <w:rsid w:val="00F517F7"/>
    <w:rsid w:val="00F51839"/>
    <w:rsid w:val="00F51B7E"/>
    <w:rsid w:val="00F51C97"/>
    <w:rsid w:val="00F51DD5"/>
    <w:rsid w:val="00F52381"/>
    <w:rsid w:val="00F527E4"/>
    <w:rsid w:val="00F52850"/>
    <w:rsid w:val="00F52965"/>
    <w:rsid w:val="00F52F59"/>
    <w:rsid w:val="00F531BC"/>
    <w:rsid w:val="00F532D9"/>
    <w:rsid w:val="00F53491"/>
    <w:rsid w:val="00F53934"/>
    <w:rsid w:val="00F53F7F"/>
    <w:rsid w:val="00F53F82"/>
    <w:rsid w:val="00F54368"/>
    <w:rsid w:val="00F54701"/>
    <w:rsid w:val="00F54782"/>
    <w:rsid w:val="00F54AEC"/>
    <w:rsid w:val="00F54D18"/>
    <w:rsid w:val="00F54DCF"/>
    <w:rsid w:val="00F54E0D"/>
    <w:rsid w:val="00F55067"/>
    <w:rsid w:val="00F55411"/>
    <w:rsid w:val="00F55582"/>
    <w:rsid w:val="00F559EC"/>
    <w:rsid w:val="00F55B30"/>
    <w:rsid w:val="00F55D98"/>
    <w:rsid w:val="00F55DAB"/>
    <w:rsid w:val="00F5602C"/>
    <w:rsid w:val="00F56383"/>
    <w:rsid w:val="00F56460"/>
    <w:rsid w:val="00F56527"/>
    <w:rsid w:val="00F566CC"/>
    <w:rsid w:val="00F568AE"/>
    <w:rsid w:val="00F56D5F"/>
    <w:rsid w:val="00F571C5"/>
    <w:rsid w:val="00F57497"/>
    <w:rsid w:val="00F574C9"/>
    <w:rsid w:val="00F576AF"/>
    <w:rsid w:val="00F5786E"/>
    <w:rsid w:val="00F578CF"/>
    <w:rsid w:val="00F57D02"/>
    <w:rsid w:val="00F57D0A"/>
    <w:rsid w:val="00F57D40"/>
    <w:rsid w:val="00F57E1C"/>
    <w:rsid w:val="00F57E38"/>
    <w:rsid w:val="00F57E6A"/>
    <w:rsid w:val="00F60074"/>
    <w:rsid w:val="00F6034B"/>
    <w:rsid w:val="00F605E7"/>
    <w:rsid w:val="00F60973"/>
    <w:rsid w:val="00F60BBD"/>
    <w:rsid w:val="00F60D63"/>
    <w:rsid w:val="00F61465"/>
    <w:rsid w:val="00F6198B"/>
    <w:rsid w:val="00F61CF1"/>
    <w:rsid w:val="00F61D0C"/>
    <w:rsid w:val="00F62039"/>
    <w:rsid w:val="00F622AB"/>
    <w:rsid w:val="00F62770"/>
    <w:rsid w:val="00F62D05"/>
    <w:rsid w:val="00F62F0A"/>
    <w:rsid w:val="00F6318B"/>
    <w:rsid w:val="00F6340A"/>
    <w:rsid w:val="00F63E9C"/>
    <w:rsid w:val="00F63F44"/>
    <w:rsid w:val="00F642E4"/>
    <w:rsid w:val="00F644D8"/>
    <w:rsid w:val="00F64690"/>
    <w:rsid w:val="00F647D7"/>
    <w:rsid w:val="00F649A4"/>
    <w:rsid w:val="00F64B37"/>
    <w:rsid w:val="00F65071"/>
    <w:rsid w:val="00F651B0"/>
    <w:rsid w:val="00F651DD"/>
    <w:rsid w:val="00F65413"/>
    <w:rsid w:val="00F6565D"/>
    <w:rsid w:val="00F659C7"/>
    <w:rsid w:val="00F65AB8"/>
    <w:rsid w:val="00F65DB6"/>
    <w:rsid w:val="00F65E39"/>
    <w:rsid w:val="00F66066"/>
    <w:rsid w:val="00F66116"/>
    <w:rsid w:val="00F661D4"/>
    <w:rsid w:val="00F668BA"/>
    <w:rsid w:val="00F668EC"/>
    <w:rsid w:val="00F66E0F"/>
    <w:rsid w:val="00F67192"/>
    <w:rsid w:val="00F67456"/>
    <w:rsid w:val="00F675DD"/>
    <w:rsid w:val="00F67D34"/>
    <w:rsid w:val="00F67D3F"/>
    <w:rsid w:val="00F67E7B"/>
    <w:rsid w:val="00F67ECB"/>
    <w:rsid w:val="00F67F4D"/>
    <w:rsid w:val="00F702BC"/>
    <w:rsid w:val="00F70316"/>
    <w:rsid w:val="00F70A22"/>
    <w:rsid w:val="00F70E3E"/>
    <w:rsid w:val="00F710BD"/>
    <w:rsid w:val="00F710E0"/>
    <w:rsid w:val="00F71560"/>
    <w:rsid w:val="00F7162A"/>
    <w:rsid w:val="00F71687"/>
    <w:rsid w:val="00F716CD"/>
    <w:rsid w:val="00F71C0B"/>
    <w:rsid w:val="00F71C88"/>
    <w:rsid w:val="00F722B6"/>
    <w:rsid w:val="00F72755"/>
    <w:rsid w:val="00F72884"/>
    <w:rsid w:val="00F729A1"/>
    <w:rsid w:val="00F729CC"/>
    <w:rsid w:val="00F72BE5"/>
    <w:rsid w:val="00F73137"/>
    <w:rsid w:val="00F733AA"/>
    <w:rsid w:val="00F7367D"/>
    <w:rsid w:val="00F736B5"/>
    <w:rsid w:val="00F73866"/>
    <w:rsid w:val="00F73943"/>
    <w:rsid w:val="00F73F7D"/>
    <w:rsid w:val="00F73FED"/>
    <w:rsid w:val="00F749F6"/>
    <w:rsid w:val="00F74F74"/>
    <w:rsid w:val="00F75173"/>
    <w:rsid w:val="00F75693"/>
    <w:rsid w:val="00F756B4"/>
    <w:rsid w:val="00F75BD4"/>
    <w:rsid w:val="00F763DA"/>
    <w:rsid w:val="00F763F0"/>
    <w:rsid w:val="00F766BC"/>
    <w:rsid w:val="00F76820"/>
    <w:rsid w:val="00F76C02"/>
    <w:rsid w:val="00F76C34"/>
    <w:rsid w:val="00F76C5B"/>
    <w:rsid w:val="00F76CFF"/>
    <w:rsid w:val="00F770E2"/>
    <w:rsid w:val="00F77435"/>
    <w:rsid w:val="00F774A3"/>
    <w:rsid w:val="00F77682"/>
    <w:rsid w:val="00F77852"/>
    <w:rsid w:val="00F77B77"/>
    <w:rsid w:val="00F77BBD"/>
    <w:rsid w:val="00F77F6E"/>
    <w:rsid w:val="00F801E1"/>
    <w:rsid w:val="00F8037C"/>
    <w:rsid w:val="00F8049F"/>
    <w:rsid w:val="00F804FD"/>
    <w:rsid w:val="00F8079D"/>
    <w:rsid w:val="00F8081F"/>
    <w:rsid w:val="00F80B10"/>
    <w:rsid w:val="00F80D68"/>
    <w:rsid w:val="00F81308"/>
    <w:rsid w:val="00F81522"/>
    <w:rsid w:val="00F819BF"/>
    <w:rsid w:val="00F81BBA"/>
    <w:rsid w:val="00F820CF"/>
    <w:rsid w:val="00F820F4"/>
    <w:rsid w:val="00F82319"/>
    <w:rsid w:val="00F8297A"/>
    <w:rsid w:val="00F82AE0"/>
    <w:rsid w:val="00F82FBB"/>
    <w:rsid w:val="00F83121"/>
    <w:rsid w:val="00F83254"/>
    <w:rsid w:val="00F83C7F"/>
    <w:rsid w:val="00F83F8E"/>
    <w:rsid w:val="00F84242"/>
    <w:rsid w:val="00F8445D"/>
    <w:rsid w:val="00F84593"/>
    <w:rsid w:val="00F845D2"/>
    <w:rsid w:val="00F84941"/>
    <w:rsid w:val="00F84A70"/>
    <w:rsid w:val="00F84D35"/>
    <w:rsid w:val="00F8505F"/>
    <w:rsid w:val="00F85512"/>
    <w:rsid w:val="00F8552D"/>
    <w:rsid w:val="00F85551"/>
    <w:rsid w:val="00F85F74"/>
    <w:rsid w:val="00F86679"/>
    <w:rsid w:val="00F866CD"/>
    <w:rsid w:val="00F86744"/>
    <w:rsid w:val="00F867A5"/>
    <w:rsid w:val="00F869F2"/>
    <w:rsid w:val="00F86BEF"/>
    <w:rsid w:val="00F86CBD"/>
    <w:rsid w:val="00F86EAB"/>
    <w:rsid w:val="00F871E1"/>
    <w:rsid w:val="00F872DB"/>
    <w:rsid w:val="00F87630"/>
    <w:rsid w:val="00F877C0"/>
    <w:rsid w:val="00F90532"/>
    <w:rsid w:val="00F909BA"/>
    <w:rsid w:val="00F90DA0"/>
    <w:rsid w:val="00F90E53"/>
    <w:rsid w:val="00F90EC5"/>
    <w:rsid w:val="00F90EFA"/>
    <w:rsid w:val="00F91084"/>
    <w:rsid w:val="00F91187"/>
    <w:rsid w:val="00F911D2"/>
    <w:rsid w:val="00F91346"/>
    <w:rsid w:val="00F918D7"/>
    <w:rsid w:val="00F91B41"/>
    <w:rsid w:val="00F91D1A"/>
    <w:rsid w:val="00F91E9F"/>
    <w:rsid w:val="00F9223C"/>
    <w:rsid w:val="00F922CF"/>
    <w:rsid w:val="00F9240D"/>
    <w:rsid w:val="00F9278C"/>
    <w:rsid w:val="00F927E5"/>
    <w:rsid w:val="00F92ADB"/>
    <w:rsid w:val="00F931A7"/>
    <w:rsid w:val="00F93208"/>
    <w:rsid w:val="00F936B5"/>
    <w:rsid w:val="00F93860"/>
    <w:rsid w:val="00F93890"/>
    <w:rsid w:val="00F938EA"/>
    <w:rsid w:val="00F93903"/>
    <w:rsid w:val="00F93FC4"/>
    <w:rsid w:val="00F9416A"/>
    <w:rsid w:val="00F941AF"/>
    <w:rsid w:val="00F94275"/>
    <w:rsid w:val="00F94732"/>
    <w:rsid w:val="00F9481F"/>
    <w:rsid w:val="00F94839"/>
    <w:rsid w:val="00F949A5"/>
    <w:rsid w:val="00F949D0"/>
    <w:rsid w:val="00F94B10"/>
    <w:rsid w:val="00F94DA8"/>
    <w:rsid w:val="00F94DD8"/>
    <w:rsid w:val="00F94F4F"/>
    <w:rsid w:val="00F9500C"/>
    <w:rsid w:val="00F95108"/>
    <w:rsid w:val="00F9525F"/>
    <w:rsid w:val="00F95355"/>
    <w:rsid w:val="00F954DC"/>
    <w:rsid w:val="00F95609"/>
    <w:rsid w:val="00F95721"/>
    <w:rsid w:val="00F95AB2"/>
    <w:rsid w:val="00F95AFC"/>
    <w:rsid w:val="00F95EAA"/>
    <w:rsid w:val="00F96351"/>
    <w:rsid w:val="00F96589"/>
    <w:rsid w:val="00F968A1"/>
    <w:rsid w:val="00F96913"/>
    <w:rsid w:val="00F96EBE"/>
    <w:rsid w:val="00F97000"/>
    <w:rsid w:val="00F972DF"/>
    <w:rsid w:val="00F97433"/>
    <w:rsid w:val="00F979BC"/>
    <w:rsid w:val="00F97AEE"/>
    <w:rsid w:val="00FA09F4"/>
    <w:rsid w:val="00FA0D74"/>
    <w:rsid w:val="00FA151F"/>
    <w:rsid w:val="00FA1681"/>
    <w:rsid w:val="00FA16F4"/>
    <w:rsid w:val="00FA1770"/>
    <w:rsid w:val="00FA1777"/>
    <w:rsid w:val="00FA17ED"/>
    <w:rsid w:val="00FA20E2"/>
    <w:rsid w:val="00FA22F4"/>
    <w:rsid w:val="00FA252B"/>
    <w:rsid w:val="00FA28D5"/>
    <w:rsid w:val="00FA2AFA"/>
    <w:rsid w:val="00FA2B9C"/>
    <w:rsid w:val="00FA2FC5"/>
    <w:rsid w:val="00FA2FD9"/>
    <w:rsid w:val="00FA2FF2"/>
    <w:rsid w:val="00FA340D"/>
    <w:rsid w:val="00FA365C"/>
    <w:rsid w:val="00FA38F0"/>
    <w:rsid w:val="00FA397B"/>
    <w:rsid w:val="00FA3A48"/>
    <w:rsid w:val="00FA3A53"/>
    <w:rsid w:val="00FA3B32"/>
    <w:rsid w:val="00FA3B9A"/>
    <w:rsid w:val="00FA3D40"/>
    <w:rsid w:val="00FA3EBC"/>
    <w:rsid w:val="00FA43DC"/>
    <w:rsid w:val="00FA450D"/>
    <w:rsid w:val="00FA496C"/>
    <w:rsid w:val="00FA4BC8"/>
    <w:rsid w:val="00FA4D91"/>
    <w:rsid w:val="00FA5172"/>
    <w:rsid w:val="00FA5A37"/>
    <w:rsid w:val="00FA64A8"/>
    <w:rsid w:val="00FA68F8"/>
    <w:rsid w:val="00FA6DC8"/>
    <w:rsid w:val="00FA6FE5"/>
    <w:rsid w:val="00FA71B1"/>
    <w:rsid w:val="00FA71B9"/>
    <w:rsid w:val="00FA75CF"/>
    <w:rsid w:val="00FA79CF"/>
    <w:rsid w:val="00FA7DCC"/>
    <w:rsid w:val="00FA7E14"/>
    <w:rsid w:val="00FB0274"/>
    <w:rsid w:val="00FB0389"/>
    <w:rsid w:val="00FB0473"/>
    <w:rsid w:val="00FB04F3"/>
    <w:rsid w:val="00FB05C5"/>
    <w:rsid w:val="00FB0608"/>
    <w:rsid w:val="00FB061C"/>
    <w:rsid w:val="00FB06EF"/>
    <w:rsid w:val="00FB09D4"/>
    <w:rsid w:val="00FB0BE1"/>
    <w:rsid w:val="00FB0BED"/>
    <w:rsid w:val="00FB1325"/>
    <w:rsid w:val="00FB1330"/>
    <w:rsid w:val="00FB1494"/>
    <w:rsid w:val="00FB192E"/>
    <w:rsid w:val="00FB1A7A"/>
    <w:rsid w:val="00FB1D5F"/>
    <w:rsid w:val="00FB1D9B"/>
    <w:rsid w:val="00FB2239"/>
    <w:rsid w:val="00FB27E1"/>
    <w:rsid w:val="00FB2B20"/>
    <w:rsid w:val="00FB2D6B"/>
    <w:rsid w:val="00FB2F22"/>
    <w:rsid w:val="00FB2F96"/>
    <w:rsid w:val="00FB311F"/>
    <w:rsid w:val="00FB32C9"/>
    <w:rsid w:val="00FB38B0"/>
    <w:rsid w:val="00FB38B5"/>
    <w:rsid w:val="00FB3A54"/>
    <w:rsid w:val="00FB3AEC"/>
    <w:rsid w:val="00FB3CC0"/>
    <w:rsid w:val="00FB3D40"/>
    <w:rsid w:val="00FB3D47"/>
    <w:rsid w:val="00FB3D9A"/>
    <w:rsid w:val="00FB3DB3"/>
    <w:rsid w:val="00FB3FF8"/>
    <w:rsid w:val="00FB409F"/>
    <w:rsid w:val="00FB40BE"/>
    <w:rsid w:val="00FB46CE"/>
    <w:rsid w:val="00FB4E00"/>
    <w:rsid w:val="00FB51A1"/>
    <w:rsid w:val="00FB51DB"/>
    <w:rsid w:val="00FB54C6"/>
    <w:rsid w:val="00FB564A"/>
    <w:rsid w:val="00FB56FE"/>
    <w:rsid w:val="00FB5BBB"/>
    <w:rsid w:val="00FB5D8E"/>
    <w:rsid w:val="00FB5EFC"/>
    <w:rsid w:val="00FB6115"/>
    <w:rsid w:val="00FB6483"/>
    <w:rsid w:val="00FB6745"/>
    <w:rsid w:val="00FB6C15"/>
    <w:rsid w:val="00FB7565"/>
    <w:rsid w:val="00FB75E5"/>
    <w:rsid w:val="00FB7A44"/>
    <w:rsid w:val="00FC00A9"/>
    <w:rsid w:val="00FC0150"/>
    <w:rsid w:val="00FC0245"/>
    <w:rsid w:val="00FC0503"/>
    <w:rsid w:val="00FC0B83"/>
    <w:rsid w:val="00FC0DA4"/>
    <w:rsid w:val="00FC0DD6"/>
    <w:rsid w:val="00FC10C8"/>
    <w:rsid w:val="00FC111A"/>
    <w:rsid w:val="00FC131B"/>
    <w:rsid w:val="00FC1C08"/>
    <w:rsid w:val="00FC20B4"/>
    <w:rsid w:val="00FC2127"/>
    <w:rsid w:val="00FC21A9"/>
    <w:rsid w:val="00FC22A1"/>
    <w:rsid w:val="00FC2328"/>
    <w:rsid w:val="00FC234D"/>
    <w:rsid w:val="00FC2445"/>
    <w:rsid w:val="00FC2538"/>
    <w:rsid w:val="00FC2A3D"/>
    <w:rsid w:val="00FC2AE1"/>
    <w:rsid w:val="00FC2BBE"/>
    <w:rsid w:val="00FC2E10"/>
    <w:rsid w:val="00FC2E72"/>
    <w:rsid w:val="00FC2ED4"/>
    <w:rsid w:val="00FC2F0A"/>
    <w:rsid w:val="00FC311C"/>
    <w:rsid w:val="00FC3530"/>
    <w:rsid w:val="00FC36F0"/>
    <w:rsid w:val="00FC385B"/>
    <w:rsid w:val="00FC38AA"/>
    <w:rsid w:val="00FC3A13"/>
    <w:rsid w:val="00FC3A5A"/>
    <w:rsid w:val="00FC3A66"/>
    <w:rsid w:val="00FC3D1E"/>
    <w:rsid w:val="00FC3F5A"/>
    <w:rsid w:val="00FC3FD7"/>
    <w:rsid w:val="00FC4356"/>
    <w:rsid w:val="00FC4615"/>
    <w:rsid w:val="00FC4BD6"/>
    <w:rsid w:val="00FC4D26"/>
    <w:rsid w:val="00FC5357"/>
    <w:rsid w:val="00FC5A0C"/>
    <w:rsid w:val="00FC5BC2"/>
    <w:rsid w:val="00FC5C04"/>
    <w:rsid w:val="00FC5CEE"/>
    <w:rsid w:val="00FC5D01"/>
    <w:rsid w:val="00FC5D6A"/>
    <w:rsid w:val="00FC5F83"/>
    <w:rsid w:val="00FC60F2"/>
    <w:rsid w:val="00FC61DE"/>
    <w:rsid w:val="00FC632E"/>
    <w:rsid w:val="00FC63ED"/>
    <w:rsid w:val="00FC6552"/>
    <w:rsid w:val="00FC66C7"/>
    <w:rsid w:val="00FC69F1"/>
    <w:rsid w:val="00FC6C87"/>
    <w:rsid w:val="00FC703F"/>
    <w:rsid w:val="00FC7398"/>
    <w:rsid w:val="00FC7426"/>
    <w:rsid w:val="00FC777A"/>
    <w:rsid w:val="00FC7918"/>
    <w:rsid w:val="00FC7A96"/>
    <w:rsid w:val="00FC7D45"/>
    <w:rsid w:val="00FD0060"/>
    <w:rsid w:val="00FD0C46"/>
    <w:rsid w:val="00FD0C6E"/>
    <w:rsid w:val="00FD0CAE"/>
    <w:rsid w:val="00FD0D94"/>
    <w:rsid w:val="00FD0DDC"/>
    <w:rsid w:val="00FD1040"/>
    <w:rsid w:val="00FD10D0"/>
    <w:rsid w:val="00FD11AA"/>
    <w:rsid w:val="00FD126D"/>
    <w:rsid w:val="00FD12A0"/>
    <w:rsid w:val="00FD12F1"/>
    <w:rsid w:val="00FD13C2"/>
    <w:rsid w:val="00FD1446"/>
    <w:rsid w:val="00FD1709"/>
    <w:rsid w:val="00FD17BB"/>
    <w:rsid w:val="00FD18DD"/>
    <w:rsid w:val="00FD190B"/>
    <w:rsid w:val="00FD1B1F"/>
    <w:rsid w:val="00FD1F51"/>
    <w:rsid w:val="00FD2155"/>
    <w:rsid w:val="00FD23AE"/>
    <w:rsid w:val="00FD33B0"/>
    <w:rsid w:val="00FD38F0"/>
    <w:rsid w:val="00FD3D2F"/>
    <w:rsid w:val="00FD3D42"/>
    <w:rsid w:val="00FD3D49"/>
    <w:rsid w:val="00FD3F89"/>
    <w:rsid w:val="00FD40DD"/>
    <w:rsid w:val="00FD419A"/>
    <w:rsid w:val="00FD4646"/>
    <w:rsid w:val="00FD46C0"/>
    <w:rsid w:val="00FD470A"/>
    <w:rsid w:val="00FD49BA"/>
    <w:rsid w:val="00FD4AD4"/>
    <w:rsid w:val="00FD4B9E"/>
    <w:rsid w:val="00FD4D39"/>
    <w:rsid w:val="00FD4F2B"/>
    <w:rsid w:val="00FD4F3F"/>
    <w:rsid w:val="00FD52B3"/>
    <w:rsid w:val="00FD55AE"/>
    <w:rsid w:val="00FD55CA"/>
    <w:rsid w:val="00FD563F"/>
    <w:rsid w:val="00FD566A"/>
    <w:rsid w:val="00FD5ABE"/>
    <w:rsid w:val="00FD5C0A"/>
    <w:rsid w:val="00FD5C1D"/>
    <w:rsid w:val="00FD5E37"/>
    <w:rsid w:val="00FD604B"/>
    <w:rsid w:val="00FD60EF"/>
    <w:rsid w:val="00FD6163"/>
    <w:rsid w:val="00FD6323"/>
    <w:rsid w:val="00FD6408"/>
    <w:rsid w:val="00FD6573"/>
    <w:rsid w:val="00FD664C"/>
    <w:rsid w:val="00FD689B"/>
    <w:rsid w:val="00FD68B2"/>
    <w:rsid w:val="00FD6E73"/>
    <w:rsid w:val="00FD6F2F"/>
    <w:rsid w:val="00FD7288"/>
    <w:rsid w:val="00FD72CA"/>
    <w:rsid w:val="00FD72DF"/>
    <w:rsid w:val="00FD7938"/>
    <w:rsid w:val="00FE005B"/>
    <w:rsid w:val="00FE01F0"/>
    <w:rsid w:val="00FE04E8"/>
    <w:rsid w:val="00FE087C"/>
    <w:rsid w:val="00FE0C17"/>
    <w:rsid w:val="00FE0F36"/>
    <w:rsid w:val="00FE106A"/>
    <w:rsid w:val="00FE13EC"/>
    <w:rsid w:val="00FE1463"/>
    <w:rsid w:val="00FE151C"/>
    <w:rsid w:val="00FE1717"/>
    <w:rsid w:val="00FE1FBD"/>
    <w:rsid w:val="00FE20F7"/>
    <w:rsid w:val="00FE28FF"/>
    <w:rsid w:val="00FE2B22"/>
    <w:rsid w:val="00FE2BA0"/>
    <w:rsid w:val="00FE2CC0"/>
    <w:rsid w:val="00FE2CF6"/>
    <w:rsid w:val="00FE305A"/>
    <w:rsid w:val="00FE3445"/>
    <w:rsid w:val="00FE35FB"/>
    <w:rsid w:val="00FE3628"/>
    <w:rsid w:val="00FE3864"/>
    <w:rsid w:val="00FE38C3"/>
    <w:rsid w:val="00FE38F4"/>
    <w:rsid w:val="00FE3923"/>
    <w:rsid w:val="00FE3B11"/>
    <w:rsid w:val="00FE3DC9"/>
    <w:rsid w:val="00FE3FB2"/>
    <w:rsid w:val="00FE404B"/>
    <w:rsid w:val="00FE466B"/>
    <w:rsid w:val="00FE48DB"/>
    <w:rsid w:val="00FE4C17"/>
    <w:rsid w:val="00FE4CA8"/>
    <w:rsid w:val="00FE510F"/>
    <w:rsid w:val="00FE5124"/>
    <w:rsid w:val="00FE5126"/>
    <w:rsid w:val="00FE51DF"/>
    <w:rsid w:val="00FE520D"/>
    <w:rsid w:val="00FE534F"/>
    <w:rsid w:val="00FE538F"/>
    <w:rsid w:val="00FE54BC"/>
    <w:rsid w:val="00FE5630"/>
    <w:rsid w:val="00FE5691"/>
    <w:rsid w:val="00FE58ED"/>
    <w:rsid w:val="00FE596F"/>
    <w:rsid w:val="00FE5B12"/>
    <w:rsid w:val="00FE62DC"/>
    <w:rsid w:val="00FE63B8"/>
    <w:rsid w:val="00FE649A"/>
    <w:rsid w:val="00FE6518"/>
    <w:rsid w:val="00FE68A1"/>
    <w:rsid w:val="00FE708B"/>
    <w:rsid w:val="00FE70B6"/>
    <w:rsid w:val="00FE747F"/>
    <w:rsid w:val="00FE7546"/>
    <w:rsid w:val="00FE760B"/>
    <w:rsid w:val="00FE7627"/>
    <w:rsid w:val="00FE778F"/>
    <w:rsid w:val="00FE7CC3"/>
    <w:rsid w:val="00FF0036"/>
    <w:rsid w:val="00FF06AC"/>
    <w:rsid w:val="00FF09FB"/>
    <w:rsid w:val="00FF0E42"/>
    <w:rsid w:val="00FF14E0"/>
    <w:rsid w:val="00FF1604"/>
    <w:rsid w:val="00FF1EAF"/>
    <w:rsid w:val="00FF2008"/>
    <w:rsid w:val="00FF233B"/>
    <w:rsid w:val="00FF251C"/>
    <w:rsid w:val="00FF255D"/>
    <w:rsid w:val="00FF27CB"/>
    <w:rsid w:val="00FF2921"/>
    <w:rsid w:val="00FF2C04"/>
    <w:rsid w:val="00FF2C5B"/>
    <w:rsid w:val="00FF2CDE"/>
    <w:rsid w:val="00FF2E95"/>
    <w:rsid w:val="00FF3060"/>
    <w:rsid w:val="00FF3115"/>
    <w:rsid w:val="00FF3244"/>
    <w:rsid w:val="00FF325E"/>
    <w:rsid w:val="00FF32B5"/>
    <w:rsid w:val="00FF3351"/>
    <w:rsid w:val="00FF33DF"/>
    <w:rsid w:val="00FF358C"/>
    <w:rsid w:val="00FF36DA"/>
    <w:rsid w:val="00FF36FC"/>
    <w:rsid w:val="00FF3944"/>
    <w:rsid w:val="00FF397F"/>
    <w:rsid w:val="00FF3A4A"/>
    <w:rsid w:val="00FF3BB8"/>
    <w:rsid w:val="00FF40BA"/>
    <w:rsid w:val="00FF4DA6"/>
    <w:rsid w:val="00FF4E1F"/>
    <w:rsid w:val="00FF4EE0"/>
    <w:rsid w:val="00FF4F21"/>
    <w:rsid w:val="00FF52E0"/>
    <w:rsid w:val="00FF53A0"/>
    <w:rsid w:val="00FF5A2B"/>
    <w:rsid w:val="00FF5CF9"/>
    <w:rsid w:val="00FF603C"/>
    <w:rsid w:val="00FF60B2"/>
    <w:rsid w:val="00FF6420"/>
    <w:rsid w:val="00FF684D"/>
    <w:rsid w:val="00FF6864"/>
    <w:rsid w:val="00FF69AD"/>
    <w:rsid w:val="00FF6B68"/>
    <w:rsid w:val="00FF6F47"/>
    <w:rsid w:val="00FF7043"/>
    <w:rsid w:val="00FF732F"/>
    <w:rsid w:val="00FF7532"/>
    <w:rsid w:val="00FF757B"/>
    <w:rsid w:val="00FF7931"/>
    <w:rsid w:val="00FF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48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48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30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file:///C:\Users\VHASLCDunniT\AppData\Local\Microsoft\Windows\Temporary%20Internet%20Files\Content.Outlook\4ML7DRRI\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130</Words>
  <Characters>29246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</Company>
  <LinksUpToDate>false</LinksUpToDate>
  <CharactersWithSpaces>34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M</dc:creator>
  <cp:lastModifiedBy>Department of Veterans Affairs</cp:lastModifiedBy>
  <cp:revision>2</cp:revision>
  <dcterms:created xsi:type="dcterms:W3CDTF">2018-03-05T17:51:00Z</dcterms:created>
  <dcterms:modified xsi:type="dcterms:W3CDTF">2018-03-05T17:51:00Z</dcterms:modified>
</cp:coreProperties>
</file>